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B39F4D" w14:textId="77777777" w:rsidR="00F26EA5" w:rsidRPr="00854AE4" w:rsidRDefault="00F26EA5" w:rsidP="00F26EA5">
      <w:pPr>
        <w:keepNext/>
        <w:numPr>
          <w:ilvl w:val="0"/>
          <w:numId w:val="6"/>
        </w:numPr>
        <w:spacing w:line="240" w:lineRule="auto"/>
        <w:outlineLvl w:val="0"/>
        <w:rPr>
          <w:rFonts w:ascii="맑은 고딕" w:eastAsia="맑은 고딕" w:hAnsi="맑은 고딕" w:cs="Times New Roman"/>
          <w:b/>
          <w:color w:val="000000" w:themeColor="text1"/>
          <w:sz w:val="32"/>
          <w:szCs w:val="28"/>
          <w:lang w:val="en-US"/>
        </w:rPr>
      </w:pPr>
      <w:bookmarkStart w:id="0" w:name="_Toc169036588"/>
      <w:bookmarkStart w:id="1" w:name="_Toc214204758"/>
      <w:r w:rsidRPr="00854AE4">
        <w:rPr>
          <w:rFonts w:ascii="맑은 고딕" w:eastAsia="맑은 고딕" w:hAnsi="맑은 고딕" w:cs="Times New Roman" w:hint="eastAsia"/>
          <w:b/>
          <w:color w:val="000000" w:themeColor="text1"/>
          <w:sz w:val="32"/>
          <w:szCs w:val="28"/>
          <w:lang w:val="en-US"/>
        </w:rPr>
        <w:t>Overview</w:t>
      </w:r>
      <w:bookmarkEnd w:id="0"/>
      <w:bookmarkEnd w:id="1"/>
    </w:p>
    <w:p w14:paraId="77F2FE7F" w14:textId="77777777" w:rsidR="00F26EA5" w:rsidRPr="00854AE4" w:rsidRDefault="00F26EA5" w:rsidP="00F26EA5">
      <w:pPr>
        <w:keepNext/>
        <w:numPr>
          <w:ilvl w:val="0"/>
          <w:numId w:val="5"/>
        </w:numPr>
        <w:spacing w:line="240" w:lineRule="auto"/>
        <w:outlineLvl w:val="0"/>
        <w:rPr>
          <w:rFonts w:ascii="맑은 고딕" w:eastAsia="맑은 고딕" w:hAnsi="맑은 고딕" w:cs="Times New Roman"/>
          <w:b/>
          <w:color w:val="000000" w:themeColor="text1"/>
          <w:sz w:val="28"/>
          <w:szCs w:val="24"/>
          <w:lang w:val="en-US"/>
        </w:rPr>
      </w:pPr>
      <w:bookmarkStart w:id="2" w:name="_Toc169033484"/>
      <w:bookmarkStart w:id="3" w:name="_Toc169033825"/>
      <w:bookmarkStart w:id="4" w:name="_Toc169035866"/>
      <w:bookmarkStart w:id="5" w:name="_Toc169036589"/>
      <w:bookmarkStart w:id="6" w:name="_Toc214204759"/>
      <w:r w:rsidRPr="00854AE4">
        <w:rPr>
          <w:rFonts w:ascii="맑은 고딕" w:eastAsia="맑은 고딕" w:hAnsi="맑은 고딕" w:cs="Times New Roman" w:hint="eastAsia"/>
          <w:b/>
          <w:color w:val="000000" w:themeColor="text1"/>
          <w:sz w:val="28"/>
          <w:szCs w:val="24"/>
          <w:lang w:val="en-US"/>
        </w:rPr>
        <w:t>Introduction</w:t>
      </w:r>
      <w:bookmarkEnd w:id="2"/>
      <w:bookmarkEnd w:id="3"/>
      <w:bookmarkEnd w:id="4"/>
      <w:bookmarkEnd w:id="5"/>
      <w:bookmarkEnd w:id="6"/>
    </w:p>
    <w:p w14:paraId="401A50D0" w14:textId="77777777" w:rsidR="00F26EA5" w:rsidRPr="00854AE4" w:rsidRDefault="00F26EA5" w:rsidP="00F26EA5">
      <w:pPr>
        <w:widowControl w:val="0"/>
        <w:wordWrap w:val="0"/>
        <w:autoSpaceDE w:val="0"/>
        <w:autoSpaceDN w:val="0"/>
        <w:spacing w:line="240" w:lineRule="auto"/>
        <w:ind w:leftChars="100" w:left="220" w:firstLineChars="50" w:firstLine="100"/>
        <w:jc w:val="both"/>
        <w:rPr>
          <w:rFonts w:ascii="맑은 고딕" w:eastAsia="맑은 고딕" w:hAnsi="맑은 고딕" w:cs="Times New Roman"/>
          <w:color w:val="000000" w:themeColor="text1"/>
          <w:kern w:val="2"/>
          <w:sz w:val="20"/>
          <w:lang w:val="en-US"/>
        </w:rPr>
      </w:pPr>
      <w:r w:rsidRPr="00854AE4">
        <w:rPr>
          <w:rFonts w:ascii="맑은 고딕" w:eastAsia="맑은 고딕" w:hAnsi="맑은 고딕" w:cs="Times New Roman"/>
          <w:color w:val="000000" w:themeColor="text1"/>
          <w:kern w:val="2"/>
          <w:sz w:val="20"/>
          <w:lang w:val="en-US"/>
        </w:rPr>
        <w:t>This document contains detailed implementation and testing information for Team 3's SafeHome Security System project, fulfilling the requirements outlined in the Software Requirements Specification (SRS) and the Software Design Specification (SDS). We implemented the core logic and security domain using Python, and structured the user interface and system simulation environment as follows:</w:t>
      </w:r>
    </w:p>
    <w:p w14:paraId="4C9B0D02" w14:textId="77777777" w:rsidR="00F26EA5" w:rsidRPr="00854AE4" w:rsidRDefault="00F26EA5" w:rsidP="00F26EA5">
      <w:pPr>
        <w:widowControl w:val="0"/>
        <w:wordWrap w:val="0"/>
        <w:autoSpaceDE w:val="0"/>
        <w:autoSpaceDN w:val="0"/>
        <w:spacing w:line="240" w:lineRule="auto"/>
        <w:ind w:leftChars="100" w:left="220" w:firstLineChars="50" w:firstLine="100"/>
        <w:jc w:val="both"/>
        <w:rPr>
          <w:rFonts w:ascii="맑은 고딕" w:eastAsia="맑은 고딕" w:hAnsi="맑은 고딕" w:cs="Times New Roman"/>
          <w:color w:val="000000" w:themeColor="text1"/>
          <w:kern w:val="2"/>
          <w:sz w:val="20"/>
          <w:lang w:val="en-US"/>
        </w:rPr>
      </w:pPr>
      <w:r w:rsidRPr="00854AE4">
        <w:rPr>
          <w:rFonts w:ascii="맑은 고딕" w:eastAsia="맑은 고딕" w:hAnsi="맑은 고딕" w:cs="Times New Roman" w:hint="eastAsia"/>
          <w:color w:val="000000" w:themeColor="text1"/>
          <w:kern w:val="2"/>
          <w:sz w:val="20"/>
          <w:lang w:val="en-US"/>
        </w:rPr>
        <w:t>•</w:t>
      </w:r>
      <w:r w:rsidRPr="00854AE4">
        <w:rPr>
          <w:rFonts w:ascii="맑은 고딕" w:eastAsia="맑은 고딕" w:hAnsi="맑은 고딕" w:cs="Times New Roman"/>
          <w:color w:val="000000" w:themeColor="text1"/>
          <w:kern w:val="2"/>
          <w:sz w:val="20"/>
          <w:lang w:val="en-US"/>
        </w:rPr>
        <w:tab/>
        <w:t>Web Interface: Implemented using a Flask backend for logic and plain &gt; HTML for the user interface presentation.</w:t>
      </w:r>
    </w:p>
    <w:p w14:paraId="734EF092" w14:textId="77777777" w:rsidR="00F26EA5" w:rsidRPr="00854AE4" w:rsidRDefault="00F26EA5" w:rsidP="00F26EA5">
      <w:pPr>
        <w:widowControl w:val="0"/>
        <w:wordWrap w:val="0"/>
        <w:autoSpaceDE w:val="0"/>
        <w:autoSpaceDN w:val="0"/>
        <w:spacing w:line="240" w:lineRule="auto"/>
        <w:ind w:leftChars="100" w:left="220" w:firstLineChars="50" w:firstLine="100"/>
        <w:jc w:val="both"/>
        <w:rPr>
          <w:rFonts w:ascii="맑은 고딕" w:eastAsia="맑은 고딕" w:hAnsi="맑은 고딕" w:cs="Times New Roman"/>
          <w:color w:val="000000" w:themeColor="text1"/>
          <w:kern w:val="2"/>
          <w:sz w:val="20"/>
          <w:lang w:val="en-US"/>
        </w:rPr>
      </w:pPr>
      <w:r w:rsidRPr="00854AE4">
        <w:rPr>
          <w:rFonts w:ascii="맑은 고딕" w:eastAsia="맑은 고딕" w:hAnsi="맑은 고딕" w:cs="Times New Roman" w:hint="eastAsia"/>
          <w:color w:val="000000" w:themeColor="text1"/>
          <w:kern w:val="2"/>
          <w:sz w:val="20"/>
          <w:lang w:val="en-US"/>
        </w:rPr>
        <w:t>•</w:t>
      </w:r>
      <w:r w:rsidRPr="00854AE4">
        <w:rPr>
          <w:rFonts w:ascii="맑은 고딕" w:eastAsia="맑은 고딕" w:hAnsi="맑은 고딕" w:cs="Times New Roman"/>
          <w:color w:val="000000" w:themeColor="text1"/>
          <w:kern w:val="2"/>
          <w:sz w:val="20"/>
          <w:lang w:val="en-US"/>
        </w:rPr>
        <w:tab/>
        <w:t>Virtual Devices: Established simulated devices (Virtual Devices) &gt; based on the documentation provided by the TA (Teaching Assistant) &gt; to emulate sensor and control panel functionalities.</w:t>
      </w:r>
    </w:p>
    <w:p w14:paraId="367011FE" w14:textId="77777777" w:rsidR="00F26EA5" w:rsidRPr="00854AE4" w:rsidRDefault="00F26EA5" w:rsidP="00F26EA5">
      <w:pPr>
        <w:widowControl w:val="0"/>
        <w:wordWrap w:val="0"/>
        <w:autoSpaceDE w:val="0"/>
        <w:autoSpaceDN w:val="0"/>
        <w:spacing w:line="240" w:lineRule="auto"/>
        <w:ind w:leftChars="100" w:left="220" w:firstLineChars="50" w:firstLine="100"/>
        <w:jc w:val="both"/>
        <w:rPr>
          <w:rFonts w:ascii="맑은 고딕" w:eastAsia="맑은 고딕" w:hAnsi="맑은 고딕" w:cs="Times New Roman"/>
          <w:color w:val="000000" w:themeColor="text1"/>
          <w:kern w:val="2"/>
          <w:sz w:val="20"/>
          <w:lang w:val="en-US"/>
        </w:rPr>
      </w:pPr>
      <w:r w:rsidRPr="00854AE4">
        <w:rPr>
          <w:rFonts w:ascii="맑은 고딕" w:eastAsia="맑은 고딕" w:hAnsi="맑은 고딕" w:cs="Times New Roman"/>
          <w:color w:val="000000" w:themeColor="text1"/>
          <w:kern w:val="2"/>
          <w:sz w:val="20"/>
          <w:lang w:val="en-US"/>
        </w:rPr>
        <w:t>We performed comprehensive quality assurance by utilizing Pytest for all test levels, including Unit, Integration, and System-Level testing, supplemented by Coverage analysis to ensure structural test completeness. This report provides full traceability from the design models to the code implementation, detailing the test procedures, environments, and final results.</w:t>
      </w:r>
    </w:p>
    <w:p w14:paraId="046F07FB" w14:textId="77777777" w:rsidR="00F26EA5" w:rsidRPr="00854AE4" w:rsidRDefault="00F26EA5" w:rsidP="00F26EA5">
      <w:pPr>
        <w:keepNext/>
        <w:numPr>
          <w:ilvl w:val="0"/>
          <w:numId w:val="5"/>
        </w:numPr>
        <w:spacing w:line="240" w:lineRule="auto"/>
        <w:outlineLvl w:val="0"/>
        <w:rPr>
          <w:rFonts w:ascii="맑은 고딕" w:eastAsia="맑은 고딕" w:hAnsi="맑은 고딕" w:cs="Times New Roman"/>
          <w:b/>
          <w:color w:val="000000" w:themeColor="text1"/>
          <w:sz w:val="28"/>
          <w:szCs w:val="24"/>
          <w:lang w:val="en-US"/>
        </w:rPr>
      </w:pPr>
      <w:bookmarkStart w:id="7" w:name="_Toc169033485"/>
      <w:bookmarkStart w:id="8" w:name="_Toc169033826"/>
      <w:bookmarkStart w:id="9" w:name="_Toc169035867"/>
      <w:bookmarkStart w:id="10" w:name="_Toc169036590"/>
      <w:bookmarkStart w:id="11" w:name="_Toc214204760"/>
      <w:r w:rsidRPr="00854AE4">
        <w:rPr>
          <w:rFonts w:ascii="맑은 고딕" w:eastAsia="맑은 고딕" w:hAnsi="맑은 고딕" w:cs="Times New Roman" w:hint="eastAsia"/>
          <w:b/>
          <w:color w:val="000000" w:themeColor="text1"/>
          <w:sz w:val="28"/>
          <w:szCs w:val="24"/>
          <w:lang w:val="en-US"/>
        </w:rPr>
        <w:t>Goal</w:t>
      </w:r>
      <w:bookmarkEnd w:id="7"/>
      <w:bookmarkEnd w:id="8"/>
      <w:bookmarkEnd w:id="9"/>
      <w:bookmarkEnd w:id="10"/>
      <w:bookmarkEnd w:id="11"/>
    </w:p>
    <w:p w14:paraId="3291DF55" w14:textId="77777777" w:rsidR="00F26EA5" w:rsidRPr="00854AE4" w:rsidRDefault="00F26EA5" w:rsidP="00F26EA5">
      <w:pPr>
        <w:spacing w:line="240" w:lineRule="auto"/>
        <w:ind w:leftChars="111" w:left="244"/>
        <w:rPr>
          <w:rFonts w:ascii="맑은 고딕" w:eastAsia="맑은 고딕" w:hAnsi="맑은 고딕" w:cs="Times New Roman"/>
          <w:color w:val="000000" w:themeColor="text1"/>
          <w:sz w:val="24"/>
          <w:szCs w:val="24"/>
          <w:lang w:val="en-US"/>
        </w:rPr>
      </w:pPr>
      <w:r w:rsidRPr="00854AE4">
        <w:rPr>
          <w:rFonts w:ascii="맑은 고딕" w:eastAsia="맑은 고딕" w:hAnsi="맑은 고딕" w:cs="Times New Roman"/>
          <w:color w:val="000000" w:themeColor="text1"/>
          <w:sz w:val="24"/>
          <w:szCs w:val="24"/>
          <w:lang w:val="en-US"/>
        </w:rPr>
        <w:t>The primary goals of this implementation and testing phase were to:</w:t>
      </w:r>
    </w:p>
    <w:p w14:paraId="21318DBB" w14:textId="77777777" w:rsidR="00F26EA5" w:rsidRPr="00854AE4" w:rsidRDefault="00F26EA5" w:rsidP="00F26EA5">
      <w:pPr>
        <w:spacing w:line="240" w:lineRule="auto"/>
        <w:ind w:leftChars="111" w:left="244"/>
        <w:rPr>
          <w:rFonts w:ascii="맑은 고딕" w:eastAsia="맑은 고딕" w:hAnsi="맑은 고딕" w:cs="Times New Roman"/>
          <w:color w:val="000000" w:themeColor="text1"/>
          <w:sz w:val="24"/>
          <w:szCs w:val="24"/>
          <w:lang w:val="en-US"/>
        </w:rPr>
      </w:pPr>
      <w:r w:rsidRPr="00854AE4">
        <w:rPr>
          <w:rFonts w:ascii="맑은 고딕" w:eastAsia="맑은 고딕" w:hAnsi="맑은 고딕" w:cs="Times New Roman" w:hint="eastAsia"/>
          <w:color w:val="000000" w:themeColor="text1"/>
          <w:sz w:val="24"/>
          <w:szCs w:val="24"/>
          <w:lang w:val="en-US"/>
        </w:rPr>
        <w:t>•</w:t>
      </w:r>
      <w:r w:rsidRPr="00854AE4">
        <w:rPr>
          <w:rFonts w:ascii="맑은 고딕" w:eastAsia="맑은 고딕" w:hAnsi="맑은 고딕" w:cs="Times New Roman"/>
          <w:color w:val="000000" w:themeColor="text1"/>
          <w:sz w:val="24"/>
          <w:szCs w:val="24"/>
          <w:lang w:val="en-US"/>
        </w:rPr>
        <w:tab/>
        <w:t>Software Engineering Principles: Exercise core software engineering &gt; principles in the implementation phase, maintaining traceability &gt; from the SRS (Requirements) and SDS (Design).</w:t>
      </w:r>
    </w:p>
    <w:p w14:paraId="05170E36" w14:textId="77777777" w:rsidR="00F26EA5" w:rsidRPr="00854AE4" w:rsidRDefault="00F26EA5" w:rsidP="00F26EA5">
      <w:pPr>
        <w:spacing w:line="240" w:lineRule="auto"/>
        <w:ind w:leftChars="111" w:left="244"/>
        <w:rPr>
          <w:rFonts w:ascii="맑은 고딕" w:eastAsia="맑은 고딕" w:hAnsi="맑은 고딕" w:cs="Times New Roman"/>
          <w:color w:val="000000" w:themeColor="text1"/>
          <w:sz w:val="24"/>
          <w:szCs w:val="24"/>
          <w:lang w:val="en-US"/>
        </w:rPr>
      </w:pPr>
      <w:r w:rsidRPr="00854AE4">
        <w:rPr>
          <w:rFonts w:ascii="맑은 고딕" w:eastAsia="맑은 고딕" w:hAnsi="맑은 고딕" w:cs="Times New Roman" w:hint="eastAsia"/>
          <w:color w:val="000000" w:themeColor="text1"/>
          <w:sz w:val="24"/>
          <w:szCs w:val="24"/>
          <w:lang w:val="en-US"/>
        </w:rPr>
        <w:t>•</w:t>
      </w:r>
      <w:r w:rsidRPr="00854AE4">
        <w:rPr>
          <w:rFonts w:ascii="맑은 고딕" w:eastAsia="맑은 고딕" w:hAnsi="맑은 고딕" w:cs="Times New Roman"/>
          <w:color w:val="000000" w:themeColor="text1"/>
          <w:sz w:val="24"/>
          <w:szCs w:val="24"/>
          <w:lang w:val="en-US"/>
        </w:rPr>
        <w:tab/>
        <w:t>Testing Proficiency: Demonstrate proficiency in performing software &gt; testing at various levels: Unit Tests, Integration Tests, and &gt; System-Level Tests.</w:t>
      </w:r>
    </w:p>
    <w:p w14:paraId="6088E7D6" w14:textId="77777777" w:rsidR="00F26EA5" w:rsidRPr="00854AE4" w:rsidRDefault="00F26EA5" w:rsidP="00F26EA5">
      <w:pPr>
        <w:spacing w:line="240" w:lineRule="auto"/>
        <w:ind w:leftChars="111" w:left="244"/>
        <w:rPr>
          <w:rFonts w:ascii="맑은 고딕" w:eastAsia="맑은 고딕" w:hAnsi="맑은 고딕" w:cs="Times New Roman"/>
          <w:color w:val="000000" w:themeColor="text1"/>
          <w:sz w:val="24"/>
          <w:szCs w:val="24"/>
          <w:lang w:val="en-US"/>
        </w:rPr>
      </w:pPr>
      <w:r w:rsidRPr="00854AE4">
        <w:rPr>
          <w:rFonts w:ascii="맑은 고딕" w:eastAsia="맑은 고딕" w:hAnsi="맑은 고딕" w:cs="Times New Roman" w:hint="eastAsia"/>
          <w:color w:val="000000" w:themeColor="text1"/>
          <w:sz w:val="24"/>
          <w:szCs w:val="24"/>
          <w:lang w:val="en-US"/>
        </w:rPr>
        <w:t>•</w:t>
      </w:r>
      <w:r w:rsidRPr="00854AE4">
        <w:rPr>
          <w:rFonts w:ascii="맑은 고딕" w:eastAsia="맑은 고딕" w:hAnsi="맑은 고딕" w:cs="Times New Roman"/>
          <w:color w:val="000000" w:themeColor="text1"/>
          <w:sz w:val="24"/>
          <w:szCs w:val="24"/>
          <w:lang w:val="en-US"/>
        </w:rPr>
        <w:tab/>
        <w:t>Program Documentation: Learn how to properly document the software &gt; implementation, including the use of comments in code, generating &gt; user manuals (if required), and producing this structured testing &gt; report.</w:t>
      </w:r>
    </w:p>
    <w:p w14:paraId="7F32DBBF" w14:textId="77777777" w:rsidR="00F26EA5" w:rsidRPr="00854AE4" w:rsidRDefault="00F26EA5" w:rsidP="00F26EA5">
      <w:pPr>
        <w:spacing w:line="240" w:lineRule="auto"/>
        <w:ind w:leftChars="111" w:left="244"/>
        <w:rPr>
          <w:rFonts w:ascii="맑은 고딕" w:eastAsia="맑은 고딕" w:hAnsi="맑은 고딕" w:cs="Times New Roman"/>
          <w:color w:val="000000" w:themeColor="text1"/>
          <w:sz w:val="24"/>
          <w:szCs w:val="24"/>
          <w:lang w:val="en-US"/>
        </w:rPr>
      </w:pPr>
      <w:r w:rsidRPr="00854AE4">
        <w:rPr>
          <w:rFonts w:ascii="맑은 고딕" w:eastAsia="맑은 고딕" w:hAnsi="맑은 고딕" w:cs="Times New Roman" w:hint="eastAsia"/>
          <w:color w:val="000000" w:themeColor="text1"/>
          <w:sz w:val="24"/>
          <w:szCs w:val="24"/>
          <w:lang w:val="en-US"/>
        </w:rPr>
        <w:t>•</w:t>
      </w:r>
      <w:r w:rsidRPr="00854AE4">
        <w:rPr>
          <w:rFonts w:ascii="맑은 고딕" w:eastAsia="맑은 고딕" w:hAnsi="맑은 고딕" w:cs="Times New Roman"/>
          <w:color w:val="000000" w:themeColor="text1"/>
          <w:sz w:val="24"/>
          <w:szCs w:val="24"/>
          <w:lang w:val="en-US"/>
        </w:rPr>
        <w:tab/>
        <w:t>Quality Assurance: Achieve a high level of code coverage, &gt; specifically focusing on branch coverage, to certify the quality &gt; and robustness of the implemented system logic.</w:t>
      </w:r>
    </w:p>
    <w:p w14:paraId="7608EBB5" w14:textId="77777777" w:rsidR="0077132E" w:rsidRPr="00854AE4" w:rsidRDefault="0077132E">
      <w:pPr>
        <w:rPr>
          <w:rFonts w:ascii="맑은 고딕" w:eastAsia="맑은 고딕" w:hAnsi="맑은 고딕"/>
          <w:color w:val="000000" w:themeColor="text1"/>
          <w:lang w:val="en-US"/>
        </w:rPr>
      </w:pPr>
    </w:p>
    <w:p w14:paraId="4F47828D" w14:textId="77777777" w:rsidR="0077132E" w:rsidRPr="00854AE4" w:rsidRDefault="00000000">
      <w:pPr>
        <w:pStyle w:val="1"/>
        <w:rPr>
          <w:rFonts w:ascii="맑은 고딕" w:eastAsia="맑은 고딕" w:hAnsi="맑은 고딕"/>
          <w:color w:val="000000" w:themeColor="text1"/>
        </w:rPr>
      </w:pPr>
      <w:bookmarkStart w:id="12" w:name="_wrvuxkbldptd" w:colFirst="0" w:colLast="0"/>
      <w:bookmarkEnd w:id="12"/>
      <w:r w:rsidRPr="00854AE4">
        <w:rPr>
          <w:rFonts w:ascii="맑은 고딕" w:eastAsia="맑은 고딕" w:hAnsi="맑은 고딕"/>
          <w:color w:val="000000" w:themeColor="text1"/>
        </w:rPr>
        <w:lastRenderedPageBreak/>
        <w:t>II. Class Diagram</w:t>
      </w:r>
    </w:p>
    <w:p w14:paraId="0568488C" w14:textId="77777777" w:rsidR="0077132E" w:rsidRPr="00854AE4" w:rsidRDefault="00000000">
      <w:pPr>
        <w:pStyle w:val="2"/>
        <w:numPr>
          <w:ilvl w:val="0"/>
          <w:numId w:val="2"/>
        </w:numPr>
        <w:rPr>
          <w:rFonts w:ascii="맑은 고딕" w:eastAsia="맑은 고딕" w:hAnsi="맑은 고딕"/>
          <w:color w:val="000000" w:themeColor="text1"/>
        </w:rPr>
      </w:pPr>
      <w:bookmarkStart w:id="13" w:name="_cqxjdt24qy4s" w:colFirst="0" w:colLast="0"/>
      <w:bookmarkEnd w:id="13"/>
      <w:r w:rsidRPr="00854AE4">
        <w:rPr>
          <w:rFonts w:ascii="맑은 고딕" w:eastAsia="맑은 고딕" w:hAnsi="맑은 고딕"/>
          <w:color w:val="000000" w:themeColor="text1"/>
        </w:rPr>
        <w:t>Class Diagram of Login Module</w:t>
      </w:r>
    </w:p>
    <w:p w14:paraId="0CB3D6DD" w14:textId="77777777" w:rsidR="0077132E" w:rsidRPr="00854AE4" w:rsidRDefault="00000000">
      <w:pPr>
        <w:rPr>
          <w:rFonts w:ascii="맑은 고딕" w:eastAsia="맑은 고딕" w:hAnsi="맑은 고딕"/>
          <w:color w:val="000000" w:themeColor="text1"/>
        </w:rPr>
      </w:pPr>
      <w:r w:rsidRPr="00854AE4">
        <w:rPr>
          <w:rFonts w:ascii="맑은 고딕" w:eastAsia="맑은 고딕" w:hAnsi="맑은 고딕"/>
          <w:b/>
          <w:bCs/>
          <w:noProof/>
          <w:color w:val="000000" w:themeColor="text1"/>
        </w:rPr>
        <w:drawing>
          <wp:inline distT="114300" distB="114300" distL="114300" distR="114300" wp14:anchorId="2ED15134" wp14:editId="2F24FC14">
            <wp:extent cx="5731200" cy="4279900"/>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5731200" cy="4279900"/>
                    </a:xfrm>
                    <a:prstGeom prst="rect">
                      <a:avLst/>
                    </a:prstGeom>
                    <a:ln/>
                  </pic:spPr>
                </pic:pic>
              </a:graphicData>
            </a:graphic>
          </wp:inline>
        </w:drawing>
      </w:r>
    </w:p>
    <w:p w14:paraId="6A469202" w14:textId="77777777" w:rsidR="0077132E" w:rsidRPr="00FF2E8F" w:rsidRDefault="00000000" w:rsidP="00FF2E8F">
      <w:pPr>
        <w:pStyle w:val="2"/>
      </w:pPr>
      <w:bookmarkStart w:id="14" w:name="_5gmonmb62jx7" w:colFirst="0" w:colLast="0"/>
      <w:bookmarkEnd w:id="14"/>
      <w:r w:rsidRPr="00FF2E8F">
        <w:lastRenderedPageBreak/>
        <w:t>2. Configure Feature Class Diagram</w:t>
      </w:r>
    </w:p>
    <w:p w14:paraId="305C39A2" w14:textId="77777777" w:rsidR="0077132E" w:rsidRPr="00854AE4" w:rsidRDefault="00000000">
      <w:pPr>
        <w:rPr>
          <w:rFonts w:ascii="맑은 고딕" w:eastAsia="맑은 고딕" w:hAnsi="맑은 고딕"/>
          <w:color w:val="000000" w:themeColor="text1"/>
        </w:rPr>
      </w:pPr>
      <w:r w:rsidRPr="00854AE4">
        <w:rPr>
          <w:rFonts w:ascii="맑은 고딕" w:eastAsia="맑은 고딕" w:hAnsi="맑은 고딕"/>
          <w:noProof/>
          <w:color w:val="000000" w:themeColor="text1"/>
        </w:rPr>
        <w:drawing>
          <wp:inline distT="114300" distB="114300" distL="114300" distR="114300" wp14:anchorId="38E749FB" wp14:editId="1C0DFD4D">
            <wp:extent cx="5731200" cy="3403600"/>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a:stretch>
                      <a:fillRect/>
                    </a:stretch>
                  </pic:blipFill>
                  <pic:spPr>
                    <a:xfrm>
                      <a:off x="0" y="0"/>
                      <a:ext cx="5731200" cy="3403600"/>
                    </a:xfrm>
                    <a:prstGeom prst="rect">
                      <a:avLst/>
                    </a:prstGeom>
                    <a:ln/>
                  </pic:spPr>
                </pic:pic>
              </a:graphicData>
            </a:graphic>
          </wp:inline>
        </w:drawing>
      </w:r>
    </w:p>
    <w:p w14:paraId="5D1BCCB3" w14:textId="77777777" w:rsidR="0077132E" w:rsidRPr="00854AE4" w:rsidRDefault="00000000">
      <w:pPr>
        <w:pStyle w:val="2"/>
        <w:rPr>
          <w:rFonts w:ascii="맑은 고딕" w:eastAsia="맑은 고딕" w:hAnsi="맑은 고딕"/>
          <w:color w:val="000000" w:themeColor="text1"/>
          <w:lang w:val="en-US"/>
        </w:rPr>
      </w:pPr>
      <w:bookmarkStart w:id="15" w:name="_c39tzchjwh9" w:colFirst="0" w:colLast="0"/>
      <w:bookmarkEnd w:id="15"/>
      <w:r w:rsidRPr="00854AE4">
        <w:rPr>
          <w:rFonts w:ascii="맑은 고딕" w:eastAsia="맑은 고딕" w:hAnsi="맑은 고딕"/>
          <w:color w:val="000000" w:themeColor="text1"/>
          <w:lang w:val="en-US"/>
        </w:rPr>
        <w:t>3. System On/Off/Reset Feature Class Diagram</w:t>
      </w:r>
    </w:p>
    <w:p w14:paraId="0E88C87F" w14:textId="77777777" w:rsidR="0077132E" w:rsidRPr="00854AE4" w:rsidRDefault="00000000">
      <w:pPr>
        <w:rPr>
          <w:rFonts w:ascii="맑은 고딕" w:eastAsia="맑은 고딕" w:hAnsi="맑은 고딕"/>
          <w:color w:val="000000" w:themeColor="text1"/>
        </w:rPr>
      </w:pPr>
      <w:r w:rsidRPr="00854AE4">
        <w:rPr>
          <w:rFonts w:ascii="맑은 고딕" w:eastAsia="맑은 고딕" w:hAnsi="맑은 고딕"/>
          <w:noProof/>
          <w:color w:val="000000" w:themeColor="text1"/>
        </w:rPr>
        <w:drawing>
          <wp:inline distT="114300" distB="114300" distL="114300" distR="114300" wp14:anchorId="5FBB21A7" wp14:editId="2906E3BA">
            <wp:extent cx="5731200" cy="2641600"/>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9"/>
                    <a:srcRect/>
                    <a:stretch>
                      <a:fillRect/>
                    </a:stretch>
                  </pic:blipFill>
                  <pic:spPr>
                    <a:xfrm>
                      <a:off x="0" y="0"/>
                      <a:ext cx="5731200" cy="2641600"/>
                    </a:xfrm>
                    <a:prstGeom prst="rect">
                      <a:avLst/>
                    </a:prstGeom>
                    <a:ln/>
                  </pic:spPr>
                </pic:pic>
              </a:graphicData>
            </a:graphic>
          </wp:inline>
        </w:drawing>
      </w:r>
    </w:p>
    <w:p w14:paraId="30805EF8" w14:textId="77777777" w:rsidR="0077132E" w:rsidRPr="00854AE4" w:rsidRDefault="00000000">
      <w:pPr>
        <w:pStyle w:val="2"/>
        <w:rPr>
          <w:rFonts w:ascii="맑은 고딕" w:eastAsia="맑은 고딕" w:hAnsi="맑은 고딕"/>
          <w:color w:val="000000" w:themeColor="text1"/>
        </w:rPr>
      </w:pPr>
      <w:bookmarkStart w:id="16" w:name="_lyi4r2nnu1v3" w:colFirst="0" w:colLast="0"/>
      <w:bookmarkEnd w:id="16"/>
      <w:r w:rsidRPr="00854AE4">
        <w:rPr>
          <w:rFonts w:ascii="맑은 고딕" w:eastAsia="맑은 고딕" w:hAnsi="맑은 고딕"/>
          <w:color w:val="000000" w:themeColor="text1"/>
        </w:rPr>
        <w:lastRenderedPageBreak/>
        <w:t>4. Password Change Feature Class Diagram</w:t>
      </w:r>
    </w:p>
    <w:p w14:paraId="47C817BA" w14:textId="77777777" w:rsidR="0077132E" w:rsidRDefault="00000000">
      <w:pPr>
        <w:rPr>
          <w:rFonts w:ascii="맑은 고딕" w:eastAsia="맑은 고딕" w:hAnsi="맑은 고딕"/>
          <w:color w:val="000000" w:themeColor="text1"/>
        </w:rPr>
      </w:pPr>
      <w:r w:rsidRPr="00854AE4">
        <w:rPr>
          <w:rFonts w:ascii="맑은 고딕" w:eastAsia="맑은 고딕" w:hAnsi="맑은 고딕"/>
          <w:noProof/>
          <w:color w:val="000000" w:themeColor="text1"/>
        </w:rPr>
        <w:drawing>
          <wp:inline distT="114300" distB="114300" distL="114300" distR="114300" wp14:anchorId="085B2B2B" wp14:editId="2C93C6DF">
            <wp:extent cx="5731200" cy="377190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5731200" cy="3771900"/>
                    </a:xfrm>
                    <a:prstGeom prst="rect">
                      <a:avLst/>
                    </a:prstGeom>
                    <a:ln/>
                  </pic:spPr>
                </pic:pic>
              </a:graphicData>
            </a:graphic>
          </wp:inline>
        </w:drawing>
      </w:r>
    </w:p>
    <w:p w14:paraId="2DE93157" w14:textId="77777777" w:rsidR="00FF2E8F" w:rsidRDefault="00FF2E8F">
      <w:pPr>
        <w:rPr>
          <w:rFonts w:ascii="맑은 고딕" w:eastAsia="맑은 고딕" w:hAnsi="맑은 고딕"/>
          <w:color w:val="000000" w:themeColor="text1"/>
        </w:rPr>
      </w:pPr>
    </w:p>
    <w:p w14:paraId="2DB429C7" w14:textId="48BEA5CF" w:rsidR="00A2226C" w:rsidRPr="00A2226C" w:rsidRDefault="00A2226C" w:rsidP="00A2226C">
      <w:pPr>
        <w:pStyle w:val="2"/>
        <w:rPr>
          <w:rFonts w:hint="eastAsia"/>
        </w:rPr>
      </w:pPr>
      <w:r w:rsidRPr="00A2226C">
        <w:rPr>
          <w:rFonts w:hint="eastAsia"/>
        </w:rPr>
        <w:lastRenderedPageBreak/>
        <w:t xml:space="preserve">5. </w:t>
      </w:r>
      <w:r w:rsidR="00F36E13" w:rsidRPr="00362686">
        <w:rPr>
          <w:rFonts w:hint="eastAsia"/>
          <w:lang w:val="en-ZA"/>
        </w:rPr>
        <w:t>Camera Management Class Diagram</w:t>
      </w:r>
    </w:p>
    <w:p w14:paraId="0ABBEDCB" w14:textId="69C3E5D7" w:rsidR="00FF2E8F" w:rsidRDefault="00A2226C">
      <w:pPr>
        <w:rPr>
          <w:rFonts w:ascii="맑은 고딕" w:eastAsia="맑은 고딕" w:hAnsi="맑은 고딕"/>
          <w:color w:val="000000" w:themeColor="text1"/>
        </w:rPr>
      </w:pPr>
      <w:r>
        <w:rPr>
          <w:rFonts w:ascii="Google Sans Text" w:hAnsi="Google Sans Text"/>
          <w:noProof/>
          <w:color w:val="1F1F1F"/>
          <w:bdr w:val="none" w:sz="0" w:space="0" w:color="auto" w:frame="1"/>
        </w:rPr>
        <w:drawing>
          <wp:inline distT="0" distB="0" distL="0" distR="0" wp14:anchorId="75F75D5E" wp14:editId="73B37C3A">
            <wp:extent cx="5733415" cy="4031615"/>
            <wp:effectExtent l="0" t="0" r="635" b="6985"/>
            <wp:docPr id="310490333" name="그림 1" descr="텍스트, 스크린샷, 폰트, 번호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490333" name="그림 1" descr="텍스트, 스크린샷, 폰트, 번호이(가) 표시된 사진&#10;&#10;AI 생성 콘텐츠는 정확하지 않을 수 있습니다."/>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3415" cy="4031615"/>
                    </a:xfrm>
                    <a:prstGeom prst="rect">
                      <a:avLst/>
                    </a:prstGeom>
                    <a:noFill/>
                    <a:ln>
                      <a:noFill/>
                    </a:ln>
                  </pic:spPr>
                </pic:pic>
              </a:graphicData>
            </a:graphic>
          </wp:inline>
        </w:drawing>
      </w:r>
    </w:p>
    <w:p w14:paraId="6155380E" w14:textId="77777777" w:rsidR="00FF2E8F" w:rsidRDefault="00FF2E8F">
      <w:pPr>
        <w:rPr>
          <w:rFonts w:ascii="맑은 고딕" w:eastAsia="맑은 고딕" w:hAnsi="맑은 고딕"/>
          <w:color w:val="000000" w:themeColor="text1"/>
        </w:rPr>
      </w:pPr>
    </w:p>
    <w:p w14:paraId="15A4EC3D" w14:textId="77777777" w:rsidR="00A2226C" w:rsidRDefault="00A2226C" w:rsidP="00A2226C">
      <w:pPr>
        <w:pStyle w:val="2"/>
        <w:rPr>
          <w:lang w:val="en-ZA"/>
        </w:rPr>
      </w:pPr>
      <w:r>
        <w:rPr>
          <w:rFonts w:hint="eastAsia"/>
          <w:lang w:val="en-ZA"/>
        </w:rPr>
        <w:t>6. Class Diagram of Alarm Core &amp; Devices</w:t>
      </w:r>
    </w:p>
    <w:p w14:paraId="4874791E" w14:textId="1634F547" w:rsidR="00FF2E8F" w:rsidRPr="00A2226C" w:rsidRDefault="00A2226C">
      <w:pPr>
        <w:rPr>
          <w:rFonts w:ascii="맑은 고딕" w:eastAsia="맑은 고딕" w:hAnsi="맑은 고딕" w:hint="eastAsia"/>
          <w:color w:val="000000" w:themeColor="text1"/>
          <w:lang w:val="en-US"/>
        </w:rPr>
      </w:pPr>
      <w:r w:rsidRPr="00453C1D">
        <w:rPr>
          <w:noProof/>
          <w:sz w:val="32"/>
          <w:szCs w:val="32"/>
          <w:lang w:val="en-ZA"/>
        </w:rPr>
        <w:drawing>
          <wp:inline distT="0" distB="0" distL="0" distR="0" wp14:anchorId="08B25CB1" wp14:editId="28E33E32">
            <wp:extent cx="5733415" cy="3455035"/>
            <wp:effectExtent l="0" t="0" r="635" b="0"/>
            <wp:docPr id="1284281634" name="그림 1" descr="텍스트, 측정 스틱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281634" name="그림 1" descr="텍스트, 측정 스틱이(가) 표시된 사진&#10;&#10;AI 생성 콘텐츠는 정확하지 않을 수 있습니다."/>
                    <pic:cNvPicPr/>
                  </pic:nvPicPr>
                  <pic:blipFill>
                    <a:blip r:embed="rId12"/>
                    <a:stretch>
                      <a:fillRect/>
                    </a:stretch>
                  </pic:blipFill>
                  <pic:spPr>
                    <a:xfrm>
                      <a:off x="0" y="0"/>
                      <a:ext cx="5733415" cy="3455035"/>
                    </a:xfrm>
                    <a:prstGeom prst="rect">
                      <a:avLst/>
                    </a:prstGeom>
                  </pic:spPr>
                </pic:pic>
              </a:graphicData>
            </a:graphic>
          </wp:inline>
        </w:drawing>
      </w:r>
    </w:p>
    <w:p w14:paraId="2E591A49" w14:textId="77777777" w:rsidR="00FF2E8F" w:rsidRPr="00A2226C" w:rsidRDefault="00FF2E8F">
      <w:pPr>
        <w:rPr>
          <w:rFonts w:ascii="맑은 고딕" w:eastAsia="맑은 고딕" w:hAnsi="맑은 고딕"/>
          <w:color w:val="000000" w:themeColor="text1"/>
          <w:lang w:val="en-US"/>
        </w:rPr>
      </w:pPr>
    </w:p>
    <w:p w14:paraId="0C2D4F3F" w14:textId="77777777" w:rsidR="00FF2E8F" w:rsidRDefault="00FF2E8F">
      <w:pPr>
        <w:rPr>
          <w:rFonts w:ascii="맑은 고딕" w:eastAsia="맑은 고딕" w:hAnsi="맑은 고딕"/>
          <w:color w:val="000000" w:themeColor="text1"/>
          <w:lang w:val="en-US"/>
        </w:rPr>
      </w:pPr>
    </w:p>
    <w:p w14:paraId="7DF386BC" w14:textId="77777777" w:rsidR="00A2226C" w:rsidRDefault="00A2226C" w:rsidP="00A2226C">
      <w:pPr>
        <w:pStyle w:val="2"/>
        <w:rPr>
          <w:lang w:val="en-ZA"/>
        </w:rPr>
      </w:pPr>
      <w:r>
        <w:rPr>
          <w:rFonts w:hint="eastAsia"/>
          <w:lang w:val="en-ZA"/>
        </w:rPr>
        <w:t xml:space="preserve">7. Class Diagram of </w:t>
      </w:r>
      <w:r w:rsidRPr="00453C1D">
        <w:rPr>
          <w:lang w:val="en-ZA"/>
        </w:rPr>
        <w:t>Orchestration &amp; Control</w:t>
      </w:r>
    </w:p>
    <w:p w14:paraId="17176506" w14:textId="4FD38D70" w:rsidR="00A2226C" w:rsidRDefault="00A2226C">
      <w:pPr>
        <w:rPr>
          <w:rFonts w:ascii="맑은 고딕" w:eastAsia="맑은 고딕" w:hAnsi="맑은 고딕"/>
          <w:color w:val="000000" w:themeColor="text1"/>
          <w:lang w:val="en-US"/>
        </w:rPr>
      </w:pPr>
      <w:r w:rsidRPr="00453C1D">
        <w:rPr>
          <w:noProof/>
          <w:sz w:val="32"/>
          <w:szCs w:val="32"/>
          <w:lang w:val="en-ZA"/>
        </w:rPr>
        <w:drawing>
          <wp:inline distT="0" distB="0" distL="0" distR="0" wp14:anchorId="01E5E053" wp14:editId="4B87C9FA">
            <wp:extent cx="5733415" cy="3455035"/>
            <wp:effectExtent l="0" t="0" r="635" b="0"/>
            <wp:docPr id="1554410817" name="그림 1" descr="텍스트, 도표, 라인, 평면도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410817" name="그림 1" descr="텍스트, 도표, 라인, 평면도이(가) 표시된 사진&#10;&#10;AI 생성 콘텐츠는 정확하지 않을 수 있습니다."/>
                    <pic:cNvPicPr/>
                  </pic:nvPicPr>
                  <pic:blipFill>
                    <a:blip r:embed="rId13"/>
                    <a:stretch>
                      <a:fillRect/>
                    </a:stretch>
                  </pic:blipFill>
                  <pic:spPr>
                    <a:xfrm>
                      <a:off x="0" y="0"/>
                      <a:ext cx="5733415" cy="3455035"/>
                    </a:xfrm>
                    <a:prstGeom prst="rect">
                      <a:avLst/>
                    </a:prstGeom>
                  </pic:spPr>
                </pic:pic>
              </a:graphicData>
            </a:graphic>
          </wp:inline>
        </w:drawing>
      </w:r>
    </w:p>
    <w:p w14:paraId="4F365DD1" w14:textId="77777777" w:rsidR="00A2226C" w:rsidRDefault="00A2226C" w:rsidP="00A2226C">
      <w:pPr>
        <w:pStyle w:val="2"/>
        <w:rPr>
          <w:lang w:val="en-ZA"/>
        </w:rPr>
      </w:pPr>
      <w:r>
        <w:rPr>
          <w:rFonts w:hint="eastAsia"/>
          <w:lang w:val="en-ZA"/>
        </w:rPr>
        <w:t xml:space="preserve">8. Class Diagram of </w:t>
      </w:r>
      <w:r w:rsidRPr="00453C1D">
        <w:rPr>
          <w:lang w:val="en-ZA"/>
        </w:rPr>
        <w:t>Configuration &amp; Persistence</w:t>
      </w:r>
    </w:p>
    <w:p w14:paraId="7A2390FC" w14:textId="661CF6F6" w:rsidR="00A2226C" w:rsidRDefault="00A2226C">
      <w:pPr>
        <w:rPr>
          <w:rFonts w:ascii="맑은 고딕" w:eastAsia="맑은 고딕" w:hAnsi="맑은 고딕"/>
          <w:color w:val="000000" w:themeColor="text1"/>
          <w:lang w:val="en-US"/>
        </w:rPr>
      </w:pPr>
      <w:r w:rsidRPr="00453C1D">
        <w:rPr>
          <w:noProof/>
          <w:sz w:val="32"/>
          <w:szCs w:val="32"/>
          <w:lang w:val="en-ZA"/>
        </w:rPr>
        <w:drawing>
          <wp:inline distT="0" distB="0" distL="0" distR="0" wp14:anchorId="003B18E2" wp14:editId="16A6C199">
            <wp:extent cx="5733415" cy="3455035"/>
            <wp:effectExtent l="0" t="0" r="635" b="0"/>
            <wp:docPr id="65434896" name="그림 1" descr="텍스트, 도표, 스크린샷, 폰트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34896" name="그림 1" descr="텍스트, 도표, 스크린샷, 폰트이(가) 표시된 사진&#10;&#10;AI 생성 콘텐츠는 정확하지 않을 수 있습니다."/>
                    <pic:cNvPicPr/>
                  </pic:nvPicPr>
                  <pic:blipFill>
                    <a:blip r:embed="rId14"/>
                    <a:stretch>
                      <a:fillRect/>
                    </a:stretch>
                  </pic:blipFill>
                  <pic:spPr>
                    <a:xfrm>
                      <a:off x="0" y="0"/>
                      <a:ext cx="5733415" cy="3455035"/>
                    </a:xfrm>
                    <a:prstGeom prst="rect">
                      <a:avLst/>
                    </a:prstGeom>
                  </pic:spPr>
                </pic:pic>
              </a:graphicData>
            </a:graphic>
          </wp:inline>
        </w:drawing>
      </w:r>
    </w:p>
    <w:p w14:paraId="01221C21" w14:textId="77777777" w:rsidR="00A2226C" w:rsidRDefault="00A2226C">
      <w:pPr>
        <w:rPr>
          <w:rFonts w:ascii="맑은 고딕" w:eastAsia="맑은 고딕" w:hAnsi="맑은 고딕"/>
          <w:color w:val="000000" w:themeColor="text1"/>
          <w:lang w:val="en-US"/>
        </w:rPr>
      </w:pPr>
    </w:p>
    <w:p w14:paraId="0351ACBD" w14:textId="2D6A4056" w:rsidR="00A2226C" w:rsidRDefault="00A2226C" w:rsidP="00A2226C">
      <w:pPr>
        <w:pStyle w:val="2"/>
        <w:rPr>
          <w:rFonts w:ascii="맑은 고딕" w:eastAsia="맑은 고딕" w:hAnsi="맑은 고딕"/>
          <w:color w:val="000000" w:themeColor="text1"/>
          <w:lang w:val="en-US"/>
        </w:rPr>
      </w:pPr>
      <w:r w:rsidRPr="007759BA">
        <w:rPr>
          <w:rStyle w:val="2Char"/>
          <w:rFonts w:hint="eastAsia"/>
          <w:lang w:val="en-US"/>
        </w:rPr>
        <w:t>9. Class Diagram of External Interfaces</w:t>
      </w:r>
    </w:p>
    <w:p w14:paraId="4A796025" w14:textId="41F4EA20" w:rsidR="00A2226C" w:rsidRPr="00A2226C" w:rsidRDefault="00A2226C">
      <w:pPr>
        <w:rPr>
          <w:rFonts w:ascii="맑은 고딕" w:eastAsia="맑은 고딕" w:hAnsi="맑은 고딕" w:hint="eastAsia"/>
          <w:color w:val="000000" w:themeColor="text1"/>
          <w:lang w:val="en-US"/>
        </w:rPr>
      </w:pPr>
      <w:r w:rsidRPr="00453C1D">
        <w:rPr>
          <w:noProof/>
          <w:sz w:val="32"/>
          <w:szCs w:val="32"/>
          <w:lang w:val="en-ZA"/>
        </w:rPr>
        <w:drawing>
          <wp:inline distT="0" distB="0" distL="0" distR="0" wp14:anchorId="6BC699F9" wp14:editId="468A676F">
            <wp:extent cx="5733415" cy="3455035"/>
            <wp:effectExtent l="0" t="0" r="635" b="0"/>
            <wp:docPr id="1711996307" name="그림 1" descr="텍스트, 도표, 평면도, 라인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996307" name="그림 1" descr="텍스트, 도표, 평면도, 라인이(가) 표시된 사진&#10;&#10;AI 생성 콘텐츠는 정확하지 않을 수 있습니다."/>
                    <pic:cNvPicPr/>
                  </pic:nvPicPr>
                  <pic:blipFill>
                    <a:blip r:embed="rId15"/>
                    <a:stretch>
                      <a:fillRect/>
                    </a:stretch>
                  </pic:blipFill>
                  <pic:spPr>
                    <a:xfrm>
                      <a:off x="0" y="0"/>
                      <a:ext cx="5733415" cy="3455035"/>
                    </a:xfrm>
                    <a:prstGeom prst="rect">
                      <a:avLst/>
                    </a:prstGeom>
                  </pic:spPr>
                </pic:pic>
              </a:graphicData>
            </a:graphic>
          </wp:inline>
        </w:drawing>
      </w:r>
    </w:p>
    <w:p w14:paraId="624306EC" w14:textId="77777777" w:rsidR="0077132E" w:rsidRPr="00854AE4" w:rsidRDefault="00000000">
      <w:pPr>
        <w:pStyle w:val="1"/>
        <w:keepNext w:val="0"/>
        <w:keepLines w:val="0"/>
        <w:spacing w:before="480"/>
        <w:rPr>
          <w:rFonts w:ascii="맑은 고딕" w:eastAsia="맑은 고딕" w:hAnsi="맑은 고딕"/>
          <w:b/>
          <w:bCs/>
          <w:color w:val="000000" w:themeColor="text1"/>
          <w:sz w:val="46"/>
          <w:szCs w:val="46"/>
          <w:lang w:val="en-US"/>
        </w:rPr>
      </w:pPr>
      <w:bookmarkStart w:id="17" w:name="_dpiu4op1qgwg" w:colFirst="0" w:colLast="0"/>
      <w:bookmarkEnd w:id="17"/>
      <w:r w:rsidRPr="00854AE4">
        <w:rPr>
          <w:rFonts w:ascii="맑은 고딕" w:eastAsia="맑은 고딕" w:hAnsi="맑은 고딕"/>
          <w:b/>
          <w:bCs/>
          <w:color w:val="000000" w:themeColor="text1"/>
          <w:sz w:val="46"/>
          <w:szCs w:val="46"/>
          <w:lang w:val="en-US"/>
        </w:rPr>
        <w:t>III. Unit Tests</w:t>
      </w:r>
    </w:p>
    <w:p w14:paraId="406D6918" w14:textId="77777777" w:rsidR="0077132E" w:rsidRPr="00854AE4" w:rsidRDefault="00000000">
      <w:pPr>
        <w:pStyle w:val="2"/>
        <w:keepNext w:val="0"/>
        <w:keepLines w:val="0"/>
        <w:spacing w:after="80"/>
        <w:rPr>
          <w:rFonts w:ascii="맑은 고딕" w:eastAsia="맑은 고딕" w:hAnsi="맑은 고딕"/>
          <w:b/>
          <w:bCs/>
          <w:color w:val="000000" w:themeColor="text1"/>
          <w:sz w:val="34"/>
          <w:szCs w:val="34"/>
          <w:lang w:val="en-US"/>
        </w:rPr>
      </w:pPr>
      <w:bookmarkStart w:id="18" w:name="_pnr473ioqsz2" w:colFirst="0" w:colLast="0"/>
      <w:bookmarkEnd w:id="18"/>
      <w:r w:rsidRPr="00854AE4">
        <w:rPr>
          <w:rFonts w:ascii="맑은 고딕" w:eastAsia="맑은 고딕" w:hAnsi="맑은 고딕"/>
          <w:b/>
          <w:bCs/>
          <w:color w:val="000000" w:themeColor="text1"/>
          <w:sz w:val="34"/>
          <w:szCs w:val="34"/>
          <w:lang w:val="en-US"/>
        </w:rPr>
        <w:t>1. External Communication Management</w:t>
      </w:r>
    </w:p>
    <w:p w14:paraId="4065A3FF" w14:textId="77777777" w:rsidR="0077132E" w:rsidRPr="00854AE4" w:rsidRDefault="00000000">
      <w:pPr>
        <w:pStyle w:val="3"/>
        <w:keepNext w:val="0"/>
        <w:keepLines w:val="0"/>
        <w:spacing w:before="280"/>
        <w:rPr>
          <w:rFonts w:ascii="맑은 고딕" w:eastAsia="맑은 고딕" w:hAnsi="맑은 고딕"/>
          <w:b/>
          <w:bCs/>
          <w:color w:val="000000" w:themeColor="text1"/>
          <w:sz w:val="26"/>
          <w:szCs w:val="26"/>
          <w:lang w:val="en-US"/>
        </w:rPr>
      </w:pPr>
      <w:bookmarkStart w:id="19" w:name="_qnrujzrb4q3q" w:colFirst="0" w:colLast="0"/>
      <w:bookmarkEnd w:id="19"/>
      <w:r w:rsidRPr="00854AE4">
        <w:rPr>
          <w:rFonts w:ascii="맑은 고딕" w:eastAsia="맑은 고딕" w:hAnsi="맑은 고딕"/>
          <w:b/>
          <w:bCs/>
          <w:color w:val="000000" w:themeColor="text1"/>
          <w:sz w:val="26"/>
          <w:szCs w:val="26"/>
          <w:lang w:val="en-US"/>
        </w:rPr>
        <w:t>A. Control Panel Management</w:t>
      </w:r>
    </w:p>
    <w:p w14:paraId="16514528" w14:textId="77777777" w:rsidR="0077132E" w:rsidRPr="00854AE4" w:rsidRDefault="00000000">
      <w:pPr>
        <w:pStyle w:val="4"/>
        <w:keepNext w:val="0"/>
        <w:keepLines w:val="0"/>
        <w:spacing w:before="240" w:after="40"/>
        <w:rPr>
          <w:rFonts w:ascii="맑은 고딕" w:eastAsia="맑은 고딕" w:hAnsi="맑은 고딕"/>
          <w:b/>
          <w:bCs/>
          <w:color w:val="000000" w:themeColor="text1"/>
          <w:sz w:val="22"/>
          <w:szCs w:val="22"/>
          <w:lang w:val="en-US"/>
        </w:rPr>
      </w:pPr>
      <w:bookmarkStart w:id="20" w:name="_wuek555xbmau" w:colFirst="0" w:colLast="0"/>
      <w:bookmarkEnd w:id="20"/>
      <w:r w:rsidRPr="00854AE4">
        <w:rPr>
          <w:rFonts w:ascii="맑은 고딕" w:eastAsia="맑은 고딕" w:hAnsi="맑은 고딕"/>
          <w:b/>
          <w:bCs/>
          <w:color w:val="000000" w:themeColor="text1"/>
          <w:sz w:val="22"/>
          <w:szCs w:val="22"/>
          <w:lang w:val="en-US"/>
        </w:rPr>
        <w:t>1. ControlPanelLoginPresenter (Control Panel Login)</w:t>
      </w:r>
    </w:p>
    <w:p w14:paraId="46D6C900" w14:textId="77777777" w:rsidR="0077132E" w:rsidRPr="00854AE4" w:rsidRDefault="00000000">
      <w:pPr>
        <w:pStyle w:val="5"/>
        <w:keepNext w:val="0"/>
        <w:keepLines w:val="0"/>
        <w:spacing w:before="220" w:after="40"/>
        <w:rPr>
          <w:rFonts w:ascii="맑은 고딕" w:eastAsia="맑은 고딕" w:hAnsi="맑은 고딕"/>
          <w:b/>
          <w:bCs/>
          <w:color w:val="000000" w:themeColor="text1"/>
          <w:sz w:val="20"/>
          <w:szCs w:val="20"/>
          <w:lang w:val="en-US"/>
        </w:rPr>
      </w:pPr>
      <w:bookmarkStart w:id="21" w:name="_mct2iev5huj1" w:colFirst="0" w:colLast="0"/>
      <w:bookmarkEnd w:id="21"/>
      <w:r w:rsidRPr="00854AE4">
        <w:rPr>
          <w:rFonts w:ascii="맑은 고딕" w:eastAsia="맑은 고딕" w:hAnsi="맑은 고딕"/>
          <w:b/>
          <w:bCs/>
          <w:color w:val="000000" w:themeColor="text1"/>
          <w:sz w:val="20"/>
          <w:szCs w:val="20"/>
          <w:lang w:val="en-US"/>
        </w:rPr>
        <w:t>A. attempt_login() (handling login from Control Panel)</w:t>
      </w:r>
    </w:p>
    <w:p w14:paraId="38E9EB0E"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22" w:name="_u8seuvozm0" w:colFirst="0" w:colLast="0"/>
      <w:bookmarkEnd w:id="22"/>
      <w:r w:rsidRPr="00854AE4">
        <w:rPr>
          <w:rFonts w:ascii="맑은 고딕" w:eastAsia="맑은 고딕" w:hAnsi="맑은 고딕"/>
          <w:b/>
          <w:bCs/>
          <w:i w:val="0"/>
          <w:iCs w:val="0"/>
          <w:color w:val="000000" w:themeColor="text1"/>
          <w:sz w:val="18"/>
          <w:szCs w:val="18"/>
          <w:lang w:val="en-US"/>
        </w:rPr>
        <w:t>a. test_missing_credentials_triggers_warning (UT-LP-001)</w:t>
      </w:r>
    </w:p>
    <w:tbl>
      <w:tblPr>
        <w:tblStyle w:val="a5"/>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854AE4" w:rsidRPr="00854AE4" w14:paraId="01A29EDB"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0EB3AB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5B37AAD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854AE4" w:rsidRPr="00854AE4" w14:paraId="1FB72928"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6B4E9D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757B8C0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ontrolPanelLoginPresenter</w:t>
            </w:r>
          </w:p>
        </w:tc>
      </w:tr>
      <w:tr w:rsidR="00854AE4" w:rsidRPr="00854AE4" w14:paraId="5756BCA3"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0B2A3E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lastRenderedPageBreak/>
              <w:t>Method</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7046632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ttempt_login()</w:t>
            </w:r>
          </w:p>
        </w:tc>
      </w:tr>
      <w:tr w:rsidR="00854AE4" w:rsidRPr="00854AE4" w14:paraId="71EE97A7"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58FA19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6236F8A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854AE4" w:rsidRPr="00854AE4" w14:paraId="424DD48E"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93CD23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5D5934D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854AE4" w:rsidRPr="00854AE4" w14:paraId="16EFE3C0"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EE0365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3A923B0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0C00EC8F"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1A7FD915"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35B7B7C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attempting login without providing both user ID and password triggers an appropriate warning message.</w:t>
      </w:r>
    </w:p>
    <w:p w14:paraId="6411E2CC"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1D368AF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User ID: "" (empty string)</w:t>
      </w:r>
    </w:p>
    <w:p w14:paraId="507E244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word: "pw" (any value)</w:t>
      </w:r>
    </w:p>
    <w:p w14:paraId="1242D658"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2925AEEF"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LoginOutcom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Fals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alert_level="warning",</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alert_title="Input Required",</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alert_message="Please enter both User ID and Password"</w:t>
      </w:r>
      <w:r w:rsidRPr="00854AE4">
        <w:rPr>
          <w:rFonts w:ascii="맑은 고딕" w:eastAsia="맑은 고딕" w:hAnsi="맑은 고딕" w:cs="Courier New"/>
          <w:color w:val="000000" w:themeColor="text1"/>
          <w:sz w:val="18"/>
          <w:szCs w:val="18"/>
          <w:lang w:val="en-US"/>
        </w:rPr>
        <w:br/>
        <w:t xml:space="preserve"> )</w:t>
      </w:r>
    </w:p>
    <w:p w14:paraId="25B4CCCF"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2421EDB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turns failure outcome with warning level</w:t>
      </w:r>
    </w:p>
    <w:p w14:paraId="44A8D75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Alert message requests both credentials</w:t>
      </w:r>
    </w:p>
    <w:p w14:paraId="1C59693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No system call is made</w:t>
      </w:r>
    </w:p>
    <w:p w14:paraId="2D252EB4"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067D882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Input validation at the presenter layer prevents unnecessary system calls. Part of the Presenter pattern implementation introduced in Phase 2.</w:t>
      </w:r>
    </w:p>
    <w:p w14:paraId="18DE2FE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1EE110BB"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23" w:name="_nn13qzajlug9" w:colFirst="0" w:colLast="0"/>
      <w:bookmarkEnd w:id="23"/>
      <w:r w:rsidRPr="00854AE4">
        <w:rPr>
          <w:rFonts w:ascii="맑은 고딕" w:eastAsia="맑은 고딕" w:hAnsi="맑은 고딕"/>
          <w:b/>
          <w:bCs/>
          <w:i w:val="0"/>
          <w:iCs w:val="0"/>
          <w:color w:val="000000" w:themeColor="text1"/>
          <w:sz w:val="18"/>
          <w:szCs w:val="18"/>
          <w:lang w:val="en-US"/>
        </w:rPr>
        <w:t>b. test_success_navigates_to_main_menu (UT-LP-002)</w:t>
      </w:r>
    </w:p>
    <w:tbl>
      <w:tblPr>
        <w:tblStyle w:val="a6"/>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854AE4" w:rsidRPr="00854AE4" w14:paraId="5BDDABEF"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B4B9EE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5F1C4DB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854AE4" w:rsidRPr="00854AE4" w14:paraId="7436495B"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219DCD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153A2F5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ontrolPanelLoginPresenter</w:t>
            </w:r>
          </w:p>
        </w:tc>
      </w:tr>
      <w:tr w:rsidR="00854AE4" w:rsidRPr="00854AE4" w14:paraId="41236770"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1A92FD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329CB6F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ttempt_login()</w:t>
            </w:r>
          </w:p>
        </w:tc>
      </w:tr>
      <w:tr w:rsidR="00854AE4" w:rsidRPr="00854AE4" w14:paraId="7169D494"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644016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79F61AA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854AE4" w:rsidRPr="00854AE4" w14:paraId="3AA091E7"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40D367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09EF411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854AE4" w:rsidRPr="00854AE4" w14:paraId="3B6DDD5B"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D0A2B8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4A33AC8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00D1B5A4"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0832164B"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048DFA3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successful login results in navigation to the MainMenu screen.</w:t>
      </w:r>
    </w:p>
    <w:p w14:paraId="55C3D898"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5559168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User ID: "user"</w:t>
      </w:r>
    </w:p>
    <w:p w14:paraId="55C2DA6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word: "pw"</w:t>
      </w:r>
    </w:p>
    <w:p w14:paraId="2F42016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 returns: `{"success": True}`</w:t>
      </w:r>
    </w:p>
    <w:p w14:paraId="123BBD29"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18D475FC"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LoginOutcom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Tru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navigate_to="MainMenu"</w:t>
      </w:r>
      <w:r w:rsidRPr="00854AE4">
        <w:rPr>
          <w:rFonts w:ascii="맑은 고딕" w:eastAsia="맑은 고딕" w:hAnsi="맑은 고딕" w:cs="Courier New"/>
          <w:color w:val="000000" w:themeColor="text1"/>
          <w:sz w:val="18"/>
          <w:szCs w:val="18"/>
          <w:lang w:val="en-US"/>
        </w:rPr>
        <w:br/>
        <w:t xml:space="preserve"> )</w:t>
      </w:r>
    </w:p>
    <w:p w14:paraId="29BEFED8"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lastRenderedPageBreak/>
        <w:t>Actual Result (Pass/Fail/Exception)</w:t>
      </w:r>
    </w:p>
    <w:p w14:paraId="1F43641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turns success outcome</w:t>
      </w:r>
    </w:p>
    <w:p w14:paraId="77635BA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navigate_to field is set to "MainMenu"</w:t>
      </w:r>
    </w:p>
    <w:p w14:paraId="39BF462B"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79F3C43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Presenter encapsulates navigation logic, separating UI flow from business logic.</w:t>
      </w:r>
    </w:p>
    <w:p w14:paraId="17BCA2E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3AC2D8EE"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24" w:name="_unhh9n4kvxva" w:colFirst="0" w:colLast="0"/>
      <w:bookmarkEnd w:id="24"/>
      <w:r w:rsidRPr="00854AE4">
        <w:rPr>
          <w:rFonts w:ascii="맑은 고딕" w:eastAsia="맑은 고딕" w:hAnsi="맑은 고딕"/>
          <w:b/>
          <w:bCs/>
          <w:i w:val="0"/>
          <w:iCs w:val="0"/>
          <w:color w:val="000000" w:themeColor="text1"/>
          <w:sz w:val="18"/>
          <w:szCs w:val="18"/>
          <w:lang w:val="en-US"/>
        </w:rPr>
        <w:t>c. test_locked_with_remaining_time_sets_status (UT-LP-003)</w:t>
      </w:r>
    </w:p>
    <w:tbl>
      <w:tblPr>
        <w:tblStyle w:val="a7"/>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854AE4" w:rsidRPr="00854AE4" w14:paraId="0483922F"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008E7D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50B32AF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854AE4" w:rsidRPr="00854AE4" w14:paraId="333EBAD5"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68BC9C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7BC798D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ontrolPanelLoginPresenter</w:t>
            </w:r>
          </w:p>
        </w:tc>
      </w:tr>
      <w:tr w:rsidR="00854AE4" w:rsidRPr="00854AE4" w14:paraId="658CC3EE"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89251A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70541A9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ttempt_login()</w:t>
            </w:r>
          </w:p>
        </w:tc>
      </w:tr>
      <w:tr w:rsidR="00854AE4" w:rsidRPr="00854AE4" w14:paraId="45AAE6AA"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44580C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5969A9F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854AE4" w:rsidRPr="00854AE4" w14:paraId="23AEB483"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85FD17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1EF4781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854AE4" w:rsidRPr="00854AE4" w14:paraId="28E7FAC5"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04FCFF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10EB2B4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668C0D58"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25E8DAB6"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711B479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when an account is locked with remaining time, the presenter formats an appropriate user-friendly message with time remaining.</w:t>
      </w:r>
    </w:p>
    <w:p w14:paraId="3E974786"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4C9FB25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 returns: `{"locked": True, "remaining_time": 90, "message": "Locked due to attempts"}`</w:t>
      </w:r>
    </w:p>
    <w:p w14:paraId="25890168"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1407B1CD"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lastRenderedPageBreak/>
        <w:t>LoginOutcom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Fals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tatus_text="Account locked. Try again in 1 minutes 30 seconds",</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tatus_color="red",</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alert_level="error",</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alert_title="Account Locked"</w:t>
      </w:r>
      <w:r w:rsidRPr="00854AE4">
        <w:rPr>
          <w:rFonts w:ascii="맑은 고딕" w:eastAsia="맑은 고딕" w:hAnsi="맑은 고딕" w:cs="Courier New"/>
          <w:color w:val="000000" w:themeColor="text1"/>
          <w:sz w:val="18"/>
          <w:szCs w:val="18"/>
          <w:lang w:val="en-US"/>
        </w:rPr>
        <w:br/>
        <w:t xml:space="preserve"> )</w:t>
      </w:r>
    </w:p>
    <w:p w14:paraId="063CAFBC"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612E83D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maining time is formatted as minutes and seconds</w:t>
      </w:r>
    </w:p>
    <w:p w14:paraId="50854A1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Status color is red</w:t>
      </w:r>
    </w:p>
    <w:p w14:paraId="2479276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Alert level is error</w:t>
      </w:r>
    </w:p>
    <w:p w14:paraId="56E997B2"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5A6D7C7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Presenter handles time formatting for user-friendly display. Implements time-based unlock feedback.</w:t>
      </w:r>
    </w:p>
    <w:p w14:paraId="354D34F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6DF640CC"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25" w:name="_nbox509pqvkg" w:colFirst="0" w:colLast="0"/>
      <w:bookmarkEnd w:id="25"/>
      <w:r w:rsidRPr="00854AE4">
        <w:rPr>
          <w:rFonts w:ascii="맑은 고딕" w:eastAsia="맑은 고딕" w:hAnsi="맑은 고딕"/>
          <w:b/>
          <w:bCs/>
          <w:i w:val="0"/>
          <w:iCs w:val="0"/>
          <w:color w:val="000000" w:themeColor="text1"/>
          <w:sz w:val="18"/>
          <w:szCs w:val="18"/>
          <w:lang w:val="en-US"/>
        </w:rPr>
        <w:t>d. test_general_failure_with_attempts_shows_message (UT-LP-004)</w:t>
      </w:r>
    </w:p>
    <w:tbl>
      <w:tblPr>
        <w:tblStyle w:val="a8"/>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854AE4" w:rsidRPr="00854AE4" w14:paraId="3EB60BC0"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B20B41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50AAACD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854AE4" w:rsidRPr="00854AE4" w14:paraId="5E9615C5"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8ED957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7D8B284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ontrolPanelLoginPresenter</w:t>
            </w:r>
          </w:p>
        </w:tc>
      </w:tr>
      <w:tr w:rsidR="00854AE4" w:rsidRPr="00854AE4" w14:paraId="10FB321B"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ECE13E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02DDC5D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ttempt_login()</w:t>
            </w:r>
          </w:p>
        </w:tc>
      </w:tr>
      <w:tr w:rsidR="00854AE4" w:rsidRPr="00854AE4" w14:paraId="045D2143"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FBDF25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05074E8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854AE4" w:rsidRPr="00854AE4" w14:paraId="2B546F8D"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3D1B70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1F661C3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854AE4" w:rsidRPr="00854AE4" w14:paraId="0A661045"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1482F5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294D028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088ACEC8"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502B8C79"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31B8D22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Verifies that failed login attempts display remaining attempts to the user.</w:t>
      </w:r>
    </w:p>
    <w:p w14:paraId="1A63E87C"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05DA924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 returns: `{"success": False, "tries": 2, "remaining": 1}`</w:t>
      </w:r>
    </w:p>
    <w:p w14:paraId="2D295361"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25707792"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LoginOutcom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Fals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tatus_text="Login failed. Remaining attempts: 1",</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tatus_color="red",</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alert_level="error",</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alert_title="Login Failed",</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alert_message="Incorrect password.\n\nFailed attempts: 2\nRemaining attempts: 1"</w:t>
      </w:r>
      <w:r w:rsidRPr="00854AE4">
        <w:rPr>
          <w:rFonts w:ascii="맑은 고딕" w:eastAsia="맑은 고딕" w:hAnsi="맑은 고딕" w:cs="Courier New"/>
          <w:color w:val="000000" w:themeColor="text1"/>
          <w:sz w:val="18"/>
          <w:szCs w:val="18"/>
          <w:lang w:val="en-US"/>
        </w:rPr>
        <w:br/>
        <w:t xml:space="preserve"> )</w:t>
      </w:r>
    </w:p>
    <w:p w14:paraId="66A7F2E1"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541D8F9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Status text shows remaining attempts</w:t>
      </w:r>
    </w:p>
    <w:p w14:paraId="0D1A2BE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Alert message includes both failed and remaining counts</w:t>
      </w:r>
    </w:p>
    <w:p w14:paraId="401348E2"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3EDFEBA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User feedback for failed login attempts helps prevent account lockout through awareness.</w:t>
      </w:r>
    </w:p>
    <w:p w14:paraId="2F5F5E0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78A7D509" w14:textId="77777777" w:rsidR="0077132E" w:rsidRPr="00854AE4" w:rsidRDefault="00000000">
      <w:pPr>
        <w:pStyle w:val="4"/>
        <w:keepNext w:val="0"/>
        <w:keepLines w:val="0"/>
        <w:spacing w:before="240" w:after="40"/>
        <w:rPr>
          <w:rFonts w:ascii="맑은 고딕" w:eastAsia="맑은 고딕" w:hAnsi="맑은 고딕"/>
          <w:b/>
          <w:bCs/>
          <w:color w:val="000000" w:themeColor="text1"/>
          <w:sz w:val="22"/>
          <w:szCs w:val="22"/>
          <w:lang w:val="en-US"/>
        </w:rPr>
      </w:pPr>
      <w:bookmarkStart w:id="26" w:name="_uidjfo9peht1" w:colFirst="0" w:colLast="0"/>
      <w:bookmarkEnd w:id="26"/>
      <w:r w:rsidRPr="00854AE4">
        <w:rPr>
          <w:rFonts w:ascii="맑은 고딕" w:eastAsia="맑은 고딕" w:hAnsi="맑은 고딕"/>
          <w:b/>
          <w:bCs/>
          <w:color w:val="000000" w:themeColor="text1"/>
          <w:sz w:val="22"/>
          <w:szCs w:val="22"/>
          <w:lang w:val="en-US"/>
        </w:rPr>
        <w:t>2. ControlPanelSettingsPresenter (Control Panel Settings Configuration)</w:t>
      </w:r>
    </w:p>
    <w:p w14:paraId="59A4C2F0" w14:textId="77777777" w:rsidR="0077132E" w:rsidRPr="00854AE4" w:rsidRDefault="00000000">
      <w:pPr>
        <w:pStyle w:val="5"/>
        <w:keepNext w:val="0"/>
        <w:keepLines w:val="0"/>
        <w:spacing w:before="220" w:after="40"/>
        <w:rPr>
          <w:rFonts w:ascii="맑은 고딕" w:eastAsia="맑은 고딕" w:hAnsi="맑은 고딕"/>
          <w:b/>
          <w:bCs/>
          <w:color w:val="000000" w:themeColor="text1"/>
          <w:sz w:val="20"/>
          <w:szCs w:val="20"/>
          <w:lang w:val="en-US"/>
        </w:rPr>
      </w:pPr>
      <w:bookmarkStart w:id="27" w:name="_h5cak4d9bfha" w:colFirst="0" w:colLast="0"/>
      <w:bookmarkEnd w:id="27"/>
      <w:r w:rsidRPr="00854AE4">
        <w:rPr>
          <w:rFonts w:ascii="맑은 고딕" w:eastAsia="맑은 고딕" w:hAnsi="맑은 고딕"/>
          <w:b/>
          <w:bCs/>
          <w:color w:val="000000" w:themeColor="text1"/>
          <w:sz w:val="20"/>
          <w:szCs w:val="20"/>
          <w:lang w:val="en-US"/>
        </w:rPr>
        <w:t>A. save_settings() (handling settings save from Control Panel)</w:t>
      </w:r>
    </w:p>
    <w:p w14:paraId="20D75704"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28" w:name="_e7jmqb7ldd2t" w:colFirst="0" w:colLast="0"/>
      <w:bookmarkEnd w:id="28"/>
      <w:r w:rsidRPr="00854AE4">
        <w:rPr>
          <w:rFonts w:ascii="맑은 고딕" w:eastAsia="맑은 고딕" w:hAnsi="맑은 고딕"/>
          <w:b/>
          <w:bCs/>
          <w:i w:val="0"/>
          <w:iCs w:val="0"/>
          <w:color w:val="000000" w:themeColor="text1"/>
          <w:sz w:val="18"/>
          <w:szCs w:val="18"/>
          <w:lang w:val="en-US"/>
        </w:rPr>
        <w:t>a. test_rejects_non_numeric_values (UT-SP-001)</w:t>
      </w:r>
    </w:p>
    <w:tbl>
      <w:tblPr>
        <w:tblStyle w:val="a9"/>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80"/>
        <w:gridCol w:w="4515"/>
      </w:tblGrid>
      <w:tr w:rsidR="00854AE4" w:rsidRPr="00854AE4" w14:paraId="67764B2E" w14:textId="77777777">
        <w:trPr>
          <w:trHeight w:val="360"/>
        </w:trPr>
        <w:tc>
          <w:tcPr>
            <w:tcW w:w="438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032088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51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1A7DCEE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854AE4" w:rsidRPr="00854AE4" w14:paraId="62A8AD25" w14:textId="77777777">
        <w:trPr>
          <w:trHeight w:val="36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02F09D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67988EB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ontrolPanelSettingsPresenter</w:t>
            </w:r>
          </w:p>
        </w:tc>
      </w:tr>
      <w:tr w:rsidR="00854AE4" w:rsidRPr="00854AE4" w14:paraId="3EF7BE50" w14:textId="77777777">
        <w:trPr>
          <w:trHeight w:val="36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C073F0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lastRenderedPageBreak/>
              <w:t>Method</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3D09E08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save_settings()</w:t>
            </w:r>
          </w:p>
        </w:tc>
      </w:tr>
      <w:tr w:rsidR="00854AE4" w:rsidRPr="00854AE4" w14:paraId="72BC1AB9" w14:textId="77777777">
        <w:trPr>
          <w:trHeight w:val="36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14CD50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3B95892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854AE4" w:rsidRPr="00854AE4" w14:paraId="5DD1898E" w14:textId="77777777">
        <w:trPr>
          <w:trHeight w:val="36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55A1ED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5D5D429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854AE4" w:rsidRPr="00854AE4" w14:paraId="279A304D" w14:textId="77777777">
        <w:trPr>
          <w:trHeight w:val="36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A96E47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19C7F8A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613BBE75"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4C066918"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2CFA885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the presenter rejects non-numeric values for time fields.</w:t>
      </w:r>
    </w:p>
    <w:p w14:paraId="224D94E0"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1555275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monitoring_phone: "911"</w:t>
      </w:r>
    </w:p>
    <w:p w14:paraId="7ED3503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homeowner_phone: "010"</w:t>
      </w:r>
    </w:p>
    <w:p w14:paraId="0BB9CB8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lock_time: "abc" (invalid)</w:t>
      </w:r>
    </w:p>
    <w:p w14:paraId="71C23A6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alarm_delay: "5"</w:t>
      </w:r>
    </w:p>
    <w:p w14:paraId="4346A5DB"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08559DE6"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SettingsOutcom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Fals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alert_level="error",</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message="Invalid input. Please enter valid numbers for time fields."</w:t>
      </w:r>
      <w:r w:rsidRPr="00854AE4">
        <w:rPr>
          <w:rFonts w:ascii="맑은 고딕" w:eastAsia="맑은 고딕" w:hAnsi="맑은 고딕" w:cs="Courier New"/>
          <w:color w:val="000000" w:themeColor="text1"/>
          <w:sz w:val="18"/>
          <w:szCs w:val="18"/>
          <w:lang w:val="en-US"/>
        </w:rPr>
        <w:br/>
        <w:t xml:space="preserve"> )</w:t>
      </w:r>
    </w:p>
    <w:p w14:paraId="57974424"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611DECC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turns error outcome</w:t>
      </w:r>
    </w:p>
    <w:p w14:paraId="54113DA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Message indicates invalid input</w:t>
      </w:r>
    </w:p>
    <w:p w14:paraId="3476DB5A"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4EC9E19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Input validation at presenter layer prevents invalid data from reaching business logic.</w:t>
      </w:r>
    </w:p>
    <w:p w14:paraId="31DF314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5A72FE3C"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29" w:name="_8t198eppcdl4" w:colFirst="0" w:colLast="0"/>
      <w:bookmarkEnd w:id="29"/>
      <w:r w:rsidRPr="00854AE4">
        <w:rPr>
          <w:rFonts w:ascii="맑은 고딕" w:eastAsia="맑은 고딕" w:hAnsi="맑은 고딕"/>
          <w:b/>
          <w:bCs/>
          <w:i w:val="0"/>
          <w:iCs w:val="0"/>
          <w:color w:val="000000" w:themeColor="text1"/>
          <w:sz w:val="18"/>
          <w:szCs w:val="18"/>
          <w:lang w:val="en-US"/>
        </w:rPr>
        <w:t>b. test_rejects_negative_values (UT-SP-002)</w:t>
      </w:r>
    </w:p>
    <w:tbl>
      <w:tblPr>
        <w:tblStyle w:val="aa"/>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80"/>
        <w:gridCol w:w="4515"/>
      </w:tblGrid>
      <w:tr w:rsidR="00854AE4" w:rsidRPr="00854AE4" w14:paraId="61C836CB" w14:textId="77777777">
        <w:trPr>
          <w:trHeight w:val="360"/>
        </w:trPr>
        <w:tc>
          <w:tcPr>
            <w:tcW w:w="438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890248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51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1CD63BF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854AE4" w:rsidRPr="00854AE4" w14:paraId="2D15244D" w14:textId="77777777">
        <w:trPr>
          <w:trHeight w:val="36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8EAFA7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49967BB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ontrolPanelSettingsPresenter</w:t>
            </w:r>
          </w:p>
        </w:tc>
      </w:tr>
      <w:tr w:rsidR="00854AE4" w:rsidRPr="00854AE4" w14:paraId="35BC8556" w14:textId="77777777">
        <w:trPr>
          <w:trHeight w:val="36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F1E6B6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6D0A0DB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save_settings()</w:t>
            </w:r>
          </w:p>
        </w:tc>
      </w:tr>
      <w:tr w:rsidR="00854AE4" w:rsidRPr="00854AE4" w14:paraId="47E4A7FD" w14:textId="77777777">
        <w:trPr>
          <w:trHeight w:val="36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C54111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6020082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854AE4" w:rsidRPr="00854AE4" w14:paraId="08C4DEB5" w14:textId="77777777">
        <w:trPr>
          <w:trHeight w:val="36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A0D721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60DFE79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854AE4" w:rsidRPr="00854AE4" w14:paraId="699A3F8B" w14:textId="77777777">
        <w:trPr>
          <w:trHeight w:val="36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3A07E7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3F20D50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5D849FF2"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43F8E8B2"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3F03D01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the presenter rejects negative values for timing fields.</w:t>
      </w:r>
    </w:p>
    <w:p w14:paraId="105259D3"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424C9CD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monitoring_phone: "911"</w:t>
      </w:r>
    </w:p>
    <w:p w14:paraId="102AA06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homeowner_phone: "010"</w:t>
      </w:r>
    </w:p>
    <w:p w14:paraId="4E5777C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lock_time: "-1" (negative)</w:t>
      </w:r>
    </w:p>
    <w:p w14:paraId="0C9A5B7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alarm_delay: "0"</w:t>
      </w:r>
    </w:p>
    <w:p w14:paraId="18B3C617"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43C31C60"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SettingsOutcom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Fals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alert_level="error",</w:t>
      </w:r>
      <w:r w:rsidRPr="00854AE4">
        <w:rPr>
          <w:rFonts w:ascii="맑은 고딕" w:eastAsia="맑은 고딕" w:hAnsi="맑은 고딕" w:cs="Courier New"/>
          <w:color w:val="000000" w:themeColor="text1"/>
          <w:sz w:val="18"/>
          <w:szCs w:val="18"/>
          <w:lang w:val="en-US"/>
        </w:rPr>
        <w:br/>
      </w:r>
      <w:r w:rsidRPr="00854AE4">
        <w:rPr>
          <w:rFonts w:ascii="맑은 고딕" w:eastAsia="맑은 고딕" w:hAnsi="맑은 고딕" w:cs="Courier New"/>
          <w:color w:val="000000" w:themeColor="text1"/>
          <w:sz w:val="18"/>
          <w:szCs w:val="18"/>
          <w:lang w:val="en-US"/>
        </w:rPr>
        <w:lastRenderedPageBreak/>
        <w:t xml:space="preserve"> </w:t>
      </w:r>
      <w:r w:rsidRPr="00854AE4">
        <w:rPr>
          <w:rFonts w:ascii="맑은 고딕" w:eastAsia="맑은 고딕" w:hAnsi="맑은 고딕" w:cs="Courier New"/>
          <w:color w:val="000000" w:themeColor="text1"/>
          <w:sz w:val="18"/>
          <w:szCs w:val="18"/>
          <w:lang w:val="en-US"/>
        </w:rPr>
        <w:tab/>
        <w:t>message="Timing values cannot be negative."</w:t>
      </w:r>
      <w:r w:rsidRPr="00854AE4">
        <w:rPr>
          <w:rFonts w:ascii="맑은 고딕" w:eastAsia="맑은 고딕" w:hAnsi="맑은 고딕" w:cs="Courier New"/>
          <w:color w:val="000000" w:themeColor="text1"/>
          <w:sz w:val="18"/>
          <w:szCs w:val="18"/>
          <w:lang w:val="en-US"/>
        </w:rPr>
        <w:br/>
        <w:t xml:space="preserve"> )</w:t>
      </w:r>
    </w:p>
    <w:p w14:paraId="2F24554F"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1FE987A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turns error outcome for negative values</w:t>
      </w:r>
    </w:p>
    <w:p w14:paraId="5D05BDE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Appropriate validation message</w:t>
      </w:r>
    </w:p>
    <w:p w14:paraId="40521AA8"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28D5888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Business rule: Timing values must be non-negative.</w:t>
      </w:r>
    </w:p>
    <w:p w14:paraId="22E399A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108A8A1E"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30" w:name="_sppivtq3e9iy" w:colFirst="0" w:colLast="0"/>
      <w:bookmarkEnd w:id="30"/>
      <w:r w:rsidRPr="00854AE4">
        <w:rPr>
          <w:rFonts w:ascii="맑은 고딕" w:eastAsia="맑은 고딕" w:hAnsi="맑은 고딕"/>
          <w:b/>
          <w:bCs/>
          <w:i w:val="0"/>
          <w:iCs w:val="0"/>
          <w:color w:val="000000" w:themeColor="text1"/>
          <w:sz w:val="18"/>
          <w:szCs w:val="18"/>
          <w:lang w:val="en-US"/>
        </w:rPr>
        <w:t>c. test_successful_save_invokes_system (UT-SP-003)</w:t>
      </w:r>
    </w:p>
    <w:tbl>
      <w:tblPr>
        <w:tblStyle w:val="ab"/>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80"/>
        <w:gridCol w:w="4515"/>
      </w:tblGrid>
      <w:tr w:rsidR="00854AE4" w:rsidRPr="00854AE4" w14:paraId="51CF3EE6" w14:textId="77777777">
        <w:trPr>
          <w:trHeight w:val="360"/>
        </w:trPr>
        <w:tc>
          <w:tcPr>
            <w:tcW w:w="438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DE14A5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51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36ED89E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854AE4" w:rsidRPr="00854AE4" w14:paraId="24A68C6B" w14:textId="77777777">
        <w:trPr>
          <w:trHeight w:val="36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6ACE64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020C15A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ontrolPanelSettingsPresenter</w:t>
            </w:r>
          </w:p>
        </w:tc>
      </w:tr>
      <w:tr w:rsidR="00854AE4" w:rsidRPr="00854AE4" w14:paraId="20240431" w14:textId="77777777">
        <w:trPr>
          <w:trHeight w:val="36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465B0E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6C414C9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save_settings()</w:t>
            </w:r>
          </w:p>
        </w:tc>
      </w:tr>
      <w:tr w:rsidR="00854AE4" w:rsidRPr="00854AE4" w14:paraId="06B15AFF" w14:textId="77777777">
        <w:trPr>
          <w:trHeight w:val="36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0C17C4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39C99DA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854AE4" w:rsidRPr="00854AE4" w14:paraId="033E797B" w14:textId="77777777">
        <w:trPr>
          <w:trHeight w:val="36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CFCA7E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63C121E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854AE4" w:rsidRPr="00854AE4" w14:paraId="554AE72A" w14:textId="77777777">
        <w:trPr>
          <w:trHeight w:val="36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EC7200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0823825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359327A0"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6963F825"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3B33872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valid settings are successfully passed to the system layer.</w:t>
      </w:r>
    </w:p>
    <w:p w14:paraId="42D573C2"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11C6ABF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monitoring_phone: "911"</w:t>
      </w:r>
    </w:p>
    <w:p w14:paraId="0DC048C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homeowner_phone: "010"</w:t>
      </w:r>
    </w:p>
    <w:p w14:paraId="24B49B3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 lock_time: "30"</w:t>
      </w:r>
    </w:p>
    <w:p w14:paraId="3FB2505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alarm_delay: "60"</w:t>
      </w:r>
    </w:p>
    <w:p w14:paraId="36BFD8AB"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78E7D629"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SettingsOutcom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Tru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alert_level="info",</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message="System settings saved successfully!"</w:t>
      </w:r>
      <w:r w:rsidRPr="00854AE4">
        <w:rPr>
          <w:rFonts w:ascii="맑은 고딕" w:eastAsia="맑은 고딕" w:hAnsi="맑은 고딕" w:cs="Courier New"/>
          <w:color w:val="000000" w:themeColor="text1"/>
          <w:sz w:val="18"/>
          <w:szCs w:val="18"/>
          <w:lang w:val="en-US"/>
        </w:rPr>
        <w:br/>
        <w:t xml:space="preserve"> )</w:t>
      </w:r>
    </w:p>
    <w:p w14:paraId="710FCC0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System receives:</w:t>
      </w:r>
    </w:p>
    <w:p w14:paraId="0612AFAA"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monitoring_phone': '911',</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homeowner_phone': '010',</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lock_time': 30,</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alarm_delay': 60</w:t>
      </w:r>
      <w:r w:rsidRPr="00854AE4">
        <w:rPr>
          <w:rFonts w:ascii="맑은 고딕" w:eastAsia="맑은 고딕" w:hAnsi="맑은 고딕" w:cs="Courier New"/>
          <w:color w:val="000000" w:themeColor="text1"/>
          <w:sz w:val="18"/>
          <w:szCs w:val="18"/>
          <w:lang w:val="en-US"/>
        </w:rPr>
        <w:br/>
        <w:t xml:space="preserve"> }</w:t>
      </w:r>
    </w:p>
    <w:p w14:paraId="15E9CA21"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44FBFE6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turns success outcome</w:t>
      </w:r>
    </w:p>
    <w:p w14:paraId="125B618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System method called with correct parameters</w:t>
      </w:r>
    </w:p>
    <w:p w14:paraId="56BA378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Integer conversion performed correctly</w:t>
      </w:r>
    </w:p>
    <w:p w14:paraId="40F17064"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09717C3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Presenter handles type conversion from string to integer for time fields.</w:t>
      </w:r>
    </w:p>
    <w:p w14:paraId="61B6A27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3684A02E" w14:textId="77777777" w:rsidR="0077132E" w:rsidRPr="00854AE4" w:rsidRDefault="00000000">
      <w:pPr>
        <w:pStyle w:val="4"/>
        <w:keepNext w:val="0"/>
        <w:keepLines w:val="0"/>
        <w:spacing w:before="240" w:after="40"/>
        <w:rPr>
          <w:rFonts w:ascii="맑은 고딕" w:eastAsia="맑은 고딕" w:hAnsi="맑은 고딕"/>
          <w:b/>
          <w:bCs/>
          <w:color w:val="000000" w:themeColor="text1"/>
          <w:sz w:val="22"/>
          <w:szCs w:val="22"/>
          <w:lang w:val="en-US"/>
        </w:rPr>
      </w:pPr>
      <w:bookmarkStart w:id="31" w:name="_wazc3viy5rxu" w:colFirst="0" w:colLast="0"/>
      <w:bookmarkEnd w:id="31"/>
      <w:r w:rsidRPr="00854AE4">
        <w:rPr>
          <w:rFonts w:ascii="맑은 고딕" w:eastAsia="맑은 고딕" w:hAnsi="맑은 고딕"/>
          <w:b/>
          <w:bCs/>
          <w:color w:val="000000" w:themeColor="text1"/>
          <w:sz w:val="22"/>
          <w:szCs w:val="22"/>
          <w:lang w:val="en-US"/>
        </w:rPr>
        <w:t>3. ControlPanelChangePasswordPresenter (Control Panel Password Management)</w:t>
      </w:r>
    </w:p>
    <w:p w14:paraId="1901C77A" w14:textId="77777777" w:rsidR="0077132E" w:rsidRPr="00854AE4" w:rsidRDefault="00000000">
      <w:pPr>
        <w:pStyle w:val="5"/>
        <w:keepNext w:val="0"/>
        <w:keepLines w:val="0"/>
        <w:spacing w:before="220" w:after="40"/>
        <w:rPr>
          <w:rFonts w:ascii="맑은 고딕" w:eastAsia="맑은 고딕" w:hAnsi="맑은 고딕"/>
          <w:b/>
          <w:bCs/>
          <w:color w:val="000000" w:themeColor="text1"/>
          <w:sz w:val="20"/>
          <w:szCs w:val="20"/>
          <w:lang w:val="en-US"/>
        </w:rPr>
      </w:pPr>
      <w:bookmarkStart w:id="32" w:name="_3hk6w8viuopr" w:colFirst="0" w:colLast="0"/>
      <w:bookmarkEnd w:id="32"/>
      <w:r w:rsidRPr="00854AE4">
        <w:rPr>
          <w:rFonts w:ascii="맑은 고딕" w:eastAsia="맑은 고딕" w:hAnsi="맑은 고딕"/>
          <w:b/>
          <w:bCs/>
          <w:color w:val="000000" w:themeColor="text1"/>
          <w:sz w:val="20"/>
          <w:szCs w:val="20"/>
          <w:lang w:val="en-US"/>
        </w:rPr>
        <w:t>A. change_password() (handling password change from Control Panel)</w:t>
      </w:r>
    </w:p>
    <w:p w14:paraId="744E40B9"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33" w:name="_amv0uku44rf" w:colFirst="0" w:colLast="0"/>
      <w:bookmarkEnd w:id="33"/>
      <w:r w:rsidRPr="00854AE4">
        <w:rPr>
          <w:rFonts w:ascii="맑은 고딕" w:eastAsia="맑은 고딕" w:hAnsi="맑은 고딕"/>
          <w:b/>
          <w:bCs/>
          <w:i w:val="0"/>
          <w:iCs w:val="0"/>
          <w:color w:val="000000" w:themeColor="text1"/>
          <w:sz w:val="18"/>
          <w:szCs w:val="18"/>
          <w:lang w:val="en-US"/>
        </w:rPr>
        <w:t>a. test_mismatched_passwords_return_error (UT-CPP-001)</w:t>
      </w:r>
    </w:p>
    <w:tbl>
      <w:tblPr>
        <w:tblStyle w:val="ac"/>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200"/>
        <w:gridCol w:w="4695"/>
      </w:tblGrid>
      <w:tr w:rsidR="00854AE4" w:rsidRPr="00854AE4" w14:paraId="22057D1C" w14:textId="77777777">
        <w:trPr>
          <w:trHeight w:val="360"/>
        </w:trPr>
        <w:tc>
          <w:tcPr>
            <w:tcW w:w="420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7915FC4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lastRenderedPageBreak/>
              <w:t>Field</w:t>
            </w:r>
          </w:p>
        </w:tc>
        <w:tc>
          <w:tcPr>
            <w:tcW w:w="469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5B7B3DF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854AE4" w:rsidRPr="00854AE4" w14:paraId="11560D3B" w14:textId="77777777">
        <w:trPr>
          <w:trHeight w:val="360"/>
        </w:trPr>
        <w:tc>
          <w:tcPr>
            <w:tcW w:w="420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79D541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695" w:type="dxa"/>
            <w:tcBorders>
              <w:top w:val="nil"/>
              <w:left w:val="nil"/>
              <w:bottom w:val="single" w:sz="6" w:space="0" w:color="000000"/>
              <w:right w:val="single" w:sz="6" w:space="0" w:color="000000"/>
            </w:tcBorders>
            <w:tcMar>
              <w:top w:w="0" w:type="dxa"/>
              <w:left w:w="100" w:type="dxa"/>
              <w:bottom w:w="0" w:type="dxa"/>
              <w:right w:w="100" w:type="dxa"/>
            </w:tcMar>
          </w:tcPr>
          <w:p w14:paraId="79B0DE8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ontrolPanelChangePasswordPresenter</w:t>
            </w:r>
          </w:p>
        </w:tc>
      </w:tr>
      <w:tr w:rsidR="00854AE4" w:rsidRPr="00854AE4" w14:paraId="4C4994A3" w14:textId="77777777">
        <w:trPr>
          <w:trHeight w:val="360"/>
        </w:trPr>
        <w:tc>
          <w:tcPr>
            <w:tcW w:w="420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D4653C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695" w:type="dxa"/>
            <w:tcBorders>
              <w:top w:val="nil"/>
              <w:left w:val="nil"/>
              <w:bottom w:val="single" w:sz="6" w:space="0" w:color="000000"/>
              <w:right w:val="single" w:sz="6" w:space="0" w:color="000000"/>
            </w:tcBorders>
            <w:tcMar>
              <w:top w:w="0" w:type="dxa"/>
              <w:left w:w="100" w:type="dxa"/>
              <w:bottom w:w="0" w:type="dxa"/>
              <w:right w:w="100" w:type="dxa"/>
            </w:tcMar>
          </w:tcPr>
          <w:p w14:paraId="7E0977E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hange_password()</w:t>
            </w:r>
          </w:p>
        </w:tc>
      </w:tr>
      <w:tr w:rsidR="00854AE4" w:rsidRPr="00854AE4" w14:paraId="159BC1C5" w14:textId="77777777">
        <w:trPr>
          <w:trHeight w:val="360"/>
        </w:trPr>
        <w:tc>
          <w:tcPr>
            <w:tcW w:w="420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DD8023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695" w:type="dxa"/>
            <w:tcBorders>
              <w:top w:val="nil"/>
              <w:left w:val="nil"/>
              <w:bottom w:val="single" w:sz="6" w:space="0" w:color="000000"/>
              <w:right w:val="single" w:sz="6" w:space="0" w:color="000000"/>
            </w:tcBorders>
            <w:tcMar>
              <w:top w:w="0" w:type="dxa"/>
              <w:left w:w="100" w:type="dxa"/>
              <w:bottom w:w="0" w:type="dxa"/>
              <w:right w:w="100" w:type="dxa"/>
            </w:tcMar>
          </w:tcPr>
          <w:p w14:paraId="22D9B90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854AE4" w:rsidRPr="00854AE4" w14:paraId="78DDA201" w14:textId="77777777">
        <w:trPr>
          <w:trHeight w:val="360"/>
        </w:trPr>
        <w:tc>
          <w:tcPr>
            <w:tcW w:w="420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3656AF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695" w:type="dxa"/>
            <w:tcBorders>
              <w:top w:val="nil"/>
              <w:left w:val="nil"/>
              <w:bottom w:val="single" w:sz="6" w:space="0" w:color="000000"/>
              <w:right w:val="single" w:sz="6" w:space="0" w:color="000000"/>
            </w:tcBorders>
            <w:tcMar>
              <w:top w:w="0" w:type="dxa"/>
              <w:left w:w="100" w:type="dxa"/>
              <w:bottom w:w="0" w:type="dxa"/>
              <w:right w:w="100" w:type="dxa"/>
            </w:tcMar>
          </w:tcPr>
          <w:p w14:paraId="34C4B19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854AE4" w:rsidRPr="00854AE4" w14:paraId="6B4C7BF4" w14:textId="77777777">
        <w:trPr>
          <w:trHeight w:val="360"/>
        </w:trPr>
        <w:tc>
          <w:tcPr>
            <w:tcW w:w="420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99CEA6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695" w:type="dxa"/>
            <w:tcBorders>
              <w:top w:val="nil"/>
              <w:left w:val="nil"/>
              <w:bottom w:val="single" w:sz="6" w:space="0" w:color="000000"/>
              <w:right w:val="single" w:sz="6" w:space="0" w:color="000000"/>
            </w:tcBorders>
            <w:tcMar>
              <w:top w:w="0" w:type="dxa"/>
              <w:left w:w="100" w:type="dxa"/>
              <w:bottom w:w="0" w:type="dxa"/>
              <w:right w:w="100" w:type="dxa"/>
            </w:tcMar>
          </w:tcPr>
          <w:p w14:paraId="43D8B2B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703C344D"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50AF6722"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7414524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presenter-level validation catches mismatched passwords before calling system.</w:t>
      </w:r>
    </w:p>
    <w:p w14:paraId="4AA4455B"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1B05815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current_password: "old"</w:t>
      </w:r>
    </w:p>
    <w:p w14:paraId="3D3E97F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new_password: "new-1"</w:t>
      </w:r>
    </w:p>
    <w:p w14:paraId="255846D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confirm_password: "new-2" (mismatch)</w:t>
      </w:r>
    </w:p>
    <w:p w14:paraId="46A20F07"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52275B7B"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ChangePasswordOutcom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Fals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message="New passwords do not match!",</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alert_level="error"</w:t>
      </w:r>
      <w:r w:rsidRPr="00854AE4">
        <w:rPr>
          <w:rFonts w:ascii="맑은 고딕" w:eastAsia="맑은 고딕" w:hAnsi="맑은 고딕" w:cs="Courier New"/>
          <w:color w:val="000000" w:themeColor="text1"/>
          <w:sz w:val="18"/>
          <w:szCs w:val="18"/>
          <w:lang w:val="en-US"/>
        </w:rPr>
        <w:br/>
        <w:t xml:space="preserve"> )</w:t>
      </w:r>
    </w:p>
    <w:p w14:paraId="4AED52A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 method is NOT called</w:t>
      </w:r>
    </w:p>
    <w:p w14:paraId="0D88A9C3"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4EE5503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 Pass: Returns error outcome</w:t>
      </w:r>
    </w:p>
    <w:p w14:paraId="4E42440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No system call made</w:t>
      </w:r>
    </w:p>
    <w:p w14:paraId="5F38FE1C"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2879672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Early validation at presenter layer prevents unnecessary system calls. Test file: test_change_password_presenter.py:21</w:t>
      </w:r>
    </w:p>
    <w:p w14:paraId="5476AA4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676FCD65"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34" w:name="_pft50ym9xd61" w:colFirst="0" w:colLast="0"/>
      <w:bookmarkEnd w:id="34"/>
      <w:r w:rsidRPr="00854AE4">
        <w:rPr>
          <w:rFonts w:ascii="맑은 고딕" w:eastAsia="맑은 고딕" w:hAnsi="맑은 고딕"/>
          <w:b/>
          <w:bCs/>
          <w:i w:val="0"/>
          <w:iCs w:val="0"/>
          <w:color w:val="000000" w:themeColor="text1"/>
          <w:sz w:val="18"/>
          <w:szCs w:val="18"/>
          <w:lang w:val="en-US"/>
        </w:rPr>
        <w:t>b. test_short_password_rejected (UT-CPP-002)</w:t>
      </w:r>
    </w:p>
    <w:tbl>
      <w:tblPr>
        <w:tblStyle w:val="ad"/>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200"/>
        <w:gridCol w:w="4695"/>
      </w:tblGrid>
      <w:tr w:rsidR="00854AE4" w:rsidRPr="00854AE4" w14:paraId="2F96C966" w14:textId="77777777">
        <w:trPr>
          <w:trHeight w:val="360"/>
        </w:trPr>
        <w:tc>
          <w:tcPr>
            <w:tcW w:w="420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72786D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69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526CB63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854AE4" w:rsidRPr="00854AE4" w14:paraId="75EA034C" w14:textId="77777777">
        <w:trPr>
          <w:trHeight w:val="360"/>
        </w:trPr>
        <w:tc>
          <w:tcPr>
            <w:tcW w:w="420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6B9261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695" w:type="dxa"/>
            <w:tcBorders>
              <w:top w:val="nil"/>
              <w:left w:val="nil"/>
              <w:bottom w:val="single" w:sz="6" w:space="0" w:color="000000"/>
              <w:right w:val="single" w:sz="6" w:space="0" w:color="000000"/>
            </w:tcBorders>
            <w:tcMar>
              <w:top w:w="0" w:type="dxa"/>
              <w:left w:w="100" w:type="dxa"/>
              <w:bottom w:w="0" w:type="dxa"/>
              <w:right w:w="100" w:type="dxa"/>
            </w:tcMar>
          </w:tcPr>
          <w:p w14:paraId="47F750F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ontrolPanelChangePasswordPresenter</w:t>
            </w:r>
          </w:p>
        </w:tc>
      </w:tr>
      <w:tr w:rsidR="00854AE4" w:rsidRPr="00854AE4" w14:paraId="4921CA41" w14:textId="77777777">
        <w:trPr>
          <w:trHeight w:val="360"/>
        </w:trPr>
        <w:tc>
          <w:tcPr>
            <w:tcW w:w="420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D8D663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695" w:type="dxa"/>
            <w:tcBorders>
              <w:top w:val="nil"/>
              <w:left w:val="nil"/>
              <w:bottom w:val="single" w:sz="6" w:space="0" w:color="000000"/>
              <w:right w:val="single" w:sz="6" w:space="0" w:color="000000"/>
            </w:tcBorders>
            <w:tcMar>
              <w:top w:w="0" w:type="dxa"/>
              <w:left w:w="100" w:type="dxa"/>
              <w:bottom w:w="0" w:type="dxa"/>
              <w:right w:w="100" w:type="dxa"/>
            </w:tcMar>
          </w:tcPr>
          <w:p w14:paraId="2496D2C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hange_password()</w:t>
            </w:r>
          </w:p>
        </w:tc>
      </w:tr>
      <w:tr w:rsidR="00854AE4" w:rsidRPr="00854AE4" w14:paraId="730D884B" w14:textId="77777777">
        <w:trPr>
          <w:trHeight w:val="360"/>
        </w:trPr>
        <w:tc>
          <w:tcPr>
            <w:tcW w:w="420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058F9E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695" w:type="dxa"/>
            <w:tcBorders>
              <w:top w:val="nil"/>
              <w:left w:val="nil"/>
              <w:bottom w:val="single" w:sz="6" w:space="0" w:color="000000"/>
              <w:right w:val="single" w:sz="6" w:space="0" w:color="000000"/>
            </w:tcBorders>
            <w:tcMar>
              <w:top w:w="0" w:type="dxa"/>
              <w:left w:w="100" w:type="dxa"/>
              <w:bottom w:w="0" w:type="dxa"/>
              <w:right w:w="100" w:type="dxa"/>
            </w:tcMar>
          </w:tcPr>
          <w:p w14:paraId="6077E80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854AE4" w:rsidRPr="00854AE4" w14:paraId="2A2F6694" w14:textId="77777777">
        <w:trPr>
          <w:trHeight w:val="360"/>
        </w:trPr>
        <w:tc>
          <w:tcPr>
            <w:tcW w:w="420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9329C1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695" w:type="dxa"/>
            <w:tcBorders>
              <w:top w:val="nil"/>
              <w:left w:val="nil"/>
              <w:bottom w:val="single" w:sz="6" w:space="0" w:color="000000"/>
              <w:right w:val="single" w:sz="6" w:space="0" w:color="000000"/>
            </w:tcBorders>
            <w:tcMar>
              <w:top w:w="0" w:type="dxa"/>
              <w:left w:w="100" w:type="dxa"/>
              <w:bottom w:w="0" w:type="dxa"/>
              <w:right w:w="100" w:type="dxa"/>
            </w:tcMar>
          </w:tcPr>
          <w:p w14:paraId="559AAEC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854AE4" w:rsidRPr="00854AE4" w14:paraId="4D3C97E7" w14:textId="77777777">
        <w:trPr>
          <w:trHeight w:val="360"/>
        </w:trPr>
        <w:tc>
          <w:tcPr>
            <w:tcW w:w="420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77EF94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695" w:type="dxa"/>
            <w:tcBorders>
              <w:top w:val="nil"/>
              <w:left w:val="nil"/>
              <w:bottom w:val="single" w:sz="6" w:space="0" w:color="000000"/>
              <w:right w:val="single" w:sz="6" w:space="0" w:color="000000"/>
            </w:tcBorders>
            <w:tcMar>
              <w:top w:w="0" w:type="dxa"/>
              <w:left w:w="100" w:type="dxa"/>
              <w:bottom w:w="0" w:type="dxa"/>
              <w:right w:w="100" w:type="dxa"/>
            </w:tcMar>
          </w:tcPr>
          <w:p w14:paraId="5D2E1DD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289C52FC"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10284DC3"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753BFED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presenter validates minimum password length.</w:t>
      </w:r>
    </w:p>
    <w:p w14:paraId="19AD5A00"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2A62734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min_length: 4 (default)</w:t>
      </w:r>
    </w:p>
    <w:p w14:paraId="1DECB33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new_password: "123" (only 3 characters)</w:t>
      </w:r>
    </w:p>
    <w:p w14:paraId="1CA3678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confirm_password: "123"</w:t>
      </w:r>
    </w:p>
    <w:p w14:paraId="43C82C4B"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71580931"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lastRenderedPageBreak/>
        <w:t>ChangePasswordOutcom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Fals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message="Password must be at least 4 characters long.",</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alert_level="error"</w:t>
      </w:r>
      <w:r w:rsidRPr="00854AE4">
        <w:rPr>
          <w:rFonts w:ascii="맑은 고딕" w:eastAsia="맑은 고딕" w:hAnsi="맑은 고딕" w:cs="Courier New"/>
          <w:color w:val="000000" w:themeColor="text1"/>
          <w:sz w:val="18"/>
          <w:szCs w:val="18"/>
          <w:lang w:val="en-US"/>
        </w:rPr>
        <w:br/>
        <w:t xml:space="preserve"> )</w:t>
      </w:r>
    </w:p>
    <w:p w14:paraId="596595BC"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292E2DB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turns error for short password</w:t>
      </w:r>
    </w:p>
    <w:p w14:paraId="6B9D300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No system call made</w:t>
      </w:r>
    </w:p>
    <w:p w14:paraId="084784BD"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3ABBE93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Password policy enforcement at presenter layer. Test file: test_change_password_presenter.py:28</w:t>
      </w:r>
    </w:p>
    <w:p w14:paraId="55EE3F9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300B4E11"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35" w:name="_1mbq19vq6vca" w:colFirst="0" w:colLast="0"/>
      <w:bookmarkEnd w:id="35"/>
      <w:r w:rsidRPr="00854AE4">
        <w:rPr>
          <w:rFonts w:ascii="맑은 고딕" w:eastAsia="맑은 고딕" w:hAnsi="맑은 고딕"/>
          <w:b/>
          <w:bCs/>
          <w:i w:val="0"/>
          <w:iCs w:val="0"/>
          <w:color w:val="000000" w:themeColor="text1"/>
          <w:sz w:val="18"/>
          <w:szCs w:val="18"/>
          <w:lang w:val="en-US"/>
        </w:rPr>
        <w:t>c. test_successful_change_returns_info (UT-CPP-003)</w:t>
      </w:r>
    </w:p>
    <w:tbl>
      <w:tblPr>
        <w:tblStyle w:val="ae"/>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200"/>
        <w:gridCol w:w="4695"/>
      </w:tblGrid>
      <w:tr w:rsidR="00854AE4" w:rsidRPr="00854AE4" w14:paraId="45972A8D" w14:textId="77777777">
        <w:trPr>
          <w:trHeight w:val="360"/>
        </w:trPr>
        <w:tc>
          <w:tcPr>
            <w:tcW w:w="420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CBEA87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69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795178E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854AE4" w:rsidRPr="00854AE4" w14:paraId="2A78BE21" w14:textId="77777777">
        <w:trPr>
          <w:trHeight w:val="360"/>
        </w:trPr>
        <w:tc>
          <w:tcPr>
            <w:tcW w:w="420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34842C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695" w:type="dxa"/>
            <w:tcBorders>
              <w:top w:val="nil"/>
              <w:left w:val="nil"/>
              <w:bottom w:val="single" w:sz="6" w:space="0" w:color="000000"/>
              <w:right w:val="single" w:sz="6" w:space="0" w:color="000000"/>
            </w:tcBorders>
            <w:tcMar>
              <w:top w:w="0" w:type="dxa"/>
              <w:left w:w="100" w:type="dxa"/>
              <w:bottom w:w="0" w:type="dxa"/>
              <w:right w:w="100" w:type="dxa"/>
            </w:tcMar>
          </w:tcPr>
          <w:p w14:paraId="1635D6A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ontrolPanelChangePasswordPresenter</w:t>
            </w:r>
          </w:p>
        </w:tc>
      </w:tr>
      <w:tr w:rsidR="00854AE4" w:rsidRPr="00854AE4" w14:paraId="135019C9" w14:textId="77777777">
        <w:trPr>
          <w:trHeight w:val="360"/>
        </w:trPr>
        <w:tc>
          <w:tcPr>
            <w:tcW w:w="420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522BC5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695" w:type="dxa"/>
            <w:tcBorders>
              <w:top w:val="nil"/>
              <w:left w:val="nil"/>
              <w:bottom w:val="single" w:sz="6" w:space="0" w:color="000000"/>
              <w:right w:val="single" w:sz="6" w:space="0" w:color="000000"/>
            </w:tcBorders>
            <w:tcMar>
              <w:top w:w="0" w:type="dxa"/>
              <w:left w:w="100" w:type="dxa"/>
              <w:bottom w:w="0" w:type="dxa"/>
              <w:right w:w="100" w:type="dxa"/>
            </w:tcMar>
          </w:tcPr>
          <w:p w14:paraId="509F88C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hange_password()</w:t>
            </w:r>
          </w:p>
        </w:tc>
      </w:tr>
      <w:tr w:rsidR="00854AE4" w:rsidRPr="00854AE4" w14:paraId="2B6F3454" w14:textId="77777777">
        <w:trPr>
          <w:trHeight w:val="360"/>
        </w:trPr>
        <w:tc>
          <w:tcPr>
            <w:tcW w:w="420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2F9EA6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695" w:type="dxa"/>
            <w:tcBorders>
              <w:top w:val="nil"/>
              <w:left w:val="nil"/>
              <w:bottom w:val="single" w:sz="6" w:space="0" w:color="000000"/>
              <w:right w:val="single" w:sz="6" w:space="0" w:color="000000"/>
            </w:tcBorders>
            <w:tcMar>
              <w:top w:w="0" w:type="dxa"/>
              <w:left w:w="100" w:type="dxa"/>
              <w:bottom w:w="0" w:type="dxa"/>
              <w:right w:w="100" w:type="dxa"/>
            </w:tcMar>
          </w:tcPr>
          <w:p w14:paraId="48A2DFC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854AE4" w:rsidRPr="00854AE4" w14:paraId="020FB75E" w14:textId="77777777">
        <w:trPr>
          <w:trHeight w:val="360"/>
        </w:trPr>
        <w:tc>
          <w:tcPr>
            <w:tcW w:w="420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43747F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695" w:type="dxa"/>
            <w:tcBorders>
              <w:top w:val="nil"/>
              <w:left w:val="nil"/>
              <w:bottom w:val="single" w:sz="6" w:space="0" w:color="000000"/>
              <w:right w:val="single" w:sz="6" w:space="0" w:color="000000"/>
            </w:tcBorders>
            <w:tcMar>
              <w:top w:w="0" w:type="dxa"/>
              <w:left w:w="100" w:type="dxa"/>
              <w:bottom w:w="0" w:type="dxa"/>
              <w:right w:w="100" w:type="dxa"/>
            </w:tcMar>
          </w:tcPr>
          <w:p w14:paraId="37D1AE1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854AE4" w:rsidRPr="00854AE4" w14:paraId="0D78D8B2" w14:textId="77777777">
        <w:trPr>
          <w:trHeight w:val="360"/>
        </w:trPr>
        <w:tc>
          <w:tcPr>
            <w:tcW w:w="420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FFA47E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695" w:type="dxa"/>
            <w:tcBorders>
              <w:top w:val="nil"/>
              <w:left w:val="nil"/>
              <w:bottom w:val="single" w:sz="6" w:space="0" w:color="000000"/>
              <w:right w:val="single" w:sz="6" w:space="0" w:color="000000"/>
            </w:tcBorders>
            <w:tcMar>
              <w:top w:w="0" w:type="dxa"/>
              <w:left w:w="100" w:type="dxa"/>
              <w:bottom w:w="0" w:type="dxa"/>
              <w:right w:w="100" w:type="dxa"/>
            </w:tcMar>
          </w:tcPr>
          <w:p w14:paraId="2FA5FA1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701DD3F1"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4358B5FE"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3D4AAB6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successful password change through presenter returns appropriate outcome.</w:t>
      </w:r>
    </w:p>
    <w:p w14:paraId="749EC8B0"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0A85F73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 current_password: "old"</w:t>
      </w:r>
    </w:p>
    <w:p w14:paraId="50697C0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new_password: "1234"</w:t>
      </w:r>
    </w:p>
    <w:p w14:paraId="79C8E9B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confirm_password: "1234"</w:t>
      </w:r>
    </w:p>
    <w:p w14:paraId="2BBB205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 returns: True</w:t>
      </w:r>
    </w:p>
    <w:p w14:paraId="44D59EF9"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524094B7"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ChangePasswordOutcom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Tru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message="Password changed successfully!",</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alert_level="info"</w:t>
      </w:r>
      <w:r w:rsidRPr="00854AE4">
        <w:rPr>
          <w:rFonts w:ascii="맑은 고딕" w:eastAsia="맑은 고딕" w:hAnsi="맑은 고딕" w:cs="Courier New"/>
          <w:color w:val="000000" w:themeColor="text1"/>
          <w:sz w:val="18"/>
          <w:szCs w:val="18"/>
          <w:lang w:val="en-US"/>
        </w:rPr>
        <w:br/>
        <w:t xml:space="preserve"> )</w:t>
      </w:r>
    </w:p>
    <w:p w14:paraId="12961DA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 called with: ("old", "1234")</w:t>
      </w:r>
    </w:p>
    <w:p w14:paraId="23FC5C19"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2365E90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turns success outcome with info level</w:t>
      </w:r>
    </w:p>
    <w:p w14:paraId="17AA538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System method called correctly</w:t>
      </w:r>
    </w:p>
    <w:p w14:paraId="7C52C6D7"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0EA328C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Presenter translates boolean system response into structured outcome. Test file: test_change_password_presenter.py:35</w:t>
      </w:r>
    </w:p>
    <w:p w14:paraId="2460521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1E3A9A4C" w14:textId="77777777" w:rsidR="0077132E" w:rsidRPr="00854AE4" w:rsidRDefault="00000000">
      <w:pPr>
        <w:pStyle w:val="4"/>
        <w:keepNext w:val="0"/>
        <w:keepLines w:val="0"/>
        <w:spacing w:before="240" w:after="40"/>
        <w:rPr>
          <w:rFonts w:ascii="맑은 고딕" w:eastAsia="맑은 고딕" w:hAnsi="맑은 고딕"/>
          <w:b/>
          <w:bCs/>
          <w:color w:val="000000" w:themeColor="text1"/>
          <w:sz w:val="22"/>
          <w:szCs w:val="22"/>
          <w:lang w:val="en-US"/>
        </w:rPr>
      </w:pPr>
      <w:bookmarkStart w:id="36" w:name="_ppxz2fst2bjl" w:colFirst="0" w:colLast="0"/>
      <w:bookmarkEnd w:id="36"/>
      <w:r w:rsidRPr="00854AE4">
        <w:rPr>
          <w:rFonts w:ascii="맑은 고딕" w:eastAsia="맑은 고딕" w:hAnsi="맑은 고딕"/>
          <w:b/>
          <w:bCs/>
          <w:color w:val="000000" w:themeColor="text1"/>
          <w:sz w:val="22"/>
          <w:szCs w:val="22"/>
          <w:lang w:val="en-US"/>
        </w:rPr>
        <w:t>4. ControlPanelResetPresenter (Control Panel System Reset)</w:t>
      </w:r>
    </w:p>
    <w:p w14:paraId="493E09D6" w14:textId="77777777" w:rsidR="0077132E" w:rsidRPr="00854AE4" w:rsidRDefault="00000000">
      <w:pPr>
        <w:pStyle w:val="5"/>
        <w:keepNext w:val="0"/>
        <w:keepLines w:val="0"/>
        <w:spacing w:before="220" w:after="40"/>
        <w:rPr>
          <w:rFonts w:ascii="맑은 고딕" w:eastAsia="맑은 고딕" w:hAnsi="맑은 고딕"/>
          <w:b/>
          <w:bCs/>
          <w:color w:val="000000" w:themeColor="text1"/>
          <w:sz w:val="20"/>
          <w:szCs w:val="20"/>
          <w:lang w:val="en-US"/>
        </w:rPr>
      </w:pPr>
      <w:bookmarkStart w:id="37" w:name="_tud06o3oflnl" w:colFirst="0" w:colLast="0"/>
      <w:bookmarkEnd w:id="37"/>
      <w:r w:rsidRPr="00854AE4">
        <w:rPr>
          <w:rFonts w:ascii="맑은 고딕" w:eastAsia="맑은 고딕" w:hAnsi="맑은 고딕"/>
          <w:b/>
          <w:bCs/>
          <w:color w:val="000000" w:themeColor="text1"/>
          <w:sz w:val="20"/>
          <w:szCs w:val="20"/>
          <w:lang w:val="en-US"/>
        </w:rPr>
        <w:t>A. perform_reset() (handling system reset from Control Panel)</w:t>
      </w:r>
    </w:p>
    <w:p w14:paraId="6C0C215E"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38" w:name="_fhwpwzv5h1iw" w:colFirst="0" w:colLast="0"/>
      <w:bookmarkEnd w:id="38"/>
      <w:r w:rsidRPr="00854AE4">
        <w:rPr>
          <w:rFonts w:ascii="맑은 고딕" w:eastAsia="맑은 고딕" w:hAnsi="맑은 고딕"/>
          <w:b/>
          <w:bCs/>
          <w:i w:val="0"/>
          <w:iCs w:val="0"/>
          <w:color w:val="000000" w:themeColor="text1"/>
          <w:sz w:val="18"/>
          <w:szCs w:val="18"/>
          <w:lang w:val="en-US"/>
        </w:rPr>
        <w:t>a. test_perform_reset_success (UT-RP-001)</w:t>
      </w:r>
    </w:p>
    <w:tbl>
      <w:tblPr>
        <w:tblStyle w:val="af"/>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854AE4" w:rsidRPr="00854AE4" w14:paraId="61ACDD38"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869100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199BB2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854AE4" w:rsidRPr="00854AE4" w14:paraId="07124ED0"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FAF8D5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4CCD9D2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ontrolPanelResetPresenter</w:t>
            </w:r>
          </w:p>
        </w:tc>
      </w:tr>
      <w:tr w:rsidR="00854AE4" w:rsidRPr="00854AE4" w14:paraId="3BD60DD8"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466482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lastRenderedPageBreak/>
              <w:t>Method</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42EA915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perform_reset()</w:t>
            </w:r>
          </w:p>
        </w:tc>
      </w:tr>
      <w:tr w:rsidR="00854AE4" w:rsidRPr="00854AE4" w14:paraId="13970C68"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DDDF88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679328F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854AE4" w:rsidRPr="00854AE4" w14:paraId="3A157629"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4C3BD9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044DDC9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854AE4" w:rsidRPr="00854AE4" w14:paraId="12875BB4"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462D7C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3EFD328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6DD5BDE3"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3BE2A1D4"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00671F4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the presenter correctly handles successful system reset.</w:t>
      </w:r>
    </w:p>
    <w:p w14:paraId="0F28AC49"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266621C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 reset returns: `{"success": True, "message": "Reset complete", "phase": 3}`</w:t>
      </w:r>
    </w:p>
    <w:p w14:paraId="372B5693"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14A50BB0"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ResetOutcom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Tru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alert_level="info",</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alert_title="Success",</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alert_message="Reset complet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phase=3</w:t>
      </w:r>
      <w:r w:rsidRPr="00854AE4">
        <w:rPr>
          <w:rFonts w:ascii="맑은 고딕" w:eastAsia="맑은 고딕" w:hAnsi="맑은 고딕" w:cs="Courier New"/>
          <w:color w:val="000000" w:themeColor="text1"/>
          <w:sz w:val="18"/>
          <w:szCs w:val="18"/>
          <w:lang w:val="en-US"/>
        </w:rPr>
        <w:br/>
        <w:t xml:space="preserve"> )</w:t>
      </w:r>
    </w:p>
    <w:p w14:paraId="1ABE20F4"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0B02E51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turns success outcome</w:t>
      </w:r>
    </w:p>
    <w:p w14:paraId="091B82E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Alert level is info</w:t>
      </w:r>
    </w:p>
    <w:p w14:paraId="7F792F0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Phase information preserved</w:t>
      </w:r>
    </w:p>
    <w:p w14:paraId="670D32D2"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00638D1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Presenter translates system response into UI-appropriate format.</w:t>
      </w:r>
    </w:p>
    <w:p w14:paraId="0627727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 xml:space="preserve"> </w:t>
      </w:r>
    </w:p>
    <w:p w14:paraId="325DDB14" w14:textId="77777777" w:rsidR="0077132E" w:rsidRPr="00854AE4" w:rsidRDefault="00000000">
      <w:pPr>
        <w:pStyle w:val="3"/>
        <w:keepNext w:val="0"/>
        <w:keepLines w:val="0"/>
        <w:spacing w:before="280"/>
        <w:rPr>
          <w:rFonts w:ascii="맑은 고딕" w:eastAsia="맑은 고딕" w:hAnsi="맑은 고딕"/>
          <w:b/>
          <w:bCs/>
          <w:color w:val="000000" w:themeColor="text1"/>
          <w:sz w:val="26"/>
          <w:szCs w:val="26"/>
          <w:lang w:val="en-US"/>
        </w:rPr>
      </w:pPr>
      <w:bookmarkStart w:id="39" w:name="_ngx5mf7kswf6" w:colFirst="0" w:colLast="0"/>
      <w:bookmarkEnd w:id="39"/>
      <w:r w:rsidRPr="00854AE4">
        <w:rPr>
          <w:rFonts w:ascii="맑은 고딕" w:eastAsia="맑은 고딕" w:hAnsi="맑은 고딕"/>
          <w:b/>
          <w:bCs/>
          <w:color w:val="000000" w:themeColor="text1"/>
          <w:sz w:val="26"/>
          <w:szCs w:val="26"/>
          <w:lang w:val="en-US"/>
        </w:rPr>
        <w:t>B. Web Interface Management</w:t>
      </w:r>
    </w:p>
    <w:p w14:paraId="55AA4C71" w14:textId="77777777" w:rsidR="0077132E" w:rsidRPr="00854AE4" w:rsidRDefault="00000000">
      <w:pPr>
        <w:pStyle w:val="4"/>
        <w:keepNext w:val="0"/>
        <w:keepLines w:val="0"/>
        <w:spacing w:before="240" w:after="40"/>
        <w:rPr>
          <w:rFonts w:ascii="맑은 고딕" w:eastAsia="맑은 고딕" w:hAnsi="맑은 고딕"/>
          <w:b/>
          <w:bCs/>
          <w:color w:val="000000" w:themeColor="text1"/>
          <w:sz w:val="22"/>
          <w:szCs w:val="22"/>
          <w:lang w:val="en-US"/>
        </w:rPr>
      </w:pPr>
      <w:bookmarkStart w:id="40" w:name="_82tjjx5iweg" w:colFirst="0" w:colLast="0"/>
      <w:bookmarkEnd w:id="40"/>
      <w:r w:rsidRPr="00854AE4">
        <w:rPr>
          <w:rFonts w:ascii="맑은 고딕" w:eastAsia="맑은 고딕" w:hAnsi="맑은 고딕"/>
          <w:b/>
          <w:bCs/>
          <w:color w:val="000000" w:themeColor="text1"/>
          <w:sz w:val="22"/>
          <w:szCs w:val="22"/>
          <w:lang w:val="en-US"/>
        </w:rPr>
        <w:t>1. WebLoginPresenter (Web Browser Login - 2FA)</w:t>
      </w:r>
    </w:p>
    <w:p w14:paraId="01436B3A" w14:textId="77777777" w:rsidR="0077132E" w:rsidRPr="00854AE4" w:rsidRDefault="00000000">
      <w:pPr>
        <w:pStyle w:val="5"/>
        <w:keepNext w:val="0"/>
        <w:keepLines w:val="0"/>
        <w:spacing w:before="220" w:after="40"/>
        <w:rPr>
          <w:rFonts w:ascii="맑은 고딕" w:eastAsia="맑은 고딕" w:hAnsi="맑은 고딕"/>
          <w:b/>
          <w:bCs/>
          <w:color w:val="000000" w:themeColor="text1"/>
          <w:sz w:val="20"/>
          <w:szCs w:val="20"/>
          <w:lang w:val="en-US"/>
        </w:rPr>
      </w:pPr>
      <w:bookmarkStart w:id="41" w:name="_ih0u5ia2241" w:colFirst="0" w:colLast="0"/>
      <w:bookmarkEnd w:id="41"/>
      <w:r w:rsidRPr="00854AE4">
        <w:rPr>
          <w:rFonts w:ascii="맑은 고딕" w:eastAsia="맑은 고딕" w:hAnsi="맑은 고딕"/>
          <w:b/>
          <w:bCs/>
          <w:color w:val="000000" w:themeColor="text1"/>
          <w:sz w:val="20"/>
          <w:szCs w:val="20"/>
          <w:lang w:val="en-US"/>
        </w:rPr>
        <w:t>A. validate_first_password() (handling first password validation from Web)</w:t>
      </w:r>
    </w:p>
    <w:p w14:paraId="1275358A"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42" w:name="_8h3ne4jcqc8c" w:colFirst="0" w:colLast="0"/>
      <w:bookmarkEnd w:id="42"/>
      <w:r w:rsidRPr="00854AE4">
        <w:rPr>
          <w:rFonts w:ascii="맑은 고딕" w:eastAsia="맑은 고딕" w:hAnsi="맑은 고딕"/>
          <w:b/>
          <w:bCs/>
          <w:i w:val="0"/>
          <w:iCs w:val="0"/>
          <w:color w:val="000000" w:themeColor="text1"/>
          <w:sz w:val="18"/>
          <w:szCs w:val="18"/>
          <w:lang w:val="en-US"/>
        </w:rPr>
        <w:t>a. test_first_password_missing_username (UT-WL-001)</w:t>
      </w:r>
    </w:p>
    <w:tbl>
      <w:tblPr>
        <w:tblStyle w:val="af0"/>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854AE4" w:rsidRPr="00854AE4" w14:paraId="249B9388"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5939BB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7AC9A3B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854AE4" w:rsidRPr="00854AE4" w14:paraId="3786FF39"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F77844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271A504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WebLoginPresenter</w:t>
            </w:r>
          </w:p>
        </w:tc>
      </w:tr>
      <w:tr w:rsidR="00854AE4" w:rsidRPr="00854AE4" w14:paraId="66E58328"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0FA0D7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23E36D5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idate_first_password()</w:t>
            </w:r>
          </w:p>
        </w:tc>
      </w:tr>
      <w:tr w:rsidR="00854AE4" w:rsidRPr="00854AE4" w14:paraId="77166738"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DE5815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8A0422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854AE4" w:rsidRPr="00854AE4" w14:paraId="69FE8D7F"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182D11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029D5CD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854AE4" w:rsidRPr="00854AE4" w14:paraId="54DEDEF2"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5873D9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1052D5C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051BCC99"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1684C587"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7E9A8B8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attempting to validate first password without username triggers validation error.</w:t>
      </w:r>
    </w:p>
    <w:p w14:paraId="09E6CE4D"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76850BF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username: "" (empty string)</w:t>
      </w:r>
    </w:p>
    <w:p w14:paraId="6928816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word: "password123"</w:t>
      </w:r>
    </w:p>
    <w:p w14:paraId="51F85C40"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3FF7E050"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WebLoginOutcom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False,</w:t>
      </w:r>
      <w:r w:rsidRPr="00854AE4">
        <w:rPr>
          <w:rFonts w:ascii="맑은 고딕" w:eastAsia="맑은 고딕" w:hAnsi="맑은 고딕" w:cs="Courier New"/>
          <w:color w:val="000000" w:themeColor="text1"/>
          <w:sz w:val="18"/>
          <w:szCs w:val="18"/>
          <w:lang w:val="en-US"/>
        </w:rPr>
        <w:br/>
      </w:r>
      <w:r w:rsidRPr="00854AE4">
        <w:rPr>
          <w:rFonts w:ascii="맑은 고딕" w:eastAsia="맑은 고딕" w:hAnsi="맑은 고딕" w:cs="Courier New"/>
          <w:color w:val="000000" w:themeColor="text1"/>
          <w:sz w:val="18"/>
          <w:szCs w:val="18"/>
          <w:lang w:val="en-US"/>
        </w:rPr>
        <w:lastRenderedPageBreak/>
        <w:t xml:space="preserve"> </w:t>
      </w:r>
      <w:r w:rsidRPr="00854AE4">
        <w:rPr>
          <w:rFonts w:ascii="맑은 고딕" w:eastAsia="맑은 고딕" w:hAnsi="맑은 고딕" w:cs="Courier New"/>
          <w:color w:val="000000" w:themeColor="text1"/>
          <w:sz w:val="18"/>
          <w:szCs w:val="18"/>
          <w:lang w:val="en-US"/>
        </w:rPr>
        <w:tab/>
        <w:t>message="Username and password are required"</w:t>
      </w:r>
      <w:r w:rsidRPr="00854AE4">
        <w:rPr>
          <w:rFonts w:ascii="맑은 고딕" w:eastAsia="맑은 고딕" w:hAnsi="맑은 고딕" w:cs="Courier New"/>
          <w:color w:val="000000" w:themeColor="text1"/>
          <w:sz w:val="18"/>
          <w:szCs w:val="18"/>
          <w:lang w:val="en-US"/>
        </w:rPr>
        <w:br/>
        <w:t xml:space="preserve"> )</w:t>
      </w:r>
    </w:p>
    <w:p w14:paraId="23652778"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7AA7E83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turns failure outcome</w:t>
      </w:r>
    </w:p>
    <w:p w14:paraId="1684FDC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Appropriate error message</w:t>
      </w:r>
    </w:p>
    <w:p w14:paraId="07083C6C"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6202A42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Input validation at the presenter layer prevents unnecessary system calls. Web interface uses 2-factor authentication (first password + second password/PIN).</w:t>
      </w:r>
    </w:p>
    <w:p w14:paraId="1A60000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6FEDC530"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43" w:name="_6g2ya166bfte" w:colFirst="0" w:colLast="0"/>
      <w:bookmarkEnd w:id="43"/>
      <w:r w:rsidRPr="00854AE4">
        <w:rPr>
          <w:rFonts w:ascii="맑은 고딕" w:eastAsia="맑은 고딕" w:hAnsi="맑은 고딕"/>
          <w:b/>
          <w:bCs/>
          <w:i w:val="0"/>
          <w:iCs w:val="0"/>
          <w:color w:val="000000" w:themeColor="text1"/>
          <w:sz w:val="18"/>
          <w:szCs w:val="18"/>
          <w:lang w:val="en-US"/>
        </w:rPr>
        <w:t>b. test_first_password_missing_password (UT-WL-002)</w:t>
      </w:r>
    </w:p>
    <w:tbl>
      <w:tblPr>
        <w:tblStyle w:val="af1"/>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854AE4" w:rsidRPr="00854AE4" w14:paraId="27896190"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FB2A89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53F98C5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854AE4" w:rsidRPr="00854AE4" w14:paraId="37E07AC3"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C708C2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64BCBE6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WebLoginPresenter</w:t>
            </w:r>
          </w:p>
        </w:tc>
      </w:tr>
      <w:tr w:rsidR="00854AE4" w:rsidRPr="00854AE4" w14:paraId="557CD8D8"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9D2576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55706FC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idate_first_password()</w:t>
            </w:r>
          </w:p>
        </w:tc>
      </w:tr>
      <w:tr w:rsidR="00854AE4" w:rsidRPr="00854AE4" w14:paraId="74A2AFA6"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197AF1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23259A7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854AE4" w:rsidRPr="00854AE4" w14:paraId="0A9203A4"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03961E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546D924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854AE4" w:rsidRPr="00854AE4" w14:paraId="71DBF157"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EA26D7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584F361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1DC68BA5"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64E8084A"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3492E66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attempting to validate first password without password triggers validation error.</w:t>
      </w:r>
    </w:p>
    <w:p w14:paraId="029F0B37"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2A7DFD1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username: "admin"</w:t>
      </w:r>
    </w:p>
    <w:p w14:paraId="3E64545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 password: "" (empty string)</w:t>
      </w:r>
    </w:p>
    <w:p w14:paraId="2A03B844"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6BC0C073"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WebLoginOutcom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Fals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message="Username and password are required"</w:t>
      </w:r>
      <w:r w:rsidRPr="00854AE4">
        <w:rPr>
          <w:rFonts w:ascii="맑은 고딕" w:eastAsia="맑은 고딕" w:hAnsi="맑은 고딕" w:cs="Courier New"/>
          <w:color w:val="000000" w:themeColor="text1"/>
          <w:sz w:val="18"/>
          <w:szCs w:val="18"/>
          <w:lang w:val="en-US"/>
        </w:rPr>
        <w:br/>
        <w:t xml:space="preserve"> )</w:t>
      </w:r>
    </w:p>
    <w:p w14:paraId="5CA3DB03"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1515D6D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turns failure outcome</w:t>
      </w:r>
    </w:p>
    <w:p w14:paraId="01DF93E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Appropriate error message</w:t>
      </w:r>
    </w:p>
    <w:p w14:paraId="793AD02C"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6051297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Prevents submission of incomplete credentials.</w:t>
      </w:r>
    </w:p>
    <w:p w14:paraId="24B07FF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222AEADF"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44" w:name="_a8oceyd6l27j" w:colFirst="0" w:colLast="0"/>
      <w:bookmarkEnd w:id="44"/>
      <w:r w:rsidRPr="00854AE4">
        <w:rPr>
          <w:rFonts w:ascii="맑은 고딕" w:eastAsia="맑은 고딕" w:hAnsi="맑은 고딕"/>
          <w:b/>
          <w:bCs/>
          <w:i w:val="0"/>
          <w:iCs w:val="0"/>
          <w:color w:val="000000" w:themeColor="text1"/>
          <w:sz w:val="18"/>
          <w:szCs w:val="18"/>
          <w:lang w:val="en-US"/>
        </w:rPr>
        <w:t>c. test_first_password_success (UT-WL-003)</w:t>
      </w:r>
    </w:p>
    <w:tbl>
      <w:tblPr>
        <w:tblStyle w:val="af2"/>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854AE4" w:rsidRPr="00854AE4" w14:paraId="6AEEF880"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3813E4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7040399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854AE4" w:rsidRPr="00854AE4" w14:paraId="1EFE2354"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CC036D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2503D48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WebLoginPresenter</w:t>
            </w:r>
          </w:p>
        </w:tc>
      </w:tr>
      <w:tr w:rsidR="00854AE4" w:rsidRPr="00854AE4" w14:paraId="16DF590E"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69E1BE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4AA0D38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idate_first_password()</w:t>
            </w:r>
          </w:p>
        </w:tc>
      </w:tr>
      <w:tr w:rsidR="00854AE4" w:rsidRPr="00854AE4" w14:paraId="08693B92"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168295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6407558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854AE4" w:rsidRPr="00854AE4" w14:paraId="3CD3F596"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81EF88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673023A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854AE4" w:rsidRPr="00854AE4" w14:paraId="3DA6BAF6"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A815F6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40349E3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405F496E"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2290E78A"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2C0F662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successful first password validation returns success.</w:t>
      </w:r>
    </w:p>
    <w:p w14:paraId="65CF023E"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lastRenderedPageBreak/>
        <w:t>Input Specifications</w:t>
      </w:r>
    </w:p>
    <w:p w14:paraId="5195EC1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username: "admin"</w:t>
      </w:r>
    </w:p>
    <w:p w14:paraId="7F8E6FC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word: "password123"</w:t>
      </w:r>
    </w:p>
    <w:p w14:paraId="16637EE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 returns: `{"success": True}`</w:t>
      </w:r>
    </w:p>
    <w:p w14:paraId="02079087"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77403826"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WebLoginOutcom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Tru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message="First password correct"</w:t>
      </w:r>
      <w:r w:rsidRPr="00854AE4">
        <w:rPr>
          <w:rFonts w:ascii="맑은 고딕" w:eastAsia="맑은 고딕" w:hAnsi="맑은 고딕" w:cs="Courier New"/>
          <w:color w:val="000000" w:themeColor="text1"/>
          <w:sz w:val="18"/>
          <w:szCs w:val="18"/>
          <w:lang w:val="en-US"/>
        </w:rPr>
        <w:br/>
        <w:t xml:space="preserve"> )</w:t>
      </w:r>
    </w:p>
    <w:p w14:paraId="75B6F0FB"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0647C29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turns success outcome</w:t>
      </w:r>
    </w:p>
    <w:p w14:paraId="0A01335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User proceeds to second password input</w:t>
      </w:r>
    </w:p>
    <w:p w14:paraId="6B1B3638"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0DFBE33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First step of 2-factor authentication for web interface.</w:t>
      </w:r>
    </w:p>
    <w:p w14:paraId="1348FCA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7211E25E"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45" w:name="_p2h35fukf90o" w:colFirst="0" w:colLast="0"/>
      <w:bookmarkEnd w:id="45"/>
      <w:r w:rsidRPr="00854AE4">
        <w:rPr>
          <w:rFonts w:ascii="맑은 고딕" w:eastAsia="맑은 고딕" w:hAnsi="맑은 고딕"/>
          <w:b/>
          <w:bCs/>
          <w:i w:val="0"/>
          <w:iCs w:val="0"/>
          <w:color w:val="000000" w:themeColor="text1"/>
          <w:sz w:val="18"/>
          <w:szCs w:val="18"/>
          <w:lang w:val="en-US"/>
        </w:rPr>
        <w:t>d. test_first_password_locked_with_remaining_time (UT-WL-004)</w:t>
      </w:r>
    </w:p>
    <w:tbl>
      <w:tblPr>
        <w:tblStyle w:val="af3"/>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854AE4" w:rsidRPr="00854AE4" w14:paraId="785B98F5"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3261D7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58455F0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854AE4" w:rsidRPr="00854AE4" w14:paraId="3C5EAB38"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D07F42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652E4D7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WebLoginPresenter</w:t>
            </w:r>
          </w:p>
        </w:tc>
      </w:tr>
      <w:tr w:rsidR="00854AE4" w:rsidRPr="00854AE4" w14:paraId="60AFBC77"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6DB46C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75372C6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idate_first_password()</w:t>
            </w:r>
          </w:p>
        </w:tc>
      </w:tr>
      <w:tr w:rsidR="00854AE4" w:rsidRPr="00854AE4" w14:paraId="30EE6C46"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0DE190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73737F7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854AE4" w:rsidRPr="00854AE4" w14:paraId="05899124"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5BC842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6C25E9D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854AE4" w:rsidRPr="00854AE4" w14:paraId="549296AC"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991BB1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6C23C5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16AB2AFD"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lastRenderedPageBreak/>
        <w:t xml:space="preserve"> </w:t>
      </w:r>
    </w:p>
    <w:p w14:paraId="3F9CF1F8"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02FB8A9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locked account with remaining time returns appropriate information.</w:t>
      </w:r>
    </w:p>
    <w:p w14:paraId="06FF9D7E"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1749A2D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username: "admin"</w:t>
      </w:r>
    </w:p>
    <w:p w14:paraId="7EF83E0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word: "wrong"</w:t>
      </w:r>
    </w:p>
    <w:p w14:paraId="147064C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Account locked with remaining_time: 30 seconds</w:t>
      </w:r>
    </w:p>
    <w:p w14:paraId="36D6FA70"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705273D9"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WebLoginOutcom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Fals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locked=Tru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remaining_time=30,</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tries=5,</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message="Account locked due to too many attempts"</w:t>
      </w:r>
      <w:r w:rsidRPr="00854AE4">
        <w:rPr>
          <w:rFonts w:ascii="맑은 고딕" w:eastAsia="맑은 고딕" w:hAnsi="맑은 고딕" w:cs="Courier New"/>
          <w:color w:val="000000" w:themeColor="text1"/>
          <w:sz w:val="18"/>
          <w:szCs w:val="18"/>
          <w:lang w:val="en-US"/>
        </w:rPr>
        <w:br/>
        <w:t xml:space="preserve"> )</w:t>
      </w:r>
    </w:p>
    <w:p w14:paraId="263351E1"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19D8FCE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turns locked status</w:t>
      </w:r>
    </w:p>
    <w:p w14:paraId="346C084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Includes remaining time information</w:t>
      </w:r>
    </w:p>
    <w:p w14:paraId="2F86997C"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59BAF00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Time-based account locking for security.</w:t>
      </w:r>
    </w:p>
    <w:p w14:paraId="73972F6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0A029415"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46" w:name="_14bnchsnbuxd" w:colFirst="0" w:colLast="0"/>
      <w:bookmarkEnd w:id="46"/>
      <w:r w:rsidRPr="00854AE4">
        <w:rPr>
          <w:rFonts w:ascii="맑은 고딕" w:eastAsia="맑은 고딕" w:hAnsi="맑은 고딕"/>
          <w:b/>
          <w:bCs/>
          <w:i w:val="0"/>
          <w:iCs w:val="0"/>
          <w:color w:val="000000" w:themeColor="text1"/>
          <w:sz w:val="18"/>
          <w:szCs w:val="18"/>
          <w:lang w:val="en-US"/>
        </w:rPr>
        <w:t>e. test_first_password_system_off (UT-WL-005)</w:t>
      </w:r>
    </w:p>
    <w:tbl>
      <w:tblPr>
        <w:tblStyle w:val="af4"/>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854AE4" w:rsidRPr="00854AE4" w14:paraId="1BC7FFF4"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FF7A14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79F3DF3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854AE4" w:rsidRPr="00854AE4" w14:paraId="34F747A7"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2B2F08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lastRenderedPageBreak/>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05C36B4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WebLoginPresenter</w:t>
            </w:r>
          </w:p>
        </w:tc>
      </w:tr>
      <w:tr w:rsidR="00854AE4" w:rsidRPr="00854AE4" w14:paraId="756EE1FD"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D84A8B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54A10A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idate_first_password()</w:t>
            </w:r>
          </w:p>
        </w:tc>
      </w:tr>
      <w:tr w:rsidR="00854AE4" w:rsidRPr="00854AE4" w14:paraId="6CB968B0"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9E08DA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76A6814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854AE4" w:rsidRPr="00854AE4" w14:paraId="1B25A5B0"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FF20C4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23CD6EF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854AE4" w:rsidRPr="00854AE4" w14:paraId="04852C82"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E5202C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7B40EB0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04093D4A"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7180ECFD"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7A108D1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first password validation fails when system is OFF.</w:t>
      </w:r>
    </w:p>
    <w:p w14:paraId="6801637A"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18521B1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 state: OFF</w:t>
      </w:r>
    </w:p>
    <w:p w14:paraId="20E6C83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Valid credentials provided</w:t>
      </w:r>
    </w:p>
    <w:p w14:paraId="509B5439"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71FAE6AC"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WebLoginOutcom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Fals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ystem_off=Tru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message="System is currently off"</w:t>
      </w:r>
      <w:r w:rsidRPr="00854AE4">
        <w:rPr>
          <w:rFonts w:ascii="맑은 고딕" w:eastAsia="맑은 고딕" w:hAnsi="맑은 고딕" w:cs="Courier New"/>
          <w:color w:val="000000" w:themeColor="text1"/>
          <w:sz w:val="18"/>
          <w:szCs w:val="18"/>
          <w:lang w:val="en-US"/>
        </w:rPr>
        <w:br/>
        <w:t xml:space="preserve"> )</w:t>
      </w:r>
    </w:p>
    <w:p w14:paraId="417037C4"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0918279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turns failure with system_off flag</w:t>
      </w:r>
    </w:p>
    <w:p w14:paraId="7EB4312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Appropriate error message</w:t>
      </w:r>
    </w:p>
    <w:p w14:paraId="61CDDEA9"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31E3D63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Precondition: System must be ON for login.</w:t>
      </w:r>
    </w:p>
    <w:p w14:paraId="0C9E714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 xml:space="preserve"> </w:t>
      </w:r>
    </w:p>
    <w:p w14:paraId="356D3E9C"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47" w:name="_c1icxt89ugh1" w:colFirst="0" w:colLast="0"/>
      <w:bookmarkEnd w:id="47"/>
      <w:r w:rsidRPr="00854AE4">
        <w:rPr>
          <w:rFonts w:ascii="맑은 고딕" w:eastAsia="맑은 고딕" w:hAnsi="맑은 고딕"/>
          <w:b/>
          <w:bCs/>
          <w:i w:val="0"/>
          <w:iCs w:val="0"/>
          <w:color w:val="000000" w:themeColor="text1"/>
          <w:sz w:val="18"/>
          <w:szCs w:val="18"/>
          <w:lang w:val="en-US"/>
        </w:rPr>
        <w:t>f. test_first_password_system_locked (UT-WL-006)</w:t>
      </w:r>
    </w:p>
    <w:tbl>
      <w:tblPr>
        <w:tblStyle w:val="af5"/>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854AE4" w:rsidRPr="00854AE4" w14:paraId="7B2907CE"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B07C3E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33F28D7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854AE4" w:rsidRPr="00854AE4" w14:paraId="0AF00505"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01D6F4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4430A5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WebLoginPresenter</w:t>
            </w:r>
          </w:p>
        </w:tc>
      </w:tr>
      <w:tr w:rsidR="00854AE4" w:rsidRPr="00854AE4" w14:paraId="3525EB49"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4FD55C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75CF84C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idate_first_password()</w:t>
            </w:r>
          </w:p>
        </w:tc>
      </w:tr>
      <w:tr w:rsidR="00854AE4" w:rsidRPr="00854AE4" w14:paraId="2194FB6C"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AC0287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08DD01A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854AE4" w:rsidRPr="00854AE4" w14:paraId="035EAC61"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B7E27F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61CFFE6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854AE4" w:rsidRPr="00854AE4" w14:paraId="37B7F1EA"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207B03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5C0144C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26C86843"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7154AC67"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5866D1F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first password validation fails when system is LOCKED.</w:t>
      </w:r>
    </w:p>
    <w:p w14:paraId="7B92F0BC"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4F2A58F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 state: LOCKED</w:t>
      </w:r>
    </w:p>
    <w:p w14:paraId="26A4524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Valid credentials provided</w:t>
      </w:r>
    </w:p>
    <w:p w14:paraId="08F43C84"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1CC25093"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WebLoginOutcom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Fals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ystem_locked=Tru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message="System is locked by administrator"</w:t>
      </w:r>
      <w:r w:rsidRPr="00854AE4">
        <w:rPr>
          <w:rFonts w:ascii="맑은 고딕" w:eastAsia="맑은 고딕" w:hAnsi="맑은 고딕" w:cs="Courier New"/>
          <w:color w:val="000000" w:themeColor="text1"/>
          <w:sz w:val="18"/>
          <w:szCs w:val="18"/>
          <w:lang w:val="en-US"/>
        </w:rPr>
        <w:br/>
        <w:t xml:space="preserve"> )</w:t>
      </w:r>
    </w:p>
    <w:p w14:paraId="6599C8DA"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57BB4EE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turns failure with system_locked flag</w:t>
      </w:r>
    </w:p>
    <w:p w14:paraId="47CEC97C"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lastRenderedPageBreak/>
        <w:t>Comment</w:t>
      </w:r>
    </w:p>
    <w:p w14:paraId="6314848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System-level lock prevents all logins.</w:t>
      </w:r>
    </w:p>
    <w:p w14:paraId="252CC06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40DEF4D5"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48" w:name="_ovzebzrwrwg3" w:colFirst="0" w:colLast="0"/>
      <w:bookmarkEnd w:id="48"/>
      <w:r w:rsidRPr="00854AE4">
        <w:rPr>
          <w:rFonts w:ascii="맑은 고딕" w:eastAsia="맑은 고딕" w:hAnsi="맑은 고딕"/>
          <w:b/>
          <w:bCs/>
          <w:i w:val="0"/>
          <w:iCs w:val="0"/>
          <w:color w:val="000000" w:themeColor="text1"/>
          <w:sz w:val="18"/>
          <w:szCs w:val="18"/>
          <w:lang w:val="en-US"/>
        </w:rPr>
        <w:t>g. test_first_password_failed_with_attempts (UT-WL-007)</w:t>
      </w:r>
    </w:p>
    <w:tbl>
      <w:tblPr>
        <w:tblStyle w:val="af6"/>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854AE4" w:rsidRPr="00854AE4" w14:paraId="4C5DF763"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463640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340203F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854AE4" w:rsidRPr="00854AE4" w14:paraId="6729754D"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BE86BB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2E78B0F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WebLoginPresenter</w:t>
            </w:r>
          </w:p>
        </w:tc>
      </w:tr>
      <w:tr w:rsidR="00854AE4" w:rsidRPr="00854AE4" w14:paraId="1CC54098"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C86040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7C567B4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idate_first_password()</w:t>
            </w:r>
          </w:p>
        </w:tc>
      </w:tr>
      <w:tr w:rsidR="00854AE4" w:rsidRPr="00854AE4" w14:paraId="59D95955"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64BD85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6B85D2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854AE4" w:rsidRPr="00854AE4" w14:paraId="73BE02BE"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245016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2C527E2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854AE4" w:rsidRPr="00854AE4" w14:paraId="7D37D2BD"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B7C37C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477561D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619CA81A"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51E9C8A2"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10C2CAD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failed first password validation includes attempt information.</w:t>
      </w:r>
    </w:p>
    <w:p w14:paraId="1BED5C3A"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7BF7CBA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username: "admin"</w:t>
      </w:r>
    </w:p>
    <w:p w14:paraId="6C4D84E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word: "wrong"</w:t>
      </w:r>
    </w:p>
    <w:p w14:paraId="74F1C3F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tries: 2, remaining: 3</w:t>
      </w:r>
    </w:p>
    <w:p w14:paraId="79F83119"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41807FD9"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WebLoginOutcom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Fals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message="Incorrect first password",</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tries=2,</w:t>
      </w:r>
      <w:r w:rsidRPr="00854AE4">
        <w:rPr>
          <w:rFonts w:ascii="맑은 고딕" w:eastAsia="맑은 고딕" w:hAnsi="맑은 고딕" w:cs="Courier New"/>
          <w:color w:val="000000" w:themeColor="text1"/>
          <w:sz w:val="18"/>
          <w:szCs w:val="18"/>
          <w:lang w:val="en-US"/>
        </w:rPr>
        <w:br/>
      </w:r>
      <w:r w:rsidRPr="00854AE4">
        <w:rPr>
          <w:rFonts w:ascii="맑은 고딕" w:eastAsia="맑은 고딕" w:hAnsi="맑은 고딕" w:cs="Courier New"/>
          <w:color w:val="000000" w:themeColor="text1"/>
          <w:sz w:val="18"/>
          <w:szCs w:val="18"/>
          <w:lang w:val="en-US"/>
        </w:rPr>
        <w:lastRenderedPageBreak/>
        <w:t xml:space="preserve"> </w:t>
      </w:r>
      <w:r w:rsidRPr="00854AE4">
        <w:rPr>
          <w:rFonts w:ascii="맑은 고딕" w:eastAsia="맑은 고딕" w:hAnsi="맑은 고딕" w:cs="Courier New"/>
          <w:color w:val="000000" w:themeColor="text1"/>
          <w:sz w:val="18"/>
          <w:szCs w:val="18"/>
          <w:lang w:val="en-US"/>
        </w:rPr>
        <w:tab/>
        <w:t>remaining=3</w:t>
      </w:r>
      <w:r w:rsidRPr="00854AE4">
        <w:rPr>
          <w:rFonts w:ascii="맑은 고딕" w:eastAsia="맑은 고딕" w:hAnsi="맑은 고딕" w:cs="Courier New"/>
          <w:color w:val="000000" w:themeColor="text1"/>
          <w:sz w:val="18"/>
          <w:szCs w:val="18"/>
          <w:lang w:val="en-US"/>
        </w:rPr>
        <w:br/>
        <w:t xml:space="preserve"> )</w:t>
      </w:r>
    </w:p>
    <w:p w14:paraId="79B573BB"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4125CD3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turns failure with attempt counts</w:t>
      </w:r>
    </w:p>
    <w:p w14:paraId="623E6941"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0F58DE4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User feedback helps prevent account lockout.</w:t>
      </w:r>
    </w:p>
    <w:p w14:paraId="5F52E57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0A3AB4A5"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49" w:name="_5hnoi4jn70h0" w:colFirst="0" w:colLast="0"/>
      <w:bookmarkEnd w:id="49"/>
      <w:r w:rsidRPr="00854AE4">
        <w:rPr>
          <w:rFonts w:ascii="맑은 고딕" w:eastAsia="맑은 고딕" w:hAnsi="맑은 고딕"/>
          <w:b/>
          <w:bCs/>
          <w:i w:val="0"/>
          <w:iCs w:val="0"/>
          <w:color w:val="000000" w:themeColor="text1"/>
          <w:sz w:val="18"/>
          <w:szCs w:val="18"/>
          <w:lang w:val="en-US"/>
        </w:rPr>
        <w:t>h. test_first_password_system_not_available (UT-WL-008)</w:t>
      </w:r>
    </w:p>
    <w:tbl>
      <w:tblPr>
        <w:tblStyle w:val="af7"/>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854AE4" w:rsidRPr="00854AE4" w14:paraId="53E77B33"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930D55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317440D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854AE4" w:rsidRPr="00854AE4" w14:paraId="6FD80045"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26E353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08FD133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WebLoginPresenter</w:t>
            </w:r>
          </w:p>
        </w:tc>
      </w:tr>
      <w:tr w:rsidR="00854AE4" w:rsidRPr="00854AE4" w14:paraId="1FD47E27"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C8F539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186EA3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idate_first_password()</w:t>
            </w:r>
          </w:p>
        </w:tc>
      </w:tr>
      <w:tr w:rsidR="00854AE4" w:rsidRPr="00854AE4" w14:paraId="09BB4C36"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5F851C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1266B85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854AE4" w:rsidRPr="00854AE4" w14:paraId="24273CA6"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1675C3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254A082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854AE4" w:rsidRPr="00854AE4" w14:paraId="757C70FD"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04E718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2C668EA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42079A90"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38C15B82"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6CE051D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proper error handling when system is not available.</w:t>
      </w:r>
    </w:p>
    <w:p w14:paraId="74B13145"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4CBC27D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 None</w:t>
      </w:r>
    </w:p>
    <w:p w14:paraId="6952369A"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1205B2AD"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WebLoginOutcom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False,</w:t>
      </w:r>
      <w:r w:rsidRPr="00854AE4">
        <w:rPr>
          <w:rFonts w:ascii="맑은 고딕" w:eastAsia="맑은 고딕" w:hAnsi="맑은 고딕" w:cs="Courier New"/>
          <w:color w:val="000000" w:themeColor="text1"/>
          <w:sz w:val="18"/>
          <w:szCs w:val="18"/>
          <w:lang w:val="en-US"/>
        </w:rPr>
        <w:br/>
      </w:r>
      <w:r w:rsidRPr="00854AE4">
        <w:rPr>
          <w:rFonts w:ascii="맑은 고딕" w:eastAsia="맑은 고딕" w:hAnsi="맑은 고딕" w:cs="Courier New"/>
          <w:color w:val="000000" w:themeColor="text1"/>
          <w:sz w:val="18"/>
          <w:szCs w:val="18"/>
          <w:lang w:val="en-US"/>
        </w:rPr>
        <w:lastRenderedPageBreak/>
        <w:t xml:space="preserve"> </w:t>
      </w:r>
      <w:r w:rsidRPr="00854AE4">
        <w:rPr>
          <w:rFonts w:ascii="맑은 고딕" w:eastAsia="맑은 고딕" w:hAnsi="맑은 고딕" w:cs="Courier New"/>
          <w:color w:val="000000" w:themeColor="text1"/>
          <w:sz w:val="18"/>
          <w:szCs w:val="18"/>
          <w:lang w:val="en-US"/>
        </w:rPr>
        <w:tab/>
        <w:t>message="System not available"</w:t>
      </w:r>
      <w:r w:rsidRPr="00854AE4">
        <w:rPr>
          <w:rFonts w:ascii="맑은 고딕" w:eastAsia="맑은 고딕" w:hAnsi="맑은 고딕" w:cs="Courier New"/>
          <w:color w:val="000000" w:themeColor="text1"/>
          <w:sz w:val="18"/>
          <w:szCs w:val="18"/>
          <w:lang w:val="en-US"/>
        </w:rPr>
        <w:br/>
        <w:t xml:space="preserve"> )</w:t>
      </w:r>
    </w:p>
    <w:p w14:paraId="7FA44C91"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5D1A5FF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turns appropriate error</w:t>
      </w:r>
    </w:p>
    <w:p w14:paraId="57DF97C3"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37CDED4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Graceful degradation when system unavailable.</w:t>
      </w:r>
    </w:p>
    <w:p w14:paraId="72159E8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426F8F0A" w14:textId="77777777" w:rsidR="0077132E" w:rsidRPr="00854AE4" w:rsidRDefault="00000000">
      <w:pPr>
        <w:pStyle w:val="5"/>
        <w:keepNext w:val="0"/>
        <w:keepLines w:val="0"/>
        <w:spacing w:before="220" w:after="40"/>
        <w:rPr>
          <w:rFonts w:ascii="맑은 고딕" w:eastAsia="맑은 고딕" w:hAnsi="맑은 고딕"/>
          <w:b/>
          <w:bCs/>
          <w:color w:val="000000" w:themeColor="text1"/>
          <w:sz w:val="20"/>
          <w:szCs w:val="20"/>
          <w:lang w:val="en-US"/>
        </w:rPr>
      </w:pPr>
      <w:bookmarkStart w:id="50" w:name="_8pvrwl2mn0d8" w:colFirst="0" w:colLast="0"/>
      <w:bookmarkEnd w:id="50"/>
      <w:r w:rsidRPr="00854AE4">
        <w:rPr>
          <w:rFonts w:ascii="맑은 고딕" w:eastAsia="맑은 고딕" w:hAnsi="맑은 고딕"/>
          <w:b/>
          <w:bCs/>
          <w:color w:val="000000" w:themeColor="text1"/>
          <w:sz w:val="20"/>
          <w:szCs w:val="20"/>
          <w:lang w:val="en-US"/>
        </w:rPr>
        <w:t>B. validate_second_password() (handling second password/PIN validation from Web)</w:t>
      </w:r>
    </w:p>
    <w:p w14:paraId="4CCF3EFC"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51" w:name="_quz62kfc90g8" w:colFirst="0" w:colLast="0"/>
      <w:bookmarkEnd w:id="51"/>
      <w:r w:rsidRPr="00854AE4">
        <w:rPr>
          <w:rFonts w:ascii="맑은 고딕" w:eastAsia="맑은 고딕" w:hAnsi="맑은 고딕"/>
          <w:b/>
          <w:bCs/>
          <w:i w:val="0"/>
          <w:iCs w:val="0"/>
          <w:color w:val="000000" w:themeColor="text1"/>
          <w:sz w:val="18"/>
          <w:szCs w:val="18"/>
          <w:lang w:val="en-US"/>
        </w:rPr>
        <w:t>a. test_second_password_missing (UT-WL2-001)</w:t>
      </w:r>
    </w:p>
    <w:tbl>
      <w:tblPr>
        <w:tblStyle w:val="af8"/>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854AE4" w:rsidRPr="00854AE4" w14:paraId="2C0ADD78"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5B026E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11D1789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854AE4" w:rsidRPr="00854AE4" w14:paraId="3679B443"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7DEFE1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00C591D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WebLoginPresenter</w:t>
            </w:r>
          </w:p>
        </w:tc>
      </w:tr>
      <w:tr w:rsidR="00854AE4" w:rsidRPr="00854AE4" w14:paraId="24DD8A66"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605342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40AF6C6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idate_second_password()</w:t>
            </w:r>
          </w:p>
        </w:tc>
      </w:tr>
      <w:tr w:rsidR="00854AE4" w:rsidRPr="00854AE4" w14:paraId="31FE7F07"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21337A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164A0DC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854AE4" w:rsidRPr="00854AE4" w14:paraId="39BCA692"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B5C083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64B2C85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854AE4" w:rsidRPr="00854AE4" w14:paraId="34AC6E3B"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54EF74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1170EFC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560D9058"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616761AC"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561AFE4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empty second password triggers validation error.</w:t>
      </w:r>
    </w:p>
    <w:p w14:paraId="649A51EB"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0F4599F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username: "admin"</w:t>
      </w:r>
    </w:p>
    <w:p w14:paraId="7C2F3F6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econd_password: "" (empty string)</w:t>
      </w:r>
    </w:p>
    <w:p w14:paraId="3BA18ED1"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lastRenderedPageBreak/>
        <w:t>Expected Result</w:t>
      </w:r>
    </w:p>
    <w:p w14:paraId="3FF0CDC1"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WebLoginOutcom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Fals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message="Second password is required"</w:t>
      </w:r>
      <w:r w:rsidRPr="00854AE4">
        <w:rPr>
          <w:rFonts w:ascii="맑은 고딕" w:eastAsia="맑은 고딕" w:hAnsi="맑은 고딕" w:cs="Courier New"/>
          <w:color w:val="000000" w:themeColor="text1"/>
          <w:sz w:val="18"/>
          <w:szCs w:val="18"/>
          <w:lang w:val="en-US"/>
        </w:rPr>
        <w:br/>
        <w:t xml:space="preserve"> )</w:t>
      </w:r>
    </w:p>
    <w:p w14:paraId="14123930"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1A28924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turns failure outcome</w:t>
      </w:r>
    </w:p>
    <w:p w14:paraId="218044E0"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50DEF6C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Second factor of 2FA must be provided.</w:t>
      </w:r>
    </w:p>
    <w:p w14:paraId="14AD187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4F914D19"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52" w:name="_y7q5e02vjmbg" w:colFirst="0" w:colLast="0"/>
      <w:bookmarkEnd w:id="52"/>
      <w:r w:rsidRPr="00854AE4">
        <w:rPr>
          <w:rFonts w:ascii="맑은 고딕" w:eastAsia="맑은 고딕" w:hAnsi="맑은 고딕"/>
          <w:b/>
          <w:bCs/>
          <w:i w:val="0"/>
          <w:iCs w:val="0"/>
          <w:color w:val="000000" w:themeColor="text1"/>
          <w:sz w:val="18"/>
          <w:szCs w:val="18"/>
          <w:lang w:val="en-US"/>
        </w:rPr>
        <w:t>b. test_second_password_success (UT-WL2-002)</w:t>
      </w:r>
    </w:p>
    <w:tbl>
      <w:tblPr>
        <w:tblStyle w:val="af9"/>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854AE4" w:rsidRPr="00854AE4" w14:paraId="0D851D73"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447A22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1B25A05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854AE4" w:rsidRPr="00854AE4" w14:paraId="2BDE1330"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6C7713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6C4EF37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WebLoginPresenter</w:t>
            </w:r>
          </w:p>
        </w:tc>
      </w:tr>
      <w:tr w:rsidR="00854AE4" w:rsidRPr="00854AE4" w14:paraId="763DDDDD"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192E9E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7C236DF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idate_second_password()</w:t>
            </w:r>
          </w:p>
        </w:tc>
      </w:tr>
      <w:tr w:rsidR="00854AE4" w:rsidRPr="00854AE4" w14:paraId="077C1C24"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E7563E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3885FE5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854AE4" w:rsidRPr="00854AE4" w14:paraId="6F76DB96"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F50493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0615053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854AE4" w:rsidRPr="00854AE4" w14:paraId="1C51A869"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DD2EEF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602591A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03B67779"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0A1220B2"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747D07E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successful second password validation completes login.</w:t>
      </w:r>
    </w:p>
    <w:p w14:paraId="7BA6294C"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308B41E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username: "admin"</w:t>
      </w:r>
    </w:p>
    <w:p w14:paraId="696CB13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 second_password: "pin1234"</w:t>
      </w:r>
    </w:p>
    <w:p w14:paraId="09D71A1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 returns: `{"success": True}`</w:t>
      </w:r>
    </w:p>
    <w:p w14:paraId="1C11BEE7"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6FD55AC3"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WebLoginOutcom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Tru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message="Login successful",</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redirect_url="/dashboard"</w:t>
      </w:r>
      <w:r w:rsidRPr="00854AE4">
        <w:rPr>
          <w:rFonts w:ascii="맑은 고딕" w:eastAsia="맑은 고딕" w:hAnsi="맑은 고딕" w:cs="Courier New"/>
          <w:color w:val="000000" w:themeColor="text1"/>
          <w:sz w:val="18"/>
          <w:szCs w:val="18"/>
          <w:lang w:val="en-US"/>
        </w:rPr>
        <w:br/>
        <w:t xml:space="preserve"> )</w:t>
      </w:r>
    </w:p>
    <w:p w14:paraId="6707E98B"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3597595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turns success with redirect URL</w:t>
      </w:r>
    </w:p>
    <w:p w14:paraId="0A4AD192"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735690A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Completes 2-factor authentication and redirects to dashboard.</w:t>
      </w:r>
    </w:p>
    <w:p w14:paraId="5AF81C8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7B6A3F6D"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53" w:name="_ivysqjwxdt1f" w:colFirst="0" w:colLast="0"/>
      <w:bookmarkEnd w:id="53"/>
      <w:r w:rsidRPr="00854AE4">
        <w:rPr>
          <w:rFonts w:ascii="맑은 고딕" w:eastAsia="맑은 고딕" w:hAnsi="맑은 고딕"/>
          <w:b/>
          <w:bCs/>
          <w:i w:val="0"/>
          <w:iCs w:val="0"/>
          <w:color w:val="000000" w:themeColor="text1"/>
          <w:sz w:val="18"/>
          <w:szCs w:val="18"/>
          <w:lang w:val="en-US"/>
        </w:rPr>
        <w:t>c. test_second_password_locked_with_remaining_time (UT-WL2-003)</w:t>
      </w:r>
    </w:p>
    <w:tbl>
      <w:tblPr>
        <w:tblStyle w:val="afa"/>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854AE4" w:rsidRPr="00854AE4" w14:paraId="57FD570D"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6102C2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257A182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854AE4" w:rsidRPr="00854AE4" w14:paraId="3E2C9A57"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D01611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28F79C1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WebLoginPresenter</w:t>
            </w:r>
          </w:p>
        </w:tc>
      </w:tr>
      <w:tr w:rsidR="00854AE4" w:rsidRPr="00854AE4" w14:paraId="313C1B5D"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029CFF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6F1C718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idate_second_password()</w:t>
            </w:r>
          </w:p>
        </w:tc>
      </w:tr>
      <w:tr w:rsidR="00854AE4" w:rsidRPr="00854AE4" w14:paraId="2D293360"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9F2980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1ABF04D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854AE4" w:rsidRPr="00854AE4" w14:paraId="3496A9E1"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0A4B51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69C48E5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854AE4" w:rsidRPr="00854AE4" w14:paraId="6D1C92AA"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2FFEEA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7F72AB2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7C337712"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5D6BDC5B"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0DF181C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Verifies handling of locked account during second password validation.</w:t>
      </w:r>
    </w:p>
    <w:p w14:paraId="050C664B"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47BD0B2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Account locked with remaining_time: 45 seconds</w:t>
      </w:r>
    </w:p>
    <w:p w14:paraId="3A61FB69"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5BF6CAFA"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WebLoginOutcom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Fals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locked=Tru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remaining_time=45,</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tries=5</w:t>
      </w:r>
      <w:r w:rsidRPr="00854AE4">
        <w:rPr>
          <w:rFonts w:ascii="맑은 고딕" w:eastAsia="맑은 고딕" w:hAnsi="맑은 고딕" w:cs="Courier New"/>
          <w:color w:val="000000" w:themeColor="text1"/>
          <w:sz w:val="18"/>
          <w:szCs w:val="18"/>
          <w:lang w:val="en-US"/>
        </w:rPr>
        <w:br/>
        <w:t xml:space="preserve"> )</w:t>
      </w:r>
    </w:p>
    <w:p w14:paraId="25D5BEE0"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140859F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turns locked status with remaining time</w:t>
      </w:r>
    </w:p>
    <w:p w14:paraId="1F7104BF"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4DCFD1F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Account can be locked at either authentication stage.</w:t>
      </w:r>
    </w:p>
    <w:p w14:paraId="38B64AD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44611136"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54" w:name="_pbgzsyyie93h" w:colFirst="0" w:colLast="0"/>
      <w:bookmarkEnd w:id="54"/>
      <w:r w:rsidRPr="00854AE4">
        <w:rPr>
          <w:rFonts w:ascii="맑은 고딕" w:eastAsia="맑은 고딕" w:hAnsi="맑은 고딕"/>
          <w:b/>
          <w:bCs/>
          <w:i w:val="0"/>
          <w:iCs w:val="0"/>
          <w:color w:val="000000" w:themeColor="text1"/>
          <w:sz w:val="18"/>
          <w:szCs w:val="18"/>
          <w:lang w:val="en-US"/>
        </w:rPr>
        <w:t>d. test_second_password_system_off (UT-WL2-004)</w:t>
      </w:r>
    </w:p>
    <w:tbl>
      <w:tblPr>
        <w:tblStyle w:val="afb"/>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854AE4" w:rsidRPr="00854AE4" w14:paraId="1F1609C2"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ADE23E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171516B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854AE4" w:rsidRPr="00854AE4" w14:paraId="290B277E"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B811AB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12E9A92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WebLoginPresenter</w:t>
            </w:r>
          </w:p>
        </w:tc>
      </w:tr>
      <w:tr w:rsidR="00854AE4" w:rsidRPr="00854AE4" w14:paraId="31992B40"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BF6DCF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3887176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idate_second_password()</w:t>
            </w:r>
          </w:p>
        </w:tc>
      </w:tr>
      <w:tr w:rsidR="00854AE4" w:rsidRPr="00854AE4" w14:paraId="0279096D"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C1CFA8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5EC3394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854AE4" w:rsidRPr="00854AE4" w14:paraId="4FAB903F"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86B49A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46F5683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854AE4" w:rsidRPr="00854AE4" w14:paraId="4EE5F35D"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3C9964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67980AD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66B61545"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725AD3C7"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lastRenderedPageBreak/>
        <w:t>Test Case Description</w:t>
      </w:r>
    </w:p>
    <w:p w14:paraId="217B5FB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second password validation fails when system is OFF.</w:t>
      </w:r>
    </w:p>
    <w:p w14:paraId="1513FB60"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3A9F4A1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 state: OFF</w:t>
      </w:r>
    </w:p>
    <w:p w14:paraId="0BE97739"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168F81A7"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WebLoginOutcom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Fals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ystem_off=True</w:t>
      </w:r>
      <w:r w:rsidRPr="00854AE4">
        <w:rPr>
          <w:rFonts w:ascii="맑은 고딕" w:eastAsia="맑은 고딕" w:hAnsi="맑은 고딕" w:cs="Courier New"/>
          <w:color w:val="000000" w:themeColor="text1"/>
          <w:sz w:val="18"/>
          <w:szCs w:val="18"/>
          <w:lang w:val="en-US"/>
        </w:rPr>
        <w:br/>
        <w:t xml:space="preserve"> )</w:t>
      </w:r>
    </w:p>
    <w:p w14:paraId="1A6DA323"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7B18236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turns failure with system_off flag</w:t>
      </w:r>
    </w:p>
    <w:p w14:paraId="6813B86E"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579737D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System state checked at each authentication stage.</w:t>
      </w:r>
    </w:p>
    <w:p w14:paraId="5F4611D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1E26492F"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55" w:name="_11s7o82eolom" w:colFirst="0" w:colLast="0"/>
      <w:bookmarkEnd w:id="55"/>
      <w:r w:rsidRPr="00854AE4">
        <w:rPr>
          <w:rFonts w:ascii="맑은 고딕" w:eastAsia="맑은 고딕" w:hAnsi="맑은 고딕"/>
          <w:b/>
          <w:bCs/>
          <w:i w:val="0"/>
          <w:iCs w:val="0"/>
          <w:color w:val="000000" w:themeColor="text1"/>
          <w:sz w:val="18"/>
          <w:szCs w:val="18"/>
          <w:lang w:val="en-US"/>
        </w:rPr>
        <w:t>e. test_second_password_system_locked (UT-WL2-005)</w:t>
      </w:r>
    </w:p>
    <w:tbl>
      <w:tblPr>
        <w:tblStyle w:val="afc"/>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854AE4" w:rsidRPr="00854AE4" w14:paraId="0DD0ED42"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DD243C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467EE98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854AE4" w:rsidRPr="00854AE4" w14:paraId="12A8D343"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32AA5F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362DB5E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WebLoginPresenter</w:t>
            </w:r>
          </w:p>
        </w:tc>
      </w:tr>
      <w:tr w:rsidR="00854AE4" w:rsidRPr="00854AE4" w14:paraId="1061E992"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1BD717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0BB741B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idate_second_password()</w:t>
            </w:r>
          </w:p>
        </w:tc>
      </w:tr>
      <w:tr w:rsidR="00854AE4" w:rsidRPr="00854AE4" w14:paraId="259841E3"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74A4DD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18984B9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854AE4" w:rsidRPr="00854AE4" w14:paraId="2F48F7DB"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D24622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57D55C7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854AE4" w:rsidRPr="00854AE4" w14:paraId="797B93A6"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D594FF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065EAF6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14DC3EF8"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606866B7"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lastRenderedPageBreak/>
        <w:t>Test Case Description</w:t>
      </w:r>
    </w:p>
    <w:p w14:paraId="2039644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second password validation fails when system is LOCKED.</w:t>
      </w:r>
    </w:p>
    <w:p w14:paraId="54C8E3EA"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39DC65F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 state: LOCKED</w:t>
      </w:r>
    </w:p>
    <w:p w14:paraId="5740AC64"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6722553D"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WebLoginOutcom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Fals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ystem_locked=True</w:t>
      </w:r>
      <w:r w:rsidRPr="00854AE4">
        <w:rPr>
          <w:rFonts w:ascii="맑은 고딕" w:eastAsia="맑은 고딕" w:hAnsi="맑은 고딕" w:cs="Courier New"/>
          <w:color w:val="000000" w:themeColor="text1"/>
          <w:sz w:val="18"/>
          <w:szCs w:val="18"/>
          <w:lang w:val="en-US"/>
        </w:rPr>
        <w:br/>
        <w:t xml:space="preserve"> )</w:t>
      </w:r>
    </w:p>
    <w:p w14:paraId="2B2CE7FE"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74CCC52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turns failure with system_locked flag</w:t>
      </w:r>
    </w:p>
    <w:p w14:paraId="6EB446C0"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150B2F0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System-level lock enforced at all authentication stages.</w:t>
      </w:r>
    </w:p>
    <w:p w14:paraId="691731E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39E30E8A"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56" w:name="_f134rv11vivy" w:colFirst="0" w:colLast="0"/>
      <w:bookmarkEnd w:id="56"/>
      <w:r w:rsidRPr="00854AE4">
        <w:rPr>
          <w:rFonts w:ascii="맑은 고딕" w:eastAsia="맑은 고딕" w:hAnsi="맑은 고딕"/>
          <w:b/>
          <w:bCs/>
          <w:i w:val="0"/>
          <w:iCs w:val="0"/>
          <w:color w:val="000000" w:themeColor="text1"/>
          <w:sz w:val="18"/>
          <w:szCs w:val="18"/>
          <w:lang w:val="en-US"/>
        </w:rPr>
        <w:t>f. test_second_password_failed_with_attempts (UT-WL2-006)</w:t>
      </w:r>
    </w:p>
    <w:tbl>
      <w:tblPr>
        <w:tblStyle w:val="afd"/>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854AE4" w:rsidRPr="00854AE4" w14:paraId="32FDD571"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6B19BD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76B5AEB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854AE4" w:rsidRPr="00854AE4" w14:paraId="2B232909"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EF213D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37F0C78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WebLoginPresenter</w:t>
            </w:r>
          </w:p>
        </w:tc>
      </w:tr>
      <w:tr w:rsidR="00854AE4" w:rsidRPr="00854AE4" w14:paraId="01D756AB"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EEA117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74ABE75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idate_second_password()</w:t>
            </w:r>
          </w:p>
        </w:tc>
      </w:tr>
      <w:tr w:rsidR="00854AE4" w:rsidRPr="00854AE4" w14:paraId="0AD6655A"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D24920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3F03AB7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854AE4" w:rsidRPr="00854AE4" w14:paraId="490ADB56"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DFAF51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7F99C44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854AE4" w:rsidRPr="00854AE4" w14:paraId="7C6AA9BD"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08D577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09617FA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22FEBED5"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21EBBEEF"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lastRenderedPageBreak/>
        <w:t>Test Case Description</w:t>
      </w:r>
    </w:p>
    <w:p w14:paraId="6C088A3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failed second password validation includes attempt information.</w:t>
      </w:r>
    </w:p>
    <w:p w14:paraId="1EAB9DC7"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38D0928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econd_password: "wrong"</w:t>
      </w:r>
    </w:p>
    <w:p w14:paraId="3491A6C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tries: 1, remaining: 4</w:t>
      </w:r>
    </w:p>
    <w:p w14:paraId="52B7C515"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6F109795"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WebLoginOutcom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Fals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message="Incorrect second password",</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tries=1,</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remaining=4</w:t>
      </w:r>
      <w:r w:rsidRPr="00854AE4">
        <w:rPr>
          <w:rFonts w:ascii="맑은 고딕" w:eastAsia="맑은 고딕" w:hAnsi="맑은 고딕" w:cs="Courier New"/>
          <w:color w:val="000000" w:themeColor="text1"/>
          <w:sz w:val="18"/>
          <w:szCs w:val="18"/>
          <w:lang w:val="en-US"/>
        </w:rPr>
        <w:br/>
        <w:t xml:space="preserve"> )</w:t>
      </w:r>
    </w:p>
    <w:p w14:paraId="6A9430FA"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5227DEC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turns failure with attempt counts</w:t>
      </w:r>
    </w:p>
    <w:p w14:paraId="5E9A7113"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65F0DE9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Separate attempt tracking for each authentication factor.</w:t>
      </w:r>
    </w:p>
    <w:p w14:paraId="6498F86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5B7ECA01"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57" w:name="_f9dh93xvuoxp" w:colFirst="0" w:colLast="0"/>
      <w:bookmarkEnd w:id="57"/>
      <w:r w:rsidRPr="00854AE4">
        <w:rPr>
          <w:rFonts w:ascii="맑은 고딕" w:eastAsia="맑은 고딕" w:hAnsi="맑은 고딕"/>
          <w:b/>
          <w:bCs/>
          <w:i w:val="0"/>
          <w:iCs w:val="0"/>
          <w:color w:val="000000" w:themeColor="text1"/>
          <w:sz w:val="18"/>
          <w:szCs w:val="18"/>
          <w:lang w:val="en-US"/>
        </w:rPr>
        <w:t>g. test_second_password_system_not_available (UT-WL2-007)</w:t>
      </w:r>
    </w:p>
    <w:tbl>
      <w:tblPr>
        <w:tblStyle w:val="afe"/>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854AE4" w:rsidRPr="00854AE4" w14:paraId="1FC4AD5C"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A187DD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08A0E6D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854AE4" w:rsidRPr="00854AE4" w14:paraId="0CCB7FA0"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73B616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1C15D65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WebLoginPresenter</w:t>
            </w:r>
          </w:p>
        </w:tc>
      </w:tr>
      <w:tr w:rsidR="00854AE4" w:rsidRPr="00854AE4" w14:paraId="0837A29B"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5EBD85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73D6884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idate_second_password()</w:t>
            </w:r>
          </w:p>
        </w:tc>
      </w:tr>
      <w:tr w:rsidR="00854AE4" w:rsidRPr="00854AE4" w14:paraId="2B40D109"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965C37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3007833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854AE4" w:rsidRPr="00854AE4" w14:paraId="4BC05D96"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09FFEC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44FD7D6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854AE4" w:rsidRPr="00854AE4" w14:paraId="51C041C3"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DD331C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lastRenderedPageBreak/>
              <w:t>Vers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1A29D43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57A7BD9D"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59221FD4"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0D2BE22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error handling when system unavailable during second password validation.</w:t>
      </w:r>
    </w:p>
    <w:p w14:paraId="678FDFB6"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1586386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 None</w:t>
      </w:r>
    </w:p>
    <w:p w14:paraId="592DFDB0"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546A2CF7"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WebLoginOutcom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Fals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message="System not available"</w:t>
      </w:r>
      <w:r w:rsidRPr="00854AE4">
        <w:rPr>
          <w:rFonts w:ascii="맑은 고딕" w:eastAsia="맑은 고딕" w:hAnsi="맑은 고딕" w:cs="Courier New"/>
          <w:color w:val="000000" w:themeColor="text1"/>
          <w:sz w:val="18"/>
          <w:szCs w:val="18"/>
          <w:lang w:val="en-US"/>
        </w:rPr>
        <w:br/>
        <w:t xml:space="preserve"> )</w:t>
      </w:r>
    </w:p>
    <w:p w14:paraId="084BEC61"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63B8074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turns appropriate error</w:t>
      </w:r>
    </w:p>
    <w:p w14:paraId="25FAFD11"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28CB2E5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Consistent error handling across both authentication stages.</w:t>
      </w:r>
    </w:p>
    <w:p w14:paraId="15BDD68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2EDB32B0"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58" w:name="_5dvmem46pgb6" w:colFirst="0" w:colLast="0"/>
      <w:bookmarkEnd w:id="58"/>
      <w:r w:rsidRPr="00854AE4">
        <w:rPr>
          <w:rFonts w:ascii="맑은 고딕" w:eastAsia="맑은 고딕" w:hAnsi="맑은 고딕"/>
          <w:b/>
          <w:bCs/>
          <w:i w:val="0"/>
          <w:iCs w:val="0"/>
          <w:color w:val="000000" w:themeColor="text1"/>
          <w:sz w:val="18"/>
          <w:szCs w:val="18"/>
          <w:lang w:val="en-US"/>
        </w:rPr>
        <w:t>h. test_calls_login_manager_with_correct_interface (UT-WL2-008)</w:t>
      </w:r>
    </w:p>
    <w:tbl>
      <w:tblPr>
        <w:tblStyle w:val="aff"/>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854AE4" w:rsidRPr="00854AE4" w14:paraId="5A291880"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A344E4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33ABA01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854AE4" w:rsidRPr="00854AE4" w14:paraId="16BF7617"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59DBC4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F4D624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WebLoginPresenter</w:t>
            </w:r>
          </w:p>
        </w:tc>
      </w:tr>
      <w:tr w:rsidR="00854AE4" w:rsidRPr="00854AE4" w14:paraId="2636CC9A"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A220A5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16F3E8C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idate_first_password()</w:t>
            </w:r>
          </w:p>
        </w:tc>
      </w:tr>
      <w:tr w:rsidR="00854AE4" w:rsidRPr="00854AE4" w14:paraId="4430AA0E"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F53F86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736D53B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854AE4" w:rsidRPr="00854AE4" w14:paraId="169067B0"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9F8C59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77BFDD0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854AE4" w:rsidRPr="00854AE4" w14:paraId="6A83EF88"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CE6795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lastRenderedPageBreak/>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70C902F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628935F5"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44E7D404"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0CBD796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presenter calls LoginManager with 'web_browser' interface.</w:t>
      </w:r>
    </w:p>
    <w:p w14:paraId="5BE6C64C"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3F522AB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username: "admin"</w:t>
      </w:r>
    </w:p>
    <w:p w14:paraId="4E3CEDB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word: "password123"</w:t>
      </w:r>
    </w:p>
    <w:p w14:paraId="12796E43"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5787CAD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LoginManager.validate_first_password called with interface='web_browser'</w:t>
      </w:r>
    </w:p>
    <w:p w14:paraId="0F7CA2E6"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3B82056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Correct interface parameter passed</w:t>
      </w:r>
    </w:p>
    <w:p w14:paraId="061634EF"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1CF9799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Ensures proper logging and tracking of web-based logins. Test file: test_web_login_presenter.py:162</w:t>
      </w:r>
    </w:p>
    <w:p w14:paraId="29BB25C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0BA4D714" w14:textId="77777777" w:rsidR="0077132E" w:rsidRPr="00854AE4" w:rsidRDefault="00000000">
      <w:pPr>
        <w:pStyle w:val="4"/>
        <w:keepNext w:val="0"/>
        <w:keepLines w:val="0"/>
        <w:spacing w:before="240" w:after="40"/>
        <w:rPr>
          <w:rFonts w:ascii="맑은 고딕" w:eastAsia="맑은 고딕" w:hAnsi="맑은 고딕"/>
          <w:b/>
          <w:bCs/>
          <w:color w:val="000000" w:themeColor="text1"/>
          <w:sz w:val="22"/>
          <w:szCs w:val="22"/>
          <w:lang w:val="en-US"/>
        </w:rPr>
      </w:pPr>
      <w:bookmarkStart w:id="59" w:name="_t3yauwscptzw" w:colFirst="0" w:colLast="0"/>
      <w:bookmarkEnd w:id="59"/>
      <w:r w:rsidRPr="00854AE4">
        <w:rPr>
          <w:rFonts w:ascii="맑은 고딕" w:eastAsia="맑은 고딕" w:hAnsi="맑은 고딕"/>
          <w:b/>
          <w:bCs/>
          <w:color w:val="000000" w:themeColor="text1"/>
          <w:sz w:val="22"/>
          <w:szCs w:val="22"/>
          <w:lang w:val="en-US"/>
        </w:rPr>
        <w:t>2. WebSettingsPresenter (Web Browser Settings Configuration)</w:t>
      </w:r>
    </w:p>
    <w:p w14:paraId="4DDBCBF1" w14:textId="77777777" w:rsidR="0077132E" w:rsidRPr="00854AE4" w:rsidRDefault="00000000">
      <w:pPr>
        <w:pStyle w:val="5"/>
        <w:keepNext w:val="0"/>
        <w:keepLines w:val="0"/>
        <w:spacing w:before="220" w:after="40"/>
        <w:rPr>
          <w:rFonts w:ascii="맑은 고딕" w:eastAsia="맑은 고딕" w:hAnsi="맑은 고딕"/>
          <w:b/>
          <w:bCs/>
          <w:color w:val="000000" w:themeColor="text1"/>
          <w:sz w:val="20"/>
          <w:szCs w:val="20"/>
          <w:lang w:val="en-US"/>
        </w:rPr>
      </w:pPr>
      <w:bookmarkStart w:id="60" w:name="_3sj34nxe4668" w:colFirst="0" w:colLast="0"/>
      <w:bookmarkEnd w:id="60"/>
      <w:r w:rsidRPr="00854AE4">
        <w:rPr>
          <w:rFonts w:ascii="맑은 고딕" w:eastAsia="맑은 고딕" w:hAnsi="맑은 고딕"/>
          <w:b/>
          <w:bCs/>
          <w:color w:val="000000" w:themeColor="text1"/>
          <w:sz w:val="20"/>
          <w:szCs w:val="20"/>
          <w:lang w:val="en-US"/>
        </w:rPr>
        <w:t>A. update_settings() (handling settings update from Web)</w:t>
      </w:r>
    </w:p>
    <w:p w14:paraId="042BC6CE"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61" w:name="_aec6k0rhdch1" w:colFirst="0" w:colLast="0"/>
      <w:bookmarkEnd w:id="61"/>
      <w:r w:rsidRPr="00854AE4">
        <w:rPr>
          <w:rFonts w:ascii="맑은 고딕" w:eastAsia="맑은 고딕" w:hAnsi="맑은 고딕"/>
          <w:b/>
          <w:bCs/>
          <w:i w:val="0"/>
          <w:iCs w:val="0"/>
          <w:color w:val="000000" w:themeColor="text1"/>
          <w:sz w:val="18"/>
          <w:szCs w:val="18"/>
          <w:lang w:val="en-US"/>
        </w:rPr>
        <w:t>a. test_invalid_monitoring_phone_format (UT-WS-001)</w:t>
      </w:r>
    </w:p>
    <w:tbl>
      <w:tblPr>
        <w:tblStyle w:val="aff0"/>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854AE4" w:rsidRPr="00854AE4" w14:paraId="683A87F5"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E766FA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40A72B7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854AE4" w:rsidRPr="00854AE4" w14:paraId="54FD79D6"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87EB02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1F387C1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WebSettingsPresenter</w:t>
            </w:r>
          </w:p>
        </w:tc>
      </w:tr>
      <w:tr w:rsidR="00854AE4" w:rsidRPr="00854AE4" w14:paraId="3E15AF9F"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B37EDC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4BA96F0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update_settings()</w:t>
            </w:r>
          </w:p>
        </w:tc>
      </w:tr>
      <w:tr w:rsidR="00854AE4" w:rsidRPr="00854AE4" w14:paraId="59984A7A"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0FF2A3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lastRenderedPageBreak/>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802AC4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854AE4" w:rsidRPr="00854AE4" w14:paraId="1057B68D"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26E21F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161A771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854AE4" w:rsidRPr="00854AE4" w14:paraId="741DEFB9"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003091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5F81080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3B827DB9"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181E033E"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526F1D9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invalid monitoring phone format is rejected.</w:t>
      </w:r>
    </w:p>
    <w:p w14:paraId="0BD003CE"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462E9B4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monitoring_service_phone: "invalid"</w:t>
      </w:r>
    </w:p>
    <w:p w14:paraId="0508ABE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homeowner_phone: "123-456-7890"</w:t>
      </w:r>
    </w:p>
    <w:p w14:paraId="38B83322"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0D8E7440"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WebSettingsOutcom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Fals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message="Validation failed",</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errors=["Invalid monitoring service phone format (recommended: XXX-XXX-XXXX)"]</w:t>
      </w:r>
      <w:r w:rsidRPr="00854AE4">
        <w:rPr>
          <w:rFonts w:ascii="맑은 고딕" w:eastAsia="맑은 고딕" w:hAnsi="맑은 고딕" w:cs="Courier New"/>
          <w:color w:val="000000" w:themeColor="text1"/>
          <w:sz w:val="18"/>
          <w:szCs w:val="18"/>
          <w:lang w:val="en-US"/>
        </w:rPr>
        <w:br/>
        <w:t xml:space="preserve"> )</w:t>
      </w:r>
    </w:p>
    <w:p w14:paraId="2D0E6702"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1C92949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turns validation error</w:t>
      </w:r>
    </w:p>
    <w:p w14:paraId="3E5A342D"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2590705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Phone number format validation at presenter layer.</w:t>
      </w:r>
    </w:p>
    <w:p w14:paraId="3132E38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085023D7"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62" w:name="_zcg7hf4hcaa6" w:colFirst="0" w:colLast="0"/>
      <w:bookmarkEnd w:id="62"/>
      <w:r w:rsidRPr="00854AE4">
        <w:rPr>
          <w:rFonts w:ascii="맑은 고딕" w:eastAsia="맑은 고딕" w:hAnsi="맑은 고딕"/>
          <w:b/>
          <w:bCs/>
          <w:i w:val="0"/>
          <w:iCs w:val="0"/>
          <w:color w:val="000000" w:themeColor="text1"/>
          <w:sz w:val="18"/>
          <w:szCs w:val="18"/>
          <w:lang w:val="en-US"/>
        </w:rPr>
        <w:t>b. test_invalid_homeowner_phone_format (UT-WS-002)</w:t>
      </w:r>
    </w:p>
    <w:tbl>
      <w:tblPr>
        <w:tblStyle w:val="aff1"/>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854AE4" w:rsidRPr="00854AE4" w14:paraId="28D4E23A"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57BA88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73FC159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854AE4" w:rsidRPr="00854AE4" w14:paraId="6A0B8A8D"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9F7908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lastRenderedPageBreak/>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7970737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WebSettingsPresenter</w:t>
            </w:r>
          </w:p>
        </w:tc>
      </w:tr>
      <w:tr w:rsidR="00854AE4" w:rsidRPr="00854AE4" w14:paraId="35B8100D"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7CF451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4599BB6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update_settings()</w:t>
            </w:r>
          </w:p>
        </w:tc>
      </w:tr>
      <w:tr w:rsidR="00854AE4" w:rsidRPr="00854AE4" w14:paraId="17A12CEF"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14C993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229DB7C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854AE4" w:rsidRPr="00854AE4" w14:paraId="477533BB"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D45912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10DE9E8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854AE4" w:rsidRPr="00854AE4" w14:paraId="6423163D"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64E62B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82E529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31190285"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2782726C"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526C655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invalid homeowner phone format is rejected.</w:t>
      </w:r>
    </w:p>
    <w:p w14:paraId="2379693E"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03C73BC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monitoring_service_phone: "123-456-7890"</w:t>
      </w:r>
    </w:p>
    <w:p w14:paraId="0D4DFDD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homeowner_phone: "abc"</w:t>
      </w:r>
    </w:p>
    <w:p w14:paraId="0410F1B0"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19149DB8"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WebSettingsOutcom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Fals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message="Validation failed",</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errors=["Invalid homeowner phone format (recommended: XXX-XXX-XXXX)"]</w:t>
      </w:r>
      <w:r w:rsidRPr="00854AE4">
        <w:rPr>
          <w:rFonts w:ascii="맑은 고딕" w:eastAsia="맑은 고딕" w:hAnsi="맑은 고딕" w:cs="Courier New"/>
          <w:color w:val="000000" w:themeColor="text1"/>
          <w:sz w:val="18"/>
          <w:szCs w:val="18"/>
          <w:lang w:val="en-US"/>
        </w:rPr>
        <w:br/>
        <w:t xml:space="preserve"> )</w:t>
      </w:r>
    </w:p>
    <w:p w14:paraId="46F358D6"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00A3DE0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turns validation error</w:t>
      </w:r>
    </w:p>
    <w:p w14:paraId="2989E65F"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2A57A1F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Consistent phone validation for both fields.</w:t>
      </w:r>
    </w:p>
    <w:p w14:paraId="7EECF20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630D092F"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63" w:name="_exopicfp15ij" w:colFirst="0" w:colLast="0"/>
      <w:bookmarkEnd w:id="63"/>
      <w:r w:rsidRPr="00854AE4">
        <w:rPr>
          <w:rFonts w:ascii="맑은 고딕" w:eastAsia="맑은 고딕" w:hAnsi="맑은 고딕"/>
          <w:b/>
          <w:bCs/>
          <w:i w:val="0"/>
          <w:iCs w:val="0"/>
          <w:color w:val="000000" w:themeColor="text1"/>
          <w:sz w:val="18"/>
          <w:szCs w:val="18"/>
          <w:lang w:val="en-US"/>
        </w:rPr>
        <w:lastRenderedPageBreak/>
        <w:t>c. test_valid_phone_formats_accepted (UT-WS-003)</w:t>
      </w:r>
    </w:p>
    <w:tbl>
      <w:tblPr>
        <w:tblStyle w:val="aff2"/>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854AE4" w:rsidRPr="00854AE4" w14:paraId="0E6F994D"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626393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036D2D4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854AE4" w:rsidRPr="00854AE4" w14:paraId="2E01EB8E"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A58C68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6AC54C0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WebSettingsPresenter</w:t>
            </w:r>
          </w:p>
        </w:tc>
      </w:tr>
      <w:tr w:rsidR="00854AE4" w:rsidRPr="00854AE4" w14:paraId="2E568321"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AB65FC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61845FA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update_settings()</w:t>
            </w:r>
          </w:p>
        </w:tc>
      </w:tr>
      <w:tr w:rsidR="00854AE4" w:rsidRPr="00854AE4" w14:paraId="478CF2B5"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7F14D5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0F3035C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854AE4" w:rsidRPr="00854AE4" w14:paraId="11DB2120"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547DF8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157D6E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854AE4" w:rsidRPr="00854AE4" w14:paraId="0FCB2BC7"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E92829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75A9D7D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005B39C1"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46C34707"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4C88ADF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valid phone formats are accepted (standard and flexible).</w:t>
      </w:r>
    </w:p>
    <w:p w14:paraId="3285A29C"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4BBC0D0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tandard format: "111-222-3333"</w:t>
      </w:r>
    </w:p>
    <w:p w14:paraId="084C443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Flexible format: "(123) 456-7890", "+1-234-567-8900"</w:t>
      </w:r>
    </w:p>
    <w:p w14:paraId="70E101A9"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0309A5E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Both formats accepted successfully</w:t>
      </w:r>
    </w:p>
    <w:p w14:paraId="242DA1C0"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05A303A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Standard XXX-XXX-XXXX format accepted</w:t>
      </w:r>
    </w:p>
    <w:p w14:paraId="59CF809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Flexible format with at least 3 chars accepted</w:t>
      </w:r>
    </w:p>
    <w:p w14:paraId="08853524"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79546B7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Flexible validation supports international formats while maintaining basic validation.</w:t>
      </w:r>
    </w:p>
    <w:p w14:paraId="36AB6F5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 xml:space="preserve"> </w:t>
      </w:r>
    </w:p>
    <w:p w14:paraId="69DB8F4F"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64" w:name="_w76u03d1y3l8" w:colFirst="0" w:colLast="0"/>
      <w:bookmarkEnd w:id="64"/>
      <w:r w:rsidRPr="00854AE4">
        <w:rPr>
          <w:rFonts w:ascii="맑은 고딕" w:eastAsia="맑은 고딕" w:hAnsi="맑은 고딕"/>
          <w:b/>
          <w:bCs/>
          <w:i w:val="0"/>
          <w:iCs w:val="0"/>
          <w:color w:val="000000" w:themeColor="text1"/>
          <w:sz w:val="18"/>
          <w:szCs w:val="18"/>
          <w:lang w:val="en-US"/>
        </w:rPr>
        <w:t>d. test_zero_lock_time_rejected (UT-WS-004)</w:t>
      </w:r>
    </w:p>
    <w:tbl>
      <w:tblPr>
        <w:tblStyle w:val="aff3"/>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854AE4" w:rsidRPr="00854AE4" w14:paraId="297FEC4F"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715ABB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056908B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854AE4" w:rsidRPr="00854AE4" w14:paraId="75D43090"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B99636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6870B9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WebSettingsPresenter</w:t>
            </w:r>
          </w:p>
        </w:tc>
      </w:tr>
      <w:tr w:rsidR="00854AE4" w:rsidRPr="00854AE4" w14:paraId="3530A5EB"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857F18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10DACE7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update_settings()</w:t>
            </w:r>
          </w:p>
        </w:tc>
      </w:tr>
      <w:tr w:rsidR="00854AE4" w:rsidRPr="00854AE4" w14:paraId="3012A29E"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65A02A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6624E28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854AE4" w:rsidRPr="00854AE4" w14:paraId="61693A6F"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5F557D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4038E2F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854AE4" w:rsidRPr="00854AE4" w14:paraId="5F771B2C"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CF3A07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495F136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775A43E4"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5CEB8B05"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53412F2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zero lock time is rejected.</w:t>
      </w:r>
    </w:p>
    <w:p w14:paraId="06BA0FE9"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2B0107F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_lock_time: 0</w:t>
      </w:r>
    </w:p>
    <w:p w14:paraId="619BF3B6"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36E16A8E"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WebSettingsOutcom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Fals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errors=["System lock time must be greater than 0"]</w:t>
      </w:r>
      <w:r w:rsidRPr="00854AE4">
        <w:rPr>
          <w:rFonts w:ascii="맑은 고딕" w:eastAsia="맑은 고딕" w:hAnsi="맑은 고딕" w:cs="Courier New"/>
          <w:color w:val="000000" w:themeColor="text1"/>
          <w:sz w:val="18"/>
          <w:szCs w:val="18"/>
          <w:lang w:val="en-US"/>
        </w:rPr>
        <w:br/>
        <w:t xml:space="preserve"> )</w:t>
      </w:r>
    </w:p>
    <w:p w14:paraId="00C19079"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1CD01EF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turns validation error</w:t>
      </w:r>
    </w:p>
    <w:p w14:paraId="7741B01E"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2E0E5CE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Business rule: Lock time must be positive.</w:t>
      </w:r>
    </w:p>
    <w:p w14:paraId="780FF99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 xml:space="preserve"> </w:t>
      </w:r>
    </w:p>
    <w:p w14:paraId="17E6FB9C"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65" w:name="_35pg2gadugw6" w:colFirst="0" w:colLast="0"/>
      <w:bookmarkEnd w:id="65"/>
      <w:r w:rsidRPr="00854AE4">
        <w:rPr>
          <w:rFonts w:ascii="맑은 고딕" w:eastAsia="맑은 고딕" w:hAnsi="맑은 고딕"/>
          <w:b/>
          <w:bCs/>
          <w:i w:val="0"/>
          <w:iCs w:val="0"/>
          <w:color w:val="000000" w:themeColor="text1"/>
          <w:sz w:val="18"/>
          <w:szCs w:val="18"/>
          <w:lang w:val="en-US"/>
        </w:rPr>
        <w:t>e. test_negative_lock_time_rejected (UT-WS-005)</w:t>
      </w:r>
    </w:p>
    <w:tbl>
      <w:tblPr>
        <w:tblStyle w:val="aff4"/>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854AE4" w:rsidRPr="00854AE4" w14:paraId="099B9E1A"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34F5CE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6ACADF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854AE4" w:rsidRPr="00854AE4" w14:paraId="064AEF01"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20D011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7EFD1A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WebSettingsPresenter</w:t>
            </w:r>
          </w:p>
        </w:tc>
      </w:tr>
      <w:tr w:rsidR="00854AE4" w:rsidRPr="00854AE4" w14:paraId="2296D9C7"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3BFAC1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6B39C71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update_settings()</w:t>
            </w:r>
          </w:p>
        </w:tc>
      </w:tr>
      <w:tr w:rsidR="00854AE4" w:rsidRPr="00854AE4" w14:paraId="4426A8E0"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02D71D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A75616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854AE4" w:rsidRPr="00854AE4" w14:paraId="77F02890"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A2967E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4183CA2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854AE4" w:rsidRPr="00854AE4" w14:paraId="186B6BEC"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351250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6B0776F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6C180B2F"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7171EABB"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3A46EE1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negative lock time is rejected.</w:t>
      </w:r>
    </w:p>
    <w:p w14:paraId="4E27A577"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6203B54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_lock_time: -5</w:t>
      </w:r>
    </w:p>
    <w:p w14:paraId="434E1F9D"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271F9411"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WebSettingsOutcom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Fals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errors=["System lock time must be greater than 0"]</w:t>
      </w:r>
      <w:r w:rsidRPr="00854AE4">
        <w:rPr>
          <w:rFonts w:ascii="맑은 고딕" w:eastAsia="맑은 고딕" w:hAnsi="맑은 고딕" w:cs="Courier New"/>
          <w:color w:val="000000" w:themeColor="text1"/>
          <w:sz w:val="18"/>
          <w:szCs w:val="18"/>
          <w:lang w:val="en-US"/>
        </w:rPr>
        <w:br/>
        <w:t xml:space="preserve"> )</w:t>
      </w:r>
    </w:p>
    <w:p w14:paraId="01801557"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29BF50D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turns validation error</w:t>
      </w:r>
    </w:p>
    <w:p w14:paraId="2B8C5432"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4186C13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Prevents invalid negative values.</w:t>
      </w:r>
    </w:p>
    <w:p w14:paraId="69AF424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 xml:space="preserve"> </w:t>
      </w:r>
    </w:p>
    <w:p w14:paraId="038E26CA"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66" w:name="_yvlauu9xwtmg" w:colFirst="0" w:colLast="0"/>
      <w:bookmarkEnd w:id="66"/>
      <w:r w:rsidRPr="00854AE4">
        <w:rPr>
          <w:rFonts w:ascii="맑은 고딕" w:eastAsia="맑은 고딕" w:hAnsi="맑은 고딕"/>
          <w:b/>
          <w:bCs/>
          <w:i w:val="0"/>
          <w:iCs w:val="0"/>
          <w:color w:val="000000" w:themeColor="text1"/>
          <w:sz w:val="18"/>
          <w:szCs w:val="18"/>
          <w:lang w:val="en-US"/>
        </w:rPr>
        <w:t>f. test_negative_alarm_delay_rejected (UT-WS-006)</w:t>
      </w:r>
    </w:p>
    <w:tbl>
      <w:tblPr>
        <w:tblStyle w:val="aff5"/>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854AE4" w:rsidRPr="00854AE4" w14:paraId="014C1722"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7F72BF1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7018C50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854AE4" w:rsidRPr="00854AE4" w14:paraId="3583862B"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F2028A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6FC3619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WebSettingsPresenter</w:t>
            </w:r>
          </w:p>
        </w:tc>
      </w:tr>
      <w:tr w:rsidR="00854AE4" w:rsidRPr="00854AE4" w14:paraId="617A9FD4"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1BEEEF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64E287A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update_settings()</w:t>
            </w:r>
          </w:p>
        </w:tc>
      </w:tr>
      <w:tr w:rsidR="00854AE4" w:rsidRPr="00854AE4" w14:paraId="76A2F858"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8526E8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4D66AA6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854AE4" w:rsidRPr="00854AE4" w14:paraId="6ADC6BCF"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51E2F2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52037CE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854AE4" w:rsidRPr="00854AE4" w14:paraId="0285823B"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520CAA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760A41A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56E1CDE6"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2FA4E0CD"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6350E6B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negative alarm delay is rejected.</w:t>
      </w:r>
    </w:p>
    <w:p w14:paraId="31AF2CC8"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2855C0A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alarm_delay_time: -10</w:t>
      </w:r>
    </w:p>
    <w:p w14:paraId="7CCBE7BB"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3585EBD1"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WebSettingsOutcom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Fals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errors=["Alarm delay time must be non-negative"]</w:t>
      </w:r>
      <w:r w:rsidRPr="00854AE4">
        <w:rPr>
          <w:rFonts w:ascii="맑은 고딕" w:eastAsia="맑은 고딕" w:hAnsi="맑은 고딕" w:cs="Courier New"/>
          <w:color w:val="000000" w:themeColor="text1"/>
          <w:sz w:val="18"/>
          <w:szCs w:val="18"/>
          <w:lang w:val="en-US"/>
        </w:rPr>
        <w:br/>
        <w:t xml:space="preserve"> )</w:t>
      </w:r>
    </w:p>
    <w:p w14:paraId="6DB48691"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419B5A1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turns validation error</w:t>
      </w:r>
    </w:p>
    <w:p w14:paraId="7FDD0B09"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5DFD45D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Alarm delay can be 0 (immediate) but not negative.</w:t>
      </w:r>
    </w:p>
    <w:p w14:paraId="586C2BF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 xml:space="preserve"> </w:t>
      </w:r>
    </w:p>
    <w:p w14:paraId="48E019D8"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67" w:name="_eqsh1jx5prnk" w:colFirst="0" w:colLast="0"/>
      <w:bookmarkEnd w:id="67"/>
      <w:r w:rsidRPr="00854AE4">
        <w:rPr>
          <w:rFonts w:ascii="맑은 고딕" w:eastAsia="맑은 고딕" w:hAnsi="맑은 고딕"/>
          <w:b/>
          <w:bCs/>
          <w:i w:val="0"/>
          <w:iCs w:val="0"/>
          <w:color w:val="000000" w:themeColor="text1"/>
          <w:sz w:val="18"/>
          <w:szCs w:val="18"/>
          <w:lang w:val="en-US"/>
        </w:rPr>
        <w:t>g. test_invalid_lock_time_type (UT-WS-007)</w:t>
      </w:r>
    </w:p>
    <w:tbl>
      <w:tblPr>
        <w:tblStyle w:val="aff6"/>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854AE4" w:rsidRPr="00854AE4" w14:paraId="6AE8540E"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84C4F4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02895E0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854AE4" w:rsidRPr="00854AE4" w14:paraId="1D4FAEF4"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DED9B6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4F702BD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WebSettingsPresenter</w:t>
            </w:r>
          </w:p>
        </w:tc>
      </w:tr>
      <w:tr w:rsidR="00854AE4" w:rsidRPr="00854AE4" w14:paraId="3EF7CFB5"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4F78F2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783C5E3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update_settings()</w:t>
            </w:r>
          </w:p>
        </w:tc>
      </w:tr>
      <w:tr w:rsidR="00854AE4" w:rsidRPr="00854AE4" w14:paraId="77564F44"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3E8175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9D3399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854AE4" w:rsidRPr="00854AE4" w14:paraId="51EAA44B"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52BE0F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F62F1F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854AE4" w:rsidRPr="00854AE4" w14:paraId="6A78216F"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1ADB73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705AE7B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1DA783F5"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3E7DFF4F"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02B8411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invalid lock time type is rejected.</w:t>
      </w:r>
    </w:p>
    <w:p w14:paraId="71A6869E"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1C87452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_lock_time: "abc"</w:t>
      </w:r>
    </w:p>
    <w:p w14:paraId="0C73B26C"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4D908BE3"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WebSettingsOutcom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Fals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errors=["System lock time must be a valid number"]</w:t>
      </w:r>
      <w:r w:rsidRPr="00854AE4">
        <w:rPr>
          <w:rFonts w:ascii="맑은 고딕" w:eastAsia="맑은 고딕" w:hAnsi="맑은 고딕" w:cs="Courier New"/>
          <w:color w:val="000000" w:themeColor="text1"/>
          <w:sz w:val="18"/>
          <w:szCs w:val="18"/>
          <w:lang w:val="en-US"/>
        </w:rPr>
        <w:br/>
        <w:t xml:space="preserve"> )</w:t>
      </w:r>
    </w:p>
    <w:p w14:paraId="3D535536"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40F8D8F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turns type validation error</w:t>
      </w:r>
    </w:p>
    <w:p w14:paraId="25A8B8ED"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54CB283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Type checking prevents non-numeric values.</w:t>
      </w:r>
    </w:p>
    <w:p w14:paraId="10D3018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 xml:space="preserve"> </w:t>
      </w:r>
    </w:p>
    <w:p w14:paraId="09EE6453"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68" w:name="_yz62943rtype" w:colFirst="0" w:colLast="0"/>
      <w:bookmarkEnd w:id="68"/>
      <w:r w:rsidRPr="00854AE4">
        <w:rPr>
          <w:rFonts w:ascii="맑은 고딕" w:eastAsia="맑은 고딕" w:hAnsi="맑은 고딕"/>
          <w:b/>
          <w:bCs/>
          <w:i w:val="0"/>
          <w:iCs w:val="0"/>
          <w:color w:val="000000" w:themeColor="text1"/>
          <w:sz w:val="18"/>
          <w:szCs w:val="18"/>
          <w:lang w:val="en-US"/>
        </w:rPr>
        <w:t>h. test_invalid_alarm_delay_type (UT-WS-008)</w:t>
      </w:r>
    </w:p>
    <w:tbl>
      <w:tblPr>
        <w:tblStyle w:val="aff7"/>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854AE4" w:rsidRPr="00854AE4" w14:paraId="711F5050"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98B742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15F4F31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854AE4" w:rsidRPr="00854AE4" w14:paraId="1D67AB1A"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958F06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440C0D5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WebSettingsPresenter</w:t>
            </w:r>
          </w:p>
        </w:tc>
      </w:tr>
      <w:tr w:rsidR="00854AE4" w:rsidRPr="00854AE4" w14:paraId="6E3A3CB7"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D1BD3A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1F933A8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update_settings()</w:t>
            </w:r>
          </w:p>
        </w:tc>
      </w:tr>
      <w:tr w:rsidR="00854AE4" w:rsidRPr="00854AE4" w14:paraId="0D50FD9E"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B381E3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42ECB10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854AE4" w:rsidRPr="00854AE4" w14:paraId="783A5FC7"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71E4B3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6038A5B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854AE4" w:rsidRPr="00854AE4" w14:paraId="101D4D84"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279509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316E35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4F33758D"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04318FB2"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7C62619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invalid alarm delay type is rejected.</w:t>
      </w:r>
    </w:p>
    <w:p w14:paraId="654724CA"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755B3D1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alarm_delay_time: "xyz"</w:t>
      </w:r>
    </w:p>
    <w:p w14:paraId="4844524F"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00167359"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WebSettingsOutcom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Fals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errors=["Alarm delay time must be a valid number"]</w:t>
      </w:r>
      <w:r w:rsidRPr="00854AE4">
        <w:rPr>
          <w:rFonts w:ascii="맑은 고딕" w:eastAsia="맑은 고딕" w:hAnsi="맑은 고딕" w:cs="Courier New"/>
          <w:color w:val="000000" w:themeColor="text1"/>
          <w:sz w:val="18"/>
          <w:szCs w:val="18"/>
          <w:lang w:val="en-US"/>
        </w:rPr>
        <w:br/>
        <w:t xml:space="preserve"> )</w:t>
      </w:r>
    </w:p>
    <w:p w14:paraId="7853DE38"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4480EFB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turns type validation error</w:t>
      </w:r>
    </w:p>
    <w:p w14:paraId="21796A8B"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49F9244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Consistent type validation for time fields.</w:t>
      </w:r>
    </w:p>
    <w:p w14:paraId="75F159B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 xml:space="preserve"> </w:t>
      </w:r>
    </w:p>
    <w:p w14:paraId="470C6600"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69" w:name="_4g36fq3o7gv" w:colFirst="0" w:colLast="0"/>
      <w:bookmarkEnd w:id="69"/>
      <w:r w:rsidRPr="00854AE4">
        <w:rPr>
          <w:rFonts w:ascii="맑은 고딕" w:eastAsia="맑은 고딕" w:hAnsi="맑은 고딕"/>
          <w:b/>
          <w:bCs/>
          <w:i w:val="0"/>
          <w:iCs w:val="0"/>
          <w:color w:val="000000" w:themeColor="text1"/>
          <w:sz w:val="18"/>
          <w:szCs w:val="18"/>
          <w:lang w:val="en-US"/>
        </w:rPr>
        <w:t>i. test_multiple_validation_errors (UT-WS-009)</w:t>
      </w:r>
    </w:p>
    <w:tbl>
      <w:tblPr>
        <w:tblStyle w:val="aff8"/>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854AE4" w:rsidRPr="00854AE4" w14:paraId="00B0C8B0"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1B1ECA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1CFEC8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854AE4" w:rsidRPr="00854AE4" w14:paraId="1A044090"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90FC7C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0D6FEDD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WebSettingsPresenter</w:t>
            </w:r>
          </w:p>
        </w:tc>
      </w:tr>
      <w:tr w:rsidR="00854AE4" w:rsidRPr="00854AE4" w14:paraId="4EC584D3"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02DA24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61B7445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update_settings()</w:t>
            </w:r>
          </w:p>
        </w:tc>
      </w:tr>
      <w:tr w:rsidR="00854AE4" w:rsidRPr="00854AE4" w14:paraId="2CDF9B63"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A85724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C7D457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854AE4" w:rsidRPr="00854AE4" w14:paraId="18F40D74"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958E9A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03095AF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854AE4" w:rsidRPr="00854AE4" w14:paraId="70AFE665"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5B4CC7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64140FD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27269B3E"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0F1E5864"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1A31B70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multiple validation errors are collected.</w:t>
      </w:r>
    </w:p>
    <w:p w14:paraId="0046E142"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3A3C5B6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monitoring_service_phone: "invalid"</w:t>
      </w:r>
    </w:p>
    <w:p w14:paraId="388C0BC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homeowner_phone: "bad"</w:t>
      </w:r>
    </w:p>
    <w:p w14:paraId="6FAD062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_lock_time: 0</w:t>
      </w:r>
    </w:p>
    <w:p w14:paraId="5BD28BE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alarm_delay_time: -5</w:t>
      </w:r>
    </w:p>
    <w:p w14:paraId="374D95CD"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3678A97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At least 4 validation errors returned</w:t>
      </w:r>
    </w:p>
    <w:p w14:paraId="4E0B46AD"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21A3370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All validation errors collected</w:t>
      </w:r>
    </w:p>
    <w:p w14:paraId="0D82319B"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lastRenderedPageBreak/>
        <w:t>Comment</w:t>
      </w:r>
    </w:p>
    <w:p w14:paraId="56B5ADA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Comprehensive validation feedback improves user experience.</w:t>
      </w:r>
    </w:p>
    <w:p w14:paraId="12D4795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7C3F36D2"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70" w:name="_c6ubc6t4i3je" w:colFirst="0" w:colLast="0"/>
      <w:bookmarkEnd w:id="70"/>
      <w:r w:rsidRPr="00854AE4">
        <w:rPr>
          <w:rFonts w:ascii="맑은 고딕" w:eastAsia="맑은 고딕" w:hAnsi="맑은 고딕"/>
          <w:b/>
          <w:bCs/>
          <w:i w:val="0"/>
          <w:iCs w:val="0"/>
          <w:color w:val="000000" w:themeColor="text1"/>
          <w:sz w:val="18"/>
          <w:szCs w:val="18"/>
          <w:lang w:val="en-US"/>
        </w:rPr>
        <w:t>j. test_successful_settings_update (UT-WS-010)</w:t>
      </w:r>
    </w:p>
    <w:tbl>
      <w:tblPr>
        <w:tblStyle w:val="aff9"/>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854AE4" w:rsidRPr="00854AE4" w14:paraId="187EA055"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027160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1685724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854AE4" w:rsidRPr="00854AE4" w14:paraId="71EF9595"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CD9A4B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5491A18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WebSettingsPresenter</w:t>
            </w:r>
          </w:p>
        </w:tc>
      </w:tr>
      <w:tr w:rsidR="00854AE4" w:rsidRPr="00854AE4" w14:paraId="6E4A83CD"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F4A5C8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2CC9A5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update_settings()</w:t>
            </w:r>
          </w:p>
        </w:tc>
      </w:tr>
      <w:tr w:rsidR="00854AE4" w:rsidRPr="00854AE4" w14:paraId="6C055E88"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BAF3B2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4C7CD50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854AE4" w:rsidRPr="00854AE4" w14:paraId="7AF1DF09"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508845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52C8C31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854AE4" w:rsidRPr="00854AE4" w14:paraId="46F047C8"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C06629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0C02151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0AFEAC7C"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672BC8F1"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15C8B2B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successful settings update with valid inputs.</w:t>
      </w:r>
    </w:p>
    <w:p w14:paraId="4F7D2FA2"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10993E2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monitoring_service_phone: "111-222-3333"</w:t>
      </w:r>
    </w:p>
    <w:p w14:paraId="61F34CD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homeowner_phone: "444-555-6666"</w:t>
      </w:r>
    </w:p>
    <w:p w14:paraId="4DD8B88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_lock_time: 30</w:t>
      </w:r>
    </w:p>
    <w:p w14:paraId="0E2C627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alarm_delay_time: 60</w:t>
      </w:r>
    </w:p>
    <w:p w14:paraId="57C980DC"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686162C4"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WebSettingsOutcom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True,</w:t>
      </w:r>
      <w:r w:rsidRPr="00854AE4">
        <w:rPr>
          <w:rFonts w:ascii="맑은 고딕" w:eastAsia="맑은 고딕" w:hAnsi="맑은 고딕" w:cs="Courier New"/>
          <w:color w:val="000000" w:themeColor="text1"/>
          <w:sz w:val="18"/>
          <w:szCs w:val="18"/>
          <w:lang w:val="en-US"/>
        </w:rPr>
        <w:br/>
      </w:r>
      <w:r w:rsidRPr="00854AE4">
        <w:rPr>
          <w:rFonts w:ascii="맑은 고딕" w:eastAsia="맑은 고딕" w:hAnsi="맑은 고딕" w:cs="Courier New"/>
          <w:color w:val="000000" w:themeColor="text1"/>
          <w:sz w:val="18"/>
          <w:szCs w:val="18"/>
          <w:lang w:val="en-US"/>
        </w:rPr>
        <w:lastRenderedPageBreak/>
        <w:t xml:space="preserve"> </w:t>
      </w:r>
      <w:r w:rsidRPr="00854AE4">
        <w:rPr>
          <w:rFonts w:ascii="맑은 고딕" w:eastAsia="맑은 고딕" w:hAnsi="맑은 고딕" w:cs="Courier New"/>
          <w:color w:val="000000" w:themeColor="text1"/>
          <w:sz w:val="18"/>
          <w:szCs w:val="18"/>
          <w:lang w:val="en-US"/>
        </w:rPr>
        <w:tab/>
        <w:t>message="Settings updated successfully"</w:t>
      </w:r>
      <w:r w:rsidRPr="00854AE4">
        <w:rPr>
          <w:rFonts w:ascii="맑은 고딕" w:eastAsia="맑은 고딕" w:hAnsi="맑은 고딕" w:cs="Courier New"/>
          <w:color w:val="000000" w:themeColor="text1"/>
          <w:sz w:val="18"/>
          <w:szCs w:val="18"/>
          <w:lang w:val="en-US"/>
        </w:rPr>
        <w:br/>
        <w:t xml:space="preserve"> )</w:t>
      </w:r>
    </w:p>
    <w:p w14:paraId="7B16FA27"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3B879B2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turns success outcome</w:t>
      </w:r>
    </w:p>
    <w:p w14:paraId="5C584A6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Settings persisted to database</w:t>
      </w:r>
    </w:p>
    <w:p w14:paraId="422C7CA9"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3FB72E4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Complete update flow with all parameters.</w:t>
      </w:r>
    </w:p>
    <w:p w14:paraId="7177D75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1D8D64F3"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71" w:name="_xhz8bquwftw5" w:colFirst="0" w:colLast="0"/>
      <w:bookmarkEnd w:id="71"/>
      <w:r w:rsidRPr="00854AE4">
        <w:rPr>
          <w:rFonts w:ascii="맑은 고딕" w:eastAsia="맑은 고딕" w:hAnsi="맑은 고딕"/>
          <w:b/>
          <w:bCs/>
          <w:i w:val="0"/>
          <w:iCs w:val="0"/>
          <w:color w:val="000000" w:themeColor="text1"/>
          <w:sz w:val="18"/>
          <w:szCs w:val="18"/>
          <w:lang w:val="en-US"/>
        </w:rPr>
        <w:t>k. test_partial_update_only_phones (UT-WS-011)</w:t>
      </w:r>
    </w:p>
    <w:tbl>
      <w:tblPr>
        <w:tblStyle w:val="affa"/>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854AE4" w:rsidRPr="00854AE4" w14:paraId="2EC0431A"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4667C3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7AB938A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854AE4" w:rsidRPr="00854AE4" w14:paraId="141E017A"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0DB18D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10547BC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WebSettingsPresenter</w:t>
            </w:r>
          </w:p>
        </w:tc>
      </w:tr>
      <w:tr w:rsidR="00854AE4" w:rsidRPr="00854AE4" w14:paraId="78C01567"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E2B59E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402579D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update_settings()</w:t>
            </w:r>
          </w:p>
        </w:tc>
      </w:tr>
      <w:tr w:rsidR="00854AE4" w:rsidRPr="00854AE4" w14:paraId="455BC568"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C020A9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755E7FD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854AE4" w:rsidRPr="00854AE4" w14:paraId="32CAC54D"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CB1005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5D6625F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854AE4" w:rsidRPr="00854AE4" w14:paraId="29BFE0FC"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7FFF5A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217F3FD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4126F5E5"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0EB41D93"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2EDF398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partial update of only phone numbers.</w:t>
      </w:r>
    </w:p>
    <w:p w14:paraId="44AF3242"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1027E0A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monitoring_service_phone: "123-456-7890"</w:t>
      </w:r>
    </w:p>
    <w:p w14:paraId="64E11B0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homeowner_phone: "098-765-4321"</w:t>
      </w:r>
    </w:p>
    <w:p w14:paraId="2AD6277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 (time values not provided)</w:t>
      </w:r>
    </w:p>
    <w:p w14:paraId="74B4F737"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5D7CE3E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Update succeeds with only phones modified</w:t>
      </w:r>
    </w:p>
    <w:p w14:paraId="1B3FF68D"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7FE24CB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Partial update succeeds</w:t>
      </w:r>
    </w:p>
    <w:p w14:paraId="27A541D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Only phone fields updated</w:t>
      </w:r>
    </w:p>
    <w:p w14:paraId="09DB0A8E"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3330A75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Supports selective field updates.</w:t>
      </w:r>
    </w:p>
    <w:p w14:paraId="6C900EC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6D935974"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72" w:name="_rp616hfbryxe" w:colFirst="0" w:colLast="0"/>
      <w:bookmarkEnd w:id="72"/>
      <w:r w:rsidRPr="00854AE4">
        <w:rPr>
          <w:rFonts w:ascii="맑은 고딕" w:eastAsia="맑은 고딕" w:hAnsi="맑은 고딕"/>
          <w:b/>
          <w:bCs/>
          <w:i w:val="0"/>
          <w:iCs w:val="0"/>
          <w:color w:val="000000" w:themeColor="text1"/>
          <w:sz w:val="18"/>
          <w:szCs w:val="18"/>
          <w:lang w:val="en-US"/>
        </w:rPr>
        <w:t>l. test_partial_update_only_times (UT-WS-012)</w:t>
      </w:r>
    </w:p>
    <w:tbl>
      <w:tblPr>
        <w:tblStyle w:val="affb"/>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854AE4" w:rsidRPr="00854AE4" w14:paraId="60DE9EA6"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8DBB8D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304EFA2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854AE4" w:rsidRPr="00854AE4" w14:paraId="4FD762F8"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7793E4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6156891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WebSettingsPresenter</w:t>
            </w:r>
          </w:p>
        </w:tc>
      </w:tr>
      <w:tr w:rsidR="00854AE4" w:rsidRPr="00854AE4" w14:paraId="3AD4F3A6"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4FCB5D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DD8A23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update_settings()</w:t>
            </w:r>
          </w:p>
        </w:tc>
      </w:tr>
      <w:tr w:rsidR="00854AE4" w:rsidRPr="00854AE4" w14:paraId="0E150E6D"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693F9F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45E8C68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854AE4" w:rsidRPr="00854AE4" w14:paraId="7B05193D"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8D715D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4E6E5D7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854AE4" w:rsidRPr="00854AE4" w14:paraId="402067F9"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DA6260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A0DD7E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364197FF"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0D70D1A1"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3C26C59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partial update of only time values.</w:t>
      </w:r>
    </w:p>
    <w:p w14:paraId="3677CD63"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2D0F0F0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 system_lock_time: 45</w:t>
      </w:r>
    </w:p>
    <w:p w14:paraId="35C064F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alarm_delay_time: 90</w:t>
      </w:r>
    </w:p>
    <w:p w14:paraId="30EF623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hone numbers not provided)</w:t>
      </w:r>
    </w:p>
    <w:p w14:paraId="6A9831DF"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6BBE19F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Update succeeds with only times modified</w:t>
      </w:r>
    </w:p>
    <w:p w14:paraId="76F61BE6"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5A992F6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Partial update succeeds</w:t>
      </w:r>
    </w:p>
    <w:p w14:paraId="41BB7A9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Only time fields updated</w:t>
      </w:r>
    </w:p>
    <w:p w14:paraId="505A272D"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2D9DD80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Flexible update mechanism for different field combinations.</w:t>
      </w:r>
    </w:p>
    <w:p w14:paraId="1B74F62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71143B2A"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73" w:name="_ge0qbypfo8cv" w:colFirst="0" w:colLast="0"/>
      <w:bookmarkEnd w:id="73"/>
      <w:r w:rsidRPr="00854AE4">
        <w:rPr>
          <w:rFonts w:ascii="맑은 고딕" w:eastAsia="맑은 고딕" w:hAnsi="맑은 고딕"/>
          <w:b/>
          <w:bCs/>
          <w:i w:val="0"/>
          <w:iCs w:val="0"/>
          <w:color w:val="000000" w:themeColor="text1"/>
          <w:sz w:val="18"/>
          <w:szCs w:val="18"/>
          <w:lang w:val="en-US"/>
        </w:rPr>
        <w:t>m. test_update_converts_string_times_to_int (UT-WS-013)</w:t>
      </w:r>
    </w:p>
    <w:tbl>
      <w:tblPr>
        <w:tblStyle w:val="affc"/>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854AE4" w:rsidRPr="00854AE4" w14:paraId="6D73502C"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02EA3E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0852D99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854AE4" w:rsidRPr="00854AE4" w14:paraId="68C92017"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BD796A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18BB697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WebSettingsPresenter</w:t>
            </w:r>
          </w:p>
        </w:tc>
      </w:tr>
      <w:tr w:rsidR="00854AE4" w:rsidRPr="00854AE4" w14:paraId="4099E8E8"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6E0FED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009DCBA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update_settings()</w:t>
            </w:r>
          </w:p>
        </w:tc>
      </w:tr>
      <w:tr w:rsidR="00854AE4" w:rsidRPr="00854AE4" w14:paraId="1236374A"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B88EB1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7EAEC7D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854AE4" w:rsidRPr="00854AE4" w14:paraId="4E3A7514"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4F3C8C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576B662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854AE4" w:rsidRPr="00854AE4" w14:paraId="3AE140E0"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3AA5FB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2A2725C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6E829555"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22A7D46B"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1B8CCE2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Verifies that string time values are converted to integers.</w:t>
      </w:r>
    </w:p>
    <w:p w14:paraId="03CCD036"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635C63A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_lock_time: "30" (string)</w:t>
      </w:r>
    </w:p>
    <w:p w14:paraId="6A672AA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alarm_delay_time: "60" (string)</w:t>
      </w:r>
    </w:p>
    <w:p w14:paraId="12DBF242"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1AE97A3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Values converted to integers: 30, 60</w:t>
      </w:r>
    </w:p>
    <w:p w14:paraId="0A013D5C"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6C9BB58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String to int conversion successful</w:t>
      </w:r>
    </w:p>
    <w:p w14:paraId="2C90FF3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Values stored as integers</w:t>
      </w:r>
    </w:p>
    <w:p w14:paraId="519B0FAF"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44B5835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Type coercion handles web form data (strings).</w:t>
      </w:r>
    </w:p>
    <w:p w14:paraId="027C877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7E666294"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74" w:name="_h7h4q4rm7mqa" w:colFirst="0" w:colLast="0"/>
      <w:bookmarkEnd w:id="74"/>
      <w:r w:rsidRPr="00854AE4">
        <w:rPr>
          <w:rFonts w:ascii="맑은 고딕" w:eastAsia="맑은 고딕" w:hAnsi="맑은 고딕"/>
          <w:b/>
          <w:bCs/>
          <w:i w:val="0"/>
          <w:iCs w:val="0"/>
          <w:color w:val="000000" w:themeColor="text1"/>
          <w:sz w:val="18"/>
          <w:szCs w:val="18"/>
          <w:lang w:val="en-US"/>
        </w:rPr>
        <w:t>n. test_save_failure_returns_error (UT-WS-014)</w:t>
      </w:r>
    </w:p>
    <w:tbl>
      <w:tblPr>
        <w:tblStyle w:val="affd"/>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854AE4" w:rsidRPr="00854AE4" w14:paraId="793CFE44"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8E0D35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24194A1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854AE4" w:rsidRPr="00854AE4" w14:paraId="6A7C1587"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3F37EB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1F50669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WebSettingsPresenter</w:t>
            </w:r>
          </w:p>
        </w:tc>
      </w:tr>
      <w:tr w:rsidR="00854AE4" w:rsidRPr="00854AE4" w14:paraId="6AEF6F6C"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552CD1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449388A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update_settings()</w:t>
            </w:r>
          </w:p>
        </w:tc>
      </w:tr>
      <w:tr w:rsidR="00854AE4" w:rsidRPr="00854AE4" w14:paraId="25F7140C"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E9277D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540D86B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854AE4" w:rsidRPr="00854AE4" w14:paraId="6B241BD3"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2C8CED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CB4476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854AE4" w:rsidRPr="00854AE4" w14:paraId="3539B53E"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34C4C9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0122F5B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01EAC8BF"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2723EF5D"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lastRenderedPageBreak/>
        <w:t>Test Case Description</w:t>
      </w:r>
    </w:p>
    <w:p w14:paraId="28A285D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handling of database save failure.</w:t>
      </w:r>
    </w:p>
    <w:p w14:paraId="7DF4462D"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1F352B1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Valid inputs provided</w:t>
      </w:r>
    </w:p>
    <w:p w14:paraId="55C2E17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Database save fails</w:t>
      </w:r>
    </w:p>
    <w:p w14:paraId="304FFFA6"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080F5B59"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WebSettingsOutcom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Fals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message="Failed to save settings"</w:t>
      </w:r>
      <w:r w:rsidRPr="00854AE4">
        <w:rPr>
          <w:rFonts w:ascii="맑은 고딕" w:eastAsia="맑은 고딕" w:hAnsi="맑은 고딕" w:cs="Courier New"/>
          <w:color w:val="000000" w:themeColor="text1"/>
          <w:sz w:val="18"/>
          <w:szCs w:val="18"/>
          <w:lang w:val="en-US"/>
        </w:rPr>
        <w:br/>
        <w:t xml:space="preserve"> )</w:t>
      </w:r>
    </w:p>
    <w:p w14:paraId="50302937"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62AA128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turns failure outcome</w:t>
      </w:r>
    </w:p>
    <w:p w14:paraId="31967075"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73650C0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Graceful error handling for persistence failures.</w:t>
      </w:r>
    </w:p>
    <w:p w14:paraId="068C168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47482D4D"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75" w:name="_ev99vlruig1p" w:colFirst="0" w:colLast="0"/>
      <w:bookmarkEnd w:id="75"/>
      <w:r w:rsidRPr="00854AE4">
        <w:rPr>
          <w:rFonts w:ascii="맑은 고딕" w:eastAsia="맑은 고딕" w:hAnsi="맑은 고딕"/>
          <w:b/>
          <w:bCs/>
          <w:i w:val="0"/>
          <w:iCs w:val="0"/>
          <w:color w:val="000000" w:themeColor="text1"/>
          <w:sz w:val="18"/>
          <w:szCs w:val="18"/>
          <w:lang w:val="en-US"/>
        </w:rPr>
        <w:t>o. test_system_not_available (UT-WS-015)</w:t>
      </w:r>
    </w:p>
    <w:tbl>
      <w:tblPr>
        <w:tblStyle w:val="affe"/>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854AE4" w:rsidRPr="00854AE4" w14:paraId="00413CBE"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6FEC60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6FFD95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854AE4" w:rsidRPr="00854AE4" w14:paraId="485BB572"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1C3F49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58B9EE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WebSettingsPresenter</w:t>
            </w:r>
          </w:p>
        </w:tc>
      </w:tr>
      <w:tr w:rsidR="00854AE4" w:rsidRPr="00854AE4" w14:paraId="75BD934D"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14CB2B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76715B0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update_settings()</w:t>
            </w:r>
          </w:p>
        </w:tc>
      </w:tr>
      <w:tr w:rsidR="00854AE4" w:rsidRPr="00854AE4" w14:paraId="5B861020"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4C8D71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27F0CA1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854AE4" w:rsidRPr="00854AE4" w14:paraId="51B42B97"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1257CC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5631DB3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854AE4" w:rsidRPr="00854AE4" w14:paraId="7454B500"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7F932C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7E1E880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70B0C000"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lastRenderedPageBreak/>
        <w:t xml:space="preserve"> </w:t>
      </w:r>
    </w:p>
    <w:p w14:paraId="47C2BBB5"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14A7E46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error handling when system is not available.</w:t>
      </w:r>
    </w:p>
    <w:p w14:paraId="07F1E823"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66633A5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 None</w:t>
      </w:r>
    </w:p>
    <w:p w14:paraId="07C1FB38"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37CF3E21"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WebSettingsOutcom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Fals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message="System not available"</w:t>
      </w:r>
      <w:r w:rsidRPr="00854AE4">
        <w:rPr>
          <w:rFonts w:ascii="맑은 고딕" w:eastAsia="맑은 고딕" w:hAnsi="맑은 고딕" w:cs="Courier New"/>
          <w:color w:val="000000" w:themeColor="text1"/>
          <w:sz w:val="18"/>
          <w:szCs w:val="18"/>
          <w:lang w:val="en-US"/>
        </w:rPr>
        <w:br/>
        <w:t xml:space="preserve"> )</w:t>
      </w:r>
    </w:p>
    <w:p w14:paraId="248F46F7"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27A2367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turns appropriate error</w:t>
      </w:r>
    </w:p>
    <w:p w14:paraId="150F562F"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086A075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System availability check prevents null reference errors.</w:t>
      </w:r>
    </w:p>
    <w:p w14:paraId="66A86C4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664E80D6"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76" w:name="_kyq2edl2x0kc" w:colFirst="0" w:colLast="0"/>
      <w:bookmarkEnd w:id="76"/>
      <w:r w:rsidRPr="00854AE4">
        <w:rPr>
          <w:rFonts w:ascii="맑은 고딕" w:eastAsia="맑은 고딕" w:hAnsi="맑은 고딕"/>
          <w:b/>
          <w:bCs/>
          <w:i w:val="0"/>
          <w:iCs w:val="0"/>
          <w:color w:val="000000" w:themeColor="text1"/>
          <w:sz w:val="18"/>
          <w:szCs w:val="18"/>
          <w:lang w:val="en-US"/>
        </w:rPr>
        <w:t>p. test_get_settings_system_not_available (UT-WS-016)</w:t>
      </w:r>
    </w:p>
    <w:tbl>
      <w:tblPr>
        <w:tblStyle w:val="afff"/>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854AE4" w:rsidRPr="00854AE4" w14:paraId="2B4DF225"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CB16F8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E115DF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854AE4" w:rsidRPr="00854AE4" w14:paraId="2BA28E15"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84F383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422BF6A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WebSettingsPresenter</w:t>
            </w:r>
          </w:p>
        </w:tc>
      </w:tr>
      <w:tr w:rsidR="00854AE4" w:rsidRPr="00854AE4" w14:paraId="3CE8BB7A"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631898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0576E2D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get_settings()</w:t>
            </w:r>
          </w:p>
        </w:tc>
      </w:tr>
      <w:tr w:rsidR="00854AE4" w:rsidRPr="00854AE4" w14:paraId="6B13E6F9"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76D16B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F0CD9F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854AE4" w:rsidRPr="00854AE4" w14:paraId="16620ADB"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590C86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4E6511A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854AE4" w:rsidRPr="00854AE4" w14:paraId="69C69330"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A47445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2B15436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02098610"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lastRenderedPageBreak/>
        <w:t xml:space="preserve"> </w:t>
      </w:r>
    </w:p>
    <w:p w14:paraId="4268BD53"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4733E4C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get_settings error handling when system unavailable.</w:t>
      </w:r>
    </w:p>
    <w:p w14:paraId="2CDBBB86"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04B5BD6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 None</w:t>
      </w:r>
    </w:p>
    <w:p w14:paraId="4B2EE078"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60663834"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WebSettingsOutcom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Fals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message="System not available"</w:t>
      </w:r>
      <w:r w:rsidRPr="00854AE4">
        <w:rPr>
          <w:rFonts w:ascii="맑은 고딕" w:eastAsia="맑은 고딕" w:hAnsi="맑은 고딕" w:cs="Courier New"/>
          <w:color w:val="000000" w:themeColor="text1"/>
          <w:sz w:val="18"/>
          <w:szCs w:val="18"/>
          <w:lang w:val="en-US"/>
        </w:rPr>
        <w:br/>
        <w:t xml:space="preserve"> )</w:t>
      </w:r>
    </w:p>
    <w:p w14:paraId="4C871036"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7485C1F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turns appropriate error</w:t>
      </w:r>
    </w:p>
    <w:p w14:paraId="4A6F9645"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35E4B80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Consistent error handling across all operations.</w:t>
      </w:r>
    </w:p>
    <w:p w14:paraId="22757C2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10299FB2"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77" w:name="_7o1c4m6h36f5" w:colFirst="0" w:colLast="0"/>
      <w:bookmarkEnd w:id="77"/>
      <w:r w:rsidRPr="00854AE4">
        <w:rPr>
          <w:rFonts w:ascii="맑은 고딕" w:eastAsia="맑은 고딕" w:hAnsi="맑은 고딕"/>
          <w:b/>
          <w:bCs/>
          <w:i w:val="0"/>
          <w:iCs w:val="0"/>
          <w:color w:val="000000" w:themeColor="text1"/>
          <w:sz w:val="18"/>
          <w:szCs w:val="18"/>
          <w:lang w:val="en-US"/>
        </w:rPr>
        <w:t>q. test_get_settings_success (UT-WS-017)</w:t>
      </w:r>
    </w:p>
    <w:tbl>
      <w:tblPr>
        <w:tblStyle w:val="afff0"/>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854AE4" w:rsidRPr="00854AE4" w14:paraId="7CF0245E"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7E01ED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5C0D151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854AE4" w:rsidRPr="00854AE4" w14:paraId="4960E789"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3B02FB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924872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WebSettingsPresenter</w:t>
            </w:r>
          </w:p>
        </w:tc>
      </w:tr>
      <w:tr w:rsidR="00854AE4" w:rsidRPr="00854AE4" w14:paraId="4D1CEAF5"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59F57D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6CF9FAF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get_settings()</w:t>
            </w:r>
          </w:p>
        </w:tc>
      </w:tr>
      <w:tr w:rsidR="00854AE4" w:rsidRPr="00854AE4" w14:paraId="36520F49"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96E992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52F5AF4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854AE4" w:rsidRPr="00854AE4" w14:paraId="14EE7B1E"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5212AD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6475C40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854AE4" w:rsidRPr="00854AE4" w14:paraId="3C0EC549"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BF5EC5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44779EA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1DB36015"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lastRenderedPageBreak/>
        <w:t xml:space="preserve"> </w:t>
      </w:r>
    </w:p>
    <w:p w14:paraId="0579C1F3"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2B12433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successful retrieval of current settings.</w:t>
      </w:r>
    </w:p>
    <w:p w14:paraId="76A9A12B"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6498E90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 and ConfigurationManager available</w:t>
      </w:r>
    </w:p>
    <w:p w14:paraId="5931906E"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5D7EBDB3"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WebSettingsOutcom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Tru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message="Settings retrieved successfully"</w:t>
      </w:r>
      <w:r w:rsidRPr="00854AE4">
        <w:rPr>
          <w:rFonts w:ascii="맑은 고딕" w:eastAsia="맑은 고딕" w:hAnsi="맑은 고딕" w:cs="Courier New"/>
          <w:color w:val="000000" w:themeColor="text1"/>
          <w:sz w:val="18"/>
          <w:szCs w:val="18"/>
          <w:lang w:val="en-US"/>
        </w:rPr>
        <w:br/>
        <w:t xml:space="preserve"> )</w:t>
      </w:r>
    </w:p>
    <w:p w14:paraId="624071E3"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5D5E06F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turns success outcome</w:t>
      </w:r>
    </w:p>
    <w:p w14:paraId="7B3D9149"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03FB84C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Retrieval operation for GET requests.</w:t>
      </w:r>
    </w:p>
    <w:p w14:paraId="63215F1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1249FA48"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78" w:name="_2tvjx874mbb5" w:colFirst="0" w:colLast="0"/>
      <w:bookmarkEnd w:id="78"/>
      <w:r w:rsidRPr="00854AE4">
        <w:rPr>
          <w:rFonts w:ascii="맑은 고딕" w:eastAsia="맑은 고딕" w:hAnsi="맑은 고딕"/>
          <w:b/>
          <w:bCs/>
          <w:i w:val="0"/>
          <w:iCs w:val="0"/>
          <w:color w:val="000000" w:themeColor="text1"/>
          <w:sz w:val="18"/>
          <w:szCs w:val="18"/>
          <w:lang w:val="en-US"/>
        </w:rPr>
        <w:t>r. test_empty_update_succeeds (UT-WS-018)</w:t>
      </w:r>
    </w:p>
    <w:tbl>
      <w:tblPr>
        <w:tblStyle w:val="afff1"/>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854AE4" w:rsidRPr="00854AE4" w14:paraId="621B7C2A"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B13587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7035FC4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854AE4" w:rsidRPr="00854AE4" w14:paraId="4C3CE6D5"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37751C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2388A55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WebSettingsPresenter</w:t>
            </w:r>
          </w:p>
        </w:tc>
      </w:tr>
      <w:tr w:rsidR="00854AE4" w:rsidRPr="00854AE4" w14:paraId="30EAB85C"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770517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0AF33FF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update_settings()</w:t>
            </w:r>
          </w:p>
        </w:tc>
      </w:tr>
      <w:tr w:rsidR="00854AE4" w:rsidRPr="00854AE4" w14:paraId="14561D01"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7AF670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5F106DE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854AE4" w:rsidRPr="00854AE4" w14:paraId="3805B54B"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6A3652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056CBFC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854AE4" w:rsidRPr="00854AE4" w14:paraId="48B87426"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E08D81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445695A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674CA407"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lastRenderedPageBreak/>
        <w:t xml:space="preserve"> </w:t>
      </w:r>
    </w:p>
    <w:p w14:paraId="023D92AA"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0F30296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update with no parameters succeeds.</w:t>
      </w:r>
    </w:p>
    <w:p w14:paraId="45B00265"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0C58C83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No parameters provided</w:t>
      </w:r>
    </w:p>
    <w:p w14:paraId="4505B28F"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069FE3D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Operation succeeds (no-op)</w:t>
      </w:r>
    </w:p>
    <w:p w14:paraId="3EF4FC1C"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577896D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Empty update succeeds</w:t>
      </w:r>
    </w:p>
    <w:p w14:paraId="483E7ED5"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20947FF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Handles edge case of empty update request.</w:t>
      </w:r>
    </w:p>
    <w:p w14:paraId="7BFE886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6EC4283E"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79" w:name="_kvjti86gq9u7" w:colFirst="0" w:colLast="0"/>
      <w:bookmarkEnd w:id="79"/>
      <w:r w:rsidRPr="00854AE4">
        <w:rPr>
          <w:rFonts w:ascii="맑은 고딕" w:eastAsia="맑은 고딕" w:hAnsi="맑은 고딕"/>
          <w:b/>
          <w:bCs/>
          <w:i w:val="0"/>
          <w:iCs w:val="0"/>
          <w:color w:val="000000" w:themeColor="text1"/>
          <w:sz w:val="18"/>
          <w:szCs w:val="18"/>
          <w:lang w:val="en-US"/>
        </w:rPr>
        <w:t>s. test_zero_alarm_delay_accepted (UT-WS-019)</w:t>
      </w:r>
    </w:p>
    <w:tbl>
      <w:tblPr>
        <w:tblStyle w:val="afff2"/>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854AE4" w:rsidRPr="00854AE4" w14:paraId="778C0DB7"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7648B55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5E622E0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854AE4" w:rsidRPr="00854AE4" w14:paraId="7B50172F"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2F7238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6E1A202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WebSettingsPresenter</w:t>
            </w:r>
          </w:p>
        </w:tc>
      </w:tr>
      <w:tr w:rsidR="00854AE4" w:rsidRPr="00854AE4" w14:paraId="6E042A1E"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A966E1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0809761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update_settings()</w:t>
            </w:r>
          </w:p>
        </w:tc>
      </w:tr>
      <w:tr w:rsidR="00854AE4" w:rsidRPr="00854AE4" w14:paraId="5925AE3E"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0D0B1F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51482E5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854AE4" w:rsidRPr="00854AE4" w14:paraId="1C09DE58"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59A720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6115CA9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854AE4" w:rsidRPr="00854AE4" w14:paraId="1E0E7F8A"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1A3A77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E5D583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2D3F9C23"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7C55BDBB"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lastRenderedPageBreak/>
        <w:t>Test Case Description</w:t>
      </w:r>
    </w:p>
    <w:p w14:paraId="005CB90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zero alarm delay is accepted (immediate alarm).</w:t>
      </w:r>
    </w:p>
    <w:p w14:paraId="00331265"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42555FC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alarm_delay_time: 0</w:t>
      </w:r>
    </w:p>
    <w:p w14:paraId="6048D250"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64B92AA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Update succeeds</w:t>
      </w:r>
    </w:p>
    <w:p w14:paraId="2EA5BEC7"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2794B30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Zero alarm delay accepted</w:t>
      </w:r>
    </w:p>
    <w:p w14:paraId="0EA5127A"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6DC27A4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Zero is valid for alarm delay (immediate activation), unlike lock time which must be positive.</w:t>
      </w:r>
    </w:p>
    <w:p w14:paraId="58D908B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192F82E3" w14:textId="77777777" w:rsidR="0077132E" w:rsidRPr="00854AE4" w:rsidRDefault="00000000">
      <w:pPr>
        <w:pStyle w:val="2"/>
        <w:keepNext w:val="0"/>
        <w:keepLines w:val="0"/>
        <w:spacing w:after="80"/>
        <w:rPr>
          <w:rFonts w:ascii="맑은 고딕" w:eastAsia="맑은 고딕" w:hAnsi="맑은 고딕"/>
          <w:b/>
          <w:bCs/>
          <w:color w:val="000000" w:themeColor="text1"/>
          <w:sz w:val="34"/>
          <w:szCs w:val="34"/>
          <w:lang w:val="en-US"/>
        </w:rPr>
      </w:pPr>
      <w:bookmarkStart w:id="80" w:name="_u6z2swpogp9u" w:colFirst="0" w:colLast="0"/>
      <w:bookmarkEnd w:id="80"/>
      <w:r w:rsidRPr="00854AE4">
        <w:rPr>
          <w:rFonts w:ascii="맑은 고딕" w:eastAsia="맑은 고딕" w:hAnsi="맑은 고딕"/>
          <w:b/>
          <w:bCs/>
          <w:color w:val="000000" w:themeColor="text1"/>
          <w:sz w:val="34"/>
          <w:szCs w:val="34"/>
          <w:lang w:val="en-US"/>
        </w:rPr>
        <w:t>2. Surveillance</w:t>
      </w:r>
    </w:p>
    <w:p w14:paraId="707CFE7C" w14:textId="77777777" w:rsidR="00FC2A69" w:rsidRPr="00854AE4" w:rsidRDefault="00FC2A69" w:rsidP="00FC2A69">
      <w:pPr>
        <w:pStyle w:val="3"/>
        <w:spacing w:before="0" w:after="120" w:line="273" w:lineRule="auto"/>
        <w:rPr>
          <w:rFonts w:ascii="맑은 고딕" w:eastAsia="맑은 고딕" w:hAnsi="맑은 고딕" w:cs="Google Sans"/>
          <w:color w:val="000000" w:themeColor="text1"/>
          <w:lang w:val="en-US"/>
        </w:rPr>
      </w:pPr>
      <w:bookmarkStart w:id="81" w:name="_5kohjtr5gr1q" w:colFirst="0" w:colLast="0"/>
      <w:bookmarkEnd w:id="81"/>
      <w:r w:rsidRPr="00854AE4">
        <w:rPr>
          <w:rFonts w:ascii="맑은 고딕" w:eastAsia="맑은 고딕" w:hAnsi="맑은 고딕" w:cs="Google Sans"/>
          <w:color w:val="000000" w:themeColor="text1"/>
          <w:lang w:val="en-US"/>
        </w:rPr>
        <w:t>A. Camera Management</w:t>
      </w:r>
    </w:p>
    <w:p w14:paraId="063BC2FA" w14:textId="77777777" w:rsidR="00FC2A69" w:rsidRPr="00854AE4" w:rsidRDefault="00FC2A69" w:rsidP="00FC2A69">
      <w:pPr>
        <w:pStyle w:val="4"/>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t>1. SafeHomeCamera</w:t>
      </w:r>
    </w:p>
    <w:p w14:paraId="3DB3A1E6" w14:textId="77777777" w:rsidR="00FC2A69" w:rsidRPr="00854AE4" w:rsidRDefault="00FC2A69" w:rsidP="00FC2A69">
      <w:pPr>
        <w:pStyle w:val="5"/>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t>A. get_location()</w:t>
      </w:r>
    </w:p>
    <w:p w14:paraId="2F56CD6C"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a. test_get_location (UT-CAM-LOC-CPY)</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37B0E7FE"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136C0C"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424CA98"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27D18F0"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432826F"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C2AE99"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21F3BB7E"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8C0CEE5"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7CDF5F1"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get_locatio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360F4B7"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9990C56"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F7B22D3"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1E6C8527"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lastRenderedPageBreak/>
        <w:t>Test Case Description</w:t>
      </w:r>
    </w:p>
    <w:p w14:paraId="443CDB5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calling get_location() returns a defensive copy of the location list, ensuring the camera's internal state is protected from external modifications."</w:t>
      </w:r>
    </w:p>
    <w:p w14:paraId="6DB899C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5DF19348"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location: [100, 200]. Action: Modify the returned list value."</w:t>
      </w:r>
    </w:p>
    <w:p w14:paraId="17AC1F61"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413C8722" w14:textId="77777777" w:rsidR="00FC2A69" w:rsidRPr="00854AE4" w:rsidRDefault="00FC2A69" w:rsidP="00FC2A69">
      <w:pPr>
        <w:widowControl w:val="0"/>
        <w:numPr>
          <w:ilvl w:val="0"/>
          <w:numId w:val="8"/>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 get_location() and store the list.</w:t>
      </w:r>
    </w:p>
    <w:p w14:paraId="4A18F459" w14:textId="77777777" w:rsidR="00FC2A69" w:rsidRPr="00854AE4" w:rsidRDefault="00FC2A69" w:rsidP="00FC2A69">
      <w:pPr>
        <w:widowControl w:val="0"/>
        <w:numPr>
          <w:ilvl w:val="0"/>
          <w:numId w:val="8"/>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Modify the list (e.g., change index 0 to 999).</w:t>
      </w:r>
    </w:p>
    <w:p w14:paraId="3A62E1BC" w14:textId="77777777" w:rsidR="00FC2A69" w:rsidRPr="00854AE4" w:rsidRDefault="00FC2A69" w:rsidP="00FC2A69">
      <w:pPr>
        <w:widowControl w:val="0"/>
        <w:numPr>
          <w:ilvl w:val="0"/>
          <w:numId w:val="8"/>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 get_location() again to assert the internal value remains [100, 200].</w:t>
      </w:r>
    </w:p>
    <w:p w14:paraId="7E7AB63F"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44AE7DA1"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The internal location must remain [100, 200], verifying that a copy was returned."</w:t>
      </w:r>
    </w:p>
    <w:p w14:paraId="7516754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799F4025"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Internal state was preserved.</w:t>
      </w:r>
    </w:p>
    <w:p w14:paraId="6D6CD3B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0303BCB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cation of defensive programming based on the Object State Protection Principle.</w:t>
      </w:r>
    </w:p>
    <w:p w14:paraId="416BCE90"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b. test_get_location_returns_copy (UT-CAM-LOC-CPY-ENF)</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52E47476"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FE03D7C"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8A3A05B"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4B8285"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3DB22C1"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8D0F21A"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38807339"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154A25E"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6E5BF46"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get_locatio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6E7B313"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1CDC728"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E5E08B2"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32D13464"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1ED39C46"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appending elements to the returned list does not affect the original list's length, reinforcing the defensive copy check."</w:t>
      </w:r>
    </w:p>
    <w:p w14:paraId="371EE8E5"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37D96D4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location: [100, 200]. Action: Append 999 to the returned list."</w:t>
      </w:r>
    </w:p>
    <w:p w14:paraId="2B41758A"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0946EC94" w14:textId="77777777" w:rsidR="00FC2A69" w:rsidRPr="00854AE4" w:rsidRDefault="00FC2A69" w:rsidP="00FC2A69">
      <w:pPr>
        <w:widowControl w:val="0"/>
        <w:numPr>
          <w:ilvl w:val="0"/>
          <w:numId w:val="10"/>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 get_location() and append a new element to the returned list.</w:t>
      </w:r>
    </w:p>
    <w:p w14:paraId="00EE9B26" w14:textId="77777777" w:rsidR="00FC2A69" w:rsidRPr="00854AE4" w:rsidRDefault="00FC2A69" w:rsidP="00FC2A69">
      <w:pPr>
        <w:widowControl w:val="0"/>
        <w:numPr>
          <w:ilvl w:val="0"/>
          <w:numId w:val="10"/>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 get_location() again and assert the returned list's length is still 2.</w:t>
      </w:r>
    </w:p>
    <w:p w14:paraId="5CC2A8D1"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32D3339E"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lastRenderedPageBreak/>
        <w:t>The original list length must remain 2.</w:t>
      </w:r>
    </w:p>
    <w:p w14:paraId="6B700398"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4346DE3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Defensive copy prevented unauthorized length modification.</w:t>
      </w:r>
    </w:p>
    <w:p w14:paraId="10C7074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3E6FAE00"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verage reinforcement for the defensive copy check.</w:t>
      </w:r>
    </w:p>
    <w:p w14:paraId="5D73031A"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c. test_initialization_with_location (UT-CAM-INIT-LOC)</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78695DA2"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4AD2C4"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1846644"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544053"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E34B9A5"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7C2D4C5"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18999915"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3A0868"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6618806"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__init__(), get_locatio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6AC2CF7"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645D0F4"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F6DF695"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57928422"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2AE3ED76"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when the object is initialized with a specific location, get_location() correctly retrieves the set coordinates."</w:t>
      </w:r>
    </w:p>
    <w:p w14:paraId="05198AE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3FF395BE"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stantiate SafeHomeCamera with location=[100, 200]."</w:t>
      </w:r>
    </w:p>
    <w:p w14:paraId="7EC46639"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4F928E7E" w14:textId="77777777" w:rsidR="00FC2A69" w:rsidRPr="00854AE4" w:rsidRDefault="00FC2A69" w:rsidP="00FC2A69">
      <w:pPr>
        <w:widowControl w:val="0"/>
        <w:numPr>
          <w:ilvl w:val="0"/>
          <w:numId w:val="12"/>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Instantiate the object with the specified location.</w:t>
      </w:r>
    </w:p>
    <w:p w14:paraId="4471664B" w14:textId="77777777" w:rsidR="00FC2A69" w:rsidRPr="00854AE4" w:rsidRDefault="00FC2A69" w:rsidP="00FC2A69">
      <w:pPr>
        <w:widowControl w:val="0"/>
        <w:numPr>
          <w:ilvl w:val="0"/>
          <w:numId w:val="12"/>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 get_location() and assert the returned value.</w:t>
      </w:r>
    </w:p>
    <w:p w14:paraId="4D6E2203"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151BB3F8"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get_location() must return exactly [100, 200]."</w:t>
      </w:r>
    </w:p>
    <w:p w14:paraId="62D3F3A1"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78364CB7"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Initial location was correctly set and retrieved.</w:t>
      </w:r>
    </w:p>
    <w:p w14:paraId="5629F187"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2223BB5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alidation of initial attribute setting.</w:t>
      </w:r>
    </w:p>
    <w:p w14:paraId="4FD780CD"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d. test_initialization_without_location (UT-CAM-INIT-DEF)</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79A2E84C"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9752426"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DF879F5"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6B6FAB"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4A7A76C"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ECEABD6"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46AFB747"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9B6B2F7"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lastRenderedPageBreak/>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0FC9FFE"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__init__(), get_locatio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692D3A1"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9CD80CE"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D35D52"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5E170A3D"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34F0B22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when the object is initialized without specifying a location, get_location() correctly returns the default coordinates [0, 0]."</w:t>
      </w:r>
    </w:p>
    <w:p w14:paraId="10EE9261"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2B72466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stantiate SafeHomeCamera omitting the location parameter.</w:t>
      </w:r>
    </w:p>
    <w:p w14:paraId="5A042CAB"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6D3285FE" w14:textId="77777777" w:rsidR="00FC2A69" w:rsidRPr="00854AE4" w:rsidRDefault="00FC2A69" w:rsidP="00FC2A69">
      <w:pPr>
        <w:widowControl w:val="0"/>
        <w:numPr>
          <w:ilvl w:val="0"/>
          <w:numId w:val="14"/>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Instantiate the object without the location.</w:t>
      </w:r>
    </w:p>
    <w:p w14:paraId="464B545D" w14:textId="77777777" w:rsidR="00FC2A69" w:rsidRPr="00854AE4" w:rsidRDefault="00FC2A69" w:rsidP="00FC2A69">
      <w:pPr>
        <w:widowControl w:val="0"/>
        <w:numPr>
          <w:ilvl w:val="0"/>
          <w:numId w:val="14"/>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 get_location() and assert the returned value.</w:t>
      </w:r>
    </w:p>
    <w:p w14:paraId="52F04DA0"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67DEC4CB"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get_location() must return the default location [0, 0]."</w:t>
      </w:r>
    </w:p>
    <w:p w14:paraId="68309F7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2C63BFB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Default location [0, 0] was correctly assigned."</w:t>
      </w:r>
    </w:p>
    <w:p w14:paraId="09BF0E5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0195522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cation of default value handling.</w:t>
      </w:r>
    </w:p>
    <w:p w14:paraId="587C9CDF" w14:textId="77777777" w:rsidR="00FC2A69" w:rsidRPr="00854AE4" w:rsidRDefault="00FC2A69" w:rsidP="00FC2A69">
      <w:pPr>
        <w:pStyle w:val="5"/>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t>B. set_location()</w:t>
      </w:r>
    </w:p>
    <w:p w14:paraId="3F9AEB88"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a. test_set_location (UT-CAM-LOC-SET)</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41445F41"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54AA184"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230804"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F74ABB"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FADA7F"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9D2FEC"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6BD2CE9E"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071774"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61BAAFC"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et_location(), get_locatio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E7B6A7A"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FB0977E"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4B0C06C"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114D6602"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614F0FB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calling set_location() with valid coordinates ([x, y]) successfully updates the location, returns True, and the new value is retrieved by get_location()."</w:t>
      </w:r>
    </w:p>
    <w:p w14:paraId="311A2FF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54AF5D8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location: [100, 200]. Action: Call set_location([300, 400])."</w:t>
      </w:r>
    </w:p>
    <w:p w14:paraId="66A366AB"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lastRenderedPageBreak/>
        <w:t>Detailed Step</w:t>
      </w:r>
    </w:p>
    <w:p w14:paraId="25A6A688" w14:textId="77777777" w:rsidR="00FC2A69" w:rsidRPr="00854AE4" w:rsidRDefault="00FC2A69" w:rsidP="00FC2A69">
      <w:pPr>
        <w:widowControl w:val="0"/>
        <w:numPr>
          <w:ilvl w:val="0"/>
          <w:numId w:val="16"/>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set_location([300, 400]).</w:t>
      </w:r>
    </w:p>
    <w:p w14:paraId="054F8547" w14:textId="77777777" w:rsidR="00FC2A69" w:rsidRPr="00854AE4" w:rsidRDefault="00FC2A69" w:rsidP="00FC2A69">
      <w:pPr>
        <w:widowControl w:val="0"/>
        <w:numPr>
          <w:ilvl w:val="0"/>
          <w:numId w:val="16"/>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 value is True.</w:t>
      </w:r>
    </w:p>
    <w:p w14:paraId="56B8AE69" w14:textId="77777777" w:rsidR="00FC2A69" w:rsidRPr="00854AE4" w:rsidRDefault="00FC2A69" w:rsidP="00FC2A69">
      <w:pPr>
        <w:widowControl w:val="0"/>
        <w:numPr>
          <w:ilvl w:val="0"/>
          <w:numId w:val="16"/>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 get_location() and assert the new value [300, 400].</w:t>
      </w:r>
    </w:p>
    <w:p w14:paraId="0607E623"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78148715"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et_location() must return True, and get_location() must return [300, 400]."</w:t>
      </w:r>
    </w:p>
    <w:p w14:paraId="468F1D9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7B6E6E6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Location was successfully updated.</w:t>
      </w:r>
    </w:p>
    <w:p w14:paraId="568F96F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5D9EE79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alidation of the camera coordinate setting functionality.</w:t>
      </w:r>
    </w:p>
    <w:p w14:paraId="342709E9"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b. test_set_invalid_location (UT-CAM-LOC-INV-BA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7D7B196A"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8B3EDC2"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9B51B93"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3EF7FB1"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6026000"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429AA67"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3F85C675"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68AFC34"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CFA4B1B"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et_location(), get_locatio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9201A29"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F985816"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277F885"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0A1B3C91"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51EF33C8"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an invalid location format (specifically, missing the Y-coordinate) is rejected, returns False, and preserves the existing location."</w:t>
      </w:r>
    </w:p>
    <w:p w14:paraId="60A266D5"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514FD7C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location: [100, 200]. Action: Call set_location([100]) (invalid format)."</w:t>
      </w:r>
    </w:p>
    <w:p w14:paraId="7F163520"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1200F72D" w14:textId="77777777" w:rsidR="00FC2A69" w:rsidRPr="00854AE4" w:rsidRDefault="00FC2A69" w:rsidP="00FC2A69">
      <w:pPr>
        <w:widowControl w:val="0"/>
        <w:numPr>
          <w:ilvl w:val="0"/>
          <w:numId w:val="18"/>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set_location([100]).</w:t>
      </w:r>
    </w:p>
    <w:p w14:paraId="4A173836" w14:textId="77777777" w:rsidR="00FC2A69" w:rsidRPr="00854AE4" w:rsidRDefault="00FC2A69" w:rsidP="00FC2A69">
      <w:pPr>
        <w:widowControl w:val="0"/>
        <w:numPr>
          <w:ilvl w:val="0"/>
          <w:numId w:val="18"/>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 value is False.</w:t>
      </w:r>
    </w:p>
    <w:p w14:paraId="77D458AA" w14:textId="77777777" w:rsidR="00FC2A69" w:rsidRPr="00854AE4" w:rsidRDefault="00FC2A69" w:rsidP="00FC2A69">
      <w:pPr>
        <w:widowControl w:val="0"/>
        <w:numPr>
          <w:ilvl w:val="0"/>
          <w:numId w:val="18"/>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 get_location() and assert the location remains [100, 200].</w:t>
      </w:r>
    </w:p>
    <w:p w14:paraId="285A64ED"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2EDE929E"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et_location() must return False, and get_location() must remain [100, 200]."</w:t>
      </w:r>
    </w:p>
    <w:p w14:paraId="2BAB8BEB"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6F238C0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Invalid input was correctly rejected, and state was preserved."</w:t>
      </w:r>
    </w:p>
    <w:p w14:paraId="41BF4088"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611B7B8B"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lastRenderedPageBreak/>
        <w:t>Validation of input validation and error handling logic.</w:t>
      </w:r>
    </w:p>
    <w:p w14:paraId="765F710A"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c. test_set_location_invalid_lengths (UT-CAM-LOC-INV-COV)</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35995406"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6807BE7"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1E1CB7"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40837B"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600C7D8"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6FF9239"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3A37B106"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6393050"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AFF4780"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et_location(), get_locatio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E66DC8E"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B281286"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B5B577A"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058EF485"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584754C7"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the input validation handles various incorrect list lengths (e.g., 0, 1, or 3 elements), rejecting them and ensuring the current location is unchanged."</w:t>
      </w:r>
    </w:p>
    <w:p w14:paraId="438C348E"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74C8F26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location: [100, 200]. Action: Call set_location with [], [100], and [100, 200, 300] sequentially."</w:t>
      </w:r>
    </w:p>
    <w:p w14:paraId="5C07D91E"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3421383A" w14:textId="77777777" w:rsidR="00FC2A69" w:rsidRPr="00854AE4" w:rsidRDefault="00FC2A69" w:rsidP="00FC2A69">
      <w:pPr>
        <w:widowControl w:val="0"/>
        <w:numPr>
          <w:ilvl w:val="0"/>
          <w:numId w:val="20"/>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Iterate through invalid inputs.</w:t>
      </w:r>
    </w:p>
    <w:p w14:paraId="7976EB39" w14:textId="77777777" w:rsidR="00FC2A69" w:rsidRPr="00854AE4" w:rsidRDefault="00FC2A69" w:rsidP="00FC2A69">
      <w:pPr>
        <w:widowControl w:val="0"/>
        <w:numPr>
          <w:ilvl w:val="0"/>
          <w:numId w:val="20"/>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For each, assert set_location returns False.</w:t>
      </w:r>
    </w:p>
    <w:p w14:paraId="622AE7F6" w14:textId="77777777" w:rsidR="00FC2A69" w:rsidRPr="00854AE4" w:rsidRDefault="00FC2A69" w:rsidP="00FC2A69">
      <w:pPr>
        <w:widowControl w:val="0"/>
        <w:numPr>
          <w:ilvl w:val="0"/>
          <w:numId w:val="20"/>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get_location() remains [100, 200] after each attempt.</w:t>
      </w:r>
    </w:p>
    <w:p w14:paraId="2311A4C2"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76EA5887"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et_location() must return False for all invalid inputs, and the location must remain [100, 200]."</w:t>
      </w:r>
    </w:p>
    <w:p w14:paraId="175319C6"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6A10759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All invalid list lengths were correctly handled and rejected.</w:t>
      </w:r>
    </w:p>
    <w:p w14:paraId="147C896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08AF58C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verage test ensuring validation handles various incorrect list lengths.</w:t>
      </w:r>
    </w:p>
    <w:p w14:paraId="49EDC4E0" w14:textId="77777777" w:rsidR="00FC2A69" w:rsidRPr="00854AE4" w:rsidRDefault="00FC2A69" w:rsidP="00FC2A69">
      <w:pPr>
        <w:pStyle w:val="5"/>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t>C. get_id()</w:t>
      </w:r>
    </w:p>
    <w:p w14:paraId="41A6A582"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a. test_get_id (UT-CAM-ID-GET)</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64D75197"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12847CA"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156E8DF"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30A0B5"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A921699"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179B310"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313F7803"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361F389"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lastRenderedPageBreak/>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FC894E7"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get_i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D053C5B"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CE9521E"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E000153"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6AEBE108"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7624D6DB"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the camera's unique ID, assigned during initialization, is correctly retrieved."</w:t>
      </w:r>
    </w:p>
    <w:p w14:paraId="7E537F9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64521985"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Camera ID is 1 (set by fixture/initialization).</w:t>
      </w:r>
    </w:p>
    <w:p w14:paraId="3CA9EB8B"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5DBE005F" w14:textId="77777777" w:rsidR="00FC2A69" w:rsidRPr="00854AE4" w:rsidRDefault="00FC2A69" w:rsidP="00FC2A69">
      <w:pPr>
        <w:widowControl w:val="0"/>
        <w:numPr>
          <w:ilvl w:val="0"/>
          <w:numId w:val="22"/>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Instantiate the camera object.</w:t>
      </w:r>
    </w:p>
    <w:p w14:paraId="5D212449" w14:textId="77777777" w:rsidR="00FC2A69" w:rsidRPr="00854AE4" w:rsidRDefault="00FC2A69" w:rsidP="00FC2A69">
      <w:pPr>
        <w:widowControl w:val="0"/>
        <w:numPr>
          <w:ilvl w:val="0"/>
          <w:numId w:val="22"/>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get_id().</w:t>
      </w:r>
    </w:p>
    <w:p w14:paraId="5B79F450" w14:textId="77777777" w:rsidR="00FC2A69" w:rsidRPr="00854AE4" w:rsidRDefault="00FC2A69" w:rsidP="00FC2A69">
      <w:pPr>
        <w:widowControl w:val="0"/>
        <w:numPr>
          <w:ilvl w:val="0"/>
          <w:numId w:val="22"/>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ed ID matches the initialized value.</w:t>
      </w:r>
    </w:p>
    <w:p w14:paraId="709E7B33"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0AE9411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get_id() must return 1.</w:t>
      </w:r>
    </w:p>
    <w:p w14:paraId="31723EF5"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06E61AAB"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ID was correctly retrieved.</w:t>
      </w:r>
    </w:p>
    <w:p w14:paraId="4499C78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5A890CE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Basic getter functionality check for the camera's static identifier.</w:t>
      </w:r>
    </w:p>
    <w:p w14:paraId="56C06829"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b. test_initialization_with_location (UT-CAM-INIT-ID)</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04197865"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68C4DD"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4550F35"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E350B37"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FC2833"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B9F29F5"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740B6F89"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02C6CBE"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549BC1"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__init__(), get_i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E7EFB6"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E40695"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9DD90DD"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75C2C145"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4B7D607D"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the camera ID (1) is correctly set and immediately retrieved after object initialization.</w:t>
      </w:r>
    </w:p>
    <w:p w14:paraId="23EB6EF5"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1A0C74C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stantiate SafeHomeCamera with camera_id=1.</w:t>
      </w:r>
    </w:p>
    <w:p w14:paraId="6AE91D4E"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0C1634D2" w14:textId="77777777" w:rsidR="00FC2A69" w:rsidRPr="00854AE4" w:rsidRDefault="00FC2A69" w:rsidP="00FC2A69">
      <w:pPr>
        <w:widowControl w:val="0"/>
        <w:numPr>
          <w:ilvl w:val="0"/>
          <w:numId w:val="24"/>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lastRenderedPageBreak/>
        <w:t>Instantiate the object with the specified ID.</w:t>
      </w:r>
    </w:p>
    <w:p w14:paraId="4AF51CF4" w14:textId="77777777" w:rsidR="00FC2A69" w:rsidRPr="00854AE4" w:rsidRDefault="00FC2A69" w:rsidP="00FC2A69">
      <w:pPr>
        <w:widowControl w:val="0"/>
        <w:numPr>
          <w:ilvl w:val="0"/>
          <w:numId w:val="24"/>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 get_id() and assert the returned value.</w:t>
      </w:r>
    </w:p>
    <w:p w14:paraId="38648D1D"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04866E86"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get_id() must return 1.</w:t>
      </w:r>
    </w:p>
    <w:p w14:paraId="344ACE1E"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34D21AA8"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ID was correctly set during initialization.</w:t>
      </w:r>
    </w:p>
    <w:p w14:paraId="7B557CFD"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19A8ED9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Fundamental initial state check for ID consistency.</w:t>
      </w:r>
    </w:p>
    <w:p w14:paraId="00AED707" w14:textId="77777777" w:rsidR="00FC2A69" w:rsidRPr="00854AE4" w:rsidRDefault="00FC2A69" w:rsidP="00FC2A69">
      <w:pPr>
        <w:pStyle w:val="5"/>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t>D. set_id()</w:t>
      </w:r>
    </w:p>
    <w:p w14:paraId="4E7BEAFA"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a. test_set_id (UT-CAM-ID-SET-PAS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5A4E1086"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2F264F2"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175AFA"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09F21B"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F99B2A6"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6677706"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3B410810"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DCBB5E"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20D0B6B"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et_id(), get_i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7BF4E4"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36EB3B0"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8F006C8"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48DF2CBF"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34C47A8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calling set_id() with a valid positive integer successfully updates the camera's ID and is correctly retrieved by get_id().</w:t>
      </w:r>
    </w:p>
    <w:p w14:paraId="709E1A8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7C6DC7A6"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ID: 1. Action: Call set_id(5).</w:t>
      </w:r>
    </w:p>
    <w:p w14:paraId="1A911422"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4ABE1453" w14:textId="77777777" w:rsidR="00FC2A69" w:rsidRPr="00854AE4" w:rsidRDefault="00FC2A69" w:rsidP="00FC2A69">
      <w:pPr>
        <w:widowControl w:val="0"/>
        <w:numPr>
          <w:ilvl w:val="0"/>
          <w:numId w:val="26"/>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set_id(5).</w:t>
      </w:r>
    </w:p>
    <w:p w14:paraId="791E81ED" w14:textId="77777777" w:rsidR="00FC2A69" w:rsidRPr="00854AE4" w:rsidRDefault="00FC2A69" w:rsidP="00FC2A69">
      <w:pPr>
        <w:widowControl w:val="0"/>
        <w:numPr>
          <w:ilvl w:val="0"/>
          <w:numId w:val="26"/>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 value is True.</w:t>
      </w:r>
    </w:p>
    <w:p w14:paraId="226B4FC5" w14:textId="77777777" w:rsidR="00FC2A69" w:rsidRPr="00854AE4" w:rsidRDefault="00FC2A69" w:rsidP="00FC2A69">
      <w:pPr>
        <w:widowControl w:val="0"/>
        <w:numPr>
          <w:ilvl w:val="0"/>
          <w:numId w:val="26"/>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 get_id() and assert the new ID is 5.</w:t>
      </w:r>
    </w:p>
    <w:p w14:paraId="09DFF6FC"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7012E0C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et_id() must return True, and get_id() must return 5."</w:t>
      </w:r>
    </w:p>
    <w:p w14:paraId="1F46648D"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6A8C2D7E"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ID was successfully changed and retrieved.</w:t>
      </w:r>
    </w:p>
    <w:p w14:paraId="1EBA246D"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6614216B"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cation of successful ID mutation and retrieval.</w:t>
      </w:r>
    </w:p>
    <w:p w14:paraId="2D52EC13"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lastRenderedPageBreak/>
        <w:t>b. test_set_invalid_id (UT-CAM-ID-SET-FAIL)</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049CB183"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1376573"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53BD0BC"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2C37B9E"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69FC2C"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FBD810"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0576265B"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529DF3"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E821EF7"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et_id(), get_i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EA993D"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30572C8"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3113049"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20AA2FA0"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3BF1DA4D"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calling set_id() with non-positive integers (0 or negative) is rejected, returns False, and preserves the original ID."</w:t>
      </w:r>
    </w:p>
    <w:p w14:paraId="4850994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5714584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ID: 1. Action: Call set_id(0) and then set_id(-1).</w:t>
      </w:r>
    </w:p>
    <w:p w14:paraId="428BC428"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06F111FE" w14:textId="77777777" w:rsidR="00FC2A69" w:rsidRPr="00854AE4" w:rsidRDefault="00FC2A69" w:rsidP="00FC2A69">
      <w:pPr>
        <w:widowControl w:val="0"/>
        <w:numPr>
          <w:ilvl w:val="0"/>
          <w:numId w:val="28"/>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set_id(0).</w:t>
      </w:r>
    </w:p>
    <w:p w14:paraId="694C007B" w14:textId="77777777" w:rsidR="00FC2A69" w:rsidRPr="00854AE4" w:rsidRDefault="00FC2A69" w:rsidP="00FC2A69">
      <w:pPr>
        <w:widowControl w:val="0"/>
        <w:numPr>
          <w:ilvl w:val="0"/>
          <w:numId w:val="28"/>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 value is False.</w:t>
      </w:r>
    </w:p>
    <w:p w14:paraId="23BB6C44" w14:textId="77777777" w:rsidR="00FC2A69" w:rsidRPr="00854AE4" w:rsidRDefault="00FC2A69" w:rsidP="00FC2A69">
      <w:pPr>
        <w:widowControl w:val="0"/>
        <w:numPr>
          <w:ilvl w:val="0"/>
          <w:numId w:val="28"/>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 get_id() and assert the ID remains the initial value (1).</w:t>
      </w:r>
    </w:p>
    <w:p w14:paraId="683530A9"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5B98B9EE"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et_id() must return False for non-positive inputs, and get_id() must return 1."</w:t>
      </w:r>
    </w:p>
    <w:p w14:paraId="0D21C6F1"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63D9B91B"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Invalid ID attempts were rejected, and state was preserved."</w:t>
      </w:r>
    </w:p>
    <w:p w14:paraId="329F2B6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1F52070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alidation of ID input validation (ID must be a positive integer) and state preservation.</w:t>
      </w:r>
    </w:p>
    <w:p w14:paraId="28E3AEB8"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c. test_set_id_boundary_values (UT-CAM-ID-BOUND)</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0E227D52"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1B29E43"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6E4CDF"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8813BA"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569A535"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F3A58A"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14188574"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C2E72A0"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F05B08"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et_id(), get_i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BE14C3A"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360C88"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D8BB7D7"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0BC47E86"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0C3683D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lastRenderedPageBreak/>
        <w:t>"Verifies the ID setter correctly handles valid boundary values, specifically the minimum positive integer (1) and a large valid ID (99999)."</w:t>
      </w:r>
    </w:p>
    <w:p w14:paraId="226BB80D"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19809D5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ID: 1. Action: Call set_id(1) and then set_id(99999).</w:t>
      </w:r>
    </w:p>
    <w:p w14:paraId="76220666"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125C5C70" w14:textId="77777777" w:rsidR="00FC2A69" w:rsidRPr="00854AE4" w:rsidRDefault="00FC2A69" w:rsidP="00FC2A69">
      <w:pPr>
        <w:widowControl w:val="0"/>
        <w:numPr>
          <w:ilvl w:val="0"/>
          <w:numId w:val="30"/>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 set_id(1) and assert result is True.</w:t>
      </w:r>
    </w:p>
    <w:p w14:paraId="7C52DF05" w14:textId="77777777" w:rsidR="00FC2A69" w:rsidRPr="00854AE4" w:rsidRDefault="00FC2A69" w:rsidP="00FC2A69">
      <w:pPr>
        <w:widowControl w:val="0"/>
        <w:numPr>
          <w:ilvl w:val="0"/>
          <w:numId w:val="30"/>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 set_id(99999) and assert result is True.</w:t>
      </w:r>
    </w:p>
    <w:p w14:paraId="1242B4B6" w14:textId="77777777" w:rsidR="00FC2A69" w:rsidRPr="00854AE4" w:rsidRDefault="00FC2A69" w:rsidP="00FC2A69">
      <w:pPr>
        <w:widowControl w:val="0"/>
        <w:numPr>
          <w:ilvl w:val="0"/>
          <w:numId w:val="30"/>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Verify get_id() reflects the final value 99999.</w:t>
      </w:r>
    </w:p>
    <w:p w14:paraId="241B6131"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496C5BA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et_id() must return True for both valid boundary attempts, and the final get_id() must return 99999."</w:t>
      </w:r>
    </w:p>
    <w:p w14:paraId="5D061BF8"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4E6BD94D"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Valid ID boundaries were correctly accepted.</w:t>
      </w:r>
    </w:p>
    <w:p w14:paraId="1A7C418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2BE9C63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prehensive check of valid ID boundaries for the set_id method.</w:t>
      </w:r>
    </w:p>
    <w:p w14:paraId="4266B381" w14:textId="77777777" w:rsidR="00FC2A69" w:rsidRPr="00854AE4" w:rsidRDefault="00FC2A69" w:rsidP="00FC2A69">
      <w:pPr>
        <w:pStyle w:val="5"/>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t>E. display_view()</w:t>
      </w:r>
    </w:p>
    <w:p w14:paraId="79012F2E"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a. test_display_view (UT-CAM-VIEW-PAS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01AB10C2"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D7BF750"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7CB9ECA"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9978659"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509CB71"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CE6FFC"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27CC62F7"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AAE9FC5"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8341260"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display_view()</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0B1B422"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584C39"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7118AC"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66FD6775"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2276E985"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when the camera is enabled, display_view() successfully returns a non-null object, confirming the feed is accessible."</w:t>
      </w:r>
    </w:p>
    <w:p w14:paraId="46E94A0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7EC945D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Camera is enabled (is_enabled() is True).</w:t>
      </w:r>
    </w:p>
    <w:p w14:paraId="0A89CA90"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632CAE48" w14:textId="77777777" w:rsidR="00FC2A69" w:rsidRPr="00854AE4" w:rsidRDefault="00FC2A69" w:rsidP="00FC2A69">
      <w:pPr>
        <w:widowControl w:val="0"/>
        <w:numPr>
          <w:ilvl w:val="0"/>
          <w:numId w:val="32"/>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Ensure the camera is enabled.</w:t>
      </w:r>
    </w:p>
    <w:p w14:paraId="4426F44C" w14:textId="77777777" w:rsidR="00FC2A69" w:rsidRPr="00854AE4" w:rsidRDefault="00FC2A69" w:rsidP="00FC2A69">
      <w:pPr>
        <w:widowControl w:val="0"/>
        <w:numPr>
          <w:ilvl w:val="0"/>
          <w:numId w:val="32"/>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display_view().</w:t>
      </w:r>
    </w:p>
    <w:p w14:paraId="2576CFEB" w14:textId="77777777" w:rsidR="00FC2A69" w:rsidRPr="00854AE4" w:rsidRDefault="00FC2A69" w:rsidP="00FC2A69">
      <w:pPr>
        <w:widowControl w:val="0"/>
        <w:numPr>
          <w:ilvl w:val="0"/>
          <w:numId w:val="32"/>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lastRenderedPageBreak/>
        <w:t>Assert the result is not None and is an instance of PIL.Image.Image.</w:t>
      </w:r>
    </w:p>
    <w:p w14:paraId="5A1328B6"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2C0DACC1"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Returns a valid PIL.Image.Image object.</w:t>
      </w:r>
    </w:p>
    <w:p w14:paraId="23A92B67"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2BF2C63E"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View object was successfully retrieved.</w:t>
      </w:r>
    </w:p>
    <w:p w14:paraId="1BABF85D"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2F63D856"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re function test for accessing the camera feed.</w:t>
      </w:r>
    </w:p>
    <w:p w14:paraId="246F18D6"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b. test_display_view_disabled_camera (UT-CAM-VIEW-FAIL)</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242A4D25"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518890E"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94ECA95"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EBE9091"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BCEDBA"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DF8FDB9"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4243E499"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5DE3AFE"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989DEBE"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display_view(), disabl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932E8E6"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11DC381"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DE200C1"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41A59E6B"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09BB4ABD"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when the camera is disabled, display_view() enforces the security policy by returning None, blocking access to the feed."</w:t>
      </w:r>
    </w:p>
    <w:p w14:paraId="712EDC4B"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2DC62CD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ion: camera.disable() is called to set the state to disabled.</w:t>
      </w:r>
    </w:p>
    <w:p w14:paraId="26B24CA2"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21329C40" w14:textId="77777777" w:rsidR="00FC2A69" w:rsidRPr="00854AE4" w:rsidRDefault="00FC2A69" w:rsidP="00FC2A69">
      <w:pPr>
        <w:widowControl w:val="0"/>
        <w:numPr>
          <w:ilvl w:val="0"/>
          <w:numId w:val="34"/>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camera.disable().</w:t>
      </w:r>
    </w:p>
    <w:p w14:paraId="2DA0FBF9" w14:textId="77777777" w:rsidR="00FC2A69" w:rsidRPr="00854AE4" w:rsidRDefault="00FC2A69" w:rsidP="00FC2A69">
      <w:pPr>
        <w:widowControl w:val="0"/>
        <w:numPr>
          <w:ilvl w:val="0"/>
          <w:numId w:val="34"/>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display_view().</w:t>
      </w:r>
    </w:p>
    <w:p w14:paraId="13EF4631" w14:textId="77777777" w:rsidR="00FC2A69" w:rsidRPr="00854AE4" w:rsidRDefault="00FC2A69" w:rsidP="00FC2A69">
      <w:pPr>
        <w:widowControl w:val="0"/>
        <w:numPr>
          <w:ilvl w:val="0"/>
          <w:numId w:val="34"/>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sult is None.</w:t>
      </w:r>
    </w:p>
    <w:p w14:paraId="5D648B42"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753F4B6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Returns None.</w:t>
      </w:r>
    </w:p>
    <w:p w14:paraId="183D766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08F342BB"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Access to the view was correctly denied when disabled.</w:t>
      </w:r>
    </w:p>
    <w:p w14:paraId="7753AB17"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5FD7832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ecurity policy validation for access control in a disabled state.</w:t>
      </w:r>
    </w:p>
    <w:p w14:paraId="69D00586"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lastRenderedPageBreak/>
        <w:t>c. test_display_view_exception_handling (UT-CAM-VIEW-EXC)</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1DA99E43"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70DE03"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1020E5A"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ED76E1"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EF64398"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8BFE5A"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6E9CE52D"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292278"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81C1CED"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display_view()</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98E86F1"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BDB9308"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1A47EB0"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1410D4E1"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64C3740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e method's robustness by ensuring that if the underlying device camera throws an exception during view retrieval, the method handles it gracefully and returns None."</w:t>
      </w:r>
    </w:p>
    <w:p w14:paraId="39465A60"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5B05F30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Mocking: The underlying device camera's get_view() method is patched to raise an Exception(""Camera error"")."</w:t>
      </w:r>
    </w:p>
    <w:p w14:paraId="0E4A6CA8"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58371337" w14:textId="77777777" w:rsidR="00FC2A69" w:rsidRPr="00854AE4" w:rsidRDefault="00FC2A69" w:rsidP="00FC2A69">
      <w:pPr>
        <w:widowControl w:val="0"/>
        <w:numPr>
          <w:ilvl w:val="0"/>
          <w:numId w:val="36"/>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Patch get_view() to raise an exception.</w:t>
      </w:r>
    </w:p>
    <w:p w14:paraId="53E908EF" w14:textId="77777777" w:rsidR="00FC2A69" w:rsidRPr="00854AE4" w:rsidRDefault="00FC2A69" w:rsidP="00FC2A69">
      <w:pPr>
        <w:widowControl w:val="0"/>
        <w:numPr>
          <w:ilvl w:val="0"/>
          <w:numId w:val="36"/>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 display_view() within the patched context.</w:t>
      </w:r>
    </w:p>
    <w:p w14:paraId="2E089E81" w14:textId="77777777" w:rsidR="00FC2A69" w:rsidRPr="00854AE4" w:rsidRDefault="00FC2A69" w:rsidP="00FC2A69">
      <w:pPr>
        <w:widowControl w:val="0"/>
        <w:numPr>
          <w:ilvl w:val="0"/>
          <w:numId w:val="36"/>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sult is None.</w:t>
      </w:r>
    </w:p>
    <w:p w14:paraId="1BB58100"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1D22911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Returns None, and the system does not crash or raise the exception."</w:t>
      </w:r>
    </w:p>
    <w:p w14:paraId="522468F5"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59DB5DC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External component failure was handled gracefully.</w:t>
      </w:r>
    </w:p>
    <w:p w14:paraId="4FA9DF9B"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42F41340"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Robustness check for failures in the virtual device layer.</w:t>
      </w:r>
    </w:p>
    <w:p w14:paraId="28936534" w14:textId="77777777" w:rsidR="00FC2A69" w:rsidRPr="00854AE4" w:rsidRDefault="00FC2A69" w:rsidP="00FC2A69">
      <w:pPr>
        <w:pStyle w:val="5"/>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t>F. zoom_in()</w:t>
      </w:r>
    </w:p>
    <w:p w14:paraId="399E4565"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a. test_zoom_in (UT-CAM-ZOOM-IN-PAS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306CB5D6"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7D914CD"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DFFBF89"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763B40D"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6FF22EC"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4EBAD86"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75866FEE"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588A982"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lastRenderedPageBreak/>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6DBC71A" w14:textId="77777777" w:rsidR="00FC2A69" w:rsidRPr="00854AE4" w:rsidRDefault="00FC2A69" w:rsidP="00932285">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zoom_in(), get_zoom_setting()</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8721958"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432A32"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7B6A937"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4180EC35"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09F272B7"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when the current zoom level is below the maximum, calling zoom_in() returns True and increases the zoom level by exactly 1."</w:t>
      </w:r>
    </w:p>
    <w:p w14:paraId="35279891"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4B14D475"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Zoom level is 1. Action: Call zoom_in() once.</w:t>
      </w:r>
    </w:p>
    <w:p w14:paraId="792767EA"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77CA6CEC" w14:textId="77777777" w:rsidR="00FC2A69" w:rsidRPr="00854AE4" w:rsidRDefault="00FC2A69" w:rsidP="00FC2A69">
      <w:pPr>
        <w:widowControl w:val="0"/>
        <w:numPr>
          <w:ilvl w:val="0"/>
          <w:numId w:val="38"/>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zoom_in().</w:t>
      </w:r>
    </w:p>
    <w:p w14:paraId="2BC18FBF" w14:textId="77777777" w:rsidR="00FC2A69" w:rsidRPr="00854AE4" w:rsidRDefault="00FC2A69" w:rsidP="00FC2A69">
      <w:pPr>
        <w:widowControl w:val="0"/>
        <w:numPr>
          <w:ilvl w:val="0"/>
          <w:numId w:val="38"/>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 value is True.</w:t>
      </w:r>
    </w:p>
    <w:p w14:paraId="3BB46F86" w14:textId="77777777" w:rsidR="00FC2A69" w:rsidRPr="00854AE4" w:rsidRDefault="00FC2A69" w:rsidP="00FC2A69">
      <w:pPr>
        <w:widowControl w:val="0"/>
        <w:numPr>
          <w:ilvl w:val="0"/>
          <w:numId w:val="38"/>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 get_zoom_setting() and assert the new level is 2.</w:t>
      </w:r>
    </w:p>
    <w:p w14:paraId="1427390E"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3FC48B9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zoom_in() must return True, and the new zoom_setting must be 2."</w:t>
      </w:r>
    </w:p>
    <w:p w14:paraId="722C71A7"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2E11044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Zoom level was successfully incremented.</w:t>
      </w:r>
    </w:p>
    <w:p w14:paraId="5DDE3EA8"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3216A09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re function test for camera zoom operation.</w:t>
      </w:r>
    </w:p>
    <w:p w14:paraId="291B16AC"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b. test_zoom_in_max (UT-CAM-ZOOM-IN-MAX)</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2EDD337A"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419436"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1DF9948"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A084BCD"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50DFDA"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8A862A5"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2AFC5CB8"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0C997F"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9699699" w14:textId="77777777" w:rsidR="00FC2A69" w:rsidRPr="00854AE4" w:rsidRDefault="00FC2A69" w:rsidP="00932285">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zoom_in(), get_zoom_setting()</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2C32FFE"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514F6E5"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507DF2"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2E7DD457"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2C47D92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e boundary condition: when the maximum zoom level (10) is reached, subsequent calls to zoom_in() fail, return False, and the level remains 10."</w:t>
      </w:r>
    </w:p>
    <w:p w14:paraId="5B61CAC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lastRenderedPageBreak/>
        <w:t>Input Specifications</w:t>
      </w:r>
    </w:p>
    <w:p w14:paraId="51AD6E4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ion: Repeatedly call zoom_in() until the level reaches 10, then call it one more time."</w:t>
      </w:r>
    </w:p>
    <w:p w14:paraId="056BFA1A"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1A66714B" w14:textId="77777777" w:rsidR="00FC2A69" w:rsidRPr="00854AE4" w:rsidRDefault="00FC2A69" w:rsidP="00FC2A69">
      <w:pPr>
        <w:widowControl w:val="0"/>
        <w:numPr>
          <w:ilvl w:val="0"/>
          <w:numId w:val="40"/>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Set zoom level to 10.</w:t>
      </w:r>
    </w:p>
    <w:p w14:paraId="67150669" w14:textId="77777777" w:rsidR="00FC2A69" w:rsidRPr="00854AE4" w:rsidRDefault="00FC2A69" w:rsidP="00FC2A69">
      <w:pPr>
        <w:widowControl w:val="0"/>
        <w:numPr>
          <w:ilvl w:val="0"/>
          <w:numId w:val="40"/>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zoom_in().</w:t>
      </w:r>
    </w:p>
    <w:p w14:paraId="2CA3E4E1" w14:textId="77777777" w:rsidR="00FC2A69" w:rsidRPr="00854AE4" w:rsidRDefault="00FC2A69" w:rsidP="00FC2A69">
      <w:pPr>
        <w:widowControl w:val="0"/>
        <w:numPr>
          <w:ilvl w:val="0"/>
          <w:numId w:val="40"/>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 value is False.</w:t>
      </w:r>
    </w:p>
    <w:p w14:paraId="26905372" w14:textId="77777777" w:rsidR="00FC2A69" w:rsidRPr="00854AE4" w:rsidRDefault="00FC2A69" w:rsidP="00FC2A69">
      <w:pPr>
        <w:widowControl w:val="0"/>
        <w:numPr>
          <w:ilvl w:val="0"/>
          <w:numId w:val="40"/>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get_zoom_setting() is still 10.</w:t>
      </w:r>
    </w:p>
    <w:p w14:paraId="09DE0FBD"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270E788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zoom_in() must return False , and the zoom level must remain 10."</w:t>
      </w:r>
    </w:p>
    <w:p w14:paraId="7133066B"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4D8A313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Zoom operation was correctly blocked at the maximum limit.</w:t>
      </w:r>
    </w:p>
    <w:p w14:paraId="498F6FB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1EBE6E31"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Boundary condition check for maximum zoom level.</w:t>
      </w:r>
    </w:p>
    <w:p w14:paraId="0A96210D"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c. test_zoom_in_disabled_camera (UT-CAM-ZOOM-IN-FAIL)</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2DC419AC"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7E9BA2"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0255A42"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4048FF6"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E139F1F"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1CC1811"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61BDADAD"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71998A0"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C01145C" w14:textId="77777777" w:rsidR="00FC2A69" w:rsidRPr="00854AE4" w:rsidRDefault="00FC2A69" w:rsidP="00932285">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zoom_in(), disable(), get_zoom_setting()</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76C5EC"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793A091"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5838622"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44BCB232"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160CF4AB"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calling zoom_in() on a disabled camera is rejected, returns False, and preserves the original zoom level."</w:t>
      </w:r>
    </w:p>
    <w:p w14:paraId="0A13090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174F3C20"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Zoom level 1. Action: camera.disable() is called.</w:t>
      </w:r>
    </w:p>
    <w:p w14:paraId="55C24987"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198B98D6" w14:textId="77777777" w:rsidR="00FC2A69" w:rsidRPr="00854AE4" w:rsidRDefault="00FC2A69" w:rsidP="00FC2A69">
      <w:pPr>
        <w:widowControl w:val="0"/>
        <w:numPr>
          <w:ilvl w:val="0"/>
          <w:numId w:val="42"/>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Disable the camera.</w:t>
      </w:r>
    </w:p>
    <w:p w14:paraId="1B730696" w14:textId="77777777" w:rsidR="00FC2A69" w:rsidRPr="00854AE4" w:rsidRDefault="00FC2A69" w:rsidP="00FC2A69">
      <w:pPr>
        <w:widowControl w:val="0"/>
        <w:numPr>
          <w:ilvl w:val="0"/>
          <w:numId w:val="42"/>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Record the initial zoom level.</w:t>
      </w:r>
    </w:p>
    <w:p w14:paraId="26D06EDA" w14:textId="77777777" w:rsidR="00FC2A69" w:rsidRPr="00854AE4" w:rsidRDefault="00FC2A69" w:rsidP="00FC2A69">
      <w:pPr>
        <w:widowControl w:val="0"/>
        <w:numPr>
          <w:ilvl w:val="0"/>
          <w:numId w:val="42"/>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 zoom_in() and assert the return value is False.</w:t>
      </w:r>
    </w:p>
    <w:p w14:paraId="25396A2D" w14:textId="77777777" w:rsidR="00FC2A69" w:rsidRPr="00854AE4" w:rsidRDefault="00FC2A69" w:rsidP="00FC2A69">
      <w:pPr>
        <w:widowControl w:val="0"/>
        <w:numPr>
          <w:ilvl w:val="0"/>
          <w:numId w:val="42"/>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lastRenderedPageBreak/>
        <w:t>Assert the zoom level has not changed.</w:t>
      </w:r>
    </w:p>
    <w:p w14:paraId="26AB170B"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0C9FBA8B"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zoom_in() must return False, and the zoom level must remain the initial value."</w:t>
      </w:r>
    </w:p>
    <w:p w14:paraId="66C42D27"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0F051606"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Control command was correctly blocked in the disabled state.</w:t>
      </w:r>
    </w:p>
    <w:p w14:paraId="512AAA6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6CD7795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ecurity and state awareness check for control operations.</w:t>
      </w:r>
    </w:p>
    <w:p w14:paraId="21581073"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d. test_zoom_in_device_camera_integration (UT-CAM-ZOOM-IN-INT)</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0E509173"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7BC4A6"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933E8FA"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77D7C0A"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40C4E79"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72B2C55"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361E1997"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3E890B7"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C048F33"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zoom_i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F685BF"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D75D1A5"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BF877F0"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3BC882CF"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164F0795"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calling zoom_in() successfully executes the underlying virtual device interaction logic and returns a boolean result, confirming proper integration."</w:t>
      </w:r>
    </w:p>
    <w:p w14:paraId="70E2A46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41CB373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Camera is enabled and below max zoom.</w:t>
      </w:r>
    </w:p>
    <w:p w14:paraId="2C11898D"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37D6C0E3" w14:textId="77777777" w:rsidR="00FC2A69" w:rsidRPr="00854AE4" w:rsidRDefault="00FC2A69" w:rsidP="00FC2A69">
      <w:pPr>
        <w:widowControl w:val="0"/>
        <w:numPr>
          <w:ilvl w:val="0"/>
          <w:numId w:val="44"/>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zoom_in().</w:t>
      </w:r>
    </w:p>
    <w:p w14:paraId="44B29610" w14:textId="77777777" w:rsidR="00FC2A69" w:rsidRPr="00854AE4" w:rsidRDefault="00FC2A69" w:rsidP="00FC2A69">
      <w:pPr>
        <w:widowControl w:val="0"/>
        <w:numPr>
          <w:ilvl w:val="0"/>
          <w:numId w:val="44"/>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 value is a boolean (True) and the internal logic path for device interaction is executed.</w:t>
      </w:r>
    </w:p>
    <w:p w14:paraId="1233B63D"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64E2EE2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The method must execute the device interaction path and return True.</w:t>
      </w:r>
    </w:p>
    <w:p w14:paraId="70D6CCD1"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7B7C63C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Integration with the virtual device layer for zoom control was confirmed.</w:t>
      </w:r>
    </w:p>
    <w:p w14:paraId="6E0D0B9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05822CD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e linkage between the domain model and the virtual device simulator.</w:t>
      </w:r>
    </w:p>
    <w:p w14:paraId="6DFE3819" w14:textId="77777777" w:rsidR="00FC2A69" w:rsidRPr="00854AE4" w:rsidRDefault="00FC2A69" w:rsidP="00FC2A69">
      <w:pPr>
        <w:pStyle w:val="5"/>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lastRenderedPageBreak/>
        <w:t>G. zoom_out()</w:t>
      </w:r>
    </w:p>
    <w:p w14:paraId="4CBAFFAE"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a. test_zoom_out (UT-CAM-ZOOM-OUT-PAS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7F682DB8"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EFA5EE"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BD6EA1"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E4A0828"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927AF10"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273CC10"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68E73074"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AAED69E"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6C3F19" w14:textId="77777777" w:rsidR="00FC2A69" w:rsidRPr="00854AE4" w:rsidRDefault="00FC2A69" w:rsidP="00932285">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zoom_out(), get_zoom_setting()</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3BD5170"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EA07BD"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D3798A1"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083AB56D"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4F4EBD8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when the current zoom level is above the minimum, calling zoom_out() returns True and decreases the zoom level by exactly 1."</w:t>
      </w:r>
    </w:p>
    <w:p w14:paraId="1ACB022D"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791F290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Zoom level is set to 2 (after one zoom_in call). Action: Call zoom_out() once.</w:t>
      </w:r>
    </w:p>
    <w:p w14:paraId="3B76B41C"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53E86EA9" w14:textId="77777777" w:rsidR="00FC2A69" w:rsidRPr="00854AE4" w:rsidRDefault="00FC2A69" w:rsidP="00FC2A69">
      <w:pPr>
        <w:widowControl w:val="0"/>
        <w:numPr>
          <w:ilvl w:val="0"/>
          <w:numId w:val="46"/>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Ensure zoom level is &gt; 1.</w:t>
      </w:r>
    </w:p>
    <w:p w14:paraId="16EA3718" w14:textId="77777777" w:rsidR="00FC2A69" w:rsidRPr="00854AE4" w:rsidRDefault="00FC2A69" w:rsidP="00FC2A69">
      <w:pPr>
        <w:widowControl w:val="0"/>
        <w:numPr>
          <w:ilvl w:val="0"/>
          <w:numId w:val="46"/>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zoom_out().</w:t>
      </w:r>
    </w:p>
    <w:p w14:paraId="32504433" w14:textId="77777777" w:rsidR="00FC2A69" w:rsidRPr="00854AE4" w:rsidRDefault="00FC2A69" w:rsidP="00FC2A69">
      <w:pPr>
        <w:widowControl w:val="0"/>
        <w:numPr>
          <w:ilvl w:val="0"/>
          <w:numId w:val="46"/>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 value is True.</w:t>
      </w:r>
    </w:p>
    <w:p w14:paraId="4C552002" w14:textId="77777777" w:rsidR="00FC2A69" w:rsidRPr="00854AE4" w:rsidRDefault="00FC2A69" w:rsidP="00FC2A69">
      <w:pPr>
        <w:widowControl w:val="0"/>
        <w:numPr>
          <w:ilvl w:val="0"/>
          <w:numId w:val="46"/>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 get_zoom_setting() and assert the new level is 1.</w:t>
      </w:r>
    </w:p>
    <w:p w14:paraId="78B9D181"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0BA72778"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zoom_out() must return True, and the new zoom_setting must be 1."</w:t>
      </w:r>
    </w:p>
    <w:p w14:paraId="26A1E5C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2BF8220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Zoom level was successfully decremented.</w:t>
      </w:r>
    </w:p>
    <w:p w14:paraId="693E95F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210B6D96"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re function test for camera zoom operation.</w:t>
      </w:r>
    </w:p>
    <w:p w14:paraId="4E77D2F5"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b. test_zoom_out_min (UT-CAM-ZOOM-OUT-MIN)</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12FF0F2E"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E4D512"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6CF0C1A"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0FFEE4"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B22235"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D719A0"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7C1649C9"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DF61B85"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lastRenderedPageBreak/>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58AA5EB" w14:textId="77777777" w:rsidR="00FC2A69" w:rsidRPr="00854AE4" w:rsidRDefault="00FC2A69" w:rsidP="00932285">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zoom_out(), get_zoom_setting()</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30BF1B9"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C453FBE"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AB2779"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7E199588"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368A89CD"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e boundary condition: when the minimum zoom level (1) is reached, subsequent calls to zoom_out() fail, return False, and the level remains unchanged."</w:t>
      </w:r>
    </w:p>
    <w:p w14:paraId="7BD56000"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43D0DAB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Zoom level is 1. Action: Call zoom_out() once.</w:t>
      </w:r>
    </w:p>
    <w:p w14:paraId="3E642627"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2318876D" w14:textId="77777777" w:rsidR="00FC2A69" w:rsidRPr="00854AE4" w:rsidRDefault="00FC2A69" w:rsidP="00FC2A69">
      <w:pPr>
        <w:widowControl w:val="0"/>
        <w:numPr>
          <w:ilvl w:val="0"/>
          <w:numId w:val="48"/>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Ensure zoom level is 1.</w:t>
      </w:r>
    </w:p>
    <w:p w14:paraId="7F103197" w14:textId="77777777" w:rsidR="00FC2A69" w:rsidRPr="00854AE4" w:rsidRDefault="00FC2A69" w:rsidP="00FC2A69">
      <w:pPr>
        <w:widowControl w:val="0"/>
        <w:numPr>
          <w:ilvl w:val="0"/>
          <w:numId w:val="48"/>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zoom_out().</w:t>
      </w:r>
    </w:p>
    <w:p w14:paraId="2B4B7B9F" w14:textId="77777777" w:rsidR="00FC2A69" w:rsidRPr="00854AE4" w:rsidRDefault="00FC2A69" w:rsidP="00FC2A69">
      <w:pPr>
        <w:widowControl w:val="0"/>
        <w:numPr>
          <w:ilvl w:val="0"/>
          <w:numId w:val="48"/>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 value is False.</w:t>
      </w:r>
    </w:p>
    <w:p w14:paraId="09D24FB7" w14:textId="77777777" w:rsidR="00FC2A69" w:rsidRPr="00854AE4" w:rsidRDefault="00FC2A69" w:rsidP="00FC2A69">
      <w:pPr>
        <w:widowControl w:val="0"/>
        <w:numPr>
          <w:ilvl w:val="0"/>
          <w:numId w:val="48"/>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get_zoom_setting() is still 1.</w:t>
      </w:r>
    </w:p>
    <w:p w14:paraId="6448E7DC"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5BF3CE98"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zoom_out() must return False , and the zoom level must remain 1."</w:t>
      </w:r>
    </w:p>
    <w:p w14:paraId="334977B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24832AF6"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Zoom operation was correctly blocked at the minimum limit.</w:t>
      </w:r>
    </w:p>
    <w:p w14:paraId="5713D3AB"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2EAC18B8"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Boundary condition check for minimum zoom level.</w:t>
      </w:r>
    </w:p>
    <w:p w14:paraId="1B3D1D44"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c. test_zoom_out_disabled_camera (UT-CAM-ZOOM-OUT-FAIL)</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6E364A41"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2988C0D"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1419A1B"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CC1A6F2"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2E610A"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A4D9ABE"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14FEEBA3"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3CB9AA6"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4F88FAC" w14:textId="77777777" w:rsidR="00FC2A69" w:rsidRPr="00854AE4" w:rsidRDefault="00FC2A69" w:rsidP="00932285">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zoom_out(), disable(), get_zoom_setting()</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EAC8A41"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40D878"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EBD735A"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12A27893"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7DF86741"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lastRenderedPageBreak/>
        <w:t>"Verifies that calling zoom_out() on a disabled camera is rejected, returns False, and preserves the original zoom level."</w:t>
      </w:r>
    </w:p>
    <w:p w14:paraId="3D9E303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78AD3EF1"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Zoom level 2. Action: camera.disable() is called.</w:t>
      </w:r>
    </w:p>
    <w:p w14:paraId="295498E4"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2D7A27B0" w14:textId="77777777" w:rsidR="00FC2A69" w:rsidRPr="00854AE4" w:rsidRDefault="00FC2A69" w:rsidP="00FC2A69">
      <w:pPr>
        <w:widowControl w:val="0"/>
        <w:numPr>
          <w:ilvl w:val="0"/>
          <w:numId w:val="50"/>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Disable the camera.</w:t>
      </w:r>
    </w:p>
    <w:p w14:paraId="42516201" w14:textId="77777777" w:rsidR="00FC2A69" w:rsidRPr="00854AE4" w:rsidRDefault="00FC2A69" w:rsidP="00FC2A69">
      <w:pPr>
        <w:widowControl w:val="0"/>
        <w:numPr>
          <w:ilvl w:val="0"/>
          <w:numId w:val="50"/>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Record the initial zoom level.</w:t>
      </w:r>
    </w:p>
    <w:p w14:paraId="47299CC0" w14:textId="77777777" w:rsidR="00FC2A69" w:rsidRPr="00854AE4" w:rsidRDefault="00FC2A69" w:rsidP="00FC2A69">
      <w:pPr>
        <w:widowControl w:val="0"/>
        <w:numPr>
          <w:ilvl w:val="0"/>
          <w:numId w:val="50"/>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 zoom_out() and assert the return value is False.</w:t>
      </w:r>
    </w:p>
    <w:p w14:paraId="226F4A2B" w14:textId="77777777" w:rsidR="00FC2A69" w:rsidRPr="00854AE4" w:rsidRDefault="00FC2A69" w:rsidP="00FC2A69">
      <w:pPr>
        <w:widowControl w:val="0"/>
        <w:numPr>
          <w:ilvl w:val="0"/>
          <w:numId w:val="50"/>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zoom level has not changed.</w:t>
      </w:r>
    </w:p>
    <w:p w14:paraId="227D13FD"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3374858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zoom_out() must return False, and the zoom level must remain the initial value."</w:t>
      </w:r>
    </w:p>
    <w:p w14:paraId="1832B9B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6D0AC9F6"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Control command was correctly blocked in the disabled state.</w:t>
      </w:r>
    </w:p>
    <w:p w14:paraId="51F2DC9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6D04D721"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ecurity and state awareness check for control operations.</w:t>
      </w:r>
    </w:p>
    <w:p w14:paraId="6DBE041F"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d. test_zoom_out_device_camera_integration (UT-CAM-ZOOM-OUT-INT)</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7BBD602C"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DB11246"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16C864"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E1290AC"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450980"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88A4672"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22A510FD"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B1F733E"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094E3B8"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zoom_out()</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AF0EDA7"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7D9D10C"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A3587BB"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31897DA6"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02A6049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calling zoom_out() correctly executes the underlying virtual device interaction logic and returns a boolean result, confirming proper integration."</w:t>
      </w:r>
    </w:p>
    <w:p w14:paraId="360A48E1"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439AB28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Camera is enabled and zoomed in (e.g., level 2)."</w:t>
      </w:r>
    </w:p>
    <w:p w14:paraId="20C01799"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04561CA8" w14:textId="77777777" w:rsidR="00FC2A69" w:rsidRPr="00854AE4" w:rsidRDefault="00FC2A69" w:rsidP="00FC2A69">
      <w:pPr>
        <w:widowControl w:val="0"/>
        <w:numPr>
          <w:ilvl w:val="0"/>
          <w:numId w:val="52"/>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Ensure zoom level &gt; 1.</w:t>
      </w:r>
    </w:p>
    <w:p w14:paraId="769604DC" w14:textId="77777777" w:rsidR="00FC2A69" w:rsidRPr="00854AE4" w:rsidRDefault="00FC2A69" w:rsidP="00FC2A69">
      <w:pPr>
        <w:widowControl w:val="0"/>
        <w:numPr>
          <w:ilvl w:val="0"/>
          <w:numId w:val="52"/>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zoom_out().</w:t>
      </w:r>
    </w:p>
    <w:p w14:paraId="74457616" w14:textId="77777777" w:rsidR="00FC2A69" w:rsidRPr="00854AE4" w:rsidRDefault="00FC2A69" w:rsidP="00FC2A69">
      <w:pPr>
        <w:widowControl w:val="0"/>
        <w:numPr>
          <w:ilvl w:val="0"/>
          <w:numId w:val="52"/>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 xml:space="preserve">Assert the return value is a boolean (True) and the internal logic path for device </w:t>
      </w:r>
      <w:r w:rsidRPr="00854AE4">
        <w:rPr>
          <w:rFonts w:ascii="맑은 고딕" w:eastAsia="맑은 고딕" w:hAnsi="맑은 고딕" w:cs="Google Sans Text"/>
          <w:color w:val="000000" w:themeColor="text1"/>
          <w:lang w:val="en-US"/>
        </w:rPr>
        <w:lastRenderedPageBreak/>
        <w:t>interaction is executed.</w:t>
      </w:r>
    </w:p>
    <w:p w14:paraId="27D02819"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779F1587"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The method must execute the device interaction path and return True.</w:t>
      </w:r>
    </w:p>
    <w:p w14:paraId="2D09E311"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6F58C2F0"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Integration with the virtual device layer for zoom control was confirmed.</w:t>
      </w:r>
    </w:p>
    <w:p w14:paraId="3B3B612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700A1736"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e linkage between the domain model and the virtual device simulator.</w:t>
      </w:r>
    </w:p>
    <w:p w14:paraId="4E2965DB" w14:textId="77777777" w:rsidR="00FC2A69" w:rsidRPr="00854AE4" w:rsidRDefault="00FC2A69" w:rsidP="00FC2A69">
      <w:pPr>
        <w:pStyle w:val="5"/>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t>H. pan_left()</w:t>
      </w:r>
    </w:p>
    <w:p w14:paraId="25356A7C"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a. test_pan_left (UT-CAM-PAN-LEFT-PAS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55570B3E"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D42EE6B"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BC12A67"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849FB7"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6EFF158"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E0A89D8"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2A4091B1"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7573952"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83EB291" w14:textId="77777777" w:rsidR="00FC2A69" w:rsidRPr="00854AE4" w:rsidRDefault="00FC2A69" w:rsidP="00932285">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n_left(), get_pan_angl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8552BDB"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6805FD3"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5E917BE"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0A21F996"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5470B181"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when the pan angle is above the minimum limit, calling pan_left() returns True and decreases the angle by exactly 5.0 degrees."</w:t>
      </w:r>
    </w:p>
    <w:p w14:paraId="02567CAE"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4AF9D86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Pan angle is 0.0 degrees. Action: Call pan_left() once.</w:t>
      </w:r>
    </w:p>
    <w:p w14:paraId="6DEEF1C8"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02BE6FC2" w14:textId="77777777" w:rsidR="00FC2A69" w:rsidRPr="00854AE4" w:rsidRDefault="00FC2A69" w:rsidP="00FC2A69">
      <w:pPr>
        <w:widowControl w:val="0"/>
        <w:numPr>
          <w:ilvl w:val="0"/>
          <w:numId w:val="54"/>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pan_left().</w:t>
      </w:r>
    </w:p>
    <w:p w14:paraId="5ED220BE" w14:textId="77777777" w:rsidR="00FC2A69" w:rsidRPr="00854AE4" w:rsidRDefault="00FC2A69" w:rsidP="00FC2A69">
      <w:pPr>
        <w:widowControl w:val="0"/>
        <w:numPr>
          <w:ilvl w:val="0"/>
          <w:numId w:val="54"/>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 value is True.</w:t>
      </w:r>
    </w:p>
    <w:p w14:paraId="3E3F0CDE" w14:textId="77777777" w:rsidR="00FC2A69" w:rsidRPr="00854AE4" w:rsidRDefault="00FC2A69" w:rsidP="00FC2A69">
      <w:pPr>
        <w:widowControl w:val="0"/>
        <w:numPr>
          <w:ilvl w:val="0"/>
          <w:numId w:val="54"/>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 get_pan_angle() and assert the new angle is -5.0 degrees.</w:t>
      </w:r>
    </w:p>
    <w:p w14:paraId="13DD6416"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2F5565C0"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n_left() must return True, and the new pan_angle must be -5.0."</w:t>
      </w:r>
    </w:p>
    <w:p w14:paraId="7A2D54B5"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38179B6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Pan angle was successfully decremented.</w:t>
      </w:r>
    </w:p>
    <w:p w14:paraId="7CB20E7E"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55E2E19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re function test for camera pan operation.</w:t>
      </w:r>
    </w:p>
    <w:p w14:paraId="7BF48A28"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lastRenderedPageBreak/>
        <w:t>b. test_pan_left_limit (UT-CAM-PAN-LEFT-MIN)</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5C53B1D8"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F6524DA"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643B702"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ED08C49"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1A2AE13"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8FCFBC6"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590F7975"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1DAA049"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43CAD1" w14:textId="77777777" w:rsidR="00FC2A69" w:rsidRPr="00854AE4" w:rsidRDefault="00FC2A69" w:rsidP="00932285">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n_left(), get_pan_angl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2C8738A"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F055724"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AECCA09"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41B37491"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1C8BAA35"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e boundary condition: once the minimum pan angle (-180.0 degrees) is reached, subsequent calls to pan_left() preserve the limit and the angle does not decrease further."</w:t>
      </w:r>
    </w:p>
    <w:p w14:paraId="350D6A5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5EB4DF65"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ion: Repeatedly call pan_left() until the angle reaches -180.0 degrees, then call it one more time."</w:t>
      </w:r>
    </w:p>
    <w:p w14:paraId="5BEB1F73"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66225EFC" w14:textId="77777777" w:rsidR="00FC2A69" w:rsidRPr="00854AE4" w:rsidRDefault="00FC2A69" w:rsidP="00FC2A69">
      <w:pPr>
        <w:widowControl w:val="0"/>
        <w:numPr>
          <w:ilvl w:val="0"/>
          <w:numId w:val="56"/>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Set pan angle to -180.0 degrees.</w:t>
      </w:r>
    </w:p>
    <w:p w14:paraId="4FA2CC14" w14:textId="77777777" w:rsidR="00FC2A69" w:rsidRPr="00854AE4" w:rsidRDefault="00FC2A69" w:rsidP="00FC2A69">
      <w:pPr>
        <w:widowControl w:val="0"/>
        <w:numPr>
          <w:ilvl w:val="0"/>
          <w:numId w:val="56"/>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pan_left().</w:t>
      </w:r>
    </w:p>
    <w:p w14:paraId="337BEFA3" w14:textId="77777777" w:rsidR="00FC2A69" w:rsidRPr="00854AE4" w:rsidRDefault="00FC2A69" w:rsidP="00FC2A69">
      <w:pPr>
        <w:widowControl w:val="0"/>
        <w:numPr>
          <w:ilvl w:val="0"/>
          <w:numId w:val="56"/>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 value is True.</w:t>
      </w:r>
    </w:p>
    <w:p w14:paraId="34A507EC" w14:textId="77777777" w:rsidR="00FC2A69" w:rsidRPr="00854AE4" w:rsidRDefault="00FC2A69" w:rsidP="00FC2A69">
      <w:pPr>
        <w:widowControl w:val="0"/>
        <w:numPr>
          <w:ilvl w:val="0"/>
          <w:numId w:val="56"/>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get_pan_angle() is still -180.0.</w:t>
      </w:r>
    </w:p>
    <w:p w14:paraId="3A2DBC0E"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07943E5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n_left() must return True, and the angle must remain -180.0 degrees."</w:t>
      </w:r>
    </w:p>
    <w:p w14:paraId="5D27DCCD"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5D4E9ED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Pan operation was correctly blocked at the minimum limit.</w:t>
      </w:r>
    </w:p>
    <w:p w14:paraId="2C301C9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4CC64E3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Boundary condition check for minimum pan angle.</w:t>
      </w:r>
    </w:p>
    <w:p w14:paraId="6EB42B29"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c. test_pan_left_disabled_camera (UT-CAM-PAN-LEFT-FAIL)</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2322FF70"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0E8BC28"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B871289"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7DF00F7"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134CC7C"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1959933"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2E42A357"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0AE3139"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lastRenderedPageBreak/>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5A320C4" w14:textId="77777777" w:rsidR="00FC2A69" w:rsidRPr="00854AE4" w:rsidRDefault="00FC2A69" w:rsidP="00932285">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n_left(), disable(), get_pan_angl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E2CB680"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4622849"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4B065E9"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4D8118A5"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6C9B5C30"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calling pan_left() on a disabled camera is rejected, returns False, and preserves the original angle."</w:t>
      </w:r>
    </w:p>
    <w:p w14:paraId="1F2C8D0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0B2A4B0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Angle 0.0. Action: camera.disable() is called.</w:t>
      </w:r>
    </w:p>
    <w:p w14:paraId="708D72C8"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7D794CAD" w14:textId="77777777" w:rsidR="00FC2A69" w:rsidRPr="00854AE4" w:rsidRDefault="00FC2A69" w:rsidP="00FC2A69">
      <w:pPr>
        <w:widowControl w:val="0"/>
        <w:numPr>
          <w:ilvl w:val="0"/>
          <w:numId w:val="58"/>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Disable the camera.</w:t>
      </w:r>
    </w:p>
    <w:p w14:paraId="317F89F3" w14:textId="77777777" w:rsidR="00FC2A69" w:rsidRPr="00854AE4" w:rsidRDefault="00FC2A69" w:rsidP="00FC2A69">
      <w:pPr>
        <w:widowControl w:val="0"/>
        <w:numPr>
          <w:ilvl w:val="0"/>
          <w:numId w:val="58"/>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Record the initial angle.</w:t>
      </w:r>
    </w:p>
    <w:p w14:paraId="04DC07EC" w14:textId="77777777" w:rsidR="00FC2A69" w:rsidRPr="00854AE4" w:rsidRDefault="00FC2A69" w:rsidP="00FC2A69">
      <w:pPr>
        <w:widowControl w:val="0"/>
        <w:numPr>
          <w:ilvl w:val="0"/>
          <w:numId w:val="58"/>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 pan_left() and assert the return value is False.</w:t>
      </w:r>
    </w:p>
    <w:p w14:paraId="082897A5" w14:textId="77777777" w:rsidR="00FC2A69" w:rsidRPr="00854AE4" w:rsidRDefault="00FC2A69" w:rsidP="00FC2A69">
      <w:pPr>
        <w:widowControl w:val="0"/>
        <w:numPr>
          <w:ilvl w:val="0"/>
          <w:numId w:val="58"/>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angle has not changed.</w:t>
      </w:r>
    </w:p>
    <w:p w14:paraId="184E3D2E"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0C8DD5F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n_left() must return False, and the angle must remain the initial value."</w:t>
      </w:r>
    </w:p>
    <w:p w14:paraId="38555C4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3DC23F47"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Control command was correctly blocked in the disabled state.</w:t>
      </w:r>
    </w:p>
    <w:p w14:paraId="600249B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52D2601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ecurity and state awareness check for control operations.</w:t>
      </w:r>
    </w:p>
    <w:p w14:paraId="6BBD7386"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d. test_pan_left_device_camera_integration (UT-CAM-PAN-LEFT-INT)</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759B3AE8"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E05D0B7"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24F232"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46C295A"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47B3C96"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D006A2"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65BE0D7D"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F2FD01D"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84FCFDC"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pan_left()</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8E61745"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E177E91"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65F6BFA"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4718730A"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10021F6D"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lastRenderedPageBreak/>
        <w:t>"Verifies that calling pan_left() successfully executes the underlying virtual device interaction logic and returns a boolean result, confirming proper integration."</w:t>
      </w:r>
    </w:p>
    <w:p w14:paraId="3C7C5571"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08E6966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Camera is enabled and at 0.0 degrees.</w:t>
      </w:r>
    </w:p>
    <w:p w14:paraId="11250321"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53F5B951" w14:textId="77777777" w:rsidR="00FC2A69" w:rsidRPr="00854AE4" w:rsidRDefault="00FC2A69" w:rsidP="00FC2A69">
      <w:pPr>
        <w:widowControl w:val="0"/>
        <w:numPr>
          <w:ilvl w:val="0"/>
          <w:numId w:val="60"/>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pan_left().</w:t>
      </w:r>
    </w:p>
    <w:p w14:paraId="14D33856" w14:textId="77777777" w:rsidR="00FC2A69" w:rsidRPr="00854AE4" w:rsidRDefault="00FC2A69" w:rsidP="00FC2A69">
      <w:pPr>
        <w:widowControl w:val="0"/>
        <w:numPr>
          <w:ilvl w:val="0"/>
          <w:numId w:val="60"/>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 value is a boolean (True) and the internal logic path for device interaction is executed.</w:t>
      </w:r>
    </w:p>
    <w:p w14:paraId="062501E7"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54C6B968"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The method must execute the device interaction path and return True.</w:t>
      </w:r>
    </w:p>
    <w:p w14:paraId="66C3B75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7D5DD91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Integration with the virtual device layer for pan control was confirmed.</w:t>
      </w:r>
    </w:p>
    <w:p w14:paraId="145E996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0C2EFD7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e linkage between the domain model and the virtual device simulator.</w:t>
      </w:r>
    </w:p>
    <w:p w14:paraId="01BEDFA1" w14:textId="77777777" w:rsidR="00FC2A69" w:rsidRPr="00854AE4" w:rsidRDefault="00FC2A69" w:rsidP="00FC2A69">
      <w:pPr>
        <w:pStyle w:val="5"/>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t>I. pan_right()</w:t>
      </w:r>
    </w:p>
    <w:p w14:paraId="1295E0B5"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a. test_pan_right (UT-CAM-PAN-RIGHT-PAS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30DC90BB"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ADA4298"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2398C99"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4D39915"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4A489C1"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74583C3"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70A506CD"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8A914F3"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9957EE7" w14:textId="77777777" w:rsidR="00FC2A69" w:rsidRPr="00854AE4" w:rsidRDefault="00FC2A69" w:rsidP="00932285">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n_right(), get_pan_angl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732287A"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47B1E1"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B7FCB3E"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0602DB4A"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36A36041"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when the pan angle is below the maximum limit, calling pan_right() returns True and increases the angle by exactly 5.0 degrees."</w:t>
      </w:r>
    </w:p>
    <w:p w14:paraId="34B0643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6E00B00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Pan angle is 0.0 degrees. Action: Call pan_right() once.</w:t>
      </w:r>
    </w:p>
    <w:p w14:paraId="2B6EAD0E"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4FF1ACC1" w14:textId="77777777" w:rsidR="00FC2A69" w:rsidRPr="00854AE4" w:rsidRDefault="00FC2A69" w:rsidP="00FC2A69">
      <w:pPr>
        <w:widowControl w:val="0"/>
        <w:numPr>
          <w:ilvl w:val="0"/>
          <w:numId w:val="62"/>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pan_right().</w:t>
      </w:r>
    </w:p>
    <w:p w14:paraId="057D4A93" w14:textId="77777777" w:rsidR="00FC2A69" w:rsidRPr="00854AE4" w:rsidRDefault="00FC2A69" w:rsidP="00FC2A69">
      <w:pPr>
        <w:widowControl w:val="0"/>
        <w:numPr>
          <w:ilvl w:val="0"/>
          <w:numId w:val="62"/>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 value is True.</w:t>
      </w:r>
    </w:p>
    <w:p w14:paraId="32A29071" w14:textId="77777777" w:rsidR="00FC2A69" w:rsidRPr="00854AE4" w:rsidRDefault="00FC2A69" w:rsidP="00FC2A69">
      <w:pPr>
        <w:widowControl w:val="0"/>
        <w:numPr>
          <w:ilvl w:val="0"/>
          <w:numId w:val="62"/>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lastRenderedPageBreak/>
        <w:t>Call get_pan_angle() and assert the new angle is 5.0 degrees.</w:t>
      </w:r>
    </w:p>
    <w:p w14:paraId="218C0AE1"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148A2CB0"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n_right() must return True, and the new pan_angle must be 5.0."</w:t>
      </w:r>
    </w:p>
    <w:p w14:paraId="13E11257"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3C89422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Pan angle was successfully incremented.</w:t>
      </w:r>
    </w:p>
    <w:p w14:paraId="78BB0AD5"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3A9B909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re function test for camera pan operation.</w:t>
      </w:r>
    </w:p>
    <w:p w14:paraId="7D0659B3"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b. test_pan_right_limit (UT-CAM-PAN-RIGHT-MAX)</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16F989A7"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AC235B"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1D559AA"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0DD8F20"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EC8733A"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F93F2E"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2F7A4DE4"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227925"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8E8A76" w14:textId="77777777" w:rsidR="00FC2A69" w:rsidRPr="00854AE4" w:rsidRDefault="00FC2A69" w:rsidP="00932285">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n_right(), get_pan_angl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6629AD2"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FDA4ED8"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50F8551"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020AF907"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7A0022C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e boundary condition: once the maximum pan angle (+180.0 degrees) is reached, subsequent calls to pan_right() preserve the limit and the angle does not increase further."</w:t>
      </w:r>
    </w:p>
    <w:p w14:paraId="724451E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4207725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ion: Repeatedly call pan_right() until the angle reaches 180.0 degrees, then call it one more time."</w:t>
      </w:r>
    </w:p>
    <w:p w14:paraId="32BB83CC"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5EBC086B" w14:textId="77777777" w:rsidR="00FC2A69" w:rsidRPr="00854AE4" w:rsidRDefault="00FC2A69" w:rsidP="00FC2A69">
      <w:pPr>
        <w:widowControl w:val="0"/>
        <w:numPr>
          <w:ilvl w:val="0"/>
          <w:numId w:val="64"/>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Set pan angle to 180.0 degrees.</w:t>
      </w:r>
    </w:p>
    <w:p w14:paraId="6E9BCC82" w14:textId="77777777" w:rsidR="00FC2A69" w:rsidRPr="00854AE4" w:rsidRDefault="00FC2A69" w:rsidP="00FC2A69">
      <w:pPr>
        <w:widowControl w:val="0"/>
        <w:numPr>
          <w:ilvl w:val="0"/>
          <w:numId w:val="64"/>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pan_right().</w:t>
      </w:r>
    </w:p>
    <w:p w14:paraId="6A0176AF" w14:textId="77777777" w:rsidR="00FC2A69" w:rsidRPr="00854AE4" w:rsidRDefault="00FC2A69" w:rsidP="00FC2A69">
      <w:pPr>
        <w:widowControl w:val="0"/>
        <w:numPr>
          <w:ilvl w:val="0"/>
          <w:numId w:val="64"/>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 value is True.</w:t>
      </w:r>
    </w:p>
    <w:p w14:paraId="5533014C" w14:textId="77777777" w:rsidR="00FC2A69" w:rsidRPr="00854AE4" w:rsidRDefault="00FC2A69" w:rsidP="00FC2A69">
      <w:pPr>
        <w:widowControl w:val="0"/>
        <w:numPr>
          <w:ilvl w:val="0"/>
          <w:numId w:val="64"/>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get_pan_angle() is still 180.0.</w:t>
      </w:r>
    </w:p>
    <w:p w14:paraId="20C5A5C4"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59750BEB"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n_right() must return True, and the angle must remain 180.0 degrees."</w:t>
      </w:r>
    </w:p>
    <w:p w14:paraId="7A572DA7"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7D7F6676"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Pan operation was correctly blocked at the maximum limit.</w:t>
      </w:r>
    </w:p>
    <w:p w14:paraId="1B8AB461"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lastRenderedPageBreak/>
        <w:t>Comment (including references)</w:t>
      </w:r>
    </w:p>
    <w:p w14:paraId="3336BC4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Boundary condition check for maximum pan angle.</w:t>
      </w:r>
    </w:p>
    <w:p w14:paraId="55E22E8F"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c. test_pan_right_disabled_camera (UT-CAM-PAN-RIGHT-FAIL)</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7A0C691E"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1210F52"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C55A1CB"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C2CBCE5"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B574FFF"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FA4A2F5"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47D48B28"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929951D"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B4A650E" w14:textId="77777777" w:rsidR="00FC2A69" w:rsidRPr="00854AE4" w:rsidRDefault="00FC2A69" w:rsidP="00932285">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n_right(), disable(), get_pan_angl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13BD06"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478173"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23DCC53"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3FEB52E0"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41D730F1"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calling pan_right() on a disabled camera is rejected, returns False, and preserves the original angle."</w:t>
      </w:r>
    </w:p>
    <w:p w14:paraId="777D7805"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23725C4B"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Angle 0.0. Action: camera.disable() is called.</w:t>
      </w:r>
    </w:p>
    <w:p w14:paraId="754B621D"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67FFED91" w14:textId="77777777" w:rsidR="00FC2A69" w:rsidRPr="00854AE4" w:rsidRDefault="00FC2A69" w:rsidP="00FC2A69">
      <w:pPr>
        <w:widowControl w:val="0"/>
        <w:numPr>
          <w:ilvl w:val="0"/>
          <w:numId w:val="66"/>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Disable the camera.</w:t>
      </w:r>
    </w:p>
    <w:p w14:paraId="6049B767" w14:textId="77777777" w:rsidR="00FC2A69" w:rsidRPr="00854AE4" w:rsidRDefault="00FC2A69" w:rsidP="00FC2A69">
      <w:pPr>
        <w:widowControl w:val="0"/>
        <w:numPr>
          <w:ilvl w:val="0"/>
          <w:numId w:val="66"/>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Record the initial angle.</w:t>
      </w:r>
    </w:p>
    <w:p w14:paraId="070DE18F" w14:textId="77777777" w:rsidR="00FC2A69" w:rsidRPr="00854AE4" w:rsidRDefault="00FC2A69" w:rsidP="00FC2A69">
      <w:pPr>
        <w:widowControl w:val="0"/>
        <w:numPr>
          <w:ilvl w:val="0"/>
          <w:numId w:val="66"/>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 pan_right() and assert the return value is False.</w:t>
      </w:r>
    </w:p>
    <w:p w14:paraId="3A92D715" w14:textId="77777777" w:rsidR="00FC2A69" w:rsidRPr="00854AE4" w:rsidRDefault="00FC2A69" w:rsidP="00FC2A69">
      <w:pPr>
        <w:widowControl w:val="0"/>
        <w:numPr>
          <w:ilvl w:val="0"/>
          <w:numId w:val="66"/>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angle has not changed.</w:t>
      </w:r>
    </w:p>
    <w:p w14:paraId="2E5219F2"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1EBA202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n_right() must return False, and the angle must remain the initial value."</w:t>
      </w:r>
    </w:p>
    <w:p w14:paraId="657107DB"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3C474E86"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Control command was correctly blocked in the disabled state.</w:t>
      </w:r>
    </w:p>
    <w:p w14:paraId="169C4F16"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0592C1C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ecurity and state awareness check for control operations.</w:t>
      </w:r>
    </w:p>
    <w:p w14:paraId="6A1FDCE2"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d. test_pan_right_device_camera_integration (UT-CAM-PAN-RIGHT-INT)</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5889A590"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69A6C9"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730614E"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611E9F1"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8489F03"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5091579"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6720EA50"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3A160A7"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lastRenderedPageBreak/>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05AA41"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pan_right()</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161534E"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DC5D36A"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4C81EB"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74C9E603"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0089F0F6"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calling pan_right() successfully executes the underlying virtual device interaction logic and returns a boolean result, confirming proper integration."</w:t>
      </w:r>
    </w:p>
    <w:p w14:paraId="46EDC830"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2B25A378"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Camera is enabled and at 0.0 degrees.</w:t>
      </w:r>
    </w:p>
    <w:p w14:paraId="5DFD0337"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4E713FE7" w14:textId="77777777" w:rsidR="00FC2A69" w:rsidRPr="00854AE4" w:rsidRDefault="00FC2A69" w:rsidP="00FC2A69">
      <w:pPr>
        <w:widowControl w:val="0"/>
        <w:numPr>
          <w:ilvl w:val="0"/>
          <w:numId w:val="68"/>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pan_right().</w:t>
      </w:r>
    </w:p>
    <w:p w14:paraId="69AD6279" w14:textId="77777777" w:rsidR="00FC2A69" w:rsidRPr="00854AE4" w:rsidRDefault="00FC2A69" w:rsidP="00FC2A69">
      <w:pPr>
        <w:widowControl w:val="0"/>
        <w:numPr>
          <w:ilvl w:val="0"/>
          <w:numId w:val="68"/>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 value is a boolean (True) and the internal logic path for device interaction is executed.</w:t>
      </w:r>
    </w:p>
    <w:p w14:paraId="3BA7A8D4"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2A04A3E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The method must execute the device interaction path and return True.</w:t>
      </w:r>
    </w:p>
    <w:p w14:paraId="0F11D647"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3A561C16"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Integration with the virtual device layer for pan control was confirmed.</w:t>
      </w:r>
    </w:p>
    <w:p w14:paraId="14805DF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1BA1D51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e linkage between the domain model and the virtual device simulator.</w:t>
      </w:r>
    </w:p>
    <w:p w14:paraId="2A791067" w14:textId="77777777" w:rsidR="00FC2A69" w:rsidRPr="00854AE4" w:rsidRDefault="00FC2A69" w:rsidP="00FC2A69">
      <w:pPr>
        <w:pStyle w:val="5"/>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t>J. get_password()</w:t>
      </w:r>
    </w:p>
    <w:p w14:paraId="0176FD9D"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a. test_get_password_not_set (UT-CAM-PW-GET-DEF)</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5BF715B8"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CEC1A5F"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8BC7A0B"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1A2BA89"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ADAD8A3"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B5A7E7"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71E27250"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10914A7"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46A1838"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get_passwor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52FF61C"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C015AE1"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B0820E3"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17485CB4"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4E191FC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when the camera password has not been initialized or set, get_password() correctly returns an empty string ("""")."</w:t>
      </w:r>
    </w:p>
    <w:p w14:paraId="34E4426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33D5071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lastRenderedPageBreak/>
        <w:t>Initial state: No password set.</w:t>
      </w:r>
    </w:p>
    <w:p w14:paraId="0E7EFA98"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386053E3" w14:textId="77777777" w:rsidR="00FC2A69" w:rsidRPr="00854AE4" w:rsidRDefault="00FC2A69" w:rsidP="00FC2A69">
      <w:pPr>
        <w:widowControl w:val="0"/>
        <w:numPr>
          <w:ilvl w:val="0"/>
          <w:numId w:val="70"/>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Instantiate the camera object (default state).</w:t>
      </w:r>
    </w:p>
    <w:p w14:paraId="627F0DEB" w14:textId="77777777" w:rsidR="00FC2A69" w:rsidRPr="00854AE4" w:rsidRDefault="00FC2A69" w:rsidP="00FC2A69">
      <w:pPr>
        <w:widowControl w:val="0"/>
        <w:numPr>
          <w:ilvl w:val="0"/>
          <w:numId w:val="70"/>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get_password().</w:t>
      </w:r>
    </w:p>
    <w:p w14:paraId="3F45E423" w14:textId="77777777" w:rsidR="00FC2A69" w:rsidRPr="00854AE4" w:rsidRDefault="00FC2A69" w:rsidP="00FC2A69">
      <w:pPr>
        <w:widowControl w:val="0"/>
        <w:numPr>
          <w:ilvl w:val="0"/>
          <w:numId w:val="70"/>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ed value is "".</w:t>
      </w:r>
    </w:p>
    <w:p w14:paraId="774DDE8A"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015F4D7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get_password() must return ""."</w:t>
      </w:r>
    </w:p>
    <w:p w14:paraId="402AC4E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43D0145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Empty string was correctly retrieved in the default state.</w:t>
      </w:r>
    </w:p>
    <w:p w14:paraId="20A8B3FB"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030D796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Basic getter functionality check for the default password state.</w:t>
      </w:r>
    </w:p>
    <w:p w14:paraId="36F645DF"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b. test_set_password (UT-CAM-PW-SET-GET)</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0205C31A"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E3485E"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5C0C26"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84AEB04"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26D0CA"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524DB81"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19630832"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21A6AC1"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A7E2B55"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et_password(), get_passwor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55135B9"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786A583"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3889258"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073E31EC"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780DD058"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after a successful password setting (set_password), get_password() correctly returns the newly stored password."</w:t>
      </w:r>
    </w:p>
    <w:p w14:paraId="44FEC737"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7D2D5D9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ion: Call set_password(""mypassword123"")."</w:t>
      </w:r>
    </w:p>
    <w:p w14:paraId="506BAD03"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4DD93969" w14:textId="77777777" w:rsidR="00FC2A69" w:rsidRPr="00854AE4" w:rsidRDefault="00FC2A69" w:rsidP="00FC2A69">
      <w:pPr>
        <w:widowControl w:val="0"/>
        <w:numPr>
          <w:ilvl w:val="0"/>
          <w:numId w:val="72"/>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set_password("mypassword123").</w:t>
      </w:r>
    </w:p>
    <w:p w14:paraId="217C4B83" w14:textId="77777777" w:rsidR="00FC2A69" w:rsidRPr="00854AE4" w:rsidRDefault="00FC2A69" w:rsidP="00FC2A69">
      <w:pPr>
        <w:widowControl w:val="0"/>
        <w:numPr>
          <w:ilvl w:val="0"/>
          <w:numId w:val="72"/>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 value is True.</w:t>
      </w:r>
    </w:p>
    <w:p w14:paraId="38699650" w14:textId="77777777" w:rsidR="00FC2A69" w:rsidRPr="00854AE4" w:rsidRDefault="00FC2A69" w:rsidP="00FC2A69">
      <w:pPr>
        <w:widowControl w:val="0"/>
        <w:numPr>
          <w:ilvl w:val="0"/>
          <w:numId w:val="72"/>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 get_password() and assert the value is "mypassword123".</w:t>
      </w:r>
    </w:p>
    <w:p w14:paraId="45B85DF8"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4CF9C3F1"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get_password() must return ""mypassword123""."</w:t>
      </w:r>
    </w:p>
    <w:p w14:paraId="24DECE0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129244A6"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Password was successfully stored and retrieved.</w:t>
      </w:r>
    </w:p>
    <w:p w14:paraId="10605BF0"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lastRenderedPageBreak/>
        <w:t>Comment (including references)</w:t>
      </w:r>
    </w:p>
    <w:p w14:paraId="5BB3D28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cation of password storage and retrieval functionality.</w:t>
      </w:r>
    </w:p>
    <w:p w14:paraId="1CA0D57F" w14:textId="77777777" w:rsidR="00FC2A69" w:rsidRPr="00854AE4" w:rsidRDefault="00FC2A69" w:rsidP="00FC2A69">
      <w:pPr>
        <w:pStyle w:val="5"/>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t>K. set_password()</w:t>
      </w:r>
    </w:p>
    <w:p w14:paraId="612B290D"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a. test_set_password (UT-CAM-PW-SET-PAS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7950DD16"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FD2AF3D"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09996FE"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427452"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3757D21"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D4E20E6"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69FF189E"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3E8469"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F6A8DE2" w14:textId="77777777" w:rsidR="00FC2A69" w:rsidRPr="00854AE4" w:rsidRDefault="00FC2A69" w:rsidP="00932285">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et_password(), has_password(), get_passwor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5D1D37F"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AB720B"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5431811"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7A605A6F"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5D7A49E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calling set_password() with a valid password string returns True, updates the password internally, and sets the has_password() flag to True."</w:t>
      </w:r>
    </w:p>
    <w:p w14:paraId="37716328"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13F5B945"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ion: Call set_password(""mypassword123"")."</w:t>
      </w:r>
    </w:p>
    <w:p w14:paraId="54D14755"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7BAA7BB7" w14:textId="77777777" w:rsidR="00FC2A69" w:rsidRPr="00854AE4" w:rsidRDefault="00FC2A69" w:rsidP="00FC2A69">
      <w:pPr>
        <w:widowControl w:val="0"/>
        <w:numPr>
          <w:ilvl w:val="0"/>
          <w:numId w:val="74"/>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set_password("mypassword123").</w:t>
      </w:r>
    </w:p>
    <w:p w14:paraId="565914A3" w14:textId="77777777" w:rsidR="00FC2A69" w:rsidRPr="00854AE4" w:rsidRDefault="00FC2A69" w:rsidP="00FC2A69">
      <w:pPr>
        <w:widowControl w:val="0"/>
        <w:numPr>
          <w:ilvl w:val="0"/>
          <w:numId w:val="74"/>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 value is True.</w:t>
      </w:r>
    </w:p>
    <w:p w14:paraId="3279A67B" w14:textId="77777777" w:rsidR="00FC2A69" w:rsidRPr="00854AE4" w:rsidRDefault="00FC2A69" w:rsidP="00FC2A69">
      <w:pPr>
        <w:widowControl w:val="0"/>
        <w:numPr>
          <w:ilvl w:val="0"/>
          <w:numId w:val="74"/>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has_password() is True and get_password() returns the set value.</w:t>
      </w:r>
    </w:p>
    <w:p w14:paraId="7FF47A6C"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610974D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et_password() must return True, and the new password must be successfully stored."</w:t>
      </w:r>
    </w:p>
    <w:p w14:paraId="42D48D2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6F38400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Password was successfully set and validated.</w:t>
      </w:r>
    </w:p>
    <w:p w14:paraId="5BFE0A9D"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3BEA056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re function test for password storage and retrieval.</w:t>
      </w:r>
    </w:p>
    <w:p w14:paraId="1BDED8A7"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b. test_set_empty_password (UT-CAM-PW-SET-EMPTY)</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431A812B"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F2A3F08"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2C0F0DF"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EE5621E"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F20133"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24D55E"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072D0A3C"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ADA1893"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lastRenderedPageBreak/>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BEDA3F5"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et_password(), has_passwor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6B7BED9"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2218AAA"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BD14ABD"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65EE548B"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032E53E8"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setting an empty string ("""") is rejected by set_password(), which returns False and ensures the has_password() state remains False."</w:t>
      </w:r>
    </w:p>
    <w:p w14:paraId="2355A4F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27A6DF6B"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ion: Call set_password("""")."</w:t>
      </w:r>
    </w:p>
    <w:p w14:paraId="47D5D91F"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71F75E83" w14:textId="77777777" w:rsidR="00FC2A69" w:rsidRPr="00854AE4" w:rsidRDefault="00FC2A69" w:rsidP="00FC2A69">
      <w:pPr>
        <w:widowControl w:val="0"/>
        <w:numPr>
          <w:ilvl w:val="0"/>
          <w:numId w:val="76"/>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set_password("").</w:t>
      </w:r>
    </w:p>
    <w:p w14:paraId="39F1C924" w14:textId="77777777" w:rsidR="00FC2A69" w:rsidRPr="00854AE4" w:rsidRDefault="00FC2A69" w:rsidP="00FC2A69">
      <w:pPr>
        <w:widowControl w:val="0"/>
        <w:numPr>
          <w:ilvl w:val="0"/>
          <w:numId w:val="76"/>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 value is False.</w:t>
      </w:r>
    </w:p>
    <w:p w14:paraId="0BBE462B" w14:textId="77777777" w:rsidR="00FC2A69" w:rsidRPr="00854AE4" w:rsidRDefault="00FC2A69" w:rsidP="00FC2A69">
      <w:pPr>
        <w:widowControl w:val="0"/>
        <w:numPr>
          <w:ilvl w:val="0"/>
          <w:numId w:val="76"/>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has_password() is False and get_password() is "".</w:t>
      </w:r>
    </w:p>
    <w:p w14:paraId="1D969C2A"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35F1C81B"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et_password() must return False , and no password should be set."</w:t>
      </w:r>
    </w:p>
    <w:p w14:paraId="17968D47"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05B68BA1"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Empty password setting was correctly rejected.</w:t>
      </w:r>
    </w:p>
    <w:p w14:paraId="471740C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621C1ED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validation check for minimum password length/content.</w:t>
      </w:r>
    </w:p>
    <w:p w14:paraId="6BD78860"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c. test_set_password_special_characters (UT-CAM-PW-SET-SPEC)</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79081042"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697B127"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473FCC2"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B48548"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869D6BA"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F5F608F"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4A715A79"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564AAAA"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1F40ACF"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et_passwor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4F72E0"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4F6E6BF"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EFF1263"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79A8AD32"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57093DD1"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the system can successfully accept and store passwords containing various special characters and non-standard characters, confirming character set compatibility."</w:t>
      </w:r>
    </w:p>
    <w:p w14:paraId="18954F13" w14:textId="77777777" w:rsidR="00FC2A69" w:rsidRPr="00854AE4" w:rsidRDefault="00FC2A69" w:rsidP="00FC2A69">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Input Specifications</w:t>
      </w:r>
    </w:p>
    <w:p w14:paraId="33073EB4" w14:textId="77777777" w:rsidR="00FC2A69" w:rsidRPr="00854AE4" w:rsidRDefault="00FC2A69" w:rsidP="00FC2A69">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Action: Call set_password with strings like ""!@#$%"", ""</w:t>
      </w:r>
      <w:r w:rsidRPr="00854AE4">
        <w:rPr>
          <w:rFonts w:ascii="맑은 고딕" w:eastAsia="맑은 고딕" w:hAnsi="맑은 고딕" w:cs="맑은 고딕" w:hint="eastAsia"/>
          <w:color w:val="000000" w:themeColor="text1"/>
        </w:rPr>
        <w:t>암호</w:t>
      </w:r>
      <w:r w:rsidRPr="00854AE4">
        <w:rPr>
          <w:rFonts w:ascii="맑은 고딕" w:eastAsia="맑은 고딕" w:hAnsi="맑은 고딕" w:cs="Google Sans Text"/>
          <w:color w:val="000000" w:themeColor="text1"/>
        </w:rPr>
        <w:t>123"" ."</w:t>
      </w:r>
    </w:p>
    <w:p w14:paraId="37FD5F13"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lastRenderedPageBreak/>
        <w:t>Detailed Step</w:t>
      </w:r>
    </w:p>
    <w:p w14:paraId="0E353405" w14:textId="77777777" w:rsidR="00FC2A69" w:rsidRPr="00854AE4" w:rsidRDefault="00FC2A69" w:rsidP="00FC2A69">
      <w:pPr>
        <w:widowControl w:val="0"/>
        <w:numPr>
          <w:ilvl w:val="0"/>
          <w:numId w:val="78"/>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 set_password with a special character string.</w:t>
      </w:r>
    </w:p>
    <w:p w14:paraId="2A196EAC" w14:textId="77777777" w:rsidR="00FC2A69" w:rsidRPr="00854AE4" w:rsidRDefault="00FC2A69" w:rsidP="00FC2A69">
      <w:pPr>
        <w:widowControl w:val="0"/>
        <w:numPr>
          <w:ilvl w:val="0"/>
          <w:numId w:val="78"/>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 value is True.</w:t>
      </w:r>
    </w:p>
    <w:p w14:paraId="2CB78192" w14:textId="77777777" w:rsidR="00FC2A69" w:rsidRPr="00854AE4" w:rsidRDefault="00FC2A69" w:rsidP="00FC2A69">
      <w:pPr>
        <w:widowControl w:val="0"/>
        <w:numPr>
          <w:ilvl w:val="0"/>
          <w:numId w:val="78"/>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get_password() returns the exact string.</w:t>
      </w:r>
    </w:p>
    <w:p w14:paraId="16F283A6"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70B1475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et_password() must return True, and the special character password must be saved correctly."</w:t>
      </w:r>
    </w:p>
    <w:p w14:paraId="5C0A3B0E"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0F88645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Special character passwords were successfully accepted.</w:t>
      </w:r>
    </w:p>
    <w:p w14:paraId="7E7D8EA1"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31D5A575"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verage test for character set compatibility in password fields.</w:t>
      </w:r>
    </w:p>
    <w:p w14:paraId="6C3953CA"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d. test_set_password_long_password (UT-CAM-PW-SET-LONG)</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23A47CF9"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E5067DD"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DAD7050"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1BA7D9D"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71ADA1"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61EB8CD"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7699F0EC"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5B1087"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8961476"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et_passwor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09BD1CE"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4CC84A2"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509088D"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0ABC7690"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7B1D2A48"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e system's robustness by ensuring it can successfully accept and store a very long password (e.g., 1000 characters) without truncation or failure."</w:t>
      </w:r>
    </w:p>
    <w:p w14:paraId="28EC004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00D42C1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ion: Call set_password with a 1000-character long string.</w:t>
      </w:r>
    </w:p>
    <w:p w14:paraId="66AB5473"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55D3BC88" w14:textId="77777777" w:rsidR="00FC2A69" w:rsidRPr="00854AE4" w:rsidRDefault="00FC2A69" w:rsidP="00FC2A69">
      <w:pPr>
        <w:widowControl w:val="0"/>
        <w:numPr>
          <w:ilvl w:val="0"/>
          <w:numId w:val="80"/>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reate a long string.</w:t>
      </w:r>
    </w:p>
    <w:p w14:paraId="36F4A345" w14:textId="77777777" w:rsidR="00FC2A69" w:rsidRPr="00854AE4" w:rsidRDefault="00FC2A69" w:rsidP="00FC2A69">
      <w:pPr>
        <w:widowControl w:val="0"/>
        <w:numPr>
          <w:ilvl w:val="0"/>
          <w:numId w:val="80"/>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 set_password() with the long string.</w:t>
      </w:r>
    </w:p>
    <w:p w14:paraId="62285D30" w14:textId="77777777" w:rsidR="00FC2A69" w:rsidRPr="00854AE4" w:rsidRDefault="00FC2A69" w:rsidP="00FC2A69">
      <w:pPr>
        <w:widowControl w:val="0"/>
        <w:numPr>
          <w:ilvl w:val="0"/>
          <w:numId w:val="80"/>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 value is True and get_password() returns the full, intact long string.</w:t>
      </w:r>
    </w:p>
    <w:p w14:paraId="418BF372"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310743AB"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et_password() must return True, and the long password must be saved correctly."</w:t>
      </w:r>
    </w:p>
    <w:p w14:paraId="7EBBB62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02472D57"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Long password was successfully stored and retrieved.</w:t>
      </w:r>
    </w:p>
    <w:p w14:paraId="7FA3272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lastRenderedPageBreak/>
        <w:t>Comment (including references)</w:t>
      </w:r>
    </w:p>
    <w:p w14:paraId="312257D1"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tress and robustness test for maximum password length constraints.</w:t>
      </w:r>
    </w:p>
    <w:p w14:paraId="0D8FCA84"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e. test_set_password_whitespace_only (UT-CAM-PW-SET-SPACE)</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4E3E391C"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058D868"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B72FF4C"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5B8E792"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1988129"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29FF9C9"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66521C17"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421BDA4"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D751E95"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et_password(), get_passwor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1232A72"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D203BF7"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8A969F2"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770C7A84"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34C503D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how the system handles passwords consisting only of whitespace characters, confirming the outcome (in this implementation, it is accepted as a valid, non-empty string)."</w:t>
      </w:r>
    </w:p>
    <w:p w14:paraId="0530A8D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36C93AB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ion: Call set_password("" "") (three spaces)."</w:t>
      </w:r>
    </w:p>
    <w:p w14:paraId="60DF0BD9"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67D65D98" w14:textId="77777777" w:rsidR="00FC2A69" w:rsidRPr="00854AE4" w:rsidRDefault="00FC2A69" w:rsidP="00FC2A69">
      <w:pPr>
        <w:widowControl w:val="0"/>
        <w:numPr>
          <w:ilvl w:val="0"/>
          <w:numId w:val="82"/>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set_password(" ").</w:t>
      </w:r>
    </w:p>
    <w:p w14:paraId="25D1814A" w14:textId="77777777" w:rsidR="00FC2A69" w:rsidRPr="00854AE4" w:rsidRDefault="00FC2A69" w:rsidP="00FC2A69">
      <w:pPr>
        <w:widowControl w:val="0"/>
        <w:numPr>
          <w:ilvl w:val="0"/>
          <w:numId w:val="82"/>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 value is True.</w:t>
      </w:r>
    </w:p>
    <w:p w14:paraId="7159AB07" w14:textId="77777777" w:rsidR="00FC2A69" w:rsidRPr="00854AE4" w:rsidRDefault="00FC2A69" w:rsidP="00FC2A69">
      <w:pPr>
        <w:widowControl w:val="0"/>
        <w:numPr>
          <w:ilvl w:val="0"/>
          <w:numId w:val="82"/>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get_password() returns the exact whitespace string.</w:t>
      </w:r>
    </w:p>
    <w:p w14:paraId="18031FC2"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4AE624D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et_password() must return True, and the password must be saved as "" ""."</w:t>
      </w:r>
    </w:p>
    <w:p w14:paraId="7A1F9A3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296B97C8"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Whitespace-only string was accepted and stored as a valid password.</w:t>
      </w:r>
    </w:p>
    <w:p w14:paraId="1FAA93D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6DF79F0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Detailed input validation check for whitespace content.</w:t>
      </w:r>
    </w:p>
    <w:p w14:paraId="4F9D11FB" w14:textId="77777777" w:rsidR="00FC2A69" w:rsidRPr="00854AE4" w:rsidRDefault="00FC2A69" w:rsidP="00FC2A69">
      <w:pPr>
        <w:pStyle w:val="5"/>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t>L. is_enabled()</w:t>
      </w:r>
    </w:p>
    <w:p w14:paraId="57C7B1CF"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a. test_is_enabled (UT-CAM-STAT-FULL)</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699F0966"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2FD340F"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6C2DF77"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D03C506"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4AA6D7D"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9374D58"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674F8C0D"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538857E"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lastRenderedPageBreak/>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465FAC8"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is_enabled(), disable(), enabl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752937D"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5F0EB2A"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67A9268"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71BCBA9E"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70502ED0"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is_enabled() accurately reflects the camera's status through a full operational cycle: checking the initial state, switching to disabled, and switching back to enabled."</w:t>
      </w:r>
    </w:p>
    <w:p w14:paraId="4F20E5A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3C17673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Enabled. Actions: Call disable(), then call enable()."</w:t>
      </w:r>
    </w:p>
    <w:p w14:paraId="68DFE5F3"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708578DC" w14:textId="77777777" w:rsidR="00FC2A69" w:rsidRPr="00854AE4" w:rsidRDefault="00FC2A69" w:rsidP="00FC2A69">
      <w:pPr>
        <w:widowControl w:val="0"/>
        <w:numPr>
          <w:ilvl w:val="0"/>
          <w:numId w:val="84"/>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initial state is True.</w:t>
      </w:r>
    </w:p>
    <w:p w14:paraId="4B7A8B1B" w14:textId="77777777" w:rsidR="00FC2A69" w:rsidRPr="00854AE4" w:rsidRDefault="00FC2A69" w:rsidP="00FC2A69">
      <w:pPr>
        <w:widowControl w:val="0"/>
        <w:numPr>
          <w:ilvl w:val="0"/>
          <w:numId w:val="84"/>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 disable() and assert state is False.</w:t>
      </w:r>
    </w:p>
    <w:p w14:paraId="373755F6" w14:textId="77777777" w:rsidR="00FC2A69" w:rsidRPr="00854AE4" w:rsidRDefault="00FC2A69" w:rsidP="00FC2A69">
      <w:pPr>
        <w:widowControl w:val="0"/>
        <w:numPr>
          <w:ilvl w:val="0"/>
          <w:numId w:val="84"/>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 enable() and assert state is True.</w:t>
      </w:r>
    </w:p>
    <w:p w14:paraId="60E99F53"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7D920EA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The sequence of is_enabled() returns must be True, then False, then True."</w:t>
      </w:r>
    </w:p>
    <w:p w14:paraId="67487B1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62A75FE5"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The camera state was correctly tracked throughout the cycle.</w:t>
      </w:r>
    </w:p>
    <w:p w14:paraId="4A16D106"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685D9E2E"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re functionality test for state retrieval and status consistency.</w:t>
      </w:r>
    </w:p>
    <w:p w14:paraId="6A8A4418"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b. test_enable (UT-CAM-STAT-EN)</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1364396E"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5633073"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467C8C"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24FFB9"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6730F29"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7195F28"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7B801E8D"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FBF7C6"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5D0CFF"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enable(), is_enable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C8509B"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EC9061B"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FBEB57"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7D20FF08"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75E4C0D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calling enable() successfully transitions the camera to the active state, as confirmed by is_enabled()."</w:t>
      </w:r>
    </w:p>
    <w:p w14:paraId="63C666A5"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lastRenderedPageBreak/>
        <w:t>Input Specifications</w:t>
      </w:r>
    </w:p>
    <w:p w14:paraId="4D5CBBDB" w14:textId="77777777" w:rsidR="00FC2A69" w:rsidRPr="00854AE4" w:rsidRDefault="00FC2A69" w:rsidP="00FC2A69">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lang w:val="en-US"/>
        </w:rPr>
        <w:t xml:space="preserve">Initial state: Camera is disabled (via disable() call). </w:t>
      </w:r>
      <w:r w:rsidRPr="00854AE4">
        <w:rPr>
          <w:rFonts w:ascii="맑은 고딕" w:eastAsia="맑은 고딕" w:hAnsi="맑은 고딕" w:cs="Google Sans Text"/>
          <w:color w:val="000000" w:themeColor="text1"/>
        </w:rPr>
        <w:t>Action: Call enable().</w:t>
      </w:r>
    </w:p>
    <w:p w14:paraId="799F9A52"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7AF02CDA" w14:textId="77777777" w:rsidR="00FC2A69" w:rsidRPr="00854AE4" w:rsidRDefault="00FC2A69" w:rsidP="00FC2A69">
      <w:pPr>
        <w:widowControl w:val="0"/>
        <w:numPr>
          <w:ilvl w:val="0"/>
          <w:numId w:val="86"/>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Set the initial state to disabled.</w:t>
      </w:r>
    </w:p>
    <w:p w14:paraId="6AF5AB24" w14:textId="77777777" w:rsidR="00FC2A69" w:rsidRPr="00854AE4" w:rsidRDefault="00FC2A69" w:rsidP="00FC2A69">
      <w:pPr>
        <w:widowControl w:val="0"/>
        <w:numPr>
          <w:ilvl w:val="0"/>
          <w:numId w:val="86"/>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enable().</w:t>
      </w:r>
    </w:p>
    <w:p w14:paraId="6DB37F55" w14:textId="77777777" w:rsidR="00FC2A69" w:rsidRPr="00854AE4" w:rsidRDefault="00FC2A69" w:rsidP="00FC2A69">
      <w:pPr>
        <w:widowControl w:val="0"/>
        <w:numPr>
          <w:ilvl w:val="0"/>
          <w:numId w:val="86"/>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is_enabled() returns True.</w:t>
      </w:r>
    </w:p>
    <w:p w14:paraId="1A28D871"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2C04249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s_enabled() must return True after enable() is called.</w:t>
      </w:r>
    </w:p>
    <w:p w14:paraId="35FBAD6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1337793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The camera successfully transitioned to the enabled state.</w:t>
      </w:r>
    </w:p>
    <w:p w14:paraId="52323368"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6AEB035B"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cation of the enable setter's result.</w:t>
      </w:r>
    </w:p>
    <w:p w14:paraId="54ECAD72"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c. test_disable (UT-CAM-STAT-DI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403A4E74"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6C6E421"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72A872D"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90A43C"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F9784C"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588E809"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2ECC71ED"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7E07FED"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A985B07"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disable(), is_enable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1E8CA4C"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AA5ACA3"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DCB9B1"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743B5488"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2326DD08"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calling disable() successfully transitions the camera to the inactive state, as confirmed by is_enabled()."</w:t>
      </w:r>
    </w:p>
    <w:p w14:paraId="24FA424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2FCCF3AF" w14:textId="77777777" w:rsidR="00FC2A69" w:rsidRPr="00854AE4" w:rsidRDefault="00FC2A69" w:rsidP="00FC2A69">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lang w:val="en-US"/>
        </w:rPr>
        <w:t xml:space="preserve">Initial state: Camera is enabled. </w:t>
      </w:r>
      <w:r w:rsidRPr="00854AE4">
        <w:rPr>
          <w:rFonts w:ascii="맑은 고딕" w:eastAsia="맑은 고딕" w:hAnsi="맑은 고딕" w:cs="Google Sans Text"/>
          <w:color w:val="000000" w:themeColor="text1"/>
        </w:rPr>
        <w:t>Action: Call disable().</w:t>
      </w:r>
    </w:p>
    <w:p w14:paraId="64AD5744"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68F9AB9C" w14:textId="77777777" w:rsidR="00FC2A69" w:rsidRPr="00854AE4" w:rsidRDefault="00FC2A69" w:rsidP="00FC2A69">
      <w:pPr>
        <w:widowControl w:val="0"/>
        <w:numPr>
          <w:ilvl w:val="0"/>
          <w:numId w:val="88"/>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initial state is True.</w:t>
      </w:r>
    </w:p>
    <w:p w14:paraId="4D396CB1" w14:textId="77777777" w:rsidR="00FC2A69" w:rsidRPr="00854AE4" w:rsidRDefault="00FC2A69" w:rsidP="00FC2A69">
      <w:pPr>
        <w:widowControl w:val="0"/>
        <w:numPr>
          <w:ilvl w:val="0"/>
          <w:numId w:val="88"/>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disable().</w:t>
      </w:r>
    </w:p>
    <w:p w14:paraId="2F0BA728" w14:textId="77777777" w:rsidR="00FC2A69" w:rsidRPr="00854AE4" w:rsidRDefault="00FC2A69" w:rsidP="00FC2A69">
      <w:pPr>
        <w:widowControl w:val="0"/>
        <w:numPr>
          <w:ilvl w:val="0"/>
          <w:numId w:val="88"/>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is_enabled() returns False.</w:t>
      </w:r>
    </w:p>
    <w:p w14:paraId="6D186FBD"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5D838711"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s_enabled() must return False after disable() is called.</w:t>
      </w:r>
    </w:p>
    <w:p w14:paraId="19E1761D"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797CEF5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lastRenderedPageBreak/>
        <w:t>Pass: The camera successfully transitioned to the disabled state.</w:t>
      </w:r>
    </w:p>
    <w:p w14:paraId="48F65D9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2E70DE8B"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cation of the disable setter's result.</w:t>
      </w:r>
    </w:p>
    <w:p w14:paraId="3B1643ED"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d. test_enable_disable_toggle (UT-CAM-STAT-TOG)</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11BB2CB6"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038B53C"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A8DAC57"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1974E0"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3A5852C"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FF2D3FC"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0C81D4FB"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4AF0481"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4CA027"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is_enabled(), enable(), disabl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BA8E975"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111FEB"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E02624D"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6BD44CB7"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4A8FF6C6"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e stability of the camera's enabled state by checking its status after multiple consecutive, redundant calls to enable() and disable()."</w:t>
      </w:r>
    </w:p>
    <w:p w14:paraId="0FFAF228"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2928B56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ions: Multiple calls to disable() (3x), followed by multiple calls to enable() (3x)."</w:t>
      </w:r>
    </w:p>
    <w:p w14:paraId="19C43E8F"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18A0BD62" w14:textId="77777777" w:rsidR="00FC2A69" w:rsidRPr="00854AE4" w:rsidRDefault="00FC2A69" w:rsidP="00FC2A69">
      <w:pPr>
        <w:widowControl w:val="0"/>
        <w:numPr>
          <w:ilvl w:val="0"/>
          <w:numId w:val="90"/>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 disable() multiple times. Assert state is False.</w:t>
      </w:r>
    </w:p>
    <w:p w14:paraId="698E0C60" w14:textId="77777777" w:rsidR="00FC2A69" w:rsidRPr="00854AE4" w:rsidRDefault="00FC2A69" w:rsidP="00FC2A69">
      <w:pPr>
        <w:widowControl w:val="0"/>
        <w:numPr>
          <w:ilvl w:val="0"/>
          <w:numId w:val="90"/>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 enable() multiple times. Assert final state is True.</w:t>
      </w:r>
    </w:p>
    <w:p w14:paraId="097DAC6C"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354C742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The state should correctly switch and persist based on the last command, regardless of redundant calls."</w:t>
      </w:r>
    </w:p>
    <w:p w14:paraId="511058CD"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7B2B9480"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State toggling was stable across redundant commands.</w:t>
      </w:r>
    </w:p>
    <w:p w14:paraId="51ECDF25"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073976F8"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Robustness check for state persistence across repeated setter calls.</w:t>
      </w:r>
    </w:p>
    <w:p w14:paraId="4295CA7B" w14:textId="77777777" w:rsidR="00FC2A69" w:rsidRPr="00854AE4" w:rsidRDefault="00FC2A69" w:rsidP="00FC2A69">
      <w:pPr>
        <w:pStyle w:val="5"/>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t>M. enable()</w:t>
      </w:r>
    </w:p>
    <w:p w14:paraId="0785A7FB"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a. test_enable (UT-CAM-EN-PAS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094A0A15"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D89ECC0"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F4C4DCE"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D519953"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E73D58D"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CD4583D"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56F19ED8"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718D02"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lastRenderedPageBreak/>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73B8D93"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enable(), is_enable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2B30005"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147B76"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4D127D3"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0E67B278"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3B364B95"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calling enable() successfully transitions the camera from the disabled state to the active state, as confirmed by is_enabled()."</w:t>
      </w:r>
    </w:p>
    <w:p w14:paraId="2CFE707E"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382E51B0" w14:textId="77777777" w:rsidR="00FC2A69" w:rsidRPr="00854AE4" w:rsidRDefault="00FC2A69" w:rsidP="00FC2A69">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lang w:val="en-US"/>
        </w:rPr>
        <w:t xml:space="preserve">Initial state: Camera is first disabled. </w:t>
      </w:r>
      <w:r w:rsidRPr="00854AE4">
        <w:rPr>
          <w:rFonts w:ascii="맑은 고딕" w:eastAsia="맑은 고딕" w:hAnsi="맑은 고딕" w:cs="Google Sans Text"/>
          <w:color w:val="000000" w:themeColor="text1"/>
        </w:rPr>
        <w:t>Action: Call enable().</w:t>
      </w:r>
    </w:p>
    <w:p w14:paraId="6400A474"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07B1D5FA" w14:textId="77777777" w:rsidR="00FC2A69" w:rsidRPr="00854AE4" w:rsidRDefault="00FC2A69" w:rsidP="00FC2A69">
      <w:pPr>
        <w:widowControl w:val="0"/>
        <w:numPr>
          <w:ilvl w:val="0"/>
          <w:numId w:val="92"/>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Set the initial state to disabled.</w:t>
      </w:r>
    </w:p>
    <w:p w14:paraId="4C6A9782" w14:textId="77777777" w:rsidR="00FC2A69" w:rsidRPr="00854AE4" w:rsidRDefault="00FC2A69" w:rsidP="00FC2A69">
      <w:pPr>
        <w:widowControl w:val="0"/>
        <w:numPr>
          <w:ilvl w:val="0"/>
          <w:numId w:val="92"/>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enable().</w:t>
      </w:r>
    </w:p>
    <w:p w14:paraId="30433F34" w14:textId="77777777" w:rsidR="00FC2A69" w:rsidRPr="00854AE4" w:rsidRDefault="00FC2A69" w:rsidP="00FC2A69">
      <w:pPr>
        <w:widowControl w:val="0"/>
        <w:numPr>
          <w:ilvl w:val="0"/>
          <w:numId w:val="92"/>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is_enabled() returns True.</w:t>
      </w:r>
    </w:p>
    <w:p w14:paraId="1EDC73BA"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0A50652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s_enabled() must return True after enable() is called.</w:t>
      </w:r>
    </w:p>
    <w:p w14:paraId="4944BCE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6D0F541D"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The camera successfully transitioned to the enabled state.</w:t>
      </w:r>
    </w:p>
    <w:p w14:paraId="001ABBD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1CA5291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re function test for setting the camera to an active state.</w:t>
      </w:r>
    </w:p>
    <w:p w14:paraId="0726D046"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b. test_enable_disable_toggle (UT-CAM-EN-TOG)</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4F482C14"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10B8A9"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789242E"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33DCB0F"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4A3C9D4"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829985"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1144FC0F"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ECFCDEA"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51B4AE6"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enable(), is_enable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151892"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B5C69A9"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4E6352"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1E8698ED"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2CA58EE5"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e stability of the enabled state by checking the status after multiple consecutive, redundant calls to enable()."</w:t>
      </w:r>
    </w:p>
    <w:p w14:paraId="6667B60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33BE9497"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Camera is disabled. Action: Multiple (3x) consecutive calls to enable().</w:t>
      </w:r>
    </w:p>
    <w:p w14:paraId="3157363B"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lastRenderedPageBreak/>
        <w:t>Detailed Step</w:t>
      </w:r>
    </w:p>
    <w:p w14:paraId="79C832F2" w14:textId="77777777" w:rsidR="00FC2A69" w:rsidRPr="00854AE4" w:rsidRDefault="00FC2A69" w:rsidP="00FC2A69">
      <w:pPr>
        <w:widowControl w:val="0"/>
        <w:numPr>
          <w:ilvl w:val="0"/>
          <w:numId w:val="94"/>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Set the initial state to disabled.</w:t>
      </w:r>
    </w:p>
    <w:p w14:paraId="105772FD" w14:textId="77777777" w:rsidR="00FC2A69" w:rsidRPr="00854AE4" w:rsidRDefault="00FC2A69" w:rsidP="00FC2A69">
      <w:pPr>
        <w:widowControl w:val="0"/>
        <w:numPr>
          <w:ilvl w:val="0"/>
          <w:numId w:val="94"/>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enable() multiple times.</w:t>
      </w:r>
    </w:p>
    <w:p w14:paraId="05E31E2B" w14:textId="77777777" w:rsidR="00FC2A69" w:rsidRPr="00854AE4" w:rsidRDefault="00FC2A69" w:rsidP="00FC2A69">
      <w:pPr>
        <w:widowControl w:val="0"/>
        <w:numPr>
          <w:ilvl w:val="0"/>
          <w:numId w:val="94"/>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is_enabled() returns True.</w:t>
      </w:r>
    </w:p>
    <w:p w14:paraId="75090B52"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77042F5D"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The state should consistently switch and persist as True, regardless of redundant calls."</w:t>
      </w:r>
    </w:p>
    <w:p w14:paraId="7699F63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0B88CBA5"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State toggling was stable, and the enabled state persisted."</w:t>
      </w:r>
    </w:p>
    <w:p w14:paraId="19F93D0E"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09A7F9D6"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Robustness check for state persistence across repeated enable() calls.</w:t>
      </w:r>
    </w:p>
    <w:p w14:paraId="0C283F9E" w14:textId="77777777" w:rsidR="00FC2A69" w:rsidRPr="00854AE4" w:rsidRDefault="00FC2A69" w:rsidP="00FC2A69">
      <w:pPr>
        <w:pStyle w:val="5"/>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t>N. disable()</w:t>
      </w:r>
    </w:p>
    <w:p w14:paraId="7F1D3EB3"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a. test_disable (UT-CAM-DIS-PAS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7A3DB5D4"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FFB62F9"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10AD5F"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D7D0DB"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E743601"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48930B"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6D9A6DFF"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C7585FF"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3A24468"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disable(), is_enable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327092B"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B97AA16"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464E462"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587ACD24"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7A1CC181"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calling disable() successfully transitions the camera from the active state to the inactive state, as confirmed by is_enabled()."</w:t>
      </w:r>
    </w:p>
    <w:p w14:paraId="3C38737D"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5CB3658A" w14:textId="77777777" w:rsidR="00FC2A69" w:rsidRPr="00854AE4" w:rsidRDefault="00FC2A69" w:rsidP="00FC2A69">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lang w:val="en-US"/>
        </w:rPr>
        <w:t xml:space="preserve">Initial state: Camera is enabled. </w:t>
      </w:r>
      <w:r w:rsidRPr="00854AE4">
        <w:rPr>
          <w:rFonts w:ascii="맑은 고딕" w:eastAsia="맑은 고딕" w:hAnsi="맑은 고딕" w:cs="Google Sans Text"/>
          <w:color w:val="000000" w:themeColor="text1"/>
        </w:rPr>
        <w:t>Action: Call disable().</w:t>
      </w:r>
    </w:p>
    <w:p w14:paraId="694B44E2"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079E8592" w14:textId="77777777" w:rsidR="00FC2A69" w:rsidRPr="00854AE4" w:rsidRDefault="00FC2A69" w:rsidP="00FC2A69">
      <w:pPr>
        <w:widowControl w:val="0"/>
        <w:numPr>
          <w:ilvl w:val="0"/>
          <w:numId w:val="96"/>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initial state is True.</w:t>
      </w:r>
    </w:p>
    <w:p w14:paraId="6776E1FE" w14:textId="77777777" w:rsidR="00FC2A69" w:rsidRPr="00854AE4" w:rsidRDefault="00FC2A69" w:rsidP="00FC2A69">
      <w:pPr>
        <w:widowControl w:val="0"/>
        <w:numPr>
          <w:ilvl w:val="0"/>
          <w:numId w:val="96"/>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disable().</w:t>
      </w:r>
    </w:p>
    <w:p w14:paraId="56C8B0B4" w14:textId="77777777" w:rsidR="00FC2A69" w:rsidRPr="00854AE4" w:rsidRDefault="00FC2A69" w:rsidP="00FC2A69">
      <w:pPr>
        <w:widowControl w:val="0"/>
        <w:numPr>
          <w:ilvl w:val="0"/>
          <w:numId w:val="96"/>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is_enabled() returns False.</w:t>
      </w:r>
    </w:p>
    <w:p w14:paraId="6C2FC4A7"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7F981DA5"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s_enabled() must return False after disable() is called.</w:t>
      </w:r>
    </w:p>
    <w:p w14:paraId="09B6413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2FEFF78D"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lastRenderedPageBreak/>
        <w:t>Pass: The camera successfully transitioned to the disabled state.</w:t>
      </w:r>
    </w:p>
    <w:p w14:paraId="23F8B4A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1736B7F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re function test for setting the camera to an inactive state.</w:t>
      </w:r>
    </w:p>
    <w:p w14:paraId="293B7384"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b. test_display_view_disabled_camera (UT-CAM-DIS-CONSEQ)</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53BDB667"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8CB560F"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BB165BF"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F994A98"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6CF8CDF"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35C372F"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10F63088"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0B6D54"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16DF62C"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disable(), display_view()</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289DAD7"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D9D3050"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2534E78"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4FB08A34"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42B2BA97"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e direct consequence of the disabled state: after calling disable(), attempting to access the camera view (display_view()) is correctly denied, returning None."</w:t>
      </w:r>
    </w:p>
    <w:p w14:paraId="5DAD1A8E"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54E0A26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ion: Call disable()., Consequence Check: Call display_view().</w:t>
      </w:r>
    </w:p>
    <w:p w14:paraId="48C37467"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0D558098" w14:textId="77777777" w:rsidR="00FC2A69" w:rsidRPr="00854AE4" w:rsidRDefault="00FC2A69" w:rsidP="00FC2A69">
      <w:pPr>
        <w:widowControl w:val="0"/>
        <w:numPr>
          <w:ilvl w:val="0"/>
          <w:numId w:val="98"/>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 disable() to change the state.</w:t>
      </w:r>
    </w:p>
    <w:p w14:paraId="2432ED49" w14:textId="77777777" w:rsidR="00FC2A69" w:rsidRPr="00854AE4" w:rsidRDefault="00FC2A69" w:rsidP="00FC2A69">
      <w:pPr>
        <w:widowControl w:val="0"/>
        <w:numPr>
          <w:ilvl w:val="0"/>
          <w:numId w:val="98"/>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display_view().</w:t>
      </w:r>
    </w:p>
    <w:p w14:paraId="50C5C77C" w14:textId="77777777" w:rsidR="00FC2A69" w:rsidRPr="00854AE4" w:rsidRDefault="00FC2A69" w:rsidP="00FC2A69">
      <w:pPr>
        <w:widowControl w:val="0"/>
        <w:numPr>
          <w:ilvl w:val="0"/>
          <w:numId w:val="98"/>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sult is None.</w:t>
      </w:r>
    </w:p>
    <w:p w14:paraId="4E82C234"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09611CC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display_view() must return None , confirming view access is blocked in the disabled state."</w:t>
      </w:r>
    </w:p>
    <w:p w14:paraId="6D9A00F7"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4823FB8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View access was correctly denied after disabling the camera.</w:t>
      </w:r>
    </w:p>
    <w:p w14:paraId="2775C80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6C88A2A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cation of the security consequence of the disabled state.</w:t>
      </w:r>
    </w:p>
    <w:p w14:paraId="50D45A73"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c. test_enable_disable_toggle (UT-CAM-DIS-TOG)</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5028DBD5"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9EC4C4"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EEF8EFC"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74D3615"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820A9FB"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25E0AC"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7ABCF534"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8660CE"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lastRenderedPageBreak/>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3CA44B"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disable(), is_enable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778279"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0D542C2"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06EEE68"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3E17BB89"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2F82431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e stability of the disabled state by checking the status after multiple consecutive, redundant calls to disable()."</w:t>
      </w:r>
    </w:p>
    <w:p w14:paraId="3355D9A0"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7F8A8F0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Camera is enabled. Action: Multiple (3x) consecutive calls to disable().</w:t>
      </w:r>
    </w:p>
    <w:p w14:paraId="019E4A27"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308F73A4" w14:textId="77777777" w:rsidR="00FC2A69" w:rsidRPr="00854AE4" w:rsidRDefault="00FC2A69" w:rsidP="00FC2A69">
      <w:pPr>
        <w:widowControl w:val="0"/>
        <w:numPr>
          <w:ilvl w:val="0"/>
          <w:numId w:val="100"/>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disable() multiple times.</w:t>
      </w:r>
    </w:p>
    <w:p w14:paraId="0A541A46" w14:textId="77777777" w:rsidR="00FC2A69" w:rsidRPr="00854AE4" w:rsidRDefault="00FC2A69" w:rsidP="00FC2A69">
      <w:pPr>
        <w:widowControl w:val="0"/>
        <w:numPr>
          <w:ilvl w:val="0"/>
          <w:numId w:val="100"/>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is_enabled() returns False.</w:t>
      </w:r>
    </w:p>
    <w:p w14:paraId="5780972E"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7B349430"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The state should consistently switch and persist as False, regardless of redundant calls."</w:t>
      </w:r>
    </w:p>
    <w:p w14:paraId="2B26011B"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6C053276"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State toggling was stable, and the disabled state persisted."</w:t>
      </w:r>
    </w:p>
    <w:p w14:paraId="1E6DC7E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749B16F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Robustness check for state persistence across repeated disable() calls.</w:t>
      </w:r>
    </w:p>
    <w:p w14:paraId="7CCD4CC8" w14:textId="77777777" w:rsidR="00FC2A69" w:rsidRPr="00854AE4" w:rsidRDefault="00FC2A69" w:rsidP="00FC2A69">
      <w:pPr>
        <w:pStyle w:val="5"/>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t>O. has_password()</w:t>
      </w:r>
    </w:p>
    <w:p w14:paraId="6B079E72"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a. test_has_password (UT-CAM-PW-STAT-FULL)</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24C63381"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E567D1E"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0AAB8E"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F64679C"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9E7C3C7"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B4EB017"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2CAA7736"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B2AAD6"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B50BED0"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has_password(), set_passwor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B5210E"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6C1FAB7"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BC1625"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22AC306E"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42CAAF5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has_password() accurately reflects the camera's password status: initially False, and switching to True after a valid password is set."</w:t>
      </w:r>
    </w:p>
    <w:p w14:paraId="74B4C1F0"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55811CA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lastRenderedPageBreak/>
        <w:t>"Initial state: No password set. Action: Call set_password(""password123"")."</w:t>
      </w:r>
    </w:p>
    <w:p w14:paraId="553443D9"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511BC33B" w14:textId="77777777" w:rsidR="00FC2A69" w:rsidRPr="00854AE4" w:rsidRDefault="00FC2A69" w:rsidP="00FC2A69">
      <w:pPr>
        <w:widowControl w:val="0"/>
        <w:numPr>
          <w:ilvl w:val="0"/>
          <w:numId w:val="102"/>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initial state is False.</w:t>
      </w:r>
    </w:p>
    <w:p w14:paraId="311DA1C0" w14:textId="77777777" w:rsidR="00FC2A69" w:rsidRPr="00854AE4" w:rsidRDefault="00FC2A69" w:rsidP="00FC2A69">
      <w:pPr>
        <w:widowControl w:val="0"/>
        <w:numPr>
          <w:ilvl w:val="0"/>
          <w:numId w:val="102"/>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set_password("password123").</w:t>
      </w:r>
    </w:p>
    <w:p w14:paraId="58D30B21" w14:textId="77777777" w:rsidR="00FC2A69" w:rsidRPr="00854AE4" w:rsidRDefault="00FC2A69" w:rsidP="00FC2A69">
      <w:pPr>
        <w:widowControl w:val="0"/>
        <w:numPr>
          <w:ilvl w:val="0"/>
          <w:numId w:val="102"/>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has_password() returns True.</w:t>
      </w:r>
    </w:p>
    <w:p w14:paraId="335EDCA9"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594419E8"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The sequence of has_password() returns must be False, then True."</w:t>
      </w:r>
    </w:p>
    <w:p w14:paraId="24A2C34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132B6201"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Password status was correctly tracked through the lifecycle.</w:t>
      </w:r>
    </w:p>
    <w:p w14:paraId="025B6B9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083B9F0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re functionality test for password status retrieval.</w:t>
      </w:r>
    </w:p>
    <w:p w14:paraId="724FBBB6"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b. test_set_empty_password (UT-CAM-PW-STAT-INV)</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7B269399"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E1177C"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14EF400"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F35288"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DB1FD87"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05800E0"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2D61380E"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1F94919"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7608F1"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has_password(), set_passwor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241DC9F"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3B975C9"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E8786F"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05B04323"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560C4538"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when an attempt to set an invalid password (empty string) is rejected, has_password() correctly remains False, ensuring the status is not corrupted by failed operations."</w:t>
      </w:r>
    </w:p>
    <w:p w14:paraId="2FC8555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337E452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No password set. Action: Call set_password("""")."</w:t>
      </w:r>
    </w:p>
    <w:p w14:paraId="0E2F56D0" w14:textId="77777777" w:rsidR="00FC2A69" w:rsidRPr="00854AE4" w:rsidRDefault="00FC2A69" w:rsidP="00FC2A69">
      <w:pPr>
        <w:spacing w:after="120" w:line="273" w:lineRule="auto"/>
        <w:rPr>
          <w:rFonts w:ascii="맑은 고딕" w:eastAsia="맑은 고딕" w:hAnsi="맑은 고딕" w:cs="Google Sans Text"/>
          <w:b/>
          <w:bCs/>
          <w:color w:val="000000" w:themeColor="text1"/>
          <w:lang w:val="en-US"/>
        </w:rPr>
      </w:pPr>
      <w:r w:rsidRPr="00854AE4">
        <w:rPr>
          <w:rFonts w:ascii="맑은 고딕" w:eastAsia="맑은 고딕" w:hAnsi="맑은 고딕" w:cs="Google Sans Text"/>
          <w:b/>
          <w:bCs/>
          <w:color w:val="000000" w:themeColor="text1"/>
          <w:lang w:val="en-US"/>
        </w:rPr>
        <w:t>Detailed Step</w:t>
      </w:r>
    </w:p>
    <w:p w14:paraId="49223025" w14:textId="77777777" w:rsidR="00FC2A69" w:rsidRPr="00854AE4" w:rsidRDefault="00FC2A69" w:rsidP="00FC2A69">
      <w:pPr>
        <w:widowControl w:val="0"/>
        <w:numPr>
          <w:ilvl w:val="0"/>
          <w:numId w:val="104"/>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initial state is False.</w:t>
      </w:r>
    </w:p>
    <w:p w14:paraId="3F9DD954" w14:textId="77777777" w:rsidR="00FC2A69" w:rsidRPr="00854AE4" w:rsidRDefault="00FC2A69" w:rsidP="00FC2A69">
      <w:pPr>
        <w:widowControl w:val="0"/>
        <w:numPr>
          <w:ilvl w:val="0"/>
          <w:numId w:val="104"/>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set_password("").</w:t>
      </w:r>
    </w:p>
    <w:p w14:paraId="25A735D9" w14:textId="77777777" w:rsidR="00FC2A69" w:rsidRPr="00854AE4" w:rsidRDefault="00FC2A69" w:rsidP="00FC2A69">
      <w:pPr>
        <w:widowControl w:val="0"/>
        <w:numPr>
          <w:ilvl w:val="0"/>
          <w:numId w:val="104"/>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 value is False.</w:t>
      </w:r>
    </w:p>
    <w:p w14:paraId="1AC98081" w14:textId="77777777" w:rsidR="00FC2A69" w:rsidRPr="00854AE4" w:rsidRDefault="00FC2A69" w:rsidP="00FC2A69">
      <w:pPr>
        <w:widowControl w:val="0"/>
        <w:numPr>
          <w:ilvl w:val="0"/>
          <w:numId w:val="104"/>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has_password() remains False.</w:t>
      </w:r>
    </w:p>
    <w:p w14:paraId="3F5390F5"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03ECD46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lastRenderedPageBreak/>
        <w:t>"set_password() must return False, and has_password() must remain False."</w:t>
      </w:r>
    </w:p>
    <w:p w14:paraId="2F9D659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444FE49E"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Status was correctly preserved after the failed operation.</w:t>
      </w:r>
    </w:p>
    <w:p w14:paraId="48025E2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1DE31FC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alidation check ensuring failed password setting attempts do not corrupt the has_password flag.</w:t>
      </w:r>
    </w:p>
    <w:p w14:paraId="2D475A81" w14:textId="77777777" w:rsidR="00FC2A69" w:rsidRPr="00854AE4" w:rsidRDefault="00FC2A69" w:rsidP="00FC2A69">
      <w:pPr>
        <w:pStyle w:val="5"/>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t>P. save_info()</w:t>
      </w:r>
    </w:p>
    <w:p w14:paraId="2567E3B4"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a. test_save_info (UT-CAM-SAVE)</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224C4001"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D9725E4"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9569D4"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109C73A"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F2CD469"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5DD9FE8"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3B7BCFE0"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402D18"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30EDD8A"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ave_info()</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55DF94"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56F38EA"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6E71E23"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17E28FD5"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69B48E7B"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the method is callable and returns True, confirming that the logic for triggering the camera's information persistence (saving its state) was successfully executed."</w:t>
      </w:r>
    </w:p>
    <w:p w14:paraId="4ECAF60D" w14:textId="77777777" w:rsidR="00FC2A69" w:rsidRPr="00854AE4" w:rsidRDefault="00FC2A69" w:rsidP="00FC2A69">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Input Specifications</w:t>
      </w:r>
    </w:p>
    <w:p w14:paraId="5B4E23BE" w14:textId="77777777" w:rsidR="00FC2A69" w:rsidRPr="00854AE4" w:rsidRDefault="00FC2A69" w:rsidP="00FC2A69">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None.</w:t>
      </w:r>
    </w:p>
    <w:p w14:paraId="5FBE13C0"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1A08A3E3" w14:textId="77777777" w:rsidR="00FC2A69" w:rsidRPr="00854AE4" w:rsidRDefault="00FC2A69" w:rsidP="00FC2A69">
      <w:pPr>
        <w:widowControl w:val="0"/>
        <w:numPr>
          <w:ilvl w:val="0"/>
          <w:numId w:val="106"/>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camera.save_info().</w:t>
      </w:r>
    </w:p>
    <w:p w14:paraId="58840DF6" w14:textId="77777777" w:rsidR="00FC2A69" w:rsidRPr="00854AE4" w:rsidRDefault="00FC2A69" w:rsidP="00FC2A69">
      <w:pPr>
        <w:widowControl w:val="0"/>
        <w:numPr>
          <w:ilvl w:val="0"/>
          <w:numId w:val="106"/>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 value is True.</w:t>
      </w:r>
    </w:p>
    <w:p w14:paraId="5D186FAE"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0D8153D6"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ave_info() must return True.</w:t>
      </w:r>
    </w:p>
    <w:p w14:paraId="3579E241"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1FE9A338"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The data persistence interface call succeeded.</w:t>
      </w:r>
    </w:p>
    <w:p w14:paraId="6127596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3D9CEDB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cation of the interface method responsible for triggering data persistence (state saving) in the system.</w:t>
      </w:r>
    </w:p>
    <w:p w14:paraId="4858CC57" w14:textId="77777777" w:rsidR="00FC2A69" w:rsidRPr="00854AE4" w:rsidRDefault="00FC2A69" w:rsidP="00FC2A69">
      <w:pPr>
        <w:pStyle w:val="4"/>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lastRenderedPageBreak/>
        <w:t>2. CameraController</w:t>
      </w:r>
    </w:p>
    <w:p w14:paraId="11A4024B" w14:textId="77777777" w:rsidR="00FC2A69" w:rsidRPr="00854AE4" w:rsidRDefault="00FC2A69" w:rsidP="00FC2A69">
      <w:pPr>
        <w:pStyle w:val="5"/>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t>A. add_camera()</w:t>
      </w:r>
    </w:p>
    <w:p w14:paraId="5BF8C52C"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a. test_add_camera (UT-CC-ADD-SINGLE)</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0E249B52"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1B0FF39"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3C3089"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61EB0F0"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276D7BA"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43EF407"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3F9CA281"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D67460C"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DF7091B"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add_camera(x, y)</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9254D57"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714D83F"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5B8DA55"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77130E78"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311F091B"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e successful addition of a single camera, ensuring the correct ID (1) is assigned, the total count increments, and all internal metadata (_cameras, _camera_info) is updated with the location and enabled status."</w:t>
      </w:r>
    </w:p>
    <w:p w14:paraId="0EAD1FD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22AC069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0 cameras. Action: Call add_camera(100, 200)."</w:t>
      </w:r>
    </w:p>
    <w:p w14:paraId="3C8606F4" w14:textId="77777777" w:rsidR="00FC2A69" w:rsidRPr="00854AE4" w:rsidRDefault="00FC2A69" w:rsidP="00FC2A69">
      <w:pPr>
        <w:spacing w:after="120" w:line="273" w:lineRule="auto"/>
        <w:rPr>
          <w:rFonts w:ascii="맑은 고딕" w:eastAsia="맑은 고딕" w:hAnsi="맑은 고딕" w:cs="Google Sans Text"/>
          <w:b/>
          <w:bCs/>
          <w:color w:val="000000" w:themeColor="text1"/>
          <w:lang w:val="en-US"/>
        </w:rPr>
      </w:pPr>
      <w:r w:rsidRPr="00854AE4">
        <w:rPr>
          <w:rFonts w:ascii="맑은 고딕" w:eastAsia="맑은 고딕" w:hAnsi="맑은 고딕" w:cs="Google Sans Text"/>
          <w:b/>
          <w:bCs/>
          <w:color w:val="000000" w:themeColor="text1"/>
          <w:lang w:val="en-US"/>
        </w:rPr>
        <w:t>Detailed Step</w:t>
      </w:r>
    </w:p>
    <w:p w14:paraId="7CC5A3A4" w14:textId="77777777" w:rsidR="00FC2A69" w:rsidRPr="00854AE4" w:rsidRDefault="00FC2A69" w:rsidP="00FC2A69">
      <w:pPr>
        <w:widowControl w:val="0"/>
        <w:numPr>
          <w:ilvl w:val="0"/>
          <w:numId w:val="108"/>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add_camera(100, 200).</w:t>
      </w:r>
    </w:p>
    <w:p w14:paraId="4523C516" w14:textId="77777777" w:rsidR="00FC2A69" w:rsidRPr="00854AE4" w:rsidRDefault="00FC2A69" w:rsidP="00FC2A69">
      <w:pPr>
        <w:widowControl w:val="0"/>
        <w:numPr>
          <w:ilvl w:val="0"/>
          <w:numId w:val="108"/>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 value is True.</w:t>
      </w:r>
    </w:p>
    <w:p w14:paraId="084CB63C" w14:textId="77777777" w:rsidR="00FC2A69" w:rsidRPr="00854AE4" w:rsidRDefault="00FC2A69" w:rsidP="00FC2A69">
      <w:pPr>
        <w:widowControl w:val="0"/>
        <w:numPr>
          <w:ilvl w:val="0"/>
          <w:numId w:val="108"/>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otal count is 1 and the camera information is correctly registered with ID 1.</w:t>
      </w:r>
    </w:p>
    <w:p w14:paraId="01F7DC17"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1CC30BFD"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Returns True. _total_camera_number is 1, and _next_camera_id is 2. Camera info (100, 200, True) is stored."</w:t>
      </w:r>
    </w:p>
    <w:p w14:paraId="01AFB425"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4C9EA1A5"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Camera was successfully added and tracked.</w:t>
      </w:r>
    </w:p>
    <w:p w14:paraId="7CAC053E"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6E52053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re function test for registering a new surveillance device.</w:t>
      </w:r>
    </w:p>
    <w:p w14:paraId="5BA0271D"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b. test_add_multiple_cameras (UT-CC-ADD-MULTI)</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315737CB"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A096CA9"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69A632A"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BDB1EF2"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03EF7D8"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AB6C959"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5C3D3EF2"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A044620"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lastRenderedPageBreak/>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1034299"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add_camera(x, y)</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51E9C8E"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268DD89"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C07A477"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34A4C253"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2FBFC006"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multiple sequential calls to add_camera() correctly handle the ID sequencing and consistently update the total camera count and internal tracking.</w:t>
      </w:r>
    </w:p>
    <w:p w14:paraId="6A365FC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4306091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ion: Call add_camera() three times with varying coordinates.</w:t>
      </w:r>
    </w:p>
    <w:p w14:paraId="5997E4D0"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3331EC82" w14:textId="77777777" w:rsidR="00FC2A69" w:rsidRPr="00854AE4" w:rsidRDefault="00FC2A69" w:rsidP="00FC2A69">
      <w:pPr>
        <w:widowControl w:val="0"/>
        <w:numPr>
          <w:ilvl w:val="0"/>
          <w:numId w:val="110"/>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 add_camera() three times.</w:t>
      </w:r>
    </w:p>
    <w:p w14:paraId="1D4B151D" w14:textId="77777777" w:rsidR="00FC2A69" w:rsidRPr="00854AE4" w:rsidRDefault="00FC2A69" w:rsidP="00FC2A69">
      <w:pPr>
        <w:widowControl w:val="0"/>
        <w:numPr>
          <w:ilvl w:val="0"/>
          <w:numId w:val="110"/>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at _total_camera_number is 3.</w:t>
      </w:r>
    </w:p>
    <w:p w14:paraId="6475C3DD" w14:textId="77777777" w:rsidR="00FC2A69" w:rsidRPr="00854AE4" w:rsidRDefault="00FC2A69" w:rsidP="00FC2A69">
      <w:pPr>
        <w:widowControl w:val="0"/>
        <w:numPr>
          <w:ilvl w:val="0"/>
          <w:numId w:val="110"/>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at _next_camera_id is 4.</w:t>
      </w:r>
    </w:p>
    <w:p w14:paraId="14E7D652" w14:textId="77777777" w:rsidR="00FC2A69" w:rsidRPr="00854AE4" w:rsidRDefault="00FC2A69" w:rsidP="00FC2A69">
      <w:pPr>
        <w:widowControl w:val="0"/>
        <w:numPr>
          <w:ilvl w:val="0"/>
          <w:numId w:val="110"/>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Verify coordinates for cameras 1, 2, and 3.</w:t>
      </w:r>
    </w:p>
    <w:p w14:paraId="1D15C3E2"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67088280"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_total_camera_number must be 3, and the next available ID must be 4. All three cameras should be registered."</w:t>
      </w:r>
    </w:p>
    <w:p w14:paraId="4C835AB1"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663B0B3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Sequential camera additions were successful, and ID management was correct."</w:t>
      </w:r>
    </w:p>
    <w:p w14:paraId="022B4CA7"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5228513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cation of internal ID management and state tracking robustness under sequential operation.</w:t>
      </w:r>
    </w:p>
    <w:p w14:paraId="6FBFE3A6" w14:textId="77777777" w:rsidR="00FC2A69" w:rsidRPr="00854AE4" w:rsidRDefault="00FC2A69" w:rsidP="00FC2A69">
      <w:pPr>
        <w:pStyle w:val="5"/>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t>B. delete_camera()</w:t>
      </w:r>
    </w:p>
    <w:p w14:paraId="2F8D4B25"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a. test_delete_camera (UT-CC-DEL-PAS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72B0E057"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A889D63"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60ABBBA"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4D0A377"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31BDE59"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2DFF89"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41ED9F76"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9B64F1"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27C246E"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delete_camera(i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F8E5040"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A97B3E"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DE9EB1D"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540B494F"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50083490"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lastRenderedPageBreak/>
        <w:t>"Verifies the successful deletion of an existing camera, ensuring the total count decreases, and the camera is removed from all internal collections (_cameras, _camera_info)."</w:t>
      </w:r>
    </w:p>
    <w:p w14:paraId="65D5627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463017A6"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Two cameras exist (IDs 1, 2). Action: Call delete_camera(1)."</w:t>
      </w:r>
    </w:p>
    <w:p w14:paraId="3E0804A9" w14:textId="77777777" w:rsidR="00FC2A69" w:rsidRPr="00854AE4" w:rsidRDefault="00FC2A69" w:rsidP="00FC2A69">
      <w:pPr>
        <w:spacing w:after="120" w:line="273" w:lineRule="auto"/>
        <w:rPr>
          <w:rFonts w:ascii="맑은 고딕" w:eastAsia="맑은 고딕" w:hAnsi="맑은 고딕" w:cs="Google Sans Text"/>
          <w:b/>
          <w:bCs/>
          <w:color w:val="000000" w:themeColor="text1"/>
          <w:lang w:val="en-US"/>
        </w:rPr>
      </w:pPr>
      <w:r w:rsidRPr="00854AE4">
        <w:rPr>
          <w:rFonts w:ascii="맑은 고딕" w:eastAsia="맑은 고딕" w:hAnsi="맑은 고딕" w:cs="Google Sans Text"/>
          <w:b/>
          <w:bCs/>
          <w:color w:val="000000" w:themeColor="text1"/>
          <w:lang w:val="en-US"/>
        </w:rPr>
        <w:t>Detailed Step</w:t>
      </w:r>
    </w:p>
    <w:p w14:paraId="54A79A90" w14:textId="77777777" w:rsidR="00FC2A69" w:rsidRPr="00854AE4" w:rsidRDefault="00FC2A69" w:rsidP="00FC2A69">
      <w:pPr>
        <w:widowControl w:val="0"/>
        <w:numPr>
          <w:ilvl w:val="0"/>
          <w:numId w:val="112"/>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Add two cameras.</w:t>
      </w:r>
    </w:p>
    <w:p w14:paraId="3CE177FB" w14:textId="77777777" w:rsidR="00FC2A69" w:rsidRPr="00854AE4" w:rsidRDefault="00FC2A69" w:rsidP="00FC2A69">
      <w:pPr>
        <w:widowControl w:val="0"/>
        <w:numPr>
          <w:ilvl w:val="0"/>
          <w:numId w:val="112"/>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delete_camera(1).</w:t>
      </w:r>
    </w:p>
    <w:p w14:paraId="30C4A0B7" w14:textId="77777777" w:rsidR="00FC2A69" w:rsidRPr="00854AE4" w:rsidRDefault="00FC2A69" w:rsidP="00FC2A69">
      <w:pPr>
        <w:widowControl w:val="0"/>
        <w:numPr>
          <w:ilvl w:val="0"/>
          <w:numId w:val="112"/>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 value is True.</w:t>
      </w:r>
    </w:p>
    <w:p w14:paraId="02565FBB" w14:textId="77777777" w:rsidR="00FC2A69" w:rsidRPr="00854AE4" w:rsidRDefault="00FC2A69" w:rsidP="00FC2A69">
      <w:pPr>
        <w:widowControl w:val="0"/>
        <w:numPr>
          <w:ilvl w:val="0"/>
          <w:numId w:val="112"/>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otal count is 1 and ID 1 is no longer in the tracking lists.</w:t>
      </w:r>
    </w:p>
    <w:p w14:paraId="46A334D7"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7E2F06E1"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Returns True. _total_camera_number decreases by 1, and the camera ID is removed from all internal dictionaries."</w:t>
      </w:r>
    </w:p>
    <w:p w14:paraId="6D27D05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2B71458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Camera was successfully de-registered.</w:t>
      </w:r>
    </w:p>
    <w:p w14:paraId="3385C388"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2DAB10A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re function test for camera de-registration and state update.</w:t>
      </w:r>
    </w:p>
    <w:p w14:paraId="16AB6F47"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b. test_delete_nonexistent_camera (UT-CC-DEL-FAIL)</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71D0F9A6"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9D8B3A2"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9703A93"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183E263"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B90A04B"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6623D28"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09483230"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9065880"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37E28CE"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delete_camera(i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9F01585"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A764903"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6DBCCB0"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31BA2265"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4CC6570E"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calling delete_camera() with a non-existent ID fails, returns False, and ensures the controller's state remains unaltered."</w:t>
      </w:r>
    </w:p>
    <w:p w14:paraId="7006902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46D5CAE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0 cameras. Action: Call delete_camera(999).</w:t>
      </w:r>
    </w:p>
    <w:p w14:paraId="12D55DAE" w14:textId="77777777" w:rsidR="00FC2A69" w:rsidRPr="00854AE4" w:rsidRDefault="00FC2A69" w:rsidP="00FC2A69">
      <w:pPr>
        <w:spacing w:after="120" w:line="273" w:lineRule="auto"/>
        <w:rPr>
          <w:rFonts w:ascii="맑은 고딕" w:eastAsia="맑은 고딕" w:hAnsi="맑은 고딕" w:cs="Google Sans Text"/>
          <w:b/>
          <w:bCs/>
          <w:color w:val="000000" w:themeColor="text1"/>
          <w:lang w:val="en-US"/>
        </w:rPr>
      </w:pPr>
      <w:r w:rsidRPr="00854AE4">
        <w:rPr>
          <w:rFonts w:ascii="맑은 고딕" w:eastAsia="맑은 고딕" w:hAnsi="맑은 고딕" w:cs="Google Sans Text"/>
          <w:b/>
          <w:bCs/>
          <w:color w:val="000000" w:themeColor="text1"/>
          <w:lang w:val="en-US"/>
        </w:rPr>
        <w:t>Detailed Step</w:t>
      </w:r>
    </w:p>
    <w:p w14:paraId="1E778F50" w14:textId="77777777" w:rsidR="00FC2A69" w:rsidRPr="00854AE4" w:rsidRDefault="00FC2A69" w:rsidP="00FC2A69">
      <w:pPr>
        <w:widowControl w:val="0"/>
        <w:numPr>
          <w:ilvl w:val="0"/>
          <w:numId w:val="114"/>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Ensure no cameras exist.</w:t>
      </w:r>
    </w:p>
    <w:p w14:paraId="6BC1C541" w14:textId="77777777" w:rsidR="00FC2A69" w:rsidRPr="00854AE4" w:rsidRDefault="00FC2A69" w:rsidP="00FC2A69">
      <w:pPr>
        <w:widowControl w:val="0"/>
        <w:numPr>
          <w:ilvl w:val="0"/>
          <w:numId w:val="114"/>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lastRenderedPageBreak/>
        <w:t>Call delete_camera(999).</w:t>
      </w:r>
    </w:p>
    <w:p w14:paraId="03B93C9D" w14:textId="77777777" w:rsidR="00FC2A69" w:rsidRPr="00854AE4" w:rsidRDefault="00FC2A69" w:rsidP="00FC2A69">
      <w:pPr>
        <w:widowControl w:val="0"/>
        <w:numPr>
          <w:ilvl w:val="0"/>
          <w:numId w:val="114"/>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 value is False.</w:t>
      </w:r>
    </w:p>
    <w:p w14:paraId="7456F905" w14:textId="77777777" w:rsidR="00FC2A69" w:rsidRPr="00854AE4" w:rsidRDefault="00FC2A69" w:rsidP="00FC2A69">
      <w:pPr>
        <w:widowControl w:val="0"/>
        <w:numPr>
          <w:ilvl w:val="0"/>
          <w:numId w:val="114"/>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Assert total count remains 0.</w:t>
      </w:r>
    </w:p>
    <w:p w14:paraId="479C388A" w14:textId="77777777" w:rsidR="00FC2A69" w:rsidRPr="00854AE4" w:rsidRDefault="00FC2A69" w:rsidP="00FC2A69">
      <w:pPr>
        <w:spacing w:before="12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Expected Result</w:t>
      </w:r>
    </w:p>
    <w:p w14:paraId="4F31EC8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Returns False. The internal state (e.g., _total_camera_number) must remain unchanged."</w:t>
      </w:r>
    </w:p>
    <w:p w14:paraId="494D0F67"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2C54BA0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Deletion of a non-existent camera was correctly rejected.</w:t>
      </w:r>
    </w:p>
    <w:p w14:paraId="4970C587"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0656ADF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validation and state preservation check for deletion logic.</w:t>
      </w:r>
    </w:p>
    <w:p w14:paraId="465D12CE"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c. test_delete_camera_with_password (UT-CC-DEL-PW)</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69D97AA3"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BA75182"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CEEDEE9"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2EA860E"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25B921"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43BEBFF"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7217E23F"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742B9B9"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5DBC75F"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delete_camera(i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B7C6732"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8FC147"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BF6B202"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194F7DE8"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199DD9DE"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data consistency: when a camera with a stored password is deleted, its entry is removed from the _camera_passwords collection alongside the camera object."</w:t>
      </w:r>
    </w:p>
    <w:p w14:paraId="57BBD00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5B293140"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Camera ID 1 has a password set. Action: Call delete_camera(1).</w:t>
      </w:r>
    </w:p>
    <w:p w14:paraId="56535CBC" w14:textId="77777777" w:rsidR="00FC2A69" w:rsidRPr="00854AE4" w:rsidRDefault="00FC2A69" w:rsidP="00FC2A69">
      <w:pPr>
        <w:spacing w:after="120" w:line="273" w:lineRule="auto"/>
        <w:rPr>
          <w:rFonts w:ascii="맑은 고딕" w:eastAsia="맑은 고딕" w:hAnsi="맑은 고딕" w:cs="Google Sans Text"/>
          <w:b/>
          <w:bCs/>
          <w:color w:val="000000" w:themeColor="text1"/>
          <w:lang w:val="en-US"/>
        </w:rPr>
      </w:pPr>
      <w:r w:rsidRPr="00854AE4">
        <w:rPr>
          <w:rFonts w:ascii="맑은 고딕" w:eastAsia="맑은 고딕" w:hAnsi="맑은 고딕" w:cs="Google Sans Text"/>
          <w:b/>
          <w:bCs/>
          <w:color w:val="000000" w:themeColor="text1"/>
          <w:lang w:val="en-US"/>
        </w:rPr>
        <w:t>Detailed Step</w:t>
      </w:r>
    </w:p>
    <w:p w14:paraId="57197522" w14:textId="77777777" w:rsidR="00FC2A69" w:rsidRPr="00854AE4" w:rsidRDefault="00FC2A69" w:rsidP="00FC2A69">
      <w:pPr>
        <w:widowControl w:val="0"/>
        <w:numPr>
          <w:ilvl w:val="0"/>
          <w:numId w:val="116"/>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dd camera and set password.</w:t>
      </w:r>
    </w:p>
    <w:p w14:paraId="06AF7538" w14:textId="77777777" w:rsidR="00FC2A69" w:rsidRPr="00854AE4" w:rsidRDefault="00FC2A69" w:rsidP="00FC2A69">
      <w:pPr>
        <w:widowControl w:val="0"/>
        <w:numPr>
          <w:ilvl w:val="0"/>
          <w:numId w:val="116"/>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delete_camera(1).</w:t>
      </w:r>
    </w:p>
    <w:p w14:paraId="14308CFC" w14:textId="77777777" w:rsidR="00FC2A69" w:rsidRPr="00854AE4" w:rsidRDefault="00FC2A69" w:rsidP="00FC2A69">
      <w:pPr>
        <w:widowControl w:val="0"/>
        <w:numPr>
          <w:ilvl w:val="0"/>
          <w:numId w:val="116"/>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_camera_passwords no longer contains ID 1.</w:t>
      </w:r>
    </w:p>
    <w:p w14:paraId="259D5665"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2008390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Returns True. ID 1 must be removed from the _camera_passwords dictionary.</w:t>
      </w:r>
    </w:p>
    <w:p w14:paraId="7680C7A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4578A3D8"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Associated password data was correctly cleaned up upon camera deletion.</w:t>
      </w:r>
    </w:p>
    <w:p w14:paraId="40325C47"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670ADC38"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Data consistency and cleanup validation for linked attributes.</w:t>
      </w:r>
    </w:p>
    <w:p w14:paraId="26AF34AD"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lastRenderedPageBreak/>
        <w:t>d. test_delete_camera_with_device_camera_stop (UT-CC-DEL-INT)</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72F86C75"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A848CA4"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A144778"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706A2E8"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4A46FBB"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35F1D6C"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09F6EE91"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F65B57F"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BF09FAE"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delete_camera(i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92AA82F"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482E1FA"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23F18F"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612AEEA4"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4711EBB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integration: ensures that when a camera is deleted, the underlying virtual device's stop() method is called once to correctly shut down the device simulator."</w:t>
      </w:r>
    </w:p>
    <w:p w14:paraId="158D6331"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6C2304B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Camera 1 exists with a mockable device. Action: Call delete_camera(1).</w:t>
      </w:r>
    </w:p>
    <w:p w14:paraId="167A0B33" w14:textId="77777777" w:rsidR="00FC2A69" w:rsidRPr="00854AE4" w:rsidRDefault="00FC2A69" w:rsidP="00FC2A69">
      <w:pPr>
        <w:spacing w:after="120" w:line="273" w:lineRule="auto"/>
        <w:rPr>
          <w:rFonts w:ascii="맑은 고딕" w:eastAsia="맑은 고딕" w:hAnsi="맑은 고딕" w:cs="Google Sans Text"/>
          <w:b/>
          <w:bCs/>
          <w:color w:val="000000" w:themeColor="text1"/>
          <w:lang w:val="en-US"/>
        </w:rPr>
      </w:pPr>
      <w:r w:rsidRPr="00854AE4">
        <w:rPr>
          <w:rFonts w:ascii="맑은 고딕" w:eastAsia="맑은 고딕" w:hAnsi="맑은 고딕" w:cs="Google Sans Text"/>
          <w:b/>
          <w:bCs/>
          <w:color w:val="000000" w:themeColor="text1"/>
          <w:lang w:val="en-US"/>
        </w:rPr>
        <w:t>Detailed Step</w:t>
      </w:r>
    </w:p>
    <w:p w14:paraId="630C6816" w14:textId="77777777" w:rsidR="00FC2A69" w:rsidRPr="00854AE4" w:rsidRDefault="00FC2A69" w:rsidP="00FC2A69">
      <w:pPr>
        <w:widowControl w:val="0"/>
        <w:numPr>
          <w:ilvl w:val="0"/>
          <w:numId w:val="118"/>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dd camera. Patch the underlying device's stop method.</w:t>
      </w:r>
    </w:p>
    <w:p w14:paraId="6E01F58C" w14:textId="77777777" w:rsidR="00FC2A69" w:rsidRPr="00854AE4" w:rsidRDefault="00FC2A69" w:rsidP="00FC2A69">
      <w:pPr>
        <w:widowControl w:val="0"/>
        <w:numPr>
          <w:ilvl w:val="0"/>
          <w:numId w:val="118"/>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delete_camera(1).</w:t>
      </w:r>
    </w:p>
    <w:p w14:paraId="5C35E8BB" w14:textId="77777777" w:rsidR="00FC2A69" w:rsidRPr="00854AE4" w:rsidRDefault="00FC2A69" w:rsidP="00FC2A69">
      <w:pPr>
        <w:widowControl w:val="0"/>
        <w:numPr>
          <w:ilvl w:val="0"/>
          <w:numId w:val="118"/>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mock stop method was called exactly once.</w:t>
      </w:r>
    </w:p>
    <w:p w14:paraId="1B2E24EE"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544B6D8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The underlying _device_camera.stop() method must be called once. Deletion returns True.</w:t>
      </w:r>
    </w:p>
    <w:p w14:paraId="6CB53D7D"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0004CAC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Device cleanup protocol was correctly initiated.</w:t>
      </w:r>
    </w:p>
    <w:p w14:paraId="52E3797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7BB8009B"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cation of the internal device cleanup protocol upon de-registration.</w:t>
      </w:r>
    </w:p>
    <w:p w14:paraId="5CFC265B"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e. test_delete_camera_handles_stop_exception (UT-CC-DEL-ROB)</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360CCB61"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584833"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D6AFE1"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264565"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F411ACA"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FADB530"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48F98945"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E31305"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5D64EE"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delete_camera(i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EF5EE8D"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BCD8D3B"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7B013EF"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281406EA"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235A199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lastRenderedPageBreak/>
        <w:t>"Verifies robustness: ensures that the deletion process completes successfully (returns True) and the controller's state is updated, even if the underlying device's stop() method throws an exception."</w:t>
      </w:r>
    </w:p>
    <w:p w14:paraId="5294CD36"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31916729" w14:textId="77777777" w:rsidR="00FC2A69" w:rsidRPr="00854AE4" w:rsidRDefault="00FC2A69" w:rsidP="00FC2A69">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lang w:val="en-US"/>
        </w:rPr>
        <w:t xml:space="preserve">Initial state: Camera 1 exists. Action: Mock the device's stop() method to raise an Exception. </w:t>
      </w:r>
      <w:r w:rsidRPr="00854AE4">
        <w:rPr>
          <w:rFonts w:ascii="맑은 고딕" w:eastAsia="맑은 고딕" w:hAnsi="맑은 고딕" w:cs="Google Sans Text"/>
          <w:color w:val="000000" w:themeColor="text1"/>
        </w:rPr>
        <w:t>Call delete_camera(1).</w:t>
      </w:r>
    </w:p>
    <w:p w14:paraId="322F61DE"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5ECA508C" w14:textId="77777777" w:rsidR="00FC2A69" w:rsidRPr="00854AE4" w:rsidRDefault="00FC2A69" w:rsidP="00FC2A69">
      <w:pPr>
        <w:widowControl w:val="0"/>
        <w:numPr>
          <w:ilvl w:val="0"/>
          <w:numId w:val="120"/>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dd camera. Patch device stop() to raise an Exception.</w:t>
      </w:r>
    </w:p>
    <w:p w14:paraId="1280EEF7" w14:textId="77777777" w:rsidR="00FC2A69" w:rsidRPr="00854AE4" w:rsidRDefault="00FC2A69" w:rsidP="00FC2A69">
      <w:pPr>
        <w:widowControl w:val="0"/>
        <w:numPr>
          <w:ilvl w:val="0"/>
          <w:numId w:val="120"/>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delete_camera(1).</w:t>
      </w:r>
    </w:p>
    <w:p w14:paraId="775C46FA" w14:textId="77777777" w:rsidR="00FC2A69" w:rsidRPr="00854AE4" w:rsidRDefault="00FC2A69" w:rsidP="00FC2A69">
      <w:pPr>
        <w:widowControl w:val="0"/>
        <w:numPr>
          <w:ilvl w:val="0"/>
          <w:numId w:val="120"/>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 value is True.</w:t>
      </w:r>
    </w:p>
    <w:p w14:paraId="2A1BEF70" w14:textId="77777777" w:rsidR="00FC2A69" w:rsidRPr="00854AE4" w:rsidRDefault="00FC2A69" w:rsidP="00FC2A69">
      <w:pPr>
        <w:widowControl w:val="0"/>
        <w:numPr>
          <w:ilvl w:val="0"/>
          <w:numId w:val="120"/>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camera is actually deleted (count decreased).</w:t>
      </w:r>
    </w:p>
    <w:p w14:paraId="0CBD7707"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5B8C0B20"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Returns True. The deletion must succeed despite the internal device error.</w:t>
      </w:r>
    </w:p>
    <w:p w14:paraId="2693C4A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0DED434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The system recovered from the device exception and completed the deletion.</w:t>
      </w:r>
    </w:p>
    <w:p w14:paraId="623B664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1BD0211E"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Robustness check for external component failure during cleanup.</w:t>
      </w:r>
    </w:p>
    <w:p w14:paraId="1A933585" w14:textId="77777777" w:rsidR="00FC2A69" w:rsidRPr="00854AE4" w:rsidRDefault="00FC2A69" w:rsidP="00FC2A69">
      <w:pPr>
        <w:pStyle w:val="5"/>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t>C. enable_cameras()</w:t>
      </w:r>
    </w:p>
    <w:p w14:paraId="1C78FCF2"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a. test_enable_cameras_list (UT-CC-EN-LIST-PAS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7CED7DDD"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88C8A48"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2A1D919"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6129855"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26ABF48"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4391528"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7C41F9BF"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E027B6D"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45CD0F" w14:textId="77777777" w:rsidR="00FC2A69" w:rsidRPr="00854AE4" w:rsidRDefault="00FC2A69" w:rsidP="00932285">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nable_cameras(camera_id_list)</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0D85E5E"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7A8EC2E"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79731E"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0A1708E7"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30BD4AC7"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calling enable_cameras() with a list of valid camera IDs successfully switches all specified cameras to the enabled state.</w:t>
      </w:r>
    </w:p>
    <w:p w14:paraId="68EA8B5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08F124D0"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lastRenderedPageBreak/>
        <w:t>"Initial state: Cameras 1 and 2 are disabled. Camera 3 is enabled. Action: Call enable_cameras([1, 2])."</w:t>
      </w:r>
    </w:p>
    <w:p w14:paraId="261DF19E"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65CAFAC3" w14:textId="77777777" w:rsidR="00FC2A69" w:rsidRPr="00854AE4" w:rsidRDefault="00FC2A69" w:rsidP="00FC2A69">
      <w:pPr>
        <w:widowControl w:val="0"/>
        <w:numPr>
          <w:ilvl w:val="0"/>
          <w:numId w:val="122"/>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dd 3 cameras; disable IDs 1 and 2.</w:t>
      </w:r>
    </w:p>
    <w:p w14:paraId="3702E5CE" w14:textId="77777777" w:rsidR="00FC2A69" w:rsidRPr="00854AE4" w:rsidRDefault="00FC2A69" w:rsidP="00FC2A69">
      <w:pPr>
        <w:widowControl w:val="0"/>
        <w:numPr>
          <w:ilvl w:val="0"/>
          <w:numId w:val="122"/>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enable_cameras([1, 2]).</w:t>
      </w:r>
    </w:p>
    <w:p w14:paraId="0536D6F2" w14:textId="77777777" w:rsidR="00FC2A69" w:rsidRPr="00854AE4" w:rsidRDefault="00FC2A69" w:rsidP="00FC2A69">
      <w:pPr>
        <w:widowControl w:val="0"/>
        <w:numPr>
          <w:ilvl w:val="0"/>
          <w:numId w:val="122"/>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 value is True.</w:t>
      </w:r>
    </w:p>
    <w:p w14:paraId="23E0C3DA" w14:textId="77777777" w:rsidR="00FC2A69" w:rsidRPr="00854AE4" w:rsidRDefault="00FC2A69" w:rsidP="00FC2A69">
      <w:pPr>
        <w:widowControl w:val="0"/>
        <w:numPr>
          <w:ilvl w:val="0"/>
          <w:numId w:val="122"/>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cameras 1, 2, and 3 are all enabled.</w:t>
      </w:r>
    </w:p>
    <w:p w14:paraId="00C6560B"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53DFA14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Returns True. Cameras 1 and 2 are successfully enabled, and the state of Camera 3 is preserved as enabled."</w:t>
      </w:r>
    </w:p>
    <w:p w14:paraId="453B5DB0"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11860B06"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Bulk activation of cameras succeeded.</w:t>
      </w:r>
    </w:p>
    <w:p w14:paraId="5E618FBD"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5FD42617"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re function test for bulk activation operation.</w:t>
      </w:r>
    </w:p>
    <w:p w14:paraId="68C637CA"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b. test_enable_cameras_partial_failure (UT-CC-EN-LIST-ROB)</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3972B424"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7572EC1"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A96AF3"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C788EAC"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061E46"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DC42957"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233D1ACB"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759223"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9740003" w14:textId="77777777" w:rsidR="00FC2A69" w:rsidRPr="00854AE4" w:rsidRDefault="00FC2A69" w:rsidP="00932285">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nable_cameras(camera_id_list)</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2314EE1"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ABE03C"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4C6371C"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7A39AD9E"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11C6785E"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e method's robustness by ensuring that it correctly processes and enables valid cameras even if the input list contains non-existent camera IDs, without crashing or failing the entire operation."</w:t>
      </w:r>
    </w:p>
    <w:p w14:paraId="06046C45"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72BA366E"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Cameras 1 and 2 exist. Action: Call enable_cameras([1, 2, 999]) (ID 999 does not exist)."</w:t>
      </w:r>
    </w:p>
    <w:p w14:paraId="6CC70FF8"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2BBCA098" w14:textId="77777777" w:rsidR="00FC2A69" w:rsidRPr="00854AE4" w:rsidRDefault="00FC2A69" w:rsidP="00FC2A69">
      <w:pPr>
        <w:widowControl w:val="0"/>
        <w:numPr>
          <w:ilvl w:val="0"/>
          <w:numId w:val="124"/>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Add 2 cameras.</w:t>
      </w:r>
    </w:p>
    <w:p w14:paraId="7E69B8AA" w14:textId="77777777" w:rsidR="00FC2A69" w:rsidRPr="00854AE4" w:rsidRDefault="00FC2A69" w:rsidP="00FC2A69">
      <w:pPr>
        <w:widowControl w:val="0"/>
        <w:numPr>
          <w:ilvl w:val="0"/>
          <w:numId w:val="124"/>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lastRenderedPageBreak/>
        <w:t>Call enable_cameras([1, 2, 999]).</w:t>
      </w:r>
    </w:p>
    <w:p w14:paraId="38DE3C9B" w14:textId="77777777" w:rsidR="00FC2A69" w:rsidRPr="00854AE4" w:rsidRDefault="00FC2A69" w:rsidP="00FC2A69">
      <w:pPr>
        <w:widowControl w:val="0"/>
        <w:numPr>
          <w:ilvl w:val="0"/>
          <w:numId w:val="124"/>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at cameras 1 and 2 are successfully enabled.</w:t>
      </w:r>
    </w:p>
    <w:p w14:paraId="40C7E10C"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4F1161ED"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ameras 1 and 2 must be successfully enabled, ignoring the non-existent ID 999."</w:t>
      </w:r>
    </w:p>
    <w:p w14:paraId="68E68F65"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70180EC6"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Robustness verified; valid operations completed despite invalid input in the list.</w:t>
      </w:r>
    </w:p>
    <w:p w14:paraId="65FBB026"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03A1832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Robustness and error tolerance check for invalid inputs in bulk operations.</w:t>
      </w:r>
    </w:p>
    <w:p w14:paraId="6630ADAE" w14:textId="77777777" w:rsidR="00FC2A69" w:rsidRPr="00854AE4" w:rsidRDefault="00FC2A69" w:rsidP="00FC2A69">
      <w:pPr>
        <w:pStyle w:val="5"/>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t>D. disable_cameras()</w:t>
      </w:r>
    </w:p>
    <w:p w14:paraId="7483CF7D"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a. test_disable_cameras_list (UT-CC-DIS-LIST-PAS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75DFD32D"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BBE219"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DDC44D"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7C0BB7B"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7E51AAE"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B3D3324"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368CFEE7"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6B56327"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7A9A81C" w14:textId="77777777" w:rsidR="00FC2A69" w:rsidRPr="00854AE4" w:rsidRDefault="00FC2A69" w:rsidP="00932285">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disable_cameras(camera_id_list)</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A304F3"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01C2C2"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5995635"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5A1BC0FA"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75C72796"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calling disable_cameras() with a list of valid camera IDs successfully switches all specified cameras to the disabled state.</w:t>
      </w:r>
    </w:p>
    <w:p w14:paraId="74468D7D"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51AEF91B"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Cameras 1 and 2 are enabled. Action: Call disable_cameras([1, 2])."</w:t>
      </w:r>
    </w:p>
    <w:p w14:paraId="40977506" w14:textId="77777777" w:rsidR="00FC2A69" w:rsidRPr="00854AE4" w:rsidRDefault="00FC2A69" w:rsidP="00FC2A69">
      <w:pPr>
        <w:spacing w:after="120" w:line="273" w:lineRule="auto"/>
        <w:rPr>
          <w:rFonts w:ascii="맑은 고딕" w:eastAsia="맑은 고딕" w:hAnsi="맑은 고딕" w:cs="Google Sans Text"/>
          <w:b/>
          <w:bCs/>
          <w:color w:val="000000" w:themeColor="text1"/>
          <w:lang w:val="en-US"/>
        </w:rPr>
      </w:pPr>
      <w:r w:rsidRPr="00854AE4">
        <w:rPr>
          <w:rFonts w:ascii="맑은 고딕" w:eastAsia="맑은 고딕" w:hAnsi="맑은 고딕" w:cs="Google Sans Text"/>
          <w:b/>
          <w:bCs/>
          <w:color w:val="000000" w:themeColor="text1"/>
          <w:lang w:val="en-US"/>
        </w:rPr>
        <w:t>Detailed Step</w:t>
      </w:r>
    </w:p>
    <w:p w14:paraId="0D713675" w14:textId="77777777" w:rsidR="00FC2A69" w:rsidRPr="00854AE4" w:rsidRDefault="00FC2A69" w:rsidP="00FC2A69">
      <w:pPr>
        <w:widowControl w:val="0"/>
        <w:numPr>
          <w:ilvl w:val="0"/>
          <w:numId w:val="126"/>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dd 2 cameras; ensure both are enabled.</w:t>
      </w:r>
    </w:p>
    <w:p w14:paraId="4B42E0B9" w14:textId="77777777" w:rsidR="00FC2A69" w:rsidRPr="00854AE4" w:rsidRDefault="00FC2A69" w:rsidP="00FC2A69">
      <w:pPr>
        <w:widowControl w:val="0"/>
        <w:numPr>
          <w:ilvl w:val="0"/>
          <w:numId w:val="126"/>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disable_cameras([1, 2]).</w:t>
      </w:r>
    </w:p>
    <w:p w14:paraId="5FB3F837" w14:textId="77777777" w:rsidR="00FC2A69" w:rsidRPr="00854AE4" w:rsidRDefault="00FC2A69" w:rsidP="00FC2A69">
      <w:pPr>
        <w:widowControl w:val="0"/>
        <w:numPr>
          <w:ilvl w:val="0"/>
          <w:numId w:val="126"/>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 value is True.</w:t>
      </w:r>
    </w:p>
    <w:p w14:paraId="16463C1C" w14:textId="77777777" w:rsidR="00FC2A69" w:rsidRPr="00854AE4" w:rsidRDefault="00FC2A69" w:rsidP="00FC2A69">
      <w:pPr>
        <w:widowControl w:val="0"/>
        <w:numPr>
          <w:ilvl w:val="0"/>
          <w:numId w:val="126"/>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cameras 1 and 2 are disabled.</w:t>
      </w:r>
    </w:p>
    <w:p w14:paraId="1F7CC7C1"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1107F8D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Returns True. Cameras 1 and 2 are successfully disabled.</w:t>
      </w:r>
    </w:p>
    <w:p w14:paraId="79E19BF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5F28CFA8"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Bulk deactivation of cameras succeeded.</w:t>
      </w:r>
    </w:p>
    <w:p w14:paraId="3BB34F27"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lastRenderedPageBreak/>
        <w:t>Comment (including references)</w:t>
      </w:r>
    </w:p>
    <w:p w14:paraId="68F04CF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re function test for bulk deactivation operation.</w:t>
      </w:r>
    </w:p>
    <w:p w14:paraId="65C518E9"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b. test_disable_cameras_partial_failure (UT-CC-DIS-LIST-ROB)</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592C4041"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5598E8A"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7BE338D"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CC85E3"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F390AE3"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A6393DB"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0D1355A5"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1A9D5A8"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B7651EB" w14:textId="77777777" w:rsidR="00FC2A69" w:rsidRPr="00854AE4" w:rsidRDefault="00FC2A69" w:rsidP="00932285">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disable_cameras(camera_id_list)</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5316D93"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4458C01"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B18AF8B"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39C94EDE"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7AE36FC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e method's robustness by ensuring that it correctly processes and disables valid cameras even if the input list contains non-existent camera IDs, without failing the entire operation."</w:t>
      </w:r>
    </w:p>
    <w:p w14:paraId="0243993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765A3CFB"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Cameras 1 and 2 exist and are enabled. Action: Call disable_cameras([1, 2, 999]) (ID 999 does not exist)."</w:t>
      </w:r>
    </w:p>
    <w:p w14:paraId="7EE24D23"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4AB63478" w14:textId="77777777" w:rsidR="00FC2A69" w:rsidRPr="00854AE4" w:rsidRDefault="00FC2A69" w:rsidP="00FC2A69">
      <w:pPr>
        <w:widowControl w:val="0"/>
        <w:numPr>
          <w:ilvl w:val="0"/>
          <w:numId w:val="128"/>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dd 2 cameras; ensure both are enabled.</w:t>
      </w:r>
    </w:p>
    <w:p w14:paraId="4B07CA11" w14:textId="77777777" w:rsidR="00FC2A69" w:rsidRPr="00854AE4" w:rsidRDefault="00FC2A69" w:rsidP="00FC2A69">
      <w:pPr>
        <w:widowControl w:val="0"/>
        <w:numPr>
          <w:ilvl w:val="0"/>
          <w:numId w:val="128"/>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disable_cameras([1, 2, 999]).</w:t>
      </w:r>
    </w:p>
    <w:p w14:paraId="04DFCC4A" w14:textId="77777777" w:rsidR="00FC2A69" w:rsidRPr="00854AE4" w:rsidRDefault="00FC2A69" w:rsidP="00FC2A69">
      <w:pPr>
        <w:widowControl w:val="0"/>
        <w:numPr>
          <w:ilvl w:val="0"/>
          <w:numId w:val="128"/>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at cameras 1 and 2 are successfully disabled.</w:t>
      </w:r>
    </w:p>
    <w:p w14:paraId="18ACEBC2"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3CDD1FC8"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ameras 1 and 2 must be successfully disabled, ignoring the non-existent ID 999."</w:t>
      </w:r>
    </w:p>
    <w:p w14:paraId="0A191F3D"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00D02A00"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Robustness verified; valid operations completed despite invalid input in the list.</w:t>
      </w:r>
    </w:p>
    <w:p w14:paraId="4CE7F660"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79E39970"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Robustness and error tolerance check for invalid inputs in bulk operations.</w:t>
      </w:r>
    </w:p>
    <w:p w14:paraId="2B825DD1" w14:textId="77777777" w:rsidR="00FC2A69" w:rsidRPr="00854AE4" w:rsidRDefault="00FC2A69" w:rsidP="00FC2A69">
      <w:pPr>
        <w:pStyle w:val="5"/>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lastRenderedPageBreak/>
        <w:t>E. enable_all_camera()</w:t>
      </w:r>
    </w:p>
    <w:p w14:paraId="4355E5C7"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a. test_enable_all_cameras (UT-CC-EN-ALL-PAS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47B5107F"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5CEEBD"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53FB4A1"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017AE0"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BD3BCEA"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03392B"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658694D2"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846A4DE"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92F8C20"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enable_all_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1F794C"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7D31FF"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F3F839"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77082EB4"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0FF4973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calling enable_all_camera() successfully switches all registered cameras to the enabled state, regardless of their previous disabled state."</w:t>
      </w:r>
    </w:p>
    <w:p w14:paraId="355AF61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7D9EF47D"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Two cameras exist, both are disabled. Action: Call enable_all_camera()."</w:t>
      </w:r>
    </w:p>
    <w:p w14:paraId="56166B73"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35250759" w14:textId="77777777" w:rsidR="00FC2A69" w:rsidRPr="00854AE4" w:rsidRDefault="00FC2A69" w:rsidP="00FC2A69">
      <w:pPr>
        <w:widowControl w:val="0"/>
        <w:numPr>
          <w:ilvl w:val="0"/>
          <w:numId w:val="130"/>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Add 2 cameras; disable both.</w:t>
      </w:r>
    </w:p>
    <w:p w14:paraId="6897C2BD" w14:textId="77777777" w:rsidR="00FC2A69" w:rsidRPr="00854AE4" w:rsidRDefault="00FC2A69" w:rsidP="00FC2A69">
      <w:pPr>
        <w:widowControl w:val="0"/>
        <w:numPr>
          <w:ilvl w:val="0"/>
          <w:numId w:val="130"/>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enable_all_camera().</w:t>
      </w:r>
    </w:p>
    <w:p w14:paraId="2116AB99" w14:textId="77777777" w:rsidR="00FC2A69" w:rsidRPr="00854AE4" w:rsidRDefault="00FC2A69" w:rsidP="00FC2A69">
      <w:pPr>
        <w:widowControl w:val="0"/>
        <w:numPr>
          <w:ilvl w:val="0"/>
          <w:numId w:val="130"/>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 value is True.</w:t>
      </w:r>
    </w:p>
    <w:p w14:paraId="7DC1C560" w14:textId="77777777" w:rsidR="00FC2A69" w:rsidRPr="00854AE4" w:rsidRDefault="00FC2A69" w:rsidP="00FC2A69">
      <w:pPr>
        <w:widowControl w:val="0"/>
        <w:numPr>
          <w:ilvl w:val="0"/>
          <w:numId w:val="130"/>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both cameras are enabled.</w:t>
      </w:r>
    </w:p>
    <w:p w14:paraId="0DBDE7F1"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4977C9F7"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Returns True. All registered cameras must be successfully enabled.</w:t>
      </w:r>
    </w:p>
    <w:p w14:paraId="138BD22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760A4908"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Global activation succeeded.</w:t>
      </w:r>
    </w:p>
    <w:p w14:paraId="03A0A575"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44F81C3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re function test for bulk activation of all devices.</w:t>
      </w:r>
    </w:p>
    <w:p w14:paraId="7D5E87D2"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b. test_camera_enable_disable_workflow (UT-CC-EN-ALL-WORK)</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2196DB97"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8D8571"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450729"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13071D5"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A8BCC39"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0268A5D"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19C969D2"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3730679"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ECC28E5"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enable_all_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49CA55"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E4035B"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C61AA28"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5EED53FC"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lastRenderedPageBreak/>
        <w:t>Test Case Description</w:t>
      </w:r>
    </w:p>
    <w:p w14:paraId="51BBDB50"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e operation of enable_all_camera() at the end of a complex state change workflow (including individual and bulk disabling), ensuring it correctly resets all cameras to the enabled state."</w:t>
      </w:r>
    </w:p>
    <w:p w14:paraId="2ED97410"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67466825"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Three cameras exist. Action: Sequentially disable various cameras, followed by a final call to enable_all_camera()."</w:t>
      </w:r>
    </w:p>
    <w:p w14:paraId="13164795"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58C4E76F" w14:textId="77777777" w:rsidR="00FC2A69" w:rsidRPr="00854AE4" w:rsidRDefault="00FC2A69" w:rsidP="00FC2A69">
      <w:pPr>
        <w:widowControl w:val="0"/>
        <w:numPr>
          <w:ilvl w:val="0"/>
          <w:numId w:val="132"/>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Add 3 cameras.</w:t>
      </w:r>
    </w:p>
    <w:p w14:paraId="14EF7208" w14:textId="77777777" w:rsidR="00FC2A69" w:rsidRPr="00854AE4" w:rsidRDefault="00FC2A69" w:rsidP="00FC2A69">
      <w:pPr>
        <w:widowControl w:val="0"/>
        <w:numPr>
          <w:ilvl w:val="0"/>
          <w:numId w:val="132"/>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Perform mixed disable/enable operations.</w:t>
      </w:r>
    </w:p>
    <w:p w14:paraId="40F6552D" w14:textId="77777777" w:rsidR="00FC2A69" w:rsidRPr="00854AE4" w:rsidRDefault="00FC2A69" w:rsidP="00FC2A69">
      <w:pPr>
        <w:widowControl w:val="0"/>
        <w:numPr>
          <w:ilvl w:val="0"/>
          <w:numId w:val="132"/>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disable_all_camera().</w:t>
      </w:r>
    </w:p>
    <w:p w14:paraId="452E88FF" w14:textId="77777777" w:rsidR="00FC2A69" w:rsidRPr="00854AE4" w:rsidRDefault="00FC2A69" w:rsidP="00FC2A69">
      <w:pPr>
        <w:widowControl w:val="0"/>
        <w:numPr>
          <w:ilvl w:val="0"/>
          <w:numId w:val="132"/>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enable_all_camera().</w:t>
      </w:r>
    </w:p>
    <w:p w14:paraId="254A7CD3" w14:textId="77777777" w:rsidR="00FC2A69" w:rsidRPr="00854AE4" w:rsidRDefault="00FC2A69" w:rsidP="00FC2A69">
      <w:pPr>
        <w:widowControl w:val="0"/>
        <w:numPr>
          <w:ilvl w:val="0"/>
          <w:numId w:val="132"/>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all 3 cameras are enabled.</w:t>
      </w:r>
    </w:p>
    <w:p w14:paraId="35A36A7E"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5939345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ll cameras must be confirmed to be in the enabled state (is_enabled() is True).</w:t>
      </w:r>
    </w:p>
    <w:p w14:paraId="029911B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454A8BB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The final global enable operation correctly restored all camera states.</w:t>
      </w:r>
    </w:p>
    <w:p w14:paraId="57DE3E86"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04118C20"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tegration and consistency check across multiple bulk state changes.</w:t>
      </w:r>
    </w:p>
    <w:p w14:paraId="30395B40" w14:textId="77777777" w:rsidR="00FC2A69" w:rsidRPr="00854AE4" w:rsidRDefault="00FC2A69" w:rsidP="00FC2A69">
      <w:pPr>
        <w:pStyle w:val="5"/>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t>F. disable_all_camera()</w:t>
      </w:r>
    </w:p>
    <w:p w14:paraId="236E85DC"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a. test_disable_all_cameras (UT-CC-DIS-ALL-PAS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3D277EAA"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121A11"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B7EF383"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50D3AB"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7D4E9F7"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206DF6"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5C059017"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F3302D2"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2FFFB91"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disable_all_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162DC3E"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8A805F3"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F9036F"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5C75A93B"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28EA2556"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calling disable_all_camera() successfully switches all registered cameras to the disabled state, regardless of their previous enabled state."</w:t>
      </w:r>
    </w:p>
    <w:p w14:paraId="39A7131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5994DBDB"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lastRenderedPageBreak/>
        <w:t>"Initial state: Two cameras exist, both are enabled. Action: Call disable_all_camera()."</w:t>
      </w:r>
    </w:p>
    <w:p w14:paraId="3EC353B9"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666FC103" w14:textId="77777777" w:rsidR="00FC2A69" w:rsidRPr="00854AE4" w:rsidRDefault="00FC2A69" w:rsidP="00FC2A69">
      <w:pPr>
        <w:widowControl w:val="0"/>
        <w:numPr>
          <w:ilvl w:val="0"/>
          <w:numId w:val="134"/>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dd 2 cameras; ensure both are enabled.</w:t>
      </w:r>
    </w:p>
    <w:p w14:paraId="684C8400" w14:textId="77777777" w:rsidR="00FC2A69" w:rsidRPr="00854AE4" w:rsidRDefault="00FC2A69" w:rsidP="00FC2A69">
      <w:pPr>
        <w:widowControl w:val="0"/>
        <w:numPr>
          <w:ilvl w:val="0"/>
          <w:numId w:val="134"/>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disable_all_camera().</w:t>
      </w:r>
    </w:p>
    <w:p w14:paraId="5A70F420" w14:textId="77777777" w:rsidR="00FC2A69" w:rsidRPr="00854AE4" w:rsidRDefault="00FC2A69" w:rsidP="00FC2A69">
      <w:pPr>
        <w:widowControl w:val="0"/>
        <w:numPr>
          <w:ilvl w:val="0"/>
          <w:numId w:val="134"/>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 value is True.</w:t>
      </w:r>
    </w:p>
    <w:p w14:paraId="3A5260B1" w14:textId="77777777" w:rsidR="00FC2A69" w:rsidRPr="00854AE4" w:rsidRDefault="00FC2A69" w:rsidP="00FC2A69">
      <w:pPr>
        <w:widowControl w:val="0"/>
        <w:numPr>
          <w:ilvl w:val="0"/>
          <w:numId w:val="134"/>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both cameras are disabled.</w:t>
      </w:r>
    </w:p>
    <w:p w14:paraId="055443D1"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0CBA506B"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Returns True. All registered cameras must be successfully disabled.</w:t>
      </w:r>
    </w:p>
    <w:p w14:paraId="62ABC1C8"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7235F63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Global deactivation succeeded.</w:t>
      </w:r>
    </w:p>
    <w:p w14:paraId="1B34612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438094C0"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re function test for bulk deactivation of all devices.</w:t>
      </w:r>
    </w:p>
    <w:p w14:paraId="36D75355"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b. test_camera_enable_disable_workflow (UT-CC-DIS-ALL-WORK)</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44A29079"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A4A596"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717729"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F5298D"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747CEE7"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D95519"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01C29ECA"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B8D5D7B"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9480442"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disable_all_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D84A3F"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6A50670"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F4CF54"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2252539F"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4B5EC2F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e operation of disable_all_camera() within a complex state change workflow, ensuring it correctly switches all cameras to the disabled state after individual and bulk enabling/disabling operations."</w:t>
      </w:r>
    </w:p>
    <w:p w14:paraId="0D6B7F0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6FF46FC7"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Three cameras exist. Action: Sequentially disable/enable cameras, followed by a final call to disable_all_camera()."</w:t>
      </w:r>
    </w:p>
    <w:p w14:paraId="0F710F65"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7F6850F5" w14:textId="77777777" w:rsidR="00FC2A69" w:rsidRPr="00854AE4" w:rsidRDefault="00FC2A69" w:rsidP="00FC2A69">
      <w:pPr>
        <w:widowControl w:val="0"/>
        <w:numPr>
          <w:ilvl w:val="0"/>
          <w:numId w:val="136"/>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Add 3 cameras.</w:t>
      </w:r>
    </w:p>
    <w:p w14:paraId="5FF6BAD7" w14:textId="77777777" w:rsidR="00FC2A69" w:rsidRPr="00854AE4" w:rsidRDefault="00FC2A69" w:rsidP="00FC2A69">
      <w:pPr>
        <w:widowControl w:val="0"/>
        <w:numPr>
          <w:ilvl w:val="0"/>
          <w:numId w:val="136"/>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Perform mixed enable/disable operations.</w:t>
      </w:r>
    </w:p>
    <w:p w14:paraId="176AC36B" w14:textId="77777777" w:rsidR="00FC2A69" w:rsidRPr="00854AE4" w:rsidRDefault="00FC2A69" w:rsidP="00FC2A69">
      <w:pPr>
        <w:widowControl w:val="0"/>
        <w:numPr>
          <w:ilvl w:val="0"/>
          <w:numId w:val="136"/>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disable_all_camera().</w:t>
      </w:r>
    </w:p>
    <w:p w14:paraId="75D79644" w14:textId="77777777" w:rsidR="00FC2A69" w:rsidRPr="00854AE4" w:rsidRDefault="00FC2A69" w:rsidP="00FC2A69">
      <w:pPr>
        <w:widowControl w:val="0"/>
        <w:numPr>
          <w:ilvl w:val="0"/>
          <w:numId w:val="136"/>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all 3 cameras are disabled.</w:t>
      </w:r>
    </w:p>
    <w:p w14:paraId="6AACA9F5"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lastRenderedPageBreak/>
        <w:t>Expected Result</w:t>
      </w:r>
    </w:p>
    <w:p w14:paraId="7D01148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ll cameras must be confirmed to be in the disabled state (is_enabled() is False).</w:t>
      </w:r>
    </w:p>
    <w:p w14:paraId="2D7EBC1E"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7203A2A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The final global disable operation correctly set all camera states to disabled.</w:t>
      </w:r>
    </w:p>
    <w:p w14:paraId="10833BF5"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159FD97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tegration and consistency check across multiple bulk state changes.</w:t>
      </w:r>
    </w:p>
    <w:p w14:paraId="3067155B" w14:textId="77777777" w:rsidR="00FC2A69" w:rsidRPr="00854AE4" w:rsidRDefault="00FC2A69" w:rsidP="00FC2A69">
      <w:pPr>
        <w:pStyle w:val="5"/>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t>G. enable_camera()</w:t>
      </w:r>
    </w:p>
    <w:p w14:paraId="7DAB1D72"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a. test_enable_camera (UT-CC-EN-SINGLE-PAS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67D552C7"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959301"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D35591F"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2A89FE0"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A0A3542"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4A9F97E"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24F7EE37"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D58DBB"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4AB3F4A"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enable_camera(i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8A7B334"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492AA02"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90D994"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567A7996"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339765E1"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calling enable_camera() with a valid ID successfully transitions the specified camera from the disabled state to the active state.</w:t>
      </w:r>
    </w:p>
    <w:p w14:paraId="522C4247"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06F779F5"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Camera ID 1 exists and is disabled. Action: Call enable_camera(1).</w:t>
      </w:r>
    </w:p>
    <w:p w14:paraId="5F0E6F83" w14:textId="77777777" w:rsidR="00FC2A69" w:rsidRPr="00854AE4" w:rsidRDefault="00FC2A69" w:rsidP="00FC2A69">
      <w:pPr>
        <w:spacing w:after="120" w:line="273" w:lineRule="auto"/>
        <w:rPr>
          <w:rFonts w:ascii="맑은 고딕" w:eastAsia="맑은 고딕" w:hAnsi="맑은 고딕" w:cs="Google Sans Text"/>
          <w:b/>
          <w:bCs/>
          <w:color w:val="000000" w:themeColor="text1"/>
          <w:lang w:val="en-US"/>
        </w:rPr>
      </w:pPr>
      <w:r w:rsidRPr="00854AE4">
        <w:rPr>
          <w:rFonts w:ascii="맑은 고딕" w:eastAsia="맑은 고딕" w:hAnsi="맑은 고딕" w:cs="Google Sans Text"/>
          <w:b/>
          <w:bCs/>
          <w:color w:val="000000" w:themeColor="text1"/>
          <w:lang w:val="en-US"/>
        </w:rPr>
        <w:t>Detailed Step</w:t>
      </w:r>
    </w:p>
    <w:p w14:paraId="47D8E7AE" w14:textId="77777777" w:rsidR="00FC2A69" w:rsidRPr="00854AE4" w:rsidRDefault="00FC2A69" w:rsidP="00FC2A69">
      <w:pPr>
        <w:widowControl w:val="0"/>
        <w:numPr>
          <w:ilvl w:val="0"/>
          <w:numId w:val="138"/>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dd camera and disable it.</w:t>
      </w:r>
    </w:p>
    <w:p w14:paraId="673CD80C" w14:textId="77777777" w:rsidR="00FC2A69" w:rsidRPr="00854AE4" w:rsidRDefault="00FC2A69" w:rsidP="00FC2A69">
      <w:pPr>
        <w:widowControl w:val="0"/>
        <w:numPr>
          <w:ilvl w:val="0"/>
          <w:numId w:val="138"/>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enable_camera(1).</w:t>
      </w:r>
    </w:p>
    <w:p w14:paraId="24393C66" w14:textId="77777777" w:rsidR="00FC2A69" w:rsidRPr="00854AE4" w:rsidRDefault="00FC2A69" w:rsidP="00FC2A69">
      <w:pPr>
        <w:widowControl w:val="0"/>
        <w:numPr>
          <w:ilvl w:val="0"/>
          <w:numId w:val="138"/>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 value is True.</w:t>
      </w:r>
    </w:p>
    <w:p w14:paraId="42CEC815" w14:textId="77777777" w:rsidR="00FC2A69" w:rsidRPr="00854AE4" w:rsidRDefault="00FC2A69" w:rsidP="00FC2A69">
      <w:pPr>
        <w:widowControl w:val="0"/>
        <w:numPr>
          <w:ilvl w:val="0"/>
          <w:numId w:val="138"/>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camera's enabled state is True.</w:t>
      </w:r>
    </w:p>
    <w:p w14:paraId="11DE9BDB"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240DEC50"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Returns True. The camera's enabled state must be True.</w:t>
      </w:r>
    </w:p>
    <w:p w14:paraId="452F850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4B0FB18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The camera successfully transitioned to the enabled state.</w:t>
      </w:r>
    </w:p>
    <w:p w14:paraId="3419E97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611E9C9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re function test for setting a single camera to an active state.</w:t>
      </w:r>
    </w:p>
    <w:p w14:paraId="6E6A8B05"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lastRenderedPageBreak/>
        <w:t>b. test_enable_nonexistent_camera (UT-CC-EN-SINGLE-FAIL)</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724555F6"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8643F2C"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8D8344F"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95B6C73"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35C68FE"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B34C3B9"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1688A8C4"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8FFC2B0"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6DCD1C0"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enable_camera(i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67773C"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C561363"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328797"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13BF12E4"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24446456"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attempting to call enable_camera() using a non-existent ID fails, returns False, and does not alter the controller's state."</w:t>
      </w:r>
    </w:p>
    <w:p w14:paraId="6EC9F0D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542A1BE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No camera with ID 999 exists. Action: Call enable_camera(999).</w:t>
      </w:r>
    </w:p>
    <w:p w14:paraId="6E7D9A60" w14:textId="77777777" w:rsidR="00FC2A69" w:rsidRPr="00854AE4" w:rsidRDefault="00FC2A69" w:rsidP="00FC2A69">
      <w:pPr>
        <w:spacing w:after="120" w:line="273" w:lineRule="auto"/>
        <w:rPr>
          <w:rFonts w:ascii="맑은 고딕" w:eastAsia="맑은 고딕" w:hAnsi="맑은 고딕" w:cs="Google Sans Text"/>
          <w:b/>
          <w:bCs/>
          <w:color w:val="000000" w:themeColor="text1"/>
          <w:lang w:val="en-US"/>
        </w:rPr>
      </w:pPr>
      <w:r w:rsidRPr="00854AE4">
        <w:rPr>
          <w:rFonts w:ascii="맑은 고딕" w:eastAsia="맑은 고딕" w:hAnsi="맑은 고딕" w:cs="Google Sans Text"/>
          <w:b/>
          <w:bCs/>
          <w:color w:val="000000" w:themeColor="text1"/>
          <w:lang w:val="en-US"/>
        </w:rPr>
        <w:t>Detailed Step</w:t>
      </w:r>
    </w:p>
    <w:p w14:paraId="639841D2" w14:textId="77777777" w:rsidR="00FC2A69" w:rsidRPr="00854AE4" w:rsidRDefault="00FC2A69" w:rsidP="00FC2A69">
      <w:pPr>
        <w:widowControl w:val="0"/>
        <w:numPr>
          <w:ilvl w:val="0"/>
          <w:numId w:val="140"/>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enable_camera(999).</w:t>
      </w:r>
    </w:p>
    <w:p w14:paraId="6321F352" w14:textId="77777777" w:rsidR="00FC2A69" w:rsidRPr="00854AE4" w:rsidRDefault="00FC2A69" w:rsidP="00FC2A69">
      <w:pPr>
        <w:widowControl w:val="0"/>
        <w:numPr>
          <w:ilvl w:val="0"/>
          <w:numId w:val="140"/>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 value is False.</w:t>
      </w:r>
    </w:p>
    <w:p w14:paraId="28808F6B"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670AD4A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Returns False.</w:t>
      </w:r>
    </w:p>
    <w:p w14:paraId="258D3A9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360DEC4E"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Request for a nonexistent camera was correctly rejected.</w:t>
      </w:r>
    </w:p>
    <w:p w14:paraId="4F2F3551"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611D3B1E"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validation check for non-existent camera IDs.</w:t>
      </w:r>
    </w:p>
    <w:p w14:paraId="3971CDCF" w14:textId="77777777" w:rsidR="00FC2A69" w:rsidRPr="00854AE4" w:rsidRDefault="00FC2A69" w:rsidP="00FC2A69">
      <w:pPr>
        <w:pStyle w:val="5"/>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t>H. disable_camera()</w:t>
      </w:r>
    </w:p>
    <w:p w14:paraId="5DF144DB"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a. test_disable_camera (UT-CC-DIS-SINGLE-PAS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1061798E"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EB6A6A"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15E2AB7"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4998FE2"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231D666"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CFAE64B"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11D3EDBC"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80F9CE"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FC16AD"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disable_camera(i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DFE9F3A"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2F2645"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7DC19BB"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0A53EDC3"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50D5089D"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lastRenderedPageBreak/>
        <w:t>Verifies that calling disable_camera() with a valid ID successfully transitions the specified camera from the active state to the inactive state.</w:t>
      </w:r>
    </w:p>
    <w:p w14:paraId="17B8406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128BB9A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Camera ID 1 exists and is enabled. Action: Call disable_camera(1).</w:t>
      </w:r>
    </w:p>
    <w:p w14:paraId="155E671B" w14:textId="77777777" w:rsidR="00FC2A69" w:rsidRPr="00854AE4" w:rsidRDefault="00FC2A69" w:rsidP="00FC2A69">
      <w:pPr>
        <w:spacing w:after="120" w:line="273" w:lineRule="auto"/>
        <w:rPr>
          <w:rFonts w:ascii="맑은 고딕" w:eastAsia="맑은 고딕" w:hAnsi="맑은 고딕" w:cs="Google Sans Text"/>
          <w:b/>
          <w:bCs/>
          <w:color w:val="000000" w:themeColor="text1"/>
          <w:lang w:val="en-US"/>
        </w:rPr>
      </w:pPr>
      <w:r w:rsidRPr="00854AE4">
        <w:rPr>
          <w:rFonts w:ascii="맑은 고딕" w:eastAsia="맑은 고딕" w:hAnsi="맑은 고딕" w:cs="Google Sans Text"/>
          <w:b/>
          <w:bCs/>
          <w:color w:val="000000" w:themeColor="text1"/>
          <w:lang w:val="en-US"/>
        </w:rPr>
        <w:t>Detailed Step</w:t>
      </w:r>
    </w:p>
    <w:p w14:paraId="61A64110" w14:textId="77777777" w:rsidR="00FC2A69" w:rsidRPr="00854AE4" w:rsidRDefault="00FC2A69" w:rsidP="00FC2A69">
      <w:pPr>
        <w:widowControl w:val="0"/>
        <w:numPr>
          <w:ilvl w:val="0"/>
          <w:numId w:val="142"/>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dd camera and ensure it is enabled.</w:t>
      </w:r>
    </w:p>
    <w:p w14:paraId="421ADCE0" w14:textId="77777777" w:rsidR="00FC2A69" w:rsidRPr="00854AE4" w:rsidRDefault="00FC2A69" w:rsidP="00FC2A69">
      <w:pPr>
        <w:widowControl w:val="0"/>
        <w:numPr>
          <w:ilvl w:val="0"/>
          <w:numId w:val="142"/>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disable_camera(1).</w:t>
      </w:r>
    </w:p>
    <w:p w14:paraId="1B9863F4" w14:textId="77777777" w:rsidR="00FC2A69" w:rsidRPr="00854AE4" w:rsidRDefault="00FC2A69" w:rsidP="00FC2A69">
      <w:pPr>
        <w:widowControl w:val="0"/>
        <w:numPr>
          <w:ilvl w:val="0"/>
          <w:numId w:val="142"/>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 value is True.</w:t>
      </w:r>
    </w:p>
    <w:p w14:paraId="403F54AB" w14:textId="77777777" w:rsidR="00FC2A69" w:rsidRPr="00854AE4" w:rsidRDefault="00FC2A69" w:rsidP="00FC2A69">
      <w:pPr>
        <w:widowControl w:val="0"/>
        <w:numPr>
          <w:ilvl w:val="0"/>
          <w:numId w:val="142"/>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camera's enabled state is False.</w:t>
      </w:r>
    </w:p>
    <w:p w14:paraId="589FF378"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0B4C2A26"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Returns True. The camera's enabled state must be False.</w:t>
      </w:r>
    </w:p>
    <w:p w14:paraId="03F9A855"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1BBB8505"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The camera successfully transitioned to the disabled state.</w:t>
      </w:r>
    </w:p>
    <w:p w14:paraId="03EAD6E1"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634222D8"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re function test for setting a single camera to an inactive state.</w:t>
      </w:r>
    </w:p>
    <w:p w14:paraId="7B3F9FA4"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b. test_disable_nonexistent_camera (UT-CC-DIS-SINGLE-FAIL)</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6763FD53"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2DC5B5A"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AA96070"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E5933B"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84E49E0"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74F18F"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3FB3FFF8"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1FA3518"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6D38852"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disable_camera(i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C21B13F"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99873E"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3E628B1"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776F959F"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0ECBEE60"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attempting to call disable_camera() using a non-existent ID fails, returns False, and does not alter the controller's state."</w:t>
      </w:r>
    </w:p>
    <w:p w14:paraId="408484D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36E9B74D"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No camera with ID 999 exists. Action: Call disable_camera(999).</w:t>
      </w:r>
    </w:p>
    <w:p w14:paraId="3F29D479" w14:textId="77777777" w:rsidR="00FC2A69" w:rsidRPr="00854AE4" w:rsidRDefault="00FC2A69" w:rsidP="00FC2A69">
      <w:pPr>
        <w:spacing w:after="120" w:line="273" w:lineRule="auto"/>
        <w:rPr>
          <w:rFonts w:ascii="맑은 고딕" w:eastAsia="맑은 고딕" w:hAnsi="맑은 고딕" w:cs="Google Sans Text"/>
          <w:b/>
          <w:bCs/>
          <w:color w:val="000000" w:themeColor="text1"/>
          <w:lang w:val="en-US"/>
        </w:rPr>
      </w:pPr>
      <w:r w:rsidRPr="00854AE4">
        <w:rPr>
          <w:rFonts w:ascii="맑은 고딕" w:eastAsia="맑은 고딕" w:hAnsi="맑은 고딕" w:cs="Google Sans Text"/>
          <w:b/>
          <w:bCs/>
          <w:color w:val="000000" w:themeColor="text1"/>
          <w:lang w:val="en-US"/>
        </w:rPr>
        <w:t>Detailed Step</w:t>
      </w:r>
    </w:p>
    <w:p w14:paraId="42C8F515" w14:textId="77777777" w:rsidR="00FC2A69" w:rsidRPr="00854AE4" w:rsidRDefault="00FC2A69" w:rsidP="00FC2A69">
      <w:pPr>
        <w:widowControl w:val="0"/>
        <w:numPr>
          <w:ilvl w:val="0"/>
          <w:numId w:val="144"/>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disable_camera(999).</w:t>
      </w:r>
    </w:p>
    <w:p w14:paraId="326EF947" w14:textId="77777777" w:rsidR="00FC2A69" w:rsidRPr="00854AE4" w:rsidRDefault="00FC2A69" w:rsidP="00FC2A69">
      <w:pPr>
        <w:widowControl w:val="0"/>
        <w:numPr>
          <w:ilvl w:val="0"/>
          <w:numId w:val="144"/>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 value is False.</w:t>
      </w:r>
    </w:p>
    <w:p w14:paraId="665DD9AE"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3974CD97"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lastRenderedPageBreak/>
        <w:t>Returns False.</w:t>
      </w:r>
    </w:p>
    <w:p w14:paraId="50FFEA7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04D3353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Request for a nonexistent camera was correctly rejected.</w:t>
      </w:r>
    </w:p>
    <w:p w14:paraId="35AE6D15"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7F9B852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validation check for non-existent camera IDs.</w:t>
      </w:r>
    </w:p>
    <w:p w14:paraId="0C4F66A3" w14:textId="77777777" w:rsidR="00FC2A69" w:rsidRPr="00854AE4" w:rsidRDefault="00FC2A69" w:rsidP="00FC2A69">
      <w:pPr>
        <w:pStyle w:val="5"/>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t>I. control_single_camera()</w:t>
      </w:r>
    </w:p>
    <w:p w14:paraId="5D21234D"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a. test_control_single_camera_take_picture (UT-CC-CTRL-SNAP)</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73A3500D"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B5421A1"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59B0377"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6E0CE3C"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54C41D"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F47117"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854AE4" w:rsidRPr="00854AE4" w14:paraId="3658AB28"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B42F49D"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2AF0879" w14:textId="77777777" w:rsidR="00FC2A69" w:rsidRPr="00854AE4" w:rsidRDefault="00FC2A69" w:rsidP="00932285">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ntrol_single_camera(id, control_i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E4D0D6"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82C9B81"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2565DC9"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02AAEDC9"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7270D9B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using control ID 0 successfully triggers the camera's snapshot (take picture) functionality.</w:t>
      </w:r>
    </w:p>
    <w:p w14:paraId="6E5DF775"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25EB458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Camera 1 is enabled. Action: Call control_single_camera(1, 0)."</w:t>
      </w:r>
    </w:p>
    <w:p w14:paraId="4DD64565"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3031243C" w14:textId="77777777" w:rsidR="00FC2A69" w:rsidRPr="00854AE4" w:rsidRDefault="00FC2A69" w:rsidP="00FC2A69">
      <w:pPr>
        <w:widowControl w:val="0"/>
        <w:numPr>
          <w:ilvl w:val="0"/>
          <w:numId w:val="146"/>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Add camera 1.</w:t>
      </w:r>
    </w:p>
    <w:p w14:paraId="6847E4E4" w14:textId="77777777" w:rsidR="00FC2A69" w:rsidRPr="00854AE4" w:rsidRDefault="00FC2A69" w:rsidP="00FC2A69">
      <w:pPr>
        <w:widowControl w:val="0"/>
        <w:numPr>
          <w:ilvl w:val="0"/>
          <w:numId w:val="146"/>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control_single_camera(1, 0).</w:t>
      </w:r>
    </w:p>
    <w:p w14:paraId="2924E987" w14:textId="77777777" w:rsidR="00FC2A69" w:rsidRPr="00854AE4" w:rsidRDefault="00FC2A69" w:rsidP="00FC2A69">
      <w:pPr>
        <w:widowControl w:val="0"/>
        <w:numPr>
          <w:ilvl w:val="0"/>
          <w:numId w:val="146"/>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 value is True.</w:t>
      </w:r>
    </w:p>
    <w:p w14:paraId="081FACB3"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4230FB8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Returns True. The snapshot command is correctly dispatched.</w:t>
      </w:r>
    </w:p>
    <w:p w14:paraId="6C2E8C8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50D3495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Snapshot command execution succeeded.</w:t>
      </w:r>
    </w:p>
    <w:p w14:paraId="54B0ED4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228B03B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Dispatcher test for core image capture action.</w:t>
      </w:r>
    </w:p>
    <w:p w14:paraId="4A19B422"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lastRenderedPageBreak/>
        <w:t>b. test_control_single_camera_start_recording (UT-CC-CTRL-REC-START)</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854AE4" w:rsidRPr="00854AE4" w14:paraId="0ACBE87E"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720487A"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C895F25"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D13B45C"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7FADD73"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0E6F2C"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523F3D47"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BA2E6D7"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37EA15E" w14:textId="77777777" w:rsidR="00FC2A69" w:rsidRPr="00854AE4" w:rsidRDefault="00FC2A69" w:rsidP="00932285">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ntrol_single_camera(id, control_i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017620"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1DA7CF"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BB5F2D"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5F1EB76A"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386F498E"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using control ID 1 successfully triggers the recording start functionality, and the camera's status transitions to ""Recording""."</w:t>
      </w:r>
    </w:p>
    <w:p w14:paraId="2065A39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76413A2E"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Camera 1 is idle. Action: Call control_single_camera(1, 1)."</w:t>
      </w:r>
    </w:p>
    <w:p w14:paraId="3F61F99C"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2CB1BC1A" w14:textId="77777777" w:rsidR="00FC2A69" w:rsidRPr="00854AE4" w:rsidRDefault="00FC2A69" w:rsidP="00FC2A69">
      <w:pPr>
        <w:widowControl w:val="0"/>
        <w:numPr>
          <w:ilvl w:val="0"/>
          <w:numId w:val="148"/>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control_single_camera(1, 1).</w:t>
      </w:r>
    </w:p>
    <w:p w14:paraId="3989F089" w14:textId="77777777" w:rsidR="00FC2A69" w:rsidRPr="00854AE4" w:rsidRDefault="00FC2A69" w:rsidP="00FC2A69">
      <w:pPr>
        <w:widowControl w:val="0"/>
        <w:numPr>
          <w:ilvl w:val="0"/>
          <w:numId w:val="148"/>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 value is True.</w:t>
      </w:r>
    </w:p>
    <w:p w14:paraId="7BDD8F5B" w14:textId="77777777" w:rsidR="00FC2A69" w:rsidRPr="00854AE4" w:rsidRDefault="00FC2A69" w:rsidP="00FC2A69">
      <w:pPr>
        <w:widowControl w:val="0"/>
        <w:numPr>
          <w:ilvl w:val="0"/>
          <w:numId w:val="148"/>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camera status is "Recording".</w:t>
      </w:r>
    </w:p>
    <w:p w14:paraId="7DD1A338"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6E6FA3A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Returns True. Camera status is updated to ""Recording""."</w:t>
      </w:r>
    </w:p>
    <w:p w14:paraId="4BE58DA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407795E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Recording start command succeeded, and status updated."</w:t>
      </w:r>
    </w:p>
    <w:p w14:paraId="46BFC4F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45F535F1"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Dispatcher test for core recording start action.</w:t>
      </w:r>
    </w:p>
    <w:p w14:paraId="6B232714"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c. test_control_single_camera_stop_recording (UT-CC-CTRL-REC-STOP)</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0F7D117C"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E9F23E0"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A301AB8"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27DF696"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569A824"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644A23"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2D2E8F61"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C1483AF"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0CAEE9" w14:textId="77777777" w:rsidR="00FC2A69" w:rsidRPr="00854AE4" w:rsidRDefault="00FC2A69" w:rsidP="00932285">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ntrol_single_camera(id, control_i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9EEE6B"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2D6D8A"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0D02BD6"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6E3F3F85"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lastRenderedPageBreak/>
        <w:t>Test Case Description</w:t>
      </w:r>
    </w:p>
    <w:p w14:paraId="0B74D5DE"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using control ID 2 successfully triggers the recording stop functionality, and the camera's status returns to its default state (""idle"")."</w:t>
      </w:r>
    </w:p>
    <w:p w14:paraId="1C3D6591"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7A6E1CD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Camera 1 is recording. Action: Call control_single_camera(1, 2)."</w:t>
      </w:r>
    </w:p>
    <w:p w14:paraId="6D54D0D9"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69DCFAF5" w14:textId="77777777" w:rsidR="00FC2A69" w:rsidRPr="00854AE4" w:rsidRDefault="00FC2A69" w:rsidP="00FC2A69">
      <w:pPr>
        <w:widowControl w:val="0"/>
        <w:numPr>
          <w:ilvl w:val="0"/>
          <w:numId w:val="150"/>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Start recording (ID 1).</w:t>
      </w:r>
    </w:p>
    <w:p w14:paraId="5D947905" w14:textId="77777777" w:rsidR="00FC2A69" w:rsidRPr="00854AE4" w:rsidRDefault="00FC2A69" w:rsidP="00FC2A69">
      <w:pPr>
        <w:widowControl w:val="0"/>
        <w:numPr>
          <w:ilvl w:val="0"/>
          <w:numId w:val="150"/>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control_single_camera(1, 2).</w:t>
      </w:r>
    </w:p>
    <w:p w14:paraId="23F3A3DD" w14:textId="77777777" w:rsidR="00FC2A69" w:rsidRPr="00854AE4" w:rsidRDefault="00FC2A69" w:rsidP="00FC2A69">
      <w:pPr>
        <w:widowControl w:val="0"/>
        <w:numPr>
          <w:ilvl w:val="0"/>
          <w:numId w:val="150"/>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 value is True.</w:t>
      </w:r>
    </w:p>
    <w:p w14:paraId="54E2101A" w14:textId="77777777" w:rsidR="00FC2A69" w:rsidRPr="00854AE4" w:rsidRDefault="00FC2A69" w:rsidP="00FC2A69">
      <w:pPr>
        <w:widowControl w:val="0"/>
        <w:numPr>
          <w:ilvl w:val="0"/>
          <w:numId w:val="150"/>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camera status is "idle".</w:t>
      </w:r>
    </w:p>
    <w:p w14:paraId="7F90A5D6"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6B36EE4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Returns True. Camera status transitions away from ""Recording""."</w:t>
      </w:r>
    </w:p>
    <w:p w14:paraId="355F735B"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29D93D0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Recording stop command succeeded.</w:t>
      </w:r>
    </w:p>
    <w:p w14:paraId="0E062C21"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1DD79C85"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Dispatcher test for core recording stop action.</w:t>
      </w:r>
    </w:p>
    <w:p w14:paraId="739C6C6F"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d. test_control_single_camera_pan_left (UT-CC-CTRL-PAN)</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4E8A679C"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2F8E186"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F0AD9E"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415B5F"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25AFE3E"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7D842E0"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15BE9F90"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B5BC84"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D0DDC90" w14:textId="77777777" w:rsidR="00FC2A69" w:rsidRPr="00854AE4" w:rsidRDefault="00FC2A69" w:rsidP="00932285">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ntrol_single_camera(id, control_i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7D33429"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C84FD69"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4FA69EF"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4CFC1175"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7D368D8B"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e dispatcher correctly executes a movement command (e.g., pan left, using ID 0 in the coverage test's dispatcher context) by checking the return value."</w:t>
      </w:r>
    </w:p>
    <w:p w14:paraId="30E0F7B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418D23BE"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Camera 1 enabled. Action: Call control_single_camera(1, 0)."</w:t>
      </w:r>
    </w:p>
    <w:p w14:paraId="5EA10331"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62046077" w14:textId="77777777" w:rsidR="00FC2A69" w:rsidRPr="00854AE4" w:rsidRDefault="00FC2A69" w:rsidP="00FC2A69">
      <w:pPr>
        <w:widowControl w:val="0"/>
        <w:numPr>
          <w:ilvl w:val="0"/>
          <w:numId w:val="152"/>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Add camera 1.</w:t>
      </w:r>
    </w:p>
    <w:p w14:paraId="5CF5A41F" w14:textId="77777777" w:rsidR="00FC2A69" w:rsidRPr="00854AE4" w:rsidRDefault="00FC2A69" w:rsidP="00FC2A69">
      <w:pPr>
        <w:widowControl w:val="0"/>
        <w:numPr>
          <w:ilvl w:val="0"/>
          <w:numId w:val="152"/>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lastRenderedPageBreak/>
        <w:t>Call control_single_camera(1, 0) (Pan Left).</w:t>
      </w:r>
    </w:p>
    <w:p w14:paraId="56A632DF" w14:textId="77777777" w:rsidR="00FC2A69" w:rsidRPr="00854AE4" w:rsidRDefault="00FC2A69" w:rsidP="00FC2A69">
      <w:pPr>
        <w:widowControl w:val="0"/>
        <w:numPr>
          <w:ilvl w:val="0"/>
          <w:numId w:val="152"/>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 value is True.</w:t>
      </w:r>
    </w:p>
    <w:p w14:paraId="40FA6749"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61591FED"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Returns True. The Pan Left command is successfully dispatched.</w:t>
      </w:r>
    </w:p>
    <w:p w14:paraId="332AC115"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0A3E116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Pan left command successfully dispatched.</w:t>
      </w:r>
    </w:p>
    <w:p w14:paraId="0A2D8C6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10704747"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Dispatcher test for movement control functionality.</w:t>
      </w:r>
    </w:p>
    <w:p w14:paraId="3E6B2BEF"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e. test_control_disabled_camera (UT-CC-CTRL-FAIL-DI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0DB5AECE"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81520E"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35C1F1"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5E391A"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AC192B4"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F25F1B0"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3387F041"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DFFBB5A"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6C32D1C" w14:textId="77777777" w:rsidR="00FC2A69" w:rsidRPr="00854AE4" w:rsidRDefault="00FC2A69" w:rsidP="00932285">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ntrol_single_camera(id, control_i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A6549A"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0087216"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F0D7D2D"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0118BD57"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2D247046"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attempting to control a disabled camera (e.g., snapshot, ID 0) is rejected, returns False, and prevents the execution of the command."</w:t>
      </w:r>
    </w:p>
    <w:p w14:paraId="69F3F3B6"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4ED980FE"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Camera 1 is disabled. Action: Call control_single_camera(1, 0)."</w:t>
      </w:r>
    </w:p>
    <w:p w14:paraId="093679C7"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09EA712E" w14:textId="77777777" w:rsidR="00FC2A69" w:rsidRPr="00854AE4" w:rsidRDefault="00FC2A69" w:rsidP="00FC2A69">
      <w:pPr>
        <w:widowControl w:val="0"/>
        <w:numPr>
          <w:ilvl w:val="0"/>
          <w:numId w:val="154"/>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Disable camera 1.</w:t>
      </w:r>
    </w:p>
    <w:p w14:paraId="0204B9CC" w14:textId="77777777" w:rsidR="00FC2A69" w:rsidRPr="00854AE4" w:rsidRDefault="00FC2A69" w:rsidP="00FC2A69">
      <w:pPr>
        <w:widowControl w:val="0"/>
        <w:numPr>
          <w:ilvl w:val="0"/>
          <w:numId w:val="154"/>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control_single_camera(1, 0).</w:t>
      </w:r>
    </w:p>
    <w:p w14:paraId="0A58708C" w14:textId="77777777" w:rsidR="00FC2A69" w:rsidRPr="00854AE4" w:rsidRDefault="00FC2A69" w:rsidP="00FC2A69">
      <w:pPr>
        <w:widowControl w:val="0"/>
        <w:numPr>
          <w:ilvl w:val="0"/>
          <w:numId w:val="154"/>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 value is False.</w:t>
      </w:r>
    </w:p>
    <w:p w14:paraId="7DE26F7E"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72DC344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Returns False.</w:t>
      </w:r>
    </w:p>
    <w:p w14:paraId="04CEF1C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121EDCC7"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Control command was correctly rejected in the disabled state.</w:t>
      </w:r>
    </w:p>
    <w:p w14:paraId="4508849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72D2E3C6"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ecurity validation check for controlling inactive devices.</w:t>
      </w:r>
    </w:p>
    <w:p w14:paraId="1F79241C"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lastRenderedPageBreak/>
        <w:t>f. test_control_nonexistent_camera (UT-CC-CTRL-FAIL-NON)</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32314277"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56AFF59"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4D29D25"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EE38DE6"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C79B55"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69EB923"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6C6DEFB7"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6CFA566"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7090F8D" w14:textId="77777777" w:rsidR="00FC2A69" w:rsidRPr="00854AE4" w:rsidRDefault="00FC2A69" w:rsidP="00932285">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ntrol_single_camera(id, control_i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1A6515E"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48C3F04"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35A5B50"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50922FCC"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134089BE"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attempting to control a non-existent camera ID is rejected, returns False, and prevents the dispatcher from executing."</w:t>
      </w:r>
    </w:p>
    <w:p w14:paraId="2DF0EF5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0F1A30ED"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ion: Call control_single_camera(999, 0) (ID 999 does not exist)."</w:t>
      </w:r>
    </w:p>
    <w:p w14:paraId="7AD3AB8B"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2568DD39" w14:textId="77777777" w:rsidR="00FC2A69" w:rsidRPr="00854AE4" w:rsidRDefault="00FC2A69" w:rsidP="00FC2A69">
      <w:pPr>
        <w:widowControl w:val="0"/>
        <w:numPr>
          <w:ilvl w:val="0"/>
          <w:numId w:val="156"/>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control_single_camera(999, 0).</w:t>
      </w:r>
    </w:p>
    <w:p w14:paraId="42FB9292" w14:textId="77777777" w:rsidR="00FC2A69" w:rsidRPr="00854AE4" w:rsidRDefault="00FC2A69" w:rsidP="00FC2A69">
      <w:pPr>
        <w:widowControl w:val="0"/>
        <w:numPr>
          <w:ilvl w:val="0"/>
          <w:numId w:val="156"/>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 value is False.</w:t>
      </w:r>
    </w:p>
    <w:p w14:paraId="4832D417"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60FF4328"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Returns False.</w:t>
      </w:r>
    </w:p>
    <w:p w14:paraId="3BC03657"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57F17528"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Command was correctly rejected for a non-existent ID.</w:t>
      </w:r>
    </w:p>
    <w:p w14:paraId="6528594B"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57F68350"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validation check for camera existence.</w:t>
      </w:r>
    </w:p>
    <w:p w14:paraId="27187193"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g. test_control_invalid_control_id (UT-CC-CTRL-FAIL-INV)</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1915DBDB"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FC9E240"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F9A6E4"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A843333"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ACF21B"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1D0FA0F"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0A753CC0"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6A02231"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4CB67F" w14:textId="77777777" w:rsidR="00FC2A69" w:rsidRPr="00854AE4" w:rsidRDefault="00FC2A69" w:rsidP="00932285">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ntrol_single_camera(id, control_i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2021A5A"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5B9BE0C"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1BC938D"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4EA851E3"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2A5A5DE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lastRenderedPageBreak/>
        <w:t>"Verifies that providing an undefined or invalid control_id (e.g., 99) is rejected by the dispatcher, returning False."</w:t>
      </w:r>
    </w:p>
    <w:p w14:paraId="67D0A0E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49BAD800"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Camera 1 exists. Action: Call control_single_camera(1, 99)."</w:t>
      </w:r>
    </w:p>
    <w:p w14:paraId="1FFD5669"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54E8CEE3" w14:textId="77777777" w:rsidR="00FC2A69" w:rsidRPr="00854AE4" w:rsidRDefault="00FC2A69" w:rsidP="00FC2A69">
      <w:pPr>
        <w:widowControl w:val="0"/>
        <w:numPr>
          <w:ilvl w:val="0"/>
          <w:numId w:val="158"/>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Add camera 1.</w:t>
      </w:r>
    </w:p>
    <w:p w14:paraId="0255C504" w14:textId="77777777" w:rsidR="00FC2A69" w:rsidRPr="00854AE4" w:rsidRDefault="00FC2A69" w:rsidP="00FC2A69">
      <w:pPr>
        <w:widowControl w:val="0"/>
        <w:numPr>
          <w:ilvl w:val="0"/>
          <w:numId w:val="158"/>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control_single_camera(1, 99).</w:t>
      </w:r>
    </w:p>
    <w:p w14:paraId="2F73E92B" w14:textId="77777777" w:rsidR="00FC2A69" w:rsidRPr="00854AE4" w:rsidRDefault="00FC2A69" w:rsidP="00FC2A69">
      <w:pPr>
        <w:widowControl w:val="0"/>
        <w:numPr>
          <w:ilvl w:val="0"/>
          <w:numId w:val="158"/>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 value is False.</w:t>
      </w:r>
    </w:p>
    <w:p w14:paraId="0CC4F1BD"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7A7AA557"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Returns False.</w:t>
      </w:r>
    </w:p>
    <w:p w14:paraId="4E25F7F6"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21A66DDD"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Command was rejected due to an invalid control ID.</w:t>
      </w:r>
    </w:p>
    <w:p w14:paraId="08D1746E"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666C5BD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Dispatcher validation check for command ID range and definition.</w:t>
      </w:r>
    </w:p>
    <w:p w14:paraId="660BB2DF" w14:textId="77777777" w:rsidR="00FC2A69" w:rsidRPr="00854AE4" w:rsidRDefault="00FC2A69" w:rsidP="00FC2A69">
      <w:pPr>
        <w:pStyle w:val="5"/>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t>J. display_thumbnail_view()</w:t>
      </w:r>
    </w:p>
    <w:p w14:paraId="69DA1390"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a. test_display_thumbnail_view_no_cameras (UT-CC-THUMB-EMPTY)</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7C72976B"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E2D737F"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0B4B676"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C8B94B"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2791F5B"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BB4A6E0"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48292053"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327DEFA"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BA20772"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display_thumbnail_view()</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2046619"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DCDA414"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51C4253"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6CC9F681"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1B02915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calling display_thumbnail_view() when no cameras are registered gracefully handles the empty list edge case by returning None.</w:t>
      </w:r>
    </w:p>
    <w:p w14:paraId="4C8EDF1E"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20126F4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0 cameras registered. Action: Call display_thumbnail_view().</w:t>
      </w:r>
    </w:p>
    <w:p w14:paraId="7E447193"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22C612BC" w14:textId="77777777" w:rsidR="00FC2A69" w:rsidRPr="00854AE4" w:rsidRDefault="00FC2A69" w:rsidP="00FC2A69">
      <w:pPr>
        <w:widowControl w:val="0"/>
        <w:numPr>
          <w:ilvl w:val="0"/>
          <w:numId w:val="160"/>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Ensure the controller is empty.</w:t>
      </w:r>
    </w:p>
    <w:p w14:paraId="23C9735E" w14:textId="77777777" w:rsidR="00FC2A69" w:rsidRPr="00854AE4" w:rsidRDefault="00FC2A69" w:rsidP="00FC2A69">
      <w:pPr>
        <w:widowControl w:val="0"/>
        <w:numPr>
          <w:ilvl w:val="0"/>
          <w:numId w:val="160"/>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display_thumbnail_view().</w:t>
      </w:r>
    </w:p>
    <w:p w14:paraId="025B920D" w14:textId="77777777" w:rsidR="00FC2A69" w:rsidRPr="00854AE4" w:rsidRDefault="00FC2A69" w:rsidP="00FC2A69">
      <w:pPr>
        <w:widowControl w:val="0"/>
        <w:numPr>
          <w:ilvl w:val="0"/>
          <w:numId w:val="160"/>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 value is None.</w:t>
      </w:r>
    </w:p>
    <w:p w14:paraId="0DFEB958"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lastRenderedPageBreak/>
        <w:t>Expected Result</w:t>
      </w:r>
    </w:p>
    <w:p w14:paraId="0019166E"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Returns None.</w:t>
      </w:r>
    </w:p>
    <w:p w14:paraId="5D7E199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49A835A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Empty state was handled correctly.</w:t>
      </w:r>
    </w:p>
    <w:p w14:paraId="551E5A6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087FC185"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validation check for the empty list edge case.</w:t>
      </w:r>
    </w:p>
    <w:p w14:paraId="282FCE74"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b. test_display_thumbnail_view_with_multiple_cameras (UT-CC-THUMB-MULTI)</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312FE43E"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D100863"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B1EAC68"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C907F1"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542939F"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6262A41"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4783DDB9"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553F644"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1B5D14"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display_thumbnail_view()</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1CEA1F5"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27F7BE"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57EF4C"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28DDD501"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61415630"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calling display_thumbnail_view() when multiple cameras exist successfully initiates the composite view generation, returning a valid image object or None if image files are unavailable."</w:t>
      </w:r>
    </w:p>
    <w:p w14:paraId="22944C9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2E4A74C7"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3 enabled cameras exist. Action: Call display_thumbnail_view().</w:t>
      </w:r>
    </w:p>
    <w:p w14:paraId="796EB3CE"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26F4EAE9" w14:textId="77777777" w:rsidR="00FC2A69" w:rsidRPr="00854AE4" w:rsidRDefault="00FC2A69" w:rsidP="00FC2A69">
      <w:pPr>
        <w:widowControl w:val="0"/>
        <w:numPr>
          <w:ilvl w:val="0"/>
          <w:numId w:val="162"/>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Add 3 cameras.</w:t>
      </w:r>
    </w:p>
    <w:p w14:paraId="1CE4B6E7" w14:textId="77777777" w:rsidR="00FC2A69" w:rsidRPr="00854AE4" w:rsidRDefault="00FC2A69" w:rsidP="00FC2A69">
      <w:pPr>
        <w:widowControl w:val="0"/>
        <w:numPr>
          <w:ilvl w:val="0"/>
          <w:numId w:val="162"/>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display_thumbnail_view().</w:t>
      </w:r>
    </w:p>
    <w:p w14:paraId="0D496F9F" w14:textId="77777777" w:rsidR="00FC2A69" w:rsidRPr="00854AE4" w:rsidRDefault="00FC2A69" w:rsidP="00FC2A69">
      <w:pPr>
        <w:widowControl w:val="0"/>
        <w:numPr>
          <w:ilvl w:val="0"/>
          <w:numId w:val="162"/>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sult is None or an instance of PIL.Image.Image.</w:t>
      </w:r>
    </w:p>
    <w:p w14:paraId="554BE6F9"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5BE8D1D8"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Returns a non-null object or None, confirming the operation succeeds without crashing."</w:t>
      </w:r>
    </w:p>
    <w:p w14:paraId="0DC7412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301C694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Composite view generation succeeded.</w:t>
      </w:r>
    </w:p>
    <w:p w14:paraId="4CFF0A3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6F38399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re functionality test for generating the composite thumbnail view.</w:t>
      </w:r>
    </w:p>
    <w:p w14:paraId="5B058275"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lastRenderedPageBreak/>
        <w:t>c. test_display_thumbnail_view_with_mixed_cameras (UT-CC-THUMB-MIXED)</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74B24721"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6ABC69"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2CAF64B"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F574F52"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38ADFDA"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BA5741"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43695F26"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65FBA1E"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73F7ED" w14:textId="77777777" w:rsidR="00FC2A69" w:rsidRPr="00854AE4" w:rsidRDefault="00FC2A69" w:rsidP="00932285">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display_thumbnail_view(), disable_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8FB0FA5"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29410E6"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55906DF"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3C73FFE0" w14:textId="77777777" w:rsidR="00FC2A69" w:rsidRPr="00854AE4" w:rsidRDefault="00FC2A69" w:rsidP="00FC2A69">
      <w:pPr>
        <w:spacing w:before="48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Test Case Description</w:t>
      </w:r>
    </w:p>
    <w:p w14:paraId="492BFF1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when a mix of enabled and disabled cameras exists, the thumbnail view correctly processes only the active cameras for composition."</w:t>
      </w:r>
    </w:p>
    <w:p w14:paraId="37E57FC7"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7A63C32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3 cameras exist; Camera 1 is disabled. Action: Call display_thumbnail_view().</w:t>
      </w:r>
    </w:p>
    <w:p w14:paraId="604231B7"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667A1A36" w14:textId="77777777" w:rsidR="00FC2A69" w:rsidRPr="00854AE4" w:rsidRDefault="00FC2A69" w:rsidP="00FC2A69">
      <w:pPr>
        <w:widowControl w:val="0"/>
        <w:numPr>
          <w:ilvl w:val="0"/>
          <w:numId w:val="164"/>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Add 3 cameras.</w:t>
      </w:r>
    </w:p>
    <w:p w14:paraId="754C768F" w14:textId="77777777" w:rsidR="00FC2A69" w:rsidRPr="00854AE4" w:rsidRDefault="00FC2A69" w:rsidP="00FC2A69">
      <w:pPr>
        <w:widowControl w:val="0"/>
        <w:numPr>
          <w:ilvl w:val="0"/>
          <w:numId w:val="164"/>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Disable Camera 1.</w:t>
      </w:r>
    </w:p>
    <w:p w14:paraId="116D5033" w14:textId="77777777" w:rsidR="00FC2A69" w:rsidRPr="00854AE4" w:rsidRDefault="00FC2A69" w:rsidP="00FC2A69">
      <w:pPr>
        <w:widowControl w:val="0"/>
        <w:numPr>
          <w:ilvl w:val="0"/>
          <w:numId w:val="164"/>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display_thumbnail_view().</w:t>
      </w:r>
    </w:p>
    <w:p w14:paraId="29AA7EEF" w14:textId="77777777" w:rsidR="00FC2A69" w:rsidRPr="00854AE4" w:rsidRDefault="00FC2A69" w:rsidP="00FC2A69">
      <w:pPr>
        <w:widowControl w:val="0"/>
        <w:numPr>
          <w:ilvl w:val="0"/>
          <w:numId w:val="164"/>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operation succeeds (returns image or None), implying only enabled cameras were used.</w:t>
      </w:r>
    </w:p>
    <w:p w14:paraId="0CD45877"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4952853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Returns a non-null object or None, confirming the operation succeeds and correctly handles disabled camera filtering."</w:t>
      </w:r>
    </w:p>
    <w:p w14:paraId="7DCCE9A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392D0D6D"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State awareness verified; view composition succeeded with mixed camera states.</w:t>
      </w:r>
    </w:p>
    <w:p w14:paraId="1068F361"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254D8F7B"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tate awareness check for view composition (only enabled cameras should contribute).</w:t>
      </w:r>
    </w:p>
    <w:p w14:paraId="2B8620DA"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d. test_display_thumbnail_view_grid_calculation (UT-CC-THUMB-GRID)</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080E8159"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3A70364"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939F602"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F9F8D08"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6F251BC"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9366D5F"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01B86934"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F84F0C6"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lastRenderedPageBreak/>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A15B3AC"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display_thumbnail_view()</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D9A9BDC"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F5A209D"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A1EAC4"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1AA89715"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50B8B408"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the internal logic correctly calculates the grid dimensions and processes the view generation for varying numbers of cameras (e.g., 1, 3, 4), ensuring the layout is handled correctly."</w:t>
      </w:r>
    </w:p>
    <w:p w14:paraId="58DF789D"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1022F37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equential actions adding 1, 3, and 4 cameras and calling display_thumbnail_view() after each addition."</w:t>
      </w:r>
    </w:p>
    <w:p w14:paraId="27E3845C"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5E598C9F" w14:textId="77777777" w:rsidR="00FC2A69" w:rsidRPr="00854AE4" w:rsidRDefault="00FC2A69" w:rsidP="00FC2A69">
      <w:pPr>
        <w:widowControl w:val="0"/>
        <w:numPr>
          <w:ilvl w:val="0"/>
          <w:numId w:val="166"/>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Add 1 camera, call view.</w:t>
      </w:r>
    </w:p>
    <w:p w14:paraId="2C748961" w14:textId="77777777" w:rsidR="00FC2A69" w:rsidRPr="00854AE4" w:rsidRDefault="00FC2A69" w:rsidP="00FC2A69">
      <w:pPr>
        <w:widowControl w:val="0"/>
        <w:numPr>
          <w:ilvl w:val="0"/>
          <w:numId w:val="166"/>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dd 2 more (total 3), call view.</w:t>
      </w:r>
    </w:p>
    <w:p w14:paraId="0DC70B02" w14:textId="77777777" w:rsidR="00FC2A69" w:rsidRPr="00854AE4" w:rsidRDefault="00FC2A69" w:rsidP="00FC2A69">
      <w:pPr>
        <w:widowControl w:val="0"/>
        <w:numPr>
          <w:ilvl w:val="0"/>
          <w:numId w:val="166"/>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dd 1 more (total 4), call view.</w:t>
      </w:r>
    </w:p>
    <w:p w14:paraId="27FE0B1E" w14:textId="77777777" w:rsidR="00FC2A69" w:rsidRPr="00854AE4" w:rsidRDefault="00FC2A69" w:rsidP="00FC2A69">
      <w:pPr>
        <w:widowControl w:val="0"/>
        <w:numPr>
          <w:ilvl w:val="0"/>
          <w:numId w:val="166"/>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Assert all calls succeed.</w:t>
      </w:r>
    </w:p>
    <w:p w14:paraId="57FD4B00" w14:textId="77777777" w:rsidR="00FC2A69" w:rsidRPr="00854AE4" w:rsidRDefault="00FC2A69" w:rsidP="00FC2A69">
      <w:pPr>
        <w:spacing w:before="12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Expected Result</w:t>
      </w:r>
    </w:p>
    <w:p w14:paraId="2B33155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The function must execute successfully for varying camera counts without error, validating internal grid dimension calculations."</w:t>
      </w:r>
    </w:p>
    <w:p w14:paraId="61C5A7DB"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76C557D1"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Grid calculation logic passed for varying camera counts.</w:t>
      </w:r>
    </w:p>
    <w:p w14:paraId="0BC6F646"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6AE28CF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verage test for internal thumbnail layout/grid dimension calculations.</w:t>
      </w:r>
    </w:p>
    <w:p w14:paraId="10466F52" w14:textId="77777777" w:rsidR="00FC2A69" w:rsidRPr="00854AE4" w:rsidRDefault="00FC2A69" w:rsidP="00FC2A69">
      <w:pPr>
        <w:pStyle w:val="5"/>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t>K. display_single_view()</w:t>
      </w:r>
    </w:p>
    <w:p w14:paraId="792947DF"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a. test_display_single_view (UT-CC-VIEW-SINGLE-PAS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0621901C"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FB720DC"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F7472A8"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15F95F5"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B08CCD2"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A64E96"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6FD8D844"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A23DD0"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B2A44E0"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display_single_view(i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FA1504B"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921E19"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299582F"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6CED96B2"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lastRenderedPageBreak/>
        <w:t>Test Case Description</w:t>
      </w:r>
    </w:p>
    <w:p w14:paraId="71BB1D60"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calling display_single_view() with a valid ID successfully retrieves the view from the specified, enabled camera."</w:t>
      </w:r>
    </w:p>
    <w:p w14:paraId="3262EFAD"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189186C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Camera 1 exists and is enabled. Action: Call display_single_view(1).</w:t>
      </w:r>
    </w:p>
    <w:p w14:paraId="21ED6734"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2B9CEB9E" w14:textId="77777777" w:rsidR="00FC2A69" w:rsidRPr="00854AE4" w:rsidRDefault="00FC2A69" w:rsidP="00FC2A69">
      <w:pPr>
        <w:widowControl w:val="0"/>
        <w:numPr>
          <w:ilvl w:val="0"/>
          <w:numId w:val="168"/>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Add camera 1.</w:t>
      </w:r>
    </w:p>
    <w:p w14:paraId="3E07C8F1" w14:textId="77777777" w:rsidR="00FC2A69" w:rsidRPr="00854AE4" w:rsidRDefault="00FC2A69" w:rsidP="00FC2A69">
      <w:pPr>
        <w:widowControl w:val="0"/>
        <w:numPr>
          <w:ilvl w:val="0"/>
          <w:numId w:val="168"/>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display_single_view(1).</w:t>
      </w:r>
    </w:p>
    <w:p w14:paraId="4BB49666" w14:textId="77777777" w:rsidR="00FC2A69" w:rsidRPr="00854AE4" w:rsidRDefault="00FC2A69" w:rsidP="00FC2A69">
      <w:pPr>
        <w:widowControl w:val="0"/>
        <w:numPr>
          <w:ilvl w:val="0"/>
          <w:numId w:val="168"/>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sult is a non-null image object or None if image files are unavailable.</w:t>
      </w:r>
    </w:p>
    <w:p w14:paraId="69FAA084"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4EECE38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Returns a valid PIL.Image.Image object or None, confirming the operation succeeds."</w:t>
      </w:r>
    </w:p>
    <w:p w14:paraId="70E0E038"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7E06B70E"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Single view retrieval succeeded.</w:t>
      </w:r>
    </w:p>
    <w:p w14:paraId="62A997E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1F34A66D"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re functionality test for retrieving a single camera feed.</w:t>
      </w:r>
    </w:p>
    <w:p w14:paraId="41E15799"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b. test_display_single_view_disabled_camera (UT-CC-VIEW-SINGLE-FAIL-DI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7009F9FF"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EA64AA"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724D707"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B59F863"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59AEDCA"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3A15A17"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440A0116"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9C89D14"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3EE268" w14:textId="77777777" w:rsidR="00FC2A69" w:rsidRPr="00854AE4" w:rsidRDefault="00FC2A69" w:rsidP="00932285">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display_single_view(id), disable_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8076F6"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660AAA3"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57EFF04"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4ED89184"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65535DB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attempting to display the view of a disabled camera is rejected, returning None, thus enforcing the security policy."</w:t>
      </w:r>
    </w:p>
    <w:p w14:paraId="4A3E99A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5E9A9980"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Camera 1 is disabled. Action: Call display_single_view(1).</w:t>
      </w:r>
    </w:p>
    <w:p w14:paraId="6BFFB5EA"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4BF2B9DC" w14:textId="77777777" w:rsidR="00FC2A69" w:rsidRPr="00854AE4" w:rsidRDefault="00FC2A69" w:rsidP="00FC2A69">
      <w:pPr>
        <w:widowControl w:val="0"/>
        <w:numPr>
          <w:ilvl w:val="0"/>
          <w:numId w:val="170"/>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Disable camera 1.</w:t>
      </w:r>
    </w:p>
    <w:p w14:paraId="39D0FD78" w14:textId="77777777" w:rsidR="00FC2A69" w:rsidRPr="00854AE4" w:rsidRDefault="00FC2A69" w:rsidP="00FC2A69">
      <w:pPr>
        <w:widowControl w:val="0"/>
        <w:numPr>
          <w:ilvl w:val="0"/>
          <w:numId w:val="170"/>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lastRenderedPageBreak/>
        <w:t>Call display_single_view(1).</w:t>
      </w:r>
    </w:p>
    <w:p w14:paraId="2198C88D" w14:textId="77777777" w:rsidR="00FC2A69" w:rsidRPr="00854AE4" w:rsidRDefault="00FC2A69" w:rsidP="00FC2A69">
      <w:pPr>
        <w:widowControl w:val="0"/>
        <w:numPr>
          <w:ilvl w:val="0"/>
          <w:numId w:val="170"/>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sult is None.</w:t>
      </w:r>
    </w:p>
    <w:p w14:paraId="7D528889"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624CDC4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Returns None.</w:t>
      </w:r>
    </w:p>
    <w:p w14:paraId="39AAF72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6ED80321"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View access was correctly denied due to the disabled state.</w:t>
      </w:r>
    </w:p>
    <w:p w14:paraId="6FFD0E2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5A14260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ecurity validation check for view access control in a disabled state.</w:t>
      </w:r>
    </w:p>
    <w:p w14:paraId="52031E13"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c. test_display_single_view_nonexistent_camera (UT-CC-VIEW-SINGLE-FAIL-NON)</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0B0F8FFA"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CA5A8B3"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A45C726"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1F5DAC4"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D66281"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8DA56A"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03F65999"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F1333B2"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EB3379D"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display_single_view(i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C6956EE"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38BA96"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B5AC2F8"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1CD7F89C"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24692AB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attempting to display the view of a non-existent camera ID is correctly rejected, returning None."</w:t>
      </w:r>
    </w:p>
    <w:p w14:paraId="7198E1EE"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112068C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ion: Call display_single_view(999) (ID 999 does not exist).</w:t>
      </w:r>
    </w:p>
    <w:p w14:paraId="2360D4A4"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54CA6773" w14:textId="77777777" w:rsidR="00FC2A69" w:rsidRPr="00854AE4" w:rsidRDefault="00FC2A69" w:rsidP="00FC2A69">
      <w:pPr>
        <w:widowControl w:val="0"/>
        <w:numPr>
          <w:ilvl w:val="0"/>
          <w:numId w:val="172"/>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Ensure no camera with ID 999 exists.</w:t>
      </w:r>
    </w:p>
    <w:p w14:paraId="73EF98BE" w14:textId="77777777" w:rsidR="00FC2A69" w:rsidRPr="00854AE4" w:rsidRDefault="00FC2A69" w:rsidP="00FC2A69">
      <w:pPr>
        <w:widowControl w:val="0"/>
        <w:numPr>
          <w:ilvl w:val="0"/>
          <w:numId w:val="172"/>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display_single_view(999).</w:t>
      </w:r>
    </w:p>
    <w:p w14:paraId="49C3956D" w14:textId="77777777" w:rsidR="00FC2A69" w:rsidRPr="00854AE4" w:rsidRDefault="00FC2A69" w:rsidP="00FC2A69">
      <w:pPr>
        <w:widowControl w:val="0"/>
        <w:numPr>
          <w:ilvl w:val="0"/>
          <w:numId w:val="172"/>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sult is None.</w:t>
      </w:r>
    </w:p>
    <w:p w14:paraId="6F485FB8"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468D0FF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Returns None.</w:t>
      </w:r>
    </w:p>
    <w:p w14:paraId="2CAAC6A8"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2E93F6E5"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Request for a nonexistent camera was correctly rejected.</w:t>
      </w:r>
    </w:p>
    <w:p w14:paraId="7D737D30"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52969E0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validation check for non-existent camera IDs.</w:t>
      </w:r>
    </w:p>
    <w:p w14:paraId="7738B16D" w14:textId="77777777" w:rsidR="00FC2A69" w:rsidRPr="00854AE4" w:rsidRDefault="00FC2A69" w:rsidP="00FC2A69">
      <w:pPr>
        <w:pStyle w:val="5"/>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lastRenderedPageBreak/>
        <w:t>L. get_all_camera_info()</w:t>
      </w:r>
    </w:p>
    <w:p w14:paraId="54FBA8B8"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a. test_get_all_camera_info_empty (UT-CC-INFO-EMPTY)</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69615047"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5847A14"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64C25EF"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2582567"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9FC99E"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F068D22"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73C9224C"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551A89B"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8BE22F8"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get_all_camera_info()</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15043B5"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F4258C3"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F53FACC"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0635B4AD"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5560F616"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calling get_all_camera_info() when no cameras are registered gracefully handles the empty controller edge case by returning an empty list ([])."</w:t>
      </w:r>
    </w:p>
    <w:p w14:paraId="03CD8E66"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7FDCA1D0"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0 cameras registered. Action: Call get_all_camera_info().</w:t>
      </w:r>
    </w:p>
    <w:p w14:paraId="4E38A2B2"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6DC6637F" w14:textId="77777777" w:rsidR="00FC2A69" w:rsidRPr="00854AE4" w:rsidRDefault="00FC2A69" w:rsidP="00FC2A69">
      <w:pPr>
        <w:widowControl w:val="0"/>
        <w:numPr>
          <w:ilvl w:val="0"/>
          <w:numId w:val="174"/>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Ensure the controller is empty.</w:t>
      </w:r>
    </w:p>
    <w:p w14:paraId="6EE4015C" w14:textId="77777777" w:rsidR="00FC2A69" w:rsidRPr="00854AE4" w:rsidRDefault="00FC2A69" w:rsidP="00FC2A69">
      <w:pPr>
        <w:widowControl w:val="0"/>
        <w:numPr>
          <w:ilvl w:val="0"/>
          <w:numId w:val="174"/>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 get_all_camera_info().</w:t>
      </w:r>
    </w:p>
    <w:p w14:paraId="3C151AF0" w14:textId="77777777" w:rsidR="00FC2A69" w:rsidRPr="00854AE4" w:rsidRDefault="00FC2A69" w:rsidP="00FC2A69">
      <w:pPr>
        <w:widowControl w:val="0"/>
        <w:numPr>
          <w:ilvl w:val="0"/>
          <w:numId w:val="174"/>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ed value is [].</w:t>
      </w:r>
    </w:p>
    <w:p w14:paraId="10B72E0D"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5E6E596D"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Returns [].</w:t>
      </w:r>
    </w:p>
    <w:p w14:paraId="4A6986F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4D6C49F6"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Empty state was handled correctly.</w:t>
      </w:r>
    </w:p>
    <w:p w14:paraId="4E5E4918"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1226F8A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validation check for the empty controller edge case.</w:t>
      </w:r>
    </w:p>
    <w:p w14:paraId="7C1F18AE"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b. test_get_all_camera_info (UT-CC-INFO-PAS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71F2BEFB"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02B383"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2AD7C70"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48B91FB"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96C13FE"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47A787"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75AEE621"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8959454"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D6818C7"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get_all_camera_info()</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D8B8852"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F99FB5"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70CE81"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51BF73D4"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38CB5EF6"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lastRenderedPageBreak/>
        <w:t>"Verifies that the method correctly retrieves the info list for all registered cameras, including their ID, location, and enabled status."</w:t>
      </w:r>
    </w:p>
    <w:p w14:paraId="6D06E020"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3BD126E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2 cameras exist (IDs 1, 2). Action: Call get_all_camera_info()."</w:t>
      </w:r>
    </w:p>
    <w:p w14:paraId="61CD7E4C"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23730D6A" w14:textId="77777777" w:rsidR="00FC2A69" w:rsidRPr="00854AE4" w:rsidRDefault="00FC2A69" w:rsidP="00FC2A69">
      <w:pPr>
        <w:widowControl w:val="0"/>
        <w:numPr>
          <w:ilvl w:val="0"/>
          <w:numId w:val="176"/>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Add 2 cameras.</w:t>
      </w:r>
    </w:p>
    <w:p w14:paraId="0FD67341" w14:textId="77777777" w:rsidR="00FC2A69" w:rsidRPr="00854AE4" w:rsidRDefault="00FC2A69" w:rsidP="00FC2A69">
      <w:pPr>
        <w:widowControl w:val="0"/>
        <w:numPr>
          <w:ilvl w:val="0"/>
          <w:numId w:val="176"/>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 get_all_camera_info().</w:t>
      </w:r>
    </w:p>
    <w:p w14:paraId="31102CA0" w14:textId="77777777" w:rsidR="00FC2A69" w:rsidRPr="00854AE4" w:rsidRDefault="00FC2A69" w:rsidP="00FC2A69">
      <w:pPr>
        <w:widowControl w:val="0"/>
        <w:numPr>
          <w:ilvl w:val="0"/>
          <w:numId w:val="176"/>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list length is 2 and check the coordinates and enabled status (1) of the returned info.</w:t>
      </w:r>
    </w:p>
    <w:p w14:paraId="548CCFD0"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390D48A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Returns a list of length 2, where each element contains the correct [ID, X, Y, Enabled Status]."</w:t>
      </w:r>
    </w:p>
    <w:p w14:paraId="4DA95D07"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7562A30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Global status information was correctly retrieved.</w:t>
      </w:r>
    </w:p>
    <w:p w14:paraId="6414C99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0C875AF0"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re functionality test for retrieving global camera status.</w:t>
      </w:r>
    </w:p>
    <w:p w14:paraId="3FB866EE"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c. test_get_all_camera_info_sorted_order (UT-CC-INFO-ORDER)</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18D173E7"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5185B7"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2837B5E"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920C6B3"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9739D1D"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5F4471"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2E7B6821"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6581805"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9E4D02"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get_all_camera_info()</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FD33B9"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B60C8E"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0CA750"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4F567914"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436FCBDB"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the camera information list is returned in a predictable, sorted order based on the Camera ID, ensuring reliable data display sequence."</w:t>
      </w:r>
    </w:p>
    <w:p w14:paraId="32EC775D"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34ABE65B" w14:textId="77777777" w:rsidR="00FC2A69" w:rsidRPr="00854AE4" w:rsidRDefault="00FC2A69" w:rsidP="00FC2A69">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lang w:val="en-US"/>
        </w:rPr>
        <w:t xml:space="preserve">"Initial state: 3 cameras added, possibly in non-sequential order if IDs were deleted/reused (though IDs are sequential here). </w:t>
      </w:r>
      <w:r w:rsidRPr="00854AE4">
        <w:rPr>
          <w:rFonts w:ascii="맑은 고딕" w:eastAsia="맑은 고딕" w:hAnsi="맑은 고딕" w:cs="Google Sans Text"/>
          <w:color w:val="000000" w:themeColor="text1"/>
        </w:rPr>
        <w:t>Action: Call get_all_camera_info()."</w:t>
      </w:r>
    </w:p>
    <w:p w14:paraId="41B0F40B"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3C8F32AC" w14:textId="77777777" w:rsidR="00FC2A69" w:rsidRPr="00854AE4" w:rsidRDefault="00FC2A69" w:rsidP="00FC2A69">
      <w:pPr>
        <w:widowControl w:val="0"/>
        <w:numPr>
          <w:ilvl w:val="0"/>
          <w:numId w:val="178"/>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Add 3 cameras.</w:t>
      </w:r>
    </w:p>
    <w:p w14:paraId="5C97C0CE" w14:textId="77777777" w:rsidR="00FC2A69" w:rsidRPr="00854AE4" w:rsidRDefault="00FC2A69" w:rsidP="00FC2A69">
      <w:pPr>
        <w:widowControl w:val="0"/>
        <w:numPr>
          <w:ilvl w:val="0"/>
          <w:numId w:val="178"/>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lastRenderedPageBreak/>
        <w:t>Call get_all_camera_info().</w:t>
      </w:r>
    </w:p>
    <w:p w14:paraId="44CC9440" w14:textId="77777777" w:rsidR="00FC2A69" w:rsidRPr="00854AE4" w:rsidRDefault="00FC2A69" w:rsidP="00FC2A69">
      <w:pPr>
        <w:widowControl w:val="0"/>
        <w:numPr>
          <w:ilvl w:val="0"/>
          <w:numId w:val="178"/>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Extract the IDs from the returned list and assert they are in numerical ascending order.</w:t>
      </w:r>
    </w:p>
    <w:p w14:paraId="776026ED"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3EC23D78"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The list of camera IDs in the output must be sorted numerically (e.g., [1, 2, 3])."</w:t>
      </w:r>
    </w:p>
    <w:p w14:paraId="3CBD09A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3B28E69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Data ordering was confirmed to be reliable.</w:t>
      </w:r>
    </w:p>
    <w:p w14:paraId="2B2350A1"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04D8EA30"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tegrity check for reliable data display ordering (sorting by ID).</w:t>
      </w:r>
    </w:p>
    <w:p w14:paraId="109CE1AC" w14:textId="77777777" w:rsidR="00FC2A69" w:rsidRPr="00854AE4" w:rsidRDefault="00FC2A69" w:rsidP="00FC2A69">
      <w:pPr>
        <w:pStyle w:val="5"/>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t>M. set_camera_password()</w:t>
      </w:r>
    </w:p>
    <w:p w14:paraId="6D8A39BB"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a. test_set_camera_password (UT-CC-PW-SET-PAS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14B533A2"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AD5A840"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1A4A00E"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39CF5DA"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9091F2"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3BE462"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14E8731F"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8A91E4"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D0B96FA" w14:textId="77777777" w:rsidR="00FC2A69" w:rsidRPr="00854AE4" w:rsidRDefault="00FC2A69" w:rsidP="00932285">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et_camera_password(id, input_passwor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0ABB4DE"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6466F97"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33AFB4"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349520F0"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581D654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a valid password is successfully set for an existing camera, correctly updating the internal _camera_passwords collection."</w:t>
      </w:r>
    </w:p>
    <w:p w14:paraId="7AC29F8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176E858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Camera 1 exists. Action: Call set_camera_password(1, ""password123"")."</w:t>
      </w:r>
    </w:p>
    <w:p w14:paraId="0605B8E8"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2493517B" w14:textId="77777777" w:rsidR="00FC2A69" w:rsidRPr="00854AE4" w:rsidRDefault="00FC2A69" w:rsidP="00FC2A69">
      <w:pPr>
        <w:widowControl w:val="0"/>
        <w:numPr>
          <w:ilvl w:val="0"/>
          <w:numId w:val="180"/>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Add camera 1.</w:t>
      </w:r>
    </w:p>
    <w:p w14:paraId="42A9B42D" w14:textId="77777777" w:rsidR="00FC2A69" w:rsidRPr="00854AE4" w:rsidRDefault="00FC2A69" w:rsidP="00FC2A69">
      <w:pPr>
        <w:widowControl w:val="0"/>
        <w:numPr>
          <w:ilvl w:val="0"/>
          <w:numId w:val="180"/>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 set_camera_password(1, "password123").</w:t>
      </w:r>
    </w:p>
    <w:p w14:paraId="0371E9AF" w14:textId="77777777" w:rsidR="00FC2A69" w:rsidRPr="00854AE4" w:rsidRDefault="00FC2A69" w:rsidP="00FC2A69">
      <w:pPr>
        <w:widowControl w:val="0"/>
        <w:numPr>
          <w:ilvl w:val="0"/>
          <w:numId w:val="180"/>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at ID 1 is present in _camera_passwords with the correct value.</w:t>
      </w:r>
    </w:p>
    <w:p w14:paraId="441E8F0E"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6362D391"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D 1 must be present in _camera_passwords with the value ""password123""."</w:t>
      </w:r>
    </w:p>
    <w:p w14:paraId="615B467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05AAB5B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lastRenderedPageBreak/>
        <w:t>Pass: Password was successfully assigned to the camera.</w:t>
      </w:r>
    </w:p>
    <w:p w14:paraId="010B1F8E"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22C642C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re function test for password assignment and internal data consistency.</w:t>
      </w:r>
    </w:p>
    <w:p w14:paraId="2AFCD557"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b. test_set_password_nonexistent_camera (UT-CC-PW-SET-FAIL-NON)</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1D2D0944"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091320D"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D39EAD6"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F2E843"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EC527FB"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9BB9A1"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05279923"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C93CE2"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A31995F" w14:textId="77777777" w:rsidR="00FC2A69" w:rsidRPr="00854AE4" w:rsidRDefault="00FC2A69" w:rsidP="00932285">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et_camera_password(id, input_passwor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BD5A13D"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D975ED3"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1DB14C"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5B2A961A"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0BCD3ABE"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attempting to set a password for a non-existent camera ID is rejected, ensuring no unintended entries are created in the internal collection."</w:t>
      </w:r>
    </w:p>
    <w:p w14:paraId="5B532F96"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21557FE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0 cameras exist. Action: Call set_camera_password(999, ""password123"")."</w:t>
      </w:r>
    </w:p>
    <w:p w14:paraId="6818CF21"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1ACF1BC1" w14:textId="77777777" w:rsidR="00FC2A69" w:rsidRPr="00854AE4" w:rsidRDefault="00FC2A69" w:rsidP="00FC2A69">
      <w:pPr>
        <w:widowControl w:val="0"/>
        <w:numPr>
          <w:ilvl w:val="0"/>
          <w:numId w:val="182"/>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 set_camera_password(999, "password123").</w:t>
      </w:r>
    </w:p>
    <w:p w14:paraId="16686AC5" w14:textId="77777777" w:rsidR="00FC2A69" w:rsidRPr="00854AE4" w:rsidRDefault="00FC2A69" w:rsidP="00FC2A69">
      <w:pPr>
        <w:widowControl w:val="0"/>
        <w:numPr>
          <w:ilvl w:val="0"/>
          <w:numId w:val="182"/>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at ID 999 is not present in _camera_passwords.</w:t>
      </w:r>
    </w:p>
    <w:p w14:paraId="3ED4CF20"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051AC40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D 999 must not be found in the _camera_passwords dictionary.</w:t>
      </w:r>
    </w:p>
    <w:p w14:paraId="6EDE6235"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646A7128"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Password setting for a non-existent camera was correctly ignored.</w:t>
      </w:r>
    </w:p>
    <w:p w14:paraId="6283E691"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79313D1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validation check for camera existence prior to password assignment.</w:t>
      </w:r>
    </w:p>
    <w:p w14:paraId="710265B6"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c. test_set_camera_password_nonexistent_camera_handling (UT-CC-PW-SET-ROB)</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4062A45C"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404F1C7"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CBC201B"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8288A37"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64B5B16"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3F2458A"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0B6D600B"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484679"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lastRenderedPageBreak/>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6C45CC3" w14:textId="77777777" w:rsidR="00FC2A69" w:rsidRPr="00854AE4" w:rsidRDefault="00FC2A69" w:rsidP="00932285">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et_camera_password(id, input_passwor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6275F48"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F7F4112"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F0294E"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7E0A3D24"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69D8824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e system's robustness by ensuring that attempting to set a password for a non-existent camera ID does not raise an unhandled exception, confirming graceful failure."</w:t>
      </w:r>
    </w:p>
    <w:p w14:paraId="320B469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75A01CC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ion: Call set_camera_password(999, ""password123"") and monitor for exceptions."</w:t>
      </w:r>
    </w:p>
    <w:p w14:paraId="1A7C8C75"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372524B8" w14:textId="77777777" w:rsidR="00FC2A69" w:rsidRPr="00854AE4" w:rsidRDefault="00FC2A69" w:rsidP="00FC2A69">
      <w:pPr>
        <w:widowControl w:val="0"/>
        <w:numPr>
          <w:ilvl w:val="0"/>
          <w:numId w:val="184"/>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 set_camera_password(999, "password123") within a try/except block (or implicitly check for raised exceptions).</w:t>
      </w:r>
    </w:p>
    <w:p w14:paraId="26FE73DF" w14:textId="77777777" w:rsidR="00FC2A69" w:rsidRPr="00854AE4" w:rsidRDefault="00FC2A69" w:rsidP="00FC2A69">
      <w:pPr>
        <w:widowControl w:val="0"/>
        <w:numPr>
          <w:ilvl w:val="0"/>
          <w:numId w:val="184"/>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at the process completes without raising an Exception.</w:t>
      </w:r>
    </w:p>
    <w:p w14:paraId="0AB0015D"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1D310DF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The method must complete successfully (without crashing).</w:t>
      </w:r>
    </w:p>
    <w:p w14:paraId="7DF1E457"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43D1EA7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Robustness verified; the process handled the invalid ID gracefully.</w:t>
      </w:r>
    </w:p>
    <w:p w14:paraId="671CEA0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5B4A6EE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verage check for robust handling of invalid IDs during password assignment.</w:t>
      </w:r>
    </w:p>
    <w:p w14:paraId="518E3AE9" w14:textId="77777777" w:rsidR="00FC2A69" w:rsidRPr="00854AE4" w:rsidRDefault="00FC2A69" w:rsidP="00FC2A69">
      <w:pPr>
        <w:pStyle w:val="5"/>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t>N. validate_camera_password()</w:t>
      </w:r>
    </w:p>
    <w:p w14:paraId="5876DB0E"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a. test_validate_camera_password_success (UT-CC-PW-VAL-PAS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701083D9"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BE7CD4"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0C7BB90"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9736864"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B789F70"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D898719"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22CF36ED"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49F1DC2"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745741E" w14:textId="77777777" w:rsidR="00FC2A69" w:rsidRPr="00854AE4" w:rsidRDefault="00FC2A69" w:rsidP="00932285">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alidate_camera_password(id, input_passwor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84782B"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B02D839"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72DCAF1"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027ADE7E"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lastRenderedPageBreak/>
        <w:t>Test Case Description</w:t>
      </w:r>
    </w:p>
    <w:p w14:paraId="3EB64AA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when the correct password is provided for a set camera, the function returns the success code (0)."</w:t>
      </w:r>
    </w:p>
    <w:p w14:paraId="725BFD48"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4E109E9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Camera 1 password set to ""password123"". Action: Call validate_camera_password(1, ""password123"")."</w:t>
      </w:r>
    </w:p>
    <w:p w14:paraId="6EA16610"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40D57823" w14:textId="77777777" w:rsidR="00FC2A69" w:rsidRPr="00854AE4" w:rsidRDefault="00FC2A69" w:rsidP="00FC2A69">
      <w:pPr>
        <w:widowControl w:val="0"/>
        <w:numPr>
          <w:ilvl w:val="0"/>
          <w:numId w:val="186"/>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Set password for camera 1.</w:t>
      </w:r>
    </w:p>
    <w:p w14:paraId="586EA829" w14:textId="77777777" w:rsidR="00FC2A69" w:rsidRPr="00854AE4" w:rsidRDefault="00FC2A69" w:rsidP="00FC2A69">
      <w:pPr>
        <w:widowControl w:val="0"/>
        <w:numPr>
          <w:ilvl w:val="0"/>
          <w:numId w:val="186"/>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 validate_camera_password(1, "password123").</w:t>
      </w:r>
    </w:p>
    <w:p w14:paraId="283617BE" w14:textId="77777777" w:rsidR="00FC2A69" w:rsidRPr="00854AE4" w:rsidRDefault="00FC2A69" w:rsidP="00FC2A69">
      <w:pPr>
        <w:widowControl w:val="0"/>
        <w:numPr>
          <w:ilvl w:val="0"/>
          <w:numId w:val="186"/>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ed code is 0.</w:t>
      </w:r>
    </w:p>
    <w:p w14:paraId="3E39AE9D"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45EC87A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Returns 0 (Success).</w:t>
      </w:r>
    </w:p>
    <w:p w14:paraId="1E1D5B4D"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67446AF1"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Correct password validation succeeded.</w:t>
      </w:r>
    </w:p>
    <w:p w14:paraId="46C794D0"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71A4D3A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re function test for password validation success path.</w:t>
      </w:r>
    </w:p>
    <w:p w14:paraId="5B59145F"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b. test_validate_camera_password_failure (UT-CC-PW-VAL-FAIL)</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2CE5493A"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36F64D8"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7C6E42"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79ED83B"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DA2BBE"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3CD0FD5"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446168C7"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33710A8"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286EE06" w14:textId="77777777" w:rsidR="00FC2A69" w:rsidRPr="00854AE4" w:rsidRDefault="00FC2A69" w:rsidP="00932285">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alidate_camera_password(id, input_passwor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D6632B9"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4B4B52E"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97749C"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67FD678B"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7F7A23B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when an incorrect password is provided for a set camera, the function returns the password mismatch code (1)."</w:t>
      </w:r>
    </w:p>
    <w:p w14:paraId="0BBA57F1"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06CC6E47"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Camera 1 password set to ""password123"". Action: Call validate_camera_password(1, ""wrongpassword"")."</w:t>
      </w:r>
    </w:p>
    <w:p w14:paraId="6BAF5655"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lastRenderedPageBreak/>
        <w:t>Detailed Step</w:t>
      </w:r>
    </w:p>
    <w:p w14:paraId="408FF217" w14:textId="77777777" w:rsidR="00FC2A69" w:rsidRPr="00854AE4" w:rsidRDefault="00FC2A69" w:rsidP="00FC2A69">
      <w:pPr>
        <w:widowControl w:val="0"/>
        <w:numPr>
          <w:ilvl w:val="0"/>
          <w:numId w:val="188"/>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Set password for camera 1.</w:t>
      </w:r>
    </w:p>
    <w:p w14:paraId="6D4735E4" w14:textId="77777777" w:rsidR="00FC2A69" w:rsidRPr="00854AE4" w:rsidRDefault="00FC2A69" w:rsidP="00FC2A69">
      <w:pPr>
        <w:widowControl w:val="0"/>
        <w:numPr>
          <w:ilvl w:val="0"/>
          <w:numId w:val="188"/>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 validate_camera_password(1, "wrongpassword").</w:t>
      </w:r>
    </w:p>
    <w:p w14:paraId="5FEB6E5A" w14:textId="77777777" w:rsidR="00FC2A69" w:rsidRPr="00854AE4" w:rsidRDefault="00FC2A69" w:rsidP="00FC2A69">
      <w:pPr>
        <w:widowControl w:val="0"/>
        <w:numPr>
          <w:ilvl w:val="0"/>
          <w:numId w:val="188"/>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ed code is 1.</w:t>
      </w:r>
    </w:p>
    <w:p w14:paraId="65F55CB8"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10F2D98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Returns 1 (Mismatch/Failure).</w:t>
      </w:r>
    </w:p>
    <w:p w14:paraId="4F8F21D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41116E1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Incorrect password validation failed as expected.</w:t>
      </w:r>
    </w:p>
    <w:p w14:paraId="54B8A13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4A0EDFA1"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alidation test for the password mismatch path.</w:t>
      </w:r>
    </w:p>
    <w:p w14:paraId="37A5F2FD"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c. test_validate_camera_password_nonexistent_camera (UT-CC-PW-VAL-NON)</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2F9DC06A"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467A308"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6E662EA"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6D9256"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993B339"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24F8493"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182C905D"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EB6126"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DFAC2F3" w14:textId="77777777" w:rsidR="00FC2A69" w:rsidRPr="00854AE4" w:rsidRDefault="00FC2A69" w:rsidP="00932285">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alidate_camera_password(id, input_passwor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15BD72"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1177BB"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A2B3F69"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00AB04E0"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3BE6A49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attempting to validate a password for a non-existent camera ID returns the camera not found code (-1).</w:t>
      </w:r>
    </w:p>
    <w:p w14:paraId="1A4637C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12D6FF07"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Camera 999 does not exist. Action: Call validate_camera_password(999, ""any"")."</w:t>
      </w:r>
    </w:p>
    <w:p w14:paraId="5D025D53"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3EC31251" w14:textId="77777777" w:rsidR="00FC2A69" w:rsidRPr="00854AE4" w:rsidRDefault="00FC2A69" w:rsidP="00FC2A69">
      <w:pPr>
        <w:widowControl w:val="0"/>
        <w:numPr>
          <w:ilvl w:val="0"/>
          <w:numId w:val="190"/>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 validate_camera_password(999, "password123").</w:t>
      </w:r>
    </w:p>
    <w:p w14:paraId="5CA28D1C" w14:textId="77777777" w:rsidR="00FC2A69" w:rsidRPr="00854AE4" w:rsidRDefault="00FC2A69" w:rsidP="00FC2A69">
      <w:pPr>
        <w:widowControl w:val="0"/>
        <w:numPr>
          <w:ilvl w:val="0"/>
          <w:numId w:val="190"/>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ed code is -1.</w:t>
      </w:r>
    </w:p>
    <w:p w14:paraId="630C4349"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687E38B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Returns -1 (Camera Not Found).</w:t>
      </w:r>
    </w:p>
    <w:p w14:paraId="4D536FBE"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14F2B800"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lastRenderedPageBreak/>
        <w:t>Pass: Correct error code was returned for the nonexistent ID.</w:t>
      </w:r>
    </w:p>
    <w:p w14:paraId="3E8981A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3C4009E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ecurity check for handling validation attempts on nonexistent resources.</w:t>
      </w:r>
    </w:p>
    <w:p w14:paraId="7FC9F1FC"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d. test_validate_camera_password_not_set (UT-CC-PW-VAL-UNSET)</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0AD0F548"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1553A6D"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DAF0E09"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BA5013"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99EE848"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41E3E7"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6155B085"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D5E6EE7"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AD139AE" w14:textId="77777777" w:rsidR="00FC2A69" w:rsidRPr="00854AE4" w:rsidRDefault="00FC2A69" w:rsidP="00932285">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alidate_camera_password(id, input_passwor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79EB708"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E07A42"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4BF1356"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2F61B5E9"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528C6C15"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validating a camera that exists but has no password set returns the password not set code (-2).</w:t>
      </w:r>
    </w:p>
    <w:p w14:paraId="701B438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60FBAE4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Camera 1 exists but has no password set. Action: Call validate_camera_password(1, ""any"")."</w:t>
      </w:r>
    </w:p>
    <w:p w14:paraId="325A826F"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554ABA95" w14:textId="77777777" w:rsidR="00FC2A69" w:rsidRPr="00854AE4" w:rsidRDefault="00FC2A69" w:rsidP="00FC2A69">
      <w:pPr>
        <w:widowControl w:val="0"/>
        <w:numPr>
          <w:ilvl w:val="0"/>
          <w:numId w:val="192"/>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Add camera 1.</w:t>
      </w:r>
    </w:p>
    <w:p w14:paraId="2EE4D34D" w14:textId="77777777" w:rsidR="00FC2A69" w:rsidRPr="00854AE4" w:rsidRDefault="00FC2A69" w:rsidP="00FC2A69">
      <w:pPr>
        <w:widowControl w:val="0"/>
        <w:numPr>
          <w:ilvl w:val="0"/>
          <w:numId w:val="192"/>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 validate_camera_password(1, "password123").</w:t>
      </w:r>
    </w:p>
    <w:p w14:paraId="1B8AFD67" w14:textId="77777777" w:rsidR="00FC2A69" w:rsidRPr="00854AE4" w:rsidRDefault="00FC2A69" w:rsidP="00FC2A69">
      <w:pPr>
        <w:widowControl w:val="0"/>
        <w:numPr>
          <w:ilvl w:val="0"/>
          <w:numId w:val="192"/>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ed code is -2.</w:t>
      </w:r>
    </w:p>
    <w:p w14:paraId="3E281662"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22EF8FC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Returns -2 (Password Not Set).</w:t>
      </w:r>
    </w:p>
    <w:p w14:paraId="5B6ADD5E"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2DBB3B76"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Correct error code was returned for the unset password state.</w:t>
      </w:r>
    </w:p>
    <w:p w14:paraId="02E4EF51"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23BDBAE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alidation check for the initial state of the password attribute.</w:t>
      </w:r>
    </w:p>
    <w:p w14:paraId="40B8573C"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e. test_validate_camera_password_edge_cases (UT-CC-PW-VAL-EDGE)</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2E0110E1"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AF77A6D"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3209B71"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4F7EAA3"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5F1259E"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3CE3EF"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5BBF9F73"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9F16565"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lastRenderedPageBreak/>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CBD5D8" w14:textId="77777777" w:rsidR="00FC2A69" w:rsidRPr="00854AE4" w:rsidRDefault="00FC2A69" w:rsidP="00932285">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alidate_camera_password(id, input_passwor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2D78693"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529DB4"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978D63C"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6154EEF1"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125F9089"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e security logic when an empty string ("""") is provided as the input password for a camera that has a password set (should fail with mismatch code 1)."</w:t>
      </w:r>
    </w:p>
    <w:p w14:paraId="77388A58"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4F20431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Camera 1 password set to ""test"". Action: Call validate_camera_password(1, """")."</w:t>
      </w:r>
    </w:p>
    <w:p w14:paraId="23BB6DCD" w14:textId="77777777" w:rsidR="00FC2A69" w:rsidRPr="00854AE4" w:rsidRDefault="00FC2A69" w:rsidP="00FC2A69">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68702923" w14:textId="77777777" w:rsidR="00FC2A69" w:rsidRPr="00854AE4" w:rsidRDefault="00FC2A69" w:rsidP="00FC2A69">
      <w:pPr>
        <w:widowControl w:val="0"/>
        <w:numPr>
          <w:ilvl w:val="0"/>
          <w:numId w:val="194"/>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Set password for camera 1 to "test".</w:t>
      </w:r>
    </w:p>
    <w:p w14:paraId="31E7117C" w14:textId="77777777" w:rsidR="00FC2A69" w:rsidRPr="00854AE4" w:rsidRDefault="00FC2A69" w:rsidP="00FC2A69">
      <w:pPr>
        <w:widowControl w:val="0"/>
        <w:numPr>
          <w:ilvl w:val="0"/>
          <w:numId w:val="194"/>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validate_camera_password(1, "").</w:t>
      </w:r>
    </w:p>
    <w:p w14:paraId="08969FDC" w14:textId="77777777" w:rsidR="00FC2A69" w:rsidRPr="00854AE4" w:rsidRDefault="00FC2A69" w:rsidP="00FC2A69">
      <w:pPr>
        <w:widowControl w:val="0"/>
        <w:numPr>
          <w:ilvl w:val="0"/>
          <w:numId w:val="194"/>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ed code is 1.</w:t>
      </w:r>
    </w:p>
    <w:p w14:paraId="157F7E49"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571C754F"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Returns 1 (Mismatch/Failure).</w:t>
      </w:r>
    </w:p>
    <w:p w14:paraId="79CD39C7"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512E7E94"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Empty input was correctly handled as a failed validation attempt.</w:t>
      </w:r>
    </w:p>
    <w:p w14:paraId="7FBAD432"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3D6B799A"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verage test for security logic on empty string input against a set password.</w:t>
      </w:r>
    </w:p>
    <w:p w14:paraId="5F24D11A" w14:textId="77777777" w:rsidR="00FC2A69" w:rsidRPr="00854AE4" w:rsidRDefault="00FC2A69" w:rsidP="00FC2A69">
      <w:pPr>
        <w:pStyle w:val="5"/>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t>O. delete_camera_password()</w:t>
      </w:r>
    </w:p>
    <w:p w14:paraId="2276A937" w14:textId="77777777" w:rsidR="00FC2A69" w:rsidRPr="00854AE4" w:rsidRDefault="00FC2A69" w:rsidP="00FC2A69">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a. test_delete_camera_with_password (UT-CC-PW-DEL-IMPL)</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6CFF651D"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D46637F"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63C1AC"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E09C8B7"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65D72A"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5FC596B" w14:textId="77777777" w:rsidR="00FC2A69" w:rsidRPr="00854AE4" w:rsidRDefault="00FC2A69" w:rsidP="00932285">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51B750E5" w14:textId="77777777" w:rsidTr="00932285">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D7047F"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D43275" w14:textId="77777777" w:rsidR="00FC2A69" w:rsidRPr="00854AE4" w:rsidRDefault="00FC2A69" w:rsidP="00932285">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 xml:space="preserve">delete_camera_password() (Implicitly verified by </w:t>
            </w:r>
            <w:r w:rsidRPr="00854AE4">
              <w:rPr>
                <w:rFonts w:ascii="맑은 고딕" w:eastAsia="맑은 고딕" w:hAnsi="맑은 고딕" w:cs="Google Sans Text"/>
                <w:color w:val="000000" w:themeColor="text1"/>
                <w:lang w:val="en-US"/>
              </w:rPr>
              <w:lastRenderedPageBreak/>
              <w:t>delete_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A0A6CC"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lastRenderedPageBreak/>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2B8FFD"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23FB95F" w14:textId="77777777" w:rsidR="00FC2A69" w:rsidRPr="00854AE4" w:rsidRDefault="00FC2A69" w:rsidP="00932285">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00A743CD" w14:textId="77777777" w:rsidR="00FC2A69" w:rsidRPr="00854AE4" w:rsidRDefault="00FC2A69" w:rsidP="00FC2A69">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2BE0C473"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data consistency: when a camera with a stored password is deleted, the underlying password removal logic is executed, ensuring the entry is removed from the _camera_passwords collection."</w:t>
      </w:r>
    </w:p>
    <w:p w14:paraId="68DD335D"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090855FC"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Camera ID 1 has a password set. Action: Call delete_camera(1).</w:t>
      </w:r>
    </w:p>
    <w:p w14:paraId="1FD76297" w14:textId="77777777" w:rsidR="00FC2A69" w:rsidRPr="00854AE4" w:rsidRDefault="00FC2A69" w:rsidP="00FC2A69">
      <w:pPr>
        <w:spacing w:after="120" w:line="273" w:lineRule="auto"/>
        <w:rPr>
          <w:rFonts w:ascii="맑은 고딕" w:eastAsia="맑은 고딕" w:hAnsi="맑은 고딕" w:cs="Google Sans Text"/>
          <w:b/>
          <w:bCs/>
          <w:color w:val="000000" w:themeColor="text1"/>
          <w:lang w:val="en-US"/>
        </w:rPr>
      </w:pPr>
      <w:r w:rsidRPr="00854AE4">
        <w:rPr>
          <w:rFonts w:ascii="맑은 고딕" w:eastAsia="맑은 고딕" w:hAnsi="맑은 고딕" w:cs="Google Sans Text"/>
          <w:b/>
          <w:bCs/>
          <w:color w:val="000000" w:themeColor="text1"/>
          <w:lang w:val="en-US"/>
        </w:rPr>
        <w:t>Detailed Step</w:t>
      </w:r>
    </w:p>
    <w:p w14:paraId="24EDFD9E" w14:textId="77777777" w:rsidR="00FC2A69" w:rsidRPr="00854AE4" w:rsidRDefault="00FC2A69" w:rsidP="00FC2A69">
      <w:pPr>
        <w:widowControl w:val="0"/>
        <w:numPr>
          <w:ilvl w:val="0"/>
          <w:numId w:val="196"/>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dd camera and set password.</w:t>
      </w:r>
    </w:p>
    <w:p w14:paraId="59276A2B" w14:textId="77777777" w:rsidR="00FC2A69" w:rsidRPr="00854AE4" w:rsidRDefault="00FC2A69" w:rsidP="00FC2A69">
      <w:pPr>
        <w:widowControl w:val="0"/>
        <w:numPr>
          <w:ilvl w:val="0"/>
          <w:numId w:val="196"/>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delete_camera(1).</w:t>
      </w:r>
    </w:p>
    <w:p w14:paraId="5820D04E" w14:textId="77777777" w:rsidR="00FC2A69" w:rsidRPr="00854AE4" w:rsidRDefault="00FC2A69" w:rsidP="00FC2A69">
      <w:pPr>
        <w:widowControl w:val="0"/>
        <w:numPr>
          <w:ilvl w:val="0"/>
          <w:numId w:val="196"/>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password entry for ID 1 is no longer present in _camera_passwords.</w:t>
      </w:r>
    </w:p>
    <w:p w14:paraId="7DE4349F" w14:textId="77777777" w:rsidR="00FC2A69" w:rsidRPr="00854AE4" w:rsidRDefault="00FC2A69" w:rsidP="00FC2A69">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36C3B45E"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amera deletion must return True, and the associated password data must be successfully removed."</w:t>
      </w:r>
    </w:p>
    <w:p w14:paraId="0CEB56B0"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3B695DED"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Associated password data was correctly cleaned up upon camera deletion.</w:t>
      </w:r>
    </w:p>
    <w:p w14:paraId="54452B95"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7CA5CED6" w14:textId="77777777" w:rsidR="00FC2A69" w:rsidRPr="00854AE4" w:rsidRDefault="00FC2A69" w:rsidP="00FC2A69">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cation of internal data cleanup and consistency, confirming the password removal logic is executed as part of the de-registration process."</w:t>
      </w:r>
    </w:p>
    <w:p w14:paraId="7FFCF487" w14:textId="77777777" w:rsidR="00FC2A69" w:rsidRPr="00854AE4" w:rsidRDefault="00FC2A69" w:rsidP="00FC2A69">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264ECD02" w14:textId="77777777" w:rsidR="0077132E" w:rsidRPr="00854AE4" w:rsidRDefault="00000000">
      <w:pPr>
        <w:pStyle w:val="2"/>
        <w:keepNext w:val="0"/>
        <w:keepLines w:val="0"/>
        <w:spacing w:after="80"/>
        <w:rPr>
          <w:rFonts w:ascii="맑은 고딕" w:eastAsia="맑은 고딕" w:hAnsi="맑은 고딕"/>
          <w:b/>
          <w:bCs/>
          <w:color w:val="000000" w:themeColor="text1"/>
          <w:sz w:val="34"/>
          <w:szCs w:val="34"/>
          <w:lang w:val="en-US"/>
        </w:rPr>
      </w:pPr>
      <w:bookmarkStart w:id="82" w:name="_x91enu2z8m42" w:colFirst="0" w:colLast="0"/>
      <w:bookmarkEnd w:id="82"/>
      <w:r w:rsidRPr="00854AE4">
        <w:rPr>
          <w:rFonts w:ascii="맑은 고딕" w:eastAsia="맑은 고딕" w:hAnsi="맑은 고딕"/>
          <w:b/>
          <w:bCs/>
          <w:color w:val="000000" w:themeColor="text1"/>
          <w:sz w:val="34"/>
          <w:szCs w:val="34"/>
          <w:lang w:val="en-US"/>
        </w:rPr>
        <w:t>3. Security</w:t>
      </w:r>
    </w:p>
    <w:p w14:paraId="488BEFBD" w14:textId="77777777" w:rsidR="00F2412B" w:rsidRPr="00854AE4" w:rsidRDefault="00F2412B" w:rsidP="00F2412B">
      <w:pPr>
        <w:pStyle w:val="3"/>
        <w:rPr>
          <w:rFonts w:ascii="맑은 고딕" w:eastAsia="맑은 고딕" w:hAnsi="맑은 고딕"/>
          <w:color w:val="000000" w:themeColor="text1"/>
          <w:lang w:val="en-US"/>
        </w:rPr>
      </w:pPr>
      <w:bookmarkStart w:id="83" w:name="_lr78qf6rggeg" w:colFirst="0" w:colLast="0"/>
      <w:bookmarkEnd w:id="83"/>
      <w:r w:rsidRPr="00854AE4">
        <w:rPr>
          <w:rFonts w:ascii="맑은 고딕" w:eastAsia="맑은 고딕" w:hAnsi="맑은 고딕"/>
          <w:color w:val="000000" w:themeColor="text1"/>
          <w:lang w:val="en-US"/>
        </w:rPr>
        <w:lastRenderedPageBreak/>
        <w:t>A. Alarm Core (SecuritySystem)</w:t>
      </w:r>
    </w:p>
    <w:tbl>
      <w:tblPr>
        <w:tblStyle w:val="Table"/>
        <w:tblW w:w="5000" w:type="pct"/>
        <w:tblInd w:w="0" w:type="dxa"/>
        <w:tblLook w:val="0020" w:firstRow="1" w:lastRow="0" w:firstColumn="0" w:lastColumn="0" w:noHBand="0" w:noVBand="0"/>
      </w:tblPr>
      <w:tblGrid>
        <w:gridCol w:w="482"/>
        <w:gridCol w:w="2250"/>
        <w:gridCol w:w="3570"/>
        <w:gridCol w:w="812"/>
        <w:gridCol w:w="1054"/>
        <w:gridCol w:w="861"/>
      </w:tblGrid>
      <w:tr w:rsidR="0027056D" w:rsidRPr="00854AE4" w14:paraId="02F1FFA9"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3B790186"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ID</w:t>
            </w:r>
          </w:p>
        </w:tc>
        <w:tc>
          <w:tcPr>
            <w:tcW w:w="0" w:type="auto"/>
            <w:tcBorders>
              <w:top w:val="nil"/>
              <w:left w:val="nil"/>
              <w:right w:val="nil"/>
            </w:tcBorders>
            <w:hideMark/>
          </w:tcPr>
          <w:p w14:paraId="2C3C3FAE"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File:Line</w:t>
            </w:r>
          </w:p>
        </w:tc>
        <w:tc>
          <w:tcPr>
            <w:tcW w:w="0" w:type="auto"/>
            <w:tcBorders>
              <w:top w:val="nil"/>
              <w:left w:val="nil"/>
              <w:right w:val="nil"/>
            </w:tcBorders>
            <w:hideMark/>
          </w:tcPr>
          <w:p w14:paraId="1E63D36D"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Test</w:t>
            </w:r>
          </w:p>
        </w:tc>
        <w:tc>
          <w:tcPr>
            <w:tcW w:w="0" w:type="auto"/>
            <w:tcBorders>
              <w:top w:val="nil"/>
              <w:left w:val="nil"/>
              <w:right w:val="nil"/>
            </w:tcBorders>
            <w:hideMark/>
          </w:tcPr>
          <w:p w14:paraId="76B2AE92"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Scenario &amp; Inputs</w:t>
            </w:r>
          </w:p>
        </w:tc>
        <w:tc>
          <w:tcPr>
            <w:tcW w:w="0" w:type="auto"/>
            <w:tcBorders>
              <w:top w:val="nil"/>
              <w:left w:val="nil"/>
              <w:right w:val="nil"/>
            </w:tcBorders>
            <w:hideMark/>
          </w:tcPr>
          <w:p w14:paraId="3FE01D29"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Expected Result</w:t>
            </w:r>
          </w:p>
        </w:tc>
        <w:tc>
          <w:tcPr>
            <w:tcW w:w="0" w:type="auto"/>
            <w:tcBorders>
              <w:top w:val="nil"/>
              <w:left w:val="nil"/>
              <w:right w:val="nil"/>
            </w:tcBorders>
            <w:hideMark/>
          </w:tcPr>
          <w:p w14:paraId="13CB8D22"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Traceability</w:t>
            </w:r>
          </w:p>
        </w:tc>
      </w:tr>
      <w:tr w:rsidR="0027056D" w:rsidRPr="00854AE4" w14:paraId="4B371346" w14:textId="77777777">
        <w:tc>
          <w:tcPr>
            <w:tcW w:w="0" w:type="auto"/>
            <w:hideMark/>
          </w:tcPr>
          <w:p w14:paraId="18E9B39D"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UT-SEC-001</w:t>
            </w:r>
          </w:p>
        </w:tc>
        <w:tc>
          <w:tcPr>
            <w:tcW w:w="0" w:type="auto"/>
            <w:hideMark/>
          </w:tcPr>
          <w:p w14:paraId="589C50DF"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security/test_security_system.py:70</w:t>
            </w:r>
          </w:p>
        </w:tc>
        <w:tc>
          <w:tcPr>
            <w:tcW w:w="0" w:type="auto"/>
            <w:hideMark/>
          </w:tcPr>
          <w:p w14:paraId="7FD76CC0"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test_arm_disarm_basic</w:t>
            </w:r>
          </w:p>
        </w:tc>
        <w:tc>
          <w:tcPr>
            <w:tcW w:w="0" w:type="auto"/>
            <w:hideMark/>
          </w:tcPr>
          <w:p w14:paraId="0673F79E"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Validates ‘Arm disarm basic’ behavior</w:t>
            </w:r>
          </w:p>
        </w:tc>
        <w:tc>
          <w:tcPr>
            <w:tcW w:w="0" w:type="auto"/>
            <w:hideMark/>
          </w:tcPr>
          <w:p w14:paraId="29EF113C"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Pass: observed state/response matches SDS/SRS design.</w:t>
            </w:r>
          </w:p>
        </w:tc>
        <w:tc>
          <w:tcPr>
            <w:tcW w:w="0" w:type="auto"/>
            <w:hideMark/>
          </w:tcPr>
          <w:p w14:paraId="53750469"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SRS UC2 / SDS VI.2d</w:t>
            </w:r>
          </w:p>
        </w:tc>
      </w:tr>
      <w:tr w:rsidR="0027056D" w:rsidRPr="00854AE4" w14:paraId="2566EF6F" w14:textId="77777777">
        <w:tc>
          <w:tcPr>
            <w:tcW w:w="0" w:type="auto"/>
            <w:hideMark/>
          </w:tcPr>
          <w:p w14:paraId="1AEB4A2F"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UT-SEC-002</w:t>
            </w:r>
          </w:p>
        </w:tc>
        <w:tc>
          <w:tcPr>
            <w:tcW w:w="0" w:type="auto"/>
            <w:hideMark/>
          </w:tcPr>
          <w:p w14:paraId="4F89BA2D"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security/test_security_system.py:83</w:t>
            </w:r>
          </w:p>
        </w:tc>
        <w:tc>
          <w:tcPr>
            <w:tcW w:w="0" w:type="auto"/>
            <w:hideMark/>
          </w:tcPr>
          <w:p w14:paraId="71B826AA"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test_entry_delay_disarm_prevents_alarm</w:t>
            </w:r>
          </w:p>
        </w:tc>
        <w:tc>
          <w:tcPr>
            <w:tcW w:w="0" w:type="auto"/>
            <w:hideMark/>
          </w:tcPr>
          <w:p w14:paraId="40B02B30"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Validates ‘Entry delay disarm prevents alarm’ behavior</w:t>
            </w:r>
          </w:p>
        </w:tc>
        <w:tc>
          <w:tcPr>
            <w:tcW w:w="0" w:type="auto"/>
            <w:hideMark/>
          </w:tcPr>
          <w:p w14:paraId="4175ABC6"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Pass: observed state/response matches SDS/SRS design.</w:t>
            </w:r>
          </w:p>
        </w:tc>
        <w:tc>
          <w:tcPr>
            <w:tcW w:w="0" w:type="auto"/>
            <w:hideMark/>
          </w:tcPr>
          <w:p w14:paraId="5A4BB4E1"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SRS UC2 / SDS VI.2d</w:t>
            </w:r>
          </w:p>
        </w:tc>
      </w:tr>
      <w:tr w:rsidR="0027056D" w:rsidRPr="00854AE4" w14:paraId="69376EA7" w14:textId="77777777">
        <w:tc>
          <w:tcPr>
            <w:tcW w:w="0" w:type="auto"/>
            <w:hideMark/>
          </w:tcPr>
          <w:p w14:paraId="78FC4B0A"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UT-SE</w:t>
            </w:r>
            <w:r w:rsidRPr="00854AE4">
              <w:rPr>
                <w:rFonts w:ascii="맑은 고딕" w:eastAsia="맑은 고딕" w:hAnsi="맑은 고딕"/>
                <w:color w:val="000000" w:themeColor="text1"/>
              </w:rPr>
              <w:lastRenderedPageBreak/>
              <w:t>C-003</w:t>
            </w:r>
          </w:p>
        </w:tc>
        <w:tc>
          <w:tcPr>
            <w:tcW w:w="0" w:type="auto"/>
            <w:hideMark/>
          </w:tcPr>
          <w:p w14:paraId="01D7B70C"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lastRenderedPageBreak/>
              <w:t>security/test_security_system.py:107</w:t>
            </w:r>
          </w:p>
        </w:tc>
        <w:tc>
          <w:tcPr>
            <w:tcW w:w="0" w:type="auto"/>
            <w:hideMark/>
          </w:tcPr>
          <w:p w14:paraId="4B95F6F0"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test_entry_delay_expires_triggers_alarm</w:t>
            </w:r>
          </w:p>
        </w:tc>
        <w:tc>
          <w:tcPr>
            <w:tcW w:w="0" w:type="auto"/>
            <w:hideMark/>
          </w:tcPr>
          <w:p w14:paraId="532F3C24"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Validates ‘Entr</w:t>
            </w:r>
            <w:r w:rsidRPr="00854AE4">
              <w:rPr>
                <w:rFonts w:ascii="맑은 고딕" w:eastAsia="맑은 고딕" w:hAnsi="맑은 고딕"/>
                <w:color w:val="000000" w:themeColor="text1"/>
              </w:rPr>
              <w:lastRenderedPageBreak/>
              <w:t>y delay expires triggers alarm’ behavior</w:t>
            </w:r>
          </w:p>
        </w:tc>
        <w:tc>
          <w:tcPr>
            <w:tcW w:w="0" w:type="auto"/>
            <w:hideMark/>
          </w:tcPr>
          <w:p w14:paraId="56231196"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lastRenderedPageBreak/>
              <w:t xml:space="preserve">Pass: observed </w:t>
            </w:r>
            <w:r w:rsidRPr="00854AE4">
              <w:rPr>
                <w:rFonts w:ascii="맑은 고딕" w:eastAsia="맑은 고딕" w:hAnsi="맑은 고딕"/>
                <w:color w:val="000000" w:themeColor="text1"/>
              </w:rPr>
              <w:lastRenderedPageBreak/>
              <w:t>state/response matches SDS/SRS design.</w:t>
            </w:r>
          </w:p>
        </w:tc>
        <w:tc>
          <w:tcPr>
            <w:tcW w:w="0" w:type="auto"/>
            <w:hideMark/>
          </w:tcPr>
          <w:p w14:paraId="1A667F89"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lastRenderedPageBreak/>
              <w:t xml:space="preserve">SRS UC2 / </w:t>
            </w:r>
            <w:r w:rsidRPr="00854AE4">
              <w:rPr>
                <w:rFonts w:ascii="맑은 고딕" w:eastAsia="맑은 고딕" w:hAnsi="맑은 고딕"/>
                <w:color w:val="000000" w:themeColor="text1"/>
              </w:rPr>
              <w:lastRenderedPageBreak/>
              <w:t>SDS VI.2d</w:t>
            </w:r>
          </w:p>
        </w:tc>
      </w:tr>
      <w:tr w:rsidR="0027056D" w:rsidRPr="00854AE4" w14:paraId="7E7947BB" w14:textId="77777777">
        <w:tc>
          <w:tcPr>
            <w:tcW w:w="0" w:type="auto"/>
            <w:hideMark/>
          </w:tcPr>
          <w:p w14:paraId="0E9CEC3D"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lastRenderedPageBreak/>
              <w:t>UT-SEC-004</w:t>
            </w:r>
          </w:p>
        </w:tc>
        <w:tc>
          <w:tcPr>
            <w:tcW w:w="0" w:type="auto"/>
            <w:hideMark/>
          </w:tcPr>
          <w:p w14:paraId="351FA565"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security/test_security_system.py:127</w:t>
            </w:r>
          </w:p>
        </w:tc>
        <w:tc>
          <w:tcPr>
            <w:tcW w:w="0" w:type="auto"/>
            <w:hideMark/>
          </w:tcPr>
          <w:p w14:paraId="1A18E73D"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test_home_mode_door_triggers_delay_but_motion_ignored</w:t>
            </w:r>
          </w:p>
        </w:tc>
        <w:tc>
          <w:tcPr>
            <w:tcW w:w="0" w:type="auto"/>
            <w:hideMark/>
          </w:tcPr>
          <w:p w14:paraId="486BD6F1"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Validates ‘Home mode door triggers delay but motion ignored’ behavior</w:t>
            </w:r>
          </w:p>
        </w:tc>
        <w:tc>
          <w:tcPr>
            <w:tcW w:w="0" w:type="auto"/>
            <w:hideMark/>
          </w:tcPr>
          <w:p w14:paraId="6C21B5D6"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Pass: observed state/response matches SDS/SRS design.</w:t>
            </w:r>
          </w:p>
        </w:tc>
        <w:tc>
          <w:tcPr>
            <w:tcW w:w="0" w:type="auto"/>
            <w:hideMark/>
          </w:tcPr>
          <w:p w14:paraId="6449CE39"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SRS UC2 / SDS VI.2d</w:t>
            </w:r>
          </w:p>
        </w:tc>
      </w:tr>
      <w:tr w:rsidR="0027056D" w:rsidRPr="00854AE4" w14:paraId="0086972C" w14:textId="77777777">
        <w:tc>
          <w:tcPr>
            <w:tcW w:w="0" w:type="auto"/>
            <w:hideMark/>
          </w:tcPr>
          <w:p w14:paraId="0DC1C7C6"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lastRenderedPageBreak/>
              <w:t>UT-SEC-005</w:t>
            </w:r>
          </w:p>
        </w:tc>
        <w:tc>
          <w:tcPr>
            <w:tcW w:w="0" w:type="auto"/>
            <w:hideMark/>
          </w:tcPr>
          <w:p w14:paraId="5E19ADB3"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security/test_security_system.py:159</w:t>
            </w:r>
          </w:p>
        </w:tc>
        <w:tc>
          <w:tcPr>
            <w:tcW w:w="0" w:type="auto"/>
            <w:hideMark/>
          </w:tcPr>
          <w:p w14:paraId="1A29A3C4"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test_home_mode_motion_ignored</w:t>
            </w:r>
          </w:p>
        </w:tc>
        <w:tc>
          <w:tcPr>
            <w:tcW w:w="0" w:type="auto"/>
            <w:hideMark/>
          </w:tcPr>
          <w:p w14:paraId="4A7C53B8"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Validates ‘Home mode motion ignored’ behavior</w:t>
            </w:r>
          </w:p>
        </w:tc>
        <w:tc>
          <w:tcPr>
            <w:tcW w:w="0" w:type="auto"/>
            <w:hideMark/>
          </w:tcPr>
          <w:p w14:paraId="1EA4988E"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Pass: observed state/response matches SDS/SRS design.</w:t>
            </w:r>
          </w:p>
        </w:tc>
        <w:tc>
          <w:tcPr>
            <w:tcW w:w="0" w:type="auto"/>
            <w:hideMark/>
          </w:tcPr>
          <w:p w14:paraId="2B7D49D7"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SRS UC2 / SDS VI.2d</w:t>
            </w:r>
          </w:p>
        </w:tc>
      </w:tr>
      <w:tr w:rsidR="0027056D" w:rsidRPr="00854AE4" w14:paraId="7FDEFB8E" w14:textId="77777777">
        <w:tc>
          <w:tcPr>
            <w:tcW w:w="0" w:type="auto"/>
            <w:hideMark/>
          </w:tcPr>
          <w:p w14:paraId="46623333"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UT-SEC-006</w:t>
            </w:r>
          </w:p>
        </w:tc>
        <w:tc>
          <w:tcPr>
            <w:tcW w:w="0" w:type="auto"/>
            <w:hideMark/>
          </w:tcPr>
          <w:p w14:paraId="4052F88E"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security/test_security_system.py:179</w:t>
            </w:r>
          </w:p>
        </w:tc>
        <w:tc>
          <w:tcPr>
            <w:tcW w:w="0" w:type="auto"/>
            <w:hideMark/>
          </w:tcPr>
          <w:p w14:paraId="4A163A66"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test_away_mode_motion_triggers_entry_delay_and_alarm</w:t>
            </w:r>
          </w:p>
        </w:tc>
        <w:tc>
          <w:tcPr>
            <w:tcW w:w="0" w:type="auto"/>
            <w:hideMark/>
          </w:tcPr>
          <w:p w14:paraId="51CB3A96"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 xml:space="preserve">Validates ‘Away mode motion triggers entry delay and alarm’ </w:t>
            </w:r>
            <w:r w:rsidRPr="00854AE4">
              <w:rPr>
                <w:rFonts w:ascii="맑은 고딕" w:eastAsia="맑은 고딕" w:hAnsi="맑은 고딕"/>
                <w:color w:val="000000" w:themeColor="text1"/>
              </w:rPr>
              <w:lastRenderedPageBreak/>
              <w:t>behavior</w:t>
            </w:r>
          </w:p>
        </w:tc>
        <w:tc>
          <w:tcPr>
            <w:tcW w:w="0" w:type="auto"/>
            <w:hideMark/>
          </w:tcPr>
          <w:p w14:paraId="7C937D08"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lastRenderedPageBreak/>
              <w:t>Pass: observed state/response matches SDS/SRS design.</w:t>
            </w:r>
          </w:p>
        </w:tc>
        <w:tc>
          <w:tcPr>
            <w:tcW w:w="0" w:type="auto"/>
            <w:hideMark/>
          </w:tcPr>
          <w:p w14:paraId="4130955E"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SRS UC2 / SDS VI.2d</w:t>
            </w:r>
          </w:p>
        </w:tc>
      </w:tr>
      <w:tr w:rsidR="0027056D" w:rsidRPr="00854AE4" w14:paraId="5577753A" w14:textId="77777777">
        <w:tc>
          <w:tcPr>
            <w:tcW w:w="0" w:type="auto"/>
            <w:hideMark/>
          </w:tcPr>
          <w:p w14:paraId="28657092"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UT-SEC-007</w:t>
            </w:r>
          </w:p>
        </w:tc>
        <w:tc>
          <w:tcPr>
            <w:tcW w:w="0" w:type="auto"/>
            <w:hideMark/>
          </w:tcPr>
          <w:p w14:paraId="569C5FCA"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security/test_security_system.py:202</w:t>
            </w:r>
          </w:p>
        </w:tc>
        <w:tc>
          <w:tcPr>
            <w:tcW w:w="0" w:type="auto"/>
            <w:hideMark/>
          </w:tcPr>
          <w:p w14:paraId="48139E8D"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test_zone_specific_arming_blocks_other_zones</w:t>
            </w:r>
          </w:p>
        </w:tc>
        <w:tc>
          <w:tcPr>
            <w:tcW w:w="0" w:type="auto"/>
            <w:hideMark/>
          </w:tcPr>
          <w:p w14:paraId="33B65CB8"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Validates ‘Zone specific arming blocks other zones’ behavior</w:t>
            </w:r>
          </w:p>
        </w:tc>
        <w:tc>
          <w:tcPr>
            <w:tcW w:w="0" w:type="auto"/>
            <w:hideMark/>
          </w:tcPr>
          <w:p w14:paraId="760FBBFB"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Pass: observed state/response matches SDS/SRS design.</w:t>
            </w:r>
          </w:p>
        </w:tc>
        <w:tc>
          <w:tcPr>
            <w:tcW w:w="0" w:type="auto"/>
            <w:hideMark/>
          </w:tcPr>
          <w:p w14:paraId="54AB94C7"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SRS UC2 / SDS VI.2d</w:t>
            </w:r>
          </w:p>
        </w:tc>
      </w:tr>
      <w:tr w:rsidR="0027056D" w:rsidRPr="00854AE4" w14:paraId="2B868CB5" w14:textId="77777777">
        <w:tc>
          <w:tcPr>
            <w:tcW w:w="0" w:type="auto"/>
            <w:hideMark/>
          </w:tcPr>
          <w:p w14:paraId="62D9113A"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UT-SEC-008</w:t>
            </w:r>
          </w:p>
        </w:tc>
        <w:tc>
          <w:tcPr>
            <w:tcW w:w="0" w:type="auto"/>
            <w:hideMark/>
          </w:tcPr>
          <w:p w14:paraId="3C76D223"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security/test_security_system.py:236</w:t>
            </w:r>
          </w:p>
        </w:tc>
        <w:tc>
          <w:tcPr>
            <w:tcW w:w="0" w:type="auto"/>
            <w:hideMark/>
          </w:tcPr>
          <w:p w14:paraId="35684A0E"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test_readiness_check_blocks_arming_when_door_open</w:t>
            </w:r>
          </w:p>
        </w:tc>
        <w:tc>
          <w:tcPr>
            <w:tcW w:w="0" w:type="auto"/>
            <w:hideMark/>
          </w:tcPr>
          <w:p w14:paraId="7CEDBD8B"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 xml:space="preserve">Validates ‘Readiness check blocks arming </w:t>
            </w:r>
            <w:r w:rsidRPr="00854AE4">
              <w:rPr>
                <w:rFonts w:ascii="맑은 고딕" w:eastAsia="맑은 고딕" w:hAnsi="맑은 고딕"/>
                <w:color w:val="000000" w:themeColor="text1"/>
              </w:rPr>
              <w:lastRenderedPageBreak/>
              <w:t>when door open’ behavior</w:t>
            </w:r>
          </w:p>
        </w:tc>
        <w:tc>
          <w:tcPr>
            <w:tcW w:w="0" w:type="auto"/>
            <w:hideMark/>
          </w:tcPr>
          <w:p w14:paraId="478D821E"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lastRenderedPageBreak/>
              <w:t>Pass: observed state/response matches SDS/SRS design.</w:t>
            </w:r>
          </w:p>
        </w:tc>
        <w:tc>
          <w:tcPr>
            <w:tcW w:w="0" w:type="auto"/>
            <w:hideMark/>
          </w:tcPr>
          <w:p w14:paraId="1AC5A639"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SRS UC2 / SDS VI.2d</w:t>
            </w:r>
          </w:p>
        </w:tc>
      </w:tr>
      <w:tr w:rsidR="0027056D" w:rsidRPr="00854AE4" w14:paraId="1D2CC899" w14:textId="77777777">
        <w:tc>
          <w:tcPr>
            <w:tcW w:w="0" w:type="auto"/>
            <w:hideMark/>
          </w:tcPr>
          <w:p w14:paraId="63D0D7D7"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UT-SEC-009</w:t>
            </w:r>
          </w:p>
        </w:tc>
        <w:tc>
          <w:tcPr>
            <w:tcW w:w="0" w:type="auto"/>
            <w:hideMark/>
          </w:tcPr>
          <w:p w14:paraId="5DF53602"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security/test_security_system.py:254</w:t>
            </w:r>
          </w:p>
        </w:tc>
        <w:tc>
          <w:tcPr>
            <w:tcW w:w="0" w:type="auto"/>
            <w:hideMark/>
          </w:tcPr>
          <w:p w14:paraId="2325E1F1"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test_trigger_panic_from_disarmed</w:t>
            </w:r>
          </w:p>
        </w:tc>
        <w:tc>
          <w:tcPr>
            <w:tcW w:w="0" w:type="auto"/>
            <w:hideMark/>
          </w:tcPr>
          <w:p w14:paraId="7F598DA6"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Validates ‘Trigger panic from disarmed’ behavior</w:t>
            </w:r>
          </w:p>
        </w:tc>
        <w:tc>
          <w:tcPr>
            <w:tcW w:w="0" w:type="auto"/>
            <w:hideMark/>
          </w:tcPr>
          <w:p w14:paraId="299C14DD"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Pass: observed state/response matches SDS/SRS design.</w:t>
            </w:r>
          </w:p>
        </w:tc>
        <w:tc>
          <w:tcPr>
            <w:tcW w:w="0" w:type="auto"/>
            <w:hideMark/>
          </w:tcPr>
          <w:p w14:paraId="63D929FD"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SRS UC2 / SDS VI.2d</w:t>
            </w:r>
          </w:p>
        </w:tc>
      </w:tr>
    </w:tbl>
    <w:p w14:paraId="5A184875" w14:textId="77777777" w:rsidR="00F2412B" w:rsidRPr="00854AE4" w:rsidRDefault="00F2412B" w:rsidP="00F2412B">
      <w:pPr>
        <w:pStyle w:val="affffff0"/>
        <w:rPr>
          <w:rFonts w:ascii="맑은 고딕" w:eastAsia="맑은 고딕" w:hAnsi="맑은 고딕"/>
          <w:color w:val="000000" w:themeColor="text1"/>
        </w:rPr>
      </w:pPr>
      <w:r w:rsidRPr="00854AE4">
        <w:rPr>
          <w:rFonts w:ascii="맑은 고딕" w:eastAsia="맑은 고딕" w:hAnsi="맑은 고딕"/>
          <w:color w:val="000000" w:themeColor="text1"/>
        </w:rPr>
        <w:t xml:space="preserve">For every alarm branch in </w:t>
      </w:r>
      <w:r w:rsidRPr="00854AE4">
        <w:rPr>
          <w:rStyle w:val="VerbatimChar"/>
          <w:rFonts w:ascii="맑은 고딕" w:eastAsia="맑은 고딕" w:hAnsi="맑은 고딕"/>
          <w:color w:val="000000" w:themeColor="text1"/>
        </w:rPr>
        <w:t>security/security_system.py</w:t>
      </w:r>
      <w:r w:rsidRPr="00854AE4">
        <w:rPr>
          <w:rFonts w:ascii="맑은 고딕" w:eastAsia="맑은 고딕" w:hAnsi="맑은 고딕"/>
          <w:color w:val="000000" w:themeColor="text1"/>
        </w:rPr>
        <w:t xml:space="preserve">, there is a corresponding test with explicit inputs: </w:t>
      </w:r>
      <w:r w:rsidRPr="00854AE4">
        <w:rPr>
          <w:rStyle w:val="VerbatimChar"/>
          <w:rFonts w:ascii="맑은 고딕" w:eastAsia="맑은 고딕" w:hAnsi="맑은 고딕"/>
          <w:color w:val="000000" w:themeColor="text1"/>
        </w:rPr>
        <w:t>security/test_security_system.py:107</w:t>
      </w:r>
      <w:r w:rsidRPr="00854AE4">
        <w:rPr>
          <w:rFonts w:ascii="맑은 고딕" w:eastAsia="맑은 고딕" w:hAnsi="맑은 고딕"/>
          <w:color w:val="000000" w:themeColor="text1"/>
        </w:rPr>
        <w:t xml:space="preserve"> opens a DOOR sensor and advances the fake clock past the entry delay to prove </w:t>
      </w:r>
      <w:r w:rsidRPr="00854AE4">
        <w:rPr>
          <w:rStyle w:val="VerbatimChar"/>
          <w:rFonts w:ascii="맑은 고딕" w:eastAsia="맑은 고딕" w:hAnsi="맑은 고딕"/>
          <w:color w:val="000000" w:themeColor="text1"/>
        </w:rPr>
        <w:t>SecuritySystem.tick</w:t>
      </w:r>
      <w:r w:rsidRPr="00854AE4">
        <w:rPr>
          <w:rFonts w:ascii="맑은 고딕" w:eastAsia="맑은 고딕" w:hAnsi="맑은 고딕"/>
          <w:color w:val="000000" w:themeColor="text1"/>
        </w:rPr>
        <w:t xml:space="preserve"> raises the siren. </w:t>
      </w:r>
      <w:r w:rsidRPr="00854AE4">
        <w:rPr>
          <w:rStyle w:val="VerbatimChar"/>
          <w:rFonts w:ascii="맑은 고딕" w:eastAsia="맑은 고딕" w:hAnsi="맑은 고딕"/>
          <w:color w:val="000000" w:themeColor="text1"/>
        </w:rPr>
        <w:t>security/test_security_system.py:159</w:t>
      </w:r>
      <w:r w:rsidRPr="00854AE4">
        <w:rPr>
          <w:rFonts w:ascii="맑은 고딕" w:eastAsia="맑은 고딕" w:hAnsi="맑은 고딕"/>
          <w:color w:val="000000" w:themeColor="text1"/>
        </w:rPr>
        <w:t xml:space="preserve"> switches to STAY mode, emits a motion event, and asserts the motion-only sub-test leaves the system idle. </w:t>
      </w:r>
      <w:r w:rsidRPr="00854AE4">
        <w:rPr>
          <w:rStyle w:val="VerbatimChar"/>
          <w:rFonts w:ascii="맑은 고딕" w:eastAsia="맑은 고딕" w:hAnsi="맑은 고딕"/>
          <w:color w:val="000000" w:themeColor="text1"/>
        </w:rPr>
        <w:t>security/test_security_system.py:202</w:t>
      </w:r>
      <w:r w:rsidRPr="00854AE4">
        <w:rPr>
          <w:rFonts w:ascii="맑은 고딕" w:eastAsia="맑은 고딕" w:hAnsi="맑은 고딕"/>
          <w:color w:val="000000" w:themeColor="text1"/>
        </w:rPr>
        <w:t xml:space="preserve"> introduces two zones to show that arming a subset keeps the inactive zone silent. Finally, the readiness guard at </w:t>
      </w:r>
      <w:r w:rsidRPr="00854AE4">
        <w:rPr>
          <w:rStyle w:val="VerbatimChar"/>
          <w:rFonts w:ascii="맑은 고딕" w:eastAsia="맑은 고딕" w:hAnsi="맑은 고딕"/>
          <w:color w:val="000000" w:themeColor="text1"/>
        </w:rPr>
        <w:t>security/test_security_system.py:236</w:t>
      </w:r>
      <w:r w:rsidRPr="00854AE4">
        <w:rPr>
          <w:rFonts w:ascii="맑은 고딕" w:eastAsia="맑은 고딕" w:hAnsi="맑은 고딕"/>
          <w:color w:val="000000" w:themeColor="text1"/>
        </w:rPr>
        <w:t xml:space="preserve"> prevents arming when a door reports OPEN, matching SDS readiness diagrams.</w:t>
      </w:r>
    </w:p>
    <w:p w14:paraId="70A09727" w14:textId="77777777" w:rsidR="00F2412B" w:rsidRPr="00854AE4" w:rsidRDefault="00F2412B" w:rsidP="00F2412B">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Per-test detail (UT-SEC)</w:t>
      </w:r>
    </w:p>
    <w:p w14:paraId="5BD3AD86" w14:textId="3D61E13E" w:rsidR="00F2412B" w:rsidRPr="00854AE4" w:rsidRDefault="00891C91" w:rsidP="00F2412B">
      <w:pPr>
        <w:pStyle w:val="4"/>
        <w:rPr>
          <w:rFonts w:ascii="맑은 고딕" w:eastAsia="맑은 고딕" w:hAnsi="맑은 고딕"/>
          <w:color w:val="000000" w:themeColor="text1"/>
          <w:lang w:val="en-US"/>
        </w:rPr>
      </w:pPr>
      <w:r w:rsidRPr="00854AE4">
        <w:rPr>
          <w:rFonts w:ascii="맑은 고딕" w:eastAsia="맑은 고딕" w:hAnsi="맑은 고딕" w:hint="eastAsia"/>
          <w:color w:val="000000" w:themeColor="text1"/>
          <w:lang w:val="en-US"/>
        </w:rPr>
        <w:lastRenderedPageBreak/>
        <w:t xml:space="preserve">1. </w:t>
      </w:r>
      <w:r w:rsidR="00F2412B" w:rsidRPr="00854AE4">
        <w:rPr>
          <w:rStyle w:val="VerbatimChar"/>
          <w:rFonts w:ascii="맑은 고딕" w:eastAsia="맑은 고딕" w:hAnsi="맑은 고딕"/>
          <w:color w:val="000000" w:themeColor="text1"/>
          <w:lang w:val="en-US"/>
        </w:rPr>
        <w:t>test_arm_disarm_basic</w:t>
      </w:r>
    </w:p>
    <w:tbl>
      <w:tblPr>
        <w:tblStyle w:val="Table"/>
        <w:tblW w:w="0" w:type="auto"/>
        <w:tblInd w:w="0" w:type="dxa"/>
        <w:tblLook w:val="0020" w:firstRow="1" w:lastRow="0" w:firstColumn="0" w:lastColumn="0" w:noHBand="0" w:noVBand="0"/>
      </w:tblPr>
      <w:tblGrid>
        <w:gridCol w:w="1075"/>
        <w:gridCol w:w="1847"/>
      </w:tblGrid>
      <w:tr w:rsidR="0027056D" w:rsidRPr="00854AE4" w14:paraId="3DC4EE88"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62B4DF58"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0" w:type="auto"/>
            <w:tcBorders>
              <w:top w:val="nil"/>
              <w:left w:val="nil"/>
              <w:right w:val="nil"/>
            </w:tcBorders>
            <w:hideMark/>
          </w:tcPr>
          <w:p w14:paraId="4FE921DD"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51AB7362" w14:textId="77777777">
        <w:tc>
          <w:tcPr>
            <w:tcW w:w="0" w:type="auto"/>
            <w:hideMark/>
          </w:tcPr>
          <w:p w14:paraId="46FFA9AD"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0" w:type="auto"/>
            <w:hideMark/>
          </w:tcPr>
          <w:p w14:paraId="591D3C9F"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SecuritySystem</w:t>
            </w:r>
          </w:p>
        </w:tc>
      </w:tr>
      <w:tr w:rsidR="0027056D" w:rsidRPr="00854AE4" w14:paraId="45B6EAC7" w14:textId="77777777">
        <w:tc>
          <w:tcPr>
            <w:tcW w:w="0" w:type="auto"/>
            <w:hideMark/>
          </w:tcPr>
          <w:p w14:paraId="3976455A"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0" w:type="auto"/>
            <w:hideMark/>
          </w:tcPr>
          <w:p w14:paraId="094F63DE"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arm / disarm</w:t>
            </w:r>
          </w:p>
        </w:tc>
      </w:tr>
      <w:tr w:rsidR="0027056D" w:rsidRPr="00854AE4" w14:paraId="75A6BB76" w14:textId="77777777">
        <w:tc>
          <w:tcPr>
            <w:tcW w:w="0" w:type="auto"/>
            <w:hideMark/>
          </w:tcPr>
          <w:p w14:paraId="1559B7CD"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0" w:type="auto"/>
            <w:hideMark/>
          </w:tcPr>
          <w:p w14:paraId="2DECEF57"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Jonghwa An</w:t>
            </w:r>
          </w:p>
        </w:tc>
      </w:tr>
      <w:tr w:rsidR="0027056D" w:rsidRPr="00854AE4" w14:paraId="75E9B948" w14:textId="77777777">
        <w:tc>
          <w:tcPr>
            <w:tcW w:w="0" w:type="auto"/>
            <w:hideMark/>
          </w:tcPr>
          <w:p w14:paraId="18729C6C"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0" w:type="auto"/>
            <w:hideMark/>
          </w:tcPr>
          <w:p w14:paraId="7FE7AD21"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27056D" w:rsidRPr="00854AE4" w14:paraId="7BA37AF7" w14:textId="77777777">
        <w:tc>
          <w:tcPr>
            <w:tcW w:w="0" w:type="auto"/>
            <w:hideMark/>
          </w:tcPr>
          <w:p w14:paraId="2275E762"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0" w:type="auto"/>
            <w:hideMark/>
          </w:tcPr>
          <w:p w14:paraId="203A678E"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49B14167" w14:textId="77777777" w:rsidR="00F2412B" w:rsidRPr="00854AE4" w:rsidRDefault="00F2412B" w:rsidP="00F2412B">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Test Case Description</w:t>
      </w:r>
      <w:r w:rsidRPr="00854AE4">
        <w:rPr>
          <w:rFonts w:ascii="맑은 고딕" w:eastAsia="맑은 고딕" w:hAnsi="맑은 고딕"/>
          <w:color w:val="000000" w:themeColor="text1"/>
        </w:rPr>
        <w:br/>
        <w:t>Validates the happy path of arming then disarming with no sensor activity.</w:t>
      </w:r>
    </w:p>
    <w:p w14:paraId="3026E702" w14:textId="77777777" w:rsidR="00F2412B" w:rsidRPr="00854AE4" w:rsidRDefault="00F2412B" w:rsidP="00F2412B">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Input Specifications</w:t>
      </w:r>
      <w:r w:rsidRPr="00854AE4">
        <w:rPr>
          <w:rFonts w:ascii="맑은 고딕" w:eastAsia="맑은 고딕" w:hAnsi="맑은 고딕"/>
          <w:color w:val="000000" w:themeColor="text1"/>
        </w:rPr>
        <w:br/>
        <w:t xml:space="preserve">- Call </w:t>
      </w:r>
      <w:r w:rsidRPr="00854AE4">
        <w:rPr>
          <w:rStyle w:val="VerbatimChar"/>
          <w:rFonts w:ascii="맑은 고딕" w:eastAsia="맑은 고딕" w:hAnsi="맑은 고딕"/>
          <w:color w:val="000000" w:themeColor="text1"/>
        </w:rPr>
        <w:t>arm(SecurityMode.AWAY)</w:t>
      </w:r>
      <w:r w:rsidRPr="00854AE4">
        <w:rPr>
          <w:rFonts w:ascii="맑은 고딕" w:eastAsia="맑은 고딕" w:hAnsi="맑은 고딕"/>
          <w:color w:val="000000" w:themeColor="text1"/>
        </w:rPr>
        <w:t xml:space="preserve"> followed by </w:t>
      </w:r>
      <w:r w:rsidRPr="00854AE4">
        <w:rPr>
          <w:rStyle w:val="VerbatimChar"/>
          <w:rFonts w:ascii="맑은 고딕" w:eastAsia="맑은 고딕" w:hAnsi="맑은 고딕"/>
          <w:color w:val="000000" w:themeColor="text1"/>
        </w:rPr>
        <w:t>disarm()</w:t>
      </w:r>
      <w:r w:rsidRPr="00854AE4">
        <w:rPr>
          <w:rFonts w:ascii="맑은 고딕" w:eastAsia="맑은 고딕" w:hAnsi="맑은 고딕"/>
          <w:color w:val="000000" w:themeColor="text1"/>
        </w:rPr>
        <w:t>.</w:t>
      </w:r>
    </w:p>
    <w:p w14:paraId="5F79025B" w14:textId="77777777" w:rsidR="00F2412B" w:rsidRPr="00854AE4" w:rsidRDefault="00F2412B" w:rsidP="00F2412B">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Expected Result</w:t>
      </w:r>
      <w:r w:rsidRPr="00854AE4">
        <w:rPr>
          <w:rFonts w:ascii="맑은 고딕" w:eastAsia="맑은 고딕" w:hAnsi="맑은 고딕"/>
          <w:color w:val="000000" w:themeColor="text1"/>
        </w:rPr>
        <w:br/>
        <w:t>- Mode transitions DISARMED ??AWAY ??DISARMED.</w:t>
      </w:r>
      <w:r w:rsidRPr="00854AE4">
        <w:rPr>
          <w:rFonts w:ascii="맑은 고딕" w:eastAsia="맑은 고딕" w:hAnsi="맑은 고딕"/>
          <w:color w:val="000000" w:themeColor="text1"/>
        </w:rPr>
        <w:br/>
        <w:t>- Siren remains off.</w:t>
      </w:r>
    </w:p>
    <w:p w14:paraId="405C339A" w14:textId="77777777" w:rsidR="00F2412B" w:rsidRPr="00854AE4" w:rsidRDefault="00F2412B" w:rsidP="00F2412B">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Actual Result (Pass/Fail/Exception)</w:t>
      </w:r>
      <w:r w:rsidRPr="00854AE4">
        <w:rPr>
          <w:rFonts w:ascii="맑은 고딕" w:eastAsia="맑은 고딕" w:hAnsi="맑은 고딕"/>
          <w:color w:val="000000" w:themeColor="text1"/>
        </w:rPr>
        <w:br/>
        <w:t>- Pass: FSM transitions recorded; no alarms fired.</w:t>
      </w:r>
    </w:p>
    <w:p w14:paraId="2C346CEB" w14:textId="77777777" w:rsidR="00F2412B" w:rsidRPr="00854AE4" w:rsidRDefault="00F2412B" w:rsidP="00F2412B">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Comment (including references)</w:t>
      </w:r>
      <w:r w:rsidRPr="00854AE4">
        <w:rPr>
          <w:rFonts w:ascii="맑은 고딕" w:eastAsia="맑은 고딕" w:hAnsi="맑은 고딕"/>
          <w:color w:val="000000" w:themeColor="text1"/>
        </w:rPr>
        <w:br/>
        <w:t>SRS UC2a; SDS VI.2d base flow.</w:t>
      </w:r>
    </w:p>
    <w:p w14:paraId="72434245" w14:textId="443CED7A" w:rsidR="00F2412B" w:rsidRPr="00854AE4" w:rsidRDefault="00891C91" w:rsidP="00F2412B">
      <w:pPr>
        <w:pStyle w:val="4"/>
        <w:rPr>
          <w:rFonts w:ascii="맑은 고딕" w:eastAsia="맑은 고딕" w:hAnsi="맑은 고딕"/>
          <w:color w:val="000000" w:themeColor="text1"/>
          <w:lang w:val="en-US"/>
        </w:rPr>
      </w:pPr>
      <w:bookmarkStart w:id="84" w:name="ut-sec-001---test_arm_disarm_basic"/>
      <w:bookmarkStart w:id="85" w:name="Xbdc3e5435eb0da3322c89d87325bfdd36cfc63e"/>
      <w:bookmarkEnd w:id="84"/>
      <w:r w:rsidRPr="00854AE4">
        <w:rPr>
          <w:rFonts w:ascii="맑은 고딕" w:eastAsia="맑은 고딕" w:hAnsi="맑은 고딕" w:hint="eastAsia"/>
          <w:color w:val="000000" w:themeColor="text1"/>
          <w:lang w:val="en-US"/>
        </w:rPr>
        <w:t xml:space="preserve">2. </w:t>
      </w:r>
      <w:r w:rsidR="00F2412B" w:rsidRPr="00854AE4">
        <w:rPr>
          <w:rStyle w:val="VerbatimChar"/>
          <w:rFonts w:ascii="맑은 고딕" w:eastAsia="맑은 고딕" w:hAnsi="맑은 고딕"/>
          <w:color w:val="000000" w:themeColor="text1"/>
          <w:lang w:val="en-US"/>
        </w:rPr>
        <w:t>test_entry_delay_disarm_prevents_alarm</w:t>
      </w:r>
    </w:p>
    <w:tbl>
      <w:tblPr>
        <w:tblStyle w:val="Table"/>
        <w:tblW w:w="0" w:type="auto"/>
        <w:tblInd w:w="0" w:type="dxa"/>
        <w:tblLook w:val="0020" w:firstRow="1" w:lastRow="0" w:firstColumn="0" w:lastColumn="0" w:noHBand="0" w:noVBand="0"/>
      </w:tblPr>
      <w:tblGrid>
        <w:gridCol w:w="1075"/>
        <w:gridCol w:w="3446"/>
      </w:tblGrid>
      <w:tr w:rsidR="0027056D" w:rsidRPr="00854AE4" w14:paraId="6FCC300C"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1952352C"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0" w:type="auto"/>
            <w:tcBorders>
              <w:top w:val="nil"/>
              <w:left w:val="nil"/>
              <w:right w:val="nil"/>
            </w:tcBorders>
            <w:hideMark/>
          </w:tcPr>
          <w:p w14:paraId="01CEA63D"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79CC5443" w14:textId="77777777">
        <w:tc>
          <w:tcPr>
            <w:tcW w:w="0" w:type="auto"/>
            <w:hideMark/>
          </w:tcPr>
          <w:p w14:paraId="075C3DEB"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0" w:type="auto"/>
            <w:hideMark/>
          </w:tcPr>
          <w:p w14:paraId="78C006A8"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SecuritySystem</w:t>
            </w:r>
          </w:p>
        </w:tc>
      </w:tr>
      <w:tr w:rsidR="0027056D" w:rsidRPr="00854AE4" w14:paraId="0ABC7492" w14:textId="77777777">
        <w:tc>
          <w:tcPr>
            <w:tcW w:w="0" w:type="auto"/>
            <w:hideMark/>
          </w:tcPr>
          <w:p w14:paraId="2EC98AA6"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0" w:type="auto"/>
            <w:hideMark/>
          </w:tcPr>
          <w:p w14:paraId="04D8C2F9"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handle_sensor_event / disarm</w:t>
            </w:r>
          </w:p>
        </w:tc>
      </w:tr>
      <w:tr w:rsidR="0027056D" w:rsidRPr="00854AE4" w14:paraId="31F83FEC" w14:textId="77777777">
        <w:tc>
          <w:tcPr>
            <w:tcW w:w="0" w:type="auto"/>
            <w:hideMark/>
          </w:tcPr>
          <w:p w14:paraId="7AD0BBA9"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0" w:type="auto"/>
            <w:hideMark/>
          </w:tcPr>
          <w:p w14:paraId="34BC2C32"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Jonghwa An</w:t>
            </w:r>
          </w:p>
        </w:tc>
      </w:tr>
      <w:tr w:rsidR="0027056D" w:rsidRPr="00854AE4" w14:paraId="2696B148" w14:textId="77777777">
        <w:tc>
          <w:tcPr>
            <w:tcW w:w="0" w:type="auto"/>
            <w:hideMark/>
          </w:tcPr>
          <w:p w14:paraId="1BB91EB2"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0" w:type="auto"/>
            <w:hideMark/>
          </w:tcPr>
          <w:p w14:paraId="27DB63F7"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27056D" w:rsidRPr="00854AE4" w14:paraId="681FE319" w14:textId="77777777">
        <w:tc>
          <w:tcPr>
            <w:tcW w:w="0" w:type="auto"/>
            <w:hideMark/>
          </w:tcPr>
          <w:p w14:paraId="7E1BD39F"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0" w:type="auto"/>
            <w:hideMark/>
          </w:tcPr>
          <w:p w14:paraId="0C926B02" w14:textId="77777777" w:rsidR="00F2412B" w:rsidRPr="00854AE4" w:rsidRDefault="00F2412B">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2A5818D7" w14:textId="77777777" w:rsidR="00F2412B" w:rsidRPr="00854AE4" w:rsidRDefault="00F2412B" w:rsidP="00F2412B">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Test Case Description</w:t>
      </w:r>
      <w:r w:rsidRPr="00854AE4">
        <w:rPr>
          <w:rFonts w:ascii="맑은 고딕" w:eastAsia="맑은 고딕" w:hAnsi="맑은 고딕"/>
          <w:color w:val="000000" w:themeColor="text1"/>
        </w:rPr>
        <w:br/>
        <w:t>Ensures disarming during ENTRY_DELAY suppresses alarm activation.</w:t>
      </w:r>
    </w:p>
    <w:p w14:paraId="10BDB305" w14:textId="77777777" w:rsidR="00F2412B" w:rsidRPr="00854AE4" w:rsidRDefault="00F2412B" w:rsidP="00F2412B">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lastRenderedPageBreak/>
        <w:t>Input Specifications</w:t>
      </w:r>
      <w:r w:rsidRPr="00854AE4">
        <w:rPr>
          <w:rFonts w:ascii="맑은 고딕" w:eastAsia="맑은 고딕" w:hAnsi="맑은 고딕"/>
          <w:color w:val="000000" w:themeColor="text1"/>
        </w:rPr>
        <w:br/>
        <w:t xml:space="preserve">- Arm AWAY, trigger door sensor, advance clock but call </w:t>
      </w:r>
      <w:r w:rsidRPr="00854AE4">
        <w:rPr>
          <w:rStyle w:val="VerbatimChar"/>
          <w:rFonts w:ascii="맑은 고딕" w:eastAsia="맑은 고딕" w:hAnsi="맑은 고딕"/>
          <w:color w:val="000000" w:themeColor="text1"/>
        </w:rPr>
        <w:t>disarm()</w:t>
      </w:r>
      <w:r w:rsidRPr="00854AE4">
        <w:rPr>
          <w:rFonts w:ascii="맑은 고딕" w:eastAsia="맑은 고딕" w:hAnsi="맑은 고딕"/>
          <w:color w:val="000000" w:themeColor="text1"/>
        </w:rPr>
        <w:t xml:space="preserve"> before delay expires.</w:t>
      </w:r>
    </w:p>
    <w:p w14:paraId="58898229" w14:textId="77777777" w:rsidR="00F2412B" w:rsidRPr="00854AE4" w:rsidRDefault="00F2412B" w:rsidP="00F2412B">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Expected Result</w:t>
      </w:r>
      <w:r w:rsidRPr="00854AE4">
        <w:rPr>
          <w:rFonts w:ascii="맑은 고딕" w:eastAsia="맑은 고딕" w:hAnsi="맑은 고딕"/>
          <w:color w:val="000000" w:themeColor="text1"/>
        </w:rPr>
        <w:br/>
        <w:t>- Countdown cancelled, state returns to DISARMED, no monitoring call.</w:t>
      </w:r>
    </w:p>
    <w:p w14:paraId="2E533357" w14:textId="77777777" w:rsidR="00F2412B" w:rsidRPr="00854AE4" w:rsidRDefault="00F2412B" w:rsidP="00F2412B">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Actual Result (Pass/Fail/Exception)</w:t>
      </w:r>
      <w:r w:rsidRPr="00854AE4">
        <w:rPr>
          <w:rFonts w:ascii="맑은 고딕" w:eastAsia="맑은 고딕" w:hAnsi="맑은 고딕"/>
          <w:color w:val="000000" w:themeColor="text1"/>
        </w:rPr>
        <w:br/>
        <w:t xml:space="preserve">- Pass: timer cleared and </w:t>
      </w:r>
      <w:r w:rsidRPr="00854AE4">
        <w:rPr>
          <w:rStyle w:val="VerbatimChar"/>
          <w:rFonts w:ascii="맑은 고딕" w:eastAsia="맑은 고딕" w:hAnsi="맑은 고딕"/>
          <w:color w:val="000000" w:themeColor="text1"/>
        </w:rPr>
        <w:t>alarm_state</w:t>
      </w:r>
      <w:r w:rsidRPr="00854AE4">
        <w:rPr>
          <w:rFonts w:ascii="맑은 고딕" w:eastAsia="맑은 고딕" w:hAnsi="맑은 고딕"/>
          <w:color w:val="000000" w:themeColor="text1"/>
        </w:rPr>
        <w:t xml:space="preserve"> never reaches ALARM_ACTIVE.</w:t>
      </w:r>
    </w:p>
    <w:p w14:paraId="48E55F48" w14:textId="77777777" w:rsidR="00F2412B" w:rsidRPr="00854AE4" w:rsidRDefault="00F2412B" w:rsidP="00F2412B">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Comment (including references)</w:t>
      </w:r>
      <w:r w:rsidRPr="00854AE4">
        <w:rPr>
          <w:rFonts w:ascii="맑은 고딕" w:eastAsia="맑은 고딕" w:hAnsi="맑은 고딕"/>
          <w:color w:val="000000" w:themeColor="text1"/>
        </w:rPr>
        <w:br/>
        <w:t>SRS UC2c alternate; SDS VI.2d entry delay.</w:t>
      </w:r>
    </w:p>
    <w:p w14:paraId="31EFA797" w14:textId="56F2D468" w:rsidR="00891C91" w:rsidRPr="00854AE4" w:rsidRDefault="00891C91" w:rsidP="00F2412B">
      <w:pPr>
        <w:pStyle w:val="4"/>
        <w:rPr>
          <w:rFonts w:ascii="맑은 고딕" w:eastAsia="맑은 고딕" w:hAnsi="맑은 고딕"/>
          <w:color w:val="000000" w:themeColor="text1"/>
          <w:lang w:val="en-US"/>
        </w:rPr>
      </w:pPr>
      <w:bookmarkStart w:id="86" w:name="Xf171e3ed26579defc6403249439f0fffb68a91b"/>
      <w:bookmarkEnd w:id="85"/>
      <w:r w:rsidRPr="00854AE4">
        <w:rPr>
          <w:rFonts w:ascii="맑은 고딕" w:eastAsia="맑은 고딕" w:hAnsi="맑은 고딕" w:hint="eastAsia"/>
          <w:color w:val="000000" w:themeColor="text1"/>
          <w:lang w:val="en-US"/>
        </w:rPr>
        <w:t xml:space="preserve">3. </w:t>
      </w:r>
      <w:r w:rsidRPr="00854AE4">
        <w:rPr>
          <w:rStyle w:val="VerbatimChar"/>
          <w:rFonts w:ascii="맑은 고딕" w:eastAsia="맑은 고딕" w:hAnsi="맑은 고딕"/>
          <w:color w:val="000000" w:themeColor="text1"/>
          <w:lang w:val="en-US"/>
        </w:rPr>
        <w:t>test_entry_delay_expires_triggers_alarm</w:t>
      </w:r>
    </w:p>
    <w:tbl>
      <w:tblPr>
        <w:tblStyle w:val="Table"/>
        <w:tblW w:w="0" w:type="auto"/>
        <w:tblInd w:w="0" w:type="dxa"/>
        <w:tblLook w:val="0020" w:firstRow="1" w:lastRow="0" w:firstColumn="0" w:lastColumn="0" w:noHBand="0" w:noVBand="0"/>
      </w:tblPr>
      <w:tblGrid>
        <w:gridCol w:w="1075"/>
        <w:gridCol w:w="1847"/>
      </w:tblGrid>
      <w:tr w:rsidR="0027056D" w:rsidRPr="00854AE4" w14:paraId="1B60DDB2"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51FD077F"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0" w:type="auto"/>
            <w:tcBorders>
              <w:top w:val="nil"/>
              <w:left w:val="nil"/>
              <w:right w:val="nil"/>
            </w:tcBorders>
            <w:hideMark/>
          </w:tcPr>
          <w:p w14:paraId="73158374"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60F4136D" w14:textId="77777777">
        <w:tc>
          <w:tcPr>
            <w:tcW w:w="0" w:type="auto"/>
            <w:hideMark/>
          </w:tcPr>
          <w:p w14:paraId="6E25C682"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0" w:type="auto"/>
            <w:hideMark/>
          </w:tcPr>
          <w:p w14:paraId="3A3D690E"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SecuritySystem</w:t>
            </w:r>
          </w:p>
        </w:tc>
      </w:tr>
      <w:tr w:rsidR="0027056D" w:rsidRPr="00854AE4" w14:paraId="7C170F0F" w14:textId="77777777">
        <w:tc>
          <w:tcPr>
            <w:tcW w:w="0" w:type="auto"/>
            <w:hideMark/>
          </w:tcPr>
          <w:p w14:paraId="0E9A3888"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0" w:type="auto"/>
            <w:hideMark/>
          </w:tcPr>
          <w:p w14:paraId="4D777D84"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tick</w:t>
            </w:r>
          </w:p>
        </w:tc>
      </w:tr>
      <w:tr w:rsidR="0027056D" w:rsidRPr="00854AE4" w14:paraId="6860C4FE" w14:textId="77777777">
        <w:tc>
          <w:tcPr>
            <w:tcW w:w="0" w:type="auto"/>
            <w:hideMark/>
          </w:tcPr>
          <w:p w14:paraId="1BA9B80D"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0" w:type="auto"/>
            <w:hideMark/>
          </w:tcPr>
          <w:p w14:paraId="5906791A"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Jonghwa An</w:t>
            </w:r>
          </w:p>
        </w:tc>
      </w:tr>
      <w:tr w:rsidR="0027056D" w:rsidRPr="00854AE4" w14:paraId="508EA63E" w14:textId="77777777">
        <w:tc>
          <w:tcPr>
            <w:tcW w:w="0" w:type="auto"/>
            <w:hideMark/>
          </w:tcPr>
          <w:p w14:paraId="6372295A"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0" w:type="auto"/>
            <w:hideMark/>
          </w:tcPr>
          <w:p w14:paraId="2DA93CCF"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27056D" w:rsidRPr="00854AE4" w14:paraId="7CC055D1" w14:textId="77777777">
        <w:tc>
          <w:tcPr>
            <w:tcW w:w="0" w:type="auto"/>
            <w:hideMark/>
          </w:tcPr>
          <w:p w14:paraId="0B8C7896"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0" w:type="auto"/>
            <w:hideMark/>
          </w:tcPr>
          <w:p w14:paraId="26FAC0BA"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79A9203E" w14:textId="77777777" w:rsidR="00891C91" w:rsidRPr="00854AE4" w:rsidRDefault="00891C91" w:rsidP="00F2412B">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Test Case Description</w:t>
      </w:r>
      <w:r w:rsidRPr="00854AE4">
        <w:rPr>
          <w:rFonts w:ascii="맑은 고딕" w:eastAsia="맑은 고딕" w:hAnsi="맑은 고딕"/>
          <w:color w:val="000000" w:themeColor="text1"/>
        </w:rPr>
        <w:br/>
        <w:t>Confirms that failing to disarm within the delay causes an alarm.</w:t>
      </w:r>
    </w:p>
    <w:p w14:paraId="6846EB53" w14:textId="77777777" w:rsidR="00891C91" w:rsidRPr="00854AE4" w:rsidRDefault="00891C91" w:rsidP="00F2412B">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Input Specifications</w:t>
      </w:r>
      <w:r w:rsidRPr="00854AE4">
        <w:rPr>
          <w:rFonts w:ascii="맑은 고딕" w:eastAsia="맑은 고딕" w:hAnsi="맑은 고딕"/>
          <w:color w:val="000000" w:themeColor="text1"/>
        </w:rPr>
        <w:br/>
        <w:t>- Arm AWAY, trigger sensor, advance fake clock beyond configured delay.</w:t>
      </w:r>
    </w:p>
    <w:p w14:paraId="03BEB249" w14:textId="77777777" w:rsidR="00891C91" w:rsidRPr="00854AE4" w:rsidRDefault="00891C91" w:rsidP="00F2412B">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Expected Result</w:t>
      </w:r>
      <w:r w:rsidRPr="00854AE4">
        <w:rPr>
          <w:rFonts w:ascii="맑은 고딕" w:eastAsia="맑은 고딕" w:hAnsi="맑은 고딕"/>
          <w:color w:val="000000" w:themeColor="text1"/>
        </w:rPr>
        <w:br/>
        <w:t xml:space="preserve">- </w:t>
      </w:r>
      <w:r w:rsidRPr="00854AE4">
        <w:rPr>
          <w:rStyle w:val="VerbatimChar"/>
          <w:rFonts w:ascii="맑은 고딕" w:eastAsia="맑은 고딕" w:hAnsi="맑은 고딕"/>
          <w:color w:val="000000" w:themeColor="text1"/>
        </w:rPr>
        <w:t>alarm_state</w:t>
      </w:r>
      <w:r w:rsidRPr="00854AE4">
        <w:rPr>
          <w:rFonts w:ascii="맑은 고딕" w:eastAsia="맑은 고딕" w:hAnsi="맑은 고딕"/>
          <w:color w:val="000000" w:themeColor="text1"/>
        </w:rPr>
        <w:t xml:space="preserve"> becomes </w:t>
      </w:r>
      <w:r w:rsidRPr="00854AE4">
        <w:rPr>
          <w:rStyle w:val="VerbatimChar"/>
          <w:rFonts w:ascii="맑은 고딕" w:eastAsia="맑은 고딕" w:hAnsi="맑은 고딕"/>
          <w:color w:val="000000" w:themeColor="text1"/>
        </w:rPr>
        <w:t>ALARM_ACTIVE</w:t>
      </w:r>
      <w:r w:rsidRPr="00854AE4">
        <w:rPr>
          <w:rFonts w:ascii="맑은 고딕" w:eastAsia="맑은 고딕" w:hAnsi="맑은 고딕"/>
          <w:color w:val="000000" w:themeColor="text1"/>
        </w:rPr>
        <w:t>, siren + monitoring triggered.</w:t>
      </w:r>
    </w:p>
    <w:p w14:paraId="45CA59E9" w14:textId="77777777" w:rsidR="00891C91" w:rsidRPr="00854AE4" w:rsidRDefault="00891C91" w:rsidP="00F2412B">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Actual Result (Pass/Fail/Exception)</w:t>
      </w:r>
      <w:r w:rsidRPr="00854AE4">
        <w:rPr>
          <w:rFonts w:ascii="맑은 고딕" w:eastAsia="맑은 고딕" w:hAnsi="맑은 고딕"/>
          <w:color w:val="000000" w:themeColor="text1"/>
        </w:rPr>
        <w:br/>
        <w:t>- Pass: siren mock activated; monitoring stub records INTRUSION.</w:t>
      </w:r>
    </w:p>
    <w:p w14:paraId="7EE80CBE" w14:textId="77777777" w:rsidR="00891C91" w:rsidRPr="00854AE4" w:rsidRDefault="00891C91" w:rsidP="00F2412B">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Comment (including references)</w:t>
      </w:r>
      <w:r w:rsidRPr="00854AE4">
        <w:rPr>
          <w:rFonts w:ascii="맑은 고딕" w:eastAsia="맑은 고딕" w:hAnsi="맑은 고딕"/>
          <w:color w:val="000000" w:themeColor="text1"/>
        </w:rPr>
        <w:br/>
        <w:t>SRS UC2c main flow; SDS VI.2d timing.</w:t>
      </w:r>
    </w:p>
    <w:p w14:paraId="273DD1B5" w14:textId="25B98F22" w:rsidR="00891C91" w:rsidRPr="00854AE4" w:rsidRDefault="00891C91" w:rsidP="00F2412B">
      <w:pPr>
        <w:pStyle w:val="4"/>
        <w:rPr>
          <w:rFonts w:ascii="맑은 고딕" w:eastAsia="맑은 고딕" w:hAnsi="맑은 고딕"/>
          <w:color w:val="000000" w:themeColor="text1"/>
          <w:lang w:val="en-US"/>
        </w:rPr>
      </w:pPr>
      <w:bookmarkStart w:id="87" w:name="Xff8f99a3453670c9ce27a2d5cfae2a975a46c03"/>
      <w:bookmarkEnd w:id="86"/>
      <w:r w:rsidRPr="00854AE4">
        <w:rPr>
          <w:rFonts w:ascii="맑은 고딕" w:eastAsia="맑은 고딕" w:hAnsi="맑은 고딕" w:hint="eastAsia"/>
          <w:color w:val="000000" w:themeColor="text1"/>
          <w:lang w:val="en-US"/>
        </w:rPr>
        <w:lastRenderedPageBreak/>
        <w:t>4.</w:t>
      </w:r>
      <w:r w:rsidRPr="00854AE4">
        <w:rPr>
          <w:rFonts w:ascii="맑은 고딕" w:eastAsia="맑은 고딕" w:hAnsi="맑은 고딕"/>
          <w:color w:val="000000" w:themeColor="text1"/>
          <w:lang w:val="en-US"/>
        </w:rPr>
        <w:t xml:space="preserve"> </w:t>
      </w:r>
      <w:r w:rsidRPr="00854AE4">
        <w:rPr>
          <w:rStyle w:val="VerbatimChar"/>
          <w:rFonts w:ascii="맑은 고딕" w:eastAsia="맑은 고딕" w:hAnsi="맑은 고딕"/>
          <w:color w:val="000000" w:themeColor="text1"/>
          <w:lang w:val="en-US"/>
        </w:rPr>
        <w:t>test_home_mode_door_triggers_delay_but_motion_ignored</w:t>
      </w:r>
    </w:p>
    <w:tbl>
      <w:tblPr>
        <w:tblStyle w:val="Table"/>
        <w:tblW w:w="0" w:type="auto"/>
        <w:tblInd w:w="0" w:type="dxa"/>
        <w:tblLook w:val="0020" w:firstRow="1" w:lastRow="0" w:firstColumn="0" w:lastColumn="0" w:noHBand="0" w:noVBand="0"/>
      </w:tblPr>
      <w:tblGrid>
        <w:gridCol w:w="1075"/>
        <w:gridCol w:w="2454"/>
      </w:tblGrid>
      <w:tr w:rsidR="0027056D" w:rsidRPr="00854AE4" w14:paraId="44C2FC34"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09A2C9D3"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0" w:type="auto"/>
            <w:tcBorders>
              <w:top w:val="nil"/>
              <w:left w:val="nil"/>
              <w:right w:val="nil"/>
            </w:tcBorders>
            <w:hideMark/>
          </w:tcPr>
          <w:p w14:paraId="4525588D"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246EB3A7" w14:textId="77777777">
        <w:tc>
          <w:tcPr>
            <w:tcW w:w="0" w:type="auto"/>
            <w:hideMark/>
          </w:tcPr>
          <w:p w14:paraId="07522EB6"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0" w:type="auto"/>
            <w:hideMark/>
          </w:tcPr>
          <w:p w14:paraId="76D6AB18"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SecuritySystem</w:t>
            </w:r>
          </w:p>
        </w:tc>
      </w:tr>
      <w:tr w:rsidR="0027056D" w:rsidRPr="00854AE4" w14:paraId="541A2B6F" w14:textId="77777777">
        <w:tc>
          <w:tcPr>
            <w:tcW w:w="0" w:type="auto"/>
            <w:hideMark/>
          </w:tcPr>
          <w:p w14:paraId="45EED1ED"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0" w:type="auto"/>
            <w:hideMark/>
          </w:tcPr>
          <w:p w14:paraId="75F85D24"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handle_sensor_event</w:t>
            </w:r>
          </w:p>
        </w:tc>
      </w:tr>
      <w:tr w:rsidR="0027056D" w:rsidRPr="00854AE4" w14:paraId="6522E531" w14:textId="77777777">
        <w:tc>
          <w:tcPr>
            <w:tcW w:w="0" w:type="auto"/>
            <w:hideMark/>
          </w:tcPr>
          <w:p w14:paraId="0B0116D2"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0" w:type="auto"/>
            <w:hideMark/>
          </w:tcPr>
          <w:p w14:paraId="43D5336E"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Jonghwa An</w:t>
            </w:r>
          </w:p>
        </w:tc>
      </w:tr>
      <w:tr w:rsidR="0027056D" w:rsidRPr="00854AE4" w14:paraId="16B5CA51" w14:textId="77777777">
        <w:tc>
          <w:tcPr>
            <w:tcW w:w="0" w:type="auto"/>
            <w:hideMark/>
          </w:tcPr>
          <w:p w14:paraId="06BF67AA"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0" w:type="auto"/>
            <w:hideMark/>
          </w:tcPr>
          <w:p w14:paraId="77F89695"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27056D" w:rsidRPr="00854AE4" w14:paraId="4B363990" w14:textId="77777777">
        <w:tc>
          <w:tcPr>
            <w:tcW w:w="0" w:type="auto"/>
            <w:hideMark/>
          </w:tcPr>
          <w:p w14:paraId="571F4663"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0" w:type="auto"/>
            <w:hideMark/>
          </w:tcPr>
          <w:p w14:paraId="65DC304F"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7A4B349B" w14:textId="77777777" w:rsidR="00891C91" w:rsidRPr="00854AE4" w:rsidRDefault="00891C91" w:rsidP="00F2412B">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Test Case Description</w:t>
      </w:r>
      <w:r w:rsidRPr="00854AE4">
        <w:rPr>
          <w:rFonts w:ascii="맑은 고딕" w:eastAsia="맑은 고딕" w:hAnsi="맑은 고딕"/>
          <w:color w:val="000000" w:themeColor="text1"/>
        </w:rPr>
        <w:br/>
        <w:t>Home/STAY should watch perimeter sensors but ignore interior motion.</w:t>
      </w:r>
    </w:p>
    <w:p w14:paraId="322E22B5" w14:textId="77777777" w:rsidR="00891C91" w:rsidRPr="00854AE4" w:rsidRDefault="00891C91" w:rsidP="00F2412B">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Input Specifications</w:t>
      </w:r>
      <w:r w:rsidRPr="00854AE4">
        <w:rPr>
          <w:rFonts w:ascii="맑은 고딕" w:eastAsia="맑은 고딕" w:hAnsi="맑은 고딕"/>
          <w:color w:val="000000" w:themeColor="text1"/>
        </w:rPr>
        <w:br/>
        <w:t>- Arm STAY, trigger door sensor then motion sensor.</w:t>
      </w:r>
    </w:p>
    <w:p w14:paraId="2EF65219" w14:textId="77777777" w:rsidR="00891C91" w:rsidRPr="00854AE4" w:rsidRDefault="00891C91" w:rsidP="00F2412B">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Expected Result</w:t>
      </w:r>
      <w:r w:rsidRPr="00854AE4">
        <w:rPr>
          <w:rFonts w:ascii="맑은 고딕" w:eastAsia="맑은 고딕" w:hAnsi="맑은 고딕"/>
          <w:color w:val="000000" w:themeColor="text1"/>
        </w:rPr>
        <w:br/>
        <w:t>- Door event enters ENTRY_DELAY; motion event ignored.</w:t>
      </w:r>
    </w:p>
    <w:p w14:paraId="3AB8427A" w14:textId="77777777" w:rsidR="00891C91" w:rsidRPr="00854AE4" w:rsidRDefault="00891C91" w:rsidP="00F2412B">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Actual Result (Pass/Fail/Exception)</w:t>
      </w:r>
      <w:r w:rsidRPr="00854AE4">
        <w:rPr>
          <w:rFonts w:ascii="맑은 고딕" w:eastAsia="맑은 고딕" w:hAnsi="맑은 고딕"/>
          <w:color w:val="000000" w:themeColor="text1"/>
        </w:rPr>
        <w:br/>
        <w:t>- Pass: logs show door countdown, motion produces no change.</w:t>
      </w:r>
    </w:p>
    <w:p w14:paraId="49DB2167" w14:textId="77777777" w:rsidR="00891C91" w:rsidRPr="00854AE4" w:rsidRDefault="00891C91" w:rsidP="00F2412B">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Comment (including references)</w:t>
      </w:r>
      <w:r w:rsidRPr="00854AE4">
        <w:rPr>
          <w:rFonts w:ascii="맑은 고딕" w:eastAsia="맑은 고딕" w:hAnsi="맑은 고딕"/>
          <w:color w:val="000000" w:themeColor="text1"/>
        </w:rPr>
        <w:br/>
        <w:t>SRS UC2b selective arming; SDS VI.2f zone handling.</w:t>
      </w:r>
    </w:p>
    <w:p w14:paraId="380D51AD" w14:textId="693CA37A" w:rsidR="00891C91" w:rsidRPr="00854AE4" w:rsidRDefault="00891C91" w:rsidP="00F2412B">
      <w:pPr>
        <w:pStyle w:val="4"/>
        <w:rPr>
          <w:rFonts w:ascii="맑은 고딕" w:eastAsia="맑은 고딕" w:hAnsi="맑은 고딕"/>
          <w:color w:val="000000" w:themeColor="text1"/>
          <w:lang w:val="en-US"/>
        </w:rPr>
      </w:pPr>
      <w:bookmarkStart w:id="88" w:name="X4d30c51ccd721d34e3d20d8670ee7ff7176ef35"/>
      <w:bookmarkEnd w:id="87"/>
      <w:r w:rsidRPr="00854AE4">
        <w:rPr>
          <w:rFonts w:ascii="맑은 고딕" w:eastAsia="맑은 고딕" w:hAnsi="맑은 고딕" w:hint="eastAsia"/>
          <w:color w:val="000000" w:themeColor="text1"/>
          <w:lang w:val="en-US"/>
        </w:rPr>
        <w:t xml:space="preserve">5. </w:t>
      </w:r>
      <w:r w:rsidRPr="00854AE4">
        <w:rPr>
          <w:rStyle w:val="VerbatimChar"/>
          <w:rFonts w:ascii="맑은 고딕" w:eastAsia="맑은 고딕" w:hAnsi="맑은 고딕"/>
          <w:color w:val="000000" w:themeColor="text1"/>
          <w:lang w:val="en-US"/>
        </w:rPr>
        <w:t>test_home_mode_motion_ignored</w:t>
      </w:r>
    </w:p>
    <w:tbl>
      <w:tblPr>
        <w:tblStyle w:val="Table"/>
        <w:tblW w:w="0" w:type="auto"/>
        <w:tblInd w:w="0" w:type="dxa"/>
        <w:tblLook w:val="0020" w:firstRow="1" w:lastRow="0" w:firstColumn="0" w:lastColumn="0" w:noHBand="0" w:noVBand="0"/>
      </w:tblPr>
      <w:tblGrid>
        <w:gridCol w:w="1075"/>
        <w:gridCol w:w="2454"/>
      </w:tblGrid>
      <w:tr w:rsidR="0027056D" w:rsidRPr="00854AE4" w14:paraId="2C67B9D4"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72032380"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0" w:type="auto"/>
            <w:tcBorders>
              <w:top w:val="nil"/>
              <w:left w:val="nil"/>
              <w:right w:val="nil"/>
            </w:tcBorders>
            <w:hideMark/>
          </w:tcPr>
          <w:p w14:paraId="7D75D48A"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747EA572" w14:textId="77777777">
        <w:tc>
          <w:tcPr>
            <w:tcW w:w="0" w:type="auto"/>
            <w:hideMark/>
          </w:tcPr>
          <w:p w14:paraId="2250D20F"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0" w:type="auto"/>
            <w:hideMark/>
          </w:tcPr>
          <w:p w14:paraId="11974D56"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SecuritySystem</w:t>
            </w:r>
          </w:p>
        </w:tc>
      </w:tr>
      <w:tr w:rsidR="0027056D" w:rsidRPr="00854AE4" w14:paraId="4E08A4FF" w14:textId="77777777">
        <w:tc>
          <w:tcPr>
            <w:tcW w:w="0" w:type="auto"/>
            <w:hideMark/>
          </w:tcPr>
          <w:p w14:paraId="399DF203"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0" w:type="auto"/>
            <w:hideMark/>
          </w:tcPr>
          <w:p w14:paraId="7B5A30A2"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handle_sensor_event</w:t>
            </w:r>
          </w:p>
        </w:tc>
      </w:tr>
      <w:tr w:rsidR="0027056D" w:rsidRPr="00854AE4" w14:paraId="759B11C9" w14:textId="77777777">
        <w:tc>
          <w:tcPr>
            <w:tcW w:w="0" w:type="auto"/>
            <w:hideMark/>
          </w:tcPr>
          <w:p w14:paraId="3CAEA513"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0" w:type="auto"/>
            <w:hideMark/>
          </w:tcPr>
          <w:p w14:paraId="12FFACF6"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Jonghwa An</w:t>
            </w:r>
          </w:p>
        </w:tc>
      </w:tr>
      <w:tr w:rsidR="0027056D" w:rsidRPr="00854AE4" w14:paraId="53F1E933" w14:textId="77777777">
        <w:tc>
          <w:tcPr>
            <w:tcW w:w="0" w:type="auto"/>
            <w:hideMark/>
          </w:tcPr>
          <w:p w14:paraId="5906439B"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0" w:type="auto"/>
            <w:hideMark/>
          </w:tcPr>
          <w:p w14:paraId="605C6740"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27056D" w:rsidRPr="00854AE4" w14:paraId="29F8538A" w14:textId="77777777">
        <w:tc>
          <w:tcPr>
            <w:tcW w:w="0" w:type="auto"/>
            <w:hideMark/>
          </w:tcPr>
          <w:p w14:paraId="028C3966"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0" w:type="auto"/>
            <w:hideMark/>
          </w:tcPr>
          <w:p w14:paraId="5882B8CC"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36A98F0E" w14:textId="77777777" w:rsidR="00891C91" w:rsidRPr="00854AE4" w:rsidRDefault="00891C91" w:rsidP="00F2412B">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Test Case Description</w:t>
      </w:r>
      <w:r w:rsidRPr="00854AE4">
        <w:rPr>
          <w:rFonts w:ascii="맑은 고딕" w:eastAsia="맑은 고딕" w:hAnsi="맑은 고딕"/>
          <w:color w:val="000000" w:themeColor="text1"/>
        </w:rPr>
        <w:br/>
        <w:t>Reinforces that interior-only events never change state under STAY.</w:t>
      </w:r>
    </w:p>
    <w:p w14:paraId="21E1CF39" w14:textId="77777777" w:rsidR="00891C91" w:rsidRPr="00854AE4" w:rsidRDefault="00891C91" w:rsidP="00F2412B">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lastRenderedPageBreak/>
        <w:t>Input Specifications</w:t>
      </w:r>
      <w:r w:rsidRPr="00854AE4">
        <w:rPr>
          <w:rFonts w:ascii="맑은 고딕" w:eastAsia="맑은 고딕" w:hAnsi="맑은 고딕"/>
          <w:color w:val="000000" w:themeColor="text1"/>
        </w:rPr>
        <w:br/>
        <w:t>- With STAY armed, emit motion event only.</w:t>
      </w:r>
    </w:p>
    <w:p w14:paraId="6ED78DF4" w14:textId="77777777" w:rsidR="00891C91" w:rsidRPr="00854AE4" w:rsidRDefault="00891C91" w:rsidP="00F2412B">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Expected Result</w:t>
      </w:r>
      <w:r w:rsidRPr="00854AE4">
        <w:rPr>
          <w:rFonts w:ascii="맑은 고딕" w:eastAsia="맑은 고딕" w:hAnsi="맑은 고딕"/>
          <w:color w:val="000000" w:themeColor="text1"/>
        </w:rPr>
        <w:br/>
        <w:t>- State stays STAY; no timers started.</w:t>
      </w:r>
    </w:p>
    <w:p w14:paraId="5E6DB815" w14:textId="77777777" w:rsidR="00891C91" w:rsidRPr="00854AE4" w:rsidRDefault="00891C91" w:rsidP="00F2412B">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Actual Result (Pass/Fail/Exception)</w:t>
      </w:r>
      <w:r w:rsidRPr="00854AE4">
        <w:rPr>
          <w:rFonts w:ascii="맑은 고딕" w:eastAsia="맑은 고딕" w:hAnsi="맑은 고딕"/>
          <w:color w:val="000000" w:themeColor="text1"/>
        </w:rPr>
        <w:br/>
        <w:t xml:space="preserve">- Pass: </w:t>
      </w:r>
      <w:r w:rsidRPr="00854AE4">
        <w:rPr>
          <w:rStyle w:val="VerbatimChar"/>
          <w:rFonts w:ascii="맑은 고딕" w:eastAsia="맑은 고딕" w:hAnsi="맑은 고딕"/>
          <w:color w:val="000000" w:themeColor="text1"/>
        </w:rPr>
        <w:t>_pending_entry_delay</w:t>
      </w:r>
      <w:r w:rsidRPr="00854AE4">
        <w:rPr>
          <w:rFonts w:ascii="맑은 고딕" w:eastAsia="맑은 고딕" w:hAnsi="맑은 고딕"/>
          <w:color w:val="000000" w:themeColor="text1"/>
        </w:rPr>
        <w:t xml:space="preserve"> remains </w:t>
      </w:r>
      <w:r w:rsidRPr="00854AE4">
        <w:rPr>
          <w:rStyle w:val="VerbatimChar"/>
          <w:rFonts w:ascii="맑은 고딕" w:eastAsia="맑은 고딕" w:hAnsi="맑은 고딕"/>
          <w:color w:val="000000" w:themeColor="text1"/>
        </w:rPr>
        <w:t>None</w:t>
      </w:r>
      <w:r w:rsidRPr="00854AE4">
        <w:rPr>
          <w:rFonts w:ascii="맑은 고딕" w:eastAsia="맑은 고딕" w:hAnsi="맑은 고딕"/>
          <w:color w:val="000000" w:themeColor="text1"/>
        </w:rPr>
        <w:t>.</w:t>
      </w:r>
    </w:p>
    <w:p w14:paraId="323BF3F1" w14:textId="77777777" w:rsidR="00891C91" w:rsidRPr="00854AE4" w:rsidRDefault="00891C91" w:rsidP="00F2412B">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Comment (including references)</w:t>
      </w:r>
      <w:r w:rsidRPr="00854AE4">
        <w:rPr>
          <w:rFonts w:ascii="맑은 고딕" w:eastAsia="맑은 고딕" w:hAnsi="맑은 고딕"/>
          <w:color w:val="000000" w:themeColor="text1"/>
        </w:rPr>
        <w:br/>
        <w:t>SRS UC2b alt; SDS VI.2f.</w:t>
      </w:r>
    </w:p>
    <w:p w14:paraId="7826937D" w14:textId="1ACAFDEA" w:rsidR="00891C91" w:rsidRPr="00854AE4" w:rsidRDefault="00891C91" w:rsidP="00F2412B">
      <w:pPr>
        <w:pStyle w:val="4"/>
        <w:rPr>
          <w:rFonts w:ascii="맑은 고딕" w:eastAsia="맑은 고딕" w:hAnsi="맑은 고딕"/>
          <w:color w:val="000000" w:themeColor="text1"/>
          <w:lang w:val="en-US"/>
        </w:rPr>
      </w:pPr>
      <w:bookmarkStart w:id="89" w:name="X63e7949b7e3ea8fcab17fcab8b46cbd5d8ebdd9"/>
      <w:bookmarkEnd w:id="88"/>
      <w:r w:rsidRPr="00854AE4">
        <w:rPr>
          <w:rFonts w:ascii="맑은 고딕" w:eastAsia="맑은 고딕" w:hAnsi="맑은 고딕" w:hint="eastAsia"/>
          <w:color w:val="000000" w:themeColor="text1"/>
          <w:lang w:val="en-US"/>
        </w:rPr>
        <w:t xml:space="preserve">6. </w:t>
      </w:r>
      <w:r w:rsidRPr="00854AE4">
        <w:rPr>
          <w:rStyle w:val="VerbatimChar"/>
          <w:rFonts w:ascii="맑은 고딕" w:eastAsia="맑은 고딕" w:hAnsi="맑은 고딕"/>
          <w:color w:val="000000" w:themeColor="text1"/>
          <w:lang w:val="en-US"/>
        </w:rPr>
        <w:t>test_away_mode_motion_triggers_entry_delay_and_alarm</w:t>
      </w:r>
    </w:p>
    <w:tbl>
      <w:tblPr>
        <w:tblStyle w:val="Table"/>
        <w:tblW w:w="0" w:type="auto"/>
        <w:tblInd w:w="0" w:type="dxa"/>
        <w:tblLook w:val="0020" w:firstRow="1" w:lastRow="0" w:firstColumn="0" w:lastColumn="0" w:noHBand="0" w:noVBand="0"/>
      </w:tblPr>
      <w:tblGrid>
        <w:gridCol w:w="1075"/>
        <w:gridCol w:w="3095"/>
      </w:tblGrid>
      <w:tr w:rsidR="0027056D" w:rsidRPr="00854AE4" w14:paraId="7227443E"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7AF5248F"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0" w:type="auto"/>
            <w:tcBorders>
              <w:top w:val="nil"/>
              <w:left w:val="nil"/>
              <w:right w:val="nil"/>
            </w:tcBorders>
            <w:hideMark/>
          </w:tcPr>
          <w:p w14:paraId="29886F6C"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7FBE3F7D" w14:textId="77777777">
        <w:tc>
          <w:tcPr>
            <w:tcW w:w="0" w:type="auto"/>
            <w:hideMark/>
          </w:tcPr>
          <w:p w14:paraId="6771FFB3"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0" w:type="auto"/>
            <w:hideMark/>
          </w:tcPr>
          <w:p w14:paraId="1B6B5590"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SecuritySystem</w:t>
            </w:r>
          </w:p>
        </w:tc>
      </w:tr>
      <w:tr w:rsidR="0027056D" w:rsidRPr="00854AE4" w14:paraId="6295A4DA" w14:textId="77777777">
        <w:tc>
          <w:tcPr>
            <w:tcW w:w="0" w:type="auto"/>
            <w:hideMark/>
          </w:tcPr>
          <w:p w14:paraId="409697DF"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0" w:type="auto"/>
            <w:hideMark/>
          </w:tcPr>
          <w:p w14:paraId="6C4D0A6B"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handle_sensor_event / tick</w:t>
            </w:r>
          </w:p>
        </w:tc>
      </w:tr>
      <w:tr w:rsidR="0027056D" w:rsidRPr="00854AE4" w14:paraId="03AB6A25" w14:textId="77777777">
        <w:tc>
          <w:tcPr>
            <w:tcW w:w="0" w:type="auto"/>
            <w:hideMark/>
          </w:tcPr>
          <w:p w14:paraId="21E2344F"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0" w:type="auto"/>
            <w:hideMark/>
          </w:tcPr>
          <w:p w14:paraId="7DFD90DD"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Jonghwa An</w:t>
            </w:r>
          </w:p>
        </w:tc>
      </w:tr>
      <w:tr w:rsidR="0027056D" w:rsidRPr="00854AE4" w14:paraId="72DB4A2B" w14:textId="77777777">
        <w:tc>
          <w:tcPr>
            <w:tcW w:w="0" w:type="auto"/>
            <w:hideMark/>
          </w:tcPr>
          <w:p w14:paraId="6213CAA8"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0" w:type="auto"/>
            <w:hideMark/>
          </w:tcPr>
          <w:p w14:paraId="2C52783B"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27056D" w:rsidRPr="00854AE4" w14:paraId="39FFDC24" w14:textId="77777777">
        <w:tc>
          <w:tcPr>
            <w:tcW w:w="0" w:type="auto"/>
            <w:hideMark/>
          </w:tcPr>
          <w:p w14:paraId="61B9528C"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0" w:type="auto"/>
            <w:hideMark/>
          </w:tcPr>
          <w:p w14:paraId="1DA0B9AD"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27AD370F" w14:textId="77777777" w:rsidR="00891C91" w:rsidRPr="00854AE4" w:rsidRDefault="00891C91" w:rsidP="00F2412B">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Test Case Description</w:t>
      </w:r>
      <w:r w:rsidRPr="00854AE4">
        <w:rPr>
          <w:rFonts w:ascii="맑은 고딕" w:eastAsia="맑은 고딕" w:hAnsi="맑은 고딕"/>
          <w:color w:val="000000" w:themeColor="text1"/>
        </w:rPr>
        <w:br/>
        <w:t>Ensures motion sensors participate when the system is AWAY.</w:t>
      </w:r>
    </w:p>
    <w:p w14:paraId="3B25F618" w14:textId="77777777" w:rsidR="00891C91" w:rsidRPr="00854AE4" w:rsidRDefault="00891C91" w:rsidP="00F2412B">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Input Specifications</w:t>
      </w:r>
      <w:r w:rsidRPr="00854AE4">
        <w:rPr>
          <w:rFonts w:ascii="맑은 고딕" w:eastAsia="맑은 고딕" w:hAnsi="맑은 고딕"/>
          <w:color w:val="000000" w:themeColor="text1"/>
        </w:rPr>
        <w:br/>
        <w:t>- Arm AWAY, emit motion event, advance time beyond delay.</w:t>
      </w:r>
    </w:p>
    <w:p w14:paraId="3A5EC0AC" w14:textId="77777777" w:rsidR="00891C91" w:rsidRPr="00854AE4" w:rsidRDefault="00891C91" w:rsidP="00F2412B">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Expected Result</w:t>
      </w:r>
      <w:r w:rsidRPr="00854AE4">
        <w:rPr>
          <w:rFonts w:ascii="맑은 고딕" w:eastAsia="맑은 고딕" w:hAnsi="맑은 고딕"/>
          <w:color w:val="000000" w:themeColor="text1"/>
        </w:rPr>
        <w:br/>
        <w:t>- Entry delay engaged then escalates to ALARM_ACTIVE.</w:t>
      </w:r>
    </w:p>
    <w:p w14:paraId="60126B09" w14:textId="77777777" w:rsidR="00891C91" w:rsidRPr="00854AE4" w:rsidRDefault="00891C91" w:rsidP="00F2412B">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Actual Result (Pass/Fail/Exception)</w:t>
      </w:r>
      <w:r w:rsidRPr="00854AE4">
        <w:rPr>
          <w:rFonts w:ascii="맑은 고딕" w:eastAsia="맑은 고딕" w:hAnsi="맑은 고딕"/>
          <w:color w:val="000000" w:themeColor="text1"/>
        </w:rPr>
        <w:br/>
        <w:t>- Pass: siren triggered and monitoring notified.</w:t>
      </w:r>
    </w:p>
    <w:p w14:paraId="3DA12F55" w14:textId="77777777" w:rsidR="00891C91" w:rsidRPr="00854AE4" w:rsidRDefault="00891C91" w:rsidP="00F2412B">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Comment (including references)</w:t>
      </w:r>
      <w:r w:rsidRPr="00854AE4">
        <w:rPr>
          <w:rFonts w:ascii="맑은 고딕" w:eastAsia="맑은 고딕" w:hAnsi="맑은 고딕"/>
          <w:color w:val="000000" w:themeColor="text1"/>
        </w:rPr>
        <w:br/>
        <w:t>SRS UC2d; SDS VI.2d AWAY branch.</w:t>
      </w:r>
    </w:p>
    <w:p w14:paraId="1F49F3BA" w14:textId="73F0A621" w:rsidR="00891C91" w:rsidRPr="00854AE4" w:rsidRDefault="00891C91" w:rsidP="00F2412B">
      <w:pPr>
        <w:pStyle w:val="4"/>
        <w:rPr>
          <w:rFonts w:ascii="맑은 고딕" w:eastAsia="맑은 고딕" w:hAnsi="맑은 고딕"/>
          <w:color w:val="000000" w:themeColor="text1"/>
          <w:lang w:val="en-US"/>
        </w:rPr>
      </w:pPr>
      <w:bookmarkStart w:id="90" w:name="X4e87ad5420077e8b3d70e9d6caaa01d6f56eb42"/>
      <w:bookmarkEnd w:id="89"/>
      <w:r w:rsidRPr="00854AE4">
        <w:rPr>
          <w:rFonts w:ascii="맑은 고딕" w:eastAsia="맑은 고딕" w:hAnsi="맑은 고딕" w:hint="eastAsia"/>
          <w:color w:val="000000" w:themeColor="text1"/>
          <w:lang w:val="en-US"/>
        </w:rPr>
        <w:lastRenderedPageBreak/>
        <w:t xml:space="preserve">7. </w:t>
      </w:r>
      <w:r w:rsidRPr="00854AE4">
        <w:rPr>
          <w:rStyle w:val="VerbatimChar"/>
          <w:rFonts w:ascii="맑은 고딕" w:eastAsia="맑은 고딕" w:hAnsi="맑은 고딕"/>
          <w:color w:val="000000" w:themeColor="text1"/>
          <w:lang w:val="en-US"/>
        </w:rPr>
        <w:t>test_zone_specific_arming_blocks_other_zones</w:t>
      </w:r>
    </w:p>
    <w:tbl>
      <w:tblPr>
        <w:tblStyle w:val="Table"/>
        <w:tblW w:w="0" w:type="auto"/>
        <w:tblInd w:w="0" w:type="dxa"/>
        <w:tblLook w:val="0020" w:firstRow="1" w:lastRow="0" w:firstColumn="0" w:lastColumn="0" w:noHBand="0" w:noVBand="0"/>
      </w:tblPr>
      <w:tblGrid>
        <w:gridCol w:w="1075"/>
        <w:gridCol w:w="2356"/>
      </w:tblGrid>
      <w:tr w:rsidR="0027056D" w:rsidRPr="00854AE4" w14:paraId="3C839D8B"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7317D7DF"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0" w:type="auto"/>
            <w:tcBorders>
              <w:top w:val="nil"/>
              <w:left w:val="nil"/>
              <w:right w:val="nil"/>
            </w:tcBorders>
            <w:hideMark/>
          </w:tcPr>
          <w:p w14:paraId="74C173C7"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6CB6C7EB" w14:textId="77777777">
        <w:tc>
          <w:tcPr>
            <w:tcW w:w="0" w:type="auto"/>
            <w:hideMark/>
          </w:tcPr>
          <w:p w14:paraId="203FA7E7"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0" w:type="auto"/>
            <w:hideMark/>
          </w:tcPr>
          <w:p w14:paraId="45190A8E"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SecuritySystem</w:t>
            </w:r>
          </w:p>
        </w:tc>
      </w:tr>
      <w:tr w:rsidR="0027056D" w:rsidRPr="00854AE4" w14:paraId="332BC0A3" w14:textId="77777777">
        <w:tc>
          <w:tcPr>
            <w:tcW w:w="0" w:type="auto"/>
            <w:hideMark/>
          </w:tcPr>
          <w:p w14:paraId="3B207683"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0" w:type="auto"/>
            <w:hideMark/>
          </w:tcPr>
          <w:p w14:paraId="676F480B"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arm_selected_zones</w:t>
            </w:r>
          </w:p>
        </w:tc>
      </w:tr>
      <w:tr w:rsidR="0027056D" w:rsidRPr="00854AE4" w14:paraId="123465E6" w14:textId="77777777">
        <w:tc>
          <w:tcPr>
            <w:tcW w:w="0" w:type="auto"/>
            <w:hideMark/>
          </w:tcPr>
          <w:p w14:paraId="308A039C"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0" w:type="auto"/>
            <w:hideMark/>
          </w:tcPr>
          <w:p w14:paraId="39B93BB5"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Jonghwa An</w:t>
            </w:r>
          </w:p>
        </w:tc>
      </w:tr>
      <w:tr w:rsidR="0027056D" w:rsidRPr="00854AE4" w14:paraId="0176BF59" w14:textId="77777777">
        <w:tc>
          <w:tcPr>
            <w:tcW w:w="0" w:type="auto"/>
            <w:hideMark/>
          </w:tcPr>
          <w:p w14:paraId="7F35E58B"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0" w:type="auto"/>
            <w:hideMark/>
          </w:tcPr>
          <w:p w14:paraId="51B40027"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27056D" w:rsidRPr="00854AE4" w14:paraId="33461532" w14:textId="77777777">
        <w:tc>
          <w:tcPr>
            <w:tcW w:w="0" w:type="auto"/>
            <w:hideMark/>
          </w:tcPr>
          <w:p w14:paraId="43977161"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0" w:type="auto"/>
            <w:hideMark/>
          </w:tcPr>
          <w:p w14:paraId="23E56AFC"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22A7FC3A" w14:textId="77777777" w:rsidR="00891C91" w:rsidRPr="00854AE4" w:rsidRDefault="00891C91" w:rsidP="00F2412B">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Test Case Description</w:t>
      </w:r>
      <w:r w:rsidRPr="00854AE4">
        <w:rPr>
          <w:rFonts w:ascii="맑은 고딕" w:eastAsia="맑은 고딕" w:hAnsi="맑은 고딕"/>
          <w:color w:val="000000" w:themeColor="text1"/>
        </w:rPr>
        <w:br/>
        <w:t>Verifies that when arming subset of zones, other zones remain idle.</w:t>
      </w:r>
    </w:p>
    <w:p w14:paraId="2184077A" w14:textId="77777777" w:rsidR="00891C91" w:rsidRPr="00854AE4" w:rsidRDefault="00891C91" w:rsidP="00F2412B">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Input Specifications</w:t>
      </w:r>
      <w:r w:rsidRPr="00854AE4">
        <w:rPr>
          <w:rFonts w:ascii="맑은 고딕" w:eastAsia="맑은 고딕" w:hAnsi="맑은 고딕"/>
          <w:color w:val="000000" w:themeColor="text1"/>
        </w:rPr>
        <w:br/>
        <w:t xml:space="preserve">- Arm </w:t>
      </w:r>
      <w:r w:rsidRPr="00854AE4">
        <w:rPr>
          <w:rStyle w:val="VerbatimChar"/>
          <w:rFonts w:ascii="맑은 고딕" w:eastAsia="맑은 고딕" w:hAnsi="맑은 고딕"/>
          <w:color w:val="000000" w:themeColor="text1"/>
        </w:rPr>
        <w:t>["Front Door"]</w:t>
      </w:r>
      <w:r w:rsidRPr="00854AE4">
        <w:rPr>
          <w:rFonts w:ascii="맑은 고딕" w:eastAsia="맑은 고딕" w:hAnsi="맑은 고딕"/>
          <w:color w:val="000000" w:themeColor="text1"/>
        </w:rPr>
        <w:t>, emit event from unarmed zone.</w:t>
      </w:r>
    </w:p>
    <w:p w14:paraId="611F94F5" w14:textId="77777777" w:rsidR="00891C91" w:rsidRPr="00854AE4" w:rsidRDefault="00891C91" w:rsidP="00F2412B">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Expected Result</w:t>
      </w:r>
      <w:r w:rsidRPr="00854AE4">
        <w:rPr>
          <w:rFonts w:ascii="맑은 고딕" w:eastAsia="맑은 고딕" w:hAnsi="맑은 고딕"/>
          <w:color w:val="000000" w:themeColor="text1"/>
        </w:rPr>
        <w:br/>
        <w:t>- Unarmed zone events ignored; armed zone event triggers delay.</w:t>
      </w:r>
    </w:p>
    <w:p w14:paraId="13A25957" w14:textId="77777777" w:rsidR="00891C91" w:rsidRPr="00854AE4" w:rsidRDefault="00891C91" w:rsidP="00F2412B">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Actual Result (Pass/Fail/Exception)</w:t>
      </w:r>
      <w:r w:rsidRPr="00854AE4">
        <w:rPr>
          <w:rFonts w:ascii="맑은 고딕" w:eastAsia="맑은 고딕" w:hAnsi="맑은 고딕"/>
          <w:color w:val="000000" w:themeColor="text1"/>
        </w:rPr>
        <w:br/>
        <w:t xml:space="preserve">- Pass: </w:t>
      </w:r>
      <w:r w:rsidRPr="00854AE4">
        <w:rPr>
          <w:rStyle w:val="VerbatimChar"/>
          <w:rFonts w:ascii="맑은 고딕" w:eastAsia="맑은 고딕" w:hAnsi="맑은 고딕"/>
          <w:color w:val="000000" w:themeColor="text1"/>
        </w:rPr>
        <w:t>_armed_zones</w:t>
      </w:r>
      <w:r w:rsidRPr="00854AE4">
        <w:rPr>
          <w:rFonts w:ascii="맑은 고딕" w:eastAsia="맑은 고딕" w:hAnsi="맑은 고딕"/>
          <w:color w:val="000000" w:themeColor="text1"/>
        </w:rPr>
        <w:t xml:space="preserve"> filter enforces behavior.</w:t>
      </w:r>
    </w:p>
    <w:p w14:paraId="564A2C61" w14:textId="77777777" w:rsidR="00891C91" w:rsidRPr="00854AE4" w:rsidRDefault="00891C91" w:rsidP="00F2412B">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Comment (including references)</w:t>
      </w:r>
      <w:r w:rsidRPr="00854AE4">
        <w:rPr>
          <w:rFonts w:ascii="맑은 고딕" w:eastAsia="맑은 고딕" w:hAnsi="맑은 고딕"/>
          <w:color w:val="000000" w:themeColor="text1"/>
        </w:rPr>
        <w:br/>
        <w:t>SRS UC2b; SDS VI.2f zone assignments.</w:t>
      </w:r>
    </w:p>
    <w:p w14:paraId="3FE90DA2" w14:textId="6B982B81" w:rsidR="00891C91" w:rsidRPr="00854AE4" w:rsidRDefault="00891C91" w:rsidP="00F2412B">
      <w:pPr>
        <w:pStyle w:val="4"/>
        <w:rPr>
          <w:rFonts w:ascii="맑은 고딕" w:eastAsia="맑은 고딕" w:hAnsi="맑은 고딕"/>
          <w:color w:val="000000" w:themeColor="text1"/>
          <w:lang w:val="en-US"/>
        </w:rPr>
      </w:pPr>
      <w:bookmarkStart w:id="91" w:name="X5cff5a10a173fc39150ca042adb9a75cf860ff0"/>
      <w:bookmarkEnd w:id="90"/>
      <w:r w:rsidRPr="00854AE4">
        <w:rPr>
          <w:rFonts w:ascii="맑은 고딕" w:eastAsia="맑은 고딕" w:hAnsi="맑은 고딕" w:hint="eastAsia"/>
          <w:color w:val="000000" w:themeColor="text1"/>
          <w:lang w:val="en-US"/>
        </w:rPr>
        <w:t xml:space="preserve">8. </w:t>
      </w:r>
      <w:r w:rsidRPr="00854AE4">
        <w:rPr>
          <w:rStyle w:val="VerbatimChar"/>
          <w:rFonts w:ascii="맑은 고딕" w:eastAsia="맑은 고딕" w:hAnsi="맑은 고딕"/>
          <w:color w:val="000000" w:themeColor="text1"/>
          <w:lang w:val="en-US"/>
        </w:rPr>
        <w:t>test_readiness_check_blocks_arming_when_door_open</w:t>
      </w:r>
    </w:p>
    <w:tbl>
      <w:tblPr>
        <w:tblStyle w:val="Table"/>
        <w:tblW w:w="0" w:type="auto"/>
        <w:tblInd w:w="0" w:type="dxa"/>
        <w:tblLook w:val="0020" w:firstRow="1" w:lastRow="0" w:firstColumn="0" w:lastColumn="0" w:noHBand="0" w:noVBand="0"/>
      </w:tblPr>
      <w:tblGrid>
        <w:gridCol w:w="1075"/>
        <w:gridCol w:w="1847"/>
      </w:tblGrid>
      <w:tr w:rsidR="0027056D" w:rsidRPr="00854AE4" w14:paraId="6CF5409C"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6ABCD92A"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0" w:type="auto"/>
            <w:tcBorders>
              <w:top w:val="nil"/>
              <w:left w:val="nil"/>
              <w:right w:val="nil"/>
            </w:tcBorders>
            <w:hideMark/>
          </w:tcPr>
          <w:p w14:paraId="69E40DE0"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4A948565" w14:textId="77777777">
        <w:tc>
          <w:tcPr>
            <w:tcW w:w="0" w:type="auto"/>
            <w:hideMark/>
          </w:tcPr>
          <w:p w14:paraId="17BC92A4"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0" w:type="auto"/>
            <w:hideMark/>
          </w:tcPr>
          <w:p w14:paraId="38525BB2"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SecuritySystem</w:t>
            </w:r>
          </w:p>
        </w:tc>
      </w:tr>
      <w:tr w:rsidR="0027056D" w:rsidRPr="00854AE4" w14:paraId="601C9386" w14:textId="77777777">
        <w:tc>
          <w:tcPr>
            <w:tcW w:w="0" w:type="auto"/>
            <w:hideMark/>
          </w:tcPr>
          <w:p w14:paraId="3ECE4357"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0" w:type="auto"/>
            <w:hideMark/>
          </w:tcPr>
          <w:p w14:paraId="09FA3DAC"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arm</w:t>
            </w:r>
          </w:p>
        </w:tc>
      </w:tr>
      <w:tr w:rsidR="0027056D" w:rsidRPr="00854AE4" w14:paraId="476610A3" w14:textId="77777777">
        <w:tc>
          <w:tcPr>
            <w:tcW w:w="0" w:type="auto"/>
            <w:hideMark/>
          </w:tcPr>
          <w:p w14:paraId="435463AE"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0" w:type="auto"/>
            <w:hideMark/>
          </w:tcPr>
          <w:p w14:paraId="1780E88C"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Jonghwa An</w:t>
            </w:r>
          </w:p>
        </w:tc>
      </w:tr>
      <w:tr w:rsidR="0027056D" w:rsidRPr="00854AE4" w14:paraId="7A223273" w14:textId="77777777">
        <w:tc>
          <w:tcPr>
            <w:tcW w:w="0" w:type="auto"/>
            <w:hideMark/>
          </w:tcPr>
          <w:p w14:paraId="31990586"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0" w:type="auto"/>
            <w:hideMark/>
          </w:tcPr>
          <w:p w14:paraId="5675A405"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27056D" w:rsidRPr="00854AE4" w14:paraId="41152C9A" w14:textId="77777777">
        <w:tc>
          <w:tcPr>
            <w:tcW w:w="0" w:type="auto"/>
            <w:hideMark/>
          </w:tcPr>
          <w:p w14:paraId="0CF64F6E"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0" w:type="auto"/>
            <w:hideMark/>
          </w:tcPr>
          <w:p w14:paraId="6051E6EE"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645CD840" w14:textId="77777777" w:rsidR="00891C91" w:rsidRPr="00854AE4" w:rsidRDefault="00891C91" w:rsidP="00F2412B">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Test Case Description</w:t>
      </w:r>
      <w:r w:rsidRPr="00854AE4">
        <w:rPr>
          <w:rFonts w:ascii="맑은 고딕" w:eastAsia="맑은 고딕" w:hAnsi="맑은 고딕"/>
          <w:color w:val="000000" w:themeColor="text1"/>
        </w:rPr>
        <w:br/>
        <w:t>Readiness logic should refuse to arm when sensors report open/active.</w:t>
      </w:r>
    </w:p>
    <w:p w14:paraId="58E0F3F4" w14:textId="77777777" w:rsidR="00891C91" w:rsidRPr="00854AE4" w:rsidRDefault="00891C91" w:rsidP="00F2412B">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lastRenderedPageBreak/>
        <w:t>Input Specifications</w:t>
      </w:r>
      <w:r w:rsidRPr="00854AE4">
        <w:rPr>
          <w:rFonts w:ascii="맑은 고딕" w:eastAsia="맑은 고딕" w:hAnsi="맑은 고딕"/>
          <w:color w:val="000000" w:themeColor="text1"/>
        </w:rPr>
        <w:br/>
        <w:t xml:space="preserve">- Mark door sensor OPEN, attempt </w:t>
      </w:r>
      <w:r w:rsidRPr="00854AE4">
        <w:rPr>
          <w:rStyle w:val="VerbatimChar"/>
          <w:rFonts w:ascii="맑은 고딕" w:eastAsia="맑은 고딕" w:hAnsi="맑은 고딕"/>
          <w:color w:val="000000" w:themeColor="text1"/>
        </w:rPr>
        <w:t>arm(SecurityMode.AWAY)</w:t>
      </w:r>
      <w:r w:rsidRPr="00854AE4">
        <w:rPr>
          <w:rFonts w:ascii="맑은 고딕" w:eastAsia="맑은 고딕" w:hAnsi="맑은 고딕"/>
          <w:color w:val="000000" w:themeColor="text1"/>
        </w:rPr>
        <w:t>.</w:t>
      </w:r>
    </w:p>
    <w:p w14:paraId="48FBB646" w14:textId="77777777" w:rsidR="00891C91" w:rsidRPr="00854AE4" w:rsidRDefault="00891C91" w:rsidP="00F2412B">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Expected Result</w:t>
      </w:r>
      <w:r w:rsidRPr="00854AE4">
        <w:rPr>
          <w:rFonts w:ascii="맑은 고딕" w:eastAsia="맑은 고딕" w:hAnsi="맑은 고딕"/>
          <w:color w:val="000000" w:themeColor="text1"/>
        </w:rPr>
        <w:br/>
        <w:t xml:space="preserve">- Returns </w:t>
      </w:r>
      <w:r w:rsidRPr="00854AE4">
        <w:rPr>
          <w:rStyle w:val="VerbatimChar"/>
          <w:rFonts w:ascii="맑은 고딕" w:eastAsia="맑은 고딕" w:hAnsi="맑은 고딕"/>
          <w:color w:val="000000" w:themeColor="text1"/>
        </w:rPr>
        <w:t>False</w:t>
      </w:r>
      <w:r w:rsidRPr="00854AE4">
        <w:rPr>
          <w:rFonts w:ascii="맑은 고딕" w:eastAsia="맑은 고딕" w:hAnsi="맑은 고딕"/>
          <w:color w:val="000000" w:themeColor="text1"/>
        </w:rPr>
        <w:t>, readiness warning issued, state remains DISARMED.</w:t>
      </w:r>
    </w:p>
    <w:p w14:paraId="7B8C8513" w14:textId="77777777" w:rsidR="00891C91" w:rsidRPr="00854AE4" w:rsidRDefault="00891C91" w:rsidP="00F2412B">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Actual Result (Pass/Fail/Exception)</w:t>
      </w:r>
      <w:r w:rsidRPr="00854AE4">
        <w:rPr>
          <w:rFonts w:ascii="맑은 고딕" w:eastAsia="맑은 고딕" w:hAnsi="맑은 고딕"/>
          <w:color w:val="000000" w:themeColor="text1"/>
        </w:rPr>
        <w:br/>
        <w:t xml:space="preserve">- Pass: </w:t>
      </w:r>
      <w:r w:rsidRPr="00854AE4">
        <w:rPr>
          <w:rStyle w:val="VerbatimChar"/>
          <w:rFonts w:ascii="맑은 고딕" w:eastAsia="맑은 고딕" w:hAnsi="맑은 고딕"/>
          <w:color w:val="000000" w:themeColor="text1"/>
        </w:rPr>
        <w:t>arm</w:t>
      </w:r>
      <w:r w:rsidRPr="00854AE4">
        <w:rPr>
          <w:rFonts w:ascii="맑은 고딕" w:eastAsia="맑은 고딕" w:hAnsi="맑은 고딕"/>
          <w:color w:val="000000" w:themeColor="text1"/>
        </w:rPr>
        <w:t xml:space="preserve"> rejects request and records readiness issue.</w:t>
      </w:r>
    </w:p>
    <w:p w14:paraId="58DA2E73" w14:textId="77777777" w:rsidR="00891C91" w:rsidRPr="00854AE4" w:rsidRDefault="00891C91" w:rsidP="00F2412B">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Comment (including references)</w:t>
      </w:r>
      <w:r w:rsidRPr="00854AE4">
        <w:rPr>
          <w:rFonts w:ascii="맑은 고딕" w:eastAsia="맑은 고딕" w:hAnsi="맑은 고딕"/>
          <w:color w:val="000000" w:themeColor="text1"/>
        </w:rPr>
        <w:br/>
        <w:t>SRS UC2f readiness; SDS VI.2d guard.</w:t>
      </w:r>
    </w:p>
    <w:p w14:paraId="01DBD302" w14:textId="026CA147" w:rsidR="00891C91" w:rsidRPr="00854AE4" w:rsidRDefault="00891C91" w:rsidP="00F2412B">
      <w:pPr>
        <w:pStyle w:val="4"/>
        <w:rPr>
          <w:rFonts w:ascii="맑은 고딕" w:eastAsia="맑은 고딕" w:hAnsi="맑은 고딕"/>
          <w:color w:val="000000" w:themeColor="text1"/>
          <w:lang w:val="en-US"/>
        </w:rPr>
      </w:pPr>
      <w:bookmarkStart w:id="92" w:name="X53377ccefd25f59dd4c3308a31bccded5273563"/>
      <w:bookmarkEnd w:id="91"/>
      <w:r w:rsidRPr="00854AE4">
        <w:rPr>
          <w:rFonts w:ascii="맑은 고딕" w:eastAsia="맑은 고딕" w:hAnsi="맑은 고딕" w:hint="eastAsia"/>
          <w:color w:val="000000" w:themeColor="text1"/>
          <w:lang w:val="en-US"/>
        </w:rPr>
        <w:t xml:space="preserve">9. </w:t>
      </w:r>
      <w:r w:rsidRPr="00854AE4">
        <w:rPr>
          <w:rStyle w:val="VerbatimChar"/>
          <w:rFonts w:ascii="맑은 고딕" w:eastAsia="맑은 고딕" w:hAnsi="맑은 고딕"/>
          <w:color w:val="000000" w:themeColor="text1"/>
          <w:lang w:val="en-US"/>
        </w:rPr>
        <w:t>test_trigger_panic_from_disarmed</w:t>
      </w:r>
    </w:p>
    <w:tbl>
      <w:tblPr>
        <w:tblStyle w:val="Table"/>
        <w:tblW w:w="0" w:type="auto"/>
        <w:tblInd w:w="0" w:type="dxa"/>
        <w:tblLook w:val="0020" w:firstRow="1" w:lastRow="0" w:firstColumn="0" w:lastColumn="0" w:noHBand="0" w:noVBand="0"/>
      </w:tblPr>
      <w:tblGrid>
        <w:gridCol w:w="1075"/>
        <w:gridCol w:w="1847"/>
      </w:tblGrid>
      <w:tr w:rsidR="0027056D" w:rsidRPr="00854AE4" w14:paraId="70F548C9"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693A9345"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0" w:type="auto"/>
            <w:tcBorders>
              <w:top w:val="nil"/>
              <w:left w:val="nil"/>
              <w:right w:val="nil"/>
            </w:tcBorders>
            <w:hideMark/>
          </w:tcPr>
          <w:p w14:paraId="0730A9F8"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6F107926" w14:textId="77777777">
        <w:tc>
          <w:tcPr>
            <w:tcW w:w="0" w:type="auto"/>
            <w:hideMark/>
          </w:tcPr>
          <w:p w14:paraId="0CF641FB"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0" w:type="auto"/>
            <w:hideMark/>
          </w:tcPr>
          <w:p w14:paraId="5E4DF081"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SecuritySystem</w:t>
            </w:r>
          </w:p>
        </w:tc>
      </w:tr>
      <w:tr w:rsidR="0027056D" w:rsidRPr="00854AE4" w14:paraId="56152C90" w14:textId="77777777">
        <w:tc>
          <w:tcPr>
            <w:tcW w:w="0" w:type="auto"/>
            <w:hideMark/>
          </w:tcPr>
          <w:p w14:paraId="6604A369"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0" w:type="auto"/>
            <w:hideMark/>
          </w:tcPr>
          <w:p w14:paraId="5AFDCFAE"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trigger_panic</w:t>
            </w:r>
          </w:p>
        </w:tc>
      </w:tr>
      <w:tr w:rsidR="0027056D" w:rsidRPr="00854AE4" w14:paraId="332055B8" w14:textId="77777777">
        <w:tc>
          <w:tcPr>
            <w:tcW w:w="0" w:type="auto"/>
            <w:hideMark/>
          </w:tcPr>
          <w:p w14:paraId="055B6ECD"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0" w:type="auto"/>
            <w:hideMark/>
          </w:tcPr>
          <w:p w14:paraId="1FB663D3"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Jonghwa An</w:t>
            </w:r>
          </w:p>
        </w:tc>
      </w:tr>
      <w:tr w:rsidR="0027056D" w:rsidRPr="00854AE4" w14:paraId="0B381363" w14:textId="77777777">
        <w:tc>
          <w:tcPr>
            <w:tcW w:w="0" w:type="auto"/>
            <w:hideMark/>
          </w:tcPr>
          <w:p w14:paraId="7A8532EE"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0" w:type="auto"/>
            <w:hideMark/>
          </w:tcPr>
          <w:p w14:paraId="62FFD26A"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27056D" w:rsidRPr="00854AE4" w14:paraId="7874669E" w14:textId="77777777">
        <w:tc>
          <w:tcPr>
            <w:tcW w:w="0" w:type="auto"/>
            <w:hideMark/>
          </w:tcPr>
          <w:p w14:paraId="014C7F81"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0" w:type="auto"/>
            <w:hideMark/>
          </w:tcPr>
          <w:p w14:paraId="6EC436BA" w14:textId="77777777" w:rsidR="00891C91" w:rsidRPr="00854AE4" w:rsidRDefault="00891C91">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2491BA1B" w14:textId="77777777" w:rsidR="00891C91" w:rsidRPr="00854AE4" w:rsidRDefault="00891C91" w:rsidP="00F2412B">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Test Case Description</w:t>
      </w:r>
      <w:r w:rsidRPr="00854AE4">
        <w:rPr>
          <w:rFonts w:ascii="맑은 고딕" w:eastAsia="맑은 고딕" w:hAnsi="맑은 고딕"/>
          <w:color w:val="000000" w:themeColor="text1"/>
        </w:rPr>
        <w:br/>
        <w:t>Confirms panic operates even when system is DISARMED.</w:t>
      </w:r>
    </w:p>
    <w:p w14:paraId="059D5748" w14:textId="77777777" w:rsidR="00891C91" w:rsidRPr="00854AE4" w:rsidRDefault="00891C91" w:rsidP="00F2412B">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Input Specifications</w:t>
      </w:r>
      <w:r w:rsidRPr="00854AE4">
        <w:rPr>
          <w:rFonts w:ascii="맑은 고딕" w:eastAsia="맑은 고딕" w:hAnsi="맑은 고딕"/>
          <w:color w:val="000000" w:themeColor="text1"/>
        </w:rPr>
        <w:br/>
        <w:t xml:space="preserve">- With DISARMED state, call </w:t>
      </w:r>
      <w:r w:rsidRPr="00854AE4">
        <w:rPr>
          <w:rStyle w:val="VerbatimChar"/>
          <w:rFonts w:ascii="맑은 고딕" w:eastAsia="맑은 고딕" w:hAnsi="맑은 고딕"/>
          <w:color w:val="000000" w:themeColor="text1"/>
        </w:rPr>
        <w:t>trigger_panic()</w:t>
      </w:r>
      <w:r w:rsidRPr="00854AE4">
        <w:rPr>
          <w:rFonts w:ascii="맑은 고딕" w:eastAsia="맑은 고딕" w:hAnsi="맑은 고딕"/>
          <w:color w:val="000000" w:themeColor="text1"/>
        </w:rPr>
        <w:t>.</w:t>
      </w:r>
    </w:p>
    <w:p w14:paraId="002A24D9" w14:textId="77777777" w:rsidR="00891C91" w:rsidRPr="00854AE4" w:rsidRDefault="00891C91" w:rsidP="00F2412B">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Expected Result</w:t>
      </w:r>
      <w:r w:rsidRPr="00854AE4">
        <w:rPr>
          <w:rFonts w:ascii="맑은 고딕" w:eastAsia="맑은 고딕" w:hAnsi="맑은 고딕"/>
          <w:color w:val="000000" w:themeColor="text1"/>
        </w:rPr>
        <w:br/>
        <w:t xml:space="preserve">- Immediate </w:t>
      </w:r>
      <w:r w:rsidRPr="00854AE4">
        <w:rPr>
          <w:rStyle w:val="VerbatimChar"/>
          <w:rFonts w:ascii="맑은 고딕" w:eastAsia="맑은 고딕" w:hAnsi="맑은 고딕"/>
          <w:color w:val="000000" w:themeColor="text1"/>
        </w:rPr>
        <w:t>ALARM_ACTIVE</w:t>
      </w:r>
      <w:r w:rsidRPr="00854AE4">
        <w:rPr>
          <w:rFonts w:ascii="맑은 고딕" w:eastAsia="맑은 고딕" w:hAnsi="맑은 고딕"/>
          <w:color w:val="000000" w:themeColor="text1"/>
        </w:rPr>
        <w:t>, monitoring reason PANIC, siren activated.</w:t>
      </w:r>
    </w:p>
    <w:p w14:paraId="6BD45B71" w14:textId="77777777" w:rsidR="00891C91" w:rsidRPr="00854AE4" w:rsidRDefault="00891C91" w:rsidP="00F2412B">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Actual Result (Pass/Fail/Exception)</w:t>
      </w:r>
      <w:r w:rsidRPr="00854AE4">
        <w:rPr>
          <w:rFonts w:ascii="맑은 고딕" w:eastAsia="맑은 고딕" w:hAnsi="맑은 고딕"/>
          <w:color w:val="000000" w:themeColor="text1"/>
        </w:rPr>
        <w:br/>
        <w:t>- Pass: logs show panic escalation without entry delay.</w:t>
      </w:r>
    </w:p>
    <w:p w14:paraId="7346347C" w14:textId="4CC4EA40" w:rsidR="00F2412B" w:rsidRPr="00854AE4" w:rsidRDefault="00891C91" w:rsidP="00F2412B">
      <w:pPr>
        <w:pStyle w:val="affffff0"/>
        <w:rPr>
          <w:rFonts w:ascii="맑은 고딕" w:eastAsia="맑은 고딕" w:hAnsi="맑은 고딕"/>
          <w:color w:val="000000" w:themeColor="text1"/>
        </w:rPr>
      </w:pPr>
      <w:bookmarkStart w:id="93" w:name="a.-alarm-core-securitysystem"/>
      <w:r w:rsidRPr="00854AE4">
        <w:rPr>
          <w:rFonts w:ascii="맑은 고딕" w:eastAsia="맑은 고딕" w:hAnsi="맑은 고딕"/>
          <w:b/>
          <w:bCs/>
          <w:color w:val="000000" w:themeColor="text1"/>
        </w:rPr>
        <w:t>Comment (including references)</w:t>
      </w:r>
      <w:r w:rsidRPr="00854AE4">
        <w:rPr>
          <w:rFonts w:ascii="맑은 고딕" w:eastAsia="맑은 고딕" w:hAnsi="맑은 고딕"/>
          <w:color w:val="000000" w:themeColor="text1"/>
        </w:rPr>
        <w:br/>
        <w:t>SRS UC2g; SDS VI.2h panic wiring.</w:t>
      </w:r>
      <w:bookmarkEnd w:id="92"/>
      <w:bookmarkEnd w:id="93"/>
    </w:p>
    <w:p w14:paraId="298A3B1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384A33CB" w14:textId="77777777" w:rsidR="00C344E7" w:rsidRPr="00854AE4" w:rsidRDefault="00C344E7" w:rsidP="00C344E7">
      <w:pPr>
        <w:pStyle w:val="3"/>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lastRenderedPageBreak/>
        <w:t>B. Lifecycle</w:t>
      </w:r>
    </w:p>
    <w:p w14:paraId="11B1B5BC" w14:textId="77777777" w:rsidR="00C344E7" w:rsidRPr="00854AE4" w:rsidRDefault="00C344E7" w:rsidP="00C344E7">
      <w:pPr>
        <w:pStyle w:val="4"/>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t>1. System</w:t>
      </w:r>
    </w:p>
    <w:p w14:paraId="6995AF9B" w14:textId="77777777" w:rsidR="00C344E7" w:rsidRPr="00854AE4" w:rsidRDefault="00C344E7" w:rsidP="00C344E7">
      <w:pPr>
        <w:pStyle w:val="5"/>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t>A. turn_on()</w:t>
      </w:r>
    </w:p>
    <w:p w14:paraId="2E7EC3FF" w14:textId="77777777" w:rsidR="00C344E7" w:rsidRPr="00854AE4" w:rsidRDefault="00C344E7" w:rsidP="00C344E7">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a. test_turn_on_from_off_state (LT-001)</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56F3366C"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31DCAF"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EC179E"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352CD69"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9EF3CA"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EFB3A2B"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7E99F84B"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B7BACEB"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A58B7C"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urn_o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3E50544"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407C6CA"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961F8FE"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73D75525" w14:textId="77777777" w:rsidR="00C344E7" w:rsidRPr="00854AE4" w:rsidRDefault="00C344E7" w:rsidP="00C344E7">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26EA6F0B"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calling turn_on() when system is OFF results in successful initialization and system state becomes READY.</w:t>
      </w:r>
    </w:p>
    <w:p w14:paraId="0AB2C38E" w14:textId="77777777" w:rsidR="00C344E7" w:rsidRPr="00854AE4" w:rsidRDefault="00C344E7" w:rsidP="00C344E7">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0704C7CD" w14:textId="77777777" w:rsidR="00C344E7" w:rsidRPr="00854AE4" w:rsidRDefault="00C344E7" w:rsidP="00C344E7">
      <w:pPr>
        <w:widowControl w:val="0"/>
        <w:numPr>
          <w:ilvl w:val="0"/>
          <w:numId w:val="214"/>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System is in OFF state (initial state after constructor)</w:t>
      </w:r>
    </w:p>
    <w:p w14:paraId="5D71B333"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6DF4A06A" w14:textId="77777777" w:rsidR="00C344E7" w:rsidRPr="00854AE4" w:rsidRDefault="00C344E7" w:rsidP="00C344E7">
      <w:pPr>
        <w:widowControl w:val="0"/>
        <w:numPr>
          <w:ilvl w:val="0"/>
          <w:numId w:val="216"/>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Instantiate System (initially OFF).</w:t>
      </w:r>
    </w:p>
    <w:p w14:paraId="5CBAEA22" w14:textId="77777777" w:rsidR="00C344E7" w:rsidRPr="00854AE4" w:rsidRDefault="00C344E7" w:rsidP="00C344E7">
      <w:pPr>
        <w:widowControl w:val="0"/>
        <w:numPr>
          <w:ilvl w:val="0"/>
          <w:numId w:val="216"/>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turn_on().</w:t>
      </w:r>
    </w:p>
    <w:p w14:paraId="09B4FC49" w14:textId="77777777" w:rsidR="00C344E7" w:rsidRPr="00854AE4" w:rsidRDefault="00C344E7" w:rsidP="00C344E7">
      <w:pPr>
        <w:widowControl w:val="0"/>
        <w:numPr>
          <w:ilvl w:val="0"/>
          <w:numId w:val="216"/>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Verify return value and system state.</w:t>
      </w:r>
    </w:p>
    <w:p w14:paraId="7F3F3F80"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3874208A" w14:textId="77777777" w:rsidR="00C344E7" w:rsidRPr="00854AE4" w:rsidRDefault="00C344E7" w:rsidP="00C344E7">
      <w:pPr>
        <w:widowControl w:val="0"/>
        <w:numPr>
          <w:ilvl w:val="0"/>
          <w:numId w:val="218"/>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turn_on() returns True</w:t>
      </w:r>
    </w:p>
    <w:p w14:paraId="5A111E88" w14:textId="77777777" w:rsidR="00C344E7" w:rsidRPr="00854AE4" w:rsidRDefault="00C344E7" w:rsidP="00C344E7">
      <w:pPr>
        <w:widowControl w:val="0"/>
        <w:numPr>
          <w:ilvl w:val="0"/>
          <w:numId w:val="218"/>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system_state becomes SystemState.READY</w:t>
      </w:r>
    </w:p>
    <w:p w14:paraId="5DCD1D6C" w14:textId="77777777" w:rsidR="00C344E7" w:rsidRPr="00854AE4" w:rsidRDefault="00C344E7" w:rsidP="00C344E7">
      <w:pPr>
        <w:widowControl w:val="0"/>
        <w:numPr>
          <w:ilvl w:val="0"/>
          <w:numId w:val="218"/>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ll core components are initialized (not None)</w:t>
      </w:r>
    </w:p>
    <w:p w14:paraId="20EEA628" w14:textId="77777777" w:rsidR="00C344E7" w:rsidRPr="00854AE4" w:rsidRDefault="00C344E7" w:rsidP="00C344E7">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7E6911E9"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Turn on from off state' behavior matched lifecycle expectations.</w:t>
      </w:r>
    </w:p>
    <w:p w14:paraId="1FE11F7E"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1A81E464"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 Sequence Diagram on Turn the System On, SDS</w:t>
      </w:r>
    </w:p>
    <w:p w14:paraId="04238BFA" w14:textId="77777777" w:rsidR="00C344E7" w:rsidRPr="00854AE4" w:rsidRDefault="00C344E7" w:rsidP="00C344E7">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lastRenderedPageBreak/>
        <w:t>b. test_turn_on_when_already_running (LT-002)</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783E1832"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BD9969"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EB335B3"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C1FE4B9"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E967F19"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96BF84"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4BE32368"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1333014"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C810C3"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urn_o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D37C3BC"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F5CDFCB"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0264D5"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63D2396D" w14:textId="77777777" w:rsidR="00C344E7" w:rsidRPr="00854AE4" w:rsidRDefault="00C344E7" w:rsidP="00C344E7">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12F1F2FA"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calling turn_on() when system is already running returns False and does not reinitialize components.</w:t>
      </w:r>
    </w:p>
    <w:p w14:paraId="67031545" w14:textId="77777777" w:rsidR="00C344E7" w:rsidRPr="00854AE4" w:rsidRDefault="00C344E7" w:rsidP="00C344E7">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7C53D799" w14:textId="77777777" w:rsidR="00C344E7" w:rsidRPr="00854AE4" w:rsidRDefault="00C344E7" w:rsidP="00C344E7">
      <w:pPr>
        <w:widowControl w:val="0"/>
        <w:numPr>
          <w:ilvl w:val="0"/>
          <w:numId w:val="220"/>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System is already in READY state (turn_on() called previously)</w:t>
      </w:r>
    </w:p>
    <w:p w14:paraId="3782F920"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369C13DF" w14:textId="77777777" w:rsidR="00C344E7" w:rsidRPr="00854AE4" w:rsidRDefault="00C344E7" w:rsidP="00C344E7">
      <w:pPr>
        <w:widowControl w:val="0"/>
        <w:numPr>
          <w:ilvl w:val="0"/>
          <w:numId w:val="222"/>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Ensure system is READY.</w:t>
      </w:r>
    </w:p>
    <w:p w14:paraId="1CB32449" w14:textId="77777777" w:rsidR="00C344E7" w:rsidRPr="00854AE4" w:rsidRDefault="00C344E7" w:rsidP="00C344E7">
      <w:pPr>
        <w:widowControl w:val="0"/>
        <w:numPr>
          <w:ilvl w:val="0"/>
          <w:numId w:val="222"/>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turn_on() again.</w:t>
      </w:r>
    </w:p>
    <w:p w14:paraId="1F83C8EE"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1DC02615" w14:textId="77777777" w:rsidR="00C344E7" w:rsidRPr="00854AE4" w:rsidRDefault="00C344E7" w:rsidP="00C344E7">
      <w:pPr>
        <w:widowControl w:val="0"/>
        <w:numPr>
          <w:ilvl w:val="0"/>
          <w:numId w:val="224"/>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turn_on() returns False</w:t>
      </w:r>
    </w:p>
    <w:p w14:paraId="6F81C260" w14:textId="77777777" w:rsidR="00C344E7" w:rsidRPr="00854AE4" w:rsidRDefault="00C344E7" w:rsidP="00C344E7">
      <w:pPr>
        <w:widowControl w:val="0"/>
        <w:numPr>
          <w:ilvl w:val="0"/>
          <w:numId w:val="224"/>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system_state remains READY (or current state)</w:t>
      </w:r>
    </w:p>
    <w:p w14:paraId="600AD967" w14:textId="77777777" w:rsidR="00C344E7" w:rsidRPr="00854AE4" w:rsidRDefault="00C344E7" w:rsidP="00C344E7">
      <w:pPr>
        <w:widowControl w:val="0"/>
        <w:numPr>
          <w:ilvl w:val="0"/>
          <w:numId w:val="224"/>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No exception is raised</w:t>
      </w:r>
    </w:p>
    <w:p w14:paraId="1B43406D" w14:textId="77777777" w:rsidR="00C344E7" w:rsidRPr="00854AE4" w:rsidRDefault="00C344E7" w:rsidP="00C344E7">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7E0B60AC"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Turn on when already running' behavior matched lifecycle expectations.</w:t>
      </w:r>
    </w:p>
    <w:p w14:paraId="1588A6D7"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36753F6D"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 Error handling in Turn the System On flow</w:t>
      </w:r>
    </w:p>
    <w:p w14:paraId="4B0F10B7" w14:textId="77777777" w:rsidR="00C344E7" w:rsidRPr="00854AE4" w:rsidRDefault="00C344E7" w:rsidP="00C344E7">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c. test_turn_on_initializes_storage_manager (LT-003)</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72DFFB85"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010756"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E833353"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A54E320"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9A12B9"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CD23B6"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586F1049"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5C10791"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94C0F08"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urn_o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E97913"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8D6BF91"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1800C91"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37D092DE" w14:textId="77777777" w:rsidR="00C344E7" w:rsidRPr="00854AE4" w:rsidRDefault="00C344E7" w:rsidP="00C344E7">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579F1A06"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lastRenderedPageBreak/>
        <w:t>Verifies that StorageManager is properly initialized and connected to the database during system turn_on.</w:t>
      </w:r>
    </w:p>
    <w:p w14:paraId="0DB64E0C" w14:textId="77777777" w:rsidR="00C344E7" w:rsidRPr="00854AE4" w:rsidRDefault="00C344E7" w:rsidP="00C344E7">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25DCCB1F" w14:textId="77777777" w:rsidR="00C344E7" w:rsidRPr="00854AE4" w:rsidRDefault="00C344E7" w:rsidP="00C344E7">
      <w:pPr>
        <w:widowControl w:val="0"/>
        <w:numPr>
          <w:ilvl w:val="0"/>
          <w:numId w:val="226"/>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System is in OFF state</w:t>
      </w:r>
    </w:p>
    <w:p w14:paraId="226936E9"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396C4988" w14:textId="77777777" w:rsidR="00C344E7" w:rsidRPr="00854AE4" w:rsidRDefault="00C344E7" w:rsidP="00C344E7">
      <w:pPr>
        <w:widowControl w:val="0"/>
        <w:numPr>
          <w:ilvl w:val="0"/>
          <w:numId w:val="228"/>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turn_on().</w:t>
      </w:r>
    </w:p>
    <w:p w14:paraId="0A4DCBCA" w14:textId="77777777" w:rsidR="00C344E7" w:rsidRPr="00854AE4" w:rsidRDefault="00C344E7" w:rsidP="00C344E7">
      <w:pPr>
        <w:widowControl w:val="0"/>
        <w:numPr>
          <w:ilvl w:val="0"/>
          <w:numId w:val="228"/>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Inspect system.storage_manager.</w:t>
      </w:r>
    </w:p>
    <w:p w14:paraId="658FAEA4"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542BB480" w14:textId="77777777" w:rsidR="00C344E7" w:rsidRPr="00854AE4" w:rsidRDefault="00C344E7" w:rsidP="00C344E7">
      <w:pPr>
        <w:widowControl w:val="0"/>
        <w:numPr>
          <w:ilvl w:val="0"/>
          <w:numId w:val="230"/>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StorageManager is created</w:t>
      </w:r>
    </w:p>
    <w:p w14:paraId="2BB8740F" w14:textId="77777777" w:rsidR="00C344E7" w:rsidRPr="00854AE4" w:rsidRDefault="00C344E7" w:rsidP="00C344E7">
      <w:pPr>
        <w:widowControl w:val="0"/>
        <w:numPr>
          <w:ilvl w:val="0"/>
          <w:numId w:val="230"/>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Database connection is established</w:t>
      </w:r>
    </w:p>
    <w:p w14:paraId="5E4929F5" w14:textId="77777777" w:rsidR="00C344E7" w:rsidRPr="00854AE4" w:rsidRDefault="00C344E7" w:rsidP="00C344E7">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37DB72EC"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Turn on initializes storage manager' behavior matched lifecycle expectations.</w:t>
      </w:r>
    </w:p>
    <w:p w14:paraId="78D4962E"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0E9269BC"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 Phase 5 (StorageManager) in Turn the System On sequence</w:t>
      </w:r>
    </w:p>
    <w:p w14:paraId="21EF1110" w14:textId="77777777" w:rsidR="00C344E7" w:rsidRPr="00854AE4" w:rsidRDefault="00C344E7" w:rsidP="00C344E7">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d. test_turn_on_initializes_configuration_manager (LT-004)</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4F80C91D"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B6E5C64"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3DB5068"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A864CD"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2FB6BB"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820EDC"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422964F4"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AB04A69"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234EB2"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urn_o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8EF779"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0B8E40D"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11B3BF"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4912B1D1" w14:textId="77777777" w:rsidR="00C344E7" w:rsidRPr="00854AE4" w:rsidRDefault="00C344E7" w:rsidP="00C344E7">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6D3C89D9"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ConfigurationManager is properly initialized with SafeHomeModes, SafetyZones, and SystemSettings.</w:t>
      </w:r>
    </w:p>
    <w:p w14:paraId="46812B63" w14:textId="77777777" w:rsidR="00C344E7" w:rsidRPr="00854AE4" w:rsidRDefault="00C344E7" w:rsidP="00C344E7">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646A61FC" w14:textId="77777777" w:rsidR="00C344E7" w:rsidRPr="00854AE4" w:rsidRDefault="00C344E7" w:rsidP="00C344E7">
      <w:pPr>
        <w:widowControl w:val="0"/>
        <w:numPr>
          <w:ilvl w:val="0"/>
          <w:numId w:val="232"/>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System is in OFF state</w:t>
      </w:r>
    </w:p>
    <w:p w14:paraId="603DE566"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419666A0" w14:textId="77777777" w:rsidR="00C344E7" w:rsidRPr="00854AE4" w:rsidRDefault="00C344E7" w:rsidP="00C344E7">
      <w:pPr>
        <w:widowControl w:val="0"/>
        <w:numPr>
          <w:ilvl w:val="0"/>
          <w:numId w:val="234"/>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turn_on().</w:t>
      </w:r>
    </w:p>
    <w:p w14:paraId="41EBE988" w14:textId="77777777" w:rsidR="00C344E7" w:rsidRPr="00854AE4" w:rsidRDefault="00C344E7" w:rsidP="00C344E7">
      <w:pPr>
        <w:widowControl w:val="0"/>
        <w:numPr>
          <w:ilvl w:val="0"/>
          <w:numId w:val="234"/>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lastRenderedPageBreak/>
        <w:t>Inspect system.configuration_manager.</w:t>
      </w:r>
    </w:p>
    <w:p w14:paraId="126AE558"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29ED19C4" w14:textId="77777777" w:rsidR="00C344E7" w:rsidRPr="00854AE4" w:rsidRDefault="00C344E7" w:rsidP="00C344E7">
      <w:pPr>
        <w:widowControl w:val="0"/>
        <w:numPr>
          <w:ilvl w:val="0"/>
          <w:numId w:val="236"/>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onfigurationManager is created</w:t>
      </w:r>
    </w:p>
    <w:p w14:paraId="080241E8" w14:textId="77777777" w:rsidR="00C344E7" w:rsidRPr="00854AE4" w:rsidRDefault="00C344E7" w:rsidP="00C344E7">
      <w:pPr>
        <w:widowControl w:val="0"/>
        <w:numPr>
          <w:ilvl w:val="0"/>
          <w:numId w:val="236"/>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SystemSettings are accessible</w:t>
      </w:r>
    </w:p>
    <w:p w14:paraId="59A7229E" w14:textId="77777777" w:rsidR="00C344E7" w:rsidRPr="00854AE4" w:rsidRDefault="00C344E7" w:rsidP="00C344E7">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7BE7F038"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Turn on initializes configuration manager' behavior matched lifecycle expectations.</w:t>
      </w:r>
    </w:p>
    <w:p w14:paraId="0BF798F8"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34B4290D"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 Phase 4-7 in Turn the System On sequence</w:t>
      </w:r>
    </w:p>
    <w:p w14:paraId="7E97B215" w14:textId="77777777" w:rsidR="00C344E7" w:rsidRPr="00854AE4" w:rsidRDefault="00C344E7" w:rsidP="00C344E7">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e. test_turn_on_initializes_login_manager (LT-005)</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2CEA8EC3"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97D215"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7632C40"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2A544B5"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94982BD"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4293BDE"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6C022C13"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D73A3E2"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862F52A"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urn_o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763FA7E"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18D6A06"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9292F22"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2A61D75B" w14:textId="77777777" w:rsidR="00C344E7" w:rsidRPr="00854AE4" w:rsidRDefault="00C344E7" w:rsidP="00C344E7">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068F7AAE"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LoginManager is properly initialized during turn_on.</w:t>
      </w:r>
    </w:p>
    <w:p w14:paraId="496216AA" w14:textId="77777777" w:rsidR="00C344E7" w:rsidRPr="00854AE4" w:rsidRDefault="00C344E7" w:rsidP="00C344E7">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530C4D1A" w14:textId="77777777" w:rsidR="00C344E7" w:rsidRPr="00854AE4" w:rsidRDefault="00C344E7" w:rsidP="00C344E7">
      <w:pPr>
        <w:widowControl w:val="0"/>
        <w:numPr>
          <w:ilvl w:val="0"/>
          <w:numId w:val="238"/>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System is in OFF state</w:t>
      </w:r>
    </w:p>
    <w:p w14:paraId="19F6B404"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2864C191" w14:textId="77777777" w:rsidR="00C344E7" w:rsidRPr="00854AE4" w:rsidRDefault="00C344E7" w:rsidP="00C344E7">
      <w:pPr>
        <w:widowControl w:val="0"/>
        <w:numPr>
          <w:ilvl w:val="0"/>
          <w:numId w:val="240"/>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turn_on().</w:t>
      </w:r>
    </w:p>
    <w:p w14:paraId="3C628F6C" w14:textId="77777777" w:rsidR="00C344E7" w:rsidRPr="00854AE4" w:rsidRDefault="00C344E7" w:rsidP="00C344E7">
      <w:pPr>
        <w:widowControl w:val="0"/>
        <w:numPr>
          <w:ilvl w:val="0"/>
          <w:numId w:val="240"/>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Inspect system.login_manager and default accounts.</w:t>
      </w:r>
    </w:p>
    <w:p w14:paraId="2C250178"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22B62D44" w14:textId="77777777" w:rsidR="00C344E7" w:rsidRPr="00854AE4" w:rsidRDefault="00C344E7" w:rsidP="00C344E7">
      <w:pPr>
        <w:widowControl w:val="0"/>
        <w:numPr>
          <w:ilvl w:val="0"/>
          <w:numId w:val="242"/>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LoginManager is created</w:t>
      </w:r>
    </w:p>
    <w:p w14:paraId="41F346EB" w14:textId="77777777" w:rsidR="00C344E7" w:rsidRPr="00854AE4" w:rsidRDefault="00C344E7" w:rsidP="00C344E7">
      <w:pPr>
        <w:widowControl w:val="0"/>
        <w:numPr>
          <w:ilvl w:val="0"/>
          <w:numId w:val="242"/>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Default admin account exists</w:t>
      </w:r>
    </w:p>
    <w:p w14:paraId="2CF48E92" w14:textId="77777777" w:rsidR="00C344E7" w:rsidRPr="00854AE4" w:rsidRDefault="00C344E7" w:rsidP="00C344E7">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3D0E51C7"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Turn on initializes login manager' behavior matched lifecycle expectations.</w:t>
      </w:r>
    </w:p>
    <w:p w14:paraId="696417DB"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3FF42139"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lastRenderedPageBreak/>
        <w:t>SDS lifecycle (startup/shutdown/reset); Phase 9 (LoginManager) in Turn the System On sequence</w:t>
      </w:r>
    </w:p>
    <w:p w14:paraId="13AB5A6E" w14:textId="77777777" w:rsidR="00C344E7" w:rsidRPr="00854AE4" w:rsidRDefault="00C344E7" w:rsidP="00C344E7">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f. test_turn_on_initializes_log_manager (LT-006)</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67DA003E"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FB8F5D2"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BB342E"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CDC012"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54E59F1"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9DD3F80"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1B221ED6"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1483632"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A53F6AE"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urn_o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22B34DF"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E9829AE"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83A371"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0705CA18" w14:textId="77777777" w:rsidR="00C344E7" w:rsidRPr="00854AE4" w:rsidRDefault="00C344E7" w:rsidP="00C344E7">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04269FBD"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LogManager is properly initialized and logs the SYSTEM_START event.</w:t>
      </w:r>
    </w:p>
    <w:p w14:paraId="58CABECB" w14:textId="77777777" w:rsidR="00C344E7" w:rsidRPr="00854AE4" w:rsidRDefault="00C344E7" w:rsidP="00C344E7">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7506673B" w14:textId="77777777" w:rsidR="00C344E7" w:rsidRPr="00854AE4" w:rsidRDefault="00C344E7" w:rsidP="00C344E7">
      <w:pPr>
        <w:widowControl w:val="0"/>
        <w:numPr>
          <w:ilvl w:val="0"/>
          <w:numId w:val="244"/>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System is in OFF state</w:t>
      </w:r>
    </w:p>
    <w:p w14:paraId="11B33B72"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23FC4561" w14:textId="77777777" w:rsidR="00C344E7" w:rsidRPr="00854AE4" w:rsidRDefault="00C344E7" w:rsidP="00C344E7">
      <w:pPr>
        <w:widowControl w:val="0"/>
        <w:numPr>
          <w:ilvl w:val="0"/>
          <w:numId w:val="246"/>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turn_on().</w:t>
      </w:r>
    </w:p>
    <w:p w14:paraId="1FFE6039" w14:textId="77777777" w:rsidR="00C344E7" w:rsidRPr="00854AE4" w:rsidRDefault="00C344E7" w:rsidP="00C344E7">
      <w:pPr>
        <w:widowControl w:val="0"/>
        <w:numPr>
          <w:ilvl w:val="0"/>
          <w:numId w:val="246"/>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heck logs for SYSTEM_START event.</w:t>
      </w:r>
    </w:p>
    <w:p w14:paraId="7CBE3735"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2858D78E" w14:textId="77777777" w:rsidR="00C344E7" w:rsidRPr="00854AE4" w:rsidRDefault="00C344E7" w:rsidP="00C344E7">
      <w:pPr>
        <w:widowControl w:val="0"/>
        <w:numPr>
          <w:ilvl w:val="0"/>
          <w:numId w:val="248"/>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LogManager is created</w:t>
      </w:r>
    </w:p>
    <w:p w14:paraId="73521A41" w14:textId="77777777" w:rsidR="00C344E7" w:rsidRPr="00854AE4" w:rsidRDefault="00C344E7" w:rsidP="00C344E7">
      <w:pPr>
        <w:widowControl w:val="0"/>
        <w:numPr>
          <w:ilvl w:val="0"/>
          <w:numId w:val="248"/>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SYSTEM_START event is logged</w:t>
      </w:r>
    </w:p>
    <w:p w14:paraId="2FC62E3E" w14:textId="77777777" w:rsidR="00C344E7" w:rsidRPr="00854AE4" w:rsidRDefault="00C344E7" w:rsidP="00C344E7">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60E8D976"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Turn on initializes log manager' behavior matched lifecycle expectations.</w:t>
      </w:r>
    </w:p>
    <w:p w14:paraId="5FEB7502"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66F4B234"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 Phase 8 (LogManager) in Turn the System On sequence</w:t>
      </w:r>
    </w:p>
    <w:p w14:paraId="546564FC" w14:textId="77777777" w:rsidR="00C344E7" w:rsidRPr="00854AE4" w:rsidRDefault="00C344E7" w:rsidP="00C344E7">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g. test_turn_on_initializes_security_system (LT-007)</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6FE99661"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DFE732"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8B5463A"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D53E97A"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730AEF5"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1B4CB56"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4CBAD428"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F3AF5E8"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3F8AA0F"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urn_o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5A0E721"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CFA31E"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B1B6B3"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3669E849" w14:textId="77777777" w:rsidR="00C344E7" w:rsidRPr="00854AE4" w:rsidRDefault="00C344E7" w:rsidP="00C344E7">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180105A0"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lastRenderedPageBreak/>
        <w:t>Verifies that SecuritySystem is properly initialized with alarm and siren components.</w:t>
      </w:r>
    </w:p>
    <w:p w14:paraId="7A417B13" w14:textId="77777777" w:rsidR="00C344E7" w:rsidRPr="00854AE4" w:rsidRDefault="00C344E7" w:rsidP="00C344E7">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3D1B91B2" w14:textId="77777777" w:rsidR="00C344E7" w:rsidRPr="00854AE4" w:rsidRDefault="00C344E7" w:rsidP="00C344E7">
      <w:pPr>
        <w:widowControl w:val="0"/>
        <w:numPr>
          <w:ilvl w:val="0"/>
          <w:numId w:val="250"/>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System is in OFF state</w:t>
      </w:r>
    </w:p>
    <w:p w14:paraId="65B13500"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5A4B2AF3" w14:textId="77777777" w:rsidR="00C344E7" w:rsidRPr="00854AE4" w:rsidRDefault="00C344E7" w:rsidP="00C344E7">
      <w:pPr>
        <w:widowControl w:val="0"/>
        <w:numPr>
          <w:ilvl w:val="0"/>
          <w:numId w:val="252"/>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turn_on().</w:t>
      </w:r>
    </w:p>
    <w:p w14:paraId="10BB7FFA" w14:textId="77777777" w:rsidR="00C344E7" w:rsidRPr="00854AE4" w:rsidRDefault="00C344E7" w:rsidP="00C344E7">
      <w:pPr>
        <w:widowControl w:val="0"/>
        <w:numPr>
          <w:ilvl w:val="0"/>
          <w:numId w:val="252"/>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Inspect system.security_system and its siren.</w:t>
      </w:r>
    </w:p>
    <w:p w14:paraId="0429492E"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3EE91565" w14:textId="77777777" w:rsidR="00C344E7" w:rsidRPr="00854AE4" w:rsidRDefault="00C344E7" w:rsidP="00C344E7">
      <w:pPr>
        <w:widowControl w:val="0"/>
        <w:numPr>
          <w:ilvl w:val="0"/>
          <w:numId w:val="254"/>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SecuritySystem is created</w:t>
      </w:r>
    </w:p>
    <w:p w14:paraId="0EE69990" w14:textId="77777777" w:rsidR="00C344E7" w:rsidRPr="00854AE4" w:rsidRDefault="00C344E7" w:rsidP="00C344E7">
      <w:pPr>
        <w:widowControl w:val="0"/>
        <w:numPr>
          <w:ilvl w:val="0"/>
          <w:numId w:val="254"/>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Siren component exists</w:t>
      </w:r>
    </w:p>
    <w:p w14:paraId="3F9DE2EF" w14:textId="77777777" w:rsidR="00C344E7" w:rsidRPr="00854AE4" w:rsidRDefault="00C344E7" w:rsidP="00C344E7">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2717B874"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Turn on initializes security system' behavior matched lifecycle expectations.</w:t>
      </w:r>
    </w:p>
    <w:p w14:paraId="540BF482"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69B00C2C"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 Phase 3 (Alarm) in Turn the System On sequence</w:t>
      </w:r>
    </w:p>
    <w:p w14:paraId="21CFD1DF" w14:textId="77777777" w:rsidR="00C344E7" w:rsidRPr="00854AE4" w:rsidRDefault="00C344E7" w:rsidP="00C344E7">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h. test_turn_on_initializes_camera_controller (LT-008)</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59591A31"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B32257"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F3944A3"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30B03AC"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98AAE3"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3E0924C"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4D62152F"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4EA690"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658B735"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urn_o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4793E60"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5AC5B6"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75FB2FB"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46D38949" w14:textId="77777777" w:rsidR="00C344E7" w:rsidRPr="00854AE4" w:rsidRDefault="00C344E7" w:rsidP="00C344E7">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3C468DDC"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CameraController is properly initialized.</w:t>
      </w:r>
    </w:p>
    <w:p w14:paraId="79BD10AD" w14:textId="77777777" w:rsidR="00C344E7" w:rsidRPr="00854AE4" w:rsidRDefault="00C344E7" w:rsidP="00C344E7">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6535C24B" w14:textId="77777777" w:rsidR="00C344E7" w:rsidRPr="00854AE4" w:rsidRDefault="00C344E7" w:rsidP="00C344E7">
      <w:pPr>
        <w:widowControl w:val="0"/>
        <w:numPr>
          <w:ilvl w:val="0"/>
          <w:numId w:val="256"/>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System is in OFF state</w:t>
      </w:r>
    </w:p>
    <w:p w14:paraId="5A6BA46A"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6E8F694C" w14:textId="77777777" w:rsidR="00C344E7" w:rsidRPr="00854AE4" w:rsidRDefault="00C344E7" w:rsidP="00C344E7">
      <w:pPr>
        <w:widowControl w:val="0"/>
        <w:numPr>
          <w:ilvl w:val="0"/>
          <w:numId w:val="258"/>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turn_on().</w:t>
      </w:r>
    </w:p>
    <w:p w14:paraId="0EC76CF1" w14:textId="77777777" w:rsidR="00C344E7" w:rsidRPr="00854AE4" w:rsidRDefault="00C344E7" w:rsidP="00C344E7">
      <w:pPr>
        <w:widowControl w:val="0"/>
        <w:numPr>
          <w:ilvl w:val="0"/>
          <w:numId w:val="258"/>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Inspect system.camera_controller.</w:t>
      </w:r>
    </w:p>
    <w:p w14:paraId="13AB156C"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256188BB" w14:textId="77777777" w:rsidR="00C344E7" w:rsidRPr="00854AE4" w:rsidRDefault="00C344E7" w:rsidP="00C344E7">
      <w:pPr>
        <w:widowControl w:val="0"/>
        <w:numPr>
          <w:ilvl w:val="0"/>
          <w:numId w:val="260"/>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meraController is created</w:t>
      </w:r>
    </w:p>
    <w:p w14:paraId="29C74620" w14:textId="77777777" w:rsidR="00C344E7" w:rsidRPr="00854AE4" w:rsidRDefault="00C344E7" w:rsidP="00C344E7">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lastRenderedPageBreak/>
        <w:t>Actual Result (Pass/Fail/Exception)</w:t>
      </w:r>
    </w:p>
    <w:p w14:paraId="5CDA0B72"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Turn on initializes camera controller' behavior matched lifecycle expectations.</w:t>
      </w:r>
    </w:p>
    <w:p w14:paraId="33F5FBBE"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7EC76E01"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 Phase 2 (CameraController) in Turn the System On sequence</w:t>
      </w:r>
    </w:p>
    <w:p w14:paraId="43D40F3A" w14:textId="77777777" w:rsidR="00C344E7" w:rsidRPr="00854AE4" w:rsidRDefault="00C344E7" w:rsidP="00C344E7">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i. test_turn_on_state_transition (LT-009)</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3A0D49D2"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9590F71"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B2470E"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A5CB83B"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2148899"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8C93544"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18DA1545"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AD5C825"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66BF886"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urn_o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72A18A6"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5008EB2"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16EF5D8"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016EBB95" w14:textId="77777777" w:rsidR="00C344E7" w:rsidRPr="00854AE4" w:rsidRDefault="00C344E7" w:rsidP="00C344E7">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101EF4FF"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UT-SYS-ON-009: State transitions during turn_on</w:t>
      </w:r>
    </w:p>
    <w:p w14:paraId="0EA99CC4" w14:textId="77777777" w:rsidR="00C344E7" w:rsidRPr="00854AE4" w:rsidRDefault="00C344E7" w:rsidP="00C344E7">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1BEFC26E" w14:textId="77777777" w:rsidR="00C344E7" w:rsidRPr="00854AE4" w:rsidRDefault="00C344E7" w:rsidP="00C344E7">
      <w:pPr>
        <w:widowControl w:val="0"/>
        <w:numPr>
          <w:ilvl w:val="0"/>
          <w:numId w:val="262"/>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System is in OFF state</w:t>
      </w:r>
    </w:p>
    <w:p w14:paraId="5802A46A"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786A6805" w14:textId="77777777" w:rsidR="00C344E7" w:rsidRPr="00854AE4" w:rsidRDefault="00C344E7" w:rsidP="00C344E7">
      <w:pPr>
        <w:widowControl w:val="0"/>
        <w:numPr>
          <w:ilvl w:val="0"/>
          <w:numId w:val="264"/>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Assert state is OFF.</w:t>
      </w:r>
    </w:p>
    <w:p w14:paraId="25258F24" w14:textId="77777777" w:rsidR="00C344E7" w:rsidRPr="00854AE4" w:rsidRDefault="00C344E7" w:rsidP="00C344E7">
      <w:pPr>
        <w:widowControl w:val="0"/>
        <w:numPr>
          <w:ilvl w:val="0"/>
          <w:numId w:val="264"/>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turn_on().</w:t>
      </w:r>
    </w:p>
    <w:p w14:paraId="2CF10D5B" w14:textId="77777777" w:rsidR="00C344E7" w:rsidRPr="00854AE4" w:rsidRDefault="00C344E7" w:rsidP="00C344E7">
      <w:pPr>
        <w:widowControl w:val="0"/>
        <w:numPr>
          <w:ilvl w:val="0"/>
          <w:numId w:val="264"/>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Assert state is READY.</w:t>
      </w:r>
    </w:p>
    <w:p w14:paraId="369A1528"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502A62BE" w14:textId="77777777" w:rsidR="00C344E7" w:rsidRPr="00854AE4" w:rsidRDefault="00C344E7" w:rsidP="00C344E7">
      <w:pPr>
        <w:widowControl w:val="0"/>
        <w:numPr>
          <w:ilvl w:val="0"/>
          <w:numId w:val="266"/>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Initial state is OFF</w:t>
      </w:r>
    </w:p>
    <w:p w14:paraId="051AEA3E" w14:textId="77777777" w:rsidR="00C344E7" w:rsidRPr="00854AE4" w:rsidRDefault="00C344E7" w:rsidP="00C344E7">
      <w:pPr>
        <w:widowControl w:val="0"/>
        <w:numPr>
          <w:ilvl w:val="0"/>
          <w:numId w:val="266"/>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Final state is READY after successful turn_on</w:t>
      </w:r>
    </w:p>
    <w:p w14:paraId="7499107B" w14:textId="77777777" w:rsidR="00C344E7" w:rsidRPr="00854AE4" w:rsidRDefault="00C344E7" w:rsidP="00C344E7">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2F1A3539"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Turn on state transition' behavior matched lifecycle expectations.</w:t>
      </w:r>
    </w:p>
    <w:p w14:paraId="1B788CF9"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7AC4E7F2"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 System lifecycle states in SDS</w:t>
      </w:r>
    </w:p>
    <w:p w14:paraId="6F0337A8" w14:textId="77777777" w:rsidR="00C344E7" w:rsidRPr="00854AE4" w:rsidRDefault="00C344E7" w:rsidP="00C344E7">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lastRenderedPageBreak/>
        <w:t>j. test_turn_on_callback_execution (LT-010)</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1A45AE10"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97B14E6"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1DDB8E9"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20B9811"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1D57A5A"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C38EAF"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24AB8D61"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335128"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1BD7853"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urn_o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CBDC752"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7944CFD"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F5A423A"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645B81B3" w14:textId="77777777" w:rsidR="00C344E7" w:rsidRPr="00854AE4" w:rsidRDefault="00C344E7" w:rsidP="00C344E7">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258BAA76"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the on_turn_on_complete callback is called after successful initialization.</w:t>
      </w:r>
    </w:p>
    <w:p w14:paraId="7A17430F" w14:textId="77777777" w:rsidR="00C344E7" w:rsidRPr="00854AE4" w:rsidRDefault="00C344E7" w:rsidP="00C344E7">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6974A09D" w14:textId="77777777" w:rsidR="00C344E7" w:rsidRPr="00854AE4" w:rsidRDefault="00C344E7" w:rsidP="00C344E7">
      <w:pPr>
        <w:widowControl w:val="0"/>
        <w:numPr>
          <w:ilvl w:val="0"/>
          <w:numId w:val="268"/>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System has on_turn_on_complete callback set</w:t>
      </w:r>
    </w:p>
    <w:p w14:paraId="3A42A524"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29C62474" w14:textId="77777777" w:rsidR="00C344E7" w:rsidRPr="00854AE4" w:rsidRDefault="00C344E7" w:rsidP="00C344E7">
      <w:pPr>
        <w:widowControl w:val="0"/>
        <w:numPr>
          <w:ilvl w:val="0"/>
          <w:numId w:val="270"/>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Register callback.</w:t>
      </w:r>
    </w:p>
    <w:p w14:paraId="31714FD5" w14:textId="77777777" w:rsidR="00C344E7" w:rsidRPr="00854AE4" w:rsidRDefault="00C344E7" w:rsidP="00C344E7">
      <w:pPr>
        <w:widowControl w:val="0"/>
        <w:numPr>
          <w:ilvl w:val="0"/>
          <w:numId w:val="270"/>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turn_on().</w:t>
      </w:r>
    </w:p>
    <w:p w14:paraId="6310621D" w14:textId="77777777" w:rsidR="00C344E7" w:rsidRPr="00854AE4" w:rsidRDefault="00C344E7" w:rsidP="00C344E7">
      <w:pPr>
        <w:widowControl w:val="0"/>
        <w:numPr>
          <w:ilvl w:val="0"/>
          <w:numId w:val="270"/>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Verify callback execution.</w:t>
      </w:r>
    </w:p>
    <w:p w14:paraId="0690D42C"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7D284318" w14:textId="77777777" w:rsidR="00C344E7" w:rsidRPr="00854AE4" w:rsidRDefault="00C344E7" w:rsidP="00C344E7">
      <w:pPr>
        <w:widowControl w:val="0"/>
        <w:numPr>
          <w:ilvl w:val="0"/>
          <w:numId w:val="272"/>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back is executed after turn_on completes</w:t>
      </w:r>
    </w:p>
    <w:p w14:paraId="0CA2E8E2" w14:textId="77777777" w:rsidR="00C344E7" w:rsidRPr="00854AE4" w:rsidRDefault="00C344E7" w:rsidP="00C344E7">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60CCCEA3"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Turn on callback execution' behavior matched lifecycle expectations.</w:t>
      </w:r>
    </w:p>
    <w:p w14:paraId="2C202752"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6891420A"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 Device initialization after turn_on in main.py</w:t>
      </w:r>
    </w:p>
    <w:p w14:paraId="279F5DE4" w14:textId="77777777" w:rsidR="00C344E7" w:rsidRPr="00854AE4" w:rsidRDefault="00C344E7" w:rsidP="00C344E7">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k. test_turn_on_with_existing_database (LT-015)</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1C55D489"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7E1A8A8"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70FEAAF"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8AAF126"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F213C6"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ED6C05"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57DE2355"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C741A5"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2E216C"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urn_o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AC4F4D7"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F1B652"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3EC35F0"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7FFE6A56" w14:textId="77777777" w:rsidR="00C344E7" w:rsidRPr="00854AE4" w:rsidRDefault="00C344E7" w:rsidP="00C344E7">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5E426C1D"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alidate that system correctly loads existing data when turning on with a pre-existing database.</w:t>
      </w:r>
    </w:p>
    <w:p w14:paraId="353A6C94" w14:textId="77777777" w:rsidR="00C344E7" w:rsidRPr="00854AE4" w:rsidRDefault="00C344E7" w:rsidP="00C344E7">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1D642DA7" w14:textId="77777777" w:rsidR="00C344E7" w:rsidRPr="00854AE4" w:rsidRDefault="00C344E7" w:rsidP="00C344E7">
      <w:pPr>
        <w:widowControl w:val="0"/>
        <w:numPr>
          <w:ilvl w:val="0"/>
          <w:numId w:val="274"/>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lastRenderedPageBreak/>
        <w:t>Turn on an initial System instance, modify persisted settings, and shut it down.</w:t>
      </w:r>
    </w:p>
    <w:p w14:paraId="273828E0" w14:textId="77777777" w:rsidR="00C344E7" w:rsidRPr="00854AE4" w:rsidRDefault="00C344E7" w:rsidP="00C344E7">
      <w:pPr>
        <w:widowControl w:val="0"/>
        <w:numPr>
          <w:ilvl w:val="0"/>
          <w:numId w:val="274"/>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Instantiate a second System pointing at the same storage and call turn_on().</w:t>
      </w:r>
    </w:p>
    <w:p w14:paraId="3084DE9C"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745CDA37" w14:textId="77777777" w:rsidR="00C344E7" w:rsidRPr="00854AE4" w:rsidRDefault="00C344E7" w:rsidP="00C344E7">
      <w:pPr>
        <w:widowControl w:val="0"/>
        <w:numPr>
          <w:ilvl w:val="0"/>
          <w:numId w:val="276"/>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Setup DB with specific data.</w:t>
      </w:r>
    </w:p>
    <w:p w14:paraId="292C5E20" w14:textId="77777777" w:rsidR="00C344E7" w:rsidRPr="00854AE4" w:rsidRDefault="00C344E7" w:rsidP="00C344E7">
      <w:pPr>
        <w:widowControl w:val="0"/>
        <w:numPr>
          <w:ilvl w:val="0"/>
          <w:numId w:val="276"/>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Start new System instance.</w:t>
      </w:r>
    </w:p>
    <w:p w14:paraId="2623CC11" w14:textId="77777777" w:rsidR="00C344E7" w:rsidRPr="00854AE4" w:rsidRDefault="00C344E7" w:rsidP="00C344E7">
      <w:pPr>
        <w:widowControl w:val="0"/>
        <w:numPr>
          <w:ilvl w:val="0"/>
          <w:numId w:val="276"/>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Verify loaded configuration matches DB.</w:t>
      </w:r>
    </w:p>
    <w:p w14:paraId="465864DE"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4822776F" w14:textId="77777777" w:rsidR="00C344E7" w:rsidRPr="00854AE4" w:rsidRDefault="00C344E7" w:rsidP="00C344E7">
      <w:pPr>
        <w:widowControl w:val="0"/>
        <w:numPr>
          <w:ilvl w:val="0"/>
          <w:numId w:val="278"/>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Second turn_on reads the stored configuration and keeps existing credentials intact.</w:t>
      </w:r>
    </w:p>
    <w:p w14:paraId="6D4CAE8B" w14:textId="77777777" w:rsidR="00C344E7" w:rsidRPr="00854AE4" w:rsidRDefault="00C344E7" w:rsidP="00C344E7">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31D106CE"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Turn on with existing database' behavior matched lifecycle expectations.</w:t>
      </w:r>
    </w:p>
    <w:p w14:paraId="3AFECD80"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5C1E77F9"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 Database persistence in system lifecycle</w:t>
      </w:r>
    </w:p>
    <w:p w14:paraId="17ED6872" w14:textId="77777777" w:rsidR="00C344E7" w:rsidRPr="00854AE4" w:rsidRDefault="00C344E7" w:rsidP="00C344E7">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l. test_turn_on_turn_off_cycle (LT-016)</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46333328"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9CCA0DA"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4390F5"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D1CBE99"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2C8EB3E"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0F5866F"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2AA338D4"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53E4F69"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2794CBB"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urn_on() / turn_off()</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28176C0"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BB59544"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2C32BD"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52C7F162" w14:textId="77777777" w:rsidR="00C344E7" w:rsidRPr="00854AE4" w:rsidRDefault="00C344E7" w:rsidP="00C344E7">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5B842AAB"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alidate that system can be turned on and off multiple times without issues.</w:t>
      </w:r>
    </w:p>
    <w:p w14:paraId="7865DBCD" w14:textId="77777777" w:rsidR="00C344E7" w:rsidRPr="00854AE4" w:rsidRDefault="00C344E7" w:rsidP="00C344E7">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76AE4713" w14:textId="77777777" w:rsidR="00C344E7" w:rsidRPr="00854AE4" w:rsidRDefault="00C344E7" w:rsidP="00C344E7">
      <w:pPr>
        <w:widowControl w:val="0"/>
        <w:numPr>
          <w:ilvl w:val="0"/>
          <w:numId w:val="280"/>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Reuse one System instance and repeatedly invoke turn_on()/turn_off() across multiple cycles.</w:t>
      </w:r>
    </w:p>
    <w:p w14:paraId="16E98AA2"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18781D87" w14:textId="77777777" w:rsidR="00C344E7" w:rsidRPr="00854AE4" w:rsidRDefault="00C344E7" w:rsidP="00C344E7">
      <w:pPr>
        <w:widowControl w:val="0"/>
        <w:numPr>
          <w:ilvl w:val="0"/>
          <w:numId w:val="282"/>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 turn_on(), then turn_off().</w:t>
      </w:r>
    </w:p>
    <w:p w14:paraId="5311921E" w14:textId="77777777" w:rsidR="00C344E7" w:rsidRPr="00854AE4" w:rsidRDefault="00C344E7" w:rsidP="00C344E7">
      <w:pPr>
        <w:widowControl w:val="0"/>
        <w:numPr>
          <w:ilvl w:val="0"/>
          <w:numId w:val="282"/>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Repeat 3 times.</w:t>
      </w:r>
    </w:p>
    <w:p w14:paraId="641F6D13" w14:textId="77777777" w:rsidR="00C344E7" w:rsidRPr="00854AE4" w:rsidRDefault="00C344E7" w:rsidP="00C344E7">
      <w:pPr>
        <w:widowControl w:val="0"/>
        <w:numPr>
          <w:ilvl w:val="0"/>
          <w:numId w:val="282"/>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Verify state after each transition.</w:t>
      </w:r>
    </w:p>
    <w:p w14:paraId="24A86C7D"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6C56B12D" w14:textId="77777777" w:rsidR="00C344E7" w:rsidRPr="00854AE4" w:rsidRDefault="00C344E7" w:rsidP="00C344E7">
      <w:pPr>
        <w:widowControl w:val="0"/>
        <w:numPr>
          <w:ilvl w:val="0"/>
          <w:numId w:val="284"/>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lastRenderedPageBreak/>
        <w:t>Every iteration succeeds without leaking resources, leaving state READY after turn_on and OFF after turn_off.</w:t>
      </w:r>
    </w:p>
    <w:p w14:paraId="54D80D46" w14:textId="77777777" w:rsidR="00C344E7" w:rsidRPr="00854AE4" w:rsidRDefault="00C344E7" w:rsidP="00C344E7">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7F820F11"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Turn on turn off cycle' behavior matched lifecycle expectations.</w:t>
      </w:r>
    </w:p>
    <w:p w14:paraId="3B88FACF"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110AA5F4"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 System lifecycle management</w:t>
      </w:r>
    </w:p>
    <w:p w14:paraId="608D3171" w14:textId="77777777" w:rsidR="00C344E7" w:rsidRPr="00854AE4" w:rsidRDefault="00C344E7" w:rsidP="00C344E7">
      <w:pPr>
        <w:pStyle w:val="5"/>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t>B. turn_off()</w:t>
      </w:r>
    </w:p>
    <w:p w14:paraId="23AEB7E9" w14:textId="77777777" w:rsidR="00C344E7" w:rsidRPr="00854AE4" w:rsidRDefault="00C344E7" w:rsidP="00C344E7">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a. test_turn_off_from_ready_state (LT-017)</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772246D0"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D222CA"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88D5B41"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1F2851D"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FE966DD"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81C0CC2"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39F1E402"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9039FAE"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B11DBD0"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urn_off()</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72A68F2"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08D019"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A243429"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0FC4F5C6" w14:textId="77777777" w:rsidR="00C344E7" w:rsidRPr="00854AE4" w:rsidRDefault="00C344E7" w:rsidP="00C344E7">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121566A1"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UT-SYS-OFF-001: Shuts the system down from READY.</w:t>
      </w:r>
    </w:p>
    <w:p w14:paraId="5A0EDCB8" w14:textId="77777777" w:rsidR="00C344E7" w:rsidRPr="00854AE4" w:rsidRDefault="00C344E7" w:rsidP="00C344E7">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07365B75" w14:textId="77777777" w:rsidR="00C344E7" w:rsidRPr="00854AE4" w:rsidRDefault="00C344E7" w:rsidP="00C344E7">
      <w:pPr>
        <w:widowControl w:val="0"/>
        <w:numPr>
          <w:ilvl w:val="0"/>
          <w:numId w:val="286"/>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Keep the fixture-prepared System in READY and call turn_off() once.</w:t>
      </w:r>
    </w:p>
    <w:p w14:paraId="4B5F5E76"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24B7AF3C" w14:textId="77777777" w:rsidR="00C344E7" w:rsidRPr="00854AE4" w:rsidRDefault="00C344E7" w:rsidP="00C344E7">
      <w:pPr>
        <w:widowControl w:val="0"/>
        <w:numPr>
          <w:ilvl w:val="0"/>
          <w:numId w:val="288"/>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Ensure state is READY.</w:t>
      </w:r>
    </w:p>
    <w:p w14:paraId="35CA4685" w14:textId="77777777" w:rsidR="00C344E7" w:rsidRPr="00854AE4" w:rsidRDefault="00C344E7" w:rsidP="00C344E7">
      <w:pPr>
        <w:widowControl w:val="0"/>
        <w:numPr>
          <w:ilvl w:val="0"/>
          <w:numId w:val="288"/>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turn_off().</w:t>
      </w:r>
    </w:p>
    <w:p w14:paraId="2C003F39"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20863E8F" w14:textId="77777777" w:rsidR="00C344E7" w:rsidRPr="00854AE4" w:rsidRDefault="00C344E7" w:rsidP="00C344E7">
      <w:pPr>
        <w:widowControl w:val="0"/>
        <w:numPr>
          <w:ilvl w:val="0"/>
          <w:numId w:val="290"/>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turn_off() returns True.</w:t>
      </w:r>
    </w:p>
    <w:p w14:paraId="591AA70D" w14:textId="77777777" w:rsidR="00C344E7" w:rsidRPr="00854AE4" w:rsidRDefault="00C344E7" w:rsidP="00C344E7">
      <w:pPr>
        <w:widowControl w:val="0"/>
        <w:numPr>
          <w:ilvl w:val="0"/>
          <w:numId w:val="290"/>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System transitions to OFF with no errors.</w:t>
      </w:r>
    </w:p>
    <w:p w14:paraId="6E8772EA" w14:textId="77777777" w:rsidR="00C344E7" w:rsidRPr="00854AE4" w:rsidRDefault="00C344E7" w:rsidP="00C344E7">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5D506900"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Turn off from ready state' behavior matched lifecycle expectations.</w:t>
      </w:r>
    </w:p>
    <w:p w14:paraId="70D917B6"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536FA4D7"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w:t>
      </w:r>
    </w:p>
    <w:p w14:paraId="7D13B287" w14:textId="77777777" w:rsidR="00C344E7" w:rsidRPr="00854AE4" w:rsidRDefault="00C344E7" w:rsidP="00C344E7">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lastRenderedPageBreak/>
        <w:t>b. test_turn_off_when_already_off (LT-018)</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2CBF5FA9"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B4F0DB"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388FFA9"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9C4EB35"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28030FD"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E4207E"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0C70E6B4"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4C5A0B9"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B3BA3D"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urn_off()</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5FC989E"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77B2F4"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918EE0B"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624F3E89" w14:textId="77777777" w:rsidR="00C344E7" w:rsidRPr="00854AE4" w:rsidRDefault="00C344E7" w:rsidP="00C344E7">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151F01FC"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UT-SYS-OFF-002: Guards double shutdown attempts.</w:t>
      </w:r>
    </w:p>
    <w:p w14:paraId="619BEFD2" w14:textId="77777777" w:rsidR="00C344E7" w:rsidRPr="00854AE4" w:rsidRDefault="00C344E7" w:rsidP="00C344E7">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364C2BDF" w14:textId="77777777" w:rsidR="00C344E7" w:rsidRPr="00854AE4" w:rsidRDefault="00C344E7" w:rsidP="00C344E7">
      <w:pPr>
        <w:widowControl w:val="0"/>
        <w:numPr>
          <w:ilvl w:val="0"/>
          <w:numId w:val="292"/>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 turn_off() to reach OFF, then immediately call turn_off() again.</w:t>
      </w:r>
    </w:p>
    <w:p w14:paraId="233BE906"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4C674AF1" w14:textId="77777777" w:rsidR="00C344E7" w:rsidRPr="00854AE4" w:rsidRDefault="00C344E7" w:rsidP="00C344E7">
      <w:pPr>
        <w:widowControl w:val="0"/>
        <w:numPr>
          <w:ilvl w:val="0"/>
          <w:numId w:val="294"/>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 turn_off() (Returns True).</w:t>
      </w:r>
    </w:p>
    <w:p w14:paraId="31B2EF7F" w14:textId="77777777" w:rsidR="00C344E7" w:rsidRPr="00854AE4" w:rsidRDefault="00C344E7" w:rsidP="00C344E7">
      <w:pPr>
        <w:widowControl w:val="0"/>
        <w:numPr>
          <w:ilvl w:val="0"/>
          <w:numId w:val="294"/>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turn_off() again.</w:t>
      </w:r>
    </w:p>
    <w:p w14:paraId="389A9CDA"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1E801623" w14:textId="77777777" w:rsidR="00C344E7" w:rsidRPr="00854AE4" w:rsidRDefault="00C344E7" w:rsidP="00C344E7">
      <w:pPr>
        <w:widowControl w:val="0"/>
        <w:numPr>
          <w:ilvl w:val="0"/>
          <w:numId w:val="296"/>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The second invocation returns False and leaves SystemState at OFF.</w:t>
      </w:r>
    </w:p>
    <w:p w14:paraId="32DE065F" w14:textId="77777777" w:rsidR="00C344E7" w:rsidRPr="00854AE4" w:rsidRDefault="00C344E7" w:rsidP="00C344E7">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0AA73332"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Turn off when already off' behavior matched lifecycle expectations.</w:t>
      </w:r>
    </w:p>
    <w:p w14:paraId="4B63BFFB"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4CC8F093"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w:t>
      </w:r>
    </w:p>
    <w:p w14:paraId="53C222EC" w14:textId="77777777" w:rsidR="00C344E7" w:rsidRPr="00854AE4" w:rsidRDefault="00C344E7" w:rsidP="00C344E7">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c. test_turn_off_saves_configuration (LT-019)</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5C203BC0"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C2AAAC"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1A7AC1"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EE3F1AA"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9BADF66"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1192153"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1075BFE3"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BA12358"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FD5C4B4"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urn_off()</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6E81025"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FC044B8"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190230"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104F0FC8" w14:textId="77777777" w:rsidR="00C344E7" w:rsidRPr="00854AE4" w:rsidRDefault="00C344E7" w:rsidP="00C344E7">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441D147E"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UT-SYS-OFF-003: Verifies that configuration is saved before shutdown.</w:t>
      </w:r>
    </w:p>
    <w:p w14:paraId="2AA7FF64" w14:textId="77777777" w:rsidR="00C344E7" w:rsidRPr="00854AE4" w:rsidRDefault="00C344E7" w:rsidP="00C344E7">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09FD5C19" w14:textId="77777777" w:rsidR="00C344E7" w:rsidRPr="00854AE4" w:rsidRDefault="00C344E7" w:rsidP="00C344E7">
      <w:pPr>
        <w:widowControl w:val="0"/>
        <w:numPr>
          <w:ilvl w:val="0"/>
          <w:numId w:val="298"/>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Modify configuration values via ConfigurationManager before invoking turn_off().</w:t>
      </w:r>
    </w:p>
    <w:p w14:paraId="57C2EA78"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lastRenderedPageBreak/>
        <w:t>Detailed Step</w:t>
      </w:r>
    </w:p>
    <w:p w14:paraId="6BA9F10E" w14:textId="77777777" w:rsidR="00C344E7" w:rsidRPr="00854AE4" w:rsidRDefault="00C344E7" w:rsidP="00C344E7">
      <w:pPr>
        <w:widowControl w:val="0"/>
        <w:numPr>
          <w:ilvl w:val="0"/>
          <w:numId w:val="300"/>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Modify a setting.</w:t>
      </w:r>
    </w:p>
    <w:p w14:paraId="7191A2C4" w14:textId="77777777" w:rsidR="00C344E7" w:rsidRPr="00854AE4" w:rsidRDefault="00C344E7" w:rsidP="00C344E7">
      <w:pPr>
        <w:widowControl w:val="0"/>
        <w:numPr>
          <w:ilvl w:val="0"/>
          <w:numId w:val="300"/>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turn_off().</w:t>
      </w:r>
    </w:p>
    <w:p w14:paraId="7B1E1CA1" w14:textId="77777777" w:rsidR="00C344E7" w:rsidRPr="00854AE4" w:rsidRDefault="00C344E7" w:rsidP="00C344E7">
      <w:pPr>
        <w:widowControl w:val="0"/>
        <w:numPr>
          <w:ilvl w:val="0"/>
          <w:numId w:val="300"/>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Verify storage persistence.</w:t>
      </w:r>
    </w:p>
    <w:p w14:paraId="4D3D4E30"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43ED7176" w14:textId="77777777" w:rsidR="00C344E7" w:rsidRPr="00854AE4" w:rsidRDefault="00C344E7" w:rsidP="00C344E7">
      <w:pPr>
        <w:widowControl w:val="0"/>
        <w:numPr>
          <w:ilvl w:val="0"/>
          <w:numId w:val="302"/>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Shutdown persists settings to storage and the system enters OFF cleanly.</w:t>
      </w:r>
    </w:p>
    <w:p w14:paraId="07269689" w14:textId="77777777" w:rsidR="00C344E7" w:rsidRPr="00854AE4" w:rsidRDefault="00C344E7" w:rsidP="00C344E7">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6E69B100"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Turn off saves configuration' behavior matched lifecycle expectations.</w:t>
      </w:r>
    </w:p>
    <w:p w14:paraId="67B845C8"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235A025E"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w:t>
      </w:r>
    </w:p>
    <w:p w14:paraId="4F199B87" w14:textId="77777777" w:rsidR="00C344E7" w:rsidRPr="00854AE4" w:rsidRDefault="00C344E7" w:rsidP="00C344E7">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d. test_turn_off_deactivates_sensors (LT-020)</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613E5437"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470598B"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527F8A0"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979BE68"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8A8307"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2D1AF49"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7FAD5362"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F31B3DF"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CE4F73"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urn_off()</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5CAB5A9"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A7E7CA"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741098"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3764D156" w14:textId="77777777" w:rsidR="00C344E7" w:rsidRPr="00854AE4" w:rsidRDefault="00C344E7" w:rsidP="00C344E7">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31BFA37D"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UT-SYS-OFF-004: Verifies that all sensors are deactivated during shutdown.</w:t>
      </w:r>
    </w:p>
    <w:p w14:paraId="1FEFC4AF" w14:textId="77777777" w:rsidR="00C344E7" w:rsidRPr="00854AE4" w:rsidRDefault="00C344E7" w:rsidP="00C344E7">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4C5931FC" w14:textId="77777777" w:rsidR="00C344E7" w:rsidRPr="00854AE4" w:rsidRDefault="00C344E7" w:rsidP="00C344E7">
      <w:pPr>
        <w:widowControl w:val="0"/>
        <w:numPr>
          <w:ilvl w:val="0"/>
          <w:numId w:val="304"/>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ttach several MockSensor instances to system.sensors and call turn_off().</w:t>
      </w:r>
    </w:p>
    <w:p w14:paraId="14DF642B"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5912945F" w14:textId="77777777" w:rsidR="00C344E7" w:rsidRPr="00854AE4" w:rsidRDefault="00C344E7" w:rsidP="00C344E7">
      <w:pPr>
        <w:widowControl w:val="0"/>
        <w:numPr>
          <w:ilvl w:val="0"/>
          <w:numId w:val="306"/>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Add mock sensors.</w:t>
      </w:r>
    </w:p>
    <w:p w14:paraId="38D2D6AE" w14:textId="77777777" w:rsidR="00C344E7" w:rsidRPr="00854AE4" w:rsidRDefault="00C344E7" w:rsidP="00C344E7">
      <w:pPr>
        <w:widowControl w:val="0"/>
        <w:numPr>
          <w:ilvl w:val="0"/>
          <w:numId w:val="306"/>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turn_off().</w:t>
      </w:r>
    </w:p>
    <w:p w14:paraId="0B82A6B5" w14:textId="77777777" w:rsidR="00C344E7" w:rsidRPr="00854AE4" w:rsidRDefault="00C344E7" w:rsidP="00C344E7">
      <w:pPr>
        <w:widowControl w:val="0"/>
        <w:numPr>
          <w:ilvl w:val="0"/>
          <w:numId w:val="306"/>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Verify deactivate() was called on sensors.</w:t>
      </w:r>
    </w:p>
    <w:p w14:paraId="2E422AE6"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3B74756C" w14:textId="77777777" w:rsidR="00C344E7" w:rsidRPr="00854AE4" w:rsidRDefault="00C344E7" w:rsidP="00C344E7">
      <w:pPr>
        <w:widowControl w:val="0"/>
        <w:numPr>
          <w:ilvl w:val="0"/>
          <w:numId w:val="308"/>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Each sensor receives deactivate() and monitoring stops.</w:t>
      </w:r>
    </w:p>
    <w:p w14:paraId="7DC98F17" w14:textId="77777777" w:rsidR="00C344E7" w:rsidRPr="00854AE4" w:rsidRDefault="00C344E7" w:rsidP="00C344E7">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388363E9"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Turn off deactivates sensors' behavior matched lifecycle expectations.</w:t>
      </w:r>
    </w:p>
    <w:p w14:paraId="239CB38B"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4DA0A36D"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lastRenderedPageBreak/>
        <w:t>SDS lifecycle (startup/shutdown/reset)</w:t>
      </w:r>
    </w:p>
    <w:p w14:paraId="26AA74D3" w14:textId="77777777" w:rsidR="00C344E7" w:rsidRPr="00854AE4" w:rsidRDefault="00C344E7" w:rsidP="00C344E7">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e. test_turn_off_disables_cameras (LT-021)</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30BE770B"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4508F87"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9F15D1"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F14E2CB"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F4D66DB"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76FA29F"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26B38427"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5E9AD33"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0A64CF4"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urn_off()</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6E2F4CC"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D60CE1"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DB8D441"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4FE18B08" w14:textId="77777777" w:rsidR="00C344E7" w:rsidRPr="00854AE4" w:rsidRDefault="00C344E7" w:rsidP="00C344E7">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1A9F9AF5"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UT-SYS-OFF-005: Verifies that all cameras are disabled during shutdown.</w:t>
      </w:r>
    </w:p>
    <w:p w14:paraId="780875CD" w14:textId="77777777" w:rsidR="00C344E7" w:rsidRPr="00854AE4" w:rsidRDefault="00C344E7" w:rsidP="00C344E7">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779C40A4" w14:textId="77777777" w:rsidR="00C344E7" w:rsidRPr="00854AE4" w:rsidRDefault="00C344E7" w:rsidP="00C344E7">
      <w:pPr>
        <w:widowControl w:val="0"/>
        <w:numPr>
          <w:ilvl w:val="0"/>
          <w:numId w:val="310"/>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Register cameras through CameraController and power down the system.</w:t>
      </w:r>
    </w:p>
    <w:p w14:paraId="4068C77E"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0EBA069E" w14:textId="77777777" w:rsidR="00C344E7" w:rsidRPr="00854AE4" w:rsidRDefault="00C344E7" w:rsidP="00C344E7">
      <w:pPr>
        <w:widowControl w:val="0"/>
        <w:numPr>
          <w:ilvl w:val="0"/>
          <w:numId w:val="312"/>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Add cameras.</w:t>
      </w:r>
    </w:p>
    <w:p w14:paraId="119C86B6" w14:textId="77777777" w:rsidR="00C344E7" w:rsidRPr="00854AE4" w:rsidRDefault="00C344E7" w:rsidP="00C344E7">
      <w:pPr>
        <w:widowControl w:val="0"/>
        <w:numPr>
          <w:ilvl w:val="0"/>
          <w:numId w:val="312"/>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turn_off().</w:t>
      </w:r>
    </w:p>
    <w:p w14:paraId="3CE8A725" w14:textId="77777777" w:rsidR="00C344E7" w:rsidRPr="00854AE4" w:rsidRDefault="00C344E7" w:rsidP="00C344E7">
      <w:pPr>
        <w:widowControl w:val="0"/>
        <w:numPr>
          <w:ilvl w:val="0"/>
          <w:numId w:val="312"/>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Verify cameras are disabled.</w:t>
      </w:r>
    </w:p>
    <w:p w14:paraId="446104AB"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58FCDFDF" w14:textId="77777777" w:rsidR="00C344E7" w:rsidRPr="00854AE4" w:rsidRDefault="00C344E7" w:rsidP="00C344E7">
      <w:pPr>
        <w:widowControl w:val="0"/>
        <w:numPr>
          <w:ilvl w:val="0"/>
          <w:numId w:val="314"/>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mera controller disables every camera feed while transitioning to OFF.</w:t>
      </w:r>
    </w:p>
    <w:p w14:paraId="78256059" w14:textId="77777777" w:rsidR="00C344E7" w:rsidRPr="00854AE4" w:rsidRDefault="00C344E7" w:rsidP="00C344E7">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4CEE3D94"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Turn off disables cameras' behavior matched lifecycle expectations.</w:t>
      </w:r>
    </w:p>
    <w:p w14:paraId="6ABD2B5B"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76354508"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w:t>
      </w:r>
    </w:p>
    <w:p w14:paraId="74A63139" w14:textId="77777777" w:rsidR="00C344E7" w:rsidRPr="00854AE4" w:rsidRDefault="00C344E7" w:rsidP="00C344E7">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f. test_turn_off_deactivates_siren (LT-022)</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5D19361D"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6BB5883"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3F565A"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4E0C6D0"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E37E6D0"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19E9DD2"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5BFEC5F2"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B3DD28C"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C320CB"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urn_off()</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1CE0714"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7F26382"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8E03284"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57FCC681" w14:textId="77777777" w:rsidR="00C344E7" w:rsidRPr="00854AE4" w:rsidRDefault="00C344E7" w:rsidP="00C344E7">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17582ACB"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UT-SYS-OFF-006: Verifies that siren is deactivated during shutdown.</w:t>
      </w:r>
    </w:p>
    <w:p w14:paraId="2C6E5EC0" w14:textId="77777777" w:rsidR="00C344E7" w:rsidRPr="00854AE4" w:rsidRDefault="00C344E7" w:rsidP="00C344E7">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2135BDA6" w14:textId="77777777" w:rsidR="00C344E7" w:rsidRPr="00854AE4" w:rsidRDefault="00C344E7" w:rsidP="00C344E7">
      <w:pPr>
        <w:widowControl w:val="0"/>
        <w:numPr>
          <w:ilvl w:val="0"/>
          <w:numId w:val="316"/>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lastRenderedPageBreak/>
        <w:t>Force the siren into an active state prior to calling turn_off().</w:t>
      </w:r>
    </w:p>
    <w:p w14:paraId="25B9513D"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516E5305" w14:textId="77777777" w:rsidR="00C344E7" w:rsidRPr="00854AE4" w:rsidRDefault="00C344E7" w:rsidP="00C344E7">
      <w:pPr>
        <w:widowControl w:val="0"/>
        <w:numPr>
          <w:ilvl w:val="0"/>
          <w:numId w:val="318"/>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Activate siren.</w:t>
      </w:r>
    </w:p>
    <w:p w14:paraId="1073DA0F" w14:textId="77777777" w:rsidR="00C344E7" w:rsidRPr="00854AE4" w:rsidRDefault="00C344E7" w:rsidP="00C344E7">
      <w:pPr>
        <w:widowControl w:val="0"/>
        <w:numPr>
          <w:ilvl w:val="0"/>
          <w:numId w:val="318"/>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turn_off().</w:t>
      </w:r>
    </w:p>
    <w:p w14:paraId="478132DD" w14:textId="77777777" w:rsidR="00C344E7" w:rsidRPr="00854AE4" w:rsidRDefault="00C344E7" w:rsidP="00C344E7">
      <w:pPr>
        <w:widowControl w:val="0"/>
        <w:numPr>
          <w:ilvl w:val="0"/>
          <w:numId w:val="318"/>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Verify siren is inactive.</w:t>
      </w:r>
    </w:p>
    <w:p w14:paraId="428911B7"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1F79739F" w14:textId="77777777" w:rsidR="00C344E7" w:rsidRPr="00854AE4" w:rsidRDefault="00C344E7" w:rsidP="00C344E7">
      <w:pPr>
        <w:widowControl w:val="0"/>
        <w:numPr>
          <w:ilvl w:val="0"/>
          <w:numId w:val="320"/>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Siren deactivates so no alarm remains latched after shutdown.</w:t>
      </w:r>
    </w:p>
    <w:p w14:paraId="115561F2" w14:textId="77777777" w:rsidR="00C344E7" w:rsidRPr="00854AE4" w:rsidRDefault="00C344E7" w:rsidP="00C344E7">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139B49D3"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Turn off deactivates siren' behavior matched lifecycle expectations.</w:t>
      </w:r>
    </w:p>
    <w:p w14:paraId="476BCD03"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0DA4D01F"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w:t>
      </w:r>
    </w:p>
    <w:p w14:paraId="06D0FB8C" w14:textId="77777777" w:rsidR="00C344E7" w:rsidRPr="00854AE4" w:rsidRDefault="00C344E7" w:rsidP="00C344E7">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g. test_turn_off_logs_out_user (LT-023)</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46DCB98C"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A4EEBE0"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0BBA4D3"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9AF1230"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59859D"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167D17F"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3E41B27C"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C7037B"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9DD5470"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urn_off()</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AFCFC7E"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66F4344"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746B35"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79691DE7" w14:textId="77777777" w:rsidR="00C344E7" w:rsidRPr="00854AE4" w:rsidRDefault="00C344E7" w:rsidP="00C344E7">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50AD2579"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UT-SYS-OFF-007: Verifies that logged-in user is logged out during shutdown.</w:t>
      </w:r>
    </w:p>
    <w:p w14:paraId="1D8364DB" w14:textId="77777777" w:rsidR="00C344E7" w:rsidRPr="00854AE4" w:rsidRDefault="00C344E7" w:rsidP="00C344E7">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54C0ED7D" w14:textId="77777777" w:rsidR="00C344E7" w:rsidRPr="00854AE4" w:rsidRDefault="00C344E7" w:rsidP="00C344E7">
      <w:pPr>
        <w:widowControl w:val="0"/>
        <w:numPr>
          <w:ilvl w:val="0"/>
          <w:numId w:val="322"/>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uthenticate the default admin user through login_manager and then call turn_off().</w:t>
      </w:r>
    </w:p>
    <w:p w14:paraId="0863BCA4"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75488617" w14:textId="77777777" w:rsidR="00C344E7" w:rsidRPr="00854AE4" w:rsidRDefault="00C344E7" w:rsidP="00C344E7">
      <w:pPr>
        <w:widowControl w:val="0"/>
        <w:numPr>
          <w:ilvl w:val="0"/>
          <w:numId w:val="324"/>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Log in as admin.</w:t>
      </w:r>
    </w:p>
    <w:p w14:paraId="7A4D0821" w14:textId="77777777" w:rsidR="00C344E7" w:rsidRPr="00854AE4" w:rsidRDefault="00C344E7" w:rsidP="00C344E7">
      <w:pPr>
        <w:widowControl w:val="0"/>
        <w:numPr>
          <w:ilvl w:val="0"/>
          <w:numId w:val="324"/>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turn_off().</w:t>
      </w:r>
    </w:p>
    <w:p w14:paraId="783DC9DA" w14:textId="77777777" w:rsidR="00C344E7" w:rsidRPr="00854AE4" w:rsidRDefault="00C344E7" w:rsidP="00C344E7">
      <w:pPr>
        <w:widowControl w:val="0"/>
        <w:numPr>
          <w:ilvl w:val="0"/>
          <w:numId w:val="324"/>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Verify current user is None.</w:t>
      </w:r>
    </w:p>
    <w:p w14:paraId="7575B7BD"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4016BE21" w14:textId="77777777" w:rsidR="00C344E7" w:rsidRPr="00854AE4" w:rsidRDefault="00C344E7" w:rsidP="00C344E7">
      <w:pPr>
        <w:widowControl w:val="0"/>
        <w:numPr>
          <w:ilvl w:val="0"/>
          <w:numId w:val="326"/>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Shutdown logs the user out and moves SystemState to OFF.</w:t>
      </w:r>
    </w:p>
    <w:p w14:paraId="4388C431" w14:textId="77777777" w:rsidR="00C344E7" w:rsidRPr="00854AE4" w:rsidRDefault="00C344E7" w:rsidP="00C344E7">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70DB5B39"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Turn off logs out user' behavior matched lifecycle expectations.</w:t>
      </w:r>
    </w:p>
    <w:p w14:paraId="2A47883A"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lastRenderedPageBreak/>
        <w:t>Comment (including references)</w:t>
      </w:r>
    </w:p>
    <w:p w14:paraId="1541EFEA"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w:t>
      </w:r>
    </w:p>
    <w:p w14:paraId="1D9DAB7E" w14:textId="77777777" w:rsidR="00C344E7" w:rsidRPr="00854AE4" w:rsidRDefault="00C344E7" w:rsidP="00C344E7">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h. test_turn_off_logs_shutdown_event (LT-024)</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7D5BFCAB"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4C8BF30"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45B7A0A"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465B72A"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D307E74"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700AD1"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5F925B5A"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CF918FE"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409F45"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urn_off()</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92AC91F"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97286CD"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9AA2677"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0CC76769" w14:textId="77777777" w:rsidR="00C344E7" w:rsidRPr="00854AE4" w:rsidRDefault="00C344E7" w:rsidP="00C344E7">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58D6E735"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UT-SYS-OFF-008: Verifies that SYSTEM_SHUTDOWN event is logged.</w:t>
      </w:r>
    </w:p>
    <w:p w14:paraId="4770C1B5" w14:textId="77777777" w:rsidR="00C344E7" w:rsidRPr="00854AE4" w:rsidRDefault="00C344E7" w:rsidP="00C344E7">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4BC41458" w14:textId="77777777" w:rsidR="00C344E7" w:rsidRPr="00854AE4" w:rsidRDefault="00C344E7" w:rsidP="00C344E7">
      <w:pPr>
        <w:widowControl w:val="0"/>
        <w:numPr>
          <w:ilvl w:val="0"/>
          <w:numId w:val="328"/>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Ensure LogManager is bound and call turn_off().</w:t>
      </w:r>
    </w:p>
    <w:p w14:paraId="3C4D5AC5"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7EA0197F" w14:textId="77777777" w:rsidR="00C344E7" w:rsidRPr="00854AE4" w:rsidRDefault="00C344E7" w:rsidP="00C344E7">
      <w:pPr>
        <w:widowControl w:val="0"/>
        <w:numPr>
          <w:ilvl w:val="0"/>
          <w:numId w:val="330"/>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turn_off().</w:t>
      </w:r>
    </w:p>
    <w:p w14:paraId="5EFF067C" w14:textId="77777777" w:rsidR="00C344E7" w:rsidRPr="00854AE4" w:rsidRDefault="00C344E7" w:rsidP="00C344E7">
      <w:pPr>
        <w:widowControl w:val="0"/>
        <w:numPr>
          <w:ilvl w:val="0"/>
          <w:numId w:val="330"/>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heck log for SYSTEM_SHUTDOWN.</w:t>
      </w:r>
    </w:p>
    <w:p w14:paraId="78A8ABDE"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79D66845" w14:textId="77777777" w:rsidR="00C344E7" w:rsidRPr="00854AE4" w:rsidRDefault="00C344E7" w:rsidP="00C344E7">
      <w:pPr>
        <w:widowControl w:val="0"/>
        <w:numPr>
          <w:ilvl w:val="0"/>
          <w:numId w:val="332"/>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 SYSTEM_SHUTDOWN event is appended to the audit log.</w:t>
      </w:r>
    </w:p>
    <w:p w14:paraId="316B0C63" w14:textId="77777777" w:rsidR="00C344E7" w:rsidRPr="00854AE4" w:rsidRDefault="00C344E7" w:rsidP="00C344E7">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72C70C67"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Turn off logs shutdown event' behavior matched lifecycle expectations.</w:t>
      </w:r>
    </w:p>
    <w:p w14:paraId="5933AE79"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2EB936E4"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w:t>
      </w:r>
    </w:p>
    <w:p w14:paraId="127BA7FD" w14:textId="77777777" w:rsidR="00C344E7" w:rsidRPr="00854AE4" w:rsidRDefault="00C344E7" w:rsidP="00C344E7">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i. test_turn_off_disconnects_database (LT-025)</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57A925FC"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CE8629D"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A1BE25F"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C83F56"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32A480"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4DDAFAB"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6EBDDFDB"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231FD9"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897F81"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urn_off()</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2ED5022"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527DAC8"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00E77F"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0541C3E8" w14:textId="77777777" w:rsidR="00C344E7" w:rsidRPr="00854AE4" w:rsidRDefault="00C344E7" w:rsidP="00C344E7">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47054BC2"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UT-SYS-OFF-009: Verifies that database connection is closed during shutdown.</w:t>
      </w:r>
    </w:p>
    <w:p w14:paraId="31383F53" w14:textId="77777777" w:rsidR="00C344E7" w:rsidRPr="00854AE4" w:rsidRDefault="00C344E7" w:rsidP="00C344E7">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55E21191" w14:textId="77777777" w:rsidR="00C344E7" w:rsidRPr="00854AE4" w:rsidRDefault="00C344E7" w:rsidP="00C344E7">
      <w:pPr>
        <w:widowControl w:val="0"/>
        <w:numPr>
          <w:ilvl w:val="0"/>
          <w:numId w:val="334"/>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lastRenderedPageBreak/>
        <w:t>Keep StorageManager connected to the DB before invoking turn_off().</w:t>
      </w:r>
    </w:p>
    <w:p w14:paraId="5CC8CD47"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1E780253" w14:textId="77777777" w:rsidR="00C344E7" w:rsidRPr="00854AE4" w:rsidRDefault="00C344E7" w:rsidP="00C344E7">
      <w:pPr>
        <w:widowControl w:val="0"/>
        <w:numPr>
          <w:ilvl w:val="0"/>
          <w:numId w:val="336"/>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Ensure DB connected.</w:t>
      </w:r>
    </w:p>
    <w:p w14:paraId="7CFDE258" w14:textId="77777777" w:rsidR="00C344E7" w:rsidRPr="00854AE4" w:rsidRDefault="00C344E7" w:rsidP="00C344E7">
      <w:pPr>
        <w:widowControl w:val="0"/>
        <w:numPr>
          <w:ilvl w:val="0"/>
          <w:numId w:val="336"/>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turn_off().</w:t>
      </w:r>
    </w:p>
    <w:p w14:paraId="32E15304" w14:textId="77777777" w:rsidR="00C344E7" w:rsidRPr="00854AE4" w:rsidRDefault="00C344E7" w:rsidP="00C344E7">
      <w:pPr>
        <w:widowControl w:val="0"/>
        <w:numPr>
          <w:ilvl w:val="0"/>
          <w:numId w:val="336"/>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Verify DB connection is closed.</w:t>
      </w:r>
    </w:p>
    <w:p w14:paraId="093A7C79"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23C5F464" w14:textId="77777777" w:rsidR="00C344E7" w:rsidRPr="00854AE4" w:rsidRDefault="00C344E7" w:rsidP="00C344E7">
      <w:pPr>
        <w:widowControl w:val="0"/>
        <w:numPr>
          <w:ilvl w:val="0"/>
          <w:numId w:val="338"/>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StorageManager.disconnect() executes so no connections remain open.</w:t>
      </w:r>
    </w:p>
    <w:p w14:paraId="7C3D7046" w14:textId="77777777" w:rsidR="00C344E7" w:rsidRPr="00854AE4" w:rsidRDefault="00C344E7" w:rsidP="00C344E7">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5C09265D"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Turn off disconnects database' behavior matched lifecycle expectations.</w:t>
      </w:r>
    </w:p>
    <w:p w14:paraId="66119E37"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4CEF9B6A"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w:t>
      </w:r>
    </w:p>
    <w:p w14:paraId="1F2A1FE1" w14:textId="77777777" w:rsidR="00C344E7" w:rsidRPr="00854AE4" w:rsidRDefault="00C344E7" w:rsidP="00C344E7">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j. test_turn_off_state_transition (LT-026)</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6D991E41"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15C392"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3FC80CC"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8E5D3E5"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3FEE477"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48F6EC3"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65D21C75"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62AA7A4"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D6DF427"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urn_off()</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E3C5124"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B0184CE"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450AB8D"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489AA559" w14:textId="77777777" w:rsidR="00C344E7" w:rsidRPr="00854AE4" w:rsidRDefault="00C344E7" w:rsidP="00C344E7">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6FC60FEF"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UT-SYS-OFF-010: Verifies the state transitions: READY -&gt; SHUTDOWN -&gt; OFF</w:t>
      </w:r>
    </w:p>
    <w:p w14:paraId="1C5E4467" w14:textId="77777777" w:rsidR="00C344E7" w:rsidRPr="00854AE4" w:rsidRDefault="00C344E7" w:rsidP="00C344E7">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6772F191" w14:textId="77777777" w:rsidR="00C344E7" w:rsidRPr="00854AE4" w:rsidRDefault="00C344E7" w:rsidP="00C344E7">
      <w:pPr>
        <w:widowControl w:val="0"/>
        <w:numPr>
          <w:ilvl w:val="0"/>
          <w:numId w:val="340"/>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Operate from READY state and call turn_off().</w:t>
      </w:r>
    </w:p>
    <w:p w14:paraId="3FAA32D3"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7F6C98BF" w14:textId="77777777" w:rsidR="00C344E7" w:rsidRPr="00854AE4" w:rsidRDefault="00C344E7" w:rsidP="00C344E7">
      <w:pPr>
        <w:widowControl w:val="0"/>
        <w:numPr>
          <w:ilvl w:val="0"/>
          <w:numId w:val="342"/>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Monitor state changes during turn_off() execution.</w:t>
      </w:r>
    </w:p>
    <w:p w14:paraId="042CDE43"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48576204" w14:textId="77777777" w:rsidR="00C344E7" w:rsidRPr="00854AE4" w:rsidRDefault="00C344E7" w:rsidP="00C344E7">
      <w:pPr>
        <w:widowControl w:val="0"/>
        <w:numPr>
          <w:ilvl w:val="0"/>
          <w:numId w:val="344"/>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Lifecycle transitions progress from READY to SHUTDOWN to OFF without stalls.</w:t>
      </w:r>
    </w:p>
    <w:p w14:paraId="5B581DB3" w14:textId="77777777" w:rsidR="00C344E7" w:rsidRPr="00854AE4" w:rsidRDefault="00C344E7" w:rsidP="00C344E7">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5E784B98"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Turn off state transition' behavior matched lifecycle expectations.</w:t>
      </w:r>
    </w:p>
    <w:p w14:paraId="47F8F1D1"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3461B279"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w:t>
      </w:r>
    </w:p>
    <w:p w14:paraId="230893BE" w14:textId="77777777" w:rsidR="00C344E7" w:rsidRPr="00854AE4" w:rsidRDefault="00C344E7" w:rsidP="00C344E7">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lastRenderedPageBreak/>
        <w:t>k. test_turn_off_executes_shutdown_sequence (LT-047)</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72D413F1"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B1893F4"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8F0A666"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2C57B7"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72DFE51"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A824669"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7694E41F"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D0DF0AC"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AD6D485"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urn_off()</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EA3CA96"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9F8EEB"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3AB093"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4900689B" w14:textId="77777777" w:rsidR="00C344E7" w:rsidRPr="00854AE4" w:rsidRDefault="00C344E7" w:rsidP="00C344E7">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2FB9D927"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alidates 'Turn off executes shutdown sequence' behavior</w:t>
      </w:r>
    </w:p>
    <w:p w14:paraId="07CC74A7" w14:textId="77777777" w:rsidR="00C344E7" w:rsidRPr="00854AE4" w:rsidRDefault="00C344E7" w:rsidP="00C344E7">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49A3E915" w14:textId="77777777" w:rsidR="00C344E7" w:rsidRPr="00854AE4" w:rsidRDefault="00C344E7" w:rsidP="00C344E7">
      <w:pPr>
        <w:widowControl w:val="0"/>
        <w:numPr>
          <w:ilvl w:val="0"/>
          <w:numId w:val="346"/>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Build a System wired with stubbed managers, sensors, siren, and cameras, then call turn_off().</w:t>
      </w:r>
    </w:p>
    <w:p w14:paraId="3031B03C"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7D42ACF5" w14:textId="77777777" w:rsidR="00C344E7" w:rsidRPr="00854AE4" w:rsidRDefault="00C344E7" w:rsidP="00C344E7">
      <w:pPr>
        <w:widowControl w:val="0"/>
        <w:numPr>
          <w:ilvl w:val="0"/>
          <w:numId w:val="348"/>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onfigure stubs with hooks.</w:t>
      </w:r>
    </w:p>
    <w:p w14:paraId="01F237EE" w14:textId="77777777" w:rsidR="00C344E7" w:rsidRPr="00854AE4" w:rsidRDefault="00C344E7" w:rsidP="00C344E7">
      <w:pPr>
        <w:widowControl w:val="0"/>
        <w:numPr>
          <w:ilvl w:val="0"/>
          <w:numId w:val="348"/>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turn_off().</w:t>
      </w:r>
    </w:p>
    <w:p w14:paraId="445861EE" w14:textId="77777777" w:rsidR="00C344E7" w:rsidRPr="00854AE4" w:rsidRDefault="00C344E7" w:rsidP="00C344E7">
      <w:pPr>
        <w:widowControl w:val="0"/>
        <w:numPr>
          <w:ilvl w:val="0"/>
          <w:numId w:val="348"/>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Verify all hooks called.</w:t>
      </w:r>
    </w:p>
    <w:p w14:paraId="0DB1B159"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74ED4B31" w14:textId="77777777" w:rsidR="00C344E7" w:rsidRPr="00854AE4" w:rsidRDefault="00C344E7" w:rsidP="00C344E7">
      <w:pPr>
        <w:widowControl w:val="0"/>
        <w:numPr>
          <w:ilvl w:val="0"/>
          <w:numId w:val="350"/>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Each stub records its shutdown hook (config saved, sensors/cameras/siren deactivated, auth logged out, logs written, storage disconnected).</w:t>
      </w:r>
    </w:p>
    <w:p w14:paraId="4E6A88EB" w14:textId="77777777" w:rsidR="00C344E7" w:rsidRPr="00854AE4" w:rsidRDefault="00C344E7" w:rsidP="00C344E7">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68136B6C"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Turn off executes shutdown sequence' behavior matched lifecycle expectations.</w:t>
      </w:r>
    </w:p>
    <w:p w14:paraId="4C0CF616"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28497A64"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w:t>
      </w:r>
    </w:p>
    <w:p w14:paraId="25E92459" w14:textId="77777777" w:rsidR="00C344E7" w:rsidRPr="00854AE4" w:rsidRDefault="00C344E7" w:rsidP="00C344E7">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l. test_turn_off_returns_false_if_already_off (LT-048)</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74083CF8"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2431E3"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39ABD37"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259A240"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3B23EBA"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81D385D"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1A9370D2"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B17F997"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1CF0DAA"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urn_off()</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F4C1DAE"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1B7DC5"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7B4B512"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255BF6BE" w14:textId="77777777" w:rsidR="00C344E7" w:rsidRPr="00854AE4" w:rsidRDefault="00C344E7" w:rsidP="00C344E7">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54159151"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lastRenderedPageBreak/>
        <w:t>Validates 'Turn off returns false if already off' behavior</w:t>
      </w:r>
    </w:p>
    <w:p w14:paraId="5A74B667" w14:textId="77777777" w:rsidR="00C344E7" w:rsidRPr="00854AE4" w:rsidRDefault="00C344E7" w:rsidP="00C344E7">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4A866F6D" w14:textId="77777777" w:rsidR="00C344E7" w:rsidRPr="00854AE4" w:rsidRDefault="00C344E7" w:rsidP="00C344E7">
      <w:pPr>
        <w:widowControl w:val="0"/>
        <w:numPr>
          <w:ilvl w:val="0"/>
          <w:numId w:val="352"/>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Instantiate a fresh System that is still OFF and call turn_off() immediately.</w:t>
      </w:r>
    </w:p>
    <w:p w14:paraId="226D728E"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5BD06FC6" w14:textId="77777777" w:rsidR="00C344E7" w:rsidRPr="00854AE4" w:rsidRDefault="00C344E7" w:rsidP="00C344E7">
      <w:pPr>
        <w:widowControl w:val="0"/>
        <w:numPr>
          <w:ilvl w:val="0"/>
          <w:numId w:val="354"/>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reate System (OFF).</w:t>
      </w:r>
    </w:p>
    <w:p w14:paraId="665CF5FD" w14:textId="77777777" w:rsidR="00C344E7" w:rsidRPr="00854AE4" w:rsidRDefault="00C344E7" w:rsidP="00C344E7">
      <w:pPr>
        <w:widowControl w:val="0"/>
        <w:numPr>
          <w:ilvl w:val="0"/>
          <w:numId w:val="354"/>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turn_off().</w:t>
      </w:r>
    </w:p>
    <w:p w14:paraId="1755DCCE"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540481E8" w14:textId="77777777" w:rsidR="00C344E7" w:rsidRPr="00854AE4" w:rsidRDefault="00C344E7" w:rsidP="00C344E7">
      <w:pPr>
        <w:widowControl w:val="0"/>
        <w:numPr>
          <w:ilvl w:val="0"/>
          <w:numId w:val="356"/>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Operation returns False because lifecycle preconditions are not met.</w:t>
      </w:r>
    </w:p>
    <w:p w14:paraId="4BF88E87" w14:textId="77777777" w:rsidR="00C344E7" w:rsidRPr="00854AE4" w:rsidRDefault="00C344E7" w:rsidP="00C344E7">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1980A471"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Turn off returns false if already off' behavior matched lifecycle expectations.</w:t>
      </w:r>
    </w:p>
    <w:p w14:paraId="77313CE4"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36F9FFB9"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w:t>
      </w:r>
    </w:p>
    <w:p w14:paraId="2FD430A7" w14:textId="77777777" w:rsidR="00C344E7" w:rsidRPr="00854AE4" w:rsidRDefault="00C344E7" w:rsidP="00C344E7">
      <w:pPr>
        <w:pStyle w:val="5"/>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t>C. reset()</w:t>
      </w:r>
    </w:p>
    <w:p w14:paraId="7A5B4557" w14:textId="77777777" w:rsidR="00C344E7" w:rsidRPr="00854AE4" w:rsidRDefault="00C344E7" w:rsidP="00C344E7">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a. test_reset_from_ready_state (LT-033)</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1F3E854C"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A80102C"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DF91B50"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8998FCD"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62E66BD"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D285480"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7316B200"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8C836F"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59B1675"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reset()</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B97E3D"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2CCE31"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DEEF416"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48B7AB2D" w14:textId="77777777" w:rsidR="00C344E7" w:rsidRPr="00854AE4" w:rsidRDefault="00C344E7" w:rsidP="00C344E7">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492EBCE2"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UT-SYS-RST-001: Verifies that reset() from READY state succeeds and system returns to READY state.</w:t>
      </w:r>
    </w:p>
    <w:p w14:paraId="2110F448" w14:textId="77777777" w:rsidR="00C344E7" w:rsidRPr="00854AE4" w:rsidRDefault="00C344E7" w:rsidP="00C344E7">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22784141" w14:textId="77777777" w:rsidR="00C344E7" w:rsidRPr="00854AE4" w:rsidRDefault="00C344E7" w:rsidP="00C344E7">
      <w:pPr>
        <w:widowControl w:val="0"/>
        <w:numPr>
          <w:ilvl w:val="0"/>
          <w:numId w:val="358"/>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Ensure SystemState is READY and call reset().</w:t>
      </w:r>
    </w:p>
    <w:p w14:paraId="7A6C1EF2"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20EC1CEE" w14:textId="77777777" w:rsidR="00C344E7" w:rsidRPr="00854AE4" w:rsidRDefault="00C344E7" w:rsidP="00C344E7">
      <w:pPr>
        <w:widowControl w:val="0"/>
        <w:numPr>
          <w:ilvl w:val="0"/>
          <w:numId w:val="360"/>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reset().</w:t>
      </w:r>
    </w:p>
    <w:p w14:paraId="1D1EA969" w14:textId="77777777" w:rsidR="00C344E7" w:rsidRPr="00854AE4" w:rsidRDefault="00C344E7" w:rsidP="00C344E7">
      <w:pPr>
        <w:widowControl w:val="0"/>
        <w:numPr>
          <w:ilvl w:val="0"/>
          <w:numId w:val="360"/>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Verify return value and final state.</w:t>
      </w:r>
    </w:p>
    <w:p w14:paraId="3C55D78B"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443AC464" w14:textId="77777777" w:rsidR="00C344E7" w:rsidRPr="00854AE4" w:rsidRDefault="00C344E7" w:rsidP="00C344E7">
      <w:pPr>
        <w:widowControl w:val="0"/>
        <w:numPr>
          <w:ilvl w:val="0"/>
          <w:numId w:val="362"/>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lastRenderedPageBreak/>
        <w:t>reset() reports success, completes all phases, and leaves state READY.</w:t>
      </w:r>
    </w:p>
    <w:p w14:paraId="1D8D0274" w14:textId="77777777" w:rsidR="00C344E7" w:rsidRPr="00854AE4" w:rsidRDefault="00C344E7" w:rsidP="00C344E7">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45A3D29D"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Reset from ready state' behavior matched lifecycle expectations.</w:t>
      </w:r>
    </w:p>
    <w:p w14:paraId="38D3ACE6"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2B9CC18E"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w:t>
      </w:r>
    </w:p>
    <w:p w14:paraId="37BA41CC" w14:textId="77777777" w:rsidR="00C344E7" w:rsidRPr="00854AE4" w:rsidRDefault="00C344E7" w:rsidP="00C344E7">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b. test_reset_when_system_off (LT-034)</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639B1852"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7B0772"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DD9A68A"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1D6B502"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4EABC08"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3C627C"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323CF8E2"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00E392"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D273373"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reset()</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3EDB3B1"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113833E"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49E9167"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6824BA95" w14:textId="77777777" w:rsidR="00C344E7" w:rsidRPr="00854AE4" w:rsidRDefault="00C344E7" w:rsidP="00C344E7">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6416E714"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UT-SYS-RST-002: Verifies that reset() when system is OFF returns error and does not proceed.</w:t>
      </w:r>
    </w:p>
    <w:p w14:paraId="5DABDB42" w14:textId="77777777" w:rsidR="00C344E7" w:rsidRPr="00854AE4" w:rsidRDefault="00C344E7" w:rsidP="00C344E7">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25074985" w14:textId="77777777" w:rsidR="00C344E7" w:rsidRPr="00854AE4" w:rsidRDefault="00C344E7" w:rsidP="00C344E7">
      <w:pPr>
        <w:widowControl w:val="0"/>
        <w:numPr>
          <w:ilvl w:val="0"/>
          <w:numId w:val="364"/>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Transition the system to OFF first, then call reset().</w:t>
      </w:r>
    </w:p>
    <w:p w14:paraId="239C454A"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3D1AF6C8" w14:textId="77777777" w:rsidR="00C344E7" w:rsidRPr="00854AE4" w:rsidRDefault="00C344E7" w:rsidP="00C344E7">
      <w:pPr>
        <w:widowControl w:val="0"/>
        <w:numPr>
          <w:ilvl w:val="0"/>
          <w:numId w:val="366"/>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Turn off system.</w:t>
      </w:r>
    </w:p>
    <w:p w14:paraId="4E7A3AC3" w14:textId="77777777" w:rsidR="00C344E7" w:rsidRPr="00854AE4" w:rsidRDefault="00C344E7" w:rsidP="00C344E7">
      <w:pPr>
        <w:widowControl w:val="0"/>
        <w:numPr>
          <w:ilvl w:val="0"/>
          <w:numId w:val="366"/>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reset().</w:t>
      </w:r>
    </w:p>
    <w:p w14:paraId="422D1817"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57020E9C" w14:textId="77777777" w:rsidR="00C344E7" w:rsidRPr="00854AE4" w:rsidRDefault="00C344E7" w:rsidP="00C344E7">
      <w:pPr>
        <w:widowControl w:val="0"/>
        <w:numPr>
          <w:ilvl w:val="0"/>
          <w:numId w:val="368"/>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reset() immediately fails with a phase 0 error because lifecycle preconditions are unmet.</w:t>
      </w:r>
    </w:p>
    <w:p w14:paraId="04F751DD" w14:textId="77777777" w:rsidR="00C344E7" w:rsidRPr="00854AE4" w:rsidRDefault="00C344E7" w:rsidP="00C344E7">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1F0C40F0"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Reset when system off' behavior matched lifecycle expectations.</w:t>
      </w:r>
    </w:p>
    <w:p w14:paraId="3423ECC3"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613EC9CF"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w:t>
      </w:r>
    </w:p>
    <w:p w14:paraId="40D0E34A" w14:textId="77777777" w:rsidR="00C344E7" w:rsidRPr="00854AE4" w:rsidRDefault="00C344E7" w:rsidP="00C344E7">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c. test_reset_preserves_settings (LT-035)</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3870BF76"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AC669A"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E8D7D1"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7AC5DC5"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961752"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B098CF0"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42639DD6"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86DD779"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lastRenderedPageBreak/>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8F03359"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reset()</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1EE9083"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82AA764"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7646AD7"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02AAEB85" w14:textId="77777777" w:rsidR="00C344E7" w:rsidRPr="00854AE4" w:rsidRDefault="00C344E7" w:rsidP="00C344E7">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7219F972"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UT-SYS-RST-003: Verifies that settings are preserved after reset.</w:t>
      </w:r>
    </w:p>
    <w:p w14:paraId="69838A18" w14:textId="77777777" w:rsidR="00C344E7" w:rsidRPr="00854AE4" w:rsidRDefault="00C344E7" w:rsidP="00C344E7">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7655990D" w14:textId="77777777" w:rsidR="00C344E7" w:rsidRPr="00854AE4" w:rsidRDefault="00C344E7" w:rsidP="00C344E7">
      <w:pPr>
        <w:widowControl w:val="0"/>
        <w:numPr>
          <w:ilvl w:val="0"/>
          <w:numId w:val="370"/>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djust lock time and alarm delay values before invoking reset().</w:t>
      </w:r>
    </w:p>
    <w:p w14:paraId="4CDD7BDC"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67E595BD" w14:textId="77777777" w:rsidR="00C344E7" w:rsidRPr="00854AE4" w:rsidRDefault="00C344E7" w:rsidP="00C344E7">
      <w:pPr>
        <w:widowControl w:val="0"/>
        <w:numPr>
          <w:ilvl w:val="0"/>
          <w:numId w:val="372"/>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hange settings.</w:t>
      </w:r>
    </w:p>
    <w:p w14:paraId="6DAE664C" w14:textId="77777777" w:rsidR="00C344E7" w:rsidRPr="00854AE4" w:rsidRDefault="00C344E7" w:rsidP="00C344E7">
      <w:pPr>
        <w:widowControl w:val="0"/>
        <w:numPr>
          <w:ilvl w:val="0"/>
          <w:numId w:val="372"/>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reset().</w:t>
      </w:r>
    </w:p>
    <w:p w14:paraId="56976E5D" w14:textId="77777777" w:rsidR="00C344E7" w:rsidRPr="00854AE4" w:rsidRDefault="00C344E7" w:rsidP="00C344E7">
      <w:pPr>
        <w:widowControl w:val="0"/>
        <w:numPr>
          <w:ilvl w:val="0"/>
          <w:numId w:val="372"/>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Verify settings match initial changes.</w:t>
      </w:r>
    </w:p>
    <w:p w14:paraId="0A71D043"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4B4F5216" w14:textId="77777777" w:rsidR="00C344E7" w:rsidRPr="00854AE4" w:rsidRDefault="00C344E7" w:rsidP="00C344E7">
      <w:pPr>
        <w:widowControl w:val="0"/>
        <w:numPr>
          <w:ilvl w:val="0"/>
          <w:numId w:val="374"/>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Post-reset settings remain at the modified values (no persistence loss).</w:t>
      </w:r>
    </w:p>
    <w:p w14:paraId="3D0CF53A" w14:textId="77777777" w:rsidR="00C344E7" w:rsidRPr="00854AE4" w:rsidRDefault="00C344E7" w:rsidP="00C344E7">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352886BE"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Reset preserves settings' behavior matched lifecycle expectations.</w:t>
      </w:r>
    </w:p>
    <w:p w14:paraId="6EC5E43D"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38D1E15C"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w:t>
      </w:r>
    </w:p>
    <w:p w14:paraId="66BF6128" w14:textId="77777777" w:rsidR="00C344E7" w:rsidRPr="00854AE4" w:rsidRDefault="00C344E7" w:rsidP="00C344E7">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d. test_reset_recreates_components (LT-036)</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5E84C083"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6FF3A75"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8728F2C"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EB3757"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3B6F2D3"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C8E69FC"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21286FCC"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5DA44DF"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190EC57"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reset()</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FC78A76"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517CE4C"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D521626"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27559D3C" w14:textId="77777777" w:rsidR="00C344E7" w:rsidRPr="00854AE4" w:rsidRDefault="00C344E7" w:rsidP="00C344E7">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1A7DBC26"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UT-SYS-RST-004: Verifies that all components are recreated after reset.</w:t>
      </w:r>
    </w:p>
    <w:p w14:paraId="64A7BDDE" w14:textId="77777777" w:rsidR="00C344E7" w:rsidRPr="00854AE4" w:rsidRDefault="00C344E7" w:rsidP="00C344E7">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122BD31B" w14:textId="77777777" w:rsidR="00C344E7" w:rsidRPr="00854AE4" w:rsidRDefault="00C344E7" w:rsidP="00C344E7">
      <w:pPr>
        <w:widowControl w:val="0"/>
        <w:numPr>
          <w:ilvl w:val="0"/>
          <w:numId w:val="376"/>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pture references to current managers, call reset(), and inspect the refreshed component graph.</w:t>
      </w:r>
    </w:p>
    <w:p w14:paraId="364E640A"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78609411" w14:textId="77777777" w:rsidR="00C344E7" w:rsidRPr="00854AE4" w:rsidRDefault="00C344E7" w:rsidP="00C344E7">
      <w:pPr>
        <w:widowControl w:val="0"/>
        <w:numPr>
          <w:ilvl w:val="0"/>
          <w:numId w:val="378"/>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lastRenderedPageBreak/>
        <w:t>Store refs to old components.</w:t>
      </w:r>
    </w:p>
    <w:p w14:paraId="2C1D5879" w14:textId="77777777" w:rsidR="00C344E7" w:rsidRPr="00854AE4" w:rsidRDefault="00C344E7" w:rsidP="00C344E7">
      <w:pPr>
        <w:widowControl w:val="0"/>
        <w:numPr>
          <w:ilvl w:val="0"/>
          <w:numId w:val="378"/>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reset().</w:t>
      </w:r>
    </w:p>
    <w:p w14:paraId="7CD7DD04" w14:textId="77777777" w:rsidR="00C344E7" w:rsidRPr="00854AE4" w:rsidRDefault="00C344E7" w:rsidP="00C344E7">
      <w:pPr>
        <w:widowControl w:val="0"/>
        <w:numPr>
          <w:ilvl w:val="0"/>
          <w:numId w:val="378"/>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ompare new component refs.</w:t>
      </w:r>
    </w:p>
    <w:p w14:paraId="0046D21A"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37F6D56F" w14:textId="77777777" w:rsidR="00C344E7" w:rsidRPr="00854AE4" w:rsidRDefault="00C344E7" w:rsidP="00C344E7">
      <w:pPr>
        <w:widowControl w:val="0"/>
        <w:numPr>
          <w:ilvl w:val="0"/>
          <w:numId w:val="380"/>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ll core managers and controllers are reinitialized and non-null.</w:t>
      </w:r>
    </w:p>
    <w:p w14:paraId="1366E0B0" w14:textId="77777777" w:rsidR="00C344E7" w:rsidRPr="00854AE4" w:rsidRDefault="00C344E7" w:rsidP="00C344E7">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6CC68E3C"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Reset recreates components' behavior matched lifecycle expectations.</w:t>
      </w:r>
    </w:p>
    <w:p w14:paraId="184B8CE2"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256881F6"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w:t>
      </w:r>
    </w:p>
    <w:p w14:paraId="354E7543" w14:textId="77777777" w:rsidR="00C344E7" w:rsidRPr="00854AE4" w:rsidRDefault="00C344E7" w:rsidP="00C344E7">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e. test_reset_deactivates_sensors (LT-037)</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63F991A1"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DF55C57"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8E436A4"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61124E5"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AC12D93"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FFE25B6"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1A95A20B"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54B782"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10F740"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reset()</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6EA4A5C"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5338BC7"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58641C2"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79764F6B" w14:textId="77777777" w:rsidR="00C344E7" w:rsidRPr="00854AE4" w:rsidRDefault="00C344E7" w:rsidP="00C344E7">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4AD1AA64"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UT-SYS-RST-005: Verifies that sensors are deactivated during Phase 1.</w:t>
      </w:r>
    </w:p>
    <w:p w14:paraId="6882952B" w14:textId="77777777" w:rsidR="00C344E7" w:rsidRPr="00854AE4" w:rsidRDefault="00C344E7" w:rsidP="00C344E7">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74A18077" w14:textId="77777777" w:rsidR="00C344E7" w:rsidRPr="00854AE4" w:rsidRDefault="00C344E7" w:rsidP="00C344E7">
      <w:pPr>
        <w:widowControl w:val="0"/>
        <w:numPr>
          <w:ilvl w:val="0"/>
          <w:numId w:val="382"/>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Populate system.sensors with mock devices and call reset().</w:t>
      </w:r>
    </w:p>
    <w:p w14:paraId="72CA3A02"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53204467" w14:textId="77777777" w:rsidR="00C344E7" w:rsidRPr="00854AE4" w:rsidRDefault="00C344E7" w:rsidP="00C344E7">
      <w:pPr>
        <w:widowControl w:val="0"/>
        <w:numPr>
          <w:ilvl w:val="0"/>
          <w:numId w:val="384"/>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Add mock sensors.</w:t>
      </w:r>
    </w:p>
    <w:p w14:paraId="17ED0FFE" w14:textId="77777777" w:rsidR="00C344E7" w:rsidRPr="00854AE4" w:rsidRDefault="00C344E7" w:rsidP="00C344E7">
      <w:pPr>
        <w:widowControl w:val="0"/>
        <w:numPr>
          <w:ilvl w:val="0"/>
          <w:numId w:val="384"/>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reset().</w:t>
      </w:r>
    </w:p>
    <w:p w14:paraId="7C8B3E50" w14:textId="77777777" w:rsidR="00C344E7" w:rsidRPr="00854AE4" w:rsidRDefault="00C344E7" w:rsidP="00C344E7">
      <w:pPr>
        <w:widowControl w:val="0"/>
        <w:numPr>
          <w:ilvl w:val="0"/>
          <w:numId w:val="384"/>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Verify deactivate() called.</w:t>
      </w:r>
    </w:p>
    <w:p w14:paraId="04E2885D"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019610A9" w14:textId="77777777" w:rsidR="00C344E7" w:rsidRPr="00854AE4" w:rsidRDefault="00C344E7" w:rsidP="00C344E7">
      <w:pPr>
        <w:widowControl w:val="0"/>
        <w:numPr>
          <w:ilvl w:val="0"/>
          <w:numId w:val="386"/>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Each sensor is deactivated during Phase 1 before components restart.</w:t>
      </w:r>
    </w:p>
    <w:p w14:paraId="7509D1B3" w14:textId="77777777" w:rsidR="00C344E7" w:rsidRPr="00854AE4" w:rsidRDefault="00C344E7" w:rsidP="00C344E7">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14BEA39C"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Reset deactivates sensors' behavior matched lifecycle expectations.</w:t>
      </w:r>
    </w:p>
    <w:p w14:paraId="7097661F"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7B3593EA"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w:t>
      </w:r>
    </w:p>
    <w:p w14:paraId="5178847F" w14:textId="77777777" w:rsidR="00C344E7" w:rsidRPr="00854AE4" w:rsidRDefault="00C344E7" w:rsidP="00C344E7">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lastRenderedPageBreak/>
        <w:t>f. test_reset_logs_out_user (LT-038)</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200201C2"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77FEC28"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1938337"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31D8FCD"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0227581"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5029B06"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287AB466"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80A3B62"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94D228"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reset()</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74EFACE"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BF8AC77"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DFD4631"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0667646E" w14:textId="77777777" w:rsidR="00C344E7" w:rsidRPr="00854AE4" w:rsidRDefault="00C344E7" w:rsidP="00C344E7">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47848C5A"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UT-SYS-RST-006: Verifies that logged-in user is logged out during reset.</w:t>
      </w:r>
    </w:p>
    <w:p w14:paraId="430941F8" w14:textId="77777777" w:rsidR="00C344E7" w:rsidRPr="00854AE4" w:rsidRDefault="00C344E7" w:rsidP="00C344E7">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5534A8CD" w14:textId="77777777" w:rsidR="00C344E7" w:rsidRPr="00854AE4" w:rsidRDefault="00C344E7" w:rsidP="00C344E7">
      <w:pPr>
        <w:widowControl w:val="0"/>
        <w:numPr>
          <w:ilvl w:val="0"/>
          <w:numId w:val="388"/>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uthenticate admin to push the system into ACTIVE, then invoke reset().</w:t>
      </w:r>
    </w:p>
    <w:p w14:paraId="603C94EA"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0F29CA0D" w14:textId="77777777" w:rsidR="00C344E7" w:rsidRPr="00854AE4" w:rsidRDefault="00C344E7" w:rsidP="00C344E7">
      <w:pPr>
        <w:widowControl w:val="0"/>
        <w:numPr>
          <w:ilvl w:val="0"/>
          <w:numId w:val="390"/>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Login.</w:t>
      </w:r>
    </w:p>
    <w:p w14:paraId="5138FD8F" w14:textId="77777777" w:rsidR="00C344E7" w:rsidRPr="00854AE4" w:rsidRDefault="00C344E7" w:rsidP="00C344E7">
      <w:pPr>
        <w:widowControl w:val="0"/>
        <w:numPr>
          <w:ilvl w:val="0"/>
          <w:numId w:val="390"/>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reset().</w:t>
      </w:r>
    </w:p>
    <w:p w14:paraId="12643091" w14:textId="77777777" w:rsidR="00C344E7" w:rsidRPr="00854AE4" w:rsidRDefault="00C344E7" w:rsidP="00C344E7">
      <w:pPr>
        <w:widowControl w:val="0"/>
        <w:numPr>
          <w:ilvl w:val="0"/>
          <w:numId w:val="390"/>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Verify user is logged out.</w:t>
      </w:r>
    </w:p>
    <w:p w14:paraId="28A7E772"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4C66BFCE" w14:textId="77777777" w:rsidR="00C344E7" w:rsidRPr="00854AE4" w:rsidRDefault="00C344E7" w:rsidP="00C344E7">
      <w:pPr>
        <w:widowControl w:val="0"/>
        <w:numPr>
          <w:ilvl w:val="0"/>
          <w:numId w:val="392"/>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reset() logs the user out and returns the lifecycle to READY.</w:t>
      </w:r>
    </w:p>
    <w:p w14:paraId="1CD90EF1" w14:textId="77777777" w:rsidR="00C344E7" w:rsidRPr="00854AE4" w:rsidRDefault="00C344E7" w:rsidP="00C344E7">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4E1EE381"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Reset logs out user' behavior matched lifecycle expectations.</w:t>
      </w:r>
    </w:p>
    <w:p w14:paraId="120AAF4C"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3EF3AB82"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w:t>
      </w:r>
    </w:p>
    <w:p w14:paraId="25077D35" w14:textId="77777777" w:rsidR="00C344E7" w:rsidRPr="00854AE4" w:rsidRDefault="00C344E7" w:rsidP="00C344E7">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g. test_reset_logs_events (LT-039)</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5893C0C0"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B5B3212"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49CB1E1"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A6100AB"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6638A99"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3C8C754"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52974F41"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7565A6B"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D79E74"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reset()</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8E68AFB"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F6E738F"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B540D84"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11C84356" w14:textId="77777777" w:rsidR="00C344E7" w:rsidRPr="00854AE4" w:rsidRDefault="00C344E7" w:rsidP="00C344E7">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4ACC0219"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UT-SYS-RST-007: Verifies that reset events are logged.</w:t>
      </w:r>
    </w:p>
    <w:p w14:paraId="0F795A58" w14:textId="77777777" w:rsidR="00C344E7" w:rsidRPr="00854AE4" w:rsidRDefault="00C344E7" w:rsidP="00C344E7">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3D8B8C9A" w14:textId="77777777" w:rsidR="00C344E7" w:rsidRPr="00854AE4" w:rsidRDefault="00C344E7" w:rsidP="00C344E7">
      <w:pPr>
        <w:widowControl w:val="0"/>
        <w:numPr>
          <w:ilvl w:val="0"/>
          <w:numId w:val="394"/>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With LogManager ready, trigger reset().</w:t>
      </w:r>
    </w:p>
    <w:p w14:paraId="2D9DD759"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lastRenderedPageBreak/>
        <w:t>Detailed Step</w:t>
      </w:r>
    </w:p>
    <w:p w14:paraId="1B5B3E49" w14:textId="77777777" w:rsidR="00C344E7" w:rsidRPr="00854AE4" w:rsidRDefault="00C344E7" w:rsidP="00C344E7">
      <w:pPr>
        <w:widowControl w:val="0"/>
        <w:numPr>
          <w:ilvl w:val="0"/>
          <w:numId w:val="396"/>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reset().</w:t>
      </w:r>
    </w:p>
    <w:p w14:paraId="16713EE7" w14:textId="77777777" w:rsidR="00C344E7" w:rsidRPr="00854AE4" w:rsidRDefault="00C344E7" w:rsidP="00C344E7">
      <w:pPr>
        <w:widowControl w:val="0"/>
        <w:numPr>
          <w:ilvl w:val="0"/>
          <w:numId w:val="396"/>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heck logs.</w:t>
      </w:r>
    </w:p>
    <w:p w14:paraId="1186E93B"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7FAE3095" w14:textId="77777777" w:rsidR="00C344E7" w:rsidRPr="00854AE4" w:rsidRDefault="00C344E7" w:rsidP="00C344E7">
      <w:pPr>
        <w:widowControl w:val="0"/>
        <w:numPr>
          <w:ilvl w:val="0"/>
          <w:numId w:val="398"/>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Reset flow emits start/complete events for the audit trail.</w:t>
      </w:r>
    </w:p>
    <w:p w14:paraId="588AAE27" w14:textId="77777777" w:rsidR="00C344E7" w:rsidRPr="00854AE4" w:rsidRDefault="00C344E7" w:rsidP="00C344E7">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5B47E8E8"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Reset logs events' behavior matched lifecycle expectations.</w:t>
      </w:r>
    </w:p>
    <w:p w14:paraId="70BEE4D8"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665E2721"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w:t>
      </w:r>
    </w:p>
    <w:p w14:paraId="45101626" w14:textId="77777777" w:rsidR="00C344E7" w:rsidRPr="00854AE4" w:rsidRDefault="00C344E7" w:rsidP="00C344E7">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i w:val="0"/>
          <w:iCs w:val="0"/>
          <w:color w:val="000000" w:themeColor="text1"/>
          <w:lang w:val="en-US"/>
        </w:rPr>
        <w:t>h. test_reset_state_transitions (LT-040)</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06F70363"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52E7EA2"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3BCC3A0"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BA9A27F"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CBC604"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578663D" w14:textId="77777777" w:rsidR="00C344E7" w:rsidRPr="00854AE4" w:rsidRDefault="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0560E27D"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D499C8B"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076773"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reset()</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187048"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B985B44"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EF202C3" w14:textId="77777777" w:rsidR="00C344E7" w:rsidRPr="00854AE4" w:rsidRDefault="00C344E7">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70DD7B3F" w14:textId="77777777" w:rsidR="00C344E7" w:rsidRPr="00854AE4" w:rsidRDefault="00C344E7" w:rsidP="00C344E7">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7BCE15AC"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UT-SYS-RST-008: Verifies state transitions: READY -&gt; OFF -&gt; READY</w:t>
      </w:r>
    </w:p>
    <w:p w14:paraId="2C225601" w14:textId="77777777" w:rsidR="00C344E7" w:rsidRPr="00854AE4" w:rsidRDefault="00C344E7" w:rsidP="00C344E7">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3C4A3B35" w14:textId="77777777" w:rsidR="00C344E7" w:rsidRPr="00854AE4" w:rsidRDefault="00C344E7" w:rsidP="00C344E7">
      <w:pPr>
        <w:widowControl w:val="0"/>
        <w:numPr>
          <w:ilvl w:val="0"/>
          <w:numId w:val="400"/>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Operate from READY and issue reset().</w:t>
      </w:r>
    </w:p>
    <w:p w14:paraId="06CE27BD"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2DD73C14" w14:textId="77777777" w:rsidR="00C344E7" w:rsidRPr="00854AE4" w:rsidRDefault="00C344E7" w:rsidP="00C344E7">
      <w:pPr>
        <w:widowControl w:val="0"/>
        <w:numPr>
          <w:ilvl w:val="0"/>
          <w:numId w:val="402"/>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Monitor state during reset().</w:t>
      </w:r>
    </w:p>
    <w:p w14:paraId="35288A82" w14:textId="77777777" w:rsidR="00C344E7" w:rsidRPr="00854AE4" w:rsidRDefault="00C344E7" w:rsidP="00C344E7">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6F565C63" w14:textId="77777777" w:rsidR="00C344E7" w:rsidRPr="00854AE4" w:rsidRDefault="00C344E7" w:rsidP="00C344E7">
      <w:pPr>
        <w:widowControl w:val="0"/>
        <w:numPr>
          <w:ilvl w:val="0"/>
          <w:numId w:val="404"/>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Lifecycle transitions READY -&gt; OFF -&gt; READY are observed without error.</w:t>
      </w:r>
    </w:p>
    <w:p w14:paraId="5F2346E3" w14:textId="77777777" w:rsidR="00C344E7" w:rsidRPr="00854AE4" w:rsidRDefault="00C344E7" w:rsidP="00C344E7">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6763554B"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Reset state transitions' behavior matched lifecycle expectations.</w:t>
      </w:r>
    </w:p>
    <w:p w14:paraId="68CC0E7D"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7754AEFE" w14:textId="77777777" w:rsidR="00C344E7" w:rsidRPr="00854AE4" w:rsidRDefault="00C344E7" w:rsidP="00C344E7">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w:t>
      </w:r>
    </w:p>
    <w:p w14:paraId="0447A79D" w14:textId="77777777" w:rsidR="005345F1" w:rsidRPr="00854AE4" w:rsidRDefault="005345F1">
      <w:pPr>
        <w:spacing w:before="240" w:after="240"/>
        <w:rPr>
          <w:rFonts w:ascii="맑은 고딕" w:eastAsia="맑은 고딕" w:hAnsi="맑은 고딕"/>
          <w:color w:val="000000" w:themeColor="text1"/>
          <w:lang w:val="en-US"/>
        </w:rPr>
      </w:pPr>
    </w:p>
    <w:p w14:paraId="313F3D9C" w14:textId="77777777" w:rsidR="005345F1" w:rsidRPr="00854AE4" w:rsidRDefault="005345F1">
      <w:pPr>
        <w:spacing w:before="240" w:after="240"/>
        <w:rPr>
          <w:rFonts w:ascii="맑은 고딕" w:eastAsia="맑은 고딕" w:hAnsi="맑은 고딕"/>
          <w:color w:val="000000" w:themeColor="text1"/>
          <w:lang w:val="en-US"/>
        </w:rPr>
      </w:pPr>
    </w:p>
    <w:p w14:paraId="72F1295C" w14:textId="77777777" w:rsidR="0077132E" w:rsidRPr="00854AE4" w:rsidRDefault="00000000">
      <w:pPr>
        <w:pStyle w:val="2"/>
        <w:keepNext w:val="0"/>
        <w:keepLines w:val="0"/>
        <w:spacing w:after="80"/>
        <w:rPr>
          <w:rFonts w:ascii="맑은 고딕" w:eastAsia="맑은 고딕" w:hAnsi="맑은 고딕"/>
          <w:b/>
          <w:bCs/>
          <w:color w:val="000000" w:themeColor="text1"/>
          <w:sz w:val="34"/>
          <w:szCs w:val="34"/>
          <w:lang w:val="en-US"/>
        </w:rPr>
      </w:pPr>
      <w:bookmarkStart w:id="94" w:name="_ivkfi9e96nl7" w:colFirst="0" w:colLast="0"/>
      <w:bookmarkStart w:id="95" w:name="_acyofb6jd72t" w:colFirst="0" w:colLast="0"/>
      <w:bookmarkEnd w:id="94"/>
      <w:bookmarkEnd w:id="95"/>
      <w:r w:rsidRPr="00854AE4">
        <w:rPr>
          <w:rFonts w:ascii="맑은 고딕" w:eastAsia="맑은 고딕" w:hAnsi="맑은 고딕"/>
          <w:b/>
          <w:bCs/>
          <w:color w:val="000000" w:themeColor="text1"/>
          <w:sz w:val="34"/>
          <w:szCs w:val="34"/>
          <w:lang w:val="en-US"/>
        </w:rPr>
        <w:t>4. Configuration and Data Management</w:t>
      </w:r>
    </w:p>
    <w:p w14:paraId="28CCA4BC" w14:textId="77777777" w:rsidR="0077132E" w:rsidRPr="00854AE4" w:rsidRDefault="00000000">
      <w:pPr>
        <w:pStyle w:val="3"/>
        <w:keepNext w:val="0"/>
        <w:keepLines w:val="0"/>
        <w:spacing w:before="280"/>
        <w:rPr>
          <w:rFonts w:ascii="맑은 고딕" w:eastAsia="맑은 고딕" w:hAnsi="맑은 고딕"/>
          <w:b/>
          <w:bCs/>
          <w:color w:val="000000" w:themeColor="text1"/>
          <w:sz w:val="26"/>
          <w:szCs w:val="26"/>
          <w:lang w:val="en-US"/>
        </w:rPr>
      </w:pPr>
      <w:bookmarkStart w:id="96" w:name="_j6lt32x2s5iv" w:colFirst="0" w:colLast="0"/>
      <w:bookmarkEnd w:id="96"/>
      <w:r w:rsidRPr="00854AE4">
        <w:rPr>
          <w:rFonts w:ascii="맑은 고딕" w:eastAsia="맑은 고딕" w:hAnsi="맑은 고딕"/>
          <w:b/>
          <w:bCs/>
          <w:color w:val="000000" w:themeColor="text1"/>
          <w:sz w:val="26"/>
          <w:szCs w:val="26"/>
          <w:lang w:val="en-US"/>
        </w:rPr>
        <w:t>A. Log Management</w:t>
      </w:r>
    </w:p>
    <w:p w14:paraId="4DD892F1" w14:textId="2418C1B4" w:rsidR="0077132E" w:rsidRPr="00854AE4" w:rsidRDefault="00000000">
      <w:pPr>
        <w:pStyle w:val="4"/>
        <w:keepNext w:val="0"/>
        <w:keepLines w:val="0"/>
        <w:spacing w:before="240" w:after="40"/>
        <w:rPr>
          <w:rFonts w:ascii="맑은 고딕" w:eastAsia="맑은 고딕" w:hAnsi="맑은 고딕" w:hint="eastAsia"/>
          <w:b/>
          <w:bCs/>
          <w:color w:val="000000" w:themeColor="text1"/>
          <w:sz w:val="22"/>
          <w:szCs w:val="22"/>
          <w:lang w:val="en-US"/>
        </w:rPr>
      </w:pPr>
      <w:bookmarkStart w:id="97" w:name="_zc9y4r8o3m8l" w:colFirst="0" w:colLast="0"/>
      <w:bookmarkEnd w:id="97"/>
      <w:r w:rsidRPr="00854AE4">
        <w:rPr>
          <w:rFonts w:ascii="맑은 고딕" w:eastAsia="맑은 고딕" w:hAnsi="맑은 고딕"/>
          <w:b/>
          <w:bCs/>
          <w:color w:val="000000" w:themeColor="text1"/>
          <w:sz w:val="22"/>
          <w:szCs w:val="22"/>
          <w:lang w:val="en-US"/>
        </w:rPr>
        <w:t xml:space="preserve">1. </w:t>
      </w:r>
      <w:r w:rsidR="004F411C" w:rsidRPr="00854AE4">
        <w:rPr>
          <w:rFonts w:ascii="맑은 고딕" w:eastAsia="맑은 고딕" w:hAnsi="맑은 고딕" w:hint="eastAsia"/>
          <w:b/>
          <w:bCs/>
          <w:color w:val="000000" w:themeColor="text1"/>
          <w:sz w:val="22"/>
          <w:szCs w:val="22"/>
          <w:lang w:val="en-US"/>
        </w:rPr>
        <w:t>System</w:t>
      </w:r>
    </w:p>
    <w:p w14:paraId="169F1E35" w14:textId="3B687BA8" w:rsidR="004F411C" w:rsidRPr="00854AE4" w:rsidRDefault="004F411C" w:rsidP="004F411C">
      <w:pPr>
        <w:pStyle w:val="5"/>
        <w:rPr>
          <w:rFonts w:ascii="맑은 고딕" w:eastAsia="맑은 고딕" w:hAnsi="맑은 고딕"/>
          <w:color w:val="000000" w:themeColor="text1"/>
          <w:lang w:val="en-US"/>
        </w:rPr>
      </w:pPr>
      <w:bookmarkStart w:id="98" w:name="_bzh9p9j78dwg" w:colFirst="0" w:colLast="0"/>
      <w:bookmarkStart w:id="99" w:name="_5696y0hwvmvo" w:colFirst="0" w:colLast="0"/>
      <w:bookmarkEnd w:id="98"/>
      <w:bookmarkEnd w:id="99"/>
      <w:r w:rsidRPr="0027056D">
        <w:rPr>
          <w:rFonts w:ascii="맑은 고딕" w:eastAsia="맑은 고딕" w:hAnsi="맑은 고딕" w:hint="eastAsia"/>
          <w:color w:val="000000" w:themeColor="text1"/>
          <w:lang w:val="en-US"/>
        </w:rPr>
        <w:t>A. logManager()</w:t>
      </w:r>
    </w:p>
    <w:p w14:paraId="6929ABF5" w14:textId="77777777" w:rsidR="004F411C" w:rsidRPr="00854AE4" w:rsidRDefault="004F411C" w:rsidP="004F411C">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b/>
          <w:bCs/>
          <w:i w:val="0"/>
          <w:iCs w:val="0"/>
          <w:color w:val="000000" w:themeColor="text1"/>
          <w:sz w:val="18"/>
          <w:szCs w:val="18"/>
          <w:lang w:val="en-US"/>
        </w:rPr>
        <w:t>a</w:t>
      </w:r>
      <w:r w:rsidRPr="00854AE4">
        <w:rPr>
          <w:rFonts w:ascii="맑은 고딕" w:eastAsia="맑은 고딕" w:hAnsi="맑은 고딕" w:hint="eastAsia"/>
          <w:b/>
          <w:bCs/>
          <w:i w:val="0"/>
          <w:iCs w:val="0"/>
          <w:color w:val="000000" w:themeColor="text1"/>
          <w:sz w:val="18"/>
          <w:szCs w:val="18"/>
          <w:lang w:val="en-US"/>
        </w:rPr>
        <w:t>.</w:t>
      </w:r>
      <w:r w:rsidRPr="00854AE4">
        <w:rPr>
          <w:rFonts w:ascii="맑은 고딕" w:eastAsia="맑은 고딕" w:hAnsi="맑은 고딕" w:cs="Google Sans"/>
          <w:i w:val="0"/>
          <w:iCs w:val="0"/>
          <w:color w:val="000000" w:themeColor="text1"/>
          <w:lang w:val="en-US"/>
        </w:rPr>
        <w:t xml:space="preserve"> test_turn_on_initializes_log_manager (LT-006)</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3D238397" w14:textId="77777777" w:rsidTr="005E64D0">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B6CABD" w14:textId="77777777" w:rsidR="004F411C" w:rsidRPr="00854AE4" w:rsidRDefault="004F411C" w:rsidP="005E64D0">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58CB4B6" w14:textId="77777777" w:rsidR="004F411C" w:rsidRPr="00854AE4" w:rsidRDefault="004F411C" w:rsidP="005E64D0">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1FD944A" w14:textId="77777777" w:rsidR="004F411C" w:rsidRPr="00854AE4" w:rsidRDefault="004F411C" w:rsidP="005E64D0">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82EC37C" w14:textId="77777777" w:rsidR="004F411C" w:rsidRPr="00854AE4" w:rsidRDefault="004F411C" w:rsidP="005E64D0">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50E3566" w14:textId="77777777" w:rsidR="004F411C" w:rsidRPr="00854AE4" w:rsidRDefault="004F411C" w:rsidP="005E64D0">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3780E0C2" w14:textId="77777777" w:rsidTr="005E64D0">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67C0350" w14:textId="77777777" w:rsidR="004F411C" w:rsidRPr="00854AE4" w:rsidRDefault="004F411C" w:rsidP="005E64D0">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97C42B" w14:textId="77777777" w:rsidR="004F411C" w:rsidRPr="00854AE4" w:rsidRDefault="004F411C" w:rsidP="005E64D0">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urn_o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4D70A1" w14:textId="77777777" w:rsidR="004F411C" w:rsidRPr="00854AE4" w:rsidRDefault="004F411C" w:rsidP="005E64D0">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E67D26" w14:textId="77777777" w:rsidR="004F411C" w:rsidRPr="00854AE4" w:rsidRDefault="004F411C" w:rsidP="005E64D0">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D5BD82C" w14:textId="77777777" w:rsidR="004F411C" w:rsidRPr="00854AE4" w:rsidRDefault="004F411C" w:rsidP="005E64D0">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663B44F8" w14:textId="77777777" w:rsidR="004F411C" w:rsidRPr="00854AE4" w:rsidRDefault="004F411C" w:rsidP="004F411C">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0AD1DDC6" w14:textId="77777777" w:rsidR="004F411C" w:rsidRPr="00854AE4" w:rsidRDefault="004F411C" w:rsidP="004F411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LogManager is properly initialized and logs the SYSTEM_START event.</w:t>
      </w:r>
    </w:p>
    <w:p w14:paraId="3035BC30" w14:textId="77777777" w:rsidR="004F411C" w:rsidRPr="00854AE4" w:rsidRDefault="004F411C" w:rsidP="004F411C">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18814D50" w14:textId="77777777" w:rsidR="004F411C" w:rsidRPr="00854AE4" w:rsidRDefault="004F411C" w:rsidP="004F411C">
      <w:pPr>
        <w:widowControl w:val="0"/>
        <w:numPr>
          <w:ilvl w:val="0"/>
          <w:numId w:val="244"/>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System is in OFF state</w:t>
      </w:r>
    </w:p>
    <w:p w14:paraId="337FC1AB" w14:textId="77777777" w:rsidR="004F411C" w:rsidRPr="00854AE4" w:rsidRDefault="004F411C" w:rsidP="004F411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47357B29" w14:textId="77777777" w:rsidR="004F411C" w:rsidRPr="00854AE4" w:rsidRDefault="004F411C" w:rsidP="004F411C">
      <w:pPr>
        <w:widowControl w:val="0"/>
        <w:numPr>
          <w:ilvl w:val="0"/>
          <w:numId w:val="246"/>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turn_on().</w:t>
      </w:r>
    </w:p>
    <w:p w14:paraId="69C2BD04" w14:textId="77777777" w:rsidR="004F411C" w:rsidRPr="00854AE4" w:rsidRDefault="004F411C" w:rsidP="004F411C">
      <w:pPr>
        <w:widowControl w:val="0"/>
        <w:numPr>
          <w:ilvl w:val="0"/>
          <w:numId w:val="246"/>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heck logs for SYSTEM_START event.</w:t>
      </w:r>
    </w:p>
    <w:p w14:paraId="6EDA3C95" w14:textId="77777777" w:rsidR="004F411C" w:rsidRPr="00854AE4" w:rsidRDefault="004F411C" w:rsidP="004F411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4553232E" w14:textId="77777777" w:rsidR="004F411C" w:rsidRPr="00854AE4" w:rsidRDefault="004F411C" w:rsidP="004F411C">
      <w:pPr>
        <w:widowControl w:val="0"/>
        <w:numPr>
          <w:ilvl w:val="0"/>
          <w:numId w:val="248"/>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LogManager is created</w:t>
      </w:r>
    </w:p>
    <w:p w14:paraId="217969B7" w14:textId="77777777" w:rsidR="004F411C" w:rsidRPr="00854AE4" w:rsidRDefault="004F411C" w:rsidP="004F411C">
      <w:pPr>
        <w:widowControl w:val="0"/>
        <w:numPr>
          <w:ilvl w:val="0"/>
          <w:numId w:val="248"/>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SYSTEM_START event is logged</w:t>
      </w:r>
    </w:p>
    <w:p w14:paraId="49D94854" w14:textId="77777777" w:rsidR="004F411C" w:rsidRPr="00854AE4" w:rsidRDefault="004F411C" w:rsidP="004F411C">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2FB896DB" w14:textId="77777777" w:rsidR="004F411C" w:rsidRPr="00854AE4" w:rsidRDefault="004F411C" w:rsidP="004F411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Turn on initializes log manager' behavior matched lifecycle expectations.</w:t>
      </w:r>
    </w:p>
    <w:p w14:paraId="57802F51" w14:textId="77777777" w:rsidR="004F411C" w:rsidRPr="00854AE4" w:rsidRDefault="004F411C" w:rsidP="004F411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6BA41582" w14:textId="77777777" w:rsidR="004F411C" w:rsidRPr="00854AE4" w:rsidRDefault="004F411C" w:rsidP="004F411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 Phase 8 (LogManager) in Turn the System On sequence</w:t>
      </w:r>
    </w:p>
    <w:p w14:paraId="5528687B" w14:textId="4887A3AE" w:rsidR="004F411C" w:rsidRPr="00854AE4" w:rsidRDefault="004F411C" w:rsidP="004F411C">
      <w:pPr>
        <w:pStyle w:val="6"/>
        <w:spacing w:before="0" w:after="120" w:line="273" w:lineRule="auto"/>
        <w:rPr>
          <w:rFonts w:ascii="맑은 고딕" w:eastAsia="맑은 고딕" w:hAnsi="맑은 고딕" w:cs="Google Sans"/>
          <w:i w:val="0"/>
          <w:iCs w:val="0"/>
          <w:color w:val="000000" w:themeColor="text1"/>
          <w:lang w:val="en-US"/>
        </w:rPr>
      </w:pPr>
      <w:r w:rsidRPr="00854AE4">
        <w:rPr>
          <w:rFonts w:ascii="맑은 고딕" w:eastAsia="맑은 고딕" w:hAnsi="맑은 고딕" w:cs="Google Sans" w:hint="eastAsia"/>
          <w:i w:val="0"/>
          <w:iCs w:val="0"/>
          <w:color w:val="000000" w:themeColor="text1"/>
          <w:lang w:val="en-US"/>
        </w:rPr>
        <w:lastRenderedPageBreak/>
        <w:t>a</w:t>
      </w:r>
      <w:r w:rsidRPr="00854AE4">
        <w:rPr>
          <w:rFonts w:ascii="맑은 고딕" w:eastAsia="맑은 고딕" w:hAnsi="맑은 고딕" w:cs="Google Sans"/>
          <w:i w:val="0"/>
          <w:iCs w:val="0"/>
          <w:color w:val="000000" w:themeColor="text1"/>
          <w:lang w:val="en-US"/>
        </w:rPr>
        <w:t>. test_turn_off_logs_shutdown_event (LT-024)</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1027510E" w14:textId="77777777" w:rsidTr="005743B6">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3D255B" w14:textId="77777777" w:rsidR="004F411C" w:rsidRPr="00854AE4" w:rsidRDefault="004F411C" w:rsidP="005743B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6CED266" w14:textId="77777777" w:rsidR="004F411C" w:rsidRPr="00854AE4" w:rsidRDefault="004F411C" w:rsidP="005743B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76A71B1" w14:textId="77777777" w:rsidR="004F411C" w:rsidRPr="00854AE4" w:rsidRDefault="004F411C" w:rsidP="005743B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9985696" w14:textId="77777777" w:rsidR="004F411C" w:rsidRPr="00854AE4" w:rsidRDefault="004F411C" w:rsidP="005743B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43E96AE" w14:textId="77777777" w:rsidR="004F411C" w:rsidRPr="00854AE4" w:rsidRDefault="004F411C" w:rsidP="005743B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6B4796EB" w14:textId="77777777" w:rsidTr="005743B6">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F5D3045" w14:textId="77777777" w:rsidR="004F411C" w:rsidRPr="00854AE4" w:rsidRDefault="004F411C" w:rsidP="005743B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511AB05" w14:textId="77777777" w:rsidR="004F411C" w:rsidRPr="00854AE4" w:rsidRDefault="004F411C" w:rsidP="005743B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urn_off()</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DAC47E" w14:textId="77777777" w:rsidR="004F411C" w:rsidRPr="00854AE4" w:rsidRDefault="004F411C" w:rsidP="005743B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B10245" w14:textId="77777777" w:rsidR="004F411C" w:rsidRPr="00854AE4" w:rsidRDefault="004F411C" w:rsidP="005743B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1B0EB82" w14:textId="77777777" w:rsidR="004F411C" w:rsidRPr="00854AE4" w:rsidRDefault="004F411C" w:rsidP="005743B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34759428" w14:textId="77777777" w:rsidR="004F411C" w:rsidRPr="00854AE4" w:rsidRDefault="004F411C" w:rsidP="004F411C">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1DC193D5" w14:textId="77777777" w:rsidR="004F411C" w:rsidRPr="00854AE4" w:rsidRDefault="004F411C" w:rsidP="004F411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UT-SYS-OFF-008: Verifies that SYSTEM_SHUTDOWN event is logged.</w:t>
      </w:r>
    </w:p>
    <w:p w14:paraId="265108EE" w14:textId="77777777" w:rsidR="004F411C" w:rsidRPr="00854AE4" w:rsidRDefault="004F411C" w:rsidP="004F411C">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0DD04EEE" w14:textId="77777777" w:rsidR="004F411C" w:rsidRPr="00854AE4" w:rsidRDefault="004F411C" w:rsidP="004F411C">
      <w:pPr>
        <w:widowControl w:val="0"/>
        <w:numPr>
          <w:ilvl w:val="0"/>
          <w:numId w:val="328"/>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Ensure LogManager is bound and call turn_off().</w:t>
      </w:r>
    </w:p>
    <w:p w14:paraId="0B70CA58" w14:textId="77777777" w:rsidR="004F411C" w:rsidRPr="00854AE4" w:rsidRDefault="004F411C" w:rsidP="004F411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010F4932" w14:textId="77777777" w:rsidR="004F411C" w:rsidRPr="00854AE4" w:rsidRDefault="004F411C" w:rsidP="004F411C">
      <w:pPr>
        <w:widowControl w:val="0"/>
        <w:numPr>
          <w:ilvl w:val="0"/>
          <w:numId w:val="330"/>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turn_off().</w:t>
      </w:r>
    </w:p>
    <w:p w14:paraId="4277B19F" w14:textId="77777777" w:rsidR="004F411C" w:rsidRPr="00854AE4" w:rsidRDefault="004F411C" w:rsidP="004F411C">
      <w:pPr>
        <w:widowControl w:val="0"/>
        <w:numPr>
          <w:ilvl w:val="0"/>
          <w:numId w:val="330"/>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heck log for SYSTEM_SHUTDOWN.</w:t>
      </w:r>
    </w:p>
    <w:p w14:paraId="04E5EBEB" w14:textId="77777777" w:rsidR="004F411C" w:rsidRPr="00854AE4" w:rsidRDefault="004F411C" w:rsidP="004F411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03985C6F" w14:textId="77777777" w:rsidR="004F411C" w:rsidRPr="00854AE4" w:rsidRDefault="004F411C" w:rsidP="004F411C">
      <w:pPr>
        <w:widowControl w:val="0"/>
        <w:numPr>
          <w:ilvl w:val="0"/>
          <w:numId w:val="332"/>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 SYSTEM_SHUTDOWN event is appended to the audit log.</w:t>
      </w:r>
    </w:p>
    <w:p w14:paraId="071EBB6F" w14:textId="77777777" w:rsidR="004F411C" w:rsidRPr="00854AE4" w:rsidRDefault="004F411C" w:rsidP="004F411C">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41095223" w14:textId="77777777" w:rsidR="004F411C" w:rsidRPr="00854AE4" w:rsidRDefault="004F411C" w:rsidP="004F411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Turn off logs shutdown event' behavior matched lifecycle expectations.</w:t>
      </w:r>
    </w:p>
    <w:p w14:paraId="1DA0E720" w14:textId="77777777" w:rsidR="004F411C" w:rsidRPr="00854AE4" w:rsidRDefault="004F411C" w:rsidP="004F411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40CF8B5F" w14:textId="77777777" w:rsidR="004F411C" w:rsidRPr="00854AE4" w:rsidRDefault="004F411C" w:rsidP="004F411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w:t>
      </w:r>
    </w:p>
    <w:p w14:paraId="5A6540F0" w14:textId="238A1C82" w:rsidR="004F411C" w:rsidRPr="00854AE4" w:rsidRDefault="004F411C" w:rsidP="004F411C">
      <w:pPr>
        <w:pStyle w:val="6"/>
        <w:spacing w:before="0" w:after="120" w:line="273" w:lineRule="auto"/>
        <w:rPr>
          <w:rFonts w:ascii="맑은 고딕" w:eastAsia="맑은 고딕" w:hAnsi="맑은 고딕" w:cs="Google Sans" w:hint="eastAsia"/>
          <w:i w:val="0"/>
          <w:iCs w:val="0"/>
          <w:color w:val="000000" w:themeColor="text1"/>
          <w:lang w:val="en-US"/>
        </w:rPr>
      </w:pPr>
      <w:r w:rsidRPr="00854AE4">
        <w:rPr>
          <w:rFonts w:ascii="맑은 고딕" w:eastAsia="맑은 고딕" w:hAnsi="맑은 고딕" w:cs="Google Sans" w:hint="eastAsia"/>
          <w:i w:val="0"/>
          <w:iCs w:val="0"/>
          <w:color w:val="000000" w:themeColor="text1"/>
          <w:lang w:val="en-US"/>
        </w:rPr>
        <w:t>c</w:t>
      </w:r>
      <w:r w:rsidRPr="00854AE4">
        <w:rPr>
          <w:rFonts w:ascii="맑은 고딕" w:eastAsia="맑은 고딕" w:hAnsi="맑은 고딕" w:cs="Google Sans"/>
          <w:i w:val="0"/>
          <w:iCs w:val="0"/>
          <w:color w:val="000000" w:themeColor="text1"/>
          <w:lang w:val="en-US"/>
        </w:rPr>
        <w:t>. test_reset_logs_event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73D6B371" w14:textId="77777777" w:rsidTr="005743B6">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97919DD" w14:textId="77777777" w:rsidR="004F411C" w:rsidRPr="00854AE4" w:rsidRDefault="004F411C" w:rsidP="005743B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5E23BF5" w14:textId="77777777" w:rsidR="004F411C" w:rsidRPr="00854AE4" w:rsidRDefault="004F411C" w:rsidP="005743B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322E578" w14:textId="77777777" w:rsidR="004F411C" w:rsidRPr="00854AE4" w:rsidRDefault="004F411C" w:rsidP="005743B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CCA00AA" w14:textId="77777777" w:rsidR="004F411C" w:rsidRPr="00854AE4" w:rsidRDefault="004F411C" w:rsidP="005743B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C884BF4" w14:textId="77777777" w:rsidR="004F411C" w:rsidRPr="00854AE4" w:rsidRDefault="004F411C" w:rsidP="005743B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6ED0110A" w14:textId="77777777" w:rsidTr="005743B6">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EAEF429" w14:textId="77777777" w:rsidR="004F411C" w:rsidRPr="00854AE4" w:rsidRDefault="004F411C" w:rsidP="005743B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8D970FB" w14:textId="77777777" w:rsidR="004F411C" w:rsidRPr="00854AE4" w:rsidRDefault="004F411C" w:rsidP="005743B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reset()</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D02DD7" w14:textId="77777777" w:rsidR="004F411C" w:rsidRPr="00854AE4" w:rsidRDefault="004F411C" w:rsidP="005743B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7B7715" w14:textId="77777777" w:rsidR="004F411C" w:rsidRPr="00854AE4" w:rsidRDefault="004F411C" w:rsidP="005743B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C9442B6" w14:textId="77777777" w:rsidR="004F411C" w:rsidRPr="00854AE4" w:rsidRDefault="004F411C" w:rsidP="005743B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3F2A8D11" w14:textId="77777777" w:rsidR="004F411C" w:rsidRPr="00854AE4" w:rsidRDefault="004F411C" w:rsidP="004F411C">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5E729652" w14:textId="77777777" w:rsidR="004F411C" w:rsidRPr="00854AE4" w:rsidRDefault="004F411C" w:rsidP="004F411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UT-SYS-RST-007: Verifies that reset events are logged.</w:t>
      </w:r>
    </w:p>
    <w:p w14:paraId="6CFDBD20" w14:textId="77777777" w:rsidR="004F411C" w:rsidRPr="00854AE4" w:rsidRDefault="004F411C" w:rsidP="004F411C">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5D4D5FB2" w14:textId="77777777" w:rsidR="004F411C" w:rsidRPr="00854AE4" w:rsidRDefault="004F411C" w:rsidP="004F411C">
      <w:pPr>
        <w:widowControl w:val="0"/>
        <w:numPr>
          <w:ilvl w:val="0"/>
          <w:numId w:val="394"/>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With LogManager ready, trigger reset().</w:t>
      </w:r>
    </w:p>
    <w:p w14:paraId="7C5D1F3B" w14:textId="77777777" w:rsidR="004F411C" w:rsidRPr="00854AE4" w:rsidRDefault="004F411C" w:rsidP="004F411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lastRenderedPageBreak/>
        <w:t>Detailed Step</w:t>
      </w:r>
    </w:p>
    <w:p w14:paraId="1B840608" w14:textId="77777777" w:rsidR="004F411C" w:rsidRPr="00854AE4" w:rsidRDefault="004F411C" w:rsidP="004F411C">
      <w:pPr>
        <w:widowControl w:val="0"/>
        <w:numPr>
          <w:ilvl w:val="0"/>
          <w:numId w:val="396"/>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reset().</w:t>
      </w:r>
    </w:p>
    <w:p w14:paraId="32E83474" w14:textId="77777777" w:rsidR="004F411C" w:rsidRPr="00854AE4" w:rsidRDefault="004F411C" w:rsidP="004F411C">
      <w:pPr>
        <w:widowControl w:val="0"/>
        <w:numPr>
          <w:ilvl w:val="0"/>
          <w:numId w:val="396"/>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heck logs.</w:t>
      </w:r>
    </w:p>
    <w:p w14:paraId="11310DED" w14:textId="77777777" w:rsidR="004F411C" w:rsidRPr="00854AE4" w:rsidRDefault="004F411C" w:rsidP="004F411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21EFF106" w14:textId="77777777" w:rsidR="004F411C" w:rsidRPr="00854AE4" w:rsidRDefault="004F411C" w:rsidP="004F411C">
      <w:pPr>
        <w:widowControl w:val="0"/>
        <w:numPr>
          <w:ilvl w:val="0"/>
          <w:numId w:val="398"/>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Reset flow emits start/complete events for the audit trail.</w:t>
      </w:r>
    </w:p>
    <w:p w14:paraId="0CFE484D" w14:textId="77777777" w:rsidR="004F411C" w:rsidRPr="00854AE4" w:rsidRDefault="004F411C" w:rsidP="004F411C">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122872A4" w14:textId="77777777" w:rsidR="004F411C" w:rsidRPr="00854AE4" w:rsidRDefault="004F411C" w:rsidP="004F411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Reset logs events' behavior matched lifecycle expectations.</w:t>
      </w:r>
    </w:p>
    <w:p w14:paraId="34C2A7B0" w14:textId="77777777" w:rsidR="004F411C" w:rsidRPr="00854AE4" w:rsidRDefault="004F411C" w:rsidP="004F411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2AA7E7ED" w14:textId="77777777" w:rsidR="004F411C" w:rsidRPr="00854AE4" w:rsidRDefault="004F411C" w:rsidP="004F411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w:t>
      </w:r>
    </w:p>
    <w:p w14:paraId="3366B3DA" w14:textId="76B3F054" w:rsidR="0077132E" w:rsidRPr="00854AE4" w:rsidRDefault="0077132E">
      <w:pPr>
        <w:pStyle w:val="6"/>
        <w:keepNext w:val="0"/>
        <w:keepLines w:val="0"/>
        <w:spacing w:before="200" w:after="40"/>
        <w:rPr>
          <w:rFonts w:ascii="맑은 고딕" w:eastAsia="맑은 고딕" w:hAnsi="맑은 고딕" w:hint="eastAsia"/>
          <w:b/>
          <w:bCs/>
          <w:i w:val="0"/>
          <w:iCs w:val="0"/>
          <w:color w:val="000000" w:themeColor="text1"/>
          <w:sz w:val="18"/>
          <w:szCs w:val="18"/>
          <w:lang w:val="en-US"/>
        </w:rPr>
      </w:pPr>
    </w:p>
    <w:p w14:paraId="060E82D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75BD76D8" w14:textId="77777777" w:rsidR="0077132E" w:rsidRPr="00854AE4" w:rsidRDefault="00000000">
      <w:pPr>
        <w:pStyle w:val="3"/>
        <w:keepNext w:val="0"/>
        <w:keepLines w:val="0"/>
        <w:spacing w:before="280"/>
        <w:rPr>
          <w:rFonts w:ascii="맑은 고딕" w:eastAsia="맑은 고딕" w:hAnsi="맑은 고딕"/>
          <w:b/>
          <w:bCs/>
          <w:color w:val="000000" w:themeColor="text1"/>
          <w:sz w:val="26"/>
          <w:szCs w:val="26"/>
          <w:lang w:val="en-US"/>
        </w:rPr>
      </w:pPr>
      <w:bookmarkStart w:id="100" w:name="_x84yxm35x9l1" w:colFirst="0" w:colLast="0"/>
      <w:bookmarkEnd w:id="100"/>
      <w:r w:rsidRPr="00854AE4">
        <w:rPr>
          <w:rFonts w:ascii="맑은 고딕" w:eastAsia="맑은 고딕" w:hAnsi="맑은 고딕"/>
          <w:b/>
          <w:bCs/>
          <w:color w:val="000000" w:themeColor="text1"/>
          <w:sz w:val="26"/>
          <w:szCs w:val="26"/>
          <w:lang w:val="en-US"/>
        </w:rPr>
        <w:t>B. LoginManager (Backend Authentication Logic)</w:t>
      </w:r>
    </w:p>
    <w:p w14:paraId="00854465" w14:textId="77777777" w:rsidR="0077132E" w:rsidRPr="00854AE4" w:rsidRDefault="00000000">
      <w:pPr>
        <w:pStyle w:val="4"/>
        <w:keepNext w:val="0"/>
        <w:keepLines w:val="0"/>
        <w:spacing w:before="240" w:after="40"/>
        <w:rPr>
          <w:rFonts w:ascii="맑은 고딕" w:eastAsia="맑은 고딕" w:hAnsi="맑은 고딕"/>
          <w:b/>
          <w:bCs/>
          <w:color w:val="000000" w:themeColor="text1"/>
          <w:sz w:val="22"/>
          <w:szCs w:val="22"/>
          <w:lang w:val="en-US"/>
        </w:rPr>
      </w:pPr>
      <w:bookmarkStart w:id="101" w:name="_1b9s9t6heh72" w:colFirst="0" w:colLast="0"/>
      <w:bookmarkEnd w:id="101"/>
      <w:r w:rsidRPr="00854AE4">
        <w:rPr>
          <w:rFonts w:ascii="맑은 고딕" w:eastAsia="맑은 고딕" w:hAnsi="맑은 고딕"/>
          <w:b/>
          <w:bCs/>
          <w:color w:val="000000" w:themeColor="text1"/>
          <w:sz w:val="22"/>
          <w:szCs w:val="22"/>
          <w:lang w:val="en-US"/>
        </w:rPr>
        <w:t>1. LoginManager class</w:t>
      </w:r>
    </w:p>
    <w:p w14:paraId="139D76FD" w14:textId="77777777" w:rsidR="0077132E" w:rsidRPr="00854AE4" w:rsidRDefault="00000000">
      <w:pPr>
        <w:pStyle w:val="5"/>
        <w:keepNext w:val="0"/>
        <w:keepLines w:val="0"/>
        <w:spacing w:before="220" w:after="40"/>
        <w:rPr>
          <w:rFonts w:ascii="맑은 고딕" w:eastAsia="맑은 고딕" w:hAnsi="맑은 고딕"/>
          <w:b/>
          <w:bCs/>
          <w:color w:val="000000" w:themeColor="text1"/>
          <w:sz w:val="20"/>
          <w:szCs w:val="20"/>
          <w:lang w:val="en-US"/>
        </w:rPr>
      </w:pPr>
      <w:bookmarkStart w:id="102" w:name="_sycg2udhnbxg" w:colFirst="0" w:colLast="0"/>
      <w:bookmarkEnd w:id="102"/>
      <w:r w:rsidRPr="00854AE4">
        <w:rPr>
          <w:rFonts w:ascii="맑은 고딕" w:eastAsia="맑은 고딕" w:hAnsi="맑은 고딕"/>
          <w:b/>
          <w:bCs/>
          <w:color w:val="000000" w:themeColor="text1"/>
          <w:sz w:val="20"/>
          <w:szCs w:val="20"/>
          <w:lang w:val="en-US"/>
        </w:rPr>
        <w:t>A. login_with_details() (detailed login response)</w:t>
      </w:r>
    </w:p>
    <w:p w14:paraId="1AEA8667"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103" w:name="_3l9mwp3n7sgv" w:colFirst="0" w:colLast="0"/>
      <w:bookmarkEnd w:id="103"/>
      <w:r w:rsidRPr="00854AE4">
        <w:rPr>
          <w:rFonts w:ascii="맑은 고딕" w:eastAsia="맑은 고딕" w:hAnsi="맑은 고딕"/>
          <w:b/>
          <w:bCs/>
          <w:i w:val="0"/>
          <w:iCs w:val="0"/>
          <w:color w:val="000000" w:themeColor="text1"/>
          <w:sz w:val="18"/>
          <w:szCs w:val="18"/>
          <w:lang w:val="en-US"/>
        </w:rPr>
        <w:t>a. test_login_with_details_success (UT-LM-001)</w:t>
      </w:r>
    </w:p>
    <w:tbl>
      <w:tblPr>
        <w:tblStyle w:val="afff3"/>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25"/>
        <w:gridCol w:w="4470"/>
      </w:tblGrid>
      <w:tr w:rsidR="0027056D" w:rsidRPr="00854AE4" w14:paraId="67CA888E" w14:textId="77777777">
        <w:trPr>
          <w:trHeight w:val="360"/>
        </w:trPr>
        <w:tc>
          <w:tcPr>
            <w:tcW w:w="442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232EF2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7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70C8EA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1CC72EB5"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FE5A1E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0781E1F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LoginManager</w:t>
            </w:r>
          </w:p>
        </w:tc>
      </w:tr>
      <w:tr w:rsidR="0027056D" w:rsidRPr="00854AE4" w14:paraId="457DB152"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057850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5897755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login_with_details()</w:t>
            </w:r>
          </w:p>
        </w:tc>
      </w:tr>
      <w:tr w:rsidR="0027056D" w:rsidRPr="00854AE4" w14:paraId="01E8B1DF"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208766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19B2F83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27056D" w:rsidRPr="00854AE4" w14:paraId="6583A949"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6FC6D5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2CFC48D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27056D" w:rsidRPr="00854AE4" w14:paraId="1671FAA4"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7024A6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7DED5F6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2DA921BF"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4C8070C1"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76728A2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Verifies that successful login returns detailed information including username and access level.</w:t>
      </w:r>
    </w:p>
    <w:p w14:paraId="232C0066"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6A17FBE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Username: "admin"</w:t>
      </w:r>
    </w:p>
    <w:p w14:paraId="3528C01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word: "1234"</w:t>
      </w:r>
    </w:p>
    <w:p w14:paraId="775EEC8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Interface: "control_panel"</w:t>
      </w:r>
    </w:p>
    <w:p w14:paraId="0FA4E8A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Account is not locked</w:t>
      </w:r>
    </w:p>
    <w:p w14:paraId="447D76C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Credentials are correct</w:t>
      </w:r>
    </w:p>
    <w:p w14:paraId="1C4287A9"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3F5B304B"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 Tru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message': 'Login successful',</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username': 'admin',</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access_level': 1</w:t>
      </w:r>
      <w:r w:rsidRPr="00854AE4">
        <w:rPr>
          <w:rFonts w:ascii="맑은 고딕" w:eastAsia="맑은 고딕" w:hAnsi="맑은 고딕" w:cs="Courier New"/>
          <w:color w:val="000000" w:themeColor="text1"/>
          <w:sz w:val="18"/>
          <w:szCs w:val="18"/>
          <w:lang w:val="en-US"/>
        </w:rPr>
        <w:br/>
        <w:t xml:space="preserve"> }</w:t>
      </w:r>
    </w:p>
    <w:p w14:paraId="2858752E"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6494279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turns success with detailed information</w:t>
      </w:r>
    </w:p>
    <w:p w14:paraId="22BEFF4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Username and access level included in response</w:t>
      </w:r>
    </w:p>
    <w:p w14:paraId="14542E92"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7C8B607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Enhanced login method provides additional information for UI display and logging. Replaces boolean-only return value.</w:t>
      </w:r>
    </w:p>
    <w:p w14:paraId="0A00B5B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5848B48D"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104" w:name="_49d40cnr1s0q" w:colFirst="0" w:colLast="0"/>
      <w:bookmarkEnd w:id="104"/>
      <w:r w:rsidRPr="00854AE4">
        <w:rPr>
          <w:rFonts w:ascii="맑은 고딕" w:eastAsia="맑은 고딕" w:hAnsi="맑은 고딕"/>
          <w:b/>
          <w:bCs/>
          <w:i w:val="0"/>
          <w:iCs w:val="0"/>
          <w:color w:val="000000" w:themeColor="text1"/>
          <w:sz w:val="18"/>
          <w:szCs w:val="18"/>
          <w:lang w:val="en-US"/>
        </w:rPr>
        <w:t>b. test_locked_account_with_auto_unlock (UT-LM-002)</w:t>
      </w:r>
    </w:p>
    <w:tbl>
      <w:tblPr>
        <w:tblStyle w:val="afff4"/>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25"/>
        <w:gridCol w:w="4470"/>
      </w:tblGrid>
      <w:tr w:rsidR="0027056D" w:rsidRPr="00854AE4" w14:paraId="7F17C512" w14:textId="77777777">
        <w:trPr>
          <w:trHeight w:val="360"/>
        </w:trPr>
        <w:tc>
          <w:tcPr>
            <w:tcW w:w="442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78437B7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7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4FE4297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0D1C1490"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DF033A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lastRenderedPageBreak/>
              <w:t>Class</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12F99D8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LoginManager</w:t>
            </w:r>
          </w:p>
        </w:tc>
      </w:tr>
      <w:tr w:rsidR="0027056D" w:rsidRPr="00854AE4" w14:paraId="71CC0304"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94DA2B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02682E7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login_with_details()</w:t>
            </w:r>
          </w:p>
        </w:tc>
      </w:tr>
      <w:tr w:rsidR="0027056D" w:rsidRPr="00854AE4" w14:paraId="47CC088D"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A9CA49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26633A9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27056D" w:rsidRPr="00854AE4" w14:paraId="5D89EA66"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970E48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7AFD2BE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27056D" w:rsidRPr="00854AE4" w14:paraId="335A2F3E"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EF22EC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7BF9A5C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25D336EA"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32EE7D3C"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0247328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the system automatically unlocks an account when the configured lock duration has elapsed.</w:t>
      </w:r>
    </w:p>
    <w:p w14:paraId="006B1734"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2765E06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User account locked at timestamp T</w:t>
      </w:r>
    </w:p>
    <w:p w14:paraId="0A5F07A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_lock_time = 30 seconds (default)</w:t>
      </w:r>
    </w:p>
    <w:p w14:paraId="7AB5BE3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Current time = T + 31 seconds</w:t>
      </w:r>
    </w:p>
    <w:p w14:paraId="294E2D3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User attempts login</w:t>
      </w:r>
    </w:p>
    <w:p w14:paraId="37286254"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23510CD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Account is automatically unlocked</w:t>
      </w:r>
    </w:p>
    <w:p w14:paraId="7765F27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Login proceeds with credential validation</w:t>
      </w:r>
    </w:p>
    <w:p w14:paraId="1D1383B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If credentials correct, login succeeds</w:t>
      </w:r>
    </w:p>
    <w:p w14:paraId="10B0DE39"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6C49E2E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Account automatically unlocked after duration</w:t>
      </w:r>
    </w:p>
    <w:p w14:paraId="6992D2F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 Pass: Console message: "Account 'admin' automatically unlocked after 30 seconds"</w:t>
      </w:r>
    </w:p>
    <w:p w14:paraId="40B360B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Successful login after auto-unlock</w:t>
      </w:r>
    </w:p>
    <w:p w14:paraId="3C91F4F1"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466E9EB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Implements time-based automatic unlock feature. Uses _check_and_unlock_if_time_passed() internal method.</w:t>
      </w:r>
    </w:p>
    <w:p w14:paraId="1CCA975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231B9595"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105" w:name="_8wd2049of3tr" w:colFirst="0" w:colLast="0"/>
      <w:bookmarkEnd w:id="105"/>
      <w:r w:rsidRPr="00854AE4">
        <w:rPr>
          <w:rFonts w:ascii="맑은 고딕" w:eastAsia="맑은 고딕" w:hAnsi="맑은 고딕"/>
          <w:b/>
          <w:bCs/>
          <w:i w:val="0"/>
          <w:iCs w:val="0"/>
          <w:color w:val="000000" w:themeColor="text1"/>
          <w:sz w:val="18"/>
          <w:szCs w:val="18"/>
          <w:lang w:val="en-US"/>
        </w:rPr>
        <w:t>c. test_locked_account_returns_remaining_time (UT-LM-003)</w:t>
      </w:r>
    </w:p>
    <w:tbl>
      <w:tblPr>
        <w:tblStyle w:val="afff5"/>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25"/>
        <w:gridCol w:w="4470"/>
      </w:tblGrid>
      <w:tr w:rsidR="0027056D" w:rsidRPr="00854AE4" w14:paraId="3F6AC08B" w14:textId="77777777">
        <w:trPr>
          <w:trHeight w:val="360"/>
        </w:trPr>
        <w:tc>
          <w:tcPr>
            <w:tcW w:w="442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74462D7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7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434B6B9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61BEADB2"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D695BA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4DEEEB1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LoginManager</w:t>
            </w:r>
          </w:p>
        </w:tc>
      </w:tr>
      <w:tr w:rsidR="0027056D" w:rsidRPr="00854AE4" w14:paraId="51477F32"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B1A70A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7060EBE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login_with_details()</w:t>
            </w:r>
          </w:p>
        </w:tc>
      </w:tr>
      <w:tr w:rsidR="0027056D" w:rsidRPr="00854AE4" w14:paraId="42A3AF19"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EE77F8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52131F4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27056D" w:rsidRPr="00854AE4" w14:paraId="6BA33F51"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C8136C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241F9BA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27056D" w:rsidRPr="00854AE4" w14:paraId="6589B3DE"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0C0E49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330F1AF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6EC63273"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448A47B5"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07EDD42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attempting to login with a locked account returns the remaining lock time.</w:t>
      </w:r>
    </w:p>
    <w:p w14:paraId="49F1B1FE"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5846297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User account locked at timestamp T</w:t>
      </w:r>
    </w:p>
    <w:p w14:paraId="16B1FCB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_lock_time = 30 seconds</w:t>
      </w:r>
    </w:p>
    <w:p w14:paraId="4539F38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Current time = T + 10 seconds</w:t>
      </w:r>
    </w:p>
    <w:p w14:paraId="5B40F24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Remaining time = 20 seconds</w:t>
      </w:r>
    </w:p>
    <w:p w14:paraId="659ADB37"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lastRenderedPageBreak/>
        <w:t>Expected Result</w:t>
      </w:r>
    </w:p>
    <w:p w14:paraId="00D8B5E2"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 Fals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message': 'Account is locked. Please try again in 20 seconds.',</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locked': Tru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tries': 5,</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remaining_time': 20</w:t>
      </w:r>
      <w:r w:rsidRPr="00854AE4">
        <w:rPr>
          <w:rFonts w:ascii="맑은 고딕" w:eastAsia="맑은 고딕" w:hAnsi="맑은 고딕" w:cs="Courier New"/>
          <w:color w:val="000000" w:themeColor="text1"/>
          <w:sz w:val="18"/>
          <w:szCs w:val="18"/>
          <w:lang w:val="en-US"/>
        </w:rPr>
        <w:br/>
        <w:t xml:space="preserve"> }</w:t>
      </w:r>
    </w:p>
    <w:p w14:paraId="14C65DF8"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190FB5C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turns locked status with remaining time</w:t>
      </w:r>
    </w:p>
    <w:p w14:paraId="0ABD91F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maining time calculated correctly (30 - 10 = 20)</w:t>
      </w:r>
    </w:p>
    <w:p w14:paraId="25955376"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6CAFA3D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Provides user feedback on when they can attempt login again.</w:t>
      </w:r>
    </w:p>
    <w:p w14:paraId="292CE8E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3AF0935B" w14:textId="77777777" w:rsidR="0077132E" w:rsidRPr="00854AE4" w:rsidRDefault="00000000">
      <w:pPr>
        <w:pStyle w:val="3"/>
        <w:keepNext w:val="0"/>
        <w:keepLines w:val="0"/>
        <w:spacing w:before="280"/>
        <w:rPr>
          <w:rFonts w:ascii="맑은 고딕" w:eastAsia="맑은 고딕" w:hAnsi="맑은 고딕"/>
          <w:b/>
          <w:bCs/>
          <w:color w:val="000000" w:themeColor="text1"/>
          <w:sz w:val="26"/>
          <w:szCs w:val="26"/>
          <w:lang w:val="en-US"/>
        </w:rPr>
      </w:pPr>
      <w:bookmarkStart w:id="106" w:name="_2rbu6fmv0cwp" w:colFirst="0" w:colLast="0"/>
      <w:bookmarkEnd w:id="106"/>
      <w:r w:rsidRPr="00854AE4">
        <w:rPr>
          <w:rFonts w:ascii="맑은 고딕" w:eastAsia="맑은 고딕" w:hAnsi="맑은 고딕"/>
          <w:b/>
          <w:bCs/>
          <w:color w:val="000000" w:themeColor="text1"/>
          <w:sz w:val="26"/>
          <w:szCs w:val="26"/>
          <w:lang w:val="en-US"/>
        </w:rPr>
        <w:t>C. System Integration (Login &amp; Configuration)</w:t>
      </w:r>
    </w:p>
    <w:p w14:paraId="3A51D9EF" w14:textId="77777777" w:rsidR="0077132E" w:rsidRPr="00854AE4" w:rsidRDefault="00000000">
      <w:pPr>
        <w:pStyle w:val="4"/>
        <w:keepNext w:val="0"/>
        <w:keepLines w:val="0"/>
        <w:spacing w:before="240" w:after="40"/>
        <w:rPr>
          <w:rFonts w:ascii="맑은 고딕" w:eastAsia="맑은 고딕" w:hAnsi="맑은 고딕"/>
          <w:b/>
          <w:bCs/>
          <w:color w:val="000000" w:themeColor="text1"/>
          <w:sz w:val="22"/>
          <w:szCs w:val="22"/>
          <w:lang w:val="en-US"/>
        </w:rPr>
      </w:pPr>
      <w:bookmarkStart w:id="107" w:name="_rs19f2lit3z3" w:colFirst="0" w:colLast="0"/>
      <w:bookmarkEnd w:id="107"/>
      <w:r w:rsidRPr="00854AE4">
        <w:rPr>
          <w:rFonts w:ascii="맑은 고딕" w:eastAsia="맑은 고딕" w:hAnsi="맑은 고딕"/>
          <w:b/>
          <w:bCs/>
          <w:color w:val="000000" w:themeColor="text1"/>
          <w:sz w:val="22"/>
          <w:szCs w:val="22"/>
          <w:lang w:val="en-US"/>
        </w:rPr>
        <w:t>1. System class - Login Integration</w:t>
      </w:r>
    </w:p>
    <w:p w14:paraId="7122716D" w14:textId="77777777" w:rsidR="0077132E" w:rsidRPr="00854AE4" w:rsidRDefault="00000000">
      <w:pPr>
        <w:pStyle w:val="5"/>
        <w:keepNext w:val="0"/>
        <w:keepLines w:val="0"/>
        <w:spacing w:before="220" w:after="40"/>
        <w:rPr>
          <w:rFonts w:ascii="맑은 고딕" w:eastAsia="맑은 고딕" w:hAnsi="맑은 고딕"/>
          <w:b/>
          <w:bCs/>
          <w:color w:val="000000" w:themeColor="text1"/>
          <w:sz w:val="20"/>
          <w:szCs w:val="20"/>
          <w:lang w:val="en-US"/>
        </w:rPr>
      </w:pPr>
      <w:bookmarkStart w:id="108" w:name="_ij2tl3ukekx8" w:colFirst="0" w:colLast="0"/>
      <w:bookmarkEnd w:id="108"/>
      <w:r w:rsidRPr="00854AE4">
        <w:rPr>
          <w:rFonts w:ascii="맑은 고딕" w:eastAsia="맑은 고딕" w:hAnsi="맑은 고딕"/>
          <w:b/>
          <w:bCs/>
          <w:color w:val="000000" w:themeColor="text1"/>
          <w:sz w:val="20"/>
          <w:szCs w:val="20"/>
          <w:lang w:val="en-US"/>
        </w:rPr>
        <w:t>A. login_with_details() (system-level login)</w:t>
      </w:r>
    </w:p>
    <w:p w14:paraId="51664700"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109" w:name="_w8wwm8te5mj3" w:colFirst="0" w:colLast="0"/>
      <w:bookmarkEnd w:id="109"/>
      <w:r w:rsidRPr="00854AE4">
        <w:rPr>
          <w:rFonts w:ascii="맑은 고딕" w:eastAsia="맑은 고딕" w:hAnsi="맑은 고딕"/>
          <w:b/>
          <w:bCs/>
          <w:i w:val="0"/>
          <w:iCs w:val="0"/>
          <w:color w:val="000000" w:themeColor="text1"/>
          <w:sz w:val="18"/>
          <w:szCs w:val="18"/>
          <w:lang w:val="en-US"/>
        </w:rPr>
        <w:t>a. test_login_system_off (UT-SYS-Login-001)</w:t>
      </w:r>
    </w:p>
    <w:tbl>
      <w:tblPr>
        <w:tblStyle w:val="afff6"/>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25"/>
        <w:gridCol w:w="4470"/>
      </w:tblGrid>
      <w:tr w:rsidR="0027056D" w:rsidRPr="00854AE4" w14:paraId="2DBC1661" w14:textId="77777777">
        <w:trPr>
          <w:trHeight w:val="360"/>
        </w:trPr>
        <w:tc>
          <w:tcPr>
            <w:tcW w:w="442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BBEB41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7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3E11036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2087C4F7"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3B3552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31D7028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System</w:t>
            </w:r>
          </w:p>
        </w:tc>
      </w:tr>
      <w:tr w:rsidR="0027056D" w:rsidRPr="00854AE4" w14:paraId="3DCBF666"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39BF0C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606FD85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login_with_details()</w:t>
            </w:r>
          </w:p>
        </w:tc>
      </w:tr>
      <w:tr w:rsidR="0027056D" w:rsidRPr="00854AE4" w14:paraId="4604F826"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4B86AA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41DFE94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27056D" w:rsidRPr="00854AE4" w14:paraId="0CD5D5CD"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7B09BD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5D57D01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27056D" w:rsidRPr="00854AE4" w14:paraId="29AB727E"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277C0B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lastRenderedPageBreak/>
              <w:t>Version</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4729CD0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31541A4D"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0281BD3D"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464588A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login attempt fails when system is OFF.</w:t>
      </w:r>
    </w:p>
    <w:p w14:paraId="7498510C"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126A3D2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 state: SystemState.OFF</w:t>
      </w:r>
    </w:p>
    <w:p w14:paraId="10B914D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Valid credentials provided</w:t>
      </w:r>
    </w:p>
    <w:p w14:paraId="2761C990"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6D7E4F09"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 Fals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message': 'System is off. Please turn on the system first.',</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ystem_off': True</w:t>
      </w:r>
      <w:r w:rsidRPr="00854AE4">
        <w:rPr>
          <w:rFonts w:ascii="맑은 고딕" w:eastAsia="맑은 고딕" w:hAnsi="맑은 고딕" w:cs="Courier New"/>
          <w:color w:val="000000" w:themeColor="text1"/>
          <w:sz w:val="18"/>
          <w:szCs w:val="18"/>
          <w:lang w:val="en-US"/>
        </w:rPr>
        <w:br/>
        <w:t xml:space="preserve"> }</w:t>
      </w:r>
    </w:p>
    <w:p w14:paraId="21AAEF2D"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35A6623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Login fails with system_off flag</w:t>
      </w:r>
    </w:p>
    <w:p w14:paraId="4B11F1A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Appropriate error message returned</w:t>
      </w:r>
    </w:p>
    <w:p w14:paraId="0A6F82AF"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72F53B3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Precondition check: System must be ON for login.</w:t>
      </w:r>
    </w:p>
    <w:p w14:paraId="44ED2C9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59D513BE"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110" w:name="_9btluxpfs96s" w:colFirst="0" w:colLast="0"/>
      <w:bookmarkEnd w:id="110"/>
      <w:r w:rsidRPr="00854AE4">
        <w:rPr>
          <w:rFonts w:ascii="맑은 고딕" w:eastAsia="맑은 고딕" w:hAnsi="맑은 고딕"/>
          <w:b/>
          <w:bCs/>
          <w:i w:val="0"/>
          <w:iCs w:val="0"/>
          <w:color w:val="000000" w:themeColor="text1"/>
          <w:sz w:val="18"/>
          <w:szCs w:val="18"/>
          <w:lang w:val="en-US"/>
        </w:rPr>
        <w:t>b. test_login_system_locked (UT-SYS-Login-002)</w:t>
      </w:r>
    </w:p>
    <w:tbl>
      <w:tblPr>
        <w:tblStyle w:val="afff7"/>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25"/>
        <w:gridCol w:w="4470"/>
      </w:tblGrid>
      <w:tr w:rsidR="0027056D" w:rsidRPr="00854AE4" w14:paraId="41954613" w14:textId="77777777">
        <w:trPr>
          <w:trHeight w:val="360"/>
        </w:trPr>
        <w:tc>
          <w:tcPr>
            <w:tcW w:w="442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E634D4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7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2298237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4E62835F"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6AE297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32785BB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System</w:t>
            </w:r>
          </w:p>
        </w:tc>
      </w:tr>
      <w:tr w:rsidR="0027056D" w:rsidRPr="00854AE4" w14:paraId="0A161E0E"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456A6D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lastRenderedPageBreak/>
              <w:t>Method</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7B4B129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login_with_details()</w:t>
            </w:r>
          </w:p>
        </w:tc>
      </w:tr>
      <w:tr w:rsidR="0027056D" w:rsidRPr="00854AE4" w14:paraId="67E0A03E"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D8BACD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427399D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27056D" w:rsidRPr="00854AE4" w14:paraId="6E56276D"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F70690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0679163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27056D" w:rsidRPr="00854AE4" w14:paraId="1A0E384D"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A336C9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21D8ED2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2E929A9F"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49428587"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180955A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login attempt fails when system is LOCKED.</w:t>
      </w:r>
    </w:p>
    <w:p w14:paraId="39269CD6"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195BA30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 state: SystemState.LOCKED</w:t>
      </w:r>
    </w:p>
    <w:p w14:paraId="6B8ACD0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Valid credentials provided</w:t>
      </w:r>
    </w:p>
    <w:p w14:paraId="46E7DB22"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47CE88AF"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 Fals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message': 'System is locked. Please contact administrator.',</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ystem_locked': True</w:t>
      </w:r>
      <w:r w:rsidRPr="00854AE4">
        <w:rPr>
          <w:rFonts w:ascii="맑은 고딕" w:eastAsia="맑은 고딕" w:hAnsi="맑은 고딕" w:cs="Courier New"/>
          <w:color w:val="000000" w:themeColor="text1"/>
          <w:sz w:val="18"/>
          <w:szCs w:val="18"/>
          <w:lang w:val="en-US"/>
        </w:rPr>
        <w:br/>
        <w:t xml:space="preserve"> }</w:t>
      </w:r>
    </w:p>
    <w:p w14:paraId="595E798A"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1869866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Login fails with system_locked flag</w:t>
      </w:r>
    </w:p>
    <w:p w14:paraId="23565DD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Appropriate error message returned</w:t>
      </w:r>
    </w:p>
    <w:p w14:paraId="435A9F9A"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06A9AE0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System-level lock prevents all logins regardless of user credentials.</w:t>
      </w:r>
    </w:p>
    <w:p w14:paraId="3685857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3B5E71BC" w14:textId="77777777" w:rsidR="0077132E" w:rsidRPr="00854AE4" w:rsidRDefault="00000000">
      <w:pPr>
        <w:pStyle w:val="4"/>
        <w:keepNext w:val="0"/>
        <w:keepLines w:val="0"/>
        <w:spacing w:before="240" w:after="40"/>
        <w:rPr>
          <w:rFonts w:ascii="맑은 고딕" w:eastAsia="맑은 고딕" w:hAnsi="맑은 고딕"/>
          <w:b/>
          <w:bCs/>
          <w:color w:val="000000" w:themeColor="text1"/>
          <w:sz w:val="22"/>
          <w:szCs w:val="22"/>
          <w:lang w:val="en-US"/>
        </w:rPr>
      </w:pPr>
      <w:bookmarkStart w:id="111" w:name="_l3heyl33hki" w:colFirst="0" w:colLast="0"/>
      <w:bookmarkEnd w:id="111"/>
      <w:r w:rsidRPr="00854AE4">
        <w:rPr>
          <w:rFonts w:ascii="맑은 고딕" w:eastAsia="맑은 고딕" w:hAnsi="맑은 고딕"/>
          <w:b/>
          <w:bCs/>
          <w:color w:val="000000" w:themeColor="text1"/>
          <w:sz w:val="22"/>
          <w:szCs w:val="22"/>
          <w:lang w:val="en-US"/>
        </w:rPr>
        <w:lastRenderedPageBreak/>
        <w:t>2. System class - Configuration Integration</w:t>
      </w:r>
    </w:p>
    <w:p w14:paraId="313E2006" w14:textId="77777777" w:rsidR="0077132E" w:rsidRPr="00854AE4" w:rsidRDefault="00000000">
      <w:pPr>
        <w:pStyle w:val="5"/>
        <w:keepNext w:val="0"/>
        <w:keepLines w:val="0"/>
        <w:spacing w:before="220" w:after="40"/>
        <w:rPr>
          <w:rFonts w:ascii="맑은 고딕" w:eastAsia="맑은 고딕" w:hAnsi="맑은 고딕"/>
          <w:b/>
          <w:bCs/>
          <w:color w:val="000000" w:themeColor="text1"/>
          <w:sz w:val="20"/>
          <w:szCs w:val="20"/>
          <w:lang w:val="en-US"/>
        </w:rPr>
      </w:pPr>
      <w:bookmarkStart w:id="112" w:name="_mill0rph6ii" w:colFirst="0" w:colLast="0"/>
      <w:bookmarkEnd w:id="112"/>
      <w:r w:rsidRPr="00854AE4">
        <w:rPr>
          <w:rFonts w:ascii="맑은 고딕" w:eastAsia="맑은 고딕" w:hAnsi="맑은 고딕"/>
          <w:b/>
          <w:bCs/>
          <w:color w:val="000000" w:themeColor="text1"/>
          <w:sz w:val="20"/>
          <w:szCs w:val="20"/>
          <w:lang w:val="en-US"/>
        </w:rPr>
        <w:t>A. configure_system_setting() (system-level configuration)</w:t>
      </w:r>
    </w:p>
    <w:p w14:paraId="375F6125"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113" w:name="_156i4elpsd8w" w:colFirst="0" w:colLast="0"/>
      <w:bookmarkEnd w:id="113"/>
      <w:r w:rsidRPr="00854AE4">
        <w:rPr>
          <w:rFonts w:ascii="맑은 고딕" w:eastAsia="맑은 고딕" w:hAnsi="맑은 고딕"/>
          <w:b/>
          <w:bCs/>
          <w:i w:val="0"/>
          <w:iCs w:val="0"/>
          <w:color w:val="000000" w:themeColor="text1"/>
          <w:sz w:val="18"/>
          <w:szCs w:val="18"/>
          <w:lang w:val="en-US"/>
        </w:rPr>
        <w:t>a. test_configure_system_setting (UT-SYS-Config-001)</w:t>
      </w:r>
    </w:p>
    <w:tbl>
      <w:tblPr>
        <w:tblStyle w:val="afff8"/>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27056D" w:rsidRPr="00854AE4" w14:paraId="7FA5B6BC"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11E8F8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C75D62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154104D1"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360546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7192512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System</w:t>
            </w:r>
          </w:p>
        </w:tc>
      </w:tr>
      <w:tr w:rsidR="0027056D" w:rsidRPr="00854AE4" w14:paraId="5F1F1874"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A6274E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2E2BBDD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onfigure_system_setting()</w:t>
            </w:r>
          </w:p>
        </w:tc>
      </w:tr>
      <w:tr w:rsidR="0027056D" w:rsidRPr="00854AE4" w14:paraId="3550EF61"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6FA063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00CC366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27056D" w:rsidRPr="00854AE4" w14:paraId="6C53E6D3"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CFC38C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731AF5C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27056D" w:rsidRPr="00854AE4" w14:paraId="77EAB327"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9CB1F8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3084F65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01E7D9AE"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36969B17"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4AC881A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system settings can be configured through the System class.</w:t>
      </w:r>
    </w:p>
    <w:p w14:paraId="092281F1"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0BDFBCB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 is ON</w:t>
      </w:r>
    </w:p>
    <w:p w14:paraId="21577AD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monitoring_phone: "111-222-3333"</w:t>
      </w:r>
    </w:p>
    <w:p w14:paraId="34116DF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homeowner_phone: "444-555-6666"</w:t>
      </w:r>
    </w:p>
    <w:p w14:paraId="1BB3817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lock_time: 45</w:t>
      </w:r>
    </w:p>
    <w:p w14:paraId="507B17B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alarm_delay: 90</w:t>
      </w:r>
    </w:p>
    <w:p w14:paraId="1D4A6F26"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4B96D53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Method returns True</w:t>
      </w:r>
    </w:p>
    <w:p w14:paraId="747E01E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ettings are persisted to database</w:t>
      </w:r>
    </w:p>
    <w:p w14:paraId="211C0F3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 SettingsService is invoked correctly</w:t>
      </w:r>
    </w:p>
    <w:p w14:paraId="4C800359"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660D55C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turns True</w:t>
      </w:r>
    </w:p>
    <w:p w14:paraId="28A0BB7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Settings saved successfully</w:t>
      </w:r>
    </w:p>
    <w:p w14:paraId="3943931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Database contains updated values</w:t>
      </w:r>
    </w:p>
    <w:p w14:paraId="706F16FF"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70D22A9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Uses SettingsService internally for separation of concerns.</w:t>
      </w:r>
    </w:p>
    <w:p w14:paraId="49B81FA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37A2D97B" w14:textId="77777777" w:rsidR="0077132E" w:rsidRPr="00854AE4" w:rsidRDefault="00000000">
      <w:pPr>
        <w:pStyle w:val="3"/>
        <w:keepNext w:val="0"/>
        <w:keepLines w:val="0"/>
        <w:spacing w:before="280"/>
        <w:rPr>
          <w:rFonts w:ascii="맑은 고딕" w:eastAsia="맑은 고딕" w:hAnsi="맑은 고딕"/>
          <w:b/>
          <w:bCs/>
          <w:color w:val="000000" w:themeColor="text1"/>
          <w:sz w:val="26"/>
          <w:szCs w:val="26"/>
          <w:lang w:val="en-US"/>
        </w:rPr>
      </w:pPr>
      <w:bookmarkStart w:id="114" w:name="_g8dxm8tsr3xk" w:colFirst="0" w:colLast="0"/>
      <w:bookmarkEnd w:id="114"/>
      <w:r w:rsidRPr="00854AE4">
        <w:rPr>
          <w:rFonts w:ascii="맑은 고딕" w:eastAsia="맑은 고딕" w:hAnsi="맑은 고딕"/>
          <w:b/>
          <w:bCs/>
          <w:color w:val="000000" w:themeColor="text1"/>
          <w:sz w:val="26"/>
          <w:szCs w:val="26"/>
          <w:lang w:val="en-US"/>
        </w:rPr>
        <w:t>D. Password Management</w:t>
      </w:r>
    </w:p>
    <w:p w14:paraId="7D7E03AB" w14:textId="77777777" w:rsidR="0077132E" w:rsidRPr="00854AE4" w:rsidRDefault="00000000">
      <w:pPr>
        <w:pStyle w:val="4"/>
        <w:keepNext w:val="0"/>
        <w:keepLines w:val="0"/>
        <w:spacing w:before="240" w:after="40"/>
        <w:rPr>
          <w:rFonts w:ascii="맑은 고딕" w:eastAsia="맑은 고딕" w:hAnsi="맑은 고딕"/>
          <w:b/>
          <w:bCs/>
          <w:color w:val="000000" w:themeColor="text1"/>
          <w:sz w:val="22"/>
          <w:szCs w:val="22"/>
          <w:lang w:val="en-US"/>
        </w:rPr>
      </w:pPr>
      <w:bookmarkStart w:id="115" w:name="_9pgtivlntk7s" w:colFirst="0" w:colLast="0"/>
      <w:bookmarkEnd w:id="115"/>
      <w:r w:rsidRPr="00854AE4">
        <w:rPr>
          <w:rFonts w:ascii="맑은 고딕" w:eastAsia="맑은 고딕" w:hAnsi="맑은 고딕"/>
          <w:b/>
          <w:bCs/>
          <w:color w:val="000000" w:themeColor="text1"/>
          <w:sz w:val="22"/>
          <w:szCs w:val="22"/>
          <w:lang w:val="en-US"/>
        </w:rPr>
        <w:t>1. System class - Password Change</w:t>
      </w:r>
    </w:p>
    <w:p w14:paraId="665FBBF8" w14:textId="77777777" w:rsidR="0077132E" w:rsidRPr="00854AE4" w:rsidRDefault="00000000">
      <w:pPr>
        <w:pStyle w:val="5"/>
        <w:keepNext w:val="0"/>
        <w:keepLines w:val="0"/>
        <w:spacing w:before="220" w:after="40"/>
        <w:rPr>
          <w:rFonts w:ascii="맑은 고딕" w:eastAsia="맑은 고딕" w:hAnsi="맑은 고딕"/>
          <w:b/>
          <w:bCs/>
          <w:color w:val="000000" w:themeColor="text1"/>
          <w:sz w:val="20"/>
          <w:szCs w:val="20"/>
          <w:lang w:val="en-US"/>
        </w:rPr>
      </w:pPr>
      <w:bookmarkStart w:id="116" w:name="_cq97gzenmng7" w:colFirst="0" w:colLast="0"/>
      <w:bookmarkEnd w:id="116"/>
      <w:r w:rsidRPr="00854AE4">
        <w:rPr>
          <w:rFonts w:ascii="맑은 고딕" w:eastAsia="맑은 고딕" w:hAnsi="맑은 고딕"/>
          <w:b/>
          <w:bCs/>
          <w:color w:val="000000" w:themeColor="text1"/>
          <w:sz w:val="20"/>
          <w:szCs w:val="20"/>
          <w:lang w:val="en-US"/>
        </w:rPr>
        <w:t>A. change_master_password() (system-level password change)</w:t>
      </w:r>
    </w:p>
    <w:p w14:paraId="01BAF4E3"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117" w:name="_nmu3ntsc6kk8" w:colFirst="0" w:colLast="0"/>
      <w:bookmarkEnd w:id="117"/>
      <w:r w:rsidRPr="00854AE4">
        <w:rPr>
          <w:rFonts w:ascii="맑은 고딕" w:eastAsia="맑은 고딕" w:hAnsi="맑은 고딕"/>
          <w:b/>
          <w:bCs/>
          <w:i w:val="0"/>
          <w:iCs w:val="0"/>
          <w:color w:val="000000" w:themeColor="text1"/>
          <w:sz w:val="18"/>
          <w:szCs w:val="18"/>
          <w:lang w:val="en-US"/>
        </w:rPr>
        <w:t>a. test_change_password_success (UT-PWD-001)</w:t>
      </w:r>
    </w:p>
    <w:tbl>
      <w:tblPr>
        <w:tblStyle w:val="afff9"/>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27056D" w:rsidRPr="00854AE4" w14:paraId="315BEE8B"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7C51492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556F7EA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5B41A3D9"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EDB24B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281C284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System</w:t>
            </w:r>
          </w:p>
        </w:tc>
      </w:tr>
      <w:tr w:rsidR="0027056D" w:rsidRPr="00854AE4" w14:paraId="1F5F0F28"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037B24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73BFC7C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hange_master_password()</w:t>
            </w:r>
          </w:p>
        </w:tc>
      </w:tr>
      <w:tr w:rsidR="0027056D" w:rsidRPr="00854AE4" w14:paraId="75518065"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CD543E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3C99DA1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27056D" w:rsidRPr="00854AE4" w14:paraId="43CC5D4F"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2B7982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6855EF5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27056D" w:rsidRPr="00854AE4" w14:paraId="38848F63"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224851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1E1220E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507DAA85"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00039D31"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25B2115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Verifies that password change succeeds with correct inputs through all 3 phases.</w:t>
      </w:r>
    </w:p>
    <w:p w14:paraId="3B509E83"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1EDDCFB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User is logged in (admin/1234)</w:t>
      </w:r>
    </w:p>
    <w:p w14:paraId="3E76394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current_password: '1234'</w:t>
      </w:r>
    </w:p>
    <w:p w14:paraId="587F5F0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new_password: 'newpass5678'</w:t>
      </w:r>
    </w:p>
    <w:p w14:paraId="296DAFB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confirm_password: 'newpass5678'</w:t>
      </w:r>
    </w:p>
    <w:p w14:paraId="6FFBCCD5"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29EE0C27"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 Tru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message': 'Password changed successfully',</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phase': 3</w:t>
      </w:r>
      <w:r w:rsidRPr="00854AE4">
        <w:rPr>
          <w:rFonts w:ascii="맑은 고딕" w:eastAsia="맑은 고딕" w:hAnsi="맑은 고딕" w:cs="Courier New"/>
          <w:color w:val="000000" w:themeColor="text1"/>
          <w:sz w:val="18"/>
          <w:szCs w:val="18"/>
          <w:lang w:val="en-US"/>
        </w:rPr>
        <w:br/>
        <w:t xml:space="preserve"> }</w:t>
      </w:r>
    </w:p>
    <w:p w14:paraId="2C5508E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word is updated in database</w:t>
      </w:r>
    </w:p>
    <w:p w14:paraId="5543BD3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User remains logged in</w:t>
      </w:r>
    </w:p>
    <w:p w14:paraId="22BDE5E2"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6A28C3D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Password change succeeds with phase 3</w:t>
      </w:r>
    </w:p>
    <w:p w14:paraId="38EE573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New password works for subsequent login</w:t>
      </w:r>
    </w:p>
    <w:p w14:paraId="2A959F38"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4909FBF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Complete 3-phase password change flow. Test file: test_change_master_password.py:68</w:t>
      </w:r>
    </w:p>
    <w:p w14:paraId="1F1302C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375F396E"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118" w:name="_nmvuxpb8fiqw" w:colFirst="0" w:colLast="0"/>
      <w:bookmarkEnd w:id="118"/>
      <w:r w:rsidRPr="00854AE4">
        <w:rPr>
          <w:rFonts w:ascii="맑은 고딕" w:eastAsia="맑은 고딕" w:hAnsi="맑은 고딕"/>
          <w:b/>
          <w:bCs/>
          <w:i w:val="0"/>
          <w:iCs w:val="0"/>
          <w:color w:val="000000" w:themeColor="text1"/>
          <w:sz w:val="18"/>
          <w:szCs w:val="18"/>
          <w:lang w:val="en-US"/>
        </w:rPr>
        <w:t>b. test_change_password_wrong_current (UT-PWD-002)</w:t>
      </w:r>
    </w:p>
    <w:tbl>
      <w:tblPr>
        <w:tblStyle w:val="afffa"/>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27056D" w:rsidRPr="00854AE4" w14:paraId="45794611"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B2B0B5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1D5E4B3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3F455523"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881CB0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lastRenderedPageBreak/>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06567EA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System</w:t>
            </w:r>
          </w:p>
        </w:tc>
      </w:tr>
      <w:tr w:rsidR="0027056D" w:rsidRPr="00854AE4" w14:paraId="5408CFEF"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1DFE75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65BB0DA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hange_master_password()</w:t>
            </w:r>
          </w:p>
        </w:tc>
      </w:tr>
      <w:tr w:rsidR="0027056D" w:rsidRPr="00854AE4" w14:paraId="686CC333"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11DEA1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23AABEF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27056D" w:rsidRPr="00854AE4" w14:paraId="4AA665DB"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F89619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447153B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27056D" w:rsidRPr="00854AE4" w14:paraId="37319EEE"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C9E677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13F4F39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05AAD759"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06141E5E"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4CDDB5F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password change fails with wrong current password at Phase 1.</w:t>
      </w:r>
    </w:p>
    <w:p w14:paraId="709BB3CD"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204DBA3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User is logged in</w:t>
      </w:r>
    </w:p>
    <w:p w14:paraId="60ED4B1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current_password: 'wrongpass' (incorrect)</w:t>
      </w:r>
    </w:p>
    <w:p w14:paraId="0A67526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new_password: 'newpass5678'</w:t>
      </w:r>
    </w:p>
    <w:p w14:paraId="38D216F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confirm_password: 'newpass5678'</w:t>
      </w:r>
    </w:p>
    <w:p w14:paraId="6EC79C67"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7AC80EBB"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 Fals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phase': 1,</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error_type': 'INCORRECT_PASSWORD',</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message': 'Current password is incorrect'</w:t>
      </w:r>
      <w:r w:rsidRPr="00854AE4">
        <w:rPr>
          <w:rFonts w:ascii="맑은 고딕" w:eastAsia="맑은 고딕" w:hAnsi="맑은 고딕" w:cs="Courier New"/>
          <w:color w:val="000000" w:themeColor="text1"/>
          <w:sz w:val="18"/>
          <w:szCs w:val="18"/>
          <w:lang w:val="en-US"/>
        </w:rPr>
        <w:br/>
        <w:t xml:space="preserve"> }</w:t>
      </w:r>
    </w:p>
    <w:p w14:paraId="67EA0AC0"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18AB5A7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Fails at Phase 1 with INCORRECT_PASSWORD error</w:t>
      </w:r>
    </w:p>
    <w:p w14:paraId="00BA649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Password remains unchanged</w:t>
      </w:r>
    </w:p>
    <w:p w14:paraId="09B1DB23"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lastRenderedPageBreak/>
        <w:t>Comment</w:t>
      </w:r>
    </w:p>
    <w:p w14:paraId="07307ED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Phase 1 validation prevents unauthorized password changes. Test file: test_change_master_password.py:91</w:t>
      </w:r>
    </w:p>
    <w:p w14:paraId="6A7FF5F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4A0C92E2"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119" w:name="_fmbymzwz86yw" w:colFirst="0" w:colLast="0"/>
      <w:bookmarkEnd w:id="119"/>
      <w:r w:rsidRPr="00854AE4">
        <w:rPr>
          <w:rFonts w:ascii="맑은 고딕" w:eastAsia="맑은 고딕" w:hAnsi="맑은 고딕"/>
          <w:b/>
          <w:bCs/>
          <w:i w:val="0"/>
          <w:iCs w:val="0"/>
          <w:color w:val="000000" w:themeColor="text1"/>
          <w:sz w:val="18"/>
          <w:szCs w:val="18"/>
          <w:lang w:val="en-US"/>
        </w:rPr>
        <w:t>c. test_change_password_mismatch (UT-PWD-003)</w:t>
      </w:r>
    </w:p>
    <w:tbl>
      <w:tblPr>
        <w:tblStyle w:val="afffb"/>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27056D" w:rsidRPr="00854AE4" w14:paraId="625D5F76"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F6BD17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464F117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640996C0"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324274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0D03C0D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System</w:t>
            </w:r>
          </w:p>
        </w:tc>
      </w:tr>
      <w:tr w:rsidR="0027056D" w:rsidRPr="00854AE4" w14:paraId="2B59E525"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EE928C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31CD484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hange_master_password()</w:t>
            </w:r>
          </w:p>
        </w:tc>
      </w:tr>
      <w:tr w:rsidR="0027056D" w:rsidRPr="00854AE4" w14:paraId="040E2EDC"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2B875C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698A91F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27056D" w:rsidRPr="00854AE4" w14:paraId="102E8845"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F28730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3DD0D95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27056D" w:rsidRPr="00854AE4" w14:paraId="3C787373"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42E723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64E190A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73F1CF80"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1EB261B4"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3C5B082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password change fails when new passwords don't match at Phase 3.</w:t>
      </w:r>
    </w:p>
    <w:p w14:paraId="0B540713"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31A02E0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User is logged in</w:t>
      </w:r>
    </w:p>
    <w:p w14:paraId="6911CED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current_password: '1234'</w:t>
      </w:r>
    </w:p>
    <w:p w14:paraId="6B39700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new_password: 'newpass1111'</w:t>
      </w:r>
    </w:p>
    <w:p w14:paraId="158B15B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confirm_password: 'newpass2222' (mismatch)</w:t>
      </w:r>
    </w:p>
    <w:p w14:paraId="13CD7D7B"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4D53834B"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lastRenderedPageBreak/>
        <w:t>{</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 Fals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phase': 3,</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error_type': 'PASSWORD_MISMATCH',</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message': 'New passwords do not match'</w:t>
      </w:r>
      <w:r w:rsidRPr="00854AE4">
        <w:rPr>
          <w:rFonts w:ascii="맑은 고딕" w:eastAsia="맑은 고딕" w:hAnsi="맑은 고딕" w:cs="Courier New"/>
          <w:color w:val="000000" w:themeColor="text1"/>
          <w:sz w:val="18"/>
          <w:szCs w:val="18"/>
          <w:lang w:val="en-US"/>
        </w:rPr>
        <w:br/>
        <w:t xml:space="preserve"> }</w:t>
      </w:r>
    </w:p>
    <w:p w14:paraId="17E0A326"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1FDFA68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Fails at Phase 3 with PASSWORD_MISMATCH error</w:t>
      </w:r>
    </w:p>
    <w:p w14:paraId="6205161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Password remains unchanged</w:t>
      </w:r>
    </w:p>
    <w:p w14:paraId="782E146C"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1AD274C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Phase 3 confirmation prevents accidental password changes. Test file: test_change_master_password.py:108</w:t>
      </w:r>
    </w:p>
    <w:p w14:paraId="16D71F1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55D131B7"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120" w:name="_p707uhzh2ihv" w:colFirst="0" w:colLast="0"/>
      <w:bookmarkEnd w:id="120"/>
      <w:r w:rsidRPr="00854AE4">
        <w:rPr>
          <w:rFonts w:ascii="맑은 고딕" w:eastAsia="맑은 고딕" w:hAnsi="맑은 고딕"/>
          <w:b/>
          <w:bCs/>
          <w:i w:val="0"/>
          <w:iCs w:val="0"/>
          <w:color w:val="000000" w:themeColor="text1"/>
          <w:sz w:val="18"/>
          <w:szCs w:val="18"/>
          <w:lang w:val="en-US"/>
        </w:rPr>
        <w:t>d. test_change_password_same_as_current (UT-PWD-004)</w:t>
      </w:r>
    </w:p>
    <w:tbl>
      <w:tblPr>
        <w:tblStyle w:val="afffc"/>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27056D" w:rsidRPr="00854AE4" w14:paraId="42E89F61"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56D0A5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533211F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1153B339"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13713D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69021E5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System</w:t>
            </w:r>
          </w:p>
        </w:tc>
      </w:tr>
      <w:tr w:rsidR="0027056D" w:rsidRPr="00854AE4" w14:paraId="6D33B375"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30F589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0EC66C4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hange_master_password()</w:t>
            </w:r>
          </w:p>
        </w:tc>
      </w:tr>
      <w:tr w:rsidR="0027056D" w:rsidRPr="00854AE4" w14:paraId="2DB8163B"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378720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6EBB97B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27056D" w:rsidRPr="00854AE4" w14:paraId="698BFE15"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A39ABA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617BE84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27056D" w:rsidRPr="00854AE4" w14:paraId="05E2154E"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A9F4E3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0C892F2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4D57FEAB"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43D1BBD7"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601FF92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password change fails when new password is same as current.</w:t>
      </w:r>
    </w:p>
    <w:p w14:paraId="45A62309"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lastRenderedPageBreak/>
        <w:t>Input Specifications</w:t>
      </w:r>
    </w:p>
    <w:p w14:paraId="119AF04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current_password: '1234'</w:t>
      </w:r>
    </w:p>
    <w:p w14:paraId="7FFFBB3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new_password: '1234'</w:t>
      </w:r>
    </w:p>
    <w:p w14:paraId="10BEF3E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confirm_password: '1234'</w:t>
      </w:r>
    </w:p>
    <w:p w14:paraId="089F5EDA"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65068FAF"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 Fals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error_type': 'SAME_PASSWORD',</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message': 'New password must be different from current password'</w:t>
      </w:r>
      <w:r w:rsidRPr="00854AE4">
        <w:rPr>
          <w:rFonts w:ascii="맑은 고딕" w:eastAsia="맑은 고딕" w:hAnsi="맑은 고딕" w:cs="Courier New"/>
          <w:color w:val="000000" w:themeColor="text1"/>
          <w:sz w:val="18"/>
          <w:szCs w:val="18"/>
          <w:lang w:val="en-US"/>
        </w:rPr>
        <w:br/>
        <w:t xml:space="preserve"> }</w:t>
      </w:r>
    </w:p>
    <w:p w14:paraId="47C31925"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22A881D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Fails with SAME_PASSWORD error</w:t>
      </w:r>
    </w:p>
    <w:p w14:paraId="358A40C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Password remains unchanged</w:t>
      </w:r>
    </w:p>
    <w:p w14:paraId="13E37E5D"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1973837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Security policy requires different password. Test file: test_change_master_password.py:125</w:t>
      </w:r>
    </w:p>
    <w:p w14:paraId="7F8813B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226A6F37"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121" w:name="_exhacwxjr7c5" w:colFirst="0" w:colLast="0"/>
      <w:bookmarkEnd w:id="121"/>
      <w:r w:rsidRPr="00854AE4">
        <w:rPr>
          <w:rFonts w:ascii="맑은 고딕" w:eastAsia="맑은 고딕" w:hAnsi="맑은 고딕"/>
          <w:b/>
          <w:bCs/>
          <w:i w:val="0"/>
          <w:iCs w:val="0"/>
          <w:color w:val="000000" w:themeColor="text1"/>
          <w:sz w:val="18"/>
          <w:szCs w:val="18"/>
          <w:lang w:val="en-US"/>
        </w:rPr>
        <w:t>e. test_change_password_not_authenticated (UT-PWD-005)</w:t>
      </w:r>
    </w:p>
    <w:tbl>
      <w:tblPr>
        <w:tblStyle w:val="afffd"/>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27056D" w:rsidRPr="00854AE4" w14:paraId="27217F2E"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83948F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78B0866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0B6A599A"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B18C62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10759F3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System</w:t>
            </w:r>
          </w:p>
        </w:tc>
      </w:tr>
      <w:tr w:rsidR="0027056D" w:rsidRPr="00854AE4" w14:paraId="41AAA8C8"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9FC212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289044C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hange_master_password()</w:t>
            </w:r>
          </w:p>
        </w:tc>
      </w:tr>
      <w:tr w:rsidR="0027056D" w:rsidRPr="00854AE4" w14:paraId="4F340C18"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B19E67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3BABF71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27056D" w:rsidRPr="00854AE4" w14:paraId="61FC519C"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AC0D88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733F646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27056D" w:rsidRPr="00854AE4" w14:paraId="676BC9BA"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7D3A78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lastRenderedPageBreak/>
              <w:t>Vers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7DCE1E4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2D26D93C"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4668A585"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37A2A72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password change fails when user is not authenticated.</w:t>
      </w:r>
    </w:p>
    <w:p w14:paraId="75F4243D"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321F2F8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User is NOT logged in</w:t>
      </w:r>
    </w:p>
    <w:p w14:paraId="716EE8C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Attempt to change password</w:t>
      </w:r>
    </w:p>
    <w:p w14:paraId="46E587AA"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6E926F61"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 Fals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phase': 0,</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error_type': 'NOT_AUTHENTICATED',</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message': 'Authentication required to change password'</w:t>
      </w:r>
      <w:r w:rsidRPr="00854AE4">
        <w:rPr>
          <w:rFonts w:ascii="맑은 고딕" w:eastAsia="맑은 고딕" w:hAnsi="맑은 고딕" w:cs="Courier New"/>
          <w:color w:val="000000" w:themeColor="text1"/>
          <w:sz w:val="18"/>
          <w:szCs w:val="18"/>
          <w:lang w:val="en-US"/>
        </w:rPr>
        <w:br/>
        <w:t xml:space="preserve"> }</w:t>
      </w:r>
    </w:p>
    <w:p w14:paraId="02C7C84A"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455B6FA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Fails at Phase 0 with NOT_AUTHENTICATED error</w:t>
      </w:r>
    </w:p>
    <w:p w14:paraId="5FD789C0"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6ACC760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Precondition: User must be logged in. Test file: test_change_master_password.py:141</w:t>
      </w:r>
    </w:p>
    <w:p w14:paraId="40D9886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74526307"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122" w:name="_9loa4u7qefwg" w:colFirst="0" w:colLast="0"/>
      <w:bookmarkEnd w:id="122"/>
      <w:r w:rsidRPr="00854AE4">
        <w:rPr>
          <w:rFonts w:ascii="맑은 고딕" w:eastAsia="맑은 고딕" w:hAnsi="맑은 고딕"/>
          <w:b/>
          <w:bCs/>
          <w:i w:val="0"/>
          <w:iCs w:val="0"/>
          <w:color w:val="000000" w:themeColor="text1"/>
          <w:sz w:val="18"/>
          <w:szCs w:val="18"/>
          <w:lang w:val="en-US"/>
        </w:rPr>
        <w:t>f. test_change_password_system_off (UT-PWD-006)</w:t>
      </w:r>
    </w:p>
    <w:tbl>
      <w:tblPr>
        <w:tblStyle w:val="afffe"/>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27056D" w:rsidRPr="00854AE4" w14:paraId="747AEDF1"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7AE09A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0AB59DF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03DAE50D"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B071A2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4A824D4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System</w:t>
            </w:r>
          </w:p>
        </w:tc>
      </w:tr>
      <w:tr w:rsidR="0027056D" w:rsidRPr="00854AE4" w14:paraId="357662F1"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F91D1C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182A9A8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hange_master_password()</w:t>
            </w:r>
          </w:p>
        </w:tc>
      </w:tr>
      <w:tr w:rsidR="0027056D" w:rsidRPr="00854AE4" w14:paraId="72E9725C"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9BE78B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lastRenderedPageBreak/>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3B2AC58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27056D" w:rsidRPr="00854AE4" w14:paraId="501CE23C"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0D51FD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0B33750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27056D" w:rsidRPr="00854AE4" w14:paraId="67CC0659"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F1FFD9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0950474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191C7913"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745D813A"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4233782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password change fails when system is OFF.</w:t>
      </w:r>
    </w:p>
    <w:p w14:paraId="4B95EB41"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516EEA1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 is OFF</w:t>
      </w:r>
    </w:p>
    <w:p w14:paraId="2717472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Attempt to change password</w:t>
      </w:r>
    </w:p>
    <w:p w14:paraId="431171FE"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0F4EFA6A" w14:textId="77777777" w:rsidR="0077132E" w:rsidRPr="0027056D"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 Fals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error_type': 'SYSTEM_OFF',</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 xml:space="preserve">'message': 'System is off. </w:t>
      </w:r>
      <w:r w:rsidRPr="0027056D">
        <w:rPr>
          <w:rFonts w:ascii="맑은 고딕" w:eastAsia="맑은 고딕" w:hAnsi="맑은 고딕" w:cs="Courier New"/>
          <w:color w:val="000000" w:themeColor="text1"/>
          <w:sz w:val="18"/>
          <w:szCs w:val="18"/>
          <w:lang w:val="en-US"/>
        </w:rPr>
        <w:t>Please turn on the system first.'</w:t>
      </w:r>
      <w:r w:rsidRPr="0027056D">
        <w:rPr>
          <w:rFonts w:ascii="맑은 고딕" w:eastAsia="맑은 고딕" w:hAnsi="맑은 고딕" w:cs="Courier New"/>
          <w:color w:val="000000" w:themeColor="text1"/>
          <w:sz w:val="18"/>
          <w:szCs w:val="18"/>
          <w:lang w:val="en-US"/>
        </w:rPr>
        <w:br/>
        <w:t xml:space="preserve"> }</w:t>
      </w:r>
    </w:p>
    <w:p w14:paraId="63E95F84"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0B022ED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Fails with SYSTEM_OFF error</w:t>
      </w:r>
    </w:p>
    <w:p w14:paraId="6DCB8016"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32FDBC9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Precondition: System must be ON. Test file: test_change_master_password.py:162</w:t>
      </w:r>
    </w:p>
    <w:p w14:paraId="4B3986C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78F5A0BE"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123" w:name="_1lqbjcd1ek2f" w:colFirst="0" w:colLast="0"/>
      <w:bookmarkEnd w:id="123"/>
      <w:r w:rsidRPr="00854AE4">
        <w:rPr>
          <w:rFonts w:ascii="맑은 고딕" w:eastAsia="맑은 고딕" w:hAnsi="맑은 고딕"/>
          <w:b/>
          <w:bCs/>
          <w:i w:val="0"/>
          <w:iCs w:val="0"/>
          <w:color w:val="000000" w:themeColor="text1"/>
          <w:sz w:val="18"/>
          <w:szCs w:val="18"/>
          <w:lang w:val="en-US"/>
        </w:rPr>
        <w:t>g. test_change_password_system_locked (UT-PWD-007)</w:t>
      </w:r>
    </w:p>
    <w:tbl>
      <w:tblPr>
        <w:tblStyle w:val="affff"/>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27056D" w:rsidRPr="00854AE4" w14:paraId="23D01200"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224884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4E8D750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73FB2AA5"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04F3CC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lastRenderedPageBreak/>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7ADC642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System</w:t>
            </w:r>
          </w:p>
        </w:tc>
      </w:tr>
      <w:tr w:rsidR="0027056D" w:rsidRPr="00854AE4" w14:paraId="440367AC"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59FFB8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6581EA3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hange_master_password()</w:t>
            </w:r>
          </w:p>
        </w:tc>
      </w:tr>
      <w:tr w:rsidR="0027056D" w:rsidRPr="00854AE4" w14:paraId="19384F61"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1ACF89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73C9A12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27056D" w:rsidRPr="00854AE4" w14:paraId="0EB37821"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049F99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50F9801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27056D" w:rsidRPr="00854AE4" w14:paraId="47F5C513"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6143CF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2172B0C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3A963581"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2F8F7A45"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2E526BD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password change fails when system is LOCKED.</w:t>
      </w:r>
    </w:p>
    <w:p w14:paraId="2AFF77C9"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25A336B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 is LOCKED</w:t>
      </w:r>
    </w:p>
    <w:p w14:paraId="01768BA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Attempt to change password</w:t>
      </w:r>
    </w:p>
    <w:p w14:paraId="3BD96874"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1E89069B" w14:textId="77777777" w:rsidR="0077132E" w:rsidRPr="0027056D"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 Fals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error_type': 'SYSTEM_LOCKED',</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 xml:space="preserve">'message': 'System is locked. </w:t>
      </w:r>
      <w:r w:rsidRPr="0027056D">
        <w:rPr>
          <w:rFonts w:ascii="맑은 고딕" w:eastAsia="맑은 고딕" w:hAnsi="맑은 고딕" w:cs="Courier New"/>
          <w:color w:val="000000" w:themeColor="text1"/>
          <w:sz w:val="18"/>
          <w:szCs w:val="18"/>
          <w:lang w:val="en-US"/>
        </w:rPr>
        <w:t>Please contact administrator.'</w:t>
      </w:r>
      <w:r w:rsidRPr="0027056D">
        <w:rPr>
          <w:rFonts w:ascii="맑은 고딕" w:eastAsia="맑은 고딕" w:hAnsi="맑은 고딕" w:cs="Courier New"/>
          <w:color w:val="000000" w:themeColor="text1"/>
          <w:sz w:val="18"/>
          <w:szCs w:val="18"/>
          <w:lang w:val="en-US"/>
        </w:rPr>
        <w:br/>
        <w:t xml:space="preserve"> }</w:t>
      </w:r>
    </w:p>
    <w:p w14:paraId="09CF2CCC"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6BF6425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Fails with SYSTEM_LOCKED error</w:t>
      </w:r>
    </w:p>
    <w:p w14:paraId="615BA7DE"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1443EC8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Precondition: System must not be locked. Test file: test_change_master_password.py:182</w:t>
      </w:r>
    </w:p>
    <w:p w14:paraId="0CD6D59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28CB9DDA" w14:textId="77777777" w:rsidR="0077132E" w:rsidRPr="00854AE4" w:rsidRDefault="00000000">
      <w:pPr>
        <w:pStyle w:val="3"/>
        <w:keepNext w:val="0"/>
        <w:keepLines w:val="0"/>
        <w:spacing w:before="280"/>
        <w:rPr>
          <w:rFonts w:ascii="맑은 고딕" w:eastAsia="맑은 고딕" w:hAnsi="맑은 고딕"/>
          <w:b/>
          <w:bCs/>
          <w:color w:val="000000" w:themeColor="text1"/>
          <w:sz w:val="26"/>
          <w:szCs w:val="26"/>
          <w:lang w:val="en-US"/>
        </w:rPr>
      </w:pPr>
      <w:bookmarkStart w:id="124" w:name="_gn8o1c63ncky" w:colFirst="0" w:colLast="0"/>
      <w:bookmarkEnd w:id="124"/>
      <w:r w:rsidRPr="00854AE4">
        <w:rPr>
          <w:rFonts w:ascii="맑은 고딕" w:eastAsia="맑은 고딕" w:hAnsi="맑은 고딕"/>
          <w:b/>
          <w:bCs/>
          <w:color w:val="000000" w:themeColor="text1"/>
          <w:sz w:val="26"/>
          <w:szCs w:val="26"/>
          <w:lang w:val="en-US"/>
        </w:rPr>
        <w:lastRenderedPageBreak/>
        <w:t>E. System Power Management</w:t>
      </w:r>
    </w:p>
    <w:p w14:paraId="267371F0" w14:textId="77777777" w:rsidR="0077132E" w:rsidRPr="00854AE4" w:rsidRDefault="00000000">
      <w:pPr>
        <w:pStyle w:val="4"/>
        <w:keepNext w:val="0"/>
        <w:keepLines w:val="0"/>
        <w:spacing w:before="240" w:after="40"/>
        <w:rPr>
          <w:rFonts w:ascii="맑은 고딕" w:eastAsia="맑은 고딕" w:hAnsi="맑은 고딕"/>
          <w:b/>
          <w:bCs/>
          <w:color w:val="000000" w:themeColor="text1"/>
          <w:sz w:val="22"/>
          <w:szCs w:val="22"/>
          <w:lang w:val="en-US"/>
        </w:rPr>
      </w:pPr>
      <w:bookmarkStart w:id="125" w:name="_40tz9tf5f67f" w:colFirst="0" w:colLast="0"/>
      <w:bookmarkEnd w:id="125"/>
      <w:r w:rsidRPr="00854AE4">
        <w:rPr>
          <w:rFonts w:ascii="맑은 고딕" w:eastAsia="맑은 고딕" w:hAnsi="맑은 고딕"/>
          <w:b/>
          <w:bCs/>
          <w:color w:val="000000" w:themeColor="text1"/>
          <w:sz w:val="22"/>
          <w:szCs w:val="22"/>
          <w:lang w:val="en-US"/>
        </w:rPr>
        <w:t>1. System class - Power On</w:t>
      </w:r>
    </w:p>
    <w:p w14:paraId="35E6D171" w14:textId="77777777" w:rsidR="0077132E" w:rsidRPr="00854AE4" w:rsidRDefault="00000000">
      <w:pPr>
        <w:pStyle w:val="5"/>
        <w:keepNext w:val="0"/>
        <w:keepLines w:val="0"/>
        <w:spacing w:before="220" w:after="40"/>
        <w:rPr>
          <w:rFonts w:ascii="맑은 고딕" w:eastAsia="맑은 고딕" w:hAnsi="맑은 고딕"/>
          <w:b/>
          <w:bCs/>
          <w:color w:val="000000" w:themeColor="text1"/>
          <w:sz w:val="20"/>
          <w:szCs w:val="20"/>
          <w:lang w:val="en-US"/>
        </w:rPr>
      </w:pPr>
      <w:bookmarkStart w:id="126" w:name="_tx4h1v155mw" w:colFirst="0" w:colLast="0"/>
      <w:bookmarkEnd w:id="126"/>
      <w:r w:rsidRPr="00854AE4">
        <w:rPr>
          <w:rFonts w:ascii="맑은 고딕" w:eastAsia="맑은 고딕" w:hAnsi="맑은 고딕"/>
          <w:b/>
          <w:bCs/>
          <w:color w:val="000000" w:themeColor="text1"/>
          <w:sz w:val="20"/>
          <w:szCs w:val="20"/>
          <w:lang w:val="en-US"/>
        </w:rPr>
        <w:t>A. turn_on() (system power on)</w:t>
      </w:r>
    </w:p>
    <w:p w14:paraId="72FD99F0"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127" w:name="_7ta3qr3z35vw" w:colFirst="0" w:colLast="0"/>
      <w:bookmarkEnd w:id="127"/>
      <w:r w:rsidRPr="00854AE4">
        <w:rPr>
          <w:rFonts w:ascii="맑은 고딕" w:eastAsia="맑은 고딕" w:hAnsi="맑은 고딕"/>
          <w:b/>
          <w:bCs/>
          <w:i w:val="0"/>
          <w:iCs w:val="0"/>
          <w:color w:val="000000" w:themeColor="text1"/>
          <w:sz w:val="18"/>
          <w:szCs w:val="18"/>
          <w:lang w:val="en-US"/>
        </w:rPr>
        <w:t>a. test_turn_on_from_off_state (UT-SYS-ON-001)</w:t>
      </w:r>
    </w:p>
    <w:tbl>
      <w:tblPr>
        <w:tblStyle w:val="affff0"/>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40"/>
        <w:gridCol w:w="4455"/>
      </w:tblGrid>
      <w:tr w:rsidR="0027056D" w:rsidRPr="00854AE4" w14:paraId="17F9ED4B" w14:textId="77777777">
        <w:trPr>
          <w:trHeight w:val="360"/>
        </w:trPr>
        <w:tc>
          <w:tcPr>
            <w:tcW w:w="444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6078DB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5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AD567B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6B3BE944"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A11271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2F159D2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System</w:t>
            </w:r>
          </w:p>
        </w:tc>
      </w:tr>
      <w:tr w:rsidR="0027056D" w:rsidRPr="00854AE4" w14:paraId="039A44AE"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470C3B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2510766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turn_on()</w:t>
            </w:r>
          </w:p>
        </w:tc>
      </w:tr>
      <w:tr w:rsidR="0027056D" w:rsidRPr="00854AE4" w14:paraId="1CD32ABA"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04967B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2B1D445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27056D" w:rsidRPr="00854AE4" w14:paraId="2E0BAAC4"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C1ADDB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5DB9700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27056D" w:rsidRPr="00854AE4" w14:paraId="55BEF2AA"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0A2DC1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52E27C1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1</w:t>
            </w:r>
          </w:p>
        </w:tc>
      </w:tr>
    </w:tbl>
    <w:p w14:paraId="19705713"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05C93C49"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141A81D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calling turn_on() when system is OFF results in successful initialization and system state becomes READY.</w:t>
      </w:r>
    </w:p>
    <w:p w14:paraId="57F37C87"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32FD311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 is in OFF state (initial state after constructor)</w:t>
      </w:r>
    </w:p>
    <w:p w14:paraId="365033D7"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3DE190B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turn_on() returns True</w:t>
      </w:r>
    </w:p>
    <w:p w14:paraId="11791BD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_state becomes SystemState.READY</w:t>
      </w:r>
    </w:p>
    <w:p w14:paraId="6E2CCCE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All core components are initialized (not None):</w:t>
      </w:r>
    </w:p>
    <w:p w14:paraId="47BDD20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torageManager</w:t>
      </w:r>
    </w:p>
    <w:p w14:paraId="582EFFD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 ConfigurationManager</w:t>
      </w:r>
    </w:p>
    <w:p w14:paraId="1E19451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LoginManager</w:t>
      </w:r>
    </w:p>
    <w:p w14:paraId="4A7BDAA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LogManager</w:t>
      </w:r>
    </w:p>
    <w:p w14:paraId="0C80BA2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Controller</w:t>
      </w:r>
    </w:p>
    <w:p w14:paraId="4171159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ecuritySystem</w:t>
      </w:r>
    </w:p>
    <w:p w14:paraId="2A565C5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CameraController</w:t>
      </w:r>
    </w:p>
    <w:p w14:paraId="4E21FDB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iren</w:t>
      </w:r>
    </w:p>
    <w:p w14:paraId="090FAD47"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3977351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turn_on() returns True</w:t>
      </w:r>
    </w:p>
    <w:p w14:paraId="2D3B907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system_state is SystemState.READY</w:t>
      </w:r>
    </w:p>
    <w:p w14:paraId="6121DD0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All components initialized</w:t>
      </w:r>
    </w:p>
    <w:p w14:paraId="6B2A21EC"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4A6451A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Complete system initialization sequence as specified in SDS page 50. Includes initialization of AuthService and SettingsService (new in Phase 2).</w:t>
      </w:r>
    </w:p>
    <w:p w14:paraId="059D0AF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74BAB8BD"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128" w:name="_ujxd2hpj6jgy" w:colFirst="0" w:colLast="0"/>
      <w:bookmarkEnd w:id="128"/>
      <w:r w:rsidRPr="00854AE4">
        <w:rPr>
          <w:rFonts w:ascii="맑은 고딕" w:eastAsia="맑은 고딕" w:hAnsi="맑은 고딕"/>
          <w:b/>
          <w:bCs/>
          <w:i w:val="0"/>
          <w:iCs w:val="0"/>
          <w:color w:val="000000" w:themeColor="text1"/>
          <w:sz w:val="18"/>
          <w:szCs w:val="18"/>
          <w:lang w:val="en-US"/>
        </w:rPr>
        <w:t>b. test_turn_on_when_already_running (UT-SYS-ON-002)</w:t>
      </w:r>
    </w:p>
    <w:tbl>
      <w:tblPr>
        <w:tblStyle w:val="affff1"/>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40"/>
        <w:gridCol w:w="4455"/>
      </w:tblGrid>
      <w:tr w:rsidR="0027056D" w:rsidRPr="00854AE4" w14:paraId="2347B409" w14:textId="77777777">
        <w:trPr>
          <w:trHeight w:val="360"/>
        </w:trPr>
        <w:tc>
          <w:tcPr>
            <w:tcW w:w="444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A4E130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5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03D1B2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1603AABA"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0D2835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770500F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System</w:t>
            </w:r>
          </w:p>
        </w:tc>
      </w:tr>
      <w:tr w:rsidR="0027056D" w:rsidRPr="00854AE4" w14:paraId="2D23D485"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5B959B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52B2B70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turn_on()</w:t>
            </w:r>
          </w:p>
        </w:tc>
      </w:tr>
      <w:tr w:rsidR="0027056D" w:rsidRPr="00854AE4" w14:paraId="4750B550"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29CB16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604EBA5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27056D" w:rsidRPr="00854AE4" w14:paraId="73070895"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E489FF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432EBC9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27056D" w:rsidRPr="00854AE4" w14:paraId="0DE2D3FB"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FE140C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lastRenderedPageBreak/>
              <w:t>Version</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2F7DF31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1</w:t>
            </w:r>
          </w:p>
        </w:tc>
      </w:tr>
    </w:tbl>
    <w:p w14:paraId="51EB00E0"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3F8D7029"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3014A61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calling turn_on() when system is already running returns False and does not reinitialize components.</w:t>
      </w:r>
    </w:p>
    <w:p w14:paraId="2335A2D8"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5BB4F90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 is already in READY state (turn_on() called previously)</w:t>
      </w:r>
    </w:p>
    <w:p w14:paraId="48C37DF4"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0EC3DAC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turn_on() returns False</w:t>
      </w:r>
    </w:p>
    <w:p w14:paraId="0AABBAD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_state remains READY</w:t>
      </w:r>
    </w:p>
    <w:p w14:paraId="792A86D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No exception is raised</w:t>
      </w:r>
    </w:p>
    <w:p w14:paraId="6F83D8A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Console message: "System is already Ready"</w:t>
      </w:r>
    </w:p>
    <w:p w14:paraId="301C0DFC"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3F514BB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turn_on() returns False</w:t>
      </w:r>
    </w:p>
    <w:p w14:paraId="2CD3B80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system_state remains READY</w:t>
      </w:r>
    </w:p>
    <w:p w14:paraId="5146BB2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Components are not reinitialized</w:t>
      </w:r>
    </w:p>
    <w:p w14:paraId="2185C6BE"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2426342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Error handling prevents double initialization.</w:t>
      </w:r>
    </w:p>
    <w:p w14:paraId="68AA85F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70E151FA" w14:textId="77777777" w:rsidR="0077132E" w:rsidRPr="00854AE4" w:rsidRDefault="00000000">
      <w:pPr>
        <w:pStyle w:val="4"/>
        <w:keepNext w:val="0"/>
        <w:keepLines w:val="0"/>
        <w:spacing w:before="240" w:after="40"/>
        <w:rPr>
          <w:rFonts w:ascii="맑은 고딕" w:eastAsia="맑은 고딕" w:hAnsi="맑은 고딕"/>
          <w:b/>
          <w:bCs/>
          <w:color w:val="000000" w:themeColor="text1"/>
          <w:sz w:val="22"/>
          <w:szCs w:val="22"/>
          <w:lang w:val="en-US"/>
        </w:rPr>
      </w:pPr>
      <w:bookmarkStart w:id="129" w:name="_9296esh6jly1" w:colFirst="0" w:colLast="0"/>
      <w:bookmarkEnd w:id="129"/>
      <w:r w:rsidRPr="00854AE4">
        <w:rPr>
          <w:rFonts w:ascii="맑은 고딕" w:eastAsia="맑은 고딕" w:hAnsi="맑은 고딕"/>
          <w:b/>
          <w:bCs/>
          <w:color w:val="000000" w:themeColor="text1"/>
          <w:sz w:val="22"/>
          <w:szCs w:val="22"/>
          <w:lang w:val="en-US"/>
        </w:rPr>
        <w:t>2. System class - Power Off</w:t>
      </w:r>
    </w:p>
    <w:p w14:paraId="0F12E573" w14:textId="77777777" w:rsidR="0077132E" w:rsidRPr="00854AE4" w:rsidRDefault="00000000">
      <w:pPr>
        <w:pStyle w:val="5"/>
        <w:keepNext w:val="0"/>
        <w:keepLines w:val="0"/>
        <w:spacing w:before="220" w:after="40"/>
        <w:rPr>
          <w:rFonts w:ascii="맑은 고딕" w:eastAsia="맑은 고딕" w:hAnsi="맑은 고딕"/>
          <w:b/>
          <w:bCs/>
          <w:color w:val="000000" w:themeColor="text1"/>
          <w:sz w:val="20"/>
          <w:szCs w:val="20"/>
          <w:lang w:val="en-US"/>
        </w:rPr>
      </w:pPr>
      <w:bookmarkStart w:id="130" w:name="_etqlwr7uz6to" w:colFirst="0" w:colLast="0"/>
      <w:bookmarkEnd w:id="130"/>
      <w:r w:rsidRPr="00854AE4">
        <w:rPr>
          <w:rFonts w:ascii="맑은 고딕" w:eastAsia="맑은 고딕" w:hAnsi="맑은 고딕"/>
          <w:b/>
          <w:bCs/>
          <w:color w:val="000000" w:themeColor="text1"/>
          <w:sz w:val="20"/>
          <w:szCs w:val="20"/>
          <w:lang w:val="en-US"/>
        </w:rPr>
        <w:t>A. turn_off() (system power off)</w:t>
      </w:r>
    </w:p>
    <w:p w14:paraId="62F9298B"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131" w:name="_yd0md0666k5e" w:colFirst="0" w:colLast="0"/>
      <w:bookmarkEnd w:id="131"/>
      <w:r w:rsidRPr="00854AE4">
        <w:rPr>
          <w:rFonts w:ascii="맑은 고딕" w:eastAsia="맑은 고딕" w:hAnsi="맑은 고딕"/>
          <w:b/>
          <w:bCs/>
          <w:i w:val="0"/>
          <w:iCs w:val="0"/>
          <w:color w:val="000000" w:themeColor="text1"/>
          <w:sz w:val="18"/>
          <w:szCs w:val="18"/>
          <w:lang w:val="en-US"/>
        </w:rPr>
        <w:lastRenderedPageBreak/>
        <w:t>a. test_turn_off_from_ready_state (UT-SYS-OFF-001)</w:t>
      </w:r>
    </w:p>
    <w:tbl>
      <w:tblPr>
        <w:tblStyle w:val="affff2"/>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40"/>
        <w:gridCol w:w="4455"/>
      </w:tblGrid>
      <w:tr w:rsidR="0027056D" w:rsidRPr="00854AE4" w14:paraId="20C77E04" w14:textId="77777777">
        <w:trPr>
          <w:trHeight w:val="360"/>
        </w:trPr>
        <w:tc>
          <w:tcPr>
            <w:tcW w:w="444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BBB9F4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5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37D9275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6C2E11BE"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03A1C8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7064F59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System</w:t>
            </w:r>
          </w:p>
        </w:tc>
      </w:tr>
      <w:tr w:rsidR="0027056D" w:rsidRPr="00854AE4" w14:paraId="46350120"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E6BA44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428A142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turn_off()</w:t>
            </w:r>
          </w:p>
        </w:tc>
      </w:tr>
      <w:tr w:rsidR="0027056D" w:rsidRPr="00854AE4" w14:paraId="16C17CA7"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A790F5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114ECAA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27056D" w:rsidRPr="00854AE4" w14:paraId="2C62357D"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7D7E28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501ABA1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27056D" w:rsidRPr="00854AE4" w14:paraId="272C9ECD"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EAABF2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0774CEC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1</w:t>
            </w:r>
          </w:p>
        </w:tc>
      </w:tr>
    </w:tbl>
    <w:p w14:paraId="75D4EC65"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047DDB4D"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6B52CF2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calling turn_off() when system is READY results in successful shutdown following the complete sequence.</w:t>
      </w:r>
    </w:p>
    <w:p w14:paraId="62E1A4CB"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057BDE6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 is in READY state (after turn_on() was called)</w:t>
      </w:r>
    </w:p>
    <w:p w14:paraId="7C0F18E2"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6A3A9AA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turn_off() returns True</w:t>
      </w:r>
    </w:p>
    <w:p w14:paraId="654BB89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_state becomes SystemState.OFF</w:t>
      </w:r>
    </w:p>
    <w:p w14:paraId="24F503A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hutdown sequence executed:</w:t>
      </w:r>
    </w:p>
    <w:p w14:paraId="6699B0C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1. Configuration saved</w:t>
      </w:r>
    </w:p>
    <w:p w14:paraId="311F81F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2. Sensors deactivated</w:t>
      </w:r>
    </w:p>
    <w:p w14:paraId="20CA632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3. Cameras disabled</w:t>
      </w:r>
    </w:p>
    <w:p w14:paraId="0F4AE1B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4. Siren deactivated</w:t>
      </w:r>
    </w:p>
    <w:p w14:paraId="46C2818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5. User logged out</w:t>
      </w:r>
    </w:p>
    <w:p w14:paraId="2EEED8A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6. SYSTEM_SHUTDOWN event logged</w:t>
      </w:r>
    </w:p>
    <w:p w14:paraId="1BFB422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7. Database disconnected</w:t>
      </w:r>
    </w:p>
    <w:p w14:paraId="1124F1AA"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5157BC0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turn_off() returns True</w:t>
      </w:r>
    </w:p>
    <w:p w14:paraId="2DD55E5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system_state is SystemState.OFF</w:t>
      </w:r>
    </w:p>
    <w:p w14:paraId="6D91FF5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All shutdown steps completed</w:t>
      </w:r>
    </w:p>
    <w:p w14:paraId="14FE43A4"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7975AE8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Complete shutdown sequence as specified in SDS page 51. Test file: test_system_power_flow.py:115</w:t>
      </w:r>
    </w:p>
    <w:p w14:paraId="32B5B44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7FD2FBF5"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132" w:name="_y87we4f066lo" w:colFirst="0" w:colLast="0"/>
      <w:bookmarkEnd w:id="132"/>
      <w:r w:rsidRPr="00854AE4">
        <w:rPr>
          <w:rFonts w:ascii="맑은 고딕" w:eastAsia="맑은 고딕" w:hAnsi="맑은 고딕"/>
          <w:b/>
          <w:bCs/>
          <w:i w:val="0"/>
          <w:iCs w:val="0"/>
          <w:color w:val="000000" w:themeColor="text1"/>
          <w:sz w:val="18"/>
          <w:szCs w:val="18"/>
          <w:lang w:val="en-US"/>
        </w:rPr>
        <w:t>b. test_turn_off_when_already_off (UT-SYS-OFF-002)</w:t>
      </w:r>
    </w:p>
    <w:tbl>
      <w:tblPr>
        <w:tblStyle w:val="affff3"/>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40"/>
        <w:gridCol w:w="4455"/>
      </w:tblGrid>
      <w:tr w:rsidR="0027056D" w:rsidRPr="00854AE4" w14:paraId="69556F87" w14:textId="77777777">
        <w:trPr>
          <w:trHeight w:val="360"/>
        </w:trPr>
        <w:tc>
          <w:tcPr>
            <w:tcW w:w="444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C18EE3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5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4377E33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267DA5CD"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DA47C1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7A3A37D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System</w:t>
            </w:r>
          </w:p>
        </w:tc>
      </w:tr>
      <w:tr w:rsidR="0027056D" w:rsidRPr="00854AE4" w14:paraId="029713DD"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D4E69D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043F11B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turn_off()</w:t>
            </w:r>
          </w:p>
        </w:tc>
      </w:tr>
      <w:tr w:rsidR="0027056D" w:rsidRPr="00854AE4" w14:paraId="300980E2"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8E1C73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08A4A98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27056D" w:rsidRPr="00854AE4" w14:paraId="2B29D4CD"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7A21ED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2185F58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27056D" w:rsidRPr="00854AE4" w14:paraId="3BE77DBD"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ED5873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60B286B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1</w:t>
            </w:r>
          </w:p>
        </w:tc>
      </w:tr>
    </w:tbl>
    <w:p w14:paraId="3ACF9247"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482B86BC"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48DCA51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Verifies that calling turn_off() when system is already OFF returns False and does not cause errors.</w:t>
      </w:r>
    </w:p>
    <w:p w14:paraId="53B5AE61"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7BEFAF5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 is already in OFF state</w:t>
      </w:r>
    </w:p>
    <w:p w14:paraId="35261F87"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12945B2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turn_off() returns False</w:t>
      </w:r>
    </w:p>
    <w:p w14:paraId="607AC51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_state remains OFF</w:t>
      </w:r>
    </w:p>
    <w:p w14:paraId="60E79A8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No exception is raised</w:t>
      </w:r>
    </w:p>
    <w:p w14:paraId="301F4BF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Console message: "System is already off"</w:t>
      </w:r>
    </w:p>
    <w:p w14:paraId="3BB10071"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106AC91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turn_off() returns False</w:t>
      </w:r>
    </w:p>
    <w:p w14:paraId="6BB2441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system_state remains OFF</w:t>
      </w:r>
    </w:p>
    <w:p w14:paraId="30EBD99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No exception raised</w:t>
      </w:r>
    </w:p>
    <w:p w14:paraId="630638A9"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00B892F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Prevents redundant shutdown operations. Test file: test_system_power_flow.py:133</w:t>
      </w:r>
    </w:p>
    <w:p w14:paraId="43EA28C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092C26FB"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133" w:name="_5ll5pfbvrjuy" w:colFirst="0" w:colLast="0"/>
      <w:bookmarkEnd w:id="133"/>
      <w:r w:rsidRPr="00854AE4">
        <w:rPr>
          <w:rFonts w:ascii="맑은 고딕" w:eastAsia="맑은 고딕" w:hAnsi="맑은 고딕"/>
          <w:b/>
          <w:bCs/>
          <w:i w:val="0"/>
          <w:iCs w:val="0"/>
          <w:color w:val="000000" w:themeColor="text1"/>
          <w:sz w:val="18"/>
          <w:szCs w:val="18"/>
          <w:lang w:val="en-US"/>
        </w:rPr>
        <w:t>c. test_turn_off_deactivates_sensors (UT-SYS-OFF-003)</w:t>
      </w:r>
    </w:p>
    <w:tbl>
      <w:tblPr>
        <w:tblStyle w:val="affff4"/>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40"/>
        <w:gridCol w:w="4455"/>
      </w:tblGrid>
      <w:tr w:rsidR="0027056D" w:rsidRPr="00854AE4" w14:paraId="7DFE7AC6" w14:textId="77777777">
        <w:trPr>
          <w:trHeight w:val="360"/>
        </w:trPr>
        <w:tc>
          <w:tcPr>
            <w:tcW w:w="444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7DE0165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5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18C5F96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5B3580CA"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6B8F64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20CC5DC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System</w:t>
            </w:r>
          </w:p>
        </w:tc>
      </w:tr>
      <w:tr w:rsidR="0027056D" w:rsidRPr="00854AE4" w14:paraId="49AC700B"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E9AB0C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7F7BC11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turn_off()</w:t>
            </w:r>
          </w:p>
        </w:tc>
      </w:tr>
      <w:tr w:rsidR="0027056D" w:rsidRPr="00854AE4" w14:paraId="5CECCAEC"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7532F3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4D47F77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27056D" w:rsidRPr="00854AE4" w14:paraId="095AEF48"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33198E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lastRenderedPageBreak/>
              <w:t>Date</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20C38F3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27056D" w:rsidRPr="00854AE4" w14:paraId="26D1B860"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09A58A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3C47BAB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1</w:t>
            </w:r>
          </w:p>
        </w:tc>
      </w:tr>
    </w:tbl>
    <w:p w14:paraId="569AEFEC"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10F321A8"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5A5ED33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all sensors are deactivated during shutdown (Phase 2 of turn_off sequence).</w:t>
      </w:r>
    </w:p>
    <w:p w14:paraId="02DAC79F"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1E28C6E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 is running with multiple sensors registered</w:t>
      </w:r>
    </w:p>
    <w:p w14:paraId="1D64335D"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2813494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All sensors are deactivated</w:t>
      </w:r>
    </w:p>
    <w:p w14:paraId="06EF287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turn_off() returns True</w:t>
      </w:r>
    </w:p>
    <w:p w14:paraId="1FF0713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Console message: "N sensors deactivated"</w:t>
      </w:r>
    </w:p>
    <w:p w14:paraId="66341ADA"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77F70F2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All sensors deactivated</w:t>
      </w:r>
    </w:p>
    <w:p w14:paraId="5C0D7C4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Each sensor's deactivate() method called</w:t>
      </w:r>
    </w:p>
    <w:p w14:paraId="0C6658BD"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4D66F81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Phase 2 of Turn the System Off sequence. Test file: test_system_power_flow.py:115</w:t>
      </w:r>
    </w:p>
    <w:p w14:paraId="024780D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0C276C37"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134" w:name="_xzb4t45mkkwp" w:colFirst="0" w:colLast="0"/>
      <w:bookmarkEnd w:id="134"/>
      <w:r w:rsidRPr="00854AE4">
        <w:rPr>
          <w:rFonts w:ascii="맑은 고딕" w:eastAsia="맑은 고딕" w:hAnsi="맑은 고딕"/>
          <w:b/>
          <w:bCs/>
          <w:i w:val="0"/>
          <w:iCs w:val="0"/>
          <w:color w:val="000000" w:themeColor="text1"/>
          <w:sz w:val="18"/>
          <w:szCs w:val="18"/>
          <w:lang w:val="en-US"/>
        </w:rPr>
        <w:t>d. test_turn_off_disables_cameras (UT-SYS-OFF-004)</w:t>
      </w:r>
    </w:p>
    <w:tbl>
      <w:tblPr>
        <w:tblStyle w:val="affff5"/>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40"/>
        <w:gridCol w:w="4455"/>
      </w:tblGrid>
      <w:tr w:rsidR="0027056D" w:rsidRPr="00854AE4" w14:paraId="6237E045" w14:textId="77777777">
        <w:trPr>
          <w:trHeight w:val="360"/>
        </w:trPr>
        <w:tc>
          <w:tcPr>
            <w:tcW w:w="444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F6F29D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5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46A5D06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04D5F81A"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4A3986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631A590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System</w:t>
            </w:r>
          </w:p>
        </w:tc>
      </w:tr>
      <w:tr w:rsidR="0027056D" w:rsidRPr="00854AE4" w14:paraId="44D59E6E"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F9BA46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lastRenderedPageBreak/>
              <w:t>Method</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30FF150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turn_off()</w:t>
            </w:r>
          </w:p>
        </w:tc>
      </w:tr>
      <w:tr w:rsidR="0027056D" w:rsidRPr="00854AE4" w14:paraId="681E6A1C"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22BBE5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733234B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27056D" w:rsidRPr="00854AE4" w14:paraId="4BF4AAA6"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1D9B59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4817967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27056D" w:rsidRPr="00854AE4" w14:paraId="2A9B40CA"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443847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2D3D7AC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1</w:t>
            </w:r>
          </w:p>
        </w:tc>
      </w:tr>
    </w:tbl>
    <w:p w14:paraId="211156D5"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313CEDDD"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097E11E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all cameras are disabled during shutdown (Phase 3 of turn_off sequence).</w:t>
      </w:r>
    </w:p>
    <w:p w14:paraId="44808901"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1214C1E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 is running with CameraController and cameras added</w:t>
      </w:r>
    </w:p>
    <w:p w14:paraId="415FB341"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0F6C938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CameraController.disable_all_camera() is called</w:t>
      </w:r>
    </w:p>
    <w:p w14:paraId="5363ECB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All cameras in SystemController are deactivated</w:t>
      </w:r>
    </w:p>
    <w:p w14:paraId="3B7C35E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turn_off() returns True</w:t>
      </w:r>
    </w:p>
    <w:p w14:paraId="272D3644"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0C87838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Camera controller disabled flag is True</w:t>
      </w:r>
    </w:p>
    <w:p w14:paraId="45CDAE0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All camera objects deactivated</w:t>
      </w:r>
    </w:p>
    <w:p w14:paraId="7E9B2B05"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21CE5A2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Phase 3 of Turn the System Off sequence. Test file: test_system_power_flow.py:115</w:t>
      </w:r>
    </w:p>
    <w:p w14:paraId="04653D0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3AE3B5A6" w14:textId="77777777" w:rsidR="0077132E" w:rsidRPr="00854AE4" w:rsidRDefault="00000000">
      <w:pPr>
        <w:pStyle w:val="4"/>
        <w:keepNext w:val="0"/>
        <w:keepLines w:val="0"/>
        <w:spacing w:before="240" w:after="40"/>
        <w:rPr>
          <w:rFonts w:ascii="맑은 고딕" w:eastAsia="맑은 고딕" w:hAnsi="맑은 고딕"/>
          <w:b/>
          <w:bCs/>
          <w:color w:val="000000" w:themeColor="text1"/>
          <w:sz w:val="22"/>
          <w:szCs w:val="22"/>
          <w:lang w:val="en-US"/>
        </w:rPr>
      </w:pPr>
      <w:bookmarkStart w:id="135" w:name="_9fc83yjsg9f4" w:colFirst="0" w:colLast="0"/>
      <w:bookmarkEnd w:id="135"/>
      <w:r w:rsidRPr="00854AE4">
        <w:rPr>
          <w:rFonts w:ascii="맑은 고딕" w:eastAsia="맑은 고딕" w:hAnsi="맑은 고딕"/>
          <w:b/>
          <w:bCs/>
          <w:color w:val="000000" w:themeColor="text1"/>
          <w:sz w:val="22"/>
          <w:szCs w:val="22"/>
          <w:lang w:val="en-US"/>
        </w:rPr>
        <w:t>3. System class - System Reset</w:t>
      </w:r>
    </w:p>
    <w:p w14:paraId="4CBC754D" w14:textId="77777777" w:rsidR="0077132E" w:rsidRPr="00854AE4" w:rsidRDefault="00000000">
      <w:pPr>
        <w:pStyle w:val="5"/>
        <w:keepNext w:val="0"/>
        <w:keepLines w:val="0"/>
        <w:spacing w:before="220" w:after="40"/>
        <w:rPr>
          <w:rFonts w:ascii="맑은 고딕" w:eastAsia="맑은 고딕" w:hAnsi="맑은 고딕"/>
          <w:b/>
          <w:bCs/>
          <w:color w:val="000000" w:themeColor="text1"/>
          <w:sz w:val="20"/>
          <w:szCs w:val="20"/>
          <w:lang w:val="en-US"/>
        </w:rPr>
      </w:pPr>
      <w:bookmarkStart w:id="136" w:name="_o1ngflfw50d8" w:colFirst="0" w:colLast="0"/>
      <w:bookmarkEnd w:id="136"/>
      <w:r w:rsidRPr="00854AE4">
        <w:rPr>
          <w:rFonts w:ascii="맑은 고딕" w:eastAsia="맑은 고딕" w:hAnsi="맑은 고딕"/>
          <w:b/>
          <w:bCs/>
          <w:color w:val="000000" w:themeColor="text1"/>
          <w:sz w:val="20"/>
          <w:szCs w:val="20"/>
          <w:lang w:val="en-US"/>
        </w:rPr>
        <w:lastRenderedPageBreak/>
        <w:t>A. reset() (system reset)</w:t>
      </w:r>
    </w:p>
    <w:p w14:paraId="74ECD633"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137" w:name="_uz7d75wmid59" w:colFirst="0" w:colLast="0"/>
      <w:bookmarkEnd w:id="137"/>
      <w:r w:rsidRPr="00854AE4">
        <w:rPr>
          <w:rFonts w:ascii="맑은 고딕" w:eastAsia="맑은 고딕" w:hAnsi="맑은 고딕"/>
          <w:b/>
          <w:bCs/>
          <w:i w:val="0"/>
          <w:iCs w:val="0"/>
          <w:color w:val="000000" w:themeColor="text1"/>
          <w:sz w:val="18"/>
          <w:szCs w:val="18"/>
          <w:lang w:val="en-US"/>
        </w:rPr>
        <w:t>a. test_reset_from_ready_state (UT-SYS-RST-001)</w:t>
      </w:r>
    </w:p>
    <w:tbl>
      <w:tblPr>
        <w:tblStyle w:val="affff6"/>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40"/>
        <w:gridCol w:w="4455"/>
      </w:tblGrid>
      <w:tr w:rsidR="0027056D" w:rsidRPr="00854AE4" w14:paraId="05E1FBFF" w14:textId="77777777">
        <w:trPr>
          <w:trHeight w:val="360"/>
        </w:trPr>
        <w:tc>
          <w:tcPr>
            <w:tcW w:w="444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CE24A7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5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504F1B9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76C0D9CE"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98D297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477BE30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System</w:t>
            </w:r>
          </w:p>
        </w:tc>
      </w:tr>
      <w:tr w:rsidR="0027056D" w:rsidRPr="00854AE4" w14:paraId="293E3A33"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F70AD5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00B7E0F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reset()</w:t>
            </w:r>
          </w:p>
        </w:tc>
      </w:tr>
      <w:tr w:rsidR="0027056D" w:rsidRPr="00854AE4" w14:paraId="4923A270"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34B818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12B51CE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27056D" w:rsidRPr="00854AE4" w14:paraId="2EECDF98"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71B839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75934C8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27056D" w:rsidRPr="00854AE4" w14:paraId="3FD65D15"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04A955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58513E7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1</w:t>
            </w:r>
          </w:p>
        </w:tc>
      </w:tr>
    </w:tbl>
    <w:p w14:paraId="1DBDC027"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138163A0"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65D7A13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calling reset() from READY state succeeds and system returns to READY state.</w:t>
      </w:r>
    </w:p>
    <w:p w14:paraId="1C511F70"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6F2FDEB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 is in READY state (after turn_on() was called)</w:t>
      </w:r>
    </w:p>
    <w:p w14:paraId="1A7FA97C"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2E95CAE5"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 Tru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message': 'System reset successfully',</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phase': 3</w:t>
      </w:r>
      <w:r w:rsidRPr="00854AE4">
        <w:rPr>
          <w:rFonts w:ascii="맑은 고딕" w:eastAsia="맑은 고딕" w:hAnsi="맑은 고딕" w:cs="Courier New"/>
          <w:color w:val="000000" w:themeColor="text1"/>
          <w:sz w:val="18"/>
          <w:szCs w:val="18"/>
          <w:lang w:val="en-US"/>
        </w:rPr>
        <w:br/>
        <w:t xml:space="preserve"> }</w:t>
      </w:r>
    </w:p>
    <w:p w14:paraId="43958CA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_state becomes SystemState.READY</w:t>
      </w:r>
    </w:p>
    <w:p w14:paraId="5B41DE39"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08F71EB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set() returns success with phase 3</w:t>
      </w:r>
    </w:p>
    <w:p w14:paraId="0B61ABB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 Pass: system_state is SystemState.READY</w:t>
      </w:r>
    </w:p>
    <w:p w14:paraId="3D06756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set = Turn Off + Turn On</w:t>
      </w:r>
    </w:p>
    <w:p w14:paraId="3BD216E1"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05C48D4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Reset executes turn_off() followed by turn_on(). Enhanced return format includes phase information.</w:t>
      </w:r>
    </w:p>
    <w:p w14:paraId="606BD67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240EB978"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138" w:name="_8cx9y1ekx1q6" w:colFirst="0" w:colLast="0"/>
      <w:bookmarkEnd w:id="138"/>
      <w:r w:rsidRPr="00854AE4">
        <w:rPr>
          <w:rFonts w:ascii="맑은 고딕" w:eastAsia="맑은 고딕" w:hAnsi="맑은 고딕"/>
          <w:b/>
          <w:bCs/>
          <w:i w:val="0"/>
          <w:iCs w:val="0"/>
          <w:color w:val="000000" w:themeColor="text1"/>
          <w:sz w:val="18"/>
          <w:szCs w:val="18"/>
          <w:lang w:val="en-US"/>
        </w:rPr>
        <w:t>b. test_reset_when_system_off (UT-SYS-RST-002)</w:t>
      </w:r>
    </w:p>
    <w:tbl>
      <w:tblPr>
        <w:tblStyle w:val="affff7"/>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40"/>
        <w:gridCol w:w="4455"/>
      </w:tblGrid>
      <w:tr w:rsidR="0027056D" w:rsidRPr="00854AE4" w14:paraId="73FB76EB" w14:textId="77777777">
        <w:trPr>
          <w:trHeight w:val="360"/>
        </w:trPr>
        <w:tc>
          <w:tcPr>
            <w:tcW w:w="444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3EDF33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5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3A97FE1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4B07DC83"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10E08E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6278B01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System</w:t>
            </w:r>
          </w:p>
        </w:tc>
      </w:tr>
      <w:tr w:rsidR="0027056D" w:rsidRPr="00854AE4" w14:paraId="3DE765A5"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7A360F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21CC83C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reset()</w:t>
            </w:r>
          </w:p>
        </w:tc>
      </w:tr>
      <w:tr w:rsidR="0027056D" w:rsidRPr="00854AE4" w14:paraId="580103F6"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1333F4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5610A7C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27056D" w:rsidRPr="00854AE4" w14:paraId="3668BE32"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A01D49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7344EDE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27056D" w:rsidRPr="00854AE4" w14:paraId="67FDD30C"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B554C0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42523D1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1</w:t>
            </w:r>
          </w:p>
        </w:tc>
      </w:tr>
    </w:tbl>
    <w:p w14:paraId="0F9668B3"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183B5FBD"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38D49EC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calling reset() when system is OFF returns error and does not proceed.</w:t>
      </w:r>
    </w:p>
    <w:p w14:paraId="4FDC9003"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5B8D9AC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 is in OFF state</w:t>
      </w:r>
    </w:p>
    <w:p w14:paraId="6276CBE2"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02787AEA" w14:textId="77777777" w:rsidR="0077132E" w:rsidRPr="00854AE4" w:rsidRDefault="00000000">
      <w:pPr>
        <w:spacing w:before="240" w:after="240"/>
        <w:rPr>
          <w:rFonts w:ascii="맑은 고딕" w:eastAsia="맑은 고딕" w:hAnsi="맑은 고딕" w:cs="Courier New"/>
          <w:color w:val="000000" w:themeColor="text1"/>
          <w:sz w:val="18"/>
          <w:szCs w:val="18"/>
          <w:lang w:val="en-US"/>
        </w:rPr>
      </w:pPr>
      <w:r w:rsidRPr="00854AE4">
        <w:rPr>
          <w:rFonts w:ascii="맑은 고딕" w:eastAsia="맑은 고딕" w:hAnsi="맑은 고딕" w:cs="Courier New"/>
          <w:color w:val="000000" w:themeColor="text1"/>
          <w:sz w:val="18"/>
          <w:szCs w:val="18"/>
          <w:lang w:val="en-US"/>
        </w:rPr>
        <w:t>{</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success': False,</w:t>
      </w:r>
      <w:r w:rsidRPr="00854AE4">
        <w:rPr>
          <w:rFonts w:ascii="맑은 고딕" w:eastAsia="맑은 고딕" w:hAnsi="맑은 고딕" w:cs="Courier New"/>
          <w:color w:val="000000" w:themeColor="text1"/>
          <w:sz w:val="18"/>
          <w:szCs w:val="18"/>
          <w:lang w:val="en-US"/>
        </w:rPr>
        <w:br/>
        <w:t xml:space="preserve"> </w:t>
      </w:r>
      <w:r w:rsidRPr="00854AE4">
        <w:rPr>
          <w:rFonts w:ascii="맑은 고딕" w:eastAsia="맑은 고딕" w:hAnsi="맑은 고딕" w:cs="Courier New"/>
          <w:color w:val="000000" w:themeColor="text1"/>
          <w:sz w:val="18"/>
          <w:szCs w:val="18"/>
          <w:lang w:val="en-US"/>
        </w:rPr>
        <w:tab/>
        <w:t>'message': 'Cannot reset: System is not running',</w:t>
      </w:r>
      <w:r w:rsidRPr="00854AE4">
        <w:rPr>
          <w:rFonts w:ascii="맑은 고딕" w:eastAsia="맑은 고딕" w:hAnsi="맑은 고딕" w:cs="Courier New"/>
          <w:color w:val="000000" w:themeColor="text1"/>
          <w:sz w:val="18"/>
          <w:szCs w:val="18"/>
          <w:lang w:val="en-US"/>
        </w:rPr>
        <w:br/>
      </w:r>
      <w:r w:rsidRPr="00854AE4">
        <w:rPr>
          <w:rFonts w:ascii="맑은 고딕" w:eastAsia="맑은 고딕" w:hAnsi="맑은 고딕" w:cs="Courier New"/>
          <w:color w:val="000000" w:themeColor="text1"/>
          <w:sz w:val="18"/>
          <w:szCs w:val="18"/>
          <w:lang w:val="en-US"/>
        </w:rPr>
        <w:lastRenderedPageBreak/>
        <w:t xml:space="preserve"> </w:t>
      </w:r>
      <w:r w:rsidRPr="00854AE4">
        <w:rPr>
          <w:rFonts w:ascii="맑은 고딕" w:eastAsia="맑은 고딕" w:hAnsi="맑은 고딕" w:cs="Courier New"/>
          <w:color w:val="000000" w:themeColor="text1"/>
          <w:sz w:val="18"/>
          <w:szCs w:val="18"/>
          <w:lang w:val="en-US"/>
        </w:rPr>
        <w:tab/>
        <w:t>'phase': 0</w:t>
      </w:r>
      <w:r w:rsidRPr="00854AE4">
        <w:rPr>
          <w:rFonts w:ascii="맑은 고딕" w:eastAsia="맑은 고딕" w:hAnsi="맑은 고딕" w:cs="Courier New"/>
          <w:color w:val="000000" w:themeColor="text1"/>
          <w:sz w:val="18"/>
          <w:szCs w:val="18"/>
          <w:lang w:val="en-US"/>
        </w:rPr>
        <w:br/>
        <w:t xml:space="preserve"> }</w:t>
      </w:r>
    </w:p>
    <w:p w14:paraId="6310265E"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7D9CC94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set() returns False with phase 0</w:t>
      </w:r>
    </w:p>
    <w:p w14:paraId="02E3881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Error message indicates system not running</w:t>
      </w:r>
    </w:p>
    <w:p w14:paraId="6DE76F4E"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62A5E49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Precondition: System must be ON to perform reset.</w:t>
      </w:r>
    </w:p>
    <w:p w14:paraId="113F834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4C9CB98C" w14:textId="77777777" w:rsidR="0077132E" w:rsidRPr="00854AE4" w:rsidRDefault="00000000">
      <w:pPr>
        <w:pStyle w:val="6"/>
        <w:keepNext w:val="0"/>
        <w:keepLines w:val="0"/>
        <w:spacing w:before="200" w:after="40"/>
        <w:rPr>
          <w:rFonts w:ascii="맑은 고딕" w:eastAsia="맑은 고딕" w:hAnsi="맑은 고딕"/>
          <w:b/>
          <w:bCs/>
          <w:i w:val="0"/>
          <w:iCs w:val="0"/>
          <w:color w:val="000000" w:themeColor="text1"/>
          <w:sz w:val="18"/>
          <w:szCs w:val="18"/>
          <w:lang w:val="en-US"/>
        </w:rPr>
      </w:pPr>
      <w:bookmarkStart w:id="139" w:name="_wqoi08pq7gn6" w:colFirst="0" w:colLast="0"/>
      <w:bookmarkEnd w:id="139"/>
      <w:r w:rsidRPr="00854AE4">
        <w:rPr>
          <w:rFonts w:ascii="맑은 고딕" w:eastAsia="맑은 고딕" w:hAnsi="맑은 고딕"/>
          <w:b/>
          <w:bCs/>
          <w:i w:val="0"/>
          <w:iCs w:val="0"/>
          <w:color w:val="000000" w:themeColor="text1"/>
          <w:sz w:val="18"/>
          <w:szCs w:val="18"/>
          <w:lang w:val="en-US"/>
        </w:rPr>
        <w:t>c. test_reset_preserves_settings (UT-SYS-RST-003)</w:t>
      </w:r>
    </w:p>
    <w:tbl>
      <w:tblPr>
        <w:tblStyle w:val="affff8"/>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40"/>
        <w:gridCol w:w="4455"/>
      </w:tblGrid>
      <w:tr w:rsidR="0027056D" w:rsidRPr="00854AE4" w14:paraId="39FBC10E" w14:textId="77777777">
        <w:trPr>
          <w:trHeight w:val="360"/>
        </w:trPr>
        <w:tc>
          <w:tcPr>
            <w:tcW w:w="444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3871FE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5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1DEC36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7D66C006"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A2A001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0853441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System</w:t>
            </w:r>
          </w:p>
        </w:tc>
      </w:tr>
      <w:tr w:rsidR="0027056D" w:rsidRPr="00854AE4" w14:paraId="7DCE7A06"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9E1987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ethod</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0EA2276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reset()</w:t>
            </w:r>
          </w:p>
        </w:tc>
      </w:tr>
      <w:tr w:rsidR="0027056D" w:rsidRPr="00854AE4" w14:paraId="7E661072"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52C2FB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3B2E685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27056D" w:rsidRPr="00854AE4" w14:paraId="40ECB5E6"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C91D7C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720EE82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27056D" w:rsidRPr="00854AE4" w14:paraId="0C59B91C"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40B061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45F6139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1</w:t>
            </w:r>
          </w:p>
        </w:tc>
      </w:tr>
    </w:tbl>
    <w:p w14:paraId="691F1E51"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69DAFDA3"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11414BD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erifies that settings are preserved after reset.</w:t>
      </w:r>
    </w:p>
    <w:p w14:paraId="1107CAC8"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72FB134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 is in READY state</w:t>
      </w:r>
    </w:p>
    <w:p w14:paraId="2520571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ettings modified:</w:t>
      </w:r>
    </w:p>
    <w:p w14:paraId="64BA4A1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 lock_time = 45</w:t>
      </w:r>
    </w:p>
    <w:p w14:paraId="59B9902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alarm_delay = 90</w:t>
      </w:r>
    </w:p>
    <w:p w14:paraId="3EDAFCCF"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72215B3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reset() succeeds</w:t>
      </w:r>
    </w:p>
    <w:p w14:paraId="04B5AB9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Modified settings are preserved after reset</w:t>
      </w:r>
    </w:p>
    <w:p w14:paraId="4884B2D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lock_time remains 45</w:t>
      </w:r>
    </w:p>
    <w:p w14:paraId="25CEE7E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alarm_delay remains 90</w:t>
      </w:r>
    </w:p>
    <w:p w14:paraId="0DA29EE6"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32B6903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set() returns success</w:t>
      </w:r>
    </w:p>
    <w:p w14:paraId="20C7130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Settings values preserved</w:t>
      </w:r>
    </w:p>
    <w:p w14:paraId="1030C75C"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w:t>
      </w:r>
    </w:p>
    <w:p w14:paraId="3A5CDE8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Settings are saved during Turn Off (Phase 1) and loaded during Turn On (Phase 2).</w:t>
      </w:r>
    </w:p>
    <w:p w14:paraId="17D1AD2C" w14:textId="77777777" w:rsidR="0077132E" w:rsidRPr="00854AE4" w:rsidRDefault="0077132E">
      <w:pPr>
        <w:rPr>
          <w:rFonts w:ascii="맑은 고딕" w:eastAsia="맑은 고딕" w:hAnsi="맑은 고딕" w:cs="Courier New"/>
          <w:b/>
          <w:bCs/>
          <w:color w:val="000000" w:themeColor="text1"/>
          <w:sz w:val="21"/>
          <w:szCs w:val="21"/>
          <w:lang w:val="en-US"/>
        </w:rPr>
      </w:pPr>
    </w:p>
    <w:p w14:paraId="61ED3970" w14:textId="77777777" w:rsidR="0077132E" w:rsidRPr="00854AE4" w:rsidRDefault="00000000">
      <w:pPr>
        <w:pStyle w:val="1"/>
        <w:keepNext w:val="0"/>
        <w:keepLines w:val="0"/>
        <w:spacing w:before="480"/>
        <w:rPr>
          <w:rFonts w:ascii="맑은 고딕" w:eastAsia="맑은 고딕" w:hAnsi="맑은 고딕"/>
          <w:b/>
          <w:bCs/>
          <w:color w:val="000000" w:themeColor="text1"/>
          <w:sz w:val="46"/>
          <w:szCs w:val="46"/>
          <w:lang w:val="en-US"/>
        </w:rPr>
      </w:pPr>
      <w:bookmarkStart w:id="140" w:name="_oypo0ml2r27u" w:colFirst="0" w:colLast="0"/>
      <w:bookmarkEnd w:id="140"/>
      <w:r w:rsidRPr="00854AE4">
        <w:rPr>
          <w:rFonts w:ascii="맑은 고딕" w:eastAsia="맑은 고딕" w:hAnsi="맑은 고딕"/>
          <w:b/>
          <w:bCs/>
          <w:color w:val="000000" w:themeColor="text1"/>
          <w:sz w:val="46"/>
          <w:szCs w:val="46"/>
          <w:lang w:val="en-US"/>
        </w:rPr>
        <w:t>IV. Integration Tests</w:t>
      </w:r>
    </w:p>
    <w:p w14:paraId="64C17053" w14:textId="77777777" w:rsidR="0077132E" w:rsidRPr="00854AE4" w:rsidRDefault="00000000">
      <w:pPr>
        <w:pStyle w:val="2"/>
        <w:keepNext w:val="0"/>
        <w:keepLines w:val="0"/>
        <w:spacing w:after="80"/>
        <w:rPr>
          <w:rFonts w:ascii="맑은 고딕" w:eastAsia="맑은 고딕" w:hAnsi="맑은 고딕"/>
          <w:b/>
          <w:bCs/>
          <w:color w:val="000000" w:themeColor="text1"/>
          <w:sz w:val="34"/>
          <w:szCs w:val="34"/>
          <w:lang w:val="en-US"/>
        </w:rPr>
      </w:pPr>
      <w:bookmarkStart w:id="141" w:name="_t0pqp0wz6w5f" w:colFirst="0" w:colLast="0"/>
      <w:bookmarkEnd w:id="141"/>
      <w:r w:rsidRPr="00854AE4">
        <w:rPr>
          <w:rFonts w:ascii="맑은 고딕" w:eastAsia="맑은 고딕" w:hAnsi="맑은 고딕"/>
          <w:b/>
          <w:bCs/>
          <w:color w:val="000000" w:themeColor="text1"/>
          <w:sz w:val="34"/>
          <w:szCs w:val="34"/>
          <w:lang w:val="en-US"/>
        </w:rPr>
        <w:t>A. Control Panel Login Process</w:t>
      </w:r>
    </w:p>
    <w:p w14:paraId="6BFF1CE8" w14:textId="77777777" w:rsidR="0077132E" w:rsidRPr="00854AE4" w:rsidRDefault="00000000">
      <w:pPr>
        <w:pStyle w:val="3"/>
        <w:keepNext w:val="0"/>
        <w:keepLines w:val="0"/>
        <w:spacing w:before="280"/>
        <w:rPr>
          <w:rFonts w:ascii="맑은 고딕" w:eastAsia="맑은 고딕" w:hAnsi="맑은 고딕"/>
          <w:b/>
          <w:bCs/>
          <w:color w:val="000000" w:themeColor="text1"/>
          <w:sz w:val="26"/>
          <w:szCs w:val="26"/>
          <w:lang w:val="en-US"/>
        </w:rPr>
      </w:pPr>
      <w:bookmarkStart w:id="142" w:name="_ijls884jzzj6" w:colFirst="0" w:colLast="0"/>
      <w:bookmarkEnd w:id="142"/>
      <w:r w:rsidRPr="00854AE4">
        <w:rPr>
          <w:rFonts w:ascii="맑은 고딕" w:eastAsia="맑은 고딕" w:hAnsi="맑은 고딕"/>
          <w:b/>
          <w:bCs/>
          <w:color w:val="000000" w:themeColor="text1"/>
          <w:sz w:val="26"/>
          <w:szCs w:val="26"/>
          <w:lang w:val="en-US"/>
        </w:rPr>
        <w:t>1. test_control_panel_login_with_presenter_and_system (IT-CP-Login-001)</w:t>
      </w:r>
    </w:p>
    <w:tbl>
      <w:tblPr>
        <w:tblStyle w:val="affff9"/>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27056D" w:rsidRPr="00854AE4" w14:paraId="1ABA8C0E"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504DAA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16461C5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37939A07" w14:textId="77777777">
        <w:trPr>
          <w:trHeight w:val="705"/>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19BA30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lastRenderedPageBreak/>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4AC9B78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ontrolPanelLoginPresenter, System, LoginManager, StorageManager</w:t>
            </w:r>
          </w:p>
        </w:tc>
      </w:tr>
      <w:tr w:rsidR="0027056D" w:rsidRPr="00854AE4" w14:paraId="46A6B483"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488E2D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unct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0274672C" w14:textId="77777777" w:rsidR="0077132E" w:rsidRPr="00854AE4" w:rsidRDefault="00000000">
            <w:pPr>
              <w:spacing w:before="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Log onto the system via Control Panel</w:t>
            </w:r>
          </w:p>
        </w:tc>
      </w:tr>
      <w:tr w:rsidR="0027056D" w:rsidRPr="00854AE4" w14:paraId="0EEF4EEF"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467E1E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2052435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27056D" w:rsidRPr="00854AE4" w14:paraId="4C6F7C09"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DB3DBE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4806EAE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bl>
    <w:p w14:paraId="6BF63B5C"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60502D4F"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7EE7175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alidate that ControlPanelLoginPresenter successfully coordinates with System and LoginManager to authenticate a user when valid credentials are provided.</w:t>
      </w:r>
    </w:p>
    <w:p w14:paraId="0276AD03"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1DD8084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Database has predefined username and password: "admin" and "1234"</w:t>
      </w:r>
    </w:p>
    <w:p w14:paraId="03C1A05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User ID: "admin"</w:t>
      </w:r>
    </w:p>
    <w:p w14:paraId="3631550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word: "1234"</w:t>
      </w:r>
    </w:p>
    <w:p w14:paraId="1D985141"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Detailed Step</w:t>
      </w:r>
    </w:p>
    <w:p w14:paraId="7771DE5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1. Initialize System and call turn_on() to initialize all components including LoginManager and StorageManager.</w:t>
      </w:r>
    </w:p>
    <w:p w14:paraId="666A89A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2. Create ControlPanelLoginPresenter with reference to the System instance.</w:t>
      </w:r>
    </w:p>
    <w:p w14:paraId="202F25A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3. Call presenter.attempt_login() with "admin" as user_id and "1234" as password.</w:t>
      </w:r>
    </w:p>
    <w:p w14:paraId="4BC55A8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4. Presenter delegates to System.login_with_details() which internally calls LoginManager.login_with_details().</w:t>
      </w:r>
    </w:p>
    <w:p w14:paraId="6D2ED07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5. LoginManager validates credentials against StorageManager data.</w:t>
      </w:r>
    </w:p>
    <w:p w14:paraId="38008D3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6. System returns success response with navigation information.</w:t>
      </w:r>
    </w:p>
    <w:p w14:paraId="0836807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7. Presenter transforms response into LoginOutcome dataclass.</w:t>
      </w:r>
    </w:p>
    <w:p w14:paraId="2DEB87B6"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3FC21E3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LoginOutcome.success equals True</w:t>
      </w:r>
    </w:p>
    <w:p w14:paraId="150E20A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LoginOutcome.navigate_to equals "MainMenu"</w:t>
      </w:r>
    </w:p>
    <w:p w14:paraId="5A07D6D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login_tries equals 0 after successful authentication</w:t>
      </w:r>
    </w:p>
    <w:p w14:paraId="79C937E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User session is established in System</w:t>
      </w:r>
    </w:p>
    <w:p w14:paraId="3772EEFD"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4F4737C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LoginOutcome.success equals True</w:t>
      </w:r>
    </w:p>
    <w:p w14:paraId="7A348FC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LoginOutcome.navigate_to equals "MainMenu"</w:t>
      </w:r>
    </w:p>
    <w:p w14:paraId="4D7CE37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System.login_tries equals 0</w:t>
      </w:r>
    </w:p>
    <w:p w14:paraId="4B2F3727"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 (including references)</w:t>
      </w:r>
    </w:p>
    <w:p w14:paraId="6D63B4B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Integration between Presenter layer and System/LoginManager layer. Validates the MVP pattern implementation introduced in Phase 2.</w:t>
      </w:r>
    </w:p>
    <w:p w14:paraId="25190A1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4CA47842" w14:textId="77777777" w:rsidR="0077132E" w:rsidRPr="00854AE4" w:rsidRDefault="00000000">
      <w:pPr>
        <w:pStyle w:val="3"/>
        <w:keepNext w:val="0"/>
        <w:keepLines w:val="0"/>
        <w:spacing w:before="280"/>
        <w:rPr>
          <w:rFonts w:ascii="맑은 고딕" w:eastAsia="맑은 고딕" w:hAnsi="맑은 고딕"/>
          <w:b/>
          <w:bCs/>
          <w:color w:val="000000" w:themeColor="text1"/>
          <w:sz w:val="26"/>
          <w:szCs w:val="26"/>
          <w:lang w:val="en-US"/>
        </w:rPr>
      </w:pPr>
      <w:bookmarkStart w:id="143" w:name="_irgypfmglyvt" w:colFirst="0" w:colLast="0"/>
      <w:bookmarkEnd w:id="143"/>
      <w:r w:rsidRPr="00854AE4">
        <w:rPr>
          <w:rFonts w:ascii="맑은 고딕" w:eastAsia="맑은 고딕" w:hAnsi="맑은 고딕"/>
          <w:b/>
          <w:bCs/>
          <w:color w:val="000000" w:themeColor="text1"/>
          <w:sz w:val="26"/>
          <w:szCs w:val="26"/>
          <w:lang w:val="en-US"/>
        </w:rPr>
        <w:t>2. test_control_panel_login_lockout_integration (IT-CP-Login-002)</w:t>
      </w:r>
    </w:p>
    <w:tbl>
      <w:tblPr>
        <w:tblStyle w:val="affffa"/>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27056D" w:rsidRPr="00854AE4" w14:paraId="137DD36D"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CA6516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738D6C3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5C684BCB" w14:textId="77777777">
        <w:trPr>
          <w:trHeight w:val="705"/>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D24B4D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643B924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ontrolPanelLoginPresenter, System, LoginManager</w:t>
            </w:r>
          </w:p>
        </w:tc>
      </w:tr>
      <w:tr w:rsidR="0027056D" w:rsidRPr="00854AE4" w14:paraId="231BA49C"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83090F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unct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6A358AD3" w14:textId="77777777" w:rsidR="0077132E" w:rsidRPr="00854AE4" w:rsidRDefault="00000000">
            <w:pPr>
              <w:spacing w:before="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Account lockout after failed attempts</w:t>
            </w:r>
          </w:p>
        </w:tc>
      </w:tr>
      <w:tr w:rsidR="0027056D" w:rsidRPr="00854AE4" w14:paraId="1181FB70"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686B3F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28B3B70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27056D" w:rsidRPr="00854AE4" w14:paraId="1A72D368"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297B46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50EFCC0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bl>
    <w:p w14:paraId="4224EC5C"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lastRenderedPageBreak/>
        <w:t xml:space="preserve"> </w:t>
      </w:r>
    </w:p>
    <w:p w14:paraId="1D8C6C60"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2F26686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alidate that the integration between ControlPanelLoginPresenter and LoginManager correctly handles account lockout after maximum failed attempts.</w:t>
      </w:r>
    </w:p>
    <w:p w14:paraId="6F7F3258"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7DBB436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Database has predefined username: "admin" with password: "1234"</w:t>
      </w:r>
    </w:p>
    <w:p w14:paraId="1415430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Incorrect password attempts: 5 times with "wrongpw"</w:t>
      </w:r>
    </w:p>
    <w:p w14:paraId="0EB9F69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_lock_time: 30 seconds</w:t>
      </w:r>
    </w:p>
    <w:p w14:paraId="0F366A95"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Detailed Step</w:t>
      </w:r>
    </w:p>
    <w:p w14:paraId="35A39A8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1. Initialize System with turn_on().</w:t>
      </w:r>
    </w:p>
    <w:p w14:paraId="606C73C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2. Create ControlPanelLoginPresenter with System reference.</w:t>
      </w:r>
    </w:p>
    <w:p w14:paraId="3BA181D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3. Attempt login 5 times with incorrect password "wrongpw".</w:t>
      </w:r>
    </w:p>
    <w:p w14:paraId="3DFFD17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4. On each failed attempt, LoginManager increments tries counter.</w:t>
      </w:r>
    </w:p>
    <w:p w14:paraId="1A1324A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5. After 5th failed attempt, LoginManager locks the account.</w:t>
      </w:r>
    </w:p>
    <w:p w14:paraId="6B713E5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6. 6th attempt returns locked status with remaining_time.</w:t>
      </w:r>
    </w:p>
    <w:p w14:paraId="72720B4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7. Presenter formats the lock message with time remaining.</w:t>
      </w:r>
    </w:p>
    <w:p w14:paraId="1C27F4D2"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43E7D52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After 5 failed attempts, account is locked</w:t>
      </w:r>
    </w:p>
    <w:p w14:paraId="2FE95A9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LoginOutcome.success equals False</w:t>
      </w:r>
    </w:p>
    <w:p w14:paraId="264429E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LoginOutcome.status_color equals "red"</w:t>
      </w:r>
    </w:p>
    <w:p w14:paraId="2007F90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LoginOutcome.alert_level equals "error"</w:t>
      </w:r>
    </w:p>
    <w:p w14:paraId="6CE95C4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 LoginOutcome.alert_title equals "Account Locked"</w:t>
      </w:r>
    </w:p>
    <w:p w14:paraId="4F860EB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remaining_time is included in status_text</w:t>
      </w:r>
    </w:p>
    <w:p w14:paraId="64EF9DA8"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578016B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Account locked after 5 attempts</w:t>
      </w:r>
    </w:p>
    <w:p w14:paraId="67F343E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LoginOutcome contains lock information</w:t>
      </w:r>
    </w:p>
    <w:p w14:paraId="7A814A0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Time remaining is formatted correctly</w:t>
      </w:r>
    </w:p>
    <w:p w14:paraId="4D014568"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 (including references)</w:t>
      </w:r>
    </w:p>
    <w:p w14:paraId="44D08B6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Tests the complete lockout flow from UI through business logic. Implements time-based unlock feature.</w:t>
      </w:r>
    </w:p>
    <w:p w14:paraId="0F8112D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65BB7CF8" w14:textId="77777777" w:rsidR="0077132E" w:rsidRPr="00854AE4" w:rsidRDefault="00000000">
      <w:pPr>
        <w:pStyle w:val="2"/>
        <w:keepNext w:val="0"/>
        <w:keepLines w:val="0"/>
        <w:spacing w:after="80"/>
        <w:rPr>
          <w:rFonts w:ascii="맑은 고딕" w:eastAsia="맑은 고딕" w:hAnsi="맑은 고딕"/>
          <w:b/>
          <w:bCs/>
          <w:color w:val="000000" w:themeColor="text1"/>
          <w:sz w:val="34"/>
          <w:szCs w:val="34"/>
          <w:lang w:val="en-US"/>
        </w:rPr>
      </w:pPr>
      <w:bookmarkStart w:id="144" w:name="_smjtyxcljnj7" w:colFirst="0" w:colLast="0"/>
      <w:bookmarkEnd w:id="144"/>
      <w:r w:rsidRPr="00854AE4">
        <w:rPr>
          <w:rFonts w:ascii="맑은 고딕" w:eastAsia="맑은 고딕" w:hAnsi="맑은 고딕"/>
          <w:b/>
          <w:bCs/>
          <w:color w:val="000000" w:themeColor="text1"/>
          <w:sz w:val="34"/>
          <w:szCs w:val="34"/>
          <w:lang w:val="en-US"/>
        </w:rPr>
        <w:t>B. Control Panel Settings Configuration</w:t>
      </w:r>
    </w:p>
    <w:p w14:paraId="64B613E7" w14:textId="77777777" w:rsidR="0077132E" w:rsidRPr="00854AE4" w:rsidRDefault="00000000">
      <w:pPr>
        <w:pStyle w:val="3"/>
        <w:keepNext w:val="0"/>
        <w:keepLines w:val="0"/>
        <w:spacing w:before="280"/>
        <w:rPr>
          <w:rFonts w:ascii="맑은 고딕" w:eastAsia="맑은 고딕" w:hAnsi="맑은 고딕"/>
          <w:b/>
          <w:bCs/>
          <w:color w:val="000000" w:themeColor="text1"/>
          <w:sz w:val="26"/>
          <w:szCs w:val="26"/>
          <w:lang w:val="en-US"/>
        </w:rPr>
      </w:pPr>
      <w:bookmarkStart w:id="145" w:name="_u93henhpa78p" w:colFirst="0" w:colLast="0"/>
      <w:bookmarkEnd w:id="145"/>
      <w:r w:rsidRPr="00854AE4">
        <w:rPr>
          <w:rFonts w:ascii="맑은 고딕" w:eastAsia="맑은 고딕" w:hAnsi="맑은 고딕"/>
          <w:b/>
          <w:bCs/>
          <w:color w:val="000000" w:themeColor="text1"/>
          <w:sz w:val="26"/>
          <w:szCs w:val="26"/>
          <w:lang w:val="en-US"/>
        </w:rPr>
        <w:t>1. test_settings_save_integration (IT-CP-Settings-001)</w:t>
      </w:r>
    </w:p>
    <w:tbl>
      <w:tblPr>
        <w:tblStyle w:val="affffb"/>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80"/>
        <w:gridCol w:w="4515"/>
      </w:tblGrid>
      <w:tr w:rsidR="0027056D" w:rsidRPr="00854AE4" w14:paraId="0EF7DE05" w14:textId="77777777">
        <w:trPr>
          <w:trHeight w:val="360"/>
        </w:trPr>
        <w:tc>
          <w:tcPr>
            <w:tcW w:w="438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8266EA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51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356F6EB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25038EC6" w14:textId="77777777">
        <w:trPr>
          <w:trHeight w:val="105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60D106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4E3A134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ontrolPanelSettingsPresenter, System, ConfigurationManager, StorageManager</w:t>
            </w:r>
          </w:p>
        </w:tc>
      </w:tr>
      <w:tr w:rsidR="0027056D" w:rsidRPr="00854AE4" w14:paraId="3A805993" w14:textId="77777777">
        <w:trPr>
          <w:trHeight w:val="36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48909F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unction</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684F0504" w14:textId="77777777" w:rsidR="0077132E" w:rsidRPr="00854AE4" w:rsidRDefault="00000000">
            <w:pPr>
              <w:spacing w:before="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Save system settings via Control Panel</w:t>
            </w:r>
          </w:p>
        </w:tc>
      </w:tr>
      <w:tr w:rsidR="0027056D" w:rsidRPr="00854AE4" w14:paraId="268322A7" w14:textId="77777777">
        <w:trPr>
          <w:trHeight w:val="36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8F91E3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380803B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27056D" w:rsidRPr="00854AE4" w14:paraId="63D2CF6F" w14:textId="77777777">
        <w:trPr>
          <w:trHeight w:val="36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FD529B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7FAE7BD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bl>
    <w:p w14:paraId="296CC2CC"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4C79CE0C"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77E2763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Validate that ControlPanelSettingsPresenter correctly saves settings through the System layer and persists them to the database.</w:t>
      </w:r>
    </w:p>
    <w:p w14:paraId="45DD8C8C"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5F65A0D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monitoring_phone: "911"</w:t>
      </w:r>
    </w:p>
    <w:p w14:paraId="58D7301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homeowner_phone: "010-1234-5678"</w:t>
      </w:r>
    </w:p>
    <w:p w14:paraId="525DBF9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lock_time: "45"</w:t>
      </w:r>
    </w:p>
    <w:p w14:paraId="718C1C1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alarm_delay: "90"</w:t>
      </w:r>
    </w:p>
    <w:p w14:paraId="271F3B9C"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Detailed Step</w:t>
      </w:r>
    </w:p>
    <w:p w14:paraId="743E96A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1. Initialize System with turn_on().</w:t>
      </w:r>
    </w:p>
    <w:p w14:paraId="202578D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2. Create ControlPanelSettingsPresenter with System reference.</w:t>
      </w:r>
    </w:p>
    <w:p w14:paraId="589A1F6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3. Call presenter.save_settings() with the input values.</w:t>
      </w:r>
    </w:p>
    <w:p w14:paraId="2BB4AFC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4. Presenter validates inputs (non-numeric check, negative check).</w:t>
      </w:r>
    </w:p>
    <w:p w14:paraId="4DC93A7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5. Presenter converts string time values to integers.</w:t>
      </w:r>
    </w:p>
    <w:p w14:paraId="3BD3DB4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6. Presenter calls System.configure_system_setting().</w:t>
      </w:r>
    </w:p>
    <w:p w14:paraId="498F8DD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7. System delegates to SettingsService which updates ConfigurationManager.</w:t>
      </w:r>
    </w:p>
    <w:p w14:paraId="2341CF5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8. ConfigurationManager persists changes via StorageManager.</w:t>
      </w:r>
    </w:p>
    <w:p w14:paraId="2EBC3312"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04FFF3B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ettingsOutcome.success equals True</w:t>
      </w:r>
    </w:p>
    <w:p w14:paraId="6A34589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ettingsOutcome.alert_level equals "info"</w:t>
      </w:r>
    </w:p>
    <w:p w14:paraId="7538694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ConfigurationManager.lock_time equals 45</w:t>
      </w:r>
    </w:p>
    <w:p w14:paraId="102BDEB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ConfigurationManager.alarm_delay equals 90</w:t>
      </w:r>
    </w:p>
    <w:p w14:paraId="7E0C4AE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 Database contains updated values</w:t>
      </w:r>
    </w:p>
    <w:p w14:paraId="38A17441"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24F5A54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SettingsOutcome.success equals True</w:t>
      </w:r>
    </w:p>
    <w:p w14:paraId="7ED2491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Settings persisted correctly</w:t>
      </w:r>
    </w:p>
    <w:p w14:paraId="644AEF5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Values retrievable after save</w:t>
      </w:r>
    </w:p>
    <w:p w14:paraId="29CBC8EC"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 (including references)</w:t>
      </w:r>
    </w:p>
    <w:p w14:paraId="09E7DF0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Tests complete settings flow from UI validation through persistence layer.</w:t>
      </w:r>
    </w:p>
    <w:p w14:paraId="1F64BCF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76B2B90E" w14:textId="77777777" w:rsidR="0077132E" w:rsidRPr="00854AE4" w:rsidRDefault="00000000">
      <w:pPr>
        <w:pStyle w:val="2"/>
        <w:keepNext w:val="0"/>
        <w:keepLines w:val="0"/>
        <w:spacing w:after="80"/>
        <w:rPr>
          <w:rFonts w:ascii="맑은 고딕" w:eastAsia="맑은 고딕" w:hAnsi="맑은 고딕"/>
          <w:b/>
          <w:bCs/>
          <w:color w:val="000000" w:themeColor="text1"/>
          <w:sz w:val="34"/>
          <w:szCs w:val="34"/>
          <w:lang w:val="en-US"/>
        </w:rPr>
      </w:pPr>
      <w:bookmarkStart w:id="146" w:name="_yvb26nrnhx1u" w:colFirst="0" w:colLast="0"/>
      <w:bookmarkEnd w:id="146"/>
      <w:r w:rsidRPr="00854AE4">
        <w:rPr>
          <w:rFonts w:ascii="맑은 고딕" w:eastAsia="맑은 고딕" w:hAnsi="맑은 고딕"/>
          <w:b/>
          <w:bCs/>
          <w:color w:val="000000" w:themeColor="text1"/>
          <w:sz w:val="34"/>
          <w:szCs w:val="34"/>
          <w:lang w:val="en-US"/>
        </w:rPr>
        <w:t>C. Control Panel Password Change</w:t>
      </w:r>
    </w:p>
    <w:p w14:paraId="4172400D" w14:textId="77777777" w:rsidR="0077132E" w:rsidRPr="00854AE4" w:rsidRDefault="00000000">
      <w:pPr>
        <w:pStyle w:val="3"/>
        <w:keepNext w:val="0"/>
        <w:keepLines w:val="0"/>
        <w:spacing w:before="280"/>
        <w:rPr>
          <w:rFonts w:ascii="맑은 고딕" w:eastAsia="맑은 고딕" w:hAnsi="맑은 고딕"/>
          <w:b/>
          <w:bCs/>
          <w:color w:val="000000" w:themeColor="text1"/>
          <w:sz w:val="26"/>
          <w:szCs w:val="26"/>
          <w:lang w:val="en-US"/>
        </w:rPr>
      </w:pPr>
      <w:bookmarkStart w:id="147" w:name="_p543rsu52jju" w:colFirst="0" w:colLast="0"/>
      <w:bookmarkEnd w:id="147"/>
      <w:r w:rsidRPr="00854AE4">
        <w:rPr>
          <w:rFonts w:ascii="맑은 고딕" w:eastAsia="맑은 고딕" w:hAnsi="맑은 고딕"/>
          <w:b/>
          <w:bCs/>
          <w:color w:val="000000" w:themeColor="text1"/>
          <w:sz w:val="26"/>
          <w:szCs w:val="26"/>
          <w:lang w:val="en-US"/>
        </w:rPr>
        <w:t>1. test_password_change_full_flow_integration (IT-CP-PWD-001)</w:t>
      </w:r>
    </w:p>
    <w:tbl>
      <w:tblPr>
        <w:tblStyle w:val="affffc"/>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155"/>
        <w:gridCol w:w="4740"/>
      </w:tblGrid>
      <w:tr w:rsidR="0027056D" w:rsidRPr="00854AE4" w14:paraId="65337669" w14:textId="77777777">
        <w:trPr>
          <w:trHeight w:val="360"/>
        </w:trPr>
        <w:tc>
          <w:tcPr>
            <w:tcW w:w="415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710173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74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1F56EF9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030A730A" w14:textId="77777777">
        <w:trPr>
          <w:trHeight w:val="705"/>
        </w:trPr>
        <w:tc>
          <w:tcPr>
            <w:tcW w:w="415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252773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740" w:type="dxa"/>
            <w:tcBorders>
              <w:top w:val="nil"/>
              <w:left w:val="nil"/>
              <w:bottom w:val="single" w:sz="6" w:space="0" w:color="000000"/>
              <w:right w:val="single" w:sz="6" w:space="0" w:color="000000"/>
            </w:tcBorders>
            <w:tcMar>
              <w:top w:w="0" w:type="dxa"/>
              <w:left w:w="100" w:type="dxa"/>
              <w:bottom w:w="0" w:type="dxa"/>
              <w:right w:w="100" w:type="dxa"/>
            </w:tcMar>
          </w:tcPr>
          <w:p w14:paraId="30B3F6A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ontrolPanelChangePasswordPresenter, System, LoginManager, StorageManager</w:t>
            </w:r>
          </w:p>
        </w:tc>
      </w:tr>
      <w:tr w:rsidR="0027056D" w:rsidRPr="00854AE4" w14:paraId="49C4B5B7" w14:textId="77777777">
        <w:trPr>
          <w:trHeight w:val="705"/>
        </w:trPr>
        <w:tc>
          <w:tcPr>
            <w:tcW w:w="415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2EBEF3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unction</w:t>
            </w:r>
          </w:p>
        </w:tc>
        <w:tc>
          <w:tcPr>
            <w:tcW w:w="4740" w:type="dxa"/>
            <w:tcBorders>
              <w:top w:val="nil"/>
              <w:left w:val="nil"/>
              <w:bottom w:val="single" w:sz="6" w:space="0" w:color="000000"/>
              <w:right w:val="single" w:sz="6" w:space="0" w:color="000000"/>
            </w:tcBorders>
            <w:tcMar>
              <w:top w:w="0" w:type="dxa"/>
              <w:left w:w="100" w:type="dxa"/>
              <w:bottom w:w="0" w:type="dxa"/>
              <w:right w:w="100" w:type="dxa"/>
            </w:tcMar>
          </w:tcPr>
          <w:p w14:paraId="70460898" w14:textId="77777777" w:rsidR="0077132E" w:rsidRPr="00854AE4" w:rsidRDefault="00000000">
            <w:pPr>
              <w:spacing w:before="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Change master password via Control Panel</w:t>
            </w:r>
          </w:p>
        </w:tc>
      </w:tr>
      <w:tr w:rsidR="0027056D" w:rsidRPr="00854AE4" w14:paraId="1965C3A3" w14:textId="77777777">
        <w:trPr>
          <w:trHeight w:val="360"/>
        </w:trPr>
        <w:tc>
          <w:tcPr>
            <w:tcW w:w="415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A7C091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740" w:type="dxa"/>
            <w:tcBorders>
              <w:top w:val="nil"/>
              <w:left w:val="nil"/>
              <w:bottom w:val="single" w:sz="6" w:space="0" w:color="000000"/>
              <w:right w:val="single" w:sz="6" w:space="0" w:color="000000"/>
            </w:tcBorders>
            <w:tcMar>
              <w:top w:w="0" w:type="dxa"/>
              <w:left w:w="100" w:type="dxa"/>
              <w:bottom w:w="0" w:type="dxa"/>
              <w:right w:w="100" w:type="dxa"/>
            </w:tcMar>
          </w:tcPr>
          <w:p w14:paraId="2376A35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27056D" w:rsidRPr="00854AE4" w14:paraId="0CE139C0" w14:textId="77777777">
        <w:trPr>
          <w:trHeight w:val="360"/>
        </w:trPr>
        <w:tc>
          <w:tcPr>
            <w:tcW w:w="415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00EF51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740" w:type="dxa"/>
            <w:tcBorders>
              <w:top w:val="nil"/>
              <w:left w:val="nil"/>
              <w:bottom w:val="single" w:sz="6" w:space="0" w:color="000000"/>
              <w:right w:val="single" w:sz="6" w:space="0" w:color="000000"/>
            </w:tcBorders>
            <w:tcMar>
              <w:top w:w="0" w:type="dxa"/>
              <w:left w:w="100" w:type="dxa"/>
              <w:bottom w:w="0" w:type="dxa"/>
              <w:right w:w="100" w:type="dxa"/>
            </w:tcMar>
          </w:tcPr>
          <w:p w14:paraId="08DC778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bl>
    <w:p w14:paraId="377142D5"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0F1DB52E"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01BC6A5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alidate the complete password change flow from ControlPanelChangePasswordPresenter through System to database persistence.</w:t>
      </w:r>
    </w:p>
    <w:p w14:paraId="34489A7F"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lastRenderedPageBreak/>
        <w:t>Input Specifications</w:t>
      </w:r>
    </w:p>
    <w:p w14:paraId="605BBC8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User is logged in as "admin"</w:t>
      </w:r>
    </w:p>
    <w:p w14:paraId="3A5C4EF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current_password: "1234"</w:t>
      </w:r>
    </w:p>
    <w:p w14:paraId="024E8EB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new_password: "newpass5678"</w:t>
      </w:r>
    </w:p>
    <w:p w14:paraId="1AC49C7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confirm_password: "newpass5678"</w:t>
      </w:r>
    </w:p>
    <w:p w14:paraId="03B2CF8F"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Detailed Step</w:t>
      </w:r>
    </w:p>
    <w:p w14:paraId="7DD15B0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1. Initialize System and login with admin/1234.</w:t>
      </w:r>
    </w:p>
    <w:p w14:paraId="639D9FE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2. Create ControlPanelChangePasswordPresenter with System reference.</w:t>
      </w:r>
    </w:p>
    <w:p w14:paraId="310BB5F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3. Call presenter.change_password() with current, new, and confirm passwords.</w:t>
      </w:r>
    </w:p>
    <w:p w14:paraId="29515B5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4. Presenter validates: passwords match, minimum length met.</w:t>
      </w:r>
    </w:p>
    <w:p w14:paraId="3128F2F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5. Presenter calls System.change_master_password().</w:t>
      </w:r>
    </w:p>
    <w:p w14:paraId="0AFCCA1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6. System executes 3-phase password change:</w:t>
      </w:r>
    </w:p>
    <w:p w14:paraId="1EE1933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hase 1: Verify current password</w:t>
      </w:r>
    </w:p>
    <w:p w14:paraId="4ED9B46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hase 2: Validate new password rules</w:t>
      </w:r>
    </w:p>
    <w:p w14:paraId="10EA537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hase 3: Confirm and save</w:t>
      </w:r>
    </w:p>
    <w:p w14:paraId="0891E99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7. StorageManager updates password in database.</w:t>
      </w:r>
    </w:p>
    <w:p w14:paraId="60BAC6AE"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7864DAF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ChangePasswordOutcome.success equals True</w:t>
      </w:r>
    </w:p>
    <w:p w14:paraId="5031738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ChangePasswordOutcome.message equals "Password changed successfully!"</w:t>
      </w:r>
    </w:p>
    <w:p w14:paraId="1429B94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New password works for subsequent login</w:t>
      </w:r>
    </w:p>
    <w:p w14:paraId="1FB53A8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Old password no longer works</w:t>
      </w:r>
    </w:p>
    <w:p w14:paraId="0692F1D6"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lastRenderedPageBreak/>
        <w:t>Actual Result (Pass/Fail/Exception)</w:t>
      </w:r>
    </w:p>
    <w:p w14:paraId="4E54595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Password change succeeds</w:t>
      </w:r>
    </w:p>
    <w:p w14:paraId="14F413B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New password authenticates correctly</w:t>
      </w:r>
    </w:p>
    <w:p w14:paraId="72A5BE7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Old password rejected</w:t>
      </w:r>
    </w:p>
    <w:p w14:paraId="5B8859F5"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 (including references)</w:t>
      </w:r>
    </w:p>
    <w:p w14:paraId="18EFE28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alidates complete 3-phase password change flow. Test file: test_change_master_password.py</w:t>
      </w:r>
    </w:p>
    <w:p w14:paraId="45D2E6D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46EE4847" w14:textId="77777777" w:rsidR="0077132E" w:rsidRPr="00854AE4" w:rsidRDefault="00000000">
      <w:pPr>
        <w:pStyle w:val="2"/>
        <w:keepNext w:val="0"/>
        <w:keepLines w:val="0"/>
        <w:spacing w:after="80"/>
        <w:rPr>
          <w:rFonts w:ascii="맑은 고딕" w:eastAsia="맑은 고딕" w:hAnsi="맑은 고딕"/>
          <w:b/>
          <w:bCs/>
          <w:color w:val="000000" w:themeColor="text1"/>
          <w:sz w:val="34"/>
          <w:szCs w:val="34"/>
          <w:lang w:val="en-US"/>
        </w:rPr>
      </w:pPr>
      <w:bookmarkStart w:id="148" w:name="_vklwrikxnub" w:colFirst="0" w:colLast="0"/>
      <w:bookmarkEnd w:id="148"/>
      <w:r w:rsidRPr="00854AE4">
        <w:rPr>
          <w:rFonts w:ascii="맑은 고딕" w:eastAsia="맑은 고딕" w:hAnsi="맑은 고딕"/>
          <w:b/>
          <w:bCs/>
          <w:color w:val="000000" w:themeColor="text1"/>
          <w:sz w:val="34"/>
          <w:szCs w:val="34"/>
          <w:lang w:val="en-US"/>
        </w:rPr>
        <w:t>D. Web Login Process (2FA)</w:t>
      </w:r>
    </w:p>
    <w:p w14:paraId="3E57AFE6" w14:textId="77777777" w:rsidR="0077132E" w:rsidRPr="00854AE4" w:rsidRDefault="00000000">
      <w:pPr>
        <w:pStyle w:val="3"/>
        <w:keepNext w:val="0"/>
        <w:keepLines w:val="0"/>
        <w:spacing w:before="280"/>
        <w:rPr>
          <w:rFonts w:ascii="맑은 고딕" w:eastAsia="맑은 고딕" w:hAnsi="맑은 고딕"/>
          <w:b/>
          <w:bCs/>
          <w:color w:val="000000" w:themeColor="text1"/>
          <w:sz w:val="26"/>
          <w:szCs w:val="26"/>
          <w:lang w:val="en-US"/>
        </w:rPr>
      </w:pPr>
      <w:bookmarkStart w:id="149" w:name="_95bxvbfb33s8" w:colFirst="0" w:colLast="0"/>
      <w:bookmarkEnd w:id="149"/>
      <w:r w:rsidRPr="00854AE4">
        <w:rPr>
          <w:rFonts w:ascii="맑은 고딕" w:eastAsia="맑은 고딕" w:hAnsi="맑은 고딕"/>
          <w:b/>
          <w:bCs/>
          <w:color w:val="000000" w:themeColor="text1"/>
          <w:sz w:val="26"/>
          <w:szCs w:val="26"/>
          <w:lang w:val="en-US"/>
        </w:rPr>
        <w:t>1. test_web_login_two_factor_integration (IT-Web-Login-001)</w:t>
      </w:r>
    </w:p>
    <w:tbl>
      <w:tblPr>
        <w:tblStyle w:val="affffd"/>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25"/>
        <w:gridCol w:w="4470"/>
      </w:tblGrid>
      <w:tr w:rsidR="0027056D" w:rsidRPr="00854AE4" w14:paraId="67A6F38B" w14:textId="77777777">
        <w:trPr>
          <w:trHeight w:val="360"/>
        </w:trPr>
        <w:tc>
          <w:tcPr>
            <w:tcW w:w="442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503D7C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7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3F7ADE1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7C3AAA39" w14:textId="77777777">
        <w:trPr>
          <w:trHeight w:val="705"/>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AD9F78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66F9122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WebLoginPresenter, System, LoginManager, StorageManager</w:t>
            </w:r>
          </w:p>
        </w:tc>
      </w:tr>
      <w:tr w:rsidR="0027056D" w:rsidRPr="00854AE4" w14:paraId="435BB1DB" w14:textId="77777777">
        <w:trPr>
          <w:trHeight w:val="705"/>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1A14C2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unction</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53F399AF" w14:textId="77777777" w:rsidR="0077132E" w:rsidRPr="00854AE4" w:rsidRDefault="00000000">
            <w:pPr>
              <w:spacing w:before="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Two-factor authentication via Web interface</w:t>
            </w:r>
          </w:p>
        </w:tc>
      </w:tr>
      <w:tr w:rsidR="0027056D" w:rsidRPr="00854AE4" w14:paraId="2977CF39"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FC2EBE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63E0285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27056D" w:rsidRPr="00854AE4" w14:paraId="43E52E0F"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45573B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0D45A55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bl>
    <w:p w14:paraId="4A24D069"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015C399E"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4A1B245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alidate the complete 2-factor authentication flow for web login, including first password and second password/PIN validation.</w:t>
      </w:r>
    </w:p>
    <w:p w14:paraId="0E4DCB17"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lastRenderedPageBreak/>
        <w:t>Input Specifications</w:t>
      </w:r>
    </w:p>
    <w:p w14:paraId="5974FA1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username: "admin"</w:t>
      </w:r>
    </w:p>
    <w:p w14:paraId="77ABEC5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first_password: "password123"</w:t>
      </w:r>
    </w:p>
    <w:p w14:paraId="1995F21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econd_password: "pin1234"</w:t>
      </w:r>
    </w:p>
    <w:p w14:paraId="2874156C"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Detailed Step</w:t>
      </w:r>
    </w:p>
    <w:p w14:paraId="0866A04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1. Initialize System with turn_on().</w:t>
      </w:r>
    </w:p>
    <w:p w14:paraId="641EDD8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2. Create WebLoginPresenter with System reference.</w:t>
      </w:r>
    </w:p>
    <w:p w14:paraId="0F24ED1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3. Call presenter.validate_first_password() with username and first_password.</w:t>
      </w:r>
    </w:p>
    <w:p w14:paraId="16A95B6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4. Presenter calls LoginManager.validate_first_password() with interface='web_browser'.</w:t>
      </w:r>
    </w:p>
    <w:p w14:paraId="7A2497D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5. LoginManager validates first credential against StorageManager.</w:t>
      </w:r>
    </w:p>
    <w:p w14:paraId="68E31FD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6. On success, call presenter.validate_second_password() with username and second_password.</w:t>
      </w:r>
    </w:p>
    <w:p w14:paraId="6C49BFF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7. LoginManager validates second credential (PIN).</w:t>
      </w:r>
    </w:p>
    <w:p w14:paraId="645560E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8. On success, user session is established and redirect URL is returned.</w:t>
      </w:r>
    </w:p>
    <w:p w14:paraId="3A7394E6"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7F24159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First password validation: WebLoginOutcome.success equals True</w:t>
      </w:r>
    </w:p>
    <w:p w14:paraId="265E34F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econd password validation: WebLoginOutcome.success equals True</w:t>
      </w:r>
    </w:p>
    <w:p w14:paraId="072327E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WebLoginOutcome.redirect_url equals "/dashboard"</w:t>
      </w:r>
    </w:p>
    <w:p w14:paraId="6ABF5F0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User session established in System</w:t>
      </w:r>
    </w:p>
    <w:p w14:paraId="4AAE5927"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1D9F086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First password validated successfully</w:t>
      </w:r>
    </w:p>
    <w:p w14:paraId="791346F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 Pass: Second password validated successfully</w:t>
      </w:r>
    </w:p>
    <w:p w14:paraId="7395635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direct to dashboard</w:t>
      </w:r>
    </w:p>
    <w:p w14:paraId="4511E27E"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 (including references)</w:t>
      </w:r>
    </w:p>
    <w:p w14:paraId="5A2AD16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Tests complete 2FA flow for web interface. Implements separate tracking for each authentication factor.</w:t>
      </w:r>
    </w:p>
    <w:p w14:paraId="37B0C0F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12E70445" w14:textId="77777777" w:rsidR="0077132E" w:rsidRPr="00854AE4" w:rsidRDefault="00000000">
      <w:pPr>
        <w:pStyle w:val="3"/>
        <w:keepNext w:val="0"/>
        <w:keepLines w:val="0"/>
        <w:spacing w:before="280"/>
        <w:rPr>
          <w:rFonts w:ascii="맑은 고딕" w:eastAsia="맑은 고딕" w:hAnsi="맑은 고딕"/>
          <w:b/>
          <w:bCs/>
          <w:color w:val="000000" w:themeColor="text1"/>
          <w:sz w:val="26"/>
          <w:szCs w:val="26"/>
          <w:lang w:val="en-US"/>
        </w:rPr>
      </w:pPr>
      <w:bookmarkStart w:id="150" w:name="_3i03onyqxd8r" w:colFirst="0" w:colLast="0"/>
      <w:bookmarkEnd w:id="150"/>
      <w:r w:rsidRPr="00854AE4">
        <w:rPr>
          <w:rFonts w:ascii="맑은 고딕" w:eastAsia="맑은 고딕" w:hAnsi="맑은 고딕"/>
          <w:b/>
          <w:bCs/>
          <w:color w:val="000000" w:themeColor="text1"/>
          <w:sz w:val="26"/>
          <w:szCs w:val="26"/>
          <w:lang w:val="en-US"/>
        </w:rPr>
        <w:t>2. test_web_login_lockout_across_factors (IT-Web-Login-002)</w:t>
      </w:r>
    </w:p>
    <w:tbl>
      <w:tblPr>
        <w:tblStyle w:val="affffe"/>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25"/>
        <w:gridCol w:w="4470"/>
      </w:tblGrid>
      <w:tr w:rsidR="0027056D" w:rsidRPr="00854AE4" w14:paraId="033A6098" w14:textId="77777777">
        <w:trPr>
          <w:trHeight w:val="360"/>
        </w:trPr>
        <w:tc>
          <w:tcPr>
            <w:tcW w:w="442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39B845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7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402FC23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397A6690" w14:textId="77777777">
        <w:trPr>
          <w:trHeight w:val="705"/>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1986BE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7F71529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WebLoginPresenter, System, LoginManager</w:t>
            </w:r>
          </w:p>
        </w:tc>
      </w:tr>
      <w:tr w:rsidR="0027056D" w:rsidRPr="00854AE4" w14:paraId="32F5A89E"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7BD77F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unction</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2AAFBD1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ccount lockout during 2FA</w:t>
            </w:r>
          </w:p>
        </w:tc>
      </w:tr>
      <w:tr w:rsidR="0027056D" w:rsidRPr="00854AE4" w14:paraId="4217E65A"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552950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1C2B3EE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27056D" w:rsidRPr="00854AE4" w14:paraId="5B337C46"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9ECCF6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7CDD91E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bl>
    <w:p w14:paraId="6133612B"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0B23A35D"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713EDA1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alidate that account lockout works correctly across both authentication factors in 2FA.</w:t>
      </w:r>
    </w:p>
    <w:p w14:paraId="13424E46"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71C18EB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username: "admin"</w:t>
      </w:r>
    </w:p>
    <w:p w14:paraId="298C368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Incorrect first_password attempts: 5 times</w:t>
      </w:r>
    </w:p>
    <w:p w14:paraId="0313C5D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_lock_time: 30 seconds</w:t>
      </w:r>
    </w:p>
    <w:p w14:paraId="289872F6"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Detailed Step</w:t>
      </w:r>
    </w:p>
    <w:p w14:paraId="7B7F1C4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1. Initialize System with turn_on().</w:t>
      </w:r>
    </w:p>
    <w:p w14:paraId="566C1F7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2. Create WebLoginPresenter.</w:t>
      </w:r>
    </w:p>
    <w:p w14:paraId="0CFFEC1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3. Attempt first password validation 5 times with wrong password.</w:t>
      </w:r>
    </w:p>
    <w:p w14:paraId="5110788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4. Verify account gets locked after 5 failed attempts.</w:t>
      </w:r>
    </w:p>
    <w:p w14:paraId="7FEDCFC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5. Verify that even correct credentials are rejected while locked.</w:t>
      </w:r>
    </w:p>
    <w:p w14:paraId="6147F5B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6. Verify remaining_time is returned in response.</w:t>
      </w:r>
    </w:p>
    <w:p w14:paraId="20AADFE0"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565B5F2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Account locked after 5 failed first password attempts</w:t>
      </w:r>
    </w:p>
    <w:p w14:paraId="0A5E3FA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WebLoginOutcome.locked equals True</w:t>
      </w:r>
    </w:p>
    <w:p w14:paraId="5CBC8D0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WebLoginOutcome.remaining_time shows seconds until unlock</w:t>
      </w:r>
    </w:p>
    <w:p w14:paraId="487B61E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Correct credentials rejected while locked</w:t>
      </w:r>
    </w:p>
    <w:p w14:paraId="4068516F"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7D08D9B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Account locked correctly</w:t>
      </w:r>
    </w:p>
    <w:p w14:paraId="57959C9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maining time calculated</w:t>
      </w:r>
    </w:p>
    <w:p w14:paraId="21A46B6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Locked state enforced</w:t>
      </w:r>
    </w:p>
    <w:p w14:paraId="3BB80FA7"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 (including references)</w:t>
      </w:r>
    </w:p>
    <w:p w14:paraId="1F3D41F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Tests lockout behavior specific to web 2FA authentication.</w:t>
      </w:r>
    </w:p>
    <w:p w14:paraId="0C18D22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2F434D88" w14:textId="77777777" w:rsidR="0077132E" w:rsidRPr="00854AE4" w:rsidRDefault="00000000">
      <w:pPr>
        <w:pStyle w:val="2"/>
        <w:keepNext w:val="0"/>
        <w:keepLines w:val="0"/>
        <w:spacing w:after="80"/>
        <w:rPr>
          <w:rFonts w:ascii="맑은 고딕" w:eastAsia="맑은 고딕" w:hAnsi="맑은 고딕"/>
          <w:b/>
          <w:bCs/>
          <w:color w:val="000000" w:themeColor="text1"/>
          <w:sz w:val="34"/>
          <w:szCs w:val="34"/>
          <w:lang w:val="en-US"/>
        </w:rPr>
      </w:pPr>
      <w:bookmarkStart w:id="151" w:name="_iqu8l1z8knr1" w:colFirst="0" w:colLast="0"/>
      <w:bookmarkEnd w:id="151"/>
      <w:r w:rsidRPr="00854AE4">
        <w:rPr>
          <w:rFonts w:ascii="맑은 고딕" w:eastAsia="맑은 고딕" w:hAnsi="맑은 고딕"/>
          <w:b/>
          <w:bCs/>
          <w:color w:val="000000" w:themeColor="text1"/>
          <w:sz w:val="34"/>
          <w:szCs w:val="34"/>
          <w:lang w:val="en-US"/>
        </w:rPr>
        <w:t>E. Web Settings Configuration</w:t>
      </w:r>
    </w:p>
    <w:p w14:paraId="44021DB1" w14:textId="77777777" w:rsidR="0077132E" w:rsidRPr="00854AE4" w:rsidRDefault="00000000">
      <w:pPr>
        <w:pStyle w:val="3"/>
        <w:keepNext w:val="0"/>
        <w:keepLines w:val="0"/>
        <w:spacing w:before="280"/>
        <w:rPr>
          <w:rFonts w:ascii="맑은 고딕" w:eastAsia="맑은 고딕" w:hAnsi="맑은 고딕"/>
          <w:b/>
          <w:bCs/>
          <w:color w:val="000000" w:themeColor="text1"/>
          <w:sz w:val="26"/>
          <w:szCs w:val="26"/>
          <w:lang w:val="en-US"/>
        </w:rPr>
      </w:pPr>
      <w:bookmarkStart w:id="152" w:name="_inp8byopsara" w:colFirst="0" w:colLast="0"/>
      <w:bookmarkEnd w:id="152"/>
      <w:r w:rsidRPr="00854AE4">
        <w:rPr>
          <w:rFonts w:ascii="맑은 고딕" w:eastAsia="맑은 고딕" w:hAnsi="맑은 고딕"/>
          <w:b/>
          <w:bCs/>
          <w:color w:val="000000" w:themeColor="text1"/>
          <w:sz w:val="26"/>
          <w:szCs w:val="26"/>
          <w:lang w:val="en-US"/>
        </w:rPr>
        <w:t>1. test_web_settings_update_integration (IT-Web-Settings-001)</w:t>
      </w:r>
    </w:p>
    <w:tbl>
      <w:tblPr>
        <w:tblStyle w:val="afffff"/>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27056D" w:rsidRPr="00854AE4" w14:paraId="063C2BCD"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039ED7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lastRenderedPageBreak/>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958943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3BD263E8" w14:textId="77777777">
        <w:trPr>
          <w:trHeight w:val="105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D69151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5359EC7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WebSettingsPresenter, System, ConfigurationManager, StorageManager</w:t>
            </w:r>
          </w:p>
        </w:tc>
      </w:tr>
      <w:tr w:rsidR="0027056D" w:rsidRPr="00854AE4" w14:paraId="7DBCD456" w14:textId="77777777">
        <w:trPr>
          <w:trHeight w:val="705"/>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14F95B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unct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52F96E6" w14:textId="77777777" w:rsidR="0077132E" w:rsidRPr="00854AE4" w:rsidRDefault="00000000">
            <w:pPr>
              <w:spacing w:before="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Update system settings via Web interface</w:t>
            </w:r>
          </w:p>
        </w:tc>
      </w:tr>
      <w:tr w:rsidR="0027056D" w:rsidRPr="00854AE4" w14:paraId="52CFDDF4"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02ADED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17B340F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27056D" w:rsidRPr="00854AE4" w14:paraId="5297E34D"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B82C98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379615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bl>
    <w:p w14:paraId="27F7F09E"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6DD6A999"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5F35485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alidate that WebSettingsPresenter correctly validates and saves settings through the System layer.</w:t>
      </w:r>
    </w:p>
    <w:p w14:paraId="1A262CAC"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458C72E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monitoring_service_phone: "111-222-3333"</w:t>
      </w:r>
    </w:p>
    <w:p w14:paraId="3820555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homeowner_phone: "444-555-6666"</w:t>
      </w:r>
    </w:p>
    <w:p w14:paraId="4B76D38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_lock_time: 30</w:t>
      </w:r>
    </w:p>
    <w:p w14:paraId="289CE11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alarm_delay_time: 60</w:t>
      </w:r>
    </w:p>
    <w:p w14:paraId="25741868"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Detailed Step</w:t>
      </w:r>
    </w:p>
    <w:p w14:paraId="71D91A9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1. Initialize System with turn_on().</w:t>
      </w:r>
    </w:p>
    <w:p w14:paraId="30DDA6F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2. Create WebSettingsPresenter with System reference.</w:t>
      </w:r>
    </w:p>
    <w:p w14:paraId="425A12B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3. Call presenter.update_settings() with all parameters.</w:t>
      </w:r>
    </w:p>
    <w:p w14:paraId="148DB66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4. Presenter validates:</w:t>
      </w:r>
    </w:p>
    <w:p w14:paraId="1B9C3E4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hone number formats</w:t>
      </w:r>
    </w:p>
    <w:p w14:paraId="540EED7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 Lock time &gt; 0</w:t>
      </w:r>
    </w:p>
    <w:p w14:paraId="5BB97BE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Alarm delay &gt;= 0</w:t>
      </w:r>
    </w:p>
    <w:p w14:paraId="75D2F5D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Type checking for numeric fields</w:t>
      </w:r>
    </w:p>
    <w:p w14:paraId="392DA69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5. Presenter calls System.configure_system_setting().</w:t>
      </w:r>
    </w:p>
    <w:p w14:paraId="275D1AA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6. Settings are persisted to database.</w:t>
      </w:r>
    </w:p>
    <w:p w14:paraId="39D4D8DB"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35900F0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WebSettingsOutcome.success equals True</w:t>
      </w:r>
    </w:p>
    <w:p w14:paraId="729CF4E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WebSettingsOutcome.message equals "Settings updated successfully"</w:t>
      </w:r>
    </w:p>
    <w:p w14:paraId="0A6C23B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All values persisted correctly</w:t>
      </w:r>
    </w:p>
    <w:p w14:paraId="71A2658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No validation errors</w:t>
      </w:r>
    </w:p>
    <w:p w14:paraId="7E1D4A79"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44BEF5C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Settings saved successfully</w:t>
      </w:r>
    </w:p>
    <w:p w14:paraId="6CE7837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Values retrievable via get_settings()</w:t>
      </w:r>
    </w:p>
    <w:p w14:paraId="08AB8AEF"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 (including references)</w:t>
      </w:r>
    </w:p>
    <w:p w14:paraId="37FD9B8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Tests web-specific validation rules including phone format validation.</w:t>
      </w:r>
    </w:p>
    <w:p w14:paraId="1743BC4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1C9A6814" w14:textId="77777777" w:rsidR="0077132E" w:rsidRPr="00854AE4" w:rsidRDefault="00000000">
      <w:pPr>
        <w:pStyle w:val="2"/>
        <w:keepNext w:val="0"/>
        <w:keepLines w:val="0"/>
        <w:spacing w:after="80"/>
        <w:rPr>
          <w:rFonts w:ascii="맑은 고딕" w:eastAsia="맑은 고딕" w:hAnsi="맑은 고딕"/>
          <w:b/>
          <w:bCs/>
          <w:color w:val="000000" w:themeColor="text1"/>
          <w:sz w:val="34"/>
          <w:szCs w:val="34"/>
          <w:lang w:val="en-US"/>
        </w:rPr>
      </w:pPr>
      <w:bookmarkStart w:id="153" w:name="_6r6ro5ttoi5r" w:colFirst="0" w:colLast="0"/>
      <w:bookmarkEnd w:id="153"/>
      <w:r w:rsidRPr="00854AE4">
        <w:rPr>
          <w:rFonts w:ascii="맑은 고딕" w:eastAsia="맑은 고딕" w:hAnsi="맑은 고딕"/>
          <w:b/>
          <w:bCs/>
          <w:color w:val="000000" w:themeColor="text1"/>
          <w:sz w:val="34"/>
          <w:szCs w:val="34"/>
          <w:lang w:val="en-US"/>
        </w:rPr>
        <w:t>F. System Power Management</w:t>
      </w:r>
    </w:p>
    <w:p w14:paraId="6A9785E7" w14:textId="77777777" w:rsidR="0077132E" w:rsidRPr="00854AE4" w:rsidRDefault="00000000">
      <w:pPr>
        <w:pStyle w:val="3"/>
        <w:keepNext w:val="0"/>
        <w:keepLines w:val="0"/>
        <w:spacing w:before="280"/>
        <w:rPr>
          <w:rFonts w:ascii="맑은 고딕" w:eastAsia="맑은 고딕" w:hAnsi="맑은 고딕"/>
          <w:b/>
          <w:bCs/>
          <w:color w:val="000000" w:themeColor="text1"/>
          <w:sz w:val="26"/>
          <w:szCs w:val="26"/>
          <w:lang w:val="en-US"/>
        </w:rPr>
      </w:pPr>
      <w:bookmarkStart w:id="154" w:name="_rp5meop7wmqn" w:colFirst="0" w:colLast="0"/>
      <w:bookmarkEnd w:id="154"/>
      <w:r w:rsidRPr="00854AE4">
        <w:rPr>
          <w:rFonts w:ascii="맑은 고딕" w:eastAsia="맑은 고딕" w:hAnsi="맑은 고딕"/>
          <w:b/>
          <w:bCs/>
          <w:color w:val="000000" w:themeColor="text1"/>
          <w:sz w:val="26"/>
          <w:szCs w:val="26"/>
          <w:lang w:val="en-US"/>
        </w:rPr>
        <w:t>1. test_system_power_cycle_integration (IT-SYS-Power-001)</w:t>
      </w:r>
    </w:p>
    <w:tbl>
      <w:tblPr>
        <w:tblStyle w:val="afffff0"/>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27056D" w:rsidRPr="00854AE4" w14:paraId="410BBF86"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1F8E96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551FD3C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78223BE3" w14:textId="77777777">
        <w:trPr>
          <w:trHeight w:val="105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ABF4FC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lastRenderedPageBreak/>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18650FF7" w14:textId="77777777" w:rsidR="0077132E" w:rsidRPr="00854AE4" w:rsidRDefault="00000000">
            <w:pPr>
              <w:spacing w:before="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System, StorageManager, ConfigurationManager, LoginManager, SecuritySystem, CameraController</w:t>
            </w:r>
          </w:p>
        </w:tc>
      </w:tr>
      <w:tr w:rsidR="0027056D" w:rsidRPr="00854AE4" w14:paraId="2FE0263B" w14:textId="77777777">
        <w:trPr>
          <w:trHeight w:val="705"/>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460666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unct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11456FD6" w14:textId="77777777" w:rsidR="0077132E" w:rsidRPr="00854AE4" w:rsidRDefault="00000000">
            <w:pPr>
              <w:spacing w:before="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Complete power cycle (On -&gt; Off -&gt; On)</w:t>
            </w:r>
          </w:p>
        </w:tc>
      </w:tr>
      <w:tr w:rsidR="0027056D" w:rsidRPr="00854AE4" w14:paraId="57600A9C"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52775D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15E0426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27056D" w:rsidRPr="00854AE4" w14:paraId="09A3429A"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A83EE6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525E605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bl>
    <w:p w14:paraId="573EC29E"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1DBD1BD7"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7AE1C4E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alidate that System correctly initializes and shuts down all components during power cycle.</w:t>
      </w:r>
    </w:p>
    <w:p w14:paraId="424C65F4"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07F021C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 starts in OFF state</w:t>
      </w:r>
    </w:p>
    <w:p w14:paraId="224C847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Modified settings: lock_time=45, alarm_delay=90</w:t>
      </w:r>
    </w:p>
    <w:p w14:paraId="6C83AE43"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Detailed Step</w:t>
      </w:r>
    </w:p>
    <w:p w14:paraId="12C12E0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1. Create System instance (starts in OFF state).</w:t>
      </w:r>
    </w:p>
    <w:p w14:paraId="180FE61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2. Call turn_on() - Phase 1: Initialize all components.</w:t>
      </w:r>
    </w:p>
    <w:p w14:paraId="34FBAE0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3. Verify all managers and controllers are initialized.</w:t>
      </w:r>
    </w:p>
    <w:p w14:paraId="364FB43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4. Modify settings: lock_time=45, alarm_delay=90.</w:t>
      </w:r>
    </w:p>
    <w:p w14:paraId="2AC2210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5. Call turn_off() - Execute shutdown sequence:</w:t>
      </w:r>
    </w:p>
    <w:p w14:paraId="747A3BC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ave configuration</w:t>
      </w:r>
    </w:p>
    <w:p w14:paraId="1054DFA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Deactivate sensors</w:t>
      </w:r>
    </w:p>
    <w:p w14:paraId="231585F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 Disable cameras</w:t>
      </w:r>
    </w:p>
    <w:p w14:paraId="0BC0AB8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Deactivate siren</w:t>
      </w:r>
    </w:p>
    <w:p w14:paraId="7980EAE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Logout user</w:t>
      </w:r>
    </w:p>
    <w:p w14:paraId="61C074B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Log SYSTEM_SHUTDOWN</w:t>
      </w:r>
    </w:p>
    <w:p w14:paraId="2F4B41D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Disconnect database</w:t>
      </w:r>
    </w:p>
    <w:p w14:paraId="7528A98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6. Call turn_on() again.</w:t>
      </w:r>
    </w:p>
    <w:p w14:paraId="33FC2EC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7. Verify settings are preserved.</w:t>
      </w:r>
    </w:p>
    <w:p w14:paraId="6C9C666E"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471282B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First turn_on(): Returns True, state becomes READY</w:t>
      </w:r>
    </w:p>
    <w:p w14:paraId="2C2EABB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turn_off(): Returns True, state becomes OFF</w:t>
      </w:r>
    </w:p>
    <w:p w14:paraId="157F16A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econd turn_on(): Returns True, state becomes READY</w:t>
      </w:r>
    </w:p>
    <w:p w14:paraId="4795BA5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ettings preserved: lock_time=45, alarm_delay=90</w:t>
      </w:r>
    </w:p>
    <w:p w14:paraId="561AB775"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59FCD62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Power cycle completes successfully</w:t>
      </w:r>
    </w:p>
    <w:p w14:paraId="53B0570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All components initialized/shutdown correctly</w:t>
      </w:r>
    </w:p>
    <w:p w14:paraId="2F08997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Settings preserved across cycle</w:t>
      </w:r>
    </w:p>
    <w:p w14:paraId="77F43ADA"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 (including references)</w:t>
      </w:r>
    </w:p>
    <w:p w14:paraId="6F82A81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Tests complete initialization and shutdown sequences as specified in SDS pages 50-51.</w:t>
      </w:r>
    </w:p>
    <w:p w14:paraId="0278688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604EF6F5" w14:textId="77777777" w:rsidR="0077132E" w:rsidRPr="00854AE4" w:rsidRDefault="00000000">
      <w:pPr>
        <w:pStyle w:val="3"/>
        <w:keepNext w:val="0"/>
        <w:keepLines w:val="0"/>
        <w:spacing w:before="280"/>
        <w:rPr>
          <w:rFonts w:ascii="맑은 고딕" w:eastAsia="맑은 고딕" w:hAnsi="맑은 고딕"/>
          <w:b/>
          <w:bCs/>
          <w:color w:val="000000" w:themeColor="text1"/>
          <w:sz w:val="26"/>
          <w:szCs w:val="26"/>
          <w:lang w:val="en-US"/>
        </w:rPr>
      </w:pPr>
      <w:bookmarkStart w:id="155" w:name="_pluzizevacie" w:colFirst="0" w:colLast="0"/>
      <w:bookmarkEnd w:id="155"/>
      <w:r w:rsidRPr="00854AE4">
        <w:rPr>
          <w:rFonts w:ascii="맑은 고딕" w:eastAsia="맑은 고딕" w:hAnsi="맑은 고딕"/>
          <w:b/>
          <w:bCs/>
          <w:color w:val="000000" w:themeColor="text1"/>
          <w:sz w:val="26"/>
          <w:szCs w:val="26"/>
          <w:lang w:val="en-US"/>
        </w:rPr>
        <w:t>2. test_system_reset_integration (IT-SYS-Reset-001)</w:t>
      </w:r>
    </w:p>
    <w:tbl>
      <w:tblPr>
        <w:tblStyle w:val="afffff1"/>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27056D" w:rsidRPr="00854AE4" w14:paraId="79BD9ADF"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064EEC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lastRenderedPageBreak/>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4B28DD4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4385762A" w14:textId="77777777">
        <w:trPr>
          <w:trHeight w:val="705"/>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9EB520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53B78C1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System, ControlPanelResetPresenter, all managers</w:t>
            </w:r>
          </w:p>
        </w:tc>
      </w:tr>
      <w:tr w:rsidR="0027056D" w:rsidRPr="00854AE4" w14:paraId="5420B2E1"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2130B1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unct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5F9E39EA" w14:textId="77777777" w:rsidR="0077132E" w:rsidRPr="00854AE4" w:rsidRDefault="00000000">
            <w:pPr>
              <w:spacing w:before="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System reset via Control Panel</w:t>
            </w:r>
          </w:p>
        </w:tc>
      </w:tr>
      <w:tr w:rsidR="0027056D" w:rsidRPr="00854AE4" w14:paraId="29447658"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57B38A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6339537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27056D" w:rsidRPr="00854AE4" w14:paraId="7B369BAA"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27CCD9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48E7AF2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bl>
    <w:p w14:paraId="78FED3AC"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630B64B2"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4722DA3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alidate that system reset correctly executes turn_off followed by turn_on and preserves settings.</w:t>
      </w:r>
    </w:p>
    <w:p w14:paraId="1F19D90E"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3DA8B19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 is running (READY state)</w:t>
      </w:r>
    </w:p>
    <w:p w14:paraId="0BB2075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User is logged in</w:t>
      </w:r>
    </w:p>
    <w:p w14:paraId="47CF3B8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Custom settings configured</w:t>
      </w:r>
    </w:p>
    <w:p w14:paraId="742BEECD"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Detailed Step</w:t>
      </w:r>
    </w:p>
    <w:p w14:paraId="54752E3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1. Initialize System and turn_on().</w:t>
      </w:r>
    </w:p>
    <w:p w14:paraId="2E7B355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2. Login as admin.</w:t>
      </w:r>
    </w:p>
    <w:p w14:paraId="47BB503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3. Configure custom settings.</w:t>
      </w:r>
    </w:p>
    <w:p w14:paraId="7801D5A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4. Create ControlPanelResetPresenter.</w:t>
      </w:r>
    </w:p>
    <w:p w14:paraId="796E48E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5. Call presenter.perform_reset().</w:t>
      </w:r>
    </w:p>
    <w:p w14:paraId="16F07D3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6. Presenter calls System.reset().</w:t>
      </w:r>
    </w:p>
    <w:p w14:paraId="2301A8F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7. System executes turn_off() then turn_on().</w:t>
      </w:r>
    </w:p>
    <w:p w14:paraId="11BACAD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8. Verify system returns to READY state.</w:t>
      </w:r>
    </w:p>
    <w:p w14:paraId="46056BA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9. Verify settings are preserved.</w:t>
      </w:r>
    </w:p>
    <w:p w14:paraId="58FFF10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10. Verify user is logged out (must re-authenticate).</w:t>
      </w:r>
    </w:p>
    <w:p w14:paraId="6DCEBA69"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2ED24DA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ResetOutcome.success equals True</w:t>
      </w:r>
    </w:p>
    <w:p w14:paraId="54FA9F5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ResetOutcome.phase equals 3</w:t>
      </w:r>
    </w:p>
    <w:p w14:paraId="2DBECC7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 state equals READY</w:t>
      </w:r>
    </w:p>
    <w:p w14:paraId="0BB74D4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ettings preserved</w:t>
      </w:r>
    </w:p>
    <w:p w14:paraId="121D227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User session cleared (logged out)</w:t>
      </w:r>
    </w:p>
    <w:p w14:paraId="02BF2DFC"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7B53C35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set completes successfully</w:t>
      </w:r>
    </w:p>
    <w:p w14:paraId="577A7DB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Settings preserved</w:t>
      </w:r>
    </w:p>
    <w:p w14:paraId="11357F1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User logged out</w:t>
      </w:r>
    </w:p>
    <w:p w14:paraId="4C5881BF"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 (including references)</w:t>
      </w:r>
    </w:p>
    <w:p w14:paraId="7A765CA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Tests reset as combination of turn_off and turn_on sequences.</w:t>
      </w:r>
    </w:p>
    <w:p w14:paraId="29CDF59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5D54A502" w14:textId="77777777" w:rsidR="0077132E" w:rsidRPr="00854AE4" w:rsidRDefault="00000000">
      <w:pPr>
        <w:pStyle w:val="2"/>
        <w:keepNext w:val="0"/>
        <w:keepLines w:val="0"/>
        <w:spacing w:after="80"/>
        <w:rPr>
          <w:rFonts w:ascii="맑은 고딕" w:eastAsia="맑은 고딕" w:hAnsi="맑은 고딕"/>
          <w:b/>
          <w:bCs/>
          <w:color w:val="000000" w:themeColor="text1"/>
          <w:sz w:val="34"/>
          <w:szCs w:val="34"/>
          <w:lang w:val="en-US"/>
        </w:rPr>
      </w:pPr>
      <w:bookmarkStart w:id="156" w:name="_vfcbs0ajtjs9" w:colFirst="0" w:colLast="0"/>
      <w:bookmarkEnd w:id="156"/>
      <w:r w:rsidRPr="00854AE4">
        <w:rPr>
          <w:rFonts w:ascii="맑은 고딕" w:eastAsia="맑은 고딕" w:hAnsi="맑은 고딕"/>
          <w:b/>
          <w:bCs/>
          <w:color w:val="000000" w:themeColor="text1"/>
          <w:sz w:val="34"/>
          <w:szCs w:val="34"/>
          <w:lang w:val="en-US"/>
        </w:rPr>
        <w:t>G. LoginManager Backend Integration</w:t>
      </w:r>
    </w:p>
    <w:p w14:paraId="134B2C2D" w14:textId="77777777" w:rsidR="0077132E" w:rsidRPr="00854AE4" w:rsidRDefault="00000000">
      <w:pPr>
        <w:pStyle w:val="3"/>
        <w:keepNext w:val="0"/>
        <w:keepLines w:val="0"/>
        <w:spacing w:before="280"/>
        <w:rPr>
          <w:rFonts w:ascii="맑은 고딕" w:eastAsia="맑은 고딕" w:hAnsi="맑은 고딕"/>
          <w:b/>
          <w:bCs/>
          <w:color w:val="000000" w:themeColor="text1"/>
          <w:sz w:val="26"/>
          <w:szCs w:val="26"/>
          <w:lang w:val="en-US"/>
        </w:rPr>
      </w:pPr>
      <w:bookmarkStart w:id="157" w:name="_iynnp3qhzf13" w:colFirst="0" w:colLast="0"/>
      <w:bookmarkEnd w:id="157"/>
      <w:r w:rsidRPr="00854AE4">
        <w:rPr>
          <w:rFonts w:ascii="맑은 고딕" w:eastAsia="맑은 고딕" w:hAnsi="맑은 고딕"/>
          <w:b/>
          <w:bCs/>
          <w:color w:val="000000" w:themeColor="text1"/>
          <w:sz w:val="26"/>
          <w:szCs w:val="26"/>
          <w:lang w:val="en-US"/>
        </w:rPr>
        <w:t>1. test_login_manager_auto_unlock_integration (IT-LM-001)</w:t>
      </w:r>
    </w:p>
    <w:tbl>
      <w:tblPr>
        <w:tblStyle w:val="afffff2"/>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27056D" w:rsidRPr="00854AE4" w14:paraId="248B2132"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5EA63C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4C02DAA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12ED8FE2" w14:textId="77777777">
        <w:trPr>
          <w:trHeight w:val="705"/>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8853D8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lastRenderedPageBreak/>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7A97218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LoginManager, StorageManager, ConfigurationManager</w:t>
            </w:r>
          </w:p>
        </w:tc>
      </w:tr>
      <w:tr w:rsidR="0027056D" w:rsidRPr="00854AE4" w14:paraId="2DDE9537" w14:textId="77777777">
        <w:trPr>
          <w:trHeight w:val="705"/>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EB59D2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unct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585AC904" w14:textId="77777777" w:rsidR="0077132E" w:rsidRPr="00854AE4" w:rsidRDefault="00000000">
            <w:pPr>
              <w:spacing w:before="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Automatic account unlock after time elapsed</w:t>
            </w:r>
          </w:p>
        </w:tc>
      </w:tr>
      <w:tr w:rsidR="0027056D" w:rsidRPr="00854AE4" w14:paraId="2C621B56"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F0F34F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1571088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27056D" w:rsidRPr="00854AE4" w14:paraId="408A7331"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ABF6D5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2CD3485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bl>
    <w:p w14:paraId="1A71ECE1"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1F99318E"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530EE8C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alidate that LoginManager automatically unlocks an account when the configured lock duration has elapsed.</w:t>
      </w:r>
    </w:p>
    <w:p w14:paraId="7E0606F7"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484633A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Account locked at timestamp T</w:t>
      </w:r>
    </w:p>
    <w:p w14:paraId="48388CA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_lock_time: 30 seconds</w:t>
      </w:r>
    </w:p>
    <w:p w14:paraId="3C7977C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Current time: T + 31 seconds</w:t>
      </w:r>
    </w:p>
    <w:p w14:paraId="1AF3F5B7"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Detailed Step</w:t>
      </w:r>
    </w:p>
    <w:p w14:paraId="1C2635B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1. Initialize LoginManager with StorageManager and ConfigurationManager.</w:t>
      </w:r>
    </w:p>
    <w:p w14:paraId="00E764D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2. Simulate 5 failed login attempts to lock account.</w:t>
      </w:r>
    </w:p>
    <w:p w14:paraId="4814E1F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3. Record lock timestamp.</w:t>
      </w:r>
    </w:p>
    <w:p w14:paraId="642D108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4. Advance time by 31 seconds (mock time).</w:t>
      </w:r>
    </w:p>
    <w:p w14:paraId="2FE0DE6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5. Attempt login with correct credentials.</w:t>
      </w:r>
    </w:p>
    <w:p w14:paraId="60C0951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6. LoginManager checks _check_and_unlock_if_time_passed().</w:t>
      </w:r>
    </w:p>
    <w:p w14:paraId="5725843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7. Account is automatically unlocked.</w:t>
      </w:r>
    </w:p>
    <w:p w14:paraId="554E873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8. Login proceeds and succeeds.</w:t>
      </w:r>
    </w:p>
    <w:p w14:paraId="40A693F6"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518720A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Account automatically unlocked after 30 seconds</w:t>
      </w:r>
    </w:p>
    <w:p w14:paraId="47FD84A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Console message: "Account 'admin' automatically unlocked after 30 seconds"</w:t>
      </w:r>
    </w:p>
    <w:p w14:paraId="63D70BE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Login succeeds with correct credentials</w:t>
      </w:r>
    </w:p>
    <w:p w14:paraId="4BEF9154"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40A70E2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Auto-unlock triggered</w:t>
      </w:r>
    </w:p>
    <w:p w14:paraId="63D677F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Login succeeds after unlock</w:t>
      </w:r>
    </w:p>
    <w:p w14:paraId="35C5D085"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 (including references)</w:t>
      </w:r>
    </w:p>
    <w:p w14:paraId="00DD4D3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Tests time-based automatic unlock feature implementation.</w:t>
      </w:r>
    </w:p>
    <w:p w14:paraId="11279A07" w14:textId="7F120D72" w:rsidR="002A69BE" w:rsidRPr="00854AE4" w:rsidRDefault="002A69BE" w:rsidP="002A69BE">
      <w:pPr>
        <w:pStyle w:val="2"/>
        <w:spacing w:before="0" w:line="273" w:lineRule="auto"/>
        <w:rPr>
          <w:rFonts w:ascii="맑은 고딕" w:eastAsia="맑은 고딕" w:hAnsi="맑은 고딕" w:cs="Google Sans"/>
          <w:b/>
          <w:bCs/>
          <w:color w:val="000000" w:themeColor="text1"/>
          <w:lang w:val="en-US"/>
        </w:rPr>
      </w:pPr>
      <w:r w:rsidRPr="00854AE4">
        <w:rPr>
          <w:rFonts w:ascii="맑은 고딕" w:eastAsia="맑은 고딕" w:hAnsi="맑은 고딕" w:cs="Google Sans" w:hint="eastAsia"/>
          <w:b/>
          <w:bCs/>
          <w:color w:val="000000" w:themeColor="text1"/>
          <w:lang w:val="en-US"/>
        </w:rPr>
        <w:t>H</w:t>
      </w:r>
      <w:r w:rsidRPr="00854AE4">
        <w:rPr>
          <w:rFonts w:ascii="맑은 고딕" w:eastAsia="맑은 고딕" w:hAnsi="맑은 고딕" w:cs="Google Sans"/>
          <w:b/>
          <w:bCs/>
          <w:color w:val="000000" w:themeColor="text1"/>
          <w:lang w:val="en-US"/>
        </w:rPr>
        <w:t>. Surveillance Integration Tests</w:t>
      </w:r>
    </w:p>
    <w:p w14:paraId="374CB504" w14:textId="77777777" w:rsidR="002A69BE" w:rsidRPr="00854AE4" w:rsidRDefault="002A69BE" w:rsidP="002A69BE">
      <w:pPr>
        <w:pStyle w:val="3"/>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t>a. test_camera_lifecycle (IT-CAM-LIFECYCLE)</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16CB80EA"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4C93651" w14:textId="77777777" w:rsidR="002A69BE" w:rsidRPr="00854AE4" w:rsidRDefault="002A69BE">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358F6E" w14:textId="77777777" w:rsidR="002A69BE" w:rsidRPr="00854AE4" w:rsidRDefault="002A69BE">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FCC25CF" w14:textId="77777777" w:rsidR="002A69BE" w:rsidRPr="00854AE4" w:rsidRDefault="002A69BE">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D34E8A" w14:textId="77777777" w:rsidR="002A69BE" w:rsidRPr="00854AE4" w:rsidRDefault="002A69BE">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678E3E3" w14:textId="77777777" w:rsidR="002A69BE" w:rsidRPr="00854AE4" w:rsidRDefault="002A69BE">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2E16D9AA"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81D57D1" w14:textId="77777777" w:rsidR="002A69BE" w:rsidRPr="00854AE4" w:rsidRDefault="002A69BE">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 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8BEB95A" w14:textId="77777777" w:rsidR="002A69BE" w:rsidRPr="00854AE4" w:rsidRDefault="002A69BE">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 xml:space="preserve">add_camera(), set_camera_password(), disable_camera(), control_single_camera(), </w:t>
            </w:r>
            <w:r w:rsidRPr="00854AE4">
              <w:rPr>
                <w:rFonts w:ascii="맑은 고딕" w:eastAsia="맑은 고딕" w:hAnsi="맑은 고딕" w:cs="Google Sans Text"/>
                <w:color w:val="000000" w:themeColor="text1"/>
                <w:lang w:val="en-US"/>
              </w:rPr>
              <w:lastRenderedPageBreak/>
              <w:t>delete_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7D99607" w14:textId="77777777" w:rsidR="002A69BE" w:rsidRPr="00854AE4" w:rsidRDefault="002A69BE">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lastRenderedPageBreak/>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15D4656" w14:textId="77777777" w:rsidR="002A69BE" w:rsidRPr="00854AE4" w:rsidRDefault="002A69BE">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2602922" w14:textId="77777777" w:rsidR="002A69BE" w:rsidRPr="00854AE4" w:rsidRDefault="002A69BE">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3DA92035" w14:textId="77777777" w:rsidR="002A69BE" w:rsidRPr="00854AE4" w:rsidRDefault="002A69BE" w:rsidP="002A69BE">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1C4555BE" w14:textId="77777777" w:rsidR="002A69BE" w:rsidRPr="00854AE4" w:rsidRDefault="002A69BE" w:rsidP="002A69BE">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e complete integrated lifecycle of a single camera: successful addition, password setup and validation, state change (enable/disable), control execution (capture/record), and final deletion."</w:t>
      </w:r>
    </w:p>
    <w:p w14:paraId="2AF70E40" w14:textId="77777777" w:rsidR="002A69BE" w:rsidRPr="00854AE4" w:rsidRDefault="002A69BE" w:rsidP="002A69BE">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62EA77E0" w14:textId="77777777" w:rsidR="002A69BE" w:rsidRPr="00854AE4" w:rsidRDefault="002A69BE" w:rsidP="002A69BE">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equential operations starting with add_camera(100, 200) and including password setting (""test123""), control commands (0, 1), and delete_camera()."</w:t>
      </w:r>
    </w:p>
    <w:p w14:paraId="5805C948" w14:textId="77777777" w:rsidR="002A69BE" w:rsidRPr="00854AE4" w:rsidRDefault="002A69BE" w:rsidP="002A69BE">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7107A120" w14:textId="77777777" w:rsidR="002A69BE" w:rsidRPr="00854AE4" w:rsidRDefault="002A69BE" w:rsidP="002A69BE">
      <w:pPr>
        <w:widowControl w:val="0"/>
        <w:numPr>
          <w:ilvl w:val="0"/>
          <w:numId w:val="198"/>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Add camera (ID 1).</w:t>
      </w:r>
    </w:p>
    <w:p w14:paraId="4CBD3DE3" w14:textId="77777777" w:rsidR="002A69BE" w:rsidRPr="00854AE4" w:rsidRDefault="002A69BE" w:rsidP="002A69BE">
      <w:pPr>
        <w:widowControl w:val="0"/>
        <w:numPr>
          <w:ilvl w:val="0"/>
          <w:numId w:val="198"/>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Set/validate password.</w:t>
      </w:r>
    </w:p>
    <w:p w14:paraId="12FC11A6" w14:textId="77777777" w:rsidR="002A69BE" w:rsidRPr="00854AE4" w:rsidRDefault="002A69BE" w:rsidP="002A69BE">
      <w:pPr>
        <w:widowControl w:val="0"/>
        <w:numPr>
          <w:ilvl w:val="0"/>
          <w:numId w:val="198"/>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Disable/re-enable state and check view denial.</w:t>
      </w:r>
    </w:p>
    <w:p w14:paraId="6B3DBB29" w14:textId="77777777" w:rsidR="002A69BE" w:rsidRPr="00854AE4" w:rsidRDefault="002A69BE" w:rsidP="002A69BE">
      <w:pPr>
        <w:widowControl w:val="0"/>
        <w:numPr>
          <w:ilvl w:val="0"/>
          <w:numId w:val="198"/>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Execute control commands (record start/stop).</w:t>
      </w:r>
    </w:p>
    <w:p w14:paraId="3A41F407" w14:textId="77777777" w:rsidR="002A69BE" w:rsidRPr="00854AE4" w:rsidRDefault="002A69BE" w:rsidP="002A69BE">
      <w:pPr>
        <w:widowControl w:val="0"/>
        <w:numPr>
          <w:ilvl w:val="0"/>
          <w:numId w:val="198"/>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Delete the camera and check count is 0.</w:t>
      </w:r>
    </w:p>
    <w:p w14:paraId="0F3B8C2F" w14:textId="77777777" w:rsidR="002A69BE" w:rsidRPr="00854AE4" w:rsidRDefault="002A69BE" w:rsidP="002A69BE">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7A7DA02B" w14:textId="77777777" w:rsidR="002A69BE" w:rsidRPr="00854AE4" w:rsidRDefault="002A69BE" w:rsidP="002A69BE">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ll sequential operations must return True (or success code 0). State changes (e.g., view denial when disabled, record status update) must be correctly observed."</w:t>
      </w:r>
    </w:p>
    <w:p w14:paraId="40767B32" w14:textId="77777777" w:rsidR="002A69BE" w:rsidRPr="00854AE4" w:rsidRDefault="002A69BE" w:rsidP="002A69BE">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1C610475" w14:textId="77777777" w:rsidR="002A69BE" w:rsidRPr="00854AE4" w:rsidRDefault="002A69BE" w:rsidP="002A69BE">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The full camera lifecycle succeeded without error.</w:t>
      </w:r>
    </w:p>
    <w:p w14:paraId="50F4C76E" w14:textId="77777777" w:rsidR="002A69BE" w:rsidRPr="00854AE4" w:rsidRDefault="002A69BE" w:rsidP="002A69BE">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5993B960" w14:textId="77777777" w:rsidR="002A69BE" w:rsidRPr="00854AE4" w:rsidRDefault="002A69BE" w:rsidP="002A69BE">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Fundamental integration test verifying the collaboration between the Controller and the Camera object across all major states.</w:t>
      </w:r>
    </w:p>
    <w:p w14:paraId="133B7FBB" w14:textId="77777777" w:rsidR="002A69BE" w:rsidRPr="00854AE4" w:rsidRDefault="002A69BE" w:rsidP="002A69BE">
      <w:pPr>
        <w:pStyle w:val="3"/>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t>b. test_camera_password_workflow_comprehensive (IT-CAM-PW-FLOW)</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29413000"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9FD2F7" w14:textId="77777777" w:rsidR="002A69BE" w:rsidRPr="00854AE4" w:rsidRDefault="002A69BE">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6D4A1C" w14:textId="77777777" w:rsidR="002A69BE" w:rsidRPr="00854AE4" w:rsidRDefault="002A69BE">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DC10217" w14:textId="77777777" w:rsidR="002A69BE" w:rsidRPr="00854AE4" w:rsidRDefault="002A69BE">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7A181A" w14:textId="77777777" w:rsidR="002A69BE" w:rsidRPr="00854AE4" w:rsidRDefault="002A69BE">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6FB7EED" w14:textId="77777777" w:rsidR="002A69BE" w:rsidRPr="00854AE4" w:rsidRDefault="002A69BE">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741F638C"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4DB4B0A" w14:textId="77777777" w:rsidR="002A69BE" w:rsidRPr="00854AE4" w:rsidRDefault="002A69BE">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lastRenderedPageBreak/>
              <w:t>CameraController, 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BDA8CB6" w14:textId="77777777" w:rsidR="002A69BE" w:rsidRPr="00854AE4" w:rsidRDefault="002A69BE">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et_camera_password(), validate_camera_password(), delete_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A54DFEE" w14:textId="77777777" w:rsidR="002A69BE" w:rsidRPr="00854AE4" w:rsidRDefault="002A69BE">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51FA80C" w14:textId="77777777" w:rsidR="002A69BE" w:rsidRPr="00854AE4" w:rsidRDefault="002A69BE">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7E8E21" w14:textId="77777777" w:rsidR="002A69BE" w:rsidRPr="00854AE4" w:rsidRDefault="002A69BE">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733AF0B6" w14:textId="77777777" w:rsidR="002A69BE" w:rsidRPr="00854AE4" w:rsidRDefault="002A69BE" w:rsidP="002A69BE">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373163E3" w14:textId="77777777" w:rsidR="002A69BE" w:rsidRPr="00854AE4" w:rsidRDefault="002A69BE" w:rsidP="002A69BE">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e comprehensive password management workflow, checking all possible validation codes (-2, 0, 1) and ensuring the password data is cleanly removed upon camera deletion (-1 returned for validation after deletion)."</w:t>
      </w:r>
    </w:p>
    <w:p w14:paraId="7CD1D959" w14:textId="77777777" w:rsidR="002A69BE" w:rsidRPr="00854AE4" w:rsidRDefault="002A69BE" w:rsidP="002A69BE">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198C1C07" w14:textId="77777777" w:rsidR="002A69BE" w:rsidRPr="00854AE4" w:rsidRDefault="002A69BE" w:rsidP="002A69BE">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ions include validation before setting, setting ""secure123"", validating with success/failure inputs, and deleting the camera."</w:t>
      </w:r>
    </w:p>
    <w:p w14:paraId="2F1BF337" w14:textId="77777777" w:rsidR="002A69BE" w:rsidRPr="00854AE4" w:rsidRDefault="002A69BE" w:rsidP="002A69BE">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5E4E4112" w14:textId="77777777" w:rsidR="002A69BE" w:rsidRPr="00854AE4" w:rsidRDefault="002A69BE" w:rsidP="002A69BE">
      <w:pPr>
        <w:widowControl w:val="0"/>
        <w:numPr>
          <w:ilvl w:val="0"/>
          <w:numId w:val="199"/>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Assert -2 (Not Set).</w:t>
      </w:r>
    </w:p>
    <w:p w14:paraId="7B23434D" w14:textId="77777777" w:rsidR="002A69BE" w:rsidRPr="00854AE4" w:rsidRDefault="002A69BE" w:rsidP="002A69BE">
      <w:pPr>
        <w:widowControl w:val="0"/>
        <w:numPr>
          <w:ilvl w:val="0"/>
          <w:numId w:val="199"/>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Set password.</w:t>
      </w:r>
    </w:p>
    <w:p w14:paraId="12D9D32B" w14:textId="77777777" w:rsidR="002A69BE" w:rsidRPr="00854AE4" w:rsidRDefault="002A69BE" w:rsidP="002A69BE">
      <w:pPr>
        <w:widowControl w:val="0"/>
        <w:numPr>
          <w:ilvl w:val="0"/>
          <w:numId w:val="199"/>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Assert 0 (Match) and 1 (Mismatch).</w:t>
      </w:r>
    </w:p>
    <w:p w14:paraId="4986C534" w14:textId="77777777" w:rsidR="002A69BE" w:rsidRPr="00854AE4" w:rsidRDefault="002A69BE" w:rsidP="002A69BE">
      <w:pPr>
        <w:widowControl w:val="0"/>
        <w:numPr>
          <w:ilvl w:val="0"/>
          <w:numId w:val="199"/>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Delete camera.</w:t>
      </w:r>
    </w:p>
    <w:p w14:paraId="524838A7" w14:textId="77777777" w:rsidR="002A69BE" w:rsidRPr="00854AE4" w:rsidRDefault="002A69BE" w:rsidP="002A69BE">
      <w:pPr>
        <w:widowControl w:val="0"/>
        <w:numPr>
          <w:ilvl w:val="0"/>
          <w:numId w:val="199"/>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final validation returns -1 (Nonexistent).</w:t>
      </w:r>
    </w:p>
    <w:p w14:paraId="37B23390" w14:textId="77777777" w:rsidR="002A69BE" w:rsidRPr="00854AE4" w:rsidRDefault="002A69BE" w:rsidP="002A69BE">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4A70ED6F" w14:textId="77777777" w:rsidR="002A69BE" w:rsidRPr="00854AE4" w:rsidRDefault="002A69BE" w:rsidP="002A69BE">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alidation must return the correct sequence: -2, 0, 1, and finally -1. Password data must be cleaned up upon deletion."</w:t>
      </w:r>
    </w:p>
    <w:p w14:paraId="69519828" w14:textId="77777777" w:rsidR="002A69BE" w:rsidRPr="00854AE4" w:rsidRDefault="002A69BE" w:rsidP="002A69BE">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7A4738C1" w14:textId="77777777" w:rsidR="002A69BE" w:rsidRPr="00854AE4" w:rsidRDefault="002A69BE" w:rsidP="002A69BE">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Password workflow and data cleanup succeeded according to security codes.</w:t>
      </w:r>
    </w:p>
    <w:p w14:paraId="1959387B" w14:textId="77777777" w:rsidR="002A69BE" w:rsidRPr="00854AE4" w:rsidRDefault="002A69BE" w:rsidP="002A69BE">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0ED87D9C" w14:textId="77777777" w:rsidR="002A69BE" w:rsidRPr="00854AE4" w:rsidRDefault="002A69BE" w:rsidP="002A69BE">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ritical security integration test verifying all validation paths and data consistency during de-registration.</w:t>
      </w:r>
    </w:p>
    <w:p w14:paraId="2257829F" w14:textId="77777777" w:rsidR="002A69BE" w:rsidRPr="00854AE4" w:rsidRDefault="002A69BE" w:rsidP="002A69BE">
      <w:pPr>
        <w:pStyle w:val="3"/>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lastRenderedPageBreak/>
        <w:t>c. test_camera_lifecycle_with_security_events (IT-CAM-SEC-EVENT)</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6FFC561F"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23AC30A" w14:textId="77777777" w:rsidR="002A69BE" w:rsidRPr="00854AE4" w:rsidRDefault="002A69BE">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3590FBA" w14:textId="77777777" w:rsidR="002A69BE" w:rsidRPr="00854AE4" w:rsidRDefault="002A69BE">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ABD3C25" w14:textId="77777777" w:rsidR="002A69BE" w:rsidRPr="00854AE4" w:rsidRDefault="002A69BE">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8B92EBD" w14:textId="77777777" w:rsidR="002A69BE" w:rsidRPr="00854AE4" w:rsidRDefault="002A69BE">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342AD3A" w14:textId="77777777" w:rsidR="002A69BE" w:rsidRPr="00854AE4" w:rsidRDefault="002A69BE">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33978040"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E80CB1D" w14:textId="77777777" w:rsidR="002A69BE" w:rsidRPr="00854AE4" w:rsidRDefault="002A69BE">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 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DFCE815" w14:textId="77777777" w:rsidR="002A69BE" w:rsidRPr="00854AE4" w:rsidRDefault="002A69BE">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dd_camera(), trigger_security_event(), disable_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A605196" w14:textId="77777777" w:rsidR="002A69BE" w:rsidRPr="00854AE4" w:rsidRDefault="002A69BE">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26A6F4" w14:textId="77777777" w:rsidR="002A69BE" w:rsidRPr="00854AE4" w:rsidRDefault="002A69BE">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1DFD912" w14:textId="77777777" w:rsidR="002A69BE" w:rsidRPr="00854AE4" w:rsidRDefault="002A69BE">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561FE2B4" w14:textId="77777777" w:rsidR="002A69BE" w:rsidRPr="00854AE4" w:rsidRDefault="002A69BE" w:rsidP="002A69BE">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2048E9DC" w14:textId="77777777" w:rsidR="002A69BE" w:rsidRPr="00854AE4" w:rsidRDefault="002A69BE" w:rsidP="002A69BE">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the CameraController correctly dispatches the take_picture command to only the currently enabled cameras upon receiving a security event (""INTRUSION"", ""PANIC"")."</w:t>
      </w:r>
    </w:p>
    <w:p w14:paraId="284067ED" w14:textId="77777777" w:rsidR="002A69BE" w:rsidRPr="00854AE4" w:rsidRDefault="002A69BE" w:rsidP="002A69BE">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49DFC21E" w14:textId="77777777" w:rsidR="002A69BE" w:rsidRPr="00854AE4" w:rsidRDefault="002A69BE" w:rsidP="002A69BE">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Two cameras exist. Actions: Trigger event (all enabled); disable one camera; trigger event again.</w:t>
      </w:r>
    </w:p>
    <w:p w14:paraId="2826DCA1" w14:textId="77777777" w:rsidR="002A69BE" w:rsidRPr="00854AE4" w:rsidRDefault="002A69BE" w:rsidP="002A69BE">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75EADD42" w14:textId="77777777" w:rsidR="002A69BE" w:rsidRPr="00854AE4" w:rsidRDefault="002A69BE" w:rsidP="002A69BE">
      <w:pPr>
        <w:widowControl w:val="0"/>
        <w:numPr>
          <w:ilvl w:val="0"/>
          <w:numId w:val="200"/>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Add 2 cameras.</w:t>
      </w:r>
    </w:p>
    <w:p w14:paraId="4E3725D6" w14:textId="77777777" w:rsidR="002A69BE" w:rsidRPr="00854AE4" w:rsidRDefault="002A69BE" w:rsidP="002A69BE">
      <w:pPr>
        <w:widowControl w:val="0"/>
        <w:numPr>
          <w:ilvl w:val="0"/>
          <w:numId w:val="200"/>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Trigger event, assert 2 calls to take_picture (mocked).</w:t>
      </w:r>
    </w:p>
    <w:p w14:paraId="34B35C22" w14:textId="77777777" w:rsidR="002A69BE" w:rsidRPr="00854AE4" w:rsidRDefault="002A69BE" w:rsidP="002A69BE">
      <w:pPr>
        <w:widowControl w:val="0"/>
        <w:numPr>
          <w:ilvl w:val="0"/>
          <w:numId w:val="200"/>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Disable camera 1.</w:t>
      </w:r>
    </w:p>
    <w:p w14:paraId="5FE25293" w14:textId="77777777" w:rsidR="002A69BE" w:rsidRPr="00854AE4" w:rsidRDefault="002A69BE" w:rsidP="002A69BE">
      <w:pPr>
        <w:widowControl w:val="0"/>
        <w:numPr>
          <w:ilvl w:val="0"/>
          <w:numId w:val="200"/>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Trigger event again, assert 1 call to take_picture.</w:t>
      </w:r>
    </w:p>
    <w:p w14:paraId="0886C386" w14:textId="77777777" w:rsidR="002A69BE" w:rsidRPr="00854AE4" w:rsidRDefault="002A69BE" w:rsidP="002A69BE">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3507914B" w14:textId="77777777" w:rsidR="002A69BE" w:rsidRPr="00854AE4" w:rsidRDefault="002A69BE" w:rsidP="002A69BE">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The mocked take_picture function must be called only for cameras whose state is enabled=True at the time of the event.</w:t>
      </w:r>
    </w:p>
    <w:p w14:paraId="7E5DCB20" w14:textId="77777777" w:rsidR="002A69BE" w:rsidRPr="00854AE4" w:rsidRDefault="002A69BE" w:rsidP="002A69BE">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6F468581" w14:textId="77777777" w:rsidR="002A69BE" w:rsidRPr="00854AE4" w:rsidRDefault="002A69BE" w:rsidP="002A69BE">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Security event dispatch correctly respected the camera's enabled/disabled status.</w:t>
      </w:r>
    </w:p>
    <w:p w14:paraId="7F7CA1DE" w14:textId="77777777" w:rsidR="002A69BE" w:rsidRPr="00854AE4" w:rsidRDefault="002A69BE" w:rsidP="002A69BE">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6B5AB32A" w14:textId="77777777" w:rsidR="002A69BE" w:rsidRPr="00854AE4" w:rsidRDefault="002A69BE" w:rsidP="002A69BE">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tegration test verifying controller state awareness and dispatch filtering for security operations.</w:t>
      </w:r>
    </w:p>
    <w:p w14:paraId="1198334B" w14:textId="77777777" w:rsidR="002A69BE" w:rsidRPr="00854AE4" w:rsidRDefault="002A69BE" w:rsidP="002A69BE">
      <w:pPr>
        <w:pStyle w:val="3"/>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lastRenderedPageBreak/>
        <w:t>d. test_camera_view_integration (IT-CAM-VIEW-CTRL)</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4CAEF86C"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6F4806B" w14:textId="77777777" w:rsidR="002A69BE" w:rsidRPr="00854AE4" w:rsidRDefault="002A69BE">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EF36E1" w14:textId="77777777" w:rsidR="002A69BE" w:rsidRPr="00854AE4" w:rsidRDefault="002A69BE">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0191D72" w14:textId="77777777" w:rsidR="002A69BE" w:rsidRPr="00854AE4" w:rsidRDefault="002A69BE">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E8B71BD" w14:textId="77777777" w:rsidR="002A69BE" w:rsidRPr="00854AE4" w:rsidRDefault="002A69BE">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6971289" w14:textId="77777777" w:rsidR="002A69BE" w:rsidRPr="00854AE4" w:rsidRDefault="002A69BE">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373F24F8"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F7D1B3A" w14:textId="77777777" w:rsidR="002A69BE" w:rsidRPr="00854AE4" w:rsidRDefault="002A69BE">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 SafeHome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D8A71AA" w14:textId="77777777" w:rsidR="002A69BE" w:rsidRPr="00854AE4" w:rsidRDefault="002A69BE">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display_single_view(), display_thumbnail_view(), disable_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3374852" w14:textId="77777777" w:rsidR="002A69BE" w:rsidRPr="00854AE4" w:rsidRDefault="002A69BE">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ADE4927" w14:textId="77777777" w:rsidR="002A69BE" w:rsidRPr="00854AE4" w:rsidRDefault="002A69BE">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A9556D" w14:textId="77777777" w:rsidR="002A69BE" w:rsidRPr="00854AE4" w:rsidRDefault="002A69BE">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0C7A0701" w14:textId="77777777" w:rsidR="002A69BE" w:rsidRPr="00854AE4" w:rsidRDefault="002A69BE" w:rsidP="002A69BE">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406B5AB9" w14:textId="77777777" w:rsidR="002A69BE" w:rsidRPr="00854AE4" w:rsidRDefault="002A69BE" w:rsidP="002A69BE">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CameraController successfully integrates view retrieval from multiple cameras (single view and thumbnail view) and correctly enforces view denial when a camera is disabled.</w:t>
      </w:r>
    </w:p>
    <w:p w14:paraId="71844F3C" w14:textId="77777777" w:rsidR="002A69BE" w:rsidRPr="00854AE4" w:rsidRDefault="002A69BE" w:rsidP="002A69BE">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7BE09D71" w14:textId="77777777" w:rsidR="002A69BE" w:rsidRPr="00854AE4" w:rsidRDefault="002A69BE" w:rsidP="002A69BE">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ions include retrieving single views for IDs 1 and 2, retrieving the composite thumbnail view, and checking the single view for ID 1 after disabling it."</w:t>
      </w:r>
    </w:p>
    <w:p w14:paraId="7304E093" w14:textId="77777777" w:rsidR="002A69BE" w:rsidRPr="00854AE4" w:rsidRDefault="002A69BE" w:rsidP="002A69BE">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1D28503B" w14:textId="77777777" w:rsidR="002A69BE" w:rsidRPr="00854AE4" w:rsidRDefault="002A69BE" w:rsidP="002A69BE">
      <w:pPr>
        <w:widowControl w:val="0"/>
        <w:numPr>
          <w:ilvl w:val="0"/>
          <w:numId w:val="201"/>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Add 2 cameras.</w:t>
      </w:r>
    </w:p>
    <w:p w14:paraId="2E9A9F68" w14:textId="77777777" w:rsidR="002A69BE" w:rsidRPr="00854AE4" w:rsidRDefault="002A69BE" w:rsidP="002A69BE">
      <w:pPr>
        <w:widowControl w:val="0"/>
        <w:numPr>
          <w:ilvl w:val="0"/>
          <w:numId w:val="201"/>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Retrieve both single views and the composite view.</w:t>
      </w:r>
    </w:p>
    <w:p w14:paraId="7CE2268E" w14:textId="77777777" w:rsidR="002A69BE" w:rsidRPr="00854AE4" w:rsidRDefault="002A69BE" w:rsidP="002A69BE">
      <w:pPr>
        <w:widowControl w:val="0"/>
        <w:numPr>
          <w:ilvl w:val="0"/>
          <w:numId w:val="201"/>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Disable camera 1.</w:t>
      </w:r>
    </w:p>
    <w:p w14:paraId="0AEE0442" w14:textId="77777777" w:rsidR="002A69BE" w:rsidRPr="00854AE4" w:rsidRDefault="002A69BE" w:rsidP="002A69BE">
      <w:pPr>
        <w:widowControl w:val="0"/>
        <w:numPr>
          <w:ilvl w:val="0"/>
          <w:numId w:val="201"/>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display_single_view(1) returns None.</w:t>
      </w:r>
    </w:p>
    <w:p w14:paraId="68261664" w14:textId="77777777" w:rsidR="002A69BE" w:rsidRPr="00854AE4" w:rsidRDefault="002A69BE" w:rsidP="002A69BE">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1835DFEF" w14:textId="77777777" w:rsidR="002A69BE" w:rsidRPr="00854AE4" w:rsidRDefault="002A69BE" w:rsidP="002A69BE">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iew retrieval must succeed when enabled, and return None when disabled. Both single and thumbnail views must execute without error."</w:t>
      </w:r>
    </w:p>
    <w:p w14:paraId="65DC92FD" w14:textId="77777777" w:rsidR="002A69BE" w:rsidRPr="00854AE4" w:rsidRDefault="002A69BE" w:rsidP="002A69BE">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59FFD278" w14:textId="77777777" w:rsidR="002A69BE" w:rsidRPr="00854AE4" w:rsidRDefault="002A69BE" w:rsidP="002A69BE">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View and state integration succeeded, and view denial was confirmed."</w:t>
      </w:r>
    </w:p>
    <w:p w14:paraId="463A2846" w14:textId="77777777" w:rsidR="002A69BE" w:rsidRPr="00854AE4" w:rsidRDefault="002A69BE" w:rsidP="002A69BE">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4027E7BC" w14:textId="77777777" w:rsidR="002A69BE" w:rsidRPr="00854AE4" w:rsidRDefault="002A69BE" w:rsidP="002A69BE">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tegration test verifying the display interface and state management for view access control.</w:t>
      </w:r>
    </w:p>
    <w:p w14:paraId="55F1FD20" w14:textId="77777777" w:rsidR="002A69BE" w:rsidRPr="00854AE4" w:rsidRDefault="002A69BE" w:rsidP="002A69BE">
      <w:pPr>
        <w:pStyle w:val="3"/>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lastRenderedPageBreak/>
        <w:t>e. test_camera_info_consistency_comprehensive (IT-CAM-INFO-CON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3C89FD3F"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F8888B2" w14:textId="77777777" w:rsidR="002A69BE" w:rsidRPr="00854AE4" w:rsidRDefault="002A69BE">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3F0E6DC" w14:textId="77777777" w:rsidR="002A69BE" w:rsidRPr="00854AE4" w:rsidRDefault="002A69BE">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BD569B9" w14:textId="77777777" w:rsidR="002A69BE" w:rsidRPr="00854AE4" w:rsidRDefault="002A69BE">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545DC50" w14:textId="77777777" w:rsidR="002A69BE" w:rsidRPr="00854AE4" w:rsidRDefault="002A69BE">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421B784" w14:textId="77777777" w:rsidR="002A69BE" w:rsidRPr="00854AE4" w:rsidRDefault="002A69BE">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0B5230F0"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4C53FDE" w14:textId="77777777" w:rsidR="002A69BE" w:rsidRPr="00854AE4" w:rsidRDefault="002A69BE">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E2FE34A" w14:textId="77777777" w:rsidR="002A69BE" w:rsidRPr="00854AE4" w:rsidRDefault="002A69BE">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dd_camera(), get_all_camera_info(), disable_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E2F7E33" w14:textId="77777777" w:rsidR="002A69BE" w:rsidRPr="00854AE4" w:rsidRDefault="002A69BE">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F094F28" w14:textId="77777777" w:rsidR="002A69BE" w:rsidRPr="00854AE4" w:rsidRDefault="002A69BE">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2E8932" w14:textId="77777777" w:rsidR="002A69BE" w:rsidRPr="00854AE4" w:rsidRDefault="002A69BE">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6B2C1EA2" w14:textId="77777777" w:rsidR="002A69BE" w:rsidRPr="00854AE4" w:rsidRDefault="002A69BE" w:rsidP="002A69BE">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16A01694" w14:textId="77777777" w:rsidR="002A69BE" w:rsidRPr="00854AE4" w:rsidRDefault="002A69BE" w:rsidP="002A69BE">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erifies that the global information retrieved via get_all_camera_info() remains consistent and accurate, reflecting the current state (location, enabled status) even after multiple state changes (e.g., disabling individual cameras)."</w:t>
      </w:r>
    </w:p>
    <w:p w14:paraId="168EEAA2" w14:textId="77777777" w:rsidR="002A69BE" w:rsidRPr="00854AE4" w:rsidRDefault="002A69BE" w:rsidP="002A69BE">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03CC0B8B" w14:textId="77777777" w:rsidR="002A69BE" w:rsidRPr="00854AE4" w:rsidRDefault="002A69BE" w:rsidP="002A69BE">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itial state: Four cameras added. Actions: Retrieve info; disable cameras 2 and 4; retrieve info again.</w:t>
      </w:r>
    </w:p>
    <w:p w14:paraId="45E379EF" w14:textId="77777777" w:rsidR="002A69BE" w:rsidRPr="00854AE4" w:rsidRDefault="002A69BE" w:rsidP="002A69BE">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42C9A6A2" w14:textId="77777777" w:rsidR="002A69BE" w:rsidRPr="00854AE4" w:rsidRDefault="002A69BE" w:rsidP="002A69BE">
      <w:pPr>
        <w:widowControl w:val="0"/>
        <w:numPr>
          <w:ilvl w:val="0"/>
          <w:numId w:val="202"/>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dd 4 cameras and retrieve info.</w:t>
      </w:r>
    </w:p>
    <w:p w14:paraId="4D0A6267" w14:textId="77777777" w:rsidR="002A69BE" w:rsidRPr="00854AE4" w:rsidRDefault="002A69BE" w:rsidP="002A69BE">
      <w:pPr>
        <w:widowControl w:val="0"/>
        <w:numPr>
          <w:ilvl w:val="0"/>
          <w:numId w:val="202"/>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Assert initial enabled status (1).</w:t>
      </w:r>
    </w:p>
    <w:p w14:paraId="226DE32F" w14:textId="77777777" w:rsidR="002A69BE" w:rsidRPr="00854AE4" w:rsidRDefault="002A69BE" w:rsidP="002A69BE">
      <w:pPr>
        <w:widowControl w:val="0"/>
        <w:numPr>
          <w:ilvl w:val="0"/>
          <w:numId w:val="202"/>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Disable cameras 2 and 4.</w:t>
      </w:r>
    </w:p>
    <w:p w14:paraId="6CB14CC6" w14:textId="77777777" w:rsidR="002A69BE" w:rsidRPr="00854AE4" w:rsidRDefault="002A69BE" w:rsidP="002A69BE">
      <w:pPr>
        <w:widowControl w:val="0"/>
        <w:numPr>
          <w:ilvl w:val="0"/>
          <w:numId w:val="202"/>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Retrieve info again and assert status is 0 for IDs 2 and 4.</w:t>
      </w:r>
    </w:p>
    <w:p w14:paraId="68DB4BCD" w14:textId="77777777" w:rsidR="002A69BE" w:rsidRPr="00854AE4" w:rsidRDefault="002A69BE" w:rsidP="002A69BE">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3FF7EBB0" w14:textId="77777777" w:rsidR="002A69BE" w:rsidRPr="00854AE4" w:rsidRDefault="002A69BE" w:rsidP="002A69BE">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The get_all_camera_info() list must accurately report the location and the updated enabled status (0 or 1) for all cameras.</w:t>
      </w:r>
    </w:p>
    <w:p w14:paraId="25198E37" w14:textId="77777777" w:rsidR="002A69BE" w:rsidRPr="00854AE4" w:rsidRDefault="002A69BE" w:rsidP="002A69BE">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60718E33" w14:textId="77777777" w:rsidR="002A69BE" w:rsidRPr="00854AE4" w:rsidRDefault="002A69BE" w:rsidP="002A69BE">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Global state retrieval was consistent and accurate after state changes.</w:t>
      </w:r>
    </w:p>
    <w:p w14:paraId="7F691988" w14:textId="77777777" w:rsidR="002A69BE" w:rsidRPr="00854AE4" w:rsidRDefault="002A69BE" w:rsidP="002A69BE">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7E0582E5" w14:textId="77777777" w:rsidR="002A69BE" w:rsidRPr="00854AE4" w:rsidRDefault="002A69BE" w:rsidP="002A69BE">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prehensive integration test ensuring data integrity and consistency between the controller's internal state and the exposed information.</w:t>
      </w:r>
    </w:p>
    <w:p w14:paraId="672BF7B5" w14:textId="1119DB44" w:rsidR="002A69BE" w:rsidRPr="00854AE4" w:rsidRDefault="007E793A" w:rsidP="002A69BE">
      <w:pPr>
        <w:pStyle w:val="2"/>
        <w:rPr>
          <w:rFonts w:ascii="맑은 고딕" w:eastAsia="맑은 고딕" w:hAnsi="맑은 고딕"/>
          <w:color w:val="000000" w:themeColor="text1"/>
        </w:rPr>
      </w:pPr>
      <w:r w:rsidRPr="00854AE4">
        <w:rPr>
          <w:rFonts w:ascii="맑은 고딕" w:eastAsia="맑은 고딕" w:hAnsi="맑은 고딕" w:hint="eastAsia"/>
          <w:color w:val="000000" w:themeColor="text1"/>
        </w:rPr>
        <w:lastRenderedPageBreak/>
        <w:t>I</w:t>
      </w:r>
      <w:r w:rsidR="002A69BE" w:rsidRPr="00854AE4">
        <w:rPr>
          <w:rFonts w:ascii="맑은 고딕" w:eastAsia="맑은 고딕" w:hAnsi="맑은 고딕"/>
          <w:color w:val="000000" w:themeColor="text1"/>
        </w:rPr>
        <w:t xml:space="preserve">. </w:t>
      </w:r>
      <w:r w:rsidRPr="00854AE4">
        <w:rPr>
          <w:rFonts w:ascii="맑은 고딕" w:eastAsia="맑은 고딕" w:hAnsi="맑은 고딕" w:hint="eastAsia"/>
          <w:color w:val="000000" w:themeColor="text1"/>
        </w:rPr>
        <w:t xml:space="preserve">Security </w:t>
      </w:r>
      <w:r w:rsidR="002A69BE" w:rsidRPr="00854AE4">
        <w:rPr>
          <w:rFonts w:ascii="맑은 고딕" w:eastAsia="맑은 고딕" w:hAnsi="맑은 고딕"/>
          <w:color w:val="000000" w:themeColor="text1"/>
        </w:rPr>
        <w:t>Integration Tests</w:t>
      </w:r>
    </w:p>
    <w:tbl>
      <w:tblPr>
        <w:tblStyle w:val="Table"/>
        <w:tblW w:w="5000" w:type="pct"/>
        <w:tblInd w:w="0" w:type="dxa"/>
        <w:tblLook w:val="0020" w:firstRow="1" w:lastRow="0" w:firstColumn="0" w:lastColumn="0" w:noHBand="0" w:noVBand="0"/>
      </w:tblPr>
      <w:tblGrid>
        <w:gridCol w:w="880"/>
        <w:gridCol w:w="3276"/>
        <w:gridCol w:w="915"/>
        <w:gridCol w:w="1125"/>
        <w:gridCol w:w="1484"/>
        <w:gridCol w:w="1349"/>
      </w:tblGrid>
      <w:tr w:rsidR="0027056D" w:rsidRPr="00854AE4" w14:paraId="361252C8"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1CCAC7C7" w14:textId="77777777" w:rsidR="002A69BE" w:rsidRPr="00854AE4" w:rsidRDefault="002A69BE" w:rsidP="002A69BE">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ID</w:t>
            </w:r>
          </w:p>
        </w:tc>
        <w:tc>
          <w:tcPr>
            <w:tcW w:w="0" w:type="auto"/>
            <w:tcBorders>
              <w:top w:val="nil"/>
              <w:left w:val="nil"/>
              <w:right w:val="nil"/>
            </w:tcBorders>
            <w:hideMark/>
          </w:tcPr>
          <w:p w14:paraId="2A5EDBC9" w14:textId="77777777" w:rsidR="002A69BE" w:rsidRPr="00854AE4" w:rsidRDefault="002A69BE" w:rsidP="002A69BE">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Location</w:t>
            </w:r>
          </w:p>
        </w:tc>
        <w:tc>
          <w:tcPr>
            <w:tcW w:w="0" w:type="auto"/>
            <w:tcBorders>
              <w:top w:val="nil"/>
              <w:left w:val="nil"/>
              <w:right w:val="nil"/>
            </w:tcBorders>
            <w:hideMark/>
          </w:tcPr>
          <w:p w14:paraId="1422743B" w14:textId="77777777" w:rsidR="002A69BE" w:rsidRPr="00854AE4" w:rsidRDefault="002A69BE" w:rsidP="002A69BE">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Scenario</w:t>
            </w:r>
          </w:p>
        </w:tc>
        <w:tc>
          <w:tcPr>
            <w:tcW w:w="0" w:type="auto"/>
            <w:tcBorders>
              <w:top w:val="nil"/>
              <w:left w:val="nil"/>
              <w:right w:val="nil"/>
            </w:tcBorders>
            <w:hideMark/>
          </w:tcPr>
          <w:p w14:paraId="08D1B67B" w14:textId="77777777" w:rsidR="002A69BE" w:rsidRPr="00854AE4" w:rsidRDefault="002A69BE" w:rsidP="002A69BE">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Steps</w:t>
            </w:r>
          </w:p>
        </w:tc>
        <w:tc>
          <w:tcPr>
            <w:tcW w:w="0" w:type="auto"/>
            <w:tcBorders>
              <w:top w:val="nil"/>
              <w:left w:val="nil"/>
              <w:right w:val="nil"/>
            </w:tcBorders>
            <w:hideMark/>
          </w:tcPr>
          <w:p w14:paraId="70524540" w14:textId="77777777" w:rsidR="002A69BE" w:rsidRPr="00854AE4" w:rsidRDefault="002A69BE" w:rsidP="002A69BE">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Expected Result</w:t>
            </w:r>
          </w:p>
        </w:tc>
        <w:tc>
          <w:tcPr>
            <w:tcW w:w="0" w:type="auto"/>
            <w:tcBorders>
              <w:top w:val="nil"/>
              <w:left w:val="nil"/>
              <w:right w:val="nil"/>
            </w:tcBorders>
            <w:hideMark/>
          </w:tcPr>
          <w:p w14:paraId="1F37ADC6" w14:textId="77777777" w:rsidR="002A69BE" w:rsidRPr="00854AE4" w:rsidRDefault="002A69BE" w:rsidP="002A69BE">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Trace</w:t>
            </w:r>
          </w:p>
        </w:tc>
      </w:tr>
      <w:tr w:rsidR="0027056D" w:rsidRPr="00854AE4" w14:paraId="0451D272" w14:textId="77777777">
        <w:tc>
          <w:tcPr>
            <w:tcW w:w="0" w:type="auto"/>
            <w:hideMark/>
          </w:tcPr>
          <w:p w14:paraId="77FE91ED" w14:textId="77777777" w:rsidR="002A69BE" w:rsidRPr="00854AE4" w:rsidRDefault="002A69BE" w:rsidP="002A69BE">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IT-UC2-CTRL-ALARM</w:t>
            </w:r>
          </w:p>
        </w:tc>
        <w:tc>
          <w:tcPr>
            <w:tcW w:w="0" w:type="auto"/>
            <w:hideMark/>
          </w:tcPr>
          <w:p w14:paraId="7C31380A" w14:textId="77777777" w:rsidR="002A69BE" w:rsidRPr="00854AE4" w:rsidRDefault="002A69BE" w:rsidP="002A69BE">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tests/test_controller_security_flow.py:73</w:t>
            </w:r>
          </w:p>
        </w:tc>
        <w:tc>
          <w:tcPr>
            <w:tcW w:w="0" w:type="auto"/>
            <w:hideMark/>
          </w:tcPr>
          <w:p w14:paraId="073FDD15" w14:textId="77777777" w:rsidR="002A69BE" w:rsidRPr="00854AE4" w:rsidRDefault="002A69BE" w:rsidP="002A69BE">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Controller-driven alarm cycle</w:t>
            </w:r>
          </w:p>
        </w:tc>
        <w:tc>
          <w:tcPr>
            <w:tcW w:w="0" w:type="auto"/>
            <w:hideMark/>
          </w:tcPr>
          <w:p w14:paraId="38113570" w14:textId="77777777" w:rsidR="002A69BE" w:rsidRPr="00854AE4" w:rsidRDefault="002A69BE" w:rsidP="002A69BE">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Arm AWAY via controller, emit door event, advance time beyond delay</w:t>
            </w:r>
          </w:p>
        </w:tc>
        <w:tc>
          <w:tcPr>
            <w:tcW w:w="0" w:type="auto"/>
            <w:hideMark/>
          </w:tcPr>
          <w:p w14:paraId="073BD61E" w14:textId="77777777" w:rsidR="002A69BE" w:rsidRPr="00854AE4" w:rsidRDefault="002A69BE" w:rsidP="002A69BE">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DISARMED -&gt; ENTRY_DELAY -&gt; ALARM_ACTIVE, monitoring INTRUSION_ALARM</w:t>
            </w:r>
          </w:p>
        </w:tc>
        <w:tc>
          <w:tcPr>
            <w:tcW w:w="0" w:type="auto"/>
            <w:hideMark/>
          </w:tcPr>
          <w:p w14:paraId="1D91FADE" w14:textId="77777777" w:rsidR="002A69BE" w:rsidRPr="00854AE4" w:rsidRDefault="002A69BE" w:rsidP="002A69BE">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SDS VI.2a/VI.2d</w:t>
            </w:r>
          </w:p>
        </w:tc>
      </w:tr>
      <w:tr w:rsidR="0027056D" w:rsidRPr="00854AE4" w14:paraId="2DD19C7F" w14:textId="77777777">
        <w:tc>
          <w:tcPr>
            <w:tcW w:w="0" w:type="auto"/>
            <w:hideMark/>
          </w:tcPr>
          <w:p w14:paraId="520310F1" w14:textId="77777777" w:rsidR="002A69BE" w:rsidRPr="00854AE4" w:rsidRDefault="002A69BE" w:rsidP="002A69BE">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IT-UC2-CTRL-DISARM</w:t>
            </w:r>
          </w:p>
        </w:tc>
        <w:tc>
          <w:tcPr>
            <w:tcW w:w="0" w:type="auto"/>
            <w:hideMark/>
          </w:tcPr>
          <w:p w14:paraId="5AADC9DC" w14:textId="77777777" w:rsidR="002A69BE" w:rsidRPr="00854AE4" w:rsidRDefault="002A69BE" w:rsidP="002A69BE">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tests/test_controller_security_flow.py:96</w:t>
            </w:r>
          </w:p>
        </w:tc>
        <w:tc>
          <w:tcPr>
            <w:tcW w:w="0" w:type="auto"/>
            <w:hideMark/>
          </w:tcPr>
          <w:p w14:paraId="5825F4BB" w14:textId="77777777" w:rsidR="002A69BE" w:rsidRPr="00854AE4" w:rsidRDefault="002A69BE" w:rsidP="002A69BE">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Disarm during entry delay</w:t>
            </w:r>
          </w:p>
        </w:tc>
        <w:tc>
          <w:tcPr>
            <w:tcW w:w="0" w:type="auto"/>
            <w:hideMark/>
          </w:tcPr>
          <w:p w14:paraId="432A94C8" w14:textId="77777777" w:rsidR="002A69BE" w:rsidRPr="00854AE4" w:rsidRDefault="002A69BE" w:rsidP="002A69BE">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Arm STAY, trigger entry event, disarm before deadline</w:t>
            </w:r>
          </w:p>
        </w:tc>
        <w:tc>
          <w:tcPr>
            <w:tcW w:w="0" w:type="auto"/>
            <w:hideMark/>
          </w:tcPr>
          <w:p w14:paraId="539A973E" w14:textId="77777777" w:rsidR="002A69BE" w:rsidRPr="00854AE4" w:rsidRDefault="002A69BE" w:rsidP="002A69BE">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Alarm returns to IDLE, siren off</w:t>
            </w:r>
          </w:p>
        </w:tc>
        <w:tc>
          <w:tcPr>
            <w:tcW w:w="0" w:type="auto"/>
            <w:hideMark/>
          </w:tcPr>
          <w:p w14:paraId="6CA91683" w14:textId="77777777" w:rsidR="002A69BE" w:rsidRPr="00854AE4" w:rsidRDefault="002A69BE" w:rsidP="002A69BE">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SRS UC2d alt</w:t>
            </w:r>
          </w:p>
        </w:tc>
      </w:tr>
      <w:tr w:rsidR="0027056D" w:rsidRPr="00854AE4" w14:paraId="4954F5BF" w14:textId="77777777">
        <w:tc>
          <w:tcPr>
            <w:tcW w:w="0" w:type="auto"/>
            <w:hideMark/>
          </w:tcPr>
          <w:p w14:paraId="5D6D862F" w14:textId="77777777" w:rsidR="002A69BE" w:rsidRPr="00854AE4" w:rsidRDefault="002A69BE" w:rsidP="002A69BE">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IT-UC2-PANIC</w:t>
            </w:r>
          </w:p>
        </w:tc>
        <w:tc>
          <w:tcPr>
            <w:tcW w:w="0" w:type="auto"/>
            <w:hideMark/>
          </w:tcPr>
          <w:p w14:paraId="4DC18EF1" w14:textId="77777777" w:rsidR="002A69BE" w:rsidRPr="00854AE4" w:rsidRDefault="002A69BE" w:rsidP="002A69BE">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tests/test_controller_security_flow.py:119</w:t>
            </w:r>
          </w:p>
        </w:tc>
        <w:tc>
          <w:tcPr>
            <w:tcW w:w="0" w:type="auto"/>
            <w:hideMark/>
          </w:tcPr>
          <w:p w14:paraId="15959389" w14:textId="77777777" w:rsidR="002A69BE" w:rsidRPr="00854AE4" w:rsidRDefault="002A69BE" w:rsidP="002A69BE">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Panic integration</w:t>
            </w:r>
          </w:p>
        </w:tc>
        <w:tc>
          <w:tcPr>
            <w:tcW w:w="0" w:type="auto"/>
            <w:hideMark/>
          </w:tcPr>
          <w:p w14:paraId="2649BC66" w14:textId="77777777" w:rsidR="002A69BE" w:rsidRPr="00854AE4" w:rsidRDefault="002A69BE" w:rsidP="002A69BE">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Invoke panic while disarmed</w:t>
            </w:r>
          </w:p>
        </w:tc>
        <w:tc>
          <w:tcPr>
            <w:tcW w:w="0" w:type="auto"/>
            <w:hideMark/>
          </w:tcPr>
          <w:p w14:paraId="75CD4F6C" w14:textId="77777777" w:rsidR="002A69BE" w:rsidRPr="00854AE4" w:rsidRDefault="002A69BE" w:rsidP="002A69BE">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Immediate ALARM_ACTIVE, monitoring PANIC</w:t>
            </w:r>
          </w:p>
        </w:tc>
        <w:tc>
          <w:tcPr>
            <w:tcW w:w="0" w:type="auto"/>
            <w:hideMark/>
          </w:tcPr>
          <w:p w14:paraId="606CCF2E" w14:textId="77777777" w:rsidR="002A69BE" w:rsidRPr="00854AE4" w:rsidRDefault="002A69BE" w:rsidP="002A69BE">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SRS UC2h</w:t>
            </w:r>
          </w:p>
        </w:tc>
      </w:tr>
      <w:tr w:rsidR="0027056D" w:rsidRPr="00854AE4" w14:paraId="5B6054BD" w14:textId="77777777">
        <w:tc>
          <w:tcPr>
            <w:tcW w:w="0" w:type="auto"/>
            <w:hideMark/>
          </w:tcPr>
          <w:p w14:paraId="5B6478A7" w14:textId="77777777" w:rsidR="002A69BE" w:rsidRPr="00854AE4" w:rsidRDefault="002A69BE" w:rsidP="002A69BE">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IT-UC2-</w:t>
            </w:r>
            <w:r w:rsidRPr="00854AE4">
              <w:rPr>
                <w:rFonts w:ascii="맑은 고딕" w:eastAsia="맑은 고딕" w:hAnsi="맑은 고딕"/>
                <w:color w:val="000000" w:themeColor="text1"/>
              </w:rPr>
              <w:lastRenderedPageBreak/>
              <w:t>LIFECYCLE</w:t>
            </w:r>
          </w:p>
        </w:tc>
        <w:tc>
          <w:tcPr>
            <w:tcW w:w="0" w:type="auto"/>
            <w:hideMark/>
          </w:tcPr>
          <w:p w14:paraId="38757775" w14:textId="77777777" w:rsidR="002A69BE" w:rsidRPr="00854AE4" w:rsidRDefault="002A69BE" w:rsidP="002A69BE">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lastRenderedPageBreak/>
              <w:t>tests/common_tests/test_turn_system_on.py:579 / est_turn_system_off.py:318</w:t>
            </w:r>
          </w:p>
        </w:tc>
        <w:tc>
          <w:tcPr>
            <w:tcW w:w="0" w:type="auto"/>
            <w:hideMark/>
          </w:tcPr>
          <w:p w14:paraId="0D74A6B6" w14:textId="77777777" w:rsidR="002A69BE" w:rsidRPr="00854AE4" w:rsidRDefault="002A69BE" w:rsidP="002A69BE">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Full turn-</w:t>
            </w:r>
            <w:r w:rsidRPr="00854AE4">
              <w:rPr>
                <w:rFonts w:ascii="맑은 고딕" w:eastAsia="맑은 고딕" w:hAnsi="맑은 고딕"/>
                <w:color w:val="000000" w:themeColor="text1"/>
              </w:rPr>
              <w:lastRenderedPageBreak/>
              <w:t>on/off flows</w:t>
            </w:r>
          </w:p>
        </w:tc>
        <w:tc>
          <w:tcPr>
            <w:tcW w:w="0" w:type="auto"/>
            <w:hideMark/>
          </w:tcPr>
          <w:p w14:paraId="4F2C5A79" w14:textId="77777777" w:rsidR="002A69BE" w:rsidRPr="00854AE4" w:rsidRDefault="002A69BE" w:rsidP="002A69BE">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lastRenderedPageBreak/>
              <w:t xml:space="preserve">Execute start/stop suites and </w:t>
            </w:r>
            <w:r w:rsidRPr="00854AE4">
              <w:rPr>
                <w:rFonts w:ascii="맑은 고딕" w:eastAsia="맑은 고딕" w:hAnsi="맑은 고딕"/>
                <w:color w:val="000000" w:themeColor="text1"/>
              </w:rPr>
              <w:lastRenderedPageBreak/>
              <w:t>inspect subsystem wiring</w:t>
            </w:r>
          </w:p>
        </w:tc>
        <w:tc>
          <w:tcPr>
            <w:tcW w:w="0" w:type="auto"/>
            <w:hideMark/>
          </w:tcPr>
          <w:p w14:paraId="7397C34C" w14:textId="77777777" w:rsidR="002A69BE" w:rsidRPr="00854AE4" w:rsidRDefault="002A69BE" w:rsidP="002A69BE">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lastRenderedPageBreak/>
              <w:t xml:space="preserve">Modules initialized/disposed per SDS </w:t>
            </w:r>
            <w:r w:rsidRPr="00854AE4">
              <w:rPr>
                <w:rFonts w:ascii="맑은 고딕" w:eastAsia="맑은 고딕" w:hAnsi="맑은 고딕"/>
                <w:color w:val="000000" w:themeColor="text1"/>
              </w:rPr>
              <w:lastRenderedPageBreak/>
              <w:t>lifecycle diagrams</w:t>
            </w:r>
          </w:p>
        </w:tc>
        <w:tc>
          <w:tcPr>
            <w:tcW w:w="0" w:type="auto"/>
            <w:hideMark/>
          </w:tcPr>
          <w:p w14:paraId="202C37AB" w14:textId="77777777" w:rsidR="002A69BE" w:rsidRPr="00854AE4" w:rsidRDefault="002A69BE" w:rsidP="002A69BE">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lastRenderedPageBreak/>
              <w:t>SDS startup/shutdown</w:t>
            </w:r>
          </w:p>
        </w:tc>
      </w:tr>
      <w:tr w:rsidR="0027056D" w:rsidRPr="00854AE4" w14:paraId="699D3AA6" w14:textId="77777777">
        <w:tc>
          <w:tcPr>
            <w:tcW w:w="0" w:type="auto"/>
            <w:hideMark/>
          </w:tcPr>
          <w:p w14:paraId="199FCAA7" w14:textId="77777777" w:rsidR="002A69BE" w:rsidRPr="00854AE4" w:rsidRDefault="002A69BE" w:rsidP="002A69BE">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IT-UC2-RESTSYNC</w:t>
            </w:r>
          </w:p>
        </w:tc>
        <w:tc>
          <w:tcPr>
            <w:tcW w:w="0" w:type="auto"/>
            <w:hideMark/>
          </w:tcPr>
          <w:p w14:paraId="222E230A" w14:textId="77777777" w:rsidR="002A69BE" w:rsidRPr="00854AE4" w:rsidRDefault="002A69BE" w:rsidP="002A69BE">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QA Postman run 2025-11-24</w:t>
            </w:r>
          </w:p>
        </w:tc>
        <w:tc>
          <w:tcPr>
            <w:tcW w:w="0" w:type="auto"/>
            <w:hideMark/>
          </w:tcPr>
          <w:p w14:paraId="5F02FD37" w14:textId="77777777" w:rsidR="002A69BE" w:rsidRPr="00854AE4" w:rsidRDefault="002A69BE" w:rsidP="002A69BE">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Web REST vs Tk panel sync</w:t>
            </w:r>
          </w:p>
        </w:tc>
        <w:tc>
          <w:tcPr>
            <w:tcW w:w="0" w:type="auto"/>
            <w:hideMark/>
          </w:tcPr>
          <w:p w14:paraId="10B904DE" w14:textId="77777777" w:rsidR="002A69BE" w:rsidRPr="00854AE4" w:rsidRDefault="002A69BE" w:rsidP="002A69BE">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Arm/disarm via /api/security/* while Tk simulator emits events</w:t>
            </w:r>
          </w:p>
        </w:tc>
        <w:tc>
          <w:tcPr>
            <w:tcW w:w="0" w:type="auto"/>
            <w:hideMark/>
          </w:tcPr>
          <w:p w14:paraId="24FC82FB" w14:textId="77777777" w:rsidR="002A69BE" w:rsidRPr="00854AE4" w:rsidRDefault="002A69BE" w:rsidP="002A69BE">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api/security/status + intrusion logs mirror Tk view</w:t>
            </w:r>
          </w:p>
        </w:tc>
        <w:tc>
          <w:tcPr>
            <w:tcW w:w="0" w:type="auto"/>
            <w:hideMark/>
          </w:tcPr>
          <w:p w14:paraId="063991DB" w14:textId="77777777" w:rsidR="002A69BE" w:rsidRPr="00854AE4" w:rsidRDefault="002A69BE" w:rsidP="002A69BE">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SDS VI.2b/VI.2j</w:t>
            </w:r>
          </w:p>
        </w:tc>
      </w:tr>
    </w:tbl>
    <w:p w14:paraId="4FDFE611" w14:textId="77777777" w:rsidR="002A69BE" w:rsidRPr="00854AE4" w:rsidRDefault="002A69BE" w:rsidP="002A69BE">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Per-test detail (IT-UC2)</w:t>
      </w:r>
    </w:p>
    <w:p w14:paraId="7EB9B12E" w14:textId="09A0B02E" w:rsidR="00C344E7" w:rsidRPr="00854AE4" w:rsidRDefault="00C344E7" w:rsidP="00C344E7">
      <w:pPr>
        <w:pStyle w:val="3"/>
        <w:rPr>
          <w:rFonts w:ascii="맑은 고딕" w:eastAsia="맑은 고딕" w:hAnsi="맑은 고딕"/>
          <w:color w:val="000000" w:themeColor="text1"/>
        </w:rPr>
      </w:pPr>
      <w:bookmarkStart w:id="158" w:name="X0ba9ba29d6857f1320f7b5f7a47c64241c5aaba"/>
      <w:r w:rsidRPr="00854AE4">
        <w:rPr>
          <w:rFonts w:ascii="맑은 고딕" w:eastAsia="맑은 고딕" w:hAnsi="맑은 고딕" w:hint="eastAsia"/>
          <w:color w:val="000000" w:themeColor="text1"/>
        </w:rPr>
        <w:t>1. Alarm test</w:t>
      </w:r>
    </w:p>
    <w:p w14:paraId="5B8A0C5D" w14:textId="181AE415" w:rsidR="002A69BE" w:rsidRPr="00854AE4" w:rsidRDefault="002A69BE" w:rsidP="00C344E7">
      <w:pPr>
        <w:pStyle w:val="4"/>
        <w:rPr>
          <w:rFonts w:ascii="맑은 고딕" w:eastAsia="맑은 고딕" w:hAnsi="맑은 고딕"/>
          <w:color w:val="000000" w:themeColor="text1"/>
          <w:lang w:val="en-US"/>
        </w:rPr>
      </w:pPr>
      <w:r w:rsidRPr="00854AE4">
        <w:rPr>
          <w:rFonts w:ascii="맑은 고딕" w:eastAsia="맑은 고딕" w:hAnsi="맑은 고딕" w:hint="eastAsia"/>
          <w:color w:val="000000" w:themeColor="text1"/>
          <w:lang w:val="en-US"/>
        </w:rPr>
        <w:t xml:space="preserve">a. </w:t>
      </w:r>
      <w:r w:rsidRPr="00854AE4">
        <w:rPr>
          <w:rFonts w:ascii="맑은 고딕" w:eastAsia="맑은 고딕" w:hAnsi="맑은 고딕"/>
          <w:color w:val="000000" w:themeColor="text1"/>
          <w:lang w:val="en-US"/>
        </w:rPr>
        <w:t>A</w:t>
      </w:r>
      <w:r w:rsidR="005C7953" w:rsidRPr="00854AE4">
        <w:rPr>
          <w:rFonts w:ascii="맑은 고딕" w:eastAsia="맑은 고딕" w:hAnsi="맑은 고딕" w:hint="eastAsia"/>
          <w:color w:val="000000" w:themeColor="text1"/>
          <w:lang w:val="en-US"/>
        </w:rPr>
        <w:t>larm</w:t>
      </w:r>
      <w:r w:rsidRPr="00854AE4">
        <w:rPr>
          <w:rFonts w:ascii="맑은 고딕" w:eastAsia="맑은 고딕" w:hAnsi="맑은 고딕"/>
          <w:color w:val="000000" w:themeColor="text1"/>
          <w:lang w:val="en-US"/>
        </w:rPr>
        <w:t xml:space="preserve"> </w:t>
      </w:r>
      <w:r w:rsidRPr="00854AE4">
        <w:rPr>
          <w:rStyle w:val="VerbatimChar"/>
          <w:rFonts w:ascii="맑은 고딕" w:eastAsia="맑은 고딕" w:hAnsi="맑은 고딕"/>
          <w:color w:val="000000" w:themeColor="text1"/>
          <w:lang w:val="en-US"/>
        </w:rPr>
        <w:t>test</w:t>
      </w:r>
    </w:p>
    <w:tbl>
      <w:tblPr>
        <w:tblStyle w:val="Table"/>
        <w:tblW w:w="0" w:type="auto"/>
        <w:tblInd w:w="0" w:type="dxa"/>
        <w:tblLook w:val="0020" w:firstRow="1" w:lastRow="0" w:firstColumn="0" w:lastColumn="0" w:noHBand="0" w:noVBand="0"/>
      </w:tblPr>
      <w:tblGrid>
        <w:gridCol w:w="2195"/>
        <w:gridCol w:w="5685"/>
      </w:tblGrid>
      <w:tr w:rsidR="0027056D" w:rsidRPr="00854AE4" w14:paraId="65AFF193"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5A094518" w14:textId="77777777" w:rsidR="002A69BE" w:rsidRPr="00854AE4" w:rsidRDefault="002A69BE" w:rsidP="00C344E7">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0" w:type="auto"/>
            <w:tcBorders>
              <w:top w:val="nil"/>
              <w:left w:val="nil"/>
              <w:right w:val="nil"/>
            </w:tcBorders>
            <w:hideMark/>
          </w:tcPr>
          <w:p w14:paraId="30AC867B" w14:textId="77777777" w:rsidR="002A69BE" w:rsidRPr="00854AE4" w:rsidRDefault="002A69BE" w:rsidP="00C344E7">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69FB0ED5" w14:textId="77777777">
        <w:tc>
          <w:tcPr>
            <w:tcW w:w="0" w:type="auto"/>
            <w:hideMark/>
          </w:tcPr>
          <w:p w14:paraId="29D38CE4" w14:textId="77777777" w:rsidR="002A69BE" w:rsidRPr="00854AE4" w:rsidRDefault="002A69BE" w:rsidP="00C344E7">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Classes / Modules</w:t>
            </w:r>
          </w:p>
        </w:tc>
        <w:tc>
          <w:tcPr>
            <w:tcW w:w="0" w:type="auto"/>
            <w:hideMark/>
          </w:tcPr>
          <w:p w14:paraId="33D0BD4D" w14:textId="77777777" w:rsidR="002A69BE" w:rsidRPr="00854AE4" w:rsidRDefault="002A69BE" w:rsidP="00C344E7">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SystemController, SecuritySystem, MonitoringStub</w:t>
            </w:r>
          </w:p>
        </w:tc>
      </w:tr>
      <w:tr w:rsidR="0027056D" w:rsidRPr="00854AE4" w14:paraId="32937123" w14:textId="77777777">
        <w:tc>
          <w:tcPr>
            <w:tcW w:w="0" w:type="auto"/>
            <w:hideMark/>
          </w:tcPr>
          <w:p w14:paraId="5F74F5BE" w14:textId="77777777" w:rsidR="002A69BE" w:rsidRPr="00854AE4" w:rsidRDefault="002A69BE" w:rsidP="00C344E7">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Functions</w:t>
            </w:r>
          </w:p>
        </w:tc>
        <w:tc>
          <w:tcPr>
            <w:tcW w:w="0" w:type="auto"/>
            <w:hideMark/>
          </w:tcPr>
          <w:p w14:paraId="2504573C" w14:textId="77777777" w:rsidR="002A69BE" w:rsidRPr="00854AE4" w:rsidRDefault="002A69BE" w:rsidP="00C344E7">
            <w:pPr>
              <w:pStyle w:val="Compact"/>
              <w:rPr>
                <w:rFonts w:ascii="맑은 고딕" w:eastAsia="맑은 고딕" w:hAnsi="맑은 고딕"/>
                <w:color w:val="000000" w:themeColor="text1"/>
              </w:rPr>
            </w:pPr>
            <w:r w:rsidRPr="00854AE4">
              <w:rPr>
                <w:rStyle w:val="VerbatimChar"/>
                <w:rFonts w:ascii="맑은 고딕" w:eastAsia="맑은 고딕" w:hAnsi="맑은 고딕"/>
                <w:color w:val="000000" w:themeColor="text1"/>
              </w:rPr>
              <w:t>set_security_mode</w:t>
            </w:r>
            <w:r w:rsidRPr="00854AE4">
              <w:rPr>
                <w:rFonts w:ascii="맑은 고딕" w:eastAsia="맑은 고딕" w:hAnsi="맑은 고딕"/>
                <w:color w:val="000000" w:themeColor="text1"/>
              </w:rPr>
              <w:t xml:space="preserve">, </w:t>
            </w:r>
            <w:r w:rsidRPr="00854AE4">
              <w:rPr>
                <w:rStyle w:val="VerbatimChar"/>
                <w:rFonts w:ascii="맑은 고딕" w:eastAsia="맑은 고딕" w:hAnsi="맑은 고딕"/>
                <w:color w:val="000000" w:themeColor="text1"/>
              </w:rPr>
              <w:t>handle_sensor_event</w:t>
            </w:r>
            <w:r w:rsidRPr="00854AE4">
              <w:rPr>
                <w:rFonts w:ascii="맑은 고딕" w:eastAsia="맑은 고딕" w:hAnsi="맑은 고딕"/>
                <w:color w:val="000000" w:themeColor="text1"/>
              </w:rPr>
              <w:t xml:space="preserve">, </w:t>
            </w:r>
            <w:r w:rsidRPr="00854AE4">
              <w:rPr>
                <w:rStyle w:val="VerbatimChar"/>
                <w:rFonts w:ascii="맑은 고딕" w:eastAsia="맑은 고딕" w:hAnsi="맑은 고딕"/>
                <w:color w:val="000000" w:themeColor="text1"/>
              </w:rPr>
              <w:t>tick</w:t>
            </w:r>
          </w:p>
        </w:tc>
      </w:tr>
      <w:tr w:rsidR="0027056D" w:rsidRPr="00854AE4" w14:paraId="63008CBA" w14:textId="77777777">
        <w:tc>
          <w:tcPr>
            <w:tcW w:w="0" w:type="auto"/>
            <w:hideMark/>
          </w:tcPr>
          <w:p w14:paraId="5D682B79" w14:textId="77777777" w:rsidR="002A69BE" w:rsidRPr="00854AE4" w:rsidRDefault="002A69BE" w:rsidP="00C344E7">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0" w:type="auto"/>
            <w:hideMark/>
          </w:tcPr>
          <w:p w14:paraId="0058A00C" w14:textId="77777777" w:rsidR="002A69BE" w:rsidRPr="00854AE4" w:rsidRDefault="002A69BE" w:rsidP="00C344E7">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Jonghwa An</w:t>
            </w:r>
          </w:p>
        </w:tc>
      </w:tr>
      <w:tr w:rsidR="0027056D" w:rsidRPr="00854AE4" w14:paraId="40958E3E" w14:textId="77777777">
        <w:tc>
          <w:tcPr>
            <w:tcW w:w="0" w:type="auto"/>
            <w:hideMark/>
          </w:tcPr>
          <w:p w14:paraId="2723A765" w14:textId="77777777" w:rsidR="002A69BE" w:rsidRPr="00854AE4" w:rsidRDefault="002A69BE" w:rsidP="00C344E7">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0" w:type="auto"/>
            <w:hideMark/>
          </w:tcPr>
          <w:p w14:paraId="1DD99E2B" w14:textId="77777777" w:rsidR="002A69BE" w:rsidRPr="00854AE4" w:rsidRDefault="002A69BE" w:rsidP="00C344E7">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27056D" w:rsidRPr="00854AE4" w14:paraId="49E4A39B" w14:textId="77777777">
        <w:tc>
          <w:tcPr>
            <w:tcW w:w="0" w:type="auto"/>
            <w:hideMark/>
          </w:tcPr>
          <w:p w14:paraId="447ECA52" w14:textId="77777777" w:rsidR="002A69BE" w:rsidRPr="00854AE4" w:rsidRDefault="002A69BE" w:rsidP="00C344E7">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0" w:type="auto"/>
            <w:hideMark/>
          </w:tcPr>
          <w:p w14:paraId="4F2497E9" w14:textId="77777777" w:rsidR="002A69BE" w:rsidRPr="00854AE4" w:rsidRDefault="002A69BE" w:rsidP="00C344E7">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6365429B" w14:textId="77777777" w:rsidR="002A69BE" w:rsidRPr="00854AE4" w:rsidRDefault="002A69BE" w:rsidP="00C344E7">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Test Case Description</w:t>
      </w:r>
      <w:r w:rsidRPr="00854AE4">
        <w:rPr>
          <w:rFonts w:ascii="맑은 고딕" w:eastAsia="맑은 고딕" w:hAnsi="맑은 고딕"/>
          <w:color w:val="000000" w:themeColor="text1"/>
        </w:rPr>
        <w:br/>
        <w:t>Validates that controller-driven arming propagates through the full FSM, including entry delay timers and monitoring callbacks.</w:t>
      </w:r>
    </w:p>
    <w:p w14:paraId="3EB91138" w14:textId="77777777" w:rsidR="002A69BE" w:rsidRPr="00854AE4" w:rsidRDefault="002A69BE" w:rsidP="00C344E7">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Input Specifications</w:t>
      </w:r>
      <w:r w:rsidRPr="00854AE4">
        <w:rPr>
          <w:rFonts w:ascii="맑은 고딕" w:eastAsia="맑은 고딕" w:hAnsi="맑은 고딕"/>
          <w:color w:val="000000" w:themeColor="text1"/>
        </w:rPr>
        <w:br/>
        <w:t>- Start system in DISARMED state.</w:t>
      </w:r>
      <w:r w:rsidRPr="00854AE4">
        <w:rPr>
          <w:rFonts w:ascii="맑은 고딕" w:eastAsia="맑은 고딕" w:hAnsi="맑은 고딕"/>
          <w:color w:val="000000" w:themeColor="text1"/>
        </w:rPr>
        <w:br/>
      </w:r>
      <w:r w:rsidRPr="00854AE4">
        <w:rPr>
          <w:rFonts w:ascii="맑은 고딕" w:eastAsia="맑은 고딕" w:hAnsi="맑은 고딕"/>
          <w:color w:val="000000" w:themeColor="text1"/>
        </w:rPr>
        <w:lastRenderedPageBreak/>
        <w:t>- Authenticated session established.</w:t>
      </w:r>
      <w:r w:rsidRPr="00854AE4">
        <w:rPr>
          <w:rFonts w:ascii="맑은 고딕" w:eastAsia="맑은 고딕" w:hAnsi="맑은 고딕"/>
          <w:color w:val="000000" w:themeColor="text1"/>
        </w:rPr>
        <w:br/>
        <w:t>- Door sensor assigned to perimeter zone.</w:t>
      </w:r>
    </w:p>
    <w:p w14:paraId="5CD6742C" w14:textId="77777777" w:rsidR="002A69BE" w:rsidRPr="00854AE4" w:rsidRDefault="002A69BE" w:rsidP="00C344E7">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Detailed Steps</w:t>
      </w:r>
      <w:r w:rsidRPr="00854AE4">
        <w:rPr>
          <w:rFonts w:ascii="맑은 고딕" w:eastAsia="맑은 고딕" w:hAnsi="맑은 고딕"/>
          <w:color w:val="000000" w:themeColor="text1"/>
        </w:rPr>
        <w:br/>
        <w:t xml:space="preserve">1. Invoke </w:t>
      </w:r>
      <w:r w:rsidRPr="00854AE4">
        <w:rPr>
          <w:rStyle w:val="VerbatimChar"/>
          <w:rFonts w:ascii="맑은 고딕" w:eastAsia="맑은 고딕" w:hAnsi="맑은 고딕"/>
          <w:color w:val="000000" w:themeColor="text1"/>
        </w:rPr>
        <w:t>set_security_mode("AWAY")</w:t>
      </w:r>
      <w:r w:rsidRPr="00854AE4">
        <w:rPr>
          <w:rFonts w:ascii="맑은 고딕" w:eastAsia="맑은 고딕" w:hAnsi="맑은 고딕"/>
          <w:color w:val="000000" w:themeColor="text1"/>
        </w:rPr>
        <w:t xml:space="preserve"> via SystemController.</w:t>
      </w:r>
      <w:r w:rsidRPr="00854AE4">
        <w:rPr>
          <w:rFonts w:ascii="맑은 고딕" w:eastAsia="맑은 고딕" w:hAnsi="맑은 고딕"/>
          <w:color w:val="000000" w:themeColor="text1"/>
        </w:rPr>
        <w:br/>
        <w:t xml:space="preserve">2. Emit a mocked door </w:t>
      </w:r>
      <w:r w:rsidRPr="00854AE4">
        <w:rPr>
          <w:rStyle w:val="VerbatimChar"/>
          <w:rFonts w:ascii="맑은 고딕" w:eastAsia="맑은 고딕" w:hAnsi="맑은 고딕"/>
          <w:color w:val="000000" w:themeColor="text1"/>
        </w:rPr>
        <w:t>SensorEvent</w:t>
      </w:r>
      <w:r w:rsidRPr="00854AE4">
        <w:rPr>
          <w:rFonts w:ascii="맑은 고딕" w:eastAsia="맑은 고딕" w:hAnsi="맑은 고딕"/>
          <w:color w:val="000000" w:themeColor="text1"/>
        </w:rPr>
        <w:t xml:space="preserve"> (status OPEN).</w:t>
      </w:r>
      <w:r w:rsidRPr="00854AE4">
        <w:rPr>
          <w:rFonts w:ascii="맑은 고딕" w:eastAsia="맑은 고딕" w:hAnsi="맑은 고딕"/>
          <w:color w:val="000000" w:themeColor="text1"/>
        </w:rPr>
        <w:br/>
        <w:t xml:space="preserve">3. Advance fake clock past configured entry delay by calling </w:t>
      </w:r>
      <w:r w:rsidRPr="00854AE4">
        <w:rPr>
          <w:rStyle w:val="VerbatimChar"/>
          <w:rFonts w:ascii="맑은 고딕" w:eastAsia="맑은 고딕" w:hAnsi="맑은 고딕"/>
          <w:color w:val="000000" w:themeColor="text1"/>
        </w:rPr>
        <w:t>tick()</w:t>
      </w:r>
      <w:r w:rsidRPr="00854AE4">
        <w:rPr>
          <w:rFonts w:ascii="맑은 고딕" w:eastAsia="맑은 고딕" w:hAnsi="맑은 고딕"/>
          <w:color w:val="000000" w:themeColor="text1"/>
        </w:rPr>
        <w:t xml:space="preserve"> repeatedly.</w:t>
      </w:r>
    </w:p>
    <w:p w14:paraId="2A33AC3B" w14:textId="77777777" w:rsidR="002A69BE" w:rsidRPr="00854AE4" w:rsidRDefault="002A69BE" w:rsidP="00C344E7">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Expected Result</w:t>
      </w:r>
      <w:r w:rsidRPr="00854AE4">
        <w:rPr>
          <w:rFonts w:ascii="맑은 고딕" w:eastAsia="맑은 고딕" w:hAnsi="맑은 고딕"/>
          <w:color w:val="000000" w:themeColor="text1"/>
        </w:rPr>
        <w:br/>
        <w:t>- State transitions DISARMED -&gt; ENTRY_DELAY -&gt; ALARM_ACTIVE.</w:t>
      </w:r>
      <w:r w:rsidRPr="00854AE4">
        <w:rPr>
          <w:rFonts w:ascii="맑은 고딕" w:eastAsia="맑은 고딕" w:hAnsi="맑은 고딕"/>
          <w:color w:val="000000" w:themeColor="text1"/>
        </w:rPr>
        <w:br/>
        <w:t xml:space="preserve">- Monitoring stub records </w:t>
      </w:r>
      <w:r w:rsidRPr="00854AE4">
        <w:rPr>
          <w:rStyle w:val="VerbatimChar"/>
          <w:rFonts w:ascii="맑은 고딕" w:eastAsia="맑은 고딕" w:hAnsi="맑은 고딕"/>
          <w:color w:val="000000" w:themeColor="text1"/>
        </w:rPr>
        <w:t>INTRUSION_ALARM</w:t>
      </w:r>
      <w:r w:rsidRPr="00854AE4">
        <w:rPr>
          <w:rFonts w:ascii="맑은 고딕" w:eastAsia="맑은 고딕" w:hAnsi="맑은 고딕"/>
          <w:color w:val="000000" w:themeColor="text1"/>
        </w:rPr>
        <w:t>.</w:t>
      </w:r>
      <w:r w:rsidRPr="00854AE4">
        <w:rPr>
          <w:rFonts w:ascii="맑은 고딕" w:eastAsia="맑은 고딕" w:hAnsi="맑은 고딕"/>
          <w:color w:val="000000" w:themeColor="text1"/>
        </w:rPr>
        <w:br/>
        <w:t>- Event log contains countdown and alarm entries.</w:t>
      </w:r>
    </w:p>
    <w:p w14:paraId="1B630AA9" w14:textId="77777777" w:rsidR="002A69BE" w:rsidRPr="00854AE4" w:rsidRDefault="002A69BE" w:rsidP="00C344E7">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Actual Result (Pass/Fail/Exception)</w:t>
      </w:r>
      <w:r w:rsidRPr="00854AE4">
        <w:rPr>
          <w:rFonts w:ascii="맑은 고딕" w:eastAsia="맑은 고딕" w:hAnsi="맑은 고딕"/>
          <w:color w:val="000000" w:themeColor="text1"/>
        </w:rPr>
        <w:br/>
        <w:t>- Pass: assertions capture state changes, monitoring call payload, and log entries.</w:t>
      </w:r>
    </w:p>
    <w:p w14:paraId="419CA3DA" w14:textId="77777777" w:rsidR="002A69BE" w:rsidRPr="00854AE4" w:rsidRDefault="002A69BE" w:rsidP="00C344E7">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Comment (including references)</w:t>
      </w:r>
      <w:r w:rsidRPr="00854AE4">
        <w:rPr>
          <w:rFonts w:ascii="맑은 고딕" w:eastAsia="맑은 고딕" w:hAnsi="맑은 고딕"/>
          <w:color w:val="000000" w:themeColor="text1"/>
        </w:rPr>
        <w:br/>
        <w:t>SDS VI.2d AWAY main flow; SRS UC2c.</w:t>
      </w:r>
    </w:p>
    <w:p w14:paraId="7B0083B9" w14:textId="5EEBF44F" w:rsidR="002A69BE" w:rsidRPr="00854AE4" w:rsidRDefault="002A69BE" w:rsidP="00C344E7">
      <w:pPr>
        <w:pStyle w:val="4"/>
        <w:rPr>
          <w:rFonts w:ascii="맑은 고딕" w:eastAsia="맑은 고딕" w:hAnsi="맑은 고딕"/>
          <w:color w:val="000000" w:themeColor="text1"/>
          <w:lang w:val="en-US"/>
        </w:rPr>
      </w:pPr>
      <w:bookmarkStart w:id="159" w:name="X849f594155b94b941393d636cd2cac17b2c7a24"/>
      <w:bookmarkEnd w:id="158"/>
      <w:r w:rsidRPr="00854AE4">
        <w:rPr>
          <w:rFonts w:ascii="맑은 고딕" w:eastAsia="맑은 고딕" w:hAnsi="맑은 고딕" w:hint="eastAsia"/>
          <w:color w:val="000000" w:themeColor="text1"/>
          <w:lang w:val="en-US"/>
        </w:rPr>
        <w:t>b.</w:t>
      </w:r>
      <w:r w:rsidR="000469CE" w:rsidRPr="00854AE4">
        <w:rPr>
          <w:rFonts w:ascii="맑은 고딕" w:eastAsia="맑은 고딕" w:hAnsi="맑은 고딕"/>
          <w:color w:val="000000" w:themeColor="text1"/>
          <w:lang w:val="en-US"/>
        </w:rPr>
        <w:t xml:space="preserve"> </w:t>
      </w:r>
      <w:r w:rsidRPr="00854AE4">
        <w:rPr>
          <w:rFonts w:ascii="맑은 고딕" w:eastAsia="맑은 고딕" w:hAnsi="맑은 고딕"/>
          <w:color w:val="000000" w:themeColor="text1"/>
          <w:lang w:val="en-US"/>
        </w:rPr>
        <w:t>D</w:t>
      </w:r>
      <w:r w:rsidR="000469CE" w:rsidRPr="00854AE4">
        <w:rPr>
          <w:rFonts w:ascii="맑은 고딕" w:eastAsia="맑은 고딕" w:hAnsi="맑은 고딕" w:hint="eastAsia"/>
          <w:color w:val="000000" w:themeColor="text1"/>
          <w:lang w:val="en-US"/>
        </w:rPr>
        <w:t>isarm</w:t>
      </w:r>
      <w:r w:rsidRPr="00854AE4">
        <w:rPr>
          <w:rFonts w:ascii="맑은 고딕" w:eastAsia="맑은 고딕" w:hAnsi="맑은 고딕"/>
          <w:color w:val="000000" w:themeColor="text1"/>
          <w:lang w:val="en-US"/>
        </w:rPr>
        <w:t xml:space="preserve"> </w:t>
      </w:r>
      <w:r w:rsidRPr="00854AE4">
        <w:rPr>
          <w:rStyle w:val="VerbatimChar"/>
          <w:rFonts w:ascii="맑은 고딕" w:eastAsia="맑은 고딕" w:hAnsi="맑은 고딕"/>
          <w:color w:val="000000" w:themeColor="text1"/>
          <w:lang w:val="en-US"/>
        </w:rPr>
        <w:t>tests/test_controller_security_flow.py:96</w:t>
      </w:r>
    </w:p>
    <w:tbl>
      <w:tblPr>
        <w:tblStyle w:val="Table"/>
        <w:tblW w:w="5000" w:type="pct"/>
        <w:tblInd w:w="0" w:type="dxa"/>
        <w:tblLook w:val="0020" w:firstRow="1" w:lastRow="0" w:firstColumn="0" w:lastColumn="0" w:noHBand="0" w:noVBand="0"/>
      </w:tblPr>
      <w:tblGrid>
        <w:gridCol w:w="2224"/>
        <w:gridCol w:w="6805"/>
      </w:tblGrid>
      <w:tr w:rsidR="0027056D" w:rsidRPr="00854AE4" w14:paraId="3D877855"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5DCA3A61" w14:textId="77777777" w:rsidR="002A69BE" w:rsidRPr="00854AE4" w:rsidRDefault="002A69BE" w:rsidP="00C344E7">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0" w:type="auto"/>
            <w:tcBorders>
              <w:top w:val="nil"/>
              <w:left w:val="nil"/>
              <w:right w:val="nil"/>
            </w:tcBorders>
            <w:hideMark/>
          </w:tcPr>
          <w:p w14:paraId="322E83EA" w14:textId="77777777" w:rsidR="002A69BE" w:rsidRPr="00854AE4" w:rsidRDefault="002A69BE" w:rsidP="00C344E7">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76438316" w14:textId="77777777">
        <w:tc>
          <w:tcPr>
            <w:tcW w:w="0" w:type="auto"/>
            <w:hideMark/>
          </w:tcPr>
          <w:p w14:paraId="112023EE" w14:textId="77777777" w:rsidR="002A69BE" w:rsidRPr="00854AE4" w:rsidRDefault="002A69BE" w:rsidP="00C344E7">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Classes / Modules</w:t>
            </w:r>
          </w:p>
        </w:tc>
        <w:tc>
          <w:tcPr>
            <w:tcW w:w="0" w:type="auto"/>
            <w:hideMark/>
          </w:tcPr>
          <w:p w14:paraId="190F2D24" w14:textId="77777777" w:rsidR="002A69BE" w:rsidRPr="00854AE4" w:rsidRDefault="002A69BE" w:rsidP="00C344E7">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SystemController, SecuritySystem</w:t>
            </w:r>
          </w:p>
        </w:tc>
      </w:tr>
      <w:tr w:rsidR="0027056D" w:rsidRPr="00854AE4" w14:paraId="1A00B2D3" w14:textId="77777777">
        <w:tc>
          <w:tcPr>
            <w:tcW w:w="0" w:type="auto"/>
            <w:hideMark/>
          </w:tcPr>
          <w:p w14:paraId="1708C800" w14:textId="77777777" w:rsidR="002A69BE" w:rsidRPr="00854AE4" w:rsidRDefault="002A69BE" w:rsidP="00C344E7">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Functions</w:t>
            </w:r>
          </w:p>
        </w:tc>
        <w:tc>
          <w:tcPr>
            <w:tcW w:w="0" w:type="auto"/>
            <w:hideMark/>
          </w:tcPr>
          <w:p w14:paraId="46ED55C8" w14:textId="77777777" w:rsidR="002A69BE" w:rsidRPr="00854AE4" w:rsidRDefault="002A69BE" w:rsidP="00C344E7">
            <w:pPr>
              <w:pStyle w:val="Compact"/>
              <w:rPr>
                <w:rFonts w:ascii="맑은 고딕" w:eastAsia="맑은 고딕" w:hAnsi="맑은 고딕"/>
                <w:color w:val="000000" w:themeColor="text1"/>
              </w:rPr>
            </w:pPr>
            <w:r w:rsidRPr="00854AE4">
              <w:rPr>
                <w:rStyle w:val="VerbatimChar"/>
                <w:rFonts w:ascii="맑은 고딕" w:eastAsia="맑은 고딕" w:hAnsi="맑은 고딕"/>
                <w:color w:val="000000" w:themeColor="text1"/>
              </w:rPr>
              <w:t>set_security_mode</w:t>
            </w:r>
            <w:r w:rsidRPr="00854AE4">
              <w:rPr>
                <w:rFonts w:ascii="맑은 고딕" w:eastAsia="맑은 고딕" w:hAnsi="맑은 고딕"/>
                <w:color w:val="000000" w:themeColor="text1"/>
              </w:rPr>
              <w:t xml:space="preserve">, </w:t>
            </w:r>
            <w:r w:rsidRPr="00854AE4">
              <w:rPr>
                <w:rStyle w:val="VerbatimChar"/>
                <w:rFonts w:ascii="맑은 고딕" w:eastAsia="맑은 고딕" w:hAnsi="맑은 고딕"/>
                <w:color w:val="000000" w:themeColor="text1"/>
              </w:rPr>
              <w:t>handle_sensor_event</w:t>
            </w:r>
            <w:r w:rsidRPr="00854AE4">
              <w:rPr>
                <w:rFonts w:ascii="맑은 고딕" w:eastAsia="맑은 고딕" w:hAnsi="맑은 고딕"/>
                <w:color w:val="000000" w:themeColor="text1"/>
              </w:rPr>
              <w:t xml:space="preserve">, </w:t>
            </w:r>
            <w:r w:rsidRPr="00854AE4">
              <w:rPr>
                <w:rStyle w:val="VerbatimChar"/>
                <w:rFonts w:ascii="맑은 고딕" w:eastAsia="맑은 고딕" w:hAnsi="맑은 고딕"/>
                <w:color w:val="000000" w:themeColor="text1"/>
              </w:rPr>
              <w:t>cancel_entry_delay</w:t>
            </w:r>
          </w:p>
        </w:tc>
      </w:tr>
      <w:tr w:rsidR="0027056D" w:rsidRPr="00854AE4" w14:paraId="2C6A2342" w14:textId="77777777">
        <w:tc>
          <w:tcPr>
            <w:tcW w:w="0" w:type="auto"/>
            <w:hideMark/>
          </w:tcPr>
          <w:p w14:paraId="27D901F9" w14:textId="77777777" w:rsidR="002A69BE" w:rsidRPr="00854AE4" w:rsidRDefault="002A69BE" w:rsidP="00C344E7">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0" w:type="auto"/>
            <w:hideMark/>
          </w:tcPr>
          <w:p w14:paraId="4B2D8593" w14:textId="77777777" w:rsidR="002A69BE" w:rsidRPr="00854AE4" w:rsidRDefault="002A69BE" w:rsidP="00C344E7">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Jonghwa An</w:t>
            </w:r>
          </w:p>
        </w:tc>
      </w:tr>
      <w:tr w:rsidR="0027056D" w:rsidRPr="00854AE4" w14:paraId="68FBFE55" w14:textId="77777777">
        <w:tc>
          <w:tcPr>
            <w:tcW w:w="0" w:type="auto"/>
            <w:hideMark/>
          </w:tcPr>
          <w:p w14:paraId="7ED7600F" w14:textId="77777777" w:rsidR="002A69BE" w:rsidRPr="00854AE4" w:rsidRDefault="002A69BE" w:rsidP="00C344E7">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0" w:type="auto"/>
            <w:hideMark/>
          </w:tcPr>
          <w:p w14:paraId="278D0B6C" w14:textId="77777777" w:rsidR="002A69BE" w:rsidRPr="00854AE4" w:rsidRDefault="002A69BE" w:rsidP="00C344E7">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27056D" w:rsidRPr="00854AE4" w14:paraId="2850819D" w14:textId="77777777">
        <w:tc>
          <w:tcPr>
            <w:tcW w:w="0" w:type="auto"/>
            <w:hideMark/>
          </w:tcPr>
          <w:p w14:paraId="2658E363" w14:textId="77777777" w:rsidR="002A69BE" w:rsidRPr="00854AE4" w:rsidRDefault="002A69BE" w:rsidP="00C344E7">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0" w:type="auto"/>
            <w:hideMark/>
          </w:tcPr>
          <w:p w14:paraId="3B182502" w14:textId="77777777" w:rsidR="002A69BE" w:rsidRPr="00854AE4" w:rsidRDefault="002A69BE" w:rsidP="00C344E7">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33892D3E" w14:textId="77777777" w:rsidR="002A69BE" w:rsidRPr="00854AE4" w:rsidRDefault="002A69BE" w:rsidP="00C344E7">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Test Case Description</w:t>
      </w:r>
      <w:r w:rsidRPr="00854AE4">
        <w:rPr>
          <w:rFonts w:ascii="맑은 고딕" w:eastAsia="맑은 고딕" w:hAnsi="맑은 고딕"/>
          <w:color w:val="000000" w:themeColor="text1"/>
        </w:rPr>
        <w:br/>
        <w:t>Demonstrates disarming during ENTRY_DELAY suppresses alarms and resets readiness.</w:t>
      </w:r>
    </w:p>
    <w:p w14:paraId="309968C2" w14:textId="77777777" w:rsidR="002A69BE" w:rsidRPr="00854AE4" w:rsidRDefault="002A69BE" w:rsidP="00C344E7">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Input Specifications</w:t>
      </w:r>
      <w:r w:rsidRPr="00854AE4">
        <w:rPr>
          <w:rFonts w:ascii="맑은 고딕" w:eastAsia="맑은 고딕" w:hAnsi="맑은 고딕"/>
          <w:color w:val="000000" w:themeColor="text1"/>
        </w:rPr>
        <w:br/>
        <w:t>- Logged-in user.</w:t>
      </w:r>
      <w:r w:rsidRPr="00854AE4">
        <w:rPr>
          <w:rFonts w:ascii="맑은 고딕" w:eastAsia="맑은 고딕" w:hAnsi="맑은 고딕"/>
          <w:color w:val="000000" w:themeColor="text1"/>
        </w:rPr>
        <w:br/>
        <w:t>- STAY mode selected.</w:t>
      </w:r>
      <w:r w:rsidRPr="00854AE4">
        <w:rPr>
          <w:rFonts w:ascii="맑은 고딕" w:eastAsia="맑은 고딕" w:hAnsi="맑은 고딕"/>
          <w:color w:val="000000" w:themeColor="text1"/>
        </w:rPr>
        <w:br/>
        <w:t>- Perimeter door sensor configured.</w:t>
      </w:r>
    </w:p>
    <w:p w14:paraId="0854AE06" w14:textId="77777777" w:rsidR="002A69BE" w:rsidRPr="00854AE4" w:rsidRDefault="002A69BE" w:rsidP="00C344E7">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lastRenderedPageBreak/>
        <w:t>Detailed Steps</w:t>
      </w:r>
      <w:r w:rsidRPr="00854AE4">
        <w:rPr>
          <w:rFonts w:ascii="맑은 고딕" w:eastAsia="맑은 고딕" w:hAnsi="맑은 고딕"/>
          <w:color w:val="000000" w:themeColor="text1"/>
        </w:rPr>
        <w:br/>
        <w:t xml:space="preserve">1. Call </w:t>
      </w:r>
      <w:r w:rsidRPr="00854AE4">
        <w:rPr>
          <w:rStyle w:val="VerbatimChar"/>
          <w:rFonts w:ascii="맑은 고딕" w:eastAsia="맑은 고딕" w:hAnsi="맑은 고딕"/>
          <w:color w:val="000000" w:themeColor="text1"/>
        </w:rPr>
        <w:t>set_security_mode("STAY")</w:t>
      </w:r>
      <w:r w:rsidRPr="00854AE4">
        <w:rPr>
          <w:rFonts w:ascii="맑은 고딕" w:eastAsia="맑은 고딕" w:hAnsi="맑은 고딕"/>
          <w:color w:val="000000" w:themeColor="text1"/>
        </w:rPr>
        <w:t>.</w:t>
      </w:r>
      <w:r w:rsidRPr="00854AE4">
        <w:rPr>
          <w:rFonts w:ascii="맑은 고딕" w:eastAsia="맑은 고딕" w:hAnsi="맑은 고딕"/>
          <w:color w:val="000000" w:themeColor="text1"/>
        </w:rPr>
        <w:br/>
        <w:t>2. Emit door OPEN event to enter ENTRY_DELAY.</w:t>
      </w:r>
      <w:r w:rsidRPr="00854AE4">
        <w:rPr>
          <w:rFonts w:ascii="맑은 고딕" w:eastAsia="맑은 고딕" w:hAnsi="맑은 고딕"/>
          <w:color w:val="000000" w:themeColor="text1"/>
        </w:rPr>
        <w:br/>
        <w:t xml:space="preserve">3. Before timer expires, invoke </w:t>
      </w:r>
      <w:r w:rsidRPr="00854AE4">
        <w:rPr>
          <w:rStyle w:val="VerbatimChar"/>
          <w:rFonts w:ascii="맑은 고딕" w:eastAsia="맑은 고딕" w:hAnsi="맑은 고딕"/>
          <w:color w:val="000000" w:themeColor="text1"/>
        </w:rPr>
        <w:t>set_security_mode("DISARMED")</w:t>
      </w:r>
      <w:r w:rsidRPr="00854AE4">
        <w:rPr>
          <w:rFonts w:ascii="맑은 고딕" w:eastAsia="맑은 고딕" w:hAnsi="맑은 고딕"/>
          <w:color w:val="000000" w:themeColor="text1"/>
        </w:rPr>
        <w:t>.</w:t>
      </w:r>
    </w:p>
    <w:p w14:paraId="33A4E3F6" w14:textId="77777777" w:rsidR="002A69BE" w:rsidRPr="00854AE4" w:rsidRDefault="002A69BE" w:rsidP="00C344E7">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Expected Result</w:t>
      </w:r>
      <w:r w:rsidRPr="00854AE4">
        <w:rPr>
          <w:rFonts w:ascii="맑은 고딕" w:eastAsia="맑은 고딕" w:hAnsi="맑은 고딕"/>
          <w:color w:val="000000" w:themeColor="text1"/>
        </w:rPr>
        <w:br/>
        <w:t>- Countdown cancelled; siren remains idle.</w:t>
      </w:r>
      <w:r w:rsidRPr="00854AE4">
        <w:rPr>
          <w:rFonts w:ascii="맑은 고딕" w:eastAsia="맑은 고딕" w:hAnsi="맑은 고딕"/>
          <w:color w:val="000000" w:themeColor="text1"/>
        </w:rPr>
        <w:br/>
        <w:t>- State returns to DISARMED.</w:t>
      </w:r>
      <w:r w:rsidRPr="00854AE4">
        <w:rPr>
          <w:rFonts w:ascii="맑은 고딕" w:eastAsia="맑은 고딕" w:hAnsi="맑은 고딕"/>
          <w:color w:val="000000" w:themeColor="text1"/>
        </w:rPr>
        <w:br/>
        <w:t>- Monitoring stub receives no alarm.</w:t>
      </w:r>
      <w:r w:rsidRPr="00854AE4">
        <w:rPr>
          <w:rFonts w:ascii="맑은 고딕" w:eastAsia="맑은 고딕" w:hAnsi="맑은 고딕"/>
          <w:color w:val="000000" w:themeColor="text1"/>
        </w:rPr>
        <w:br/>
        <w:t>- Event log marks intrusion as cancelled.</w:t>
      </w:r>
    </w:p>
    <w:p w14:paraId="57CA2EA8" w14:textId="77777777" w:rsidR="002A69BE" w:rsidRPr="00854AE4" w:rsidRDefault="002A69BE" w:rsidP="00C344E7">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Actual Result (Pass/Fail/Exception)</w:t>
      </w:r>
      <w:r w:rsidRPr="00854AE4">
        <w:rPr>
          <w:rFonts w:ascii="맑은 고딕" w:eastAsia="맑은 고딕" w:hAnsi="맑은 고딕"/>
          <w:color w:val="000000" w:themeColor="text1"/>
        </w:rPr>
        <w:br/>
        <w:t>- Pass: timer handle cleared, monitoring call absent, log shows cancellation.</w:t>
      </w:r>
    </w:p>
    <w:p w14:paraId="026CB827" w14:textId="77777777" w:rsidR="002A69BE" w:rsidRPr="00854AE4" w:rsidRDefault="002A69BE" w:rsidP="00C344E7">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Comment (including references)</w:t>
      </w:r>
      <w:r w:rsidRPr="00854AE4">
        <w:rPr>
          <w:rFonts w:ascii="맑은 고딕" w:eastAsia="맑은 고딕" w:hAnsi="맑은 고딕"/>
          <w:color w:val="000000" w:themeColor="text1"/>
        </w:rPr>
        <w:br/>
        <w:t>SRS UC2d alternate course; SDS VI.2d stay-mode timing.</w:t>
      </w:r>
    </w:p>
    <w:p w14:paraId="7433E2F5" w14:textId="798601BC" w:rsidR="002A69BE" w:rsidRPr="00854AE4" w:rsidRDefault="002A69BE" w:rsidP="00C344E7">
      <w:pPr>
        <w:pStyle w:val="4"/>
        <w:rPr>
          <w:rFonts w:ascii="맑은 고딕" w:eastAsia="맑은 고딕" w:hAnsi="맑은 고딕"/>
          <w:color w:val="000000" w:themeColor="text1"/>
          <w:lang w:val="en-US"/>
        </w:rPr>
      </w:pPr>
      <w:bookmarkStart w:id="160" w:name="Xc6376f2d82ad848178a25236d8017c031a6e129"/>
      <w:bookmarkEnd w:id="159"/>
      <w:r w:rsidRPr="00854AE4">
        <w:rPr>
          <w:rFonts w:ascii="맑은 고딕" w:eastAsia="맑은 고딕" w:hAnsi="맑은 고딕" w:hint="eastAsia"/>
          <w:color w:val="000000" w:themeColor="text1"/>
          <w:lang w:val="en-US"/>
        </w:rPr>
        <w:t xml:space="preserve">c. </w:t>
      </w:r>
      <w:r w:rsidRPr="00854AE4">
        <w:rPr>
          <w:rFonts w:ascii="맑은 고딕" w:eastAsia="맑은 고딕" w:hAnsi="맑은 고딕"/>
          <w:color w:val="000000" w:themeColor="text1"/>
          <w:lang w:val="en-US"/>
        </w:rPr>
        <w:t>P</w:t>
      </w:r>
      <w:r w:rsidRPr="00854AE4">
        <w:rPr>
          <w:rFonts w:ascii="맑은 고딕" w:eastAsia="맑은 고딕" w:hAnsi="맑은 고딕" w:hint="eastAsia"/>
          <w:color w:val="000000" w:themeColor="text1"/>
          <w:lang w:val="en-US"/>
        </w:rPr>
        <w:t>anic</w:t>
      </w:r>
      <w:r w:rsidRPr="00854AE4">
        <w:rPr>
          <w:rFonts w:ascii="맑은 고딕" w:eastAsia="맑은 고딕" w:hAnsi="맑은 고딕"/>
          <w:color w:val="000000" w:themeColor="text1"/>
          <w:lang w:val="en-US"/>
        </w:rPr>
        <w:t xml:space="preserve"> </w:t>
      </w:r>
      <w:r w:rsidRPr="00854AE4">
        <w:rPr>
          <w:rStyle w:val="VerbatimChar"/>
          <w:rFonts w:ascii="맑은 고딕" w:eastAsia="맑은 고딕" w:hAnsi="맑은 고딕"/>
          <w:color w:val="000000" w:themeColor="text1"/>
          <w:lang w:val="en-US"/>
        </w:rPr>
        <w:t>test</w:t>
      </w:r>
    </w:p>
    <w:tbl>
      <w:tblPr>
        <w:tblStyle w:val="Table"/>
        <w:tblW w:w="5000" w:type="pct"/>
        <w:tblInd w:w="0" w:type="dxa"/>
        <w:tblLook w:val="0020" w:firstRow="1" w:lastRow="0" w:firstColumn="0" w:lastColumn="0" w:noHBand="0" w:noVBand="0"/>
      </w:tblPr>
      <w:tblGrid>
        <w:gridCol w:w="2251"/>
        <w:gridCol w:w="6778"/>
      </w:tblGrid>
      <w:tr w:rsidR="0027056D" w:rsidRPr="00854AE4" w14:paraId="354CD2B3"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0596CCDD" w14:textId="77777777" w:rsidR="002A69BE" w:rsidRPr="00854AE4" w:rsidRDefault="002A69BE" w:rsidP="00C344E7">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0" w:type="auto"/>
            <w:tcBorders>
              <w:top w:val="nil"/>
              <w:left w:val="nil"/>
              <w:right w:val="nil"/>
            </w:tcBorders>
            <w:hideMark/>
          </w:tcPr>
          <w:p w14:paraId="053DF781" w14:textId="77777777" w:rsidR="002A69BE" w:rsidRPr="00854AE4" w:rsidRDefault="002A69BE" w:rsidP="00C344E7">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121A3DDF" w14:textId="77777777">
        <w:tc>
          <w:tcPr>
            <w:tcW w:w="0" w:type="auto"/>
            <w:hideMark/>
          </w:tcPr>
          <w:p w14:paraId="5F3BF7C4" w14:textId="77777777" w:rsidR="002A69BE" w:rsidRPr="00854AE4" w:rsidRDefault="002A69BE" w:rsidP="00C344E7">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Classes / Modules</w:t>
            </w:r>
          </w:p>
        </w:tc>
        <w:tc>
          <w:tcPr>
            <w:tcW w:w="0" w:type="auto"/>
            <w:hideMark/>
          </w:tcPr>
          <w:p w14:paraId="1A9CF2C5" w14:textId="77777777" w:rsidR="002A69BE" w:rsidRPr="00854AE4" w:rsidRDefault="002A69BE" w:rsidP="00C344E7">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 xml:space="preserve">Flask </w:t>
            </w:r>
            <w:r w:rsidRPr="00854AE4">
              <w:rPr>
                <w:rStyle w:val="VerbatimChar"/>
                <w:rFonts w:ascii="맑은 고딕" w:eastAsia="맑은 고딕" w:hAnsi="맑은 고딕"/>
                <w:color w:val="000000" w:themeColor="text1"/>
              </w:rPr>
              <w:t>/api/security/panic</w:t>
            </w:r>
            <w:r w:rsidRPr="00854AE4">
              <w:rPr>
                <w:rFonts w:ascii="맑은 고딕" w:eastAsia="맑은 고딕" w:hAnsi="맑은 고딕"/>
                <w:color w:val="000000" w:themeColor="text1"/>
              </w:rPr>
              <w:t>, SystemController, SecuritySystem</w:t>
            </w:r>
          </w:p>
        </w:tc>
      </w:tr>
      <w:tr w:rsidR="0027056D" w:rsidRPr="00854AE4" w14:paraId="1ED9AB68" w14:textId="77777777">
        <w:tc>
          <w:tcPr>
            <w:tcW w:w="0" w:type="auto"/>
            <w:hideMark/>
          </w:tcPr>
          <w:p w14:paraId="13C4405F" w14:textId="77777777" w:rsidR="002A69BE" w:rsidRPr="00854AE4" w:rsidRDefault="002A69BE" w:rsidP="00C344E7">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Functions</w:t>
            </w:r>
          </w:p>
        </w:tc>
        <w:tc>
          <w:tcPr>
            <w:tcW w:w="0" w:type="auto"/>
            <w:hideMark/>
          </w:tcPr>
          <w:p w14:paraId="6AE6445E" w14:textId="77777777" w:rsidR="002A69BE" w:rsidRPr="00854AE4" w:rsidRDefault="002A69BE" w:rsidP="00C344E7">
            <w:pPr>
              <w:pStyle w:val="Compact"/>
              <w:rPr>
                <w:rFonts w:ascii="맑은 고딕" w:eastAsia="맑은 고딕" w:hAnsi="맑은 고딕"/>
                <w:color w:val="000000" w:themeColor="text1"/>
              </w:rPr>
            </w:pPr>
            <w:r w:rsidRPr="00854AE4">
              <w:rPr>
                <w:rStyle w:val="VerbatimChar"/>
                <w:rFonts w:ascii="맑은 고딕" w:eastAsia="맑은 고딕" w:hAnsi="맑은 고딕"/>
                <w:color w:val="000000" w:themeColor="text1"/>
              </w:rPr>
              <w:t>trigger_panic</w:t>
            </w:r>
            <w:r w:rsidRPr="00854AE4">
              <w:rPr>
                <w:rFonts w:ascii="맑은 고딕" w:eastAsia="맑은 고딕" w:hAnsi="맑은 고딕"/>
                <w:color w:val="000000" w:themeColor="text1"/>
              </w:rPr>
              <w:t>, monitoring dispatch</w:t>
            </w:r>
          </w:p>
        </w:tc>
      </w:tr>
      <w:tr w:rsidR="0027056D" w:rsidRPr="00854AE4" w14:paraId="2121EF66" w14:textId="77777777">
        <w:tc>
          <w:tcPr>
            <w:tcW w:w="0" w:type="auto"/>
            <w:hideMark/>
          </w:tcPr>
          <w:p w14:paraId="1F9185EE" w14:textId="77777777" w:rsidR="002A69BE" w:rsidRPr="00854AE4" w:rsidRDefault="002A69BE" w:rsidP="00C344E7">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0" w:type="auto"/>
            <w:hideMark/>
          </w:tcPr>
          <w:p w14:paraId="2CCBCA70" w14:textId="77777777" w:rsidR="002A69BE" w:rsidRPr="00854AE4" w:rsidRDefault="002A69BE" w:rsidP="00C344E7">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Jonghwa An</w:t>
            </w:r>
          </w:p>
        </w:tc>
      </w:tr>
      <w:tr w:rsidR="0027056D" w:rsidRPr="00854AE4" w14:paraId="7C95710E" w14:textId="77777777">
        <w:tc>
          <w:tcPr>
            <w:tcW w:w="0" w:type="auto"/>
            <w:hideMark/>
          </w:tcPr>
          <w:p w14:paraId="2DE9E530" w14:textId="77777777" w:rsidR="002A69BE" w:rsidRPr="00854AE4" w:rsidRDefault="002A69BE" w:rsidP="00C344E7">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0" w:type="auto"/>
            <w:hideMark/>
          </w:tcPr>
          <w:p w14:paraId="010A20B5" w14:textId="77777777" w:rsidR="002A69BE" w:rsidRPr="00854AE4" w:rsidRDefault="002A69BE" w:rsidP="00C344E7">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27056D" w:rsidRPr="00854AE4" w14:paraId="66D809D3" w14:textId="77777777">
        <w:tc>
          <w:tcPr>
            <w:tcW w:w="0" w:type="auto"/>
            <w:hideMark/>
          </w:tcPr>
          <w:p w14:paraId="0C1F13DC" w14:textId="77777777" w:rsidR="002A69BE" w:rsidRPr="00854AE4" w:rsidRDefault="002A69BE" w:rsidP="00C344E7">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0" w:type="auto"/>
            <w:hideMark/>
          </w:tcPr>
          <w:p w14:paraId="1F49A1FC" w14:textId="77777777" w:rsidR="002A69BE" w:rsidRPr="00854AE4" w:rsidRDefault="002A69BE" w:rsidP="00C344E7">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08FDD639" w14:textId="77777777" w:rsidR="002A69BE" w:rsidRPr="00854AE4" w:rsidRDefault="002A69BE" w:rsidP="00C344E7">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Test Case Description</w:t>
      </w:r>
      <w:r w:rsidRPr="00854AE4">
        <w:rPr>
          <w:rFonts w:ascii="맑은 고딕" w:eastAsia="맑은 고딕" w:hAnsi="맑은 고딕"/>
          <w:color w:val="000000" w:themeColor="text1"/>
        </w:rPr>
        <w:br/>
        <w:t>Ensures REST panic endpoint bypasses entry delays and instantly escalates to monitoring and cameras.</w:t>
      </w:r>
    </w:p>
    <w:p w14:paraId="0D0FF1C5" w14:textId="77777777" w:rsidR="002A69BE" w:rsidRPr="00854AE4" w:rsidRDefault="002A69BE" w:rsidP="00C344E7">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Input Specifications</w:t>
      </w:r>
      <w:r w:rsidRPr="00854AE4">
        <w:rPr>
          <w:rFonts w:ascii="맑은 고딕" w:eastAsia="맑은 고딕" w:hAnsi="맑은 고딕"/>
          <w:color w:val="000000" w:themeColor="text1"/>
        </w:rPr>
        <w:br/>
        <w:t>- System DISARMED.</w:t>
      </w:r>
      <w:r w:rsidRPr="00854AE4">
        <w:rPr>
          <w:rFonts w:ascii="맑은 고딕" w:eastAsia="맑은 고딕" w:hAnsi="맑은 고딕"/>
          <w:color w:val="000000" w:themeColor="text1"/>
        </w:rPr>
        <w:br/>
        <w:t>- Flask test client authenticated.</w:t>
      </w:r>
    </w:p>
    <w:p w14:paraId="37BADAB9" w14:textId="77777777" w:rsidR="002A69BE" w:rsidRPr="00854AE4" w:rsidRDefault="002A69BE" w:rsidP="00C344E7">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Detailed Steps</w:t>
      </w:r>
      <w:r w:rsidRPr="00854AE4">
        <w:rPr>
          <w:rFonts w:ascii="맑은 고딕" w:eastAsia="맑은 고딕" w:hAnsi="맑은 고딕"/>
          <w:color w:val="000000" w:themeColor="text1"/>
        </w:rPr>
        <w:br/>
        <w:t xml:space="preserve">1. Issue POST </w:t>
      </w:r>
      <w:r w:rsidRPr="00854AE4">
        <w:rPr>
          <w:rStyle w:val="VerbatimChar"/>
          <w:rFonts w:ascii="맑은 고딕" w:eastAsia="맑은 고딕" w:hAnsi="맑은 고딕"/>
          <w:color w:val="000000" w:themeColor="text1"/>
        </w:rPr>
        <w:t>/api/security/panic</w:t>
      </w:r>
      <w:r w:rsidRPr="00854AE4">
        <w:rPr>
          <w:rFonts w:ascii="맑은 고딕" w:eastAsia="맑은 고딕" w:hAnsi="맑은 고딕"/>
          <w:color w:val="000000" w:themeColor="text1"/>
        </w:rPr>
        <w:t xml:space="preserve"> via test client.</w:t>
      </w:r>
      <w:r w:rsidRPr="00854AE4">
        <w:rPr>
          <w:rFonts w:ascii="맑은 고딕" w:eastAsia="맑은 고딕" w:hAnsi="맑은 고딕"/>
          <w:color w:val="000000" w:themeColor="text1"/>
        </w:rPr>
        <w:br/>
      </w:r>
      <w:r w:rsidRPr="00854AE4">
        <w:rPr>
          <w:rFonts w:ascii="맑은 고딕" w:eastAsia="맑은 고딕" w:hAnsi="맑은 고딕"/>
          <w:color w:val="000000" w:themeColor="text1"/>
        </w:rPr>
        <w:lastRenderedPageBreak/>
        <w:t>2. Inspect controller panic handler invocation.</w:t>
      </w:r>
      <w:r w:rsidRPr="00854AE4">
        <w:rPr>
          <w:rFonts w:ascii="맑은 고딕" w:eastAsia="맑은 고딕" w:hAnsi="맑은 고딕"/>
          <w:color w:val="000000" w:themeColor="text1"/>
        </w:rPr>
        <w:br/>
        <w:t>3. Verify monitoring stub and camera controller hooks receive panic reason.</w:t>
      </w:r>
    </w:p>
    <w:p w14:paraId="1665C1FA" w14:textId="77777777" w:rsidR="002A69BE" w:rsidRPr="00854AE4" w:rsidRDefault="002A69BE" w:rsidP="00C344E7">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Expected Result</w:t>
      </w:r>
      <w:r w:rsidRPr="00854AE4">
        <w:rPr>
          <w:rFonts w:ascii="맑은 고딕" w:eastAsia="맑은 고딕" w:hAnsi="맑은 고딕"/>
          <w:color w:val="000000" w:themeColor="text1"/>
        </w:rPr>
        <w:br/>
        <w:t xml:space="preserve">- </w:t>
      </w:r>
      <w:r w:rsidRPr="00854AE4">
        <w:rPr>
          <w:rStyle w:val="VerbatimChar"/>
          <w:rFonts w:ascii="맑은 고딕" w:eastAsia="맑은 고딕" w:hAnsi="맑은 고딕"/>
          <w:color w:val="000000" w:themeColor="text1"/>
        </w:rPr>
        <w:t>alarm_state</w:t>
      </w:r>
      <w:r w:rsidRPr="00854AE4">
        <w:rPr>
          <w:rFonts w:ascii="맑은 고딕" w:eastAsia="맑은 고딕" w:hAnsi="맑은 고딕"/>
          <w:color w:val="000000" w:themeColor="text1"/>
        </w:rPr>
        <w:t xml:space="preserve"> switches to ALARM_ACTIVE immediately.</w:t>
      </w:r>
      <w:r w:rsidRPr="00854AE4">
        <w:rPr>
          <w:rFonts w:ascii="맑은 고딕" w:eastAsia="맑은 고딕" w:hAnsi="맑은 고딕"/>
          <w:color w:val="000000" w:themeColor="text1"/>
        </w:rPr>
        <w:br/>
        <w:t xml:space="preserve">- Monitoring called with </w:t>
      </w:r>
      <w:r w:rsidRPr="00854AE4">
        <w:rPr>
          <w:rStyle w:val="VerbatimChar"/>
          <w:rFonts w:ascii="맑은 고딕" w:eastAsia="맑은 고딕" w:hAnsi="맑은 고딕"/>
          <w:color w:val="000000" w:themeColor="text1"/>
        </w:rPr>
        <w:t>reason="PANIC"</w:t>
      </w:r>
      <w:r w:rsidRPr="00854AE4">
        <w:rPr>
          <w:rFonts w:ascii="맑은 고딕" w:eastAsia="맑은 고딕" w:hAnsi="맑은 고딕"/>
          <w:color w:val="000000" w:themeColor="text1"/>
        </w:rPr>
        <w:t>.</w:t>
      </w:r>
      <w:r w:rsidRPr="00854AE4">
        <w:rPr>
          <w:rFonts w:ascii="맑은 고딕" w:eastAsia="맑은 고딕" w:hAnsi="맑은 고딕"/>
          <w:color w:val="000000" w:themeColor="text1"/>
        </w:rPr>
        <w:br/>
        <w:t xml:space="preserve">- Camera controller </w:t>
      </w:r>
      <w:r w:rsidRPr="00854AE4">
        <w:rPr>
          <w:rStyle w:val="VerbatimChar"/>
          <w:rFonts w:ascii="맑은 고딕" w:eastAsia="맑은 고딕" w:hAnsi="맑은 고딕"/>
          <w:color w:val="000000" w:themeColor="text1"/>
        </w:rPr>
        <w:t>trigger_security_event</w:t>
      </w:r>
      <w:r w:rsidRPr="00854AE4">
        <w:rPr>
          <w:rFonts w:ascii="맑은 고딕" w:eastAsia="맑은 고딕" w:hAnsi="맑은 고딕"/>
          <w:color w:val="000000" w:themeColor="text1"/>
        </w:rPr>
        <w:t xml:space="preserve"> invoked.</w:t>
      </w:r>
      <w:r w:rsidRPr="00854AE4">
        <w:rPr>
          <w:rFonts w:ascii="맑은 고딕" w:eastAsia="맑은 고딕" w:hAnsi="맑은 고딕"/>
          <w:color w:val="000000" w:themeColor="text1"/>
        </w:rPr>
        <w:br/>
        <w:t>- Response payload returns HTTP 200 with panic acknowledgment.</w:t>
      </w:r>
    </w:p>
    <w:p w14:paraId="58CF5455" w14:textId="77777777" w:rsidR="002A69BE" w:rsidRPr="00854AE4" w:rsidRDefault="002A69BE" w:rsidP="00C344E7">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Actual Result (Pass/Fail/Exception)</w:t>
      </w:r>
      <w:r w:rsidRPr="00854AE4">
        <w:rPr>
          <w:rFonts w:ascii="맑은 고딕" w:eastAsia="맑은 고딕" w:hAnsi="맑은 고딕"/>
          <w:color w:val="000000" w:themeColor="text1"/>
        </w:rPr>
        <w:br/>
        <w:t>- Pass: all hooks triggered in same tick; response payload matches expectation.</w:t>
      </w:r>
    </w:p>
    <w:p w14:paraId="24E329C8" w14:textId="77777777" w:rsidR="002A69BE" w:rsidRPr="00854AE4" w:rsidRDefault="002A69BE" w:rsidP="00C344E7">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Comment (including references)</w:t>
      </w:r>
      <w:r w:rsidRPr="00854AE4">
        <w:rPr>
          <w:rFonts w:ascii="맑은 고딕" w:eastAsia="맑은 고딕" w:hAnsi="맑은 고딕"/>
          <w:color w:val="000000" w:themeColor="text1"/>
        </w:rPr>
        <w:br/>
        <w:t>SRS UC2g/UC2h; SDS VI.2h panic escalation pathway.</w:t>
      </w:r>
    </w:p>
    <w:p w14:paraId="3BB3E886" w14:textId="03FF43D5" w:rsidR="00C672B2" w:rsidRPr="00854AE4" w:rsidRDefault="00C672B2" w:rsidP="00C344E7">
      <w:pPr>
        <w:pStyle w:val="4"/>
        <w:rPr>
          <w:rFonts w:ascii="맑은 고딕" w:eastAsia="맑은 고딕" w:hAnsi="맑은 고딕"/>
          <w:color w:val="000000" w:themeColor="text1"/>
          <w:lang w:val="en-US"/>
        </w:rPr>
      </w:pPr>
      <w:bookmarkStart w:id="161" w:name="X1e9aa5a8c1cc2a03cd9e5f2cc0a2ce742f12434"/>
      <w:bookmarkEnd w:id="160"/>
      <w:r w:rsidRPr="00854AE4">
        <w:rPr>
          <w:rFonts w:ascii="맑은 고딕" w:eastAsia="맑은 고딕" w:hAnsi="맑은 고딕" w:hint="eastAsia"/>
          <w:color w:val="000000" w:themeColor="text1"/>
          <w:lang w:val="en-US"/>
        </w:rPr>
        <w:t xml:space="preserve">d. </w:t>
      </w:r>
      <w:r w:rsidRPr="00854AE4">
        <w:rPr>
          <w:rFonts w:ascii="맑은 고딕" w:eastAsia="맑은 고딕" w:hAnsi="맑은 고딕"/>
          <w:color w:val="000000" w:themeColor="text1"/>
          <w:lang w:val="en-US"/>
        </w:rPr>
        <w:t>L</w:t>
      </w:r>
      <w:r w:rsidRPr="00854AE4">
        <w:rPr>
          <w:rFonts w:ascii="맑은 고딕" w:eastAsia="맑은 고딕" w:hAnsi="맑은 고딕" w:hint="eastAsia"/>
          <w:color w:val="000000" w:themeColor="text1"/>
          <w:lang w:val="en-US"/>
        </w:rPr>
        <w:t>ifecycle</w:t>
      </w:r>
      <w:r w:rsidRPr="00854AE4">
        <w:rPr>
          <w:rFonts w:ascii="맑은 고딕" w:eastAsia="맑은 고딕" w:hAnsi="맑은 고딕"/>
          <w:color w:val="000000" w:themeColor="text1"/>
          <w:lang w:val="en-US"/>
        </w:rPr>
        <w:t xml:space="preserve"> </w:t>
      </w:r>
      <w:r w:rsidRPr="00854AE4">
        <w:rPr>
          <w:rStyle w:val="VerbatimChar"/>
          <w:rFonts w:ascii="맑은 고딕" w:eastAsia="맑은 고딕" w:hAnsi="맑은 고딕"/>
          <w:color w:val="000000" w:themeColor="text1"/>
          <w:lang w:val="en-US"/>
        </w:rPr>
        <w:t>test</w:t>
      </w:r>
    </w:p>
    <w:tbl>
      <w:tblPr>
        <w:tblStyle w:val="Table"/>
        <w:tblW w:w="5000" w:type="pct"/>
        <w:tblInd w:w="0" w:type="dxa"/>
        <w:tblLook w:val="0020" w:firstRow="1" w:lastRow="0" w:firstColumn="0" w:lastColumn="0" w:noHBand="0" w:noVBand="0"/>
      </w:tblPr>
      <w:tblGrid>
        <w:gridCol w:w="2082"/>
        <w:gridCol w:w="6947"/>
      </w:tblGrid>
      <w:tr w:rsidR="0027056D" w:rsidRPr="00854AE4" w14:paraId="2F75C306"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7FEC43C7" w14:textId="77777777" w:rsidR="00C672B2" w:rsidRPr="00854AE4" w:rsidRDefault="00C672B2" w:rsidP="00C344E7">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0" w:type="auto"/>
            <w:tcBorders>
              <w:top w:val="nil"/>
              <w:left w:val="nil"/>
              <w:right w:val="nil"/>
            </w:tcBorders>
            <w:hideMark/>
          </w:tcPr>
          <w:p w14:paraId="25F12719" w14:textId="77777777" w:rsidR="00C672B2" w:rsidRPr="00854AE4" w:rsidRDefault="00C672B2" w:rsidP="00C344E7">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287AACC7" w14:textId="77777777">
        <w:tc>
          <w:tcPr>
            <w:tcW w:w="0" w:type="auto"/>
            <w:hideMark/>
          </w:tcPr>
          <w:p w14:paraId="53C787F5" w14:textId="77777777" w:rsidR="00C672B2" w:rsidRPr="00854AE4" w:rsidRDefault="00C672B2" w:rsidP="00C344E7">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Classes / Modules</w:t>
            </w:r>
          </w:p>
        </w:tc>
        <w:tc>
          <w:tcPr>
            <w:tcW w:w="0" w:type="auto"/>
            <w:hideMark/>
          </w:tcPr>
          <w:p w14:paraId="28B7A67C" w14:textId="77777777" w:rsidR="00C672B2" w:rsidRPr="00854AE4" w:rsidRDefault="00C672B2" w:rsidP="00C344E7">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System (turn_on/turn_off), ConfigurationManager, StorageManager</w:t>
            </w:r>
          </w:p>
        </w:tc>
      </w:tr>
      <w:tr w:rsidR="0027056D" w:rsidRPr="00854AE4" w14:paraId="1225E871" w14:textId="77777777">
        <w:tc>
          <w:tcPr>
            <w:tcW w:w="0" w:type="auto"/>
            <w:hideMark/>
          </w:tcPr>
          <w:p w14:paraId="05431DF2" w14:textId="77777777" w:rsidR="00C672B2" w:rsidRPr="00854AE4" w:rsidRDefault="00C672B2" w:rsidP="00C344E7">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Functions</w:t>
            </w:r>
          </w:p>
        </w:tc>
        <w:tc>
          <w:tcPr>
            <w:tcW w:w="0" w:type="auto"/>
            <w:hideMark/>
          </w:tcPr>
          <w:p w14:paraId="7AE0839C" w14:textId="77777777" w:rsidR="00C672B2" w:rsidRPr="00854AE4" w:rsidRDefault="00C672B2" w:rsidP="00C344E7">
            <w:pPr>
              <w:pStyle w:val="Compact"/>
              <w:rPr>
                <w:rFonts w:ascii="맑은 고딕" w:eastAsia="맑은 고딕" w:hAnsi="맑은 고딕"/>
                <w:color w:val="000000" w:themeColor="text1"/>
              </w:rPr>
            </w:pPr>
            <w:r w:rsidRPr="00854AE4">
              <w:rPr>
                <w:rStyle w:val="VerbatimChar"/>
                <w:rFonts w:ascii="맑은 고딕" w:eastAsia="맑은 고딕" w:hAnsi="맑은 고딕"/>
                <w:color w:val="000000" w:themeColor="text1"/>
              </w:rPr>
              <w:t>turn_on</w:t>
            </w:r>
            <w:r w:rsidRPr="00854AE4">
              <w:rPr>
                <w:rFonts w:ascii="맑은 고딕" w:eastAsia="맑은 고딕" w:hAnsi="맑은 고딕"/>
                <w:color w:val="000000" w:themeColor="text1"/>
              </w:rPr>
              <w:t xml:space="preserve">, </w:t>
            </w:r>
            <w:r w:rsidRPr="00854AE4">
              <w:rPr>
                <w:rStyle w:val="VerbatimChar"/>
                <w:rFonts w:ascii="맑은 고딕" w:eastAsia="맑은 고딕" w:hAnsi="맑은 고딕"/>
                <w:color w:val="000000" w:themeColor="text1"/>
              </w:rPr>
              <w:t>turn_off</w:t>
            </w:r>
            <w:r w:rsidRPr="00854AE4">
              <w:rPr>
                <w:rFonts w:ascii="맑은 고딕" w:eastAsia="맑은 고딕" w:hAnsi="맑은 고딕"/>
                <w:color w:val="000000" w:themeColor="text1"/>
              </w:rPr>
              <w:t>, lifecycle callbacks</w:t>
            </w:r>
          </w:p>
        </w:tc>
      </w:tr>
      <w:tr w:rsidR="0027056D" w:rsidRPr="00854AE4" w14:paraId="6F0FF318" w14:textId="77777777">
        <w:tc>
          <w:tcPr>
            <w:tcW w:w="0" w:type="auto"/>
            <w:hideMark/>
          </w:tcPr>
          <w:p w14:paraId="5352F8C3" w14:textId="77777777" w:rsidR="00C672B2" w:rsidRPr="00854AE4" w:rsidRDefault="00C672B2" w:rsidP="00C344E7">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0" w:type="auto"/>
            <w:hideMark/>
          </w:tcPr>
          <w:p w14:paraId="311E3625" w14:textId="77777777" w:rsidR="00C672B2" w:rsidRPr="00854AE4" w:rsidRDefault="00C672B2" w:rsidP="00C344E7">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Jonghwa An</w:t>
            </w:r>
          </w:p>
        </w:tc>
      </w:tr>
      <w:tr w:rsidR="0027056D" w:rsidRPr="00854AE4" w14:paraId="50079FF3" w14:textId="77777777">
        <w:tc>
          <w:tcPr>
            <w:tcW w:w="0" w:type="auto"/>
            <w:hideMark/>
          </w:tcPr>
          <w:p w14:paraId="51EDCEC3" w14:textId="77777777" w:rsidR="00C672B2" w:rsidRPr="00854AE4" w:rsidRDefault="00C672B2" w:rsidP="00C344E7">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0" w:type="auto"/>
            <w:hideMark/>
          </w:tcPr>
          <w:p w14:paraId="2B21F02C" w14:textId="77777777" w:rsidR="00C672B2" w:rsidRPr="00854AE4" w:rsidRDefault="00C672B2" w:rsidP="00C344E7">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27056D" w:rsidRPr="00854AE4" w14:paraId="4F3567A7" w14:textId="77777777">
        <w:tc>
          <w:tcPr>
            <w:tcW w:w="0" w:type="auto"/>
            <w:hideMark/>
          </w:tcPr>
          <w:p w14:paraId="4F90108F" w14:textId="77777777" w:rsidR="00C672B2" w:rsidRPr="00854AE4" w:rsidRDefault="00C672B2" w:rsidP="00C344E7">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0" w:type="auto"/>
            <w:hideMark/>
          </w:tcPr>
          <w:p w14:paraId="64D80B46" w14:textId="77777777" w:rsidR="00C672B2" w:rsidRPr="00854AE4" w:rsidRDefault="00C672B2" w:rsidP="00C344E7">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2.0.0</w:t>
            </w:r>
          </w:p>
        </w:tc>
      </w:tr>
    </w:tbl>
    <w:p w14:paraId="4ED648BC" w14:textId="77777777" w:rsidR="00C672B2" w:rsidRPr="00854AE4" w:rsidRDefault="00C672B2" w:rsidP="00C344E7">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Test Case Description</w:t>
      </w:r>
      <w:r w:rsidRPr="00854AE4">
        <w:rPr>
          <w:rFonts w:ascii="맑은 고딕" w:eastAsia="맑은 고딕" w:hAnsi="맑은 고딕"/>
          <w:color w:val="000000" w:themeColor="text1"/>
        </w:rPr>
        <w:br/>
        <w:t>Verifies startup and shutdown orchestration initializes and tears down every UC2 subsystem in order.</w:t>
      </w:r>
    </w:p>
    <w:p w14:paraId="0DB130B0" w14:textId="77777777" w:rsidR="00C672B2" w:rsidRPr="00854AE4" w:rsidRDefault="00C672B2" w:rsidP="00C344E7">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Input Specifications</w:t>
      </w:r>
      <w:r w:rsidRPr="00854AE4">
        <w:rPr>
          <w:rFonts w:ascii="맑은 고딕" w:eastAsia="맑은 고딕" w:hAnsi="맑은 고딕"/>
          <w:color w:val="000000" w:themeColor="text1"/>
        </w:rPr>
        <w:br/>
        <w:t>- Fresh System instance with temporary SQLite DB.</w:t>
      </w:r>
      <w:r w:rsidRPr="00854AE4">
        <w:rPr>
          <w:rFonts w:ascii="맑은 고딕" w:eastAsia="맑은 고딕" w:hAnsi="맑은 고딕"/>
          <w:color w:val="000000" w:themeColor="text1"/>
        </w:rPr>
        <w:br/>
        <w:t>- Mocked device/camera factories registered.</w:t>
      </w:r>
    </w:p>
    <w:p w14:paraId="61A581FD" w14:textId="77777777" w:rsidR="00C672B2" w:rsidRPr="00854AE4" w:rsidRDefault="00C672B2" w:rsidP="00C344E7">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Detailed Steps</w:t>
      </w:r>
      <w:r w:rsidRPr="00854AE4">
        <w:rPr>
          <w:rFonts w:ascii="맑은 고딕" w:eastAsia="맑은 고딕" w:hAnsi="맑은 고딕"/>
          <w:color w:val="000000" w:themeColor="text1"/>
        </w:rPr>
        <w:br/>
        <w:t xml:space="preserve">1. Call </w:t>
      </w:r>
      <w:r w:rsidRPr="00854AE4">
        <w:rPr>
          <w:rStyle w:val="VerbatimChar"/>
          <w:rFonts w:ascii="맑은 고딕" w:eastAsia="맑은 고딕" w:hAnsi="맑은 고딕"/>
          <w:color w:val="000000" w:themeColor="text1"/>
        </w:rPr>
        <w:t>turn_on()</w:t>
      </w:r>
      <w:r w:rsidRPr="00854AE4">
        <w:rPr>
          <w:rFonts w:ascii="맑은 고딕" w:eastAsia="맑은 고딕" w:hAnsi="맑은 고딕"/>
          <w:color w:val="000000" w:themeColor="text1"/>
        </w:rPr>
        <w:t xml:space="preserve"> and capture component references.</w:t>
      </w:r>
      <w:r w:rsidRPr="00854AE4">
        <w:rPr>
          <w:rFonts w:ascii="맑은 고딕" w:eastAsia="맑은 고딕" w:hAnsi="맑은 고딕"/>
          <w:color w:val="000000" w:themeColor="text1"/>
        </w:rPr>
        <w:br/>
        <w:t>2. Assert each manager/controller is non-null and wired.</w:t>
      </w:r>
      <w:r w:rsidRPr="00854AE4">
        <w:rPr>
          <w:rFonts w:ascii="맑은 고딕" w:eastAsia="맑은 고딕" w:hAnsi="맑은 고딕"/>
          <w:color w:val="000000" w:themeColor="text1"/>
        </w:rPr>
        <w:br/>
      </w:r>
      <w:r w:rsidRPr="00854AE4">
        <w:rPr>
          <w:rFonts w:ascii="맑은 고딕" w:eastAsia="맑은 고딕" w:hAnsi="맑은 고딕"/>
          <w:color w:val="000000" w:themeColor="text1"/>
        </w:rPr>
        <w:lastRenderedPageBreak/>
        <w:t xml:space="preserve">3. Invoke </w:t>
      </w:r>
      <w:r w:rsidRPr="00854AE4">
        <w:rPr>
          <w:rStyle w:val="VerbatimChar"/>
          <w:rFonts w:ascii="맑은 고딕" w:eastAsia="맑은 고딕" w:hAnsi="맑은 고딕"/>
          <w:color w:val="000000" w:themeColor="text1"/>
        </w:rPr>
        <w:t>turn_off()</w:t>
      </w:r>
      <w:r w:rsidRPr="00854AE4">
        <w:rPr>
          <w:rFonts w:ascii="맑은 고딕" w:eastAsia="맑은 고딕" w:hAnsi="맑은 고딕"/>
          <w:color w:val="000000" w:themeColor="text1"/>
        </w:rPr>
        <w:t xml:space="preserve"> and confirm sensors, cameras, siren, DB connections are cleaned up.</w:t>
      </w:r>
    </w:p>
    <w:p w14:paraId="2578ADA4" w14:textId="77777777" w:rsidR="00C672B2" w:rsidRPr="00854AE4" w:rsidRDefault="00C672B2" w:rsidP="00C344E7">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Expected Result</w:t>
      </w:r>
      <w:r w:rsidRPr="00854AE4">
        <w:rPr>
          <w:rFonts w:ascii="맑은 고딕" w:eastAsia="맑은 고딕" w:hAnsi="맑은 고딕"/>
          <w:color w:val="000000" w:themeColor="text1"/>
        </w:rPr>
        <w:br/>
        <w:t xml:space="preserve">- </w:t>
      </w:r>
      <w:r w:rsidRPr="00854AE4">
        <w:rPr>
          <w:rStyle w:val="VerbatimChar"/>
          <w:rFonts w:ascii="맑은 고딕" w:eastAsia="맑은 고딕" w:hAnsi="맑은 고딕"/>
          <w:color w:val="000000" w:themeColor="text1"/>
        </w:rPr>
        <w:t>turn_on()</w:t>
      </w:r>
      <w:r w:rsidRPr="00854AE4">
        <w:rPr>
          <w:rFonts w:ascii="맑은 고딕" w:eastAsia="맑은 고딕" w:hAnsi="맑은 고딕"/>
          <w:color w:val="000000" w:themeColor="text1"/>
        </w:rPr>
        <w:t xml:space="preserve"> returns True with state READY.</w:t>
      </w:r>
      <w:r w:rsidRPr="00854AE4">
        <w:rPr>
          <w:rFonts w:ascii="맑은 고딕" w:eastAsia="맑은 고딕" w:hAnsi="맑은 고딕"/>
          <w:color w:val="000000" w:themeColor="text1"/>
        </w:rPr>
        <w:br/>
        <w:t>- All managers initialized (login, config, storage, controller, security, cameras, log).</w:t>
      </w:r>
      <w:r w:rsidRPr="00854AE4">
        <w:rPr>
          <w:rFonts w:ascii="맑은 고딕" w:eastAsia="맑은 고딕" w:hAnsi="맑은 고딕"/>
          <w:color w:val="000000" w:themeColor="text1"/>
        </w:rPr>
        <w:br/>
        <w:t xml:space="preserve">- </w:t>
      </w:r>
      <w:r w:rsidRPr="00854AE4">
        <w:rPr>
          <w:rStyle w:val="VerbatimChar"/>
          <w:rFonts w:ascii="맑은 고딕" w:eastAsia="맑은 고딕" w:hAnsi="맑은 고딕"/>
          <w:color w:val="000000" w:themeColor="text1"/>
        </w:rPr>
        <w:t>turn_off()</w:t>
      </w:r>
      <w:r w:rsidRPr="00854AE4">
        <w:rPr>
          <w:rFonts w:ascii="맑은 고딕" w:eastAsia="맑은 고딕" w:hAnsi="맑은 고딕"/>
          <w:color w:val="000000" w:themeColor="text1"/>
        </w:rPr>
        <w:t xml:space="preserve"> returns True, state OFF, and cleanup log entries recorded.</w:t>
      </w:r>
    </w:p>
    <w:p w14:paraId="21AA212E" w14:textId="77777777" w:rsidR="00C672B2" w:rsidRPr="00854AE4" w:rsidRDefault="00C672B2" w:rsidP="00C344E7">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Actual Result (Pass/Fail/Exception)</w:t>
      </w:r>
      <w:r w:rsidRPr="00854AE4">
        <w:rPr>
          <w:rFonts w:ascii="맑은 고딕" w:eastAsia="맑은 고딕" w:hAnsi="맑은 고딕"/>
          <w:color w:val="000000" w:themeColor="text1"/>
        </w:rPr>
        <w:br/>
        <w:t>- Pass: lifecycle tests confirm initialization order and teardown artifacts.</w:t>
      </w:r>
    </w:p>
    <w:p w14:paraId="16C7A8D2" w14:textId="77777777" w:rsidR="00C672B2" w:rsidRPr="00854AE4" w:rsidRDefault="00C672B2" w:rsidP="00C344E7">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Comment (including references)</w:t>
      </w:r>
      <w:r w:rsidRPr="00854AE4">
        <w:rPr>
          <w:rFonts w:ascii="맑은 고딕" w:eastAsia="맑은 고딕" w:hAnsi="맑은 고딕"/>
          <w:color w:val="000000" w:themeColor="text1"/>
        </w:rPr>
        <w:br/>
        <w:t>SDS startup/shutdown diagrams; SRS UC2j logging expectations.</w:t>
      </w:r>
    </w:p>
    <w:p w14:paraId="78642DF6" w14:textId="1BB605AF" w:rsidR="00217922" w:rsidRPr="00854AE4" w:rsidRDefault="00217922" w:rsidP="00C344E7">
      <w:pPr>
        <w:pStyle w:val="4"/>
        <w:rPr>
          <w:rFonts w:ascii="맑은 고딕" w:eastAsia="맑은 고딕" w:hAnsi="맑은 고딕"/>
          <w:color w:val="000000" w:themeColor="text1"/>
          <w:lang w:val="en-US"/>
        </w:rPr>
      </w:pPr>
      <w:bookmarkStart w:id="162" w:name="Xf541e6837c32f342736cba0a700cb6482e00334"/>
      <w:bookmarkEnd w:id="161"/>
      <w:r w:rsidRPr="00854AE4">
        <w:rPr>
          <w:rFonts w:ascii="맑은 고딕" w:eastAsia="맑은 고딕" w:hAnsi="맑은 고딕" w:hint="eastAsia"/>
          <w:color w:val="000000" w:themeColor="text1"/>
          <w:lang w:val="en-US"/>
        </w:rPr>
        <w:t xml:space="preserve">e. </w:t>
      </w:r>
      <w:r w:rsidRPr="00854AE4">
        <w:rPr>
          <w:rFonts w:ascii="맑은 고딕" w:eastAsia="맑은 고딕" w:hAnsi="맑은 고딕"/>
          <w:color w:val="000000" w:themeColor="text1"/>
          <w:lang w:val="en-US"/>
        </w:rPr>
        <w:t>R</w:t>
      </w:r>
      <w:r w:rsidRPr="00854AE4">
        <w:rPr>
          <w:rFonts w:ascii="맑은 고딕" w:eastAsia="맑은 고딕" w:hAnsi="맑은 고딕" w:hint="eastAsia"/>
          <w:color w:val="000000" w:themeColor="text1"/>
          <w:lang w:val="en-US"/>
        </w:rPr>
        <w:t>estsync</w:t>
      </w:r>
    </w:p>
    <w:tbl>
      <w:tblPr>
        <w:tblStyle w:val="Table"/>
        <w:tblW w:w="0" w:type="auto"/>
        <w:tblInd w:w="0" w:type="dxa"/>
        <w:tblLook w:val="0020" w:firstRow="1" w:lastRow="0" w:firstColumn="0" w:lastColumn="0" w:noHBand="0" w:noVBand="0"/>
      </w:tblPr>
      <w:tblGrid>
        <w:gridCol w:w="1263"/>
        <w:gridCol w:w="5415"/>
      </w:tblGrid>
      <w:tr w:rsidR="0027056D" w:rsidRPr="00854AE4" w14:paraId="0DDACB2D"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364437FE" w14:textId="77777777" w:rsidR="00217922" w:rsidRPr="00854AE4" w:rsidRDefault="00217922">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0" w:type="auto"/>
            <w:tcBorders>
              <w:top w:val="nil"/>
              <w:left w:val="nil"/>
              <w:right w:val="nil"/>
            </w:tcBorders>
            <w:hideMark/>
          </w:tcPr>
          <w:p w14:paraId="7224EE67" w14:textId="77777777" w:rsidR="00217922" w:rsidRPr="00854AE4" w:rsidRDefault="00217922">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25372BEA" w14:textId="77777777">
        <w:tc>
          <w:tcPr>
            <w:tcW w:w="0" w:type="auto"/>
            <w:hideMark/>
          </w:tcPr>
          <w:p w14:paraId="1DB1243D" w14:textId="77777777" w:rsidR="00217922" w:rsidRPr="00854AE4" w:rsidRDefault="00217922">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Interfaces</w:t>
            </w:r>
          </w:p>
        </w:tc>
        <w:tc>
          <w:tcPr>
            <w:tcW w:w="0" w:type="auto"/>
            <w:hideMark/>
          </w:tcPr>
          <w:p w14:paraId="2FC7F60D" w14:textId="77777777" w:rsidR="00217922" w:rsidRPr="00854AE4" w:rsidRDefault="00217922">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 xml:space="preserve">Flask </w:t>
            </w:r>
            <w:r w:rsidRPr="00854AE4">
              <w:rPr>
                <w:rStyle w:val="VerbatimChar"/>
                <w:rFonts w:ascii="맑은 고딕" w:eastAsia="맑은 고딕" w:hAnsi="맑은 고딕"/>
                <w:color w:val="000000" w:themeColor="text1"/>
              </w:rPr>
              <w:t>/api/security/*</w:t>
            </w:r>
            <w:r w:rsidRPr="00854AE4">
              <w:rPr>
                <w:rFonts w:ascii="맑은 고딕" w:eastAsia="맑은 고딕" w:hAnsi="맑은 고딕"/>
                <w:color w:val="000000" w:themeColor="text1"/>
              </w:rPr>
              <w:t>, Tk Control Panel simulator</w:t>
            </w:r>
          </w:p>
        </w:tc>
      </w:tr>
      <w:tr w:rsidR="0027056D" w:rsidRPr="00854AE4" w14:paraId="398F3410" w14:textId="77777777">
        <w:tc>
          <w:tcPr>
            <w:tcW w:w="0" w:type="auto"/>
            <w:hideMark/>
          </w:tcPr>
          <w:p w14:paraId="509C65A8" w14:textId="77777777" w:rsidR="00217922" w:rsidRPr="00854AE4" w:rsidRDefault="00217922">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Tools</w:t>
            </w:r>
          </w:p>
        </w:tc>
        <w:tc>
          <w:tcPr>
            <w:tcW w:w="0" w:type="auto"/>
            <w:hideMark/>
          </w:tcPr>
          <w:p w14:paraId="1AF4B9F9" w14:textId="77777777" w:rsidR="00217922" w:rsidRPr="00854AE4" w:rsidRDefault="00217922">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Postman collection + Tk harness</w:t>
            </w:r>
          </w:p>
        </w:tc>
      </w:tr>
      <w:tr w:rsidR="0027056D" w:rsidRPr="00854AE4" w14:paraId="2510B317" w14:textId="77777777">
        <w:tc>
          <w:tcPr>
            <w:tcW w:w="0" w:type="auto"/>
            <w:hideMark/>
          </w:tcPr>
          <w:p w14:paraId="45CD22E7" w14:textId="77777777" w:rsidR="00217922" w:rsidRPr="00854AE4" w:rsidRDefault="00217922">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0" w:type="auto"/>
            <w:hideMark/>
          </w:tcPr>
          <w:p w14:paraId="69C0D0A1" w14:textId="77777777" w:rsidR="00217922" w:rsidRPr="00854AE4" w:rsidRDefault="00217922">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Jonghwa An</w:t>
            </w:r>
          </w:p>
        </w:tc>
      </w:tr>
      <w:tr w:rsidR="0027056D" w:rsidRPr="00854AE4" w14:paraId="70F7FD8B" w14:textId="77777777">
        <w:tc>
          <w:tcPr>
            <w:tcW w:w="0" w:type="auto"/>
            <w:hideMark/>
          </w:tcPr>
          <w:p w14:paraId="0CB343D6" w14:textId="77777777" w:rsidR="00217922" w:rsidRPr="00854AE4" w:rsidRDefault="00217922">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0" w:type="auto"/>
            <w:hideMark/>
          </w:tcPr>
          <w:p w14:paraId="543E3159" w14:textId="77777777" w:rsidR="00217922" w:rsidRPr="00854AE4" w:rsidRDefault="00217922">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2025-11-24</w:t>
            </w:r>
          </w:p>
        </w:tc>
      </w:tr>
      <w:tr w:rsidR="0027056D" w:rsidRPr="00854AE4" w14:paraId="1493FE6C" w14:textId="77777777">
        <w:tc>
          <w:tcPr>
            <w:tcW w:w="0" w:type="auto"/>
            <w:hideMark/>
          </w:tcPr>
          <w:p w14:paraId="74C6B202" w14:textId="77777777" w:rsidR="00217922" w:rsidRPr="00854AE4" w:rsidRDefault="00217922">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Version</w:t>
            </w:r>
          </w:p>
        </w:tc>
        <w:tc>
          <w:tcPr>
            <w:tcW w:w="0" w:type="auto"/>
            <w:hideMark/>
          </w:tcPr>
          <w:p w14:paraId="05A7E1F4" w14:textId="77777777" w:rsidR="00217922" w:rsidRPr="00854AE4" w:rsidRDefault="00217922">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1.0.0</w:t>
            </w:r>
          </w:p>
        </w:tc>
      </w:tr>
    </w:tbl>
    <w:p w14:paraId="0C94323B" w14:textId="77777777" w:rsidR="00217922" w:rsidRPr="00854AE4" w:rsidRDefault="00217922" w:rsidP="002A69BE">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Test Case Description</w:t>
      </w:r>
      <w:r w:rsidRPr="00854AE4">
        <w:rPr>
          <w:rFonts w:ascii="맑은 고딕" w:eastAsia="맑은 고딕" w:hAnsi="맑은 고딕"/>
          <w:color w:val="000000" w:themeColor="text1"/>
        </w:rPr>
        <w:br/>
        <w:t>Demonstrates that REST endpoints and the Tk Control Panel stay synchronized when commands are issued from both surfaces.</w:t>
      </w:r>
    </w:p>
    <w:p w14:paraId="2C57AF5E" w14:textId="77777777" w:rsidR="00217922" w:rsidRPr="00854AE4" w:rsidRDefault="00217922" w:rsidP="002A69BE">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Input Specifications</w:t>
      </w:r>
      <w:r w:rsidRPr="00854AE4">
        <w:rPr>
          <w:rFonts w:ascii="맑은 고딕" w:eastAsia="맑은 고딕" w:hAnsi="맑은 고딕"/>
          <w:color w:val="000000" w:themeColor="text1"/>
        </w:rPr>
        <w:br/>
        <w:t>- Running SafeHome system with seeded sensors.</w:t>
      </w:r>
      <w:r w:rsidRPr="00854AE4">
        <w:rPr>
          <w:rFonts w:ascii="맑은 고딕" w:eastAsia="맑은 고딕" w:hAnsi="맑은 고딕"/>
          <w:color w:val="000000" w:themeColor="text1"/>
        </w:rPr>
        <w:br/>
        <w:t xml:space="preserve">- Postman scripts for </w:t>
      </w:r>
      <w:r w:rsidRPr="00854AE4">
        <w:rPr>
          <w:rStyle w:val="VerbatimChar"/>
          <w:rFonts w:ascii="맑은 고딕" w:eastAsia="맑은 고딕" w:hAnsi="맑은 고딕"/>
          <w:color w:val="000000" w:themeColor="text1"/>
        </w:rPr>
        <w:t>/api/security/arm</w:t>
      </w:r>
      <w:r w:rsidRPr="00854AE4">
        <w:rPr>
          <w:rFonts w:ascii="맑은 고딕" w:eastAsia="맑은 고딕" w:hAnsi="맑은 고딕"/>
          <w:color w:val="000000" w:themeColor="text1"/>
        </w:rPr>
        <w:t xml:space="preserve">, </w:t>
      </w:r>
      <w:r w:rsidRPr="00854AE4">
        <w:rPr>
          <w:rStyle w:val="VerbatimChar"/>
          <w:rFonts w:ascii="맑은 고딕" w:eastAsia="맑은 고딕" w:hAnsi="맑은 고딕"/>
          <w:color w:val="000000" w:themeColor="text1"/>
        </w:rPr>
        <w:t>/api/security/status</w:t>
      </w:r>
      <w:r w:rsidRPr="00854AE4">
        <w:rPr>
          <w:rFonts w:ascii="맑은 고딕" w:eastAsia="맑은 고딕" w:hAnsi="맑은 고딕"/>
          <w:color w:val="000000" w:themeColor="text1"/>
        </w:rPr>
        <w:t xml:space="preserve">, </w:t>
      </w:r>
      <w:r w:rsidRPr="00854AE4">
        <w:rPr>
          <w:rStyle w:val="VerbatimChar"/>
          <w:rFonts w:ascii="맑은 고딕" w:eastAsia="맑은 고딕" w:hAnsi="맑은 고딕"/>
          <w:color w:val="000000" w:themeColor="text1"/>
        </w:rPr>
        <w:t>/api/security/disarm</w:t>
      </w:r>
      <w:r w:rsidRPr="00854AE4">
        <w:rPr>
          <w:rFonts w:ascii="맑은 고딕" w:eastAsia="맑은 고딕" w:hAnsi="맑은 고딕"/>
          <w:color w:val="000000" w:themeColor="text1"/>
        </w:rPr>
        <w:t>.</w:t>
      </w:r>
      <w:r w:rsidRPr="00854AE4">
        <w:rPr>
          <w:rFonts w:ascii="맑은 고딕" w:eastAsia="맑은 고딕" w:hAnsi="맑은 고딕"/>
          <w:color w:val="000000" w:themeColor="text1"/>
        </w:rPr>
        <w:br/>
        <w:t>- Tk simulator capable of emitting sensor events.</w:t>
      </w:r>
    </w:p>
    <w:p w14:paraId="3AEF69E3" w14:textId="77777777" w:rsidR="00217922" w:rsidRPr="00854AE4" w:rsidRDefault="00217922" w:rsidP="002A69BE">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Detailed Steps</w:t>
      </w:r>
      <w:r w:rsidRPr="00854AE4">
        <w:rPr>
          <w:rFonts w:ascii="맑은 고딕" w:eastAsia="맑은 고딕" w:hAnsi="맑은 고딕"/>
          <w:color w:val="000000" w:themeColor="text1"/>
        </w:rPr>
        <w:br/>
        <w:t xml:space="preserve">1. Arm STAY via </w:t>
      </w:r>
      <w:r w:rsidRPr="00854AE4">
        <w:rPr>
          <w:rStyle w:val="VerbatimChar"/>
          <w:rFonts w:ascii="맑은 고딕" w:eastAsia="맑은 고딕" w:hAnsi="맑은 고딕"/>
          <w:color w:val="000000" w:themeColor="text1"/>
        </w:rPr>
        <w:t>/api/security/arm</w:t>
      </w:r>
      <w:r w:rsidRPr="00854AE4">
        <w:rPr>
          <w:rFonts w:ascii="맑은 고딕" w:eastAsia="맑은 고딕" w:hAnsi="맑은 고딕"/>
          <w:color w:val="000000" w:themeColor="text1"/>
        </w:rPr>
        <w:t xml:space="preserve"> and confirm Tk UI reflects STAY.</w:t>
      </w:r>
      <w:r w:rsidRPr="00854AE4">
        <w:rPr>
          <w:rFonts w:ascii="맑은 고딕" w:eastAsia="맑은 고딕" w:hAnsi="맑은 고딕"/>
          <w:color w:val="000000" w:themeColor="text1"/>
        </w:rPr>
        <w:br/>
        <w:t xml:space="preserve">2. Trigger door event from Tk; poll </w:t>
      </w:r>
      <w:r w:rsidRPr="00854AE4">
        <w:rPr>
          <w:rStyle w:val="VerbatimChar"/>
          <w:rFonts w:ascii="맑은 고딕" w:eastAsia="맑은 고딕" w:hAnsi="맑은 고딕"/>
          <w:color w:val="000000" w:themeColor="text1"/>
        </w:rPr>
        <w:t>/api/security/status</w:t>
      </w:r>
      <w:r w:rsidRPr="00854AE4">
        <w:rPr>
          <w:rFonts w:ascii="맑은 고딕" w:eastAsia="맑은 고딕" w:hAnsi="맑은 고딕"/>
          <w:color w:val="000000" w:themeColor="text1"/>
        </w:rPr>
        <w:t xml:space="preserve"> for ENTRY_DELAY countdown.</w:t>
      </w:r>
      <w:r w:rsidRPr="00854AE4">
        <w:rPr>
          <w:rFonts w:ascii="맑은 고딕" w:eastAsia="맑은 고딕" w:hAnsi="맑은 고딕"/>
          <w:color w:val="000000" w:themeColor="text1"/>
        </w:rPr>
        <w:br/>
      </w:r>
      <w:r w:rsidRPr="00854AE4">
        <w:rPr>
          <w:rFonts w:ascii="맑은 고딕" w:eastAsia="맑은 고딕" w:hAnsi="맑은 고딕"/>
          <w:color w:val="000000" w:themeColor="text1"/>
        </w:rPr>
        <w:lastRenderedPageBreak/>
        <w:t>3. Disarm from Tk keypad; verify REST status returns DISARMED and intrusion log shows cancellation.</w:t>
      </w:r>
      <w:r w:rsidRPr="00854AE4">
        <w:rPr>
          <w:rFonts w:ascii="맑은 고딕" w:eastAsia="맑은 고딕" w:hAnsi="맑은 고딕"/>
          <w:color w:val="000000" w:themeColor="text1"/>
        </w:rPr>
        <w:br/>
        <w:t>4. Repeat by arming via Tk and polling REST responses for parity.</w:t>
      </w:r>
    </w:p>
    <w:p w14:paraId="0DBE00E9" w14:textId="77777777" w:rsidR="00217922" w:rsidRPr="00854AE4" w:rsidRDefault="00217922" w:rsidP="002A69BE">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Expected Result</w:t>
      </w:r>
      <w:r w:rsidRPr="00854AE4">
        <w:rPr>
          <w:rFonts w:ascii="맑은 고딕" w:eastAsia="맑은 고딕" w:hAnsi="맑은 고딕"/>
          <w:color w:val="000000" w:themeColor="text1"/>
        </w:rPr>
        <w:br/>
        <w:t>- REST status JSON matches Tk indicator lights at each step.</w:t>
      </w:r>
      <w:r w:rsidRPr="00854AE4">
        <w:rPr>
          <w:rFonts w:ascii="맑은 고딕" w:eastAsia="맑은 고딕" w:hAnsi="맑은 고딕"/>
          <w:color w:val="000000" w:themeColor="text1"/>
        </w:rPr>
        <w:br/>
        <w:t>- Intrusion log entries align between dashboard and Tk view.</w:t>
      </w:r>
      <w:r w:rsidRPr="00854AE4">
        <w:rPr>
          <w:rFonts w:ascii="맑은 고딕" w:eastAsia="맑은 고딕" w:hAnsi="맑은 고딕"/>
          <w:color w:val="000000" w:themeColor="text1"/>
        </w:rPr>
        <w:br/>
        <w:t>- No desynchronization even when commands originate from different clients.</w:t>
      </w:r>
    </w:p>
    <w:p w14:paraId="4D359D25" w14:textId="77777777" w:rsidR="00217922" w:rsidRPr="00854AE4" w:rsidRDefault="00217922" w:rsidP="002A69BE">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Actual Result (Pass/Fail/Exception)</w:t>
      </w:r>
      <w:r w:rsidRPr="00854AE4">
        <w:rPr>
          <w:rFonts w:ascii="맑은 고딕" w:eastAsia="맑은 고딕" w:hAnsi="맑은 고딕"/>
          <w:color w:val="000000" w:themeColor="text1"/>
        </w:rPr>
        <w:br/>
        <w:t xml:space="preserve">- Pass: QA capture shows identical timestamps between </w:t>
      </w:r>
      <w:r w:rsidRPr="00854AE4">
        <w:rPr>
          <w:rStyle w:val="VerbatimChar"/>
          <w:rFonts w:ascii="맑은 고딕" w:eastAsia="맑은 고딕" w:hAnsi="맑은 고딕"/>
          <w:color w:val="000000" w:themeColor="text1"/>
        </w:rPr>
        <w:t>/api/security/status</w:t>
      </w:r>
      <w:r w:rsidRPr="00854AE4">
        <w:rPr>
          <w:rFonts w:ascii="맑은 고딕" w:eastAsia="맑은 고딕" w:hAnsi="맑은 고딕"/>
          <w:color w:val="000000" w:themeColor="text1"/>
        </w:rPr>
        <w:t xml:space="preserve"> payloads and Tk screenshot overlays.</w:t>
      </w:r>
    </w:p>
    <w:p w14:paraId="77785CBF" w14:textId="1CDA7E9E" w:rsidR="002A69BE" w:rsidRPr="00854AE4" w:rsidRDefault="00217922" w:rsidP="002A69BE">
      <w:pPr>
        <w:pStyle w:val="affffff0"/>
        <w:rPr>
          <w:rFonts w:ascii="맑은 고딕" w:eastAsia="맑은 고딕" w:hAnsi="맑은 고딕"/>
          <w:color w:val="000000" w:themeColor="text1"/>
        </w:rPr>
      </w:pPr>
      <w:bookmarkStart w:id="163" w:name="vi.-integration-tests"/>
      <w:r w:rsidRPr="00854AE4">
        <w:rPr>
          <w:rFonts w:ascii="맑은 고딕" w:eastAsia="맑은 고딕" w:hAnsi="맑은 고딕"/>
          <w:b/>
          <w:bCs/>
          <w:color w:val="000000" w:themeColor="text1"/>
        </w:rPr>
        <w:t>Comment (including references)</w:t>
      </w:r>
      <w:r w:rsidRPr="00854AE4">
        <w:rPr>
          <w:rFonts w:ascii="맑은 고딕" w:eastAsia="맑은 고딕" w:hAnsi="맑은 고딕"/>
          <w:color w:val="000000" w:themeColor="text1"/>
        </w:rPr>
        <w:br/>
        <w:t>SDS VI.2b/VI.2j requirement for UI/API parity; evidence stored in QA Postman report (docs/UC2_manual_logs/RESTSYNC.pdf).</w:t>
      </w:r>
      <w:bookmarkEnd w:id="162"/>
      <w:bookmarkEnd w:id="163"/>
    </w:p>
    <w:p w14:paraId="09F1A8DD" w14:textId="77777777" w:rsidR="00D12EEC" w:rsidRPr="00854AE4" w:rsidRDefault="00D12EEC" w:rsidP="002A69BE">
      <w:pPr>
        <w:pStyle w:val="affffff0"/>
        <w:rPr>
          <w:rFonts w:ascii="맑은 고딕" w:eastAsia="맑은 고딕" w:hAnsi="맑은 고딕"/>
          <w:color w:val="000000" w:themeColor="text1"/>
          <w:lang w:eastAsia="ko-KR"/>
        </w:rPr>
      </w:pPr>
    </w:p>
    <w:p w14:paraId="249640A7" w14:textId="0742AAFC" w:rsidR="00D12EEC" w:rsidRPr="00854AE4" w:rsidRDefault="00D12EEC" w:rsidP="00D12EEC">
      <w:pPr>
        <w:pStyle w:val="3"/>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hint="eastAsia"/>
          <w:color w:val="000000" w:themeColor="text1"/>
          <w:lang w:val="en-US"/>
        </w:rPr>
        <w:t>2</w:t>
      </w:r>
      <w:r w:rsidRPr="00854AE4">
        <w:rPr>
          <w:rFonts w:ascii="맑은 고딕" w:eastAsia="맑은 고딕" w:hAnsi="맑은 고딕" w:cs="Google Sans"/>
          <w:color w:val="000000" w:themeColor="text1"/>
          <w:lang w:val="en-US"/>
        </w:rPr>
        <w:t>. System Lifecycle Integration</w:t>
      </w:r>
    </w:p>
    <w:p w14:paraId="333B0A2E" w14:textId="77777777" w:rsidR="00D12EEC" w:rsidRPr="00854AE4" w:rsidRDefault="00D12EEC" w:rsidP="00D12EEC">
      <w:pPr>
        <w:pStyle w:val="4"/>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t>a. test_turn_on_component_dependencies (LT-011)</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6FB1771D"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B02536F"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47C987"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40B11CB"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7B652BF"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910D20"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4EBC8844"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33825C"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11CA96A"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urn_o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39BFE81"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27F8124"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8A2510"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31C46E0C" w14:textId="77777777" w:rsidR="00D12EEC" w:rsidRPr="00854AE4" w:rsidRDefault="00D12EEC" w:rsidP="00D12EEC">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57BEA364"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alidate that all components are initialized in correct order and can communicate with each other.</w:t>
      </w:r>
    </w:p>
    <w:p w14:paraId="478F15C9" w14:textId="77777777" w:rsidR="00D12EEC" w:rsidRPr="00854AE4" w:rsidRDefault="00D12EEC" w:rsidP="00D12EEC">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57438D6B" w14:textId="77777777" w:rsidR="00D12EEC" w:rsidRPr="00854AE4" w:rsidRDefault="00D12EEC" w:rsidP="00D12EEC">
      <w:pPr>
        <w:widowControl w:val="0"/>
        <w:numPr>
          <w:ilvl w:val="0"/>
          <w:numId w:val="426"/>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System is in OFF state.</w:t>
      </w:r>
    </w:p>
    <w:p w14:paraId="55953410" w14:textId="77777777" w:rsidR="00D12EEC" w:rsidRPr="00854AE4" w:rsidRDefault="00D12EEC" w:rsidP="00D12EEC">
      <w:pPr>
        <w:widowControl w:val="0"/>
        <w:numPr>
          <w:ilvl w:val="0"/>
          <w:numId w:val="426"/>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Steps: Initialize, turn_on(), verify creation order and interactions.</w:t>
      </w:r>
    </w:p>
    <w:p w14:paraId="57FB1CC2"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578B1B3D" w14:textId="77777777" w:rsidR="00D12EEC" w:rsidRPr="00854AE4" w:rsidRDefault="00D12EEC" w:rsidP="00D12EEC">
      <w:pPr>
        <w:widowControl w:val="0"/>
        <w:numPr>
          <w:ilvl w:val="0"/>
          <w:numId w:val="427"/>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turn_on().</w:t>
      </w:r>
    </w:p>
    <w:p w14:paraId="0EA0C80F" w14:textId="77777777" w:rsidR="00D12EEC" w:rsidRPr="00854AE4" w:rsidRDefault="00D12EEC" w:rsidP="00D12EEC">
      <w:pPr>
        <w:widowControl w:val="0"/>
        <w:numPr>
          <w:ilvl w:val="0"/>
          <w:numId w:val="427"/>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lastRenderedPageBreak/>
        <w:t>Check StorageManager &gt; ConfigManager &gt; LoginManager sequence.</w:t>
      </w:r>
    </w:p>
    <w:p w14:paraId="49279335"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0E473518" w14:textId="77777777" w:rsidR="00D12EEC" w:rsidRPr="00854AE4" w:rsidRDefault="00D12EEC" w:rsidP="00D12EEC">
      <w:pPr>
        <w:widowControl w:val="0"/>
        <w:numPr>
          <w:ilvl w:val="0"/>
          <w:numId w:val="428"/>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All components are initialized</w:t>
      </w:r>
    </w:p>
    <w:p w14:paraId="5CCC8F37" w14:textId="77777777" w:rsidR="00D12EEC" w:rsidRPr="00854AE4" w:rsidRDefault="00D12EEC" w:rsidP="00D12EEC">
      <w:pPr>
        <w:widowControl w:val="0"/>
        <w:numPr>
          <w:ilvl w:val="0"/>
          <w:numId w:val="428"/>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omponents can interact properly</w:t>
      </w:r>
    </w:p>
    <w:p w14:paraId="2E9F2558" w14:textId="77777777" w:rsidR="00D12EEC" w:rsidRPr="00854AE4" w:rsidRDefault="00D12EEC" w:rsidP="00D12EEC">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2A687E2E"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Turn on component dependencies' behavior matched lifecycle expectations.</w:t>
      </w:r>
    </w:p>
    <w:p w14:paraId="05BD830E"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5259697B"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 Initialization order in Turn the System On sequence</w:t>
      </w:r>
    </w:p>
    <w:p w14:paraId="4B3072C4" w14:textId="77777777" w:rsidR="00D12EEC" w:rsidRPr="00854AE4" w:rsidRDefault="00D12EEC" w:rsidP="00D12EEC">
      <w:pPr>
        <w:pStyle w:val="4"/>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t>b. test_turn_on_then_login (LT-012)</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32D52525"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AFB64D"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BF16D6F"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7FFFD6A"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2A986ED"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CAA0D82"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2DDB677B"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5FECC04"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 LoginManag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E58B8D"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urn_o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274863"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510BF3A"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E84F5ED"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551DA01D" w14:textId="77777777" w:rsidR="00D12EEC" w:rsidRPr="00854AE4" w:rsidRDefault="00D12EEC" w:rsidP="00D12EEC">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6C946ED8"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alidate that after turn_on, users can successfully log in.</w:t>
      </w:r>
    </w:p>
    <w:p w14:paraId="156D4D68" w14:textId="77777777" w:rsidR="00D12EEC" w:rsidRPr="00854AE4" w:rsidRDefault="00D12EEC" w:rsidP="00D12EEC">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1D3F48DA" w14:textId="77777777" w:rsidR="00D12EEC" w:rsidRPr="00854AE4" w:rsidRDefault="00D12EEC" w:rsidP="00D12EEC">
      <w:pPr>
        <w:widowControl w:val="0"/>
        <w:numPr>
          <w:ilvl w:val="0"/>
          <w:numId w:val="429"/>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System is turned on, Default admin account exists.</w:t>
      </w:r>
    </w:p>
    <w:p w14:paraId="1FDAA445"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21DCB313" w14:textId="77777777" w:rsidR="00D12EEC" w:rsidRPr="00854AE4" w:rsidRDefault="00D12EEC" w:rsidP="00D12EEC">
      <w:pPr>
        <w:widowControl w:val="0"/>
        <w:numPr>
          <w:ilvl w:val="0"/>
          <w:numId w:val="430"/>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Turn on system.</w:t>
      </w:r>
    </w:p>
    <w:p w14:paraId="2ACEA8BC" w14:textId="77777777" w:rsidR="00D12EEC" w:rsidRPr="00854AE4" w:rsidRDefault="00D12EEC" w:rsidP="00D12EEC">
      <w:pPr>
        <w:widowControl w:val="0"/>
        <w:numPr>
          <w:ilvl w:val="0"/>
          <w:numId w:val="430"/>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Attempt login (admin/1234).</w:t>
      </w:r>
    </w:p>
    <w:p w14:paraId="552BFD0D"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1397C3E0" w14:textId="77777777" w:rsidR="00D12EEC" w:rsidRPr="00854AE4" w:rsidRDefault="00D12EEC" w:rsidP="00D12EEC">
      <w:pPr>
        <w:widowControl w:val="0"/>
        <w:numPr>
          <w:ilvl w:val="0"/>
          <w:numId w:val="431"/>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System turns on successfully</w:t>
      </w:r>
    </w:p>
    <w:p w14:paraId="40422E49" w14:textId="77777777" w:rsidR="00D12EEC" w:rsidRPr="00854AE4" w:rsidRDefault="00D12EEC" w:rsidP="00D12EEC">
      <w:pPr>
        <w:widowControl w:val="0"/>
        <w:numPr>
          <w:ilvl w:val="0"/>
          <w:numId w:val="431"/>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Login with admin/1234 succeeds</w:t>
      </w:r>
    </w:p>
    <w:p w14:paraId="45F66C0E" w14:textId="77777777" w:rsidR="00D12EEC" w:rsidRPr="00854AE4" w:rsidRDefault="00D12EEC" w:rsidP="00D12EEC">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199C1E25"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Turn on then login' behavior matched lifecycle expectations.</w:t>
      </w:r>
    </w:p>
    <w:p w14:paraId="153D28BE"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lastRenderedPageBreak/>
        <w:t>Comment (including references)</w:t>
      </w:r>
    </w:p>
    <w:p w14:paraId="6650B672"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 Login after system startup flow</w:t>
      </w:r>
    </w:p>
    <w:p w14:paraId="417420CF" w14:textId="77777777" w:rsidR="00D12EEC" w:rsidRPr="00854AE4" w:rsidRDefault="00D12EEC" w:rsidP="00D12EEC">
      <w:pPr>
        <w:pStyle w:val="4"/>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t>c. test_turn_on_security_system_integration (LT-013)</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742075CB"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F1B8689"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04E75E"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D2D0ACB"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403DB25"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2FB0CA3"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7A5214F8"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53EFE0"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 Security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B2629FB"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urn_o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257892"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28F5294"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F5FD3ED"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39FB612F" w14:textId="77777777" w:rsidR="00D12EEC" w:rsidRPr="00854AE4" w:rsidRDefault="00D12EEC" w:rsidP="00D12EEC">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7BCC21E9"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alidate that SecuritySystem is properly configured with settings from ConfigurationManager after turn_on.</w:t>
      </w:r>
    </w:p>
    <w:p w14:paraId="613DDFAE" w14:textId="77777777" w:rsidR="00D12EEC" w:rsidRPr="00854AE4" w:rsidRDefault="00D12EEC" w:rsidP="00D12EEC">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1DBAEFC1" w14:textId="77777777" w:rsidR="00D12EEC" w:rsidRPr="00854AE4" w:rsidRDefault="00D12EEC" w:rsidP="00D12EEC">
      <w:pPr>
        <w:widowControl w:val="0"/>
        <w:numPr>
          <w:ilvl w:val="0"/>
          <w:numId w:val="432"/>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System is in OFF state</w:t>
      </w:r>
    </w:p>
    <w:p w14:paraId="278C74EA"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526DF884" w14:textId="77777777" w:rsidR="00D12EEC" w:rsidRPr="00854AE4" w:rsidRDefault="00D12EEC" w:rsidP="00D12EEC">
      <w:pPr>
        <w:widowControl w:val="0"/>
        <w:numPr>
          <w:ilvl w:val="0"/>
          <w:numId w:val="433"/>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turn_on().</w:t>
      </w:r>
    </w:p>
    <w:p w14:paraId="5FE3D30B" w14:textId="77777777" w:rsidR="00D12EEC" w:rsidRPr="00854AE4" w:rsidRDefault="00D12EEC" w:rsidP="00D12EEC">
      <w:pPr>
        <w:widowControl w:val="0"/>
        <w:numPr>
          <w:ilvl w:val="0"/>
          <w:numId w:val="433"/>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Verify SecuritySystem config matches ConfigManager.</w:t>
      </w:r>
    </w:p>
    <w:p w14:paraId="422426D6"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7FF2B169" w14:textId="77777777" w:rsidR="00D12EEC" w:rsidRPr="00854AE4" w:rsidRDefault="00D12EEC" w:rsidP="00D12EEC">
      <w:pPr>
        <w:widowControl w:val="0"/>
        <w:numPr>
          <w:ilvl w:val="0"/>
          <w:numId w:val="434"/>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SecuritySystem is initialized</w:t>
      </w:r>
    </w:p>
    <w:p w14:paraId="1C8D08E6" w14:textId="77777777" w:rsidR="00D12EEC" w:rsidRPr="00854AE4" w:rsidRDefault="00D12EEC" w:rsidP="00D12EEC">
      <w:pPr>
        <w:widowControl w:val="0"/>
        <w:numPr>
          <w:ilvl w:val="0"/>
          <w:numId w:val="434"/>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SecuritySystem uses configuration from ConfigurationManager</w:t>
      </w:r>
    </w:p>
    <w:p w14:paraId="699B2DDA" w14:textId="77777777" w:rsidR="00D12EEC" w:rsidRPr="00854AE4" w:rsidRDefault="00D12EEC" w:rsidP="00D12EEC">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013AFD49"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Turn on security system integration' behavior matched lifecycle expectations.</w:t>
      </w:r>
    </w:p>
    <w:p w14:paraId="4F137B03"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39630359"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 Security system configuration in turn_on sequence</w:t>
      </w:r>
    </w:p>
    <w:p w14:paraId="268449CC" w14:textId="77777777" w:rsidR="00D12EEC" w:rsidRPr="00854AE4" w:rsidRDefault="00D12EEC" w:rsidP="00D12EEC">
      <w:pPr>
        <w:pStyle w:val="4"/>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t>d. test_turn_off_component_cleanup (LT-027)</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464400F3"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0FD021"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5B06498"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B0FF68F"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E728F89"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BF94E78"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557ADE82"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9E53C53"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A481206"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urn_off()</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9E829CD"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986B19"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4517ED0"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65B6FF1C" w14:textId="77777777" w:rsidR="00D12EEC" w:rsidRPr="00854AE4" w:rsidRDefault="00D12EEC" w:rsidP="00D12EEC">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lastRenderedPageBreak/>
        <w:t>Test Case Description</w:t>
      </w:r>
    </w:p>
    <w:p w14:paraId="3865C5DD"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T-SYS-OFF-001: Validate that all components are properly cleaned up and can communicate during shutdown sequence.</w:t>
      </w:r>
    </w:p>
    <w:p w14:paraId="33649052" w14:textId="77777777" w:rsidR="00D12EEC" w:rsidRPr="00854AE4" w:rsidRDefault="00D12EEC" w:rsidP="00D12EEC">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340155E2" w14:textId="77777777" w:rsidR="00D12EEC" w:rsidRPr="00854AE4" w:rsidRDefault="00D12EEC" w:rsidP="00D12EEC">
      <w:pPr>
        <w:widowControl w:val="0"/>
        <w:numPr>
          <w:ilvl w:val="0"/>
          <w:numId w:val="435"/>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Verify all subsystem references are non-null, then run turn_off().</w:t>
      </w:r>
    </w:p>
    <w:p w14:paraId="32488C81"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2442FCB1" w14:textId="77777777" w:rsidR="00D12EEC" w:rsidRPr="00854AE4" w:rsidRDefault="00D12EEC" w:rsidP="00D12EEC">
      <w:pPr>
        <w:widowControl w:val="0"/>
        <w:numPr>
          <w:ilvl w:val="0"/>
          <w:numId w:val="436"/>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Verify components exist.</w:t>
      </w:r>
    </w:p>
    <w:p w14:paraId="38E4E53F" w14:textId="77777777" w:rsidR="00D12EEC" w:rsidRPr="00854AE4" w:rsidRDefault="00D12EEC" w:rsidP="00D12EEC">
      <w:pPr>
        <w:widowControl w:val="0"/>
        <w:numPr>
          <w:ilvl w:val="0"/>
          <w:numId w:val="436"/>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turn_off().</w:t>
      </w:r>
    </w:p>
    <w:p w14:paraId="403B7EA6" w14:textId="77777777" w:rsidR="00D12EEC" w:rsidRPr="00854AE4" w:rsidRDefault="00D12EEC" w:rsidP="00D12EEC">
      <w:pPr>
        <w:widowControl w:val="0"/>
        <w:numPr>
          <w:ilvl w:val="0"/>
          <w:numId w:val="436"/>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Verify components cleaned up.</w:t>
      </w:r>
    </w:p>
    <w:p w14:paraId="45767B33"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6D6125A5" w14:textId="77777777" w:rsidR="00D12EEC" w:rsidRPr="00854AE4" w:rsidRDefault="00D12EEC" w:rsidP="00D12EEC">
      <w:pPr>
        <w:widowControl w:val="0"/>
        <w:numPr>
          <w:ilvl w:val="0"/>
          <w:numId w:val="437"/>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Every component cleans up and releases resources during shutdown.</w:t>
      </w:r>
    </w:p>
    <w:p w14:paraId="42EE2E24" w14:textId="77777777" w:rsidR="00D12EEC" w:rsidRPr="00854AE4" w:rsidRDefault="00D12EEC" w:rsidP="00D12EEC">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466CF704"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Turn off component cleanup' behavior matched lifecycle expectations.</w:t>
      </w:r>
    </w:p>
    <w:p w14:paraId="5D4D296C"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743AED52"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w:t>
      </w:r>
    </w:p>
    <w:p w14:paraId="13AF61DF" w14:textId="77777777" w:rsidR="00D12EEC" w:rsidRPr="00854AE4" w:rsidRDefault="00D12EEC" w:rsidP="00D12EEC">
      <w:pPr>
        <w:pStyle w:val="4"/>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t>e. test_turn_off_after_login (LT-028)</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3820D0BC"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4A5DE3"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20097F2"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D1E786"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EABB389"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13368E"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32B53375"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DF48C8B"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9C09EF2"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urn_off()</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D9E535A"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F06854"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DF470B"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6C83EDC3" w14:textId="77777777" w:rsidR="00D12EEC" w:rsidRPr="00854AE4" w:rsidRDefault="00D12EEC" w:rsidP="00D12EEC">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1C453F03"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T-SYS-OFF-002: Validate that system can be turned off after user login.</w:t>
      </w:r>
    </w:p>
    <w:p w14:paraId="278F2298" w14:textId="77777777" w:rsidR="00D12EEC" w:rsidRPr="00854AE4" w:rsidRDefault="00D12EEC" w:rsidP="00D12EEC">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392EE627" w14:textId="77777777" w:rsidR="00D12EEC" w:rsidRPr="00854AE4" w:rsidRDefault="00D12EEC" w:rsidP="00D12EEC">
      <w:pPr>
        <w:widowControl w:val="0"/>
        <w:numPr>
          <w:ilvl w:val="0"/>
          <w:numId w:val="438"/>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Set the system to ACTIVE by logging in, then invoke turn_off().</w:t>
      </w:r>
    </w:p>
    <w:p w14:paraId="57404434"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57855728" w14:textId="77777777" w:rsidR="00D12EEC" w:rsidRPr="00854AE4" w:rsidRDefault="00D12EEC" w:rsidP="00D12EEC">
      <w:pPr>
        <w:widowControl w:val="0"/>
        <w:numPr>
          <w:ilvl w:val="0"/>
          <w:numId w:val="439"/>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Login.</w:t>
      </w:r>
    </w:p>
    <w:p w14:paraId="316D7253" w14:textId="77777777" w:rsidR="00D12EEC" w:rsidRPr="00854AE4" w:rsidRDefault="00D12EEC" w:rsidP="00D12EEC">
      <w:pPr>
        <w:widowControl w:val="0"/>
        <w:numPr>
          <w:ilvl w:val="0"/>
          <w:numId w:val="439"/>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turn_off().</w:t>
      </w:r>
    </w:p>
    <w:p w14:paraId="4EC796FE"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59F87AFE" w14:textId="77777777" w:rsidR="00D12EEC" w:rsidRPr="00854AE4" w:rsidRDefault="00D12EEC" w:rsidP="00D12EEC">
      <w:pPr>
        <w:widowControl w:val="0"/>
        <w:numPr>
          <w:ilvl w:val="0"/>
          <w:numId w:val="440"/>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lastRenderedPageBreak/>
        <w:t>System gracefully signs out and advances to OFF directly from ACTIVE.</w:t>
      </w:r>
    </w:p>
    <w:p w14:paraId="2C93519E" w14:textId="77777777" w:rsidR="00D12EEC" w:rsidRPr="00854AE4" w:rsidRDefault="00D12EEC" w:rsidP="00D12EEC">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2AAEF118"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Turn off after login' behavior matched lifecycle expectations.</w:t>
      </w:r>
    </w:p>
    <w:p w14:paraId="1463DF44"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5678FA5C"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w:t>
      </w:r>
    </w:p>
    <w:p w14:paraId="7A298046" w14:textId="77777777" w:rsidR="00D12EEC" w:rsidRPr="00854AE4" w:rsidRDefault="00D12EEC" w:rsidP="00D12EEC">
      <w:pPr>
        <w:pStyle w:val="4"/>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t>f. test_turn_off_security_system_integration (LT-029)</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4C8019DD"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52AEA01"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A5FE37A"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BA6CB96"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8DD1487"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469737C"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62BF01A5"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96D0781"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6C5C000"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urn_off()</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B637533"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193FE04"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584CD26"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54AF04C9" w14:textId="77777777" w:rsidR="00D12EEC" w:rsidRPr="00854AE4" w:rsidRDefault="00D12EEC" w:rsidP="00D12EEC">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595777CC"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T-SYS-OFF-003: Validate that SecuritySystem alarm is deactivated during shutdown.</w:t>
      </w:r>
    </w:p>
    <w:p w14:paraId="0B9BB2B7" w14:textId="77777777" w:rsidR="00D12EEC" w:rsidRPr="00854AE4" w:rsidRDefault="00D12EEC" w:rsidP="00D12EEC">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6F23D5A4" w14:textId="77777777" w:rsidR="00D12EEC" w:rsidRPr="00854AE4" w:rsidRDefault="00D12EEC" w:rsidP="00D12EEC">
      <w:pPr>
        <w:widowControl w:val="0"/>
        <w:numPr>
          <w:ilvl w:val="0"/>
          <w:numId w:val="441"/>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onfirm SecuritySystem is armed/initialized and call turn_off().</w:t>
      </w:r>
    </w:p>
    <w:p w14:paraId="4CC7F980"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2EBB8655" w14:textId="77777777" w:rsidR="00D12EEC" w:rsidRPr="00854AE4" w:rsidRDefault="00D12EEC" w:rsidP="00D12EEC">
      <w:pPr>
        <w:widowControl w:val="0"/>
        <w:numPr>
          <w:ilvl w:val="0"/>
          <w:numId w:val="442"/>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Arm system.</w:t>
      </w:r>
    </w:p>
    <w:p w14:paraId="6B1D34C2" w14:textId="77777777" w:rsidR="00D12EEC" w:rsidRPr="00854AE4" w:rsidRDefault="00D12EEC" w:rsidP="00D12EEC">
      <w:pPr>
        <w:widowControl w:val="0"/>
        <w:numPr>
          <w:ilvl w:val="0"/>
          <w:numId w:val="442"/>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turn_off().</w:t>
      </w:r>
    </w:p>
    <w:p w14:paraId="5A7DD410" w14:textId="77777777" w:rsidR="00D12EEC" w:rsidRPr="00854AE4" w:rsidRDefault="00D12EEC" w:rsidP="00D12EEC">
      <w:pPr>
        <w:widowControl w:val="0"/>
        <w:numPr>
          <w:ilvl w:val="0"/>
          <w:numId w:val="442"/>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Verify alarm deactivated.</w:t>
      </w:r>
    </w:p>
    <w:p w14:paraId="283D3EB5"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509B77E0" w14:textId="77777777" w:rsidR="00D12EEC" w:rsidRPr="00854AE4" w:rsidRDefault="00D12EEC" w:rsidP="00D12EEC">
      <w:pPr>
        <w:widowControl w:val="0"/>
        <w:numPr>
          <w:ilvl w:val="0"/>
          <w:numId w:val="443"/>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larm controller and siren deactivate as part of shutdown.</w:t>
      </w:r>
    </w:p>
    <w:p w14:paraId="7752A935" w14:textId="77777777" w:rsidR="00D12EEC" w:rsidRPr="00854AE4" w:rsidRDefault="00D12EEC" w:rsidP="00D12EEC">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3932587B"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Turn off security system integration' behavior matched lifecycle expectations.</w:t>
      </w:r>
    </w:p>
    <w:p w14:paraId="5B7934D5"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53ECBA87"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w:t>
      </w:r>
    </w:p>
    <w:p w14:paraId="3BBC9D24" w14:textId="77777777" w:rsidR="00D12EEC" w:rsidRPr="00854AE4" w:rsidRDefault="00D12EEC" w:rsidP="00D12EEC">
      <w:pPr>
        <w:pStyle w:val="4"/>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t>g. test_reset_turn_off_turn_on_sequence (LT-041)</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7044342A"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DE54E96"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104A888"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AC253A7"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101D62"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1443223"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12087933"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3922C18"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lastRenderedPageBreak/>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9B23983"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reset()</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55112F"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811391"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1D84CD5"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6A1E49B4" w14:textId="77777777" w:rsidR="00D12EEC" w:rsidRPr="00854AE4" w:rsidRDefault="00D12EEC" w:rsidP="00D12EEC">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26FE76BA"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T-SYS-RST-001: Validate that reset properly executes Turn Off followed by Turn On.</w:t>
      </w:r>
    </w:p>
    <w:p w14:paraId="0B1D8C79" w14:textId="77777777" w:rsidR="00D12EEC" w:rsidRPr="00854AE4" w:rsidRDefault="00D12EEC" w:rsidP="00D12EEC">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07A2BBB4" w14:textId="77777777" w:rsidR="00D12EEC" w:rsidRPr="00854AE4" w:rsidRDefault="00D12EEC" w:rsidP="00D12EEC">
      <w:pPr>
        <w:widowControl w:val="0"/>
        <w:numPr>
          <w:ilvl w:val="0"/>
          <w:numId w:val="444"/>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Ensure every subsystem is initialized, then run reset() to force an internal turn_off/turn_on.</w:t>
      </w:r>
    </w:p>
    <w:p w14:paraId="09078F48"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02107B0D" w14:textId="77777777" w:rsidR="00D12EEC" w:rsidRPr="00854AE4" w:rsidRDefault="00D12EEC" w:rsidP="00D12EEC">
      <w:pPr>
        <w:widowControl w:val="0"/>
        <w:numPr>
          <w:ilvl w:val="0"/>
          <w:numId w:val="445"/>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Initialize components.</w:t>
      </w:r>
    </w:p>
    <w:p w14:paraId="4D4D568C" w14:textId="77777777" w:rsidR="00D12EEC" w:rsidRPr="00854AE4" w:rsidRDefault="00D12EEC" w:rsidP="00D12EEC">
      <w:pPr>
        <w:widowControl w:val="0"/>
        <w:numPr>
          <w:ilvl w:val="0"/>
          <w:numId w:val="445"/>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reset().</w:t>
      </w:r>
    </w:p>
    <w:p w14:paraId="2AFE14E0"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7073A1F3" w14:textId="77777777" w:rsidR="00D12EEC" w:rsidRPr="00854AE4" w:rsidRDefault="00D12EEC" w:rsidP="00D12EEC">
      <w:pPr>
        <w:widowControl w:val="0"/>
        <w:numPr>
          <w:ilvl w:val="0"/>
          <w:numId w:val="446"/>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reset() reports success and state returns to READY after the composite sequence.</w:t>
      </w:r>
    </w:p>
    <w:p w14:paraId="1F18D98C" w14:textId="77777777" w:rsidR="00D12EEC" w:rsidRPr="00854AE4" w:rsidRDefault="00D12EEC" w:rsidP="00D12EEC">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175E837D"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Reset turn off turn on sequence' behavior matched lifecycle expectations.</w:t>
      </w:r>
    </w:p>
    <w:p w14:paraId="1FE70BA8"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7DB6FD2D"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w:t>
      </w:r>
    </w:p>
    <w:p w14:paraId="701B9CAF" w14:textId="77777777" w:rsidR="00D12EEC" w:rsidRPr="00854AE4" w:rsidRDefault="00D12EEC" w:rsidP="00D12EEC">
      <w:pPr>
        <w:pStyle w:val="4"/>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t>h. test_reset_after_login_and_settings_change (LT-042)</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62E2CC14"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E56D0CB"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394F941"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52AEFAE"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B39C179"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1C021F1"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38E652EA"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1BBF794"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315BA37"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reset()</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3959477"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C6D73D1"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E0109EA"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7707AD0D" w14:textId="77777777" w:rsidR="00D12EEC" w:rsidRPr="00854AE4" w:rsidRDefault="00D12EEC" w:rsidP="00D12EEC">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7C86C7F3"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T-SYS-RST-002: Validate reset after user login and settings change.</w:t>
      </w:r>
    </w:p>
    <w:p w14:paraId="59B1BBC6" w14:textId="77777777" w:rsidR="00D12EEC" w:rsidRPr="00854AE4" w:rsidRDefault="00D12EEC" w:rsidP="00D12EEC">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127D7692" w14:textId="77777777" w:rsidR="00D12EEC" w:rsidRPr="00854AE4" w:rsidRDefault="00D12EEC" w:rsidP="00D12EEC">
      <w:pPr>
        <w:widowControl w:val="0"/>
        <w:numPr>
          <w:ilvl w:val="0"/>
          <w:numId w:val="447"/>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Login and change configuration data before calling reset().</w:t>
      </w:r>
    </w:p>
    <w:p w14:paraId="723A7822"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481F99ED" w14:textId="77777777" w:rsidR="00D12EEC" w:rsidRPr="00854AE4" w:rsidRDefault="00D12EEC" w:rsidP="00D12EEC">
      <w:pPr>
        <w:widowControl w:val="0"/>
        <w:numPr>
          <w:ilvl w:val="0"/>
          <w:numId w:val="448"/>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Login &amp; Change settings.</w:t>
      </w:r>
    </w:p>
    <w:p w14:paraId="7F60F063" w14:textId="77777777" w:rsidR="00D12EEC" w:rsidRPr="00854AE4" w:rsidRDefault="00D12EEC" w:rsidP="00D12EEC">
      <w:pPr>
        <w:widowControl w:val="0"/>
        <w:numPr>
          <w:ilvl w:val="0"/>
          <w:numId w:val="448"/>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lastRenderedPageBreak/>
        <w:t>Call reset().</w:t>
      </w:r>
    </w:p>
    <w:p w14:paraId="44F2F742" w14:textId="77777777" w:rsidR="00D12EEC" w:rsidRPr="00854AE4" w:rsidRDefault="00D12EEC" w:rsidP="00D12EEC">
      <w:pPr>
        <w:widowControl w:val="0"/>
        <w:numPr>
          <w:ilvl w:val="0"/>
          <w:numId w:val="448"/>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Verify settings &amp; logout.</w:t>
      </w:r>
    </w:p>
    <w:p w14:paraId="38046B08"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1C8AD365" w14:textId="77777777" w:rsidR="00D12EEC" w:rsidRPr="00854AE4" w:rsidRDefault="00D12EEC" w:rsidP="00D12EEC">
      <w:pPr>
        <w:widowControl w:val="0"/>
        <w:numPr>
          <w:ilvl w:val="0"/>
          <w:numId w:val="449"/>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Settings remain at the new values while the logged-in session is cleared.</w:t>
      </w:r>
    </w:p>
    <w:p w14:paraId="14DC9A18" w14:textId="77777777" w:rsidR="00D12EEC" w:rsidRPr="00854AE4" w:rsidRDefault="00D12EEC" w:rsidP="00D12EEC">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6E103A5F"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Reset after login and settings change' behavior matched lifecycle expectations.</w:t>
      </w:r>
    </w:p>
    <w:p w14:paraId="7F9C3C6E"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27C733C9"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w:t>
      </w:r>
    </w:p>
    <w:p w14:paraId="201A682F" w14:textId="77777777" w:rsidR="00D12EEC" w:rsidRPr="00854AE4" w:rsidRDefault="00D12EEC" w:rsidP="00D12EEC">
      <w:pPr>
        <w:pStyle w:val="4"/>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color w:val="000000" w:themeColor="text1"/>
          <w:lang w:val="en-US"/>
        </w:rPr>
        <w:t>i. test_reset_camera_controller_integration (LT-043)</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25FB13EC"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1B9576" w14:textId="77777777" w:rsidR="00D12EEC" w:rsidRPr="00854AE4" w:rsidRDefault="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D41A729" w14:textId="77777777" w:rsidR="00D12EEC" w:rsidRPr="00854AE4" w:rsidRDefault="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B69AD3" w14:textId="77777777" w:rsidR="00D12EEC" w:rsidRPr="00854AE4" w:rsidRDefault="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A5E5CB4" w14:textId="77777777" w:rsidR="00D12EEC" w:rsidRPr="00854AE4" w:rsidRDefault="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1174D3D" w14:textId="77777777" w:rsidR="00D12EEC" w:rsidRPr="00854AE4" w:rsidRDefault="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68FB8FD0"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C381AD4" w14:textId="77777777" w:rsidR="00D12EEC" w:rsidRPr="00854AE4" w:rsidRDefault="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6A0589" w14:textId="77777777" w:rsidR="00D12EEC" w:rsidRPr="00854AE4" w:rsidRDefault="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reset()</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16366C3" w14:textId="77777777" w:rsidR="00D12EEC" w:rsidRPr="00854AE4" w:rsidRDefault="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6A0268" w14:textId="77777777" w:rsidR="00D12EEC" w:rsidRPr="00854AE4" w:rsidRDefault="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6EB3921" w14:textId="77777777" w:rsidR="00D12EEC" w:rsidRPr="00854AE4" w:rsidRDefault="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15C8FCD3" w14:textId="77777777" w:rsidR="00D12EEC" w:rsidRPr="00854AE4" w:rsidRDefault="00D12EEC" w:rsidP="00D12EEC">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5A97F175"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T-SYS-RST-003: Validate CameraController is properly reset.</w:t>
      </w:r>
    </w:p>
    <w:p w14:paraId="1217084C" w14:textId="77777777" w:rsidR="00D12EEC" w:rsidRPr="00854AE4" w:rsidRDefault="00D12EEC" w:rsidP="00D12EEC">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18A60994" w14:textId="77777777" w:rsidR="00D12EEC" w:rsidRPr="00854AE4" w:rsidRDefault="00D12EEC" w:rsidP="00D12EEC">
      <w:pPr>
        <w:widowControl w:val="0"/>
        <w:numPr>
          <w:ilvl w:val="0"/>
          <w:numId w:val="450"/>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dd several cameras via CameraController and then call reset().</w:t>
      </w:r>
    </w:p>
    <w:p w14:paraId="34CA2E8F"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4B68FBD7" w14:textId="77777777" w:rsidR="00D12EEC" w:rsidRPr="00854AE4" w:rsidRDefault="00D12EEC" w:rsidP="00D12EEC">
      <w:pPr>
        <w:widowControl w:val="0"/>
        <w:numPr>
          <w:ilvl w:val="0"/>
          <w:numId w:val="451"/>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Add cameras.</w:t>
      </w:r>
    </w:p>
    <w:p w14:paraId="1592436C" w14:textId="77777777" w:rsidR="00D12EEC" w:rsidRPr="00854AE4" w:rsidRDefault="00D12EEC" w:rsidP="00D12EEC">
      <w:pPr>
        <w:widowControl w:val="0"/>
        <w:numPr>
          <w:ilvl w:val="0"/>
          <w:numId w:val="451"/>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reset().</w:t>
      </w:r>
    </w:p>
    <w:p w14:paraId="27313152" w14:textId="77777777" w:rsidR="00D12EEC" w:rsidRPr="00854AE4" w:rsidRDefault="00D12EEC" w:rsidP="00D12EEC">
      <w:pPr>
        <w:widowControl w:val="0"/>
        <w:numPr>
          <w:ilvl w:val="0"/>
          <w:numId w:val="451"/>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heck camera controller state.</w:t>
      </w:r>
    </w:p>
    <w:p w14:paraId="253DDB47"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5111E704" w14:textId="77777777" w:rsidR="00D12EEC" w:rsidRPr="00854AE4" w:rsidRDefault="00D12EEC" w:rsidP="00D12EEC">
      <w:pPr>
        <w:widowControl w:val="0"/>
        <w:numPr>
          <w:ilvl w:val="0"/>
          <w:numId w:val="452"/>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Reset rebuilds the camera controller so it can accept new commands post-reset.</w:t>
      </w:r>
    </w:p>
    <w:p w14:paraId="36D87572" w14:textId="77777777" w:rsidR="00D12EEC" w:rsidRPr="00854AE4" w:rsidRDefault="00D12EEC" w:rsidP="00D12EEC">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291E6CF5"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Reset camera controller integration' behavior matched lifecycle expectations.</w:t>
      </w:r>
    </w:p>
    <w:p w14:paraId="0F46C4FB"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28FF79B9"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lastRenderedPageBreak/>
        <w:t>SDS lifecycle (startup/shutdown/reset)</w:t>
      </w:r>
    </w:p>
    <w:p w14:paraId="587CF54B" w14:textId="77777777" w:rsidR="00D12EEC" w:rsidRPr="00854AE4" w:rsidRDefault="00D12EEC" w:rsidP="002A69BE">
      <w:pPr>
        <w:pStyle w:val="affffff0"/>
        <w:rPr>
          <w:rFonts w:ascii="맑은 고딕" w:eastAsia="맑은 고딕" w:hAnsi="맑은 고딕"/>
          <w:color w:val="000000" w:themeColor="text1"/>
          <w:lang w:eastAsia="ko-KR"/>
        </w:rPr>
      </w:pPr>
    </w:p>
    <w:p w14:paraId="6ED1823D" w14:textId="77777777" w:rsidR="0077132E" w:rsidRPr="00854AE4" w:rsidRDefault="00000000">
      <w:pPr>
        <w:pStyle w:val="1"/>
        <w:keepNext w:val="0"/>
        <w:keepLines w:val="0"/>
        <w:spacing w:before="480"/>
        <w:rPr>
          <w:rFonts w:ascii="맑은 고딕" w:eastAsia="맑은 고딕" w:hAnsi="맑은 고딕"/>
          <w:b/>
          <w:bCs/>
          <w:color w:val="000000" w:themeColor="text1"/>
          <w:sz w:val="46"/>
          <w:szCs w:val="46"/>
          <w:lang w:val="en-US"/>
        </w:rPr>
      </w:pPr>
      <w:r w:rsidRPr="00854AE4">
        <w:rPr>
          <w:rFonts w:ascii="맑은 고딕" w:eastAsia="맑은 고딕" w:hAnsi="맑은 고딕"/>
          <w:b/>
          <w:bCs/>
          <w:color w:val="000000" w:themeColor="text1"/>
          <w:sz w:val="46"/>
          <w:szCs w:val="46"/>
          <w:lang w:val="en-US"/>
        </w:rPr>
        <w:t>V. System Level Tests</w:t>
      </w:r>
    </w:p>
    <w:p w14:paraId="767E57B1" w14:textId="77777777" w:rsidR="0077132E" w:rsidRPr="00854AE4" w:rsidRDefault="00000000">
      <w:pPr>
        <w:pStyle w:val="2"/>
        <w:keepNext w:val="0"/>
        <w:keepLines w:val="0"/>
        <w:spacing w:after="80"/>
        <w:rPr>
          <w:rFonts w:ascii="맑은 고딕" w:eastAsia="맑은 고딕" w:hAnsi="맑은 고딕"/>
          <w:b/>
          <w:bCs/>
          <w:color w:val="000000" w:themeColor="text1"/>
          <w:sz w:val="34"/>
          <w:szCs w:val="34"/>
          <w:lang w:val="en-US"/>
        </w:rPr>
      </w:pPr>
      <w:bookmarkStart w:id="164" w:name="_3de32n99w15h" w:colFirst="0" w:colLast="0"/>
      <w:bookmarkEnd w:id="164"/>
      <w:r w:rsidRPr="00854AE4">
        <w:rPr>
          <w:rFonts w:ascii="맑은 고딕" w:eastAsia="맑은 고딕" w:hAnsi="맑은 고딕"/>
          <w:b/>
          <w:bCs/>
          <w:color w:val="000000" w:themeColor="text1"/>
          <w:sz w:val="34"/>
          <w:szCs w:val="34"/>
          <w:lang w:val="en-US"/>
        </w:rPr>
        <w:t>A. Log onto the System through Control Panel</w:t>
      </w:r>
    </w:p>
    <w:p w14:paraId="67F7131D" w14:textId="77777777" w:rsidR="0077132E" w:rsidRPr="00854AE4" w:rsidRDefault="00000000">
      <w:pPr>
        <w:pStyle w:val="3"/>
        <w:keepNext w:val="0"/>
        <w:keepLines w:val="0"/>
        <w:spacing w:before="280"/>
        <w:rPr>
          <w:rFonts w:ascii="맑은 고딕" w:eastAsia="맑은 고딕" w:hAnsi="맑은 고딕"/>
          <w:b/>
          <w:bCs/>
          <w:color w:val="000000" w:themeColor="text1"/>
          <w:sz w:val="26"/>
          <w:szCs w:val="26"/>
          <w:lang w:val="en-US"/>
        </w:rPr>
      </w:pPr>
      <w:bookmarkStart w:id="165" w:name="_d00906ipwl5m" w:colFirst="0" w:colLast="0"/>
      <w:bookmarkEnd w:id="165"/>
      <w:r w:rsidRPr="00854AE4">
        <w:rPr>
          <w:rFonts w:ascii="맑은 고딕" w:eastAsia="맑은 고딕" w:hAnsi="맑은 고딕"/>
          <w:b/>
          <w:bCs/>
          <w:color w:val="000000" w:themeColor="text1"/>
          <w:sz w:val="26"/>
          <w:szCs w:val="26"/>
          <w:lang w:val="en-US"/>
        </w:rPr>
        <w:t>1. test_control_panel_login_success_flow (ST-CP-Login-001)</w:t>
      </w:r>
    </w:p>
    <w:tbl>
      <w:tblPr>
        <w:tblStyle w:val="afffff3"/>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27056D" w:rsidRPr="00854AE4" w14:paraId="0E8AEE15"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CA53C7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3A0C8D0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4B094319" w14:textId="77777777">
        <w:trPr>
          <w:trHeight w:val="105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2DC596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5A5D5EC3" w14:textId="77777777" w:rsidR="0077132E" w:rsidRPr="00854AE4" w:rsidRDefault="00000000">
            <w:pPr>
              <w:spacing w:before="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ControlPanel, ControlPanelLoginPresenter, System, LoginManager, StorageManager</w:t>
            </w:r>
          </w:p>
        </w:tc>
      </w:tr>
      <w:tr w:rsidR="0027056D" w:rsidRPr="00854AE4" w14:paraId="69EDCF9D" w14:textId="77777777">
        <w:trPr>
          <w:trHeight w:val="705"/>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D5FE1E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unct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226A7A98" w14:textId="77777777" w:rsidR="0077132E" w:rsidRPr="00854AE4" w:rsidRDefault="00000000">
            <w:pPr>
              <w:spacing w:before="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Log onto the system through Control Panel</w:t>
            </w:r>
          </w:p>
        </w:tc>
      </w:tr>
      <w:tr w:rsidR="0027056D" w:rsidRPr="00854AE4" w14:paraId="3F1382FC"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342B54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1131D05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27056D" w:rsidRPr="00854AE4" w14:paraId="2AFFEBA7"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A94D96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6B655F2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bl>
    <w:p w14:paraId="37003E02"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1F57B27D"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02671E2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alidate the complete login flow from Control Panel UI through all system layers to successful authentication.</w:t>
      </w:r>
    </w:p>
    <w:p w14:paraId="48FBC515"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7DC4A27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ControlPanel receives user_id "admin" and password "1234"</w:t>
      </w:r>
    </w:p>
    <w:p w14:paraId="7B99153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torageManager contains admin credentials ("admin", "1234")</w:t>
      </w:r>
    </w:p>
    <w:p w14:paraId="3AD05139"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Detailed Step</w:t>
      </w:r>
    </w:p>
    <w:p w14:paraId="64C8DAF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1. Seed StorageManager with admin user and password "1234".</w:t>
      </w:r>
    </w:p>
    <w:p w14:paraId="0885E93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2. Initialize System with turn_on().</w:t>
      </w:r>
    </w:p>
    <w:p w14:paraId="14518E0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3. Initialize ControlPanel connected to System.</w:t>
      </w:r>
    </w:p>
    <w:p w14:paraId="17C22CE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4. Simulate user entering "admin" as user_id.</w:t>
      </w:r>
    </w:p>
    <w:p w14:paraId="0F40B67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5. Simulate user entering "1234" as password.</w:t>
      </w:r>
    </w:p>
    <w:p w14:paraId="40A5B1D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6. Simulate pressing Login button.</w:t>
      </w:r>
    </w:p>
    <w:p w14:paraId="2FA3D26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7. ControlPanel creates ControlPanelLoginPresenter.</w:t>
      </w:r>
    </w:p>
    <w:p w14:paraId="3ACAAE3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8. Presenter.attempt_login() is called.</w:t>
      </w:r>
    </w:p>
    <w:p w14:paraId="0C89C80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9. System.login_with_details() processes authentication.</w:t>
      </w:r>
    </w:p>
    <w:p w14:paraId="1CCA69F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10. LoginManager validates against StorageManager.</w:t>
      </w:r>
    </w:p>
    <w:p w14:paraId="1C4EF00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11. Success response flows back through layers.</w:t>
      </w:r>
    </w:p>
    <w:p w14:paraId="1B5B469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12. ControlPanel displays success and navigates to MainMenu.</w:t>
      </w:r>
    </w:p>
    <w:p w14:paraId="17AECC1F"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27D9718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login_with_details() returns success</w:t>
      </w:r>
    </w:p>
    <w:p w14:paraId="5BE4ADE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ControlPanel displays "Login successful"</w:t>
      </w:r>
    </w:p>
    <w:p w14:paraId="6EEFF4F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ControlPanel navigates to MainMenu screen</w:t>
      </w:r>
    </w:p>
    <w:p w14:paraId="0695B29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User session is established</w:t>
      </w:r>
    </w:p>
    <w:p w14:paraId="37F07B3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Login attempts counter reset to 0</w:t>
      </w:r>
    </w:p>
    <w:p w14:paraId="1FB376E0"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42E421F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Login succeeds through all layers</w:t>
      </w:r>
    </w:p>
    <w:p w14:paraId="44F7586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UI displays success message</w:t>
      </w:r>
    </w:p>
    <w:p w14:paraId="6007E55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 Pass: Navigation to MainMenu</w:t>
      </w:r>
    </w:p>
    <w:p w14:paraId="29F6776D"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 (including references)</w:t>
      </w:r>
    </w:p>
    <w:p w14:paraId="6F50603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End-to-end test of Control Panel login. Validates complete MVP pattern flow.</w:t>
      </w:r>
    </w:p>
    <w:p w14:paraId="79892DF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1EB48DD5" w14:textId="77777777" w:rsidR="0077132E" w:rsidRPr="00854AE4" w:rsidRDefault="00000000">
      <w:pPr>
        <w:pStyle w:val="3"/>
        <w:keepNext w:val="0"/>
        <w:keepLines w:val="0"/>
        <w:spacing w:before="280"/>
        <w:rPr>
          <w:rFonts w:ascii="맑은 고딕" w:eastAsia="맑은 고딕" w:hAnsi="맑은 고딕"/>
          <w:b/>
          <w:bCs/>
          <w:color w:val="000000" w:themeColor="text1"/>
          <w:sz w:val="26"/>
          <w:szCs w:val="26"/>
          <w:lang w:val="en-US"/>
        </w:rPr>
      </w:pPr>
      <w:bookmarkStart w:id="166" w:name="_sr6q2tqh5w1x" w:colFirst="0" w:colLast="0"/>
      <w:bookmarkEnd w:id="166"/>
      <w:r w:rsidRPr="00854AE4">
        <w:rPr>
          <w:rFonts w:ascii="맑은 고딕" w:eastAsia="맑은 고딕" w:hAnsi="맑은 고딕"/>
          <w:b/>
          <w:bCs/>
          <w:color w:val="000000" w:themeColor="text1"/>
          <w:sz w:val="26"/>
          <w:szCs w:val="26"/>
          <w:lang w:val="en-US"/>
        </w:rPr>
        <w:t>2. test_control_panel_login_lockout_and_unlock_flow (ST-CP-Login-002)</w:t>
      </w:r>
    </w:p>
    <w:tbl>
      <w:tblPr>
        <w:tblStyle w:val="afffff4"/>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27056D" w:rsidRPr="00854AE4" w14:paraId="3FA43DB6"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FB1F40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38EB8D9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2791E393" w14:textId="77777777">
        <w:trPr>
          <w:trHeight w:val="105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AE0571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2B7AF83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ontrolPanel, ControlPanelLoginPresenter, System, LoginManager</w:t>
            </w:r>
          </w:p>
        </w:tc>
      </w:tr>
      <w:tr w:rsidR="0027056D" w:rsidRPr="00854AE4" w14:paraId="3398D124" w14:textId="77777777">
        <w:trPr>
          <w:trHeight w:val="705"/>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2D446B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unct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44A97275" w14:textId="77777777" w:rsidR="0077132E" w:rsidRPr="00854AE4" w:rsidRDefault="00000000">
            <w:pPr>
              <w:spacing w:before="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Account lockout and time-based unlock via Control Panel</w:t>
            </w:r>
          </w:p>
        </w:tc>
      </w:tr>
      <w:tr w:rsidR="0027056D" w:rsidRPr="00854AE4" w14:paraId="176A064C"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89C155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66EC6EF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27056D" w:rsidRPr="00854AE4" w14:paraId="6AAE86B9"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980622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2D427C7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bl>
    <w:p w14:paraId="447353B4"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175EFAD5"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31C97A1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alidate the complete lockout flow including time-based automatic unlock through Control Panel.</w:t>
      </w:r>
    </w:p>
    <w:p w14:paraId="195CE353"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1B89B86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5 failed login attempts with wrong password</w:t>
      </w:r>
    </w:p>
    <w:p w14:paraId="0D7310D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_lock_time: 30 seconds</w:t>
      </w:r>
    </w:p>
    <w:p w14:paraId="125908E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Wait 31 seconds, then try with correct password</w:t>
      </w:r>
    </w:p>
    <w:p w14:paraId="7CB6693D"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Detailed Step</w:t>
      </w:r>
    </w:p>
    <w:p w14:paraId="7CF050A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1. Initialize full system stack.</w:t>
      </w:r>
    </w:p>
    <w:p w14:paraId="2A5219E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2. Attempt login 5 times with wrong password "wrongpw".</w:t>
      </w:r>
    </w:p>
    <w:p w14:paraId="2AB8EF5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3. Verify ControlPanel displays remaining attempts on each failure.</w:t>
      </w:r>
    </w:p>
    <w:p w14:paraId="13C395F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4. After 5th attempt, verify account locked message displayed.</w:t>
      </w:r>
    </w:p>
    <w:p w14:paraId="515CA34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5. Verify ControlPanel shows "Account locked. Try again in X seconds".</w:t>
      </w:r>
    </w:p>
    <w:p w14:paraId="69F1D63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6. Wait for lock_time to elapse (30 seconds).</w:t>
      </w:r>
    </w:p>
    <w:p w14:paraId="7DB468A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7. Attempt login with correct password "1234".</w:t>
      </w:r>
    </w:p>
    <w:p w14:paraId="0D20AD7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8. Verify account auto-unlocks and login succeeds.</w:t>
      </w:r>
    </w:p>
    <w:p w14:paraId="39AC329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9. Verify ControlPanel navigates to MainMenu.</w:t>
      </w:r>
    </w:p>
    <w:p w14:paraId="1E1E45DE"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0A6B1C2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Failed attempts show remaining count</w:t>
      </w:r>
    </w:p>
    <w:p w14:paraId="4A24017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Account locked after 5 attempts</w:t>
      </w:r>
    </w:p>
    <w:p w14:paraId="6258673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Lock message shows remaining time</w:t>
      </w:r>
    </w:p>
    <w:p w14:paraId="747CFCB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Auto-unlock after 30 seconds</w:t>
      </w:r>
    </w:p>
    <w:p w14:paraId="79F8518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uccessful login after unlock</w:t>
      </w:r>
    </w:p>
    <w:p w14:paraId="465D49F1"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03EA738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Lockout enforced</w:t>
      </w:r>
    </w:p>
    <w:p w14:paraId="545FA94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Time-based unlock works</w:t>
      </w:r>
    </w:p>
    <w:p w14:paraId="74ED3C4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Successful login after unlock</w:t>
      </w:r>
    </w:p>
    <w:p w14:paraId="4C2ED1A0"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 (including references)</w:t>
      </w:r>
    </w:p>
    <w:p w14:paraId="3B2CD2F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Tests complete lockout lifecycle including automatic unlock feature.</w:t>
      </w:r>
    </w:p>
    <w:p w14:paraId="41A5765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 xml:space="preserve"> </w:t>
      </w:r>
    </w:p>
    <w:p w14:paraId="03BAAF92" w14:textId="77777777" w:rsidR="0077132E" w:rsidRPr="00854AE4" w:rsidRDefault="00000000">
      <w:pPr>
        <w:pStyle w:val="2"/>
        <w:keepNext w:val="0"/>
        <w:keepLines w:val="0"/>
        <w:spacing w:after="80"/>
        <w:rPr>
          <w:rFonts w:ascii="맑은 고딕" w:eastAsia="맑은 고딕" w:hAnsi="맑은 고딕"/>
          <w:b/>
          <w:bCs/>
          <w:color w:val="000000" w:themeColor="text1"/>
          <w:sz w:val="34"/>
          <w:szCs w:val="34"/>
          <w:lang w:val="en-US"/>
        </w:rPr>
      </w:pPr>
      <w:bookmarkStart w:id="167" w:name="_kdz2424i8mzn" w:colFirst="0" w:colLast="0"/>
      <w:bookmarkEnd w:id="167"/>
      <w:r w:rsidRPr="00854AE4">
        <w:rPr>
          <w:rFonts w:ascii="맑은 고딕" w:eastAsia="맑은 고딕" w:hAnsi="맑은 고딕"/>
          <w:b/>
          <w:bCs/>
          <w:color w:val="000000" w:themeColor="text1"/>
          <w:sz w:val="34"/>
          <w:szCs w:val="34"/>
          <w:lang w:val="en-US"/>
        </w:rPr>
        <w:t>B. Configure System Settings through Control Panel</w:t>
      </w:r>
    </w:p>
    <w:p w14:paraId="2BEE2917" w14:textId="77777777" w:rsidR="0077132E" w:rsidRPr="00854AE4" w:rsidRDefault="00000000">
      <w:pPr>
        <w:pStyle w:val="3"/>
        <w:keepNext w:val="0"/>
        <w:keepLines w:val="0"/>
        <w:spacing w:before="280"/>
        <w:rPr>
          <w:rFonts w:ascii="맑은 고딕" w:eastAsia="맑은 고딕" w:hAnsi="맑은 고딕"/>
          <w:b/>
          <w:bCs/>
          <w:color w:val="000000" w:themeColor="text1"/>
          <w:sz w:val="26"/>
          <w:szCs w:val="26"/>
          <w:lang w:val="en-US"/>
        </w:rPr>
      </w:pPr>
      <w:bookmarkStart w:id="168" w:name="_d1jed9g4r42t" w:colFirst="0" w:colLast="0"/>
      <w:bookmarkEnd w:id="168"/>
      <w:r w:rsidRPr="00854AE4">
        <w:rPr>
          <w:rFonts w:ascii="맑은 고딕" w:eastAsia="맑은 고딕" w:hAnsi="맑은 고딕"/>
          <w:b/>
          <w:bCs/>
          <w:color w:val="000000" w:themeColor="text1"/>
          <w:sz w:val="26"/>
          <w:szCs w:val="26"/>
          <w:lang w:val="en-US"/>
        </w:rPr>
        <w:t>1. test_control_panel_settings_save_flow (ST-CP-Settings-001)</w:t>
      </w:r>
    </w:p>
    <w:tbl>
      <w:tblPr>
        <w:tblStyle w:val="afffff5"/>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80"/>
        <w:gridCol w:w="4515"/>
      </w:tblGrid>
      <w:tr w:rsidR="0027056D" w:rsidRPr="00854AE4" w14:paraId="47C1B570" w14:textId="77777777">
        <w:trPr>
          <w:trHeight w:val="360"/>
        </w:trPr>
        <w:tc>
          <w:tcPr>
            <w:tcW w:w="438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AAB21E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51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4240B73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4677E774" w14:textId="77777777">
        <w:trPr>
          <w:trHeight w:val="1395"/>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D5A583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3DF6F73E" w14:textId="77777777" w:rsidR="0077132E" w:rsidRPr="00854AE4" w:rsidRDefault="00000000">
            <w:pPr>
              <w:spacing w:before="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ControlPanel, ControlPanelSettingsPresenter, System, ConfigurationManager, StorageManager</w:t>
            </w:r>
          </w:p>
        </w:tc>
      </w:tr>
      <w:tr w:rsidR="0027056D" w:rsidRPr="00854AE4" w14:paraId="36DE1651" w14:textId="77777777">
        <w:trPr>
          <w:trHeight w:val="705"/>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0F7367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unction</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26F24216" w14:textId="77777777" w:rsidR="0077132E" w:rsidRPr="00854AE4" w:rsidRDefault="00000000">
            <w:pPr>
              <w:spacing w:before="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Configure system settings through Control Panel</w:t>
            </w:r>
          </w:p>
        </w:tc>
      </w:tr>
      <w:tr w:rsidR="0027056D" w:rsidRPr="00854AE4" w14:paraId="264F672A" w14:textId="77777777">
        <w:trPr>
          <w:trHeight w:val="36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10AFBF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1D71803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27056D" w:rsidRPr="00854AE4" w14:paraId="4398E882" w14:textId="77777777">
        <w:trPr>
          <w:trHeight w:val="36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F357E4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523B2F7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bl>
    <w:p w14:paraId="5C1C9BDE"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509468EB"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6889CDF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alidate the complete settings configuration flow from Control Panel UI through persistence.</w:t>
      </w:r>
    </w:p>
    <w:p w14:paraId="09AF91B1"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2F74EAA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User is logged in</w:t>
      </w:r>
    </w:p>
    <w:p w14:paraId="335BAB3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monitoring_phone: "911"</w:t>
      </w:r>
    </w:p>
    <w:p w14:paraId="5EC52C6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homeowner_phone: "010-1234-5678"</w:t>
      </w:r>
    </w:p>
    <w:p w14:paraId="4D46800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lock_time: "45"</w:t>
      </w:r>
    </w:p>
    <w:p w14:paraId="24AA875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alarm_delay: "90"</w:t>
      </w:r>
    </w:p>
    <w:p w14:paraId="3D17565F"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lastRenderedPageBreak/>
        <w:t>Detailed Step</w:t>
      </w:r>
    </w:p>
    <w:p w14:paraId="435949B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1. Initialize System and login as admin.</w:t>
      </w:r>
    </w:p>
    <w:p w14:paraId="536DA4B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2. Navigate to Settings screen in ControlPanel.</w:t>
      </w:r>
    </w:p>
    <w:p w14:paraId="30557D1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3. Enter monitoring_phone: "911".</w:t>
      </w:r>
    </w:p>
    <w:p w14:paraId="5AABB49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4. Enter homeowner_phone: "010-1234-5678".</w:t>
      </w:r>
    </w:p>
    <w:p w14:paraId="083AEBC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5. Enter lock_time: "45".</w:t>
      </w:r>
    </w:p>
    <w:p w14:paraId="5774079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6. Enter alarm_delay: "90".</w:t>
      </w:r>
    </w:p>
    <w:p w14:paraId="1954CF1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7. Press Save button.</w:t>
      </w:r>
    </w:p>
    <w:p w14:paraId="6599F3B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8. ControlPanel creates ControlPanelSettingsPresenter.</w:t>
      </w:r>
    </w:p>
    <w:p w14:paraId="5E2749B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9. Presenter validates all inputs.</w:t>
      </w:r>
    </w:p>
    <w:p w14:paraId="2444891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10. Presenter converts strings to appropriate types.</w:t>
      </w:r>
    </w:p>
    <w:p w14:paraId="744CF2E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11. System.configure_system_setting() is called.</w:t>
      </w:r>
    </w:p>
    <w:p w14:paraId="470E774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12. ConfigurationManager updates values.</w:t>
      </w:r>
    </w:p>
    <w:p w14:paraId="1103D5F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13. StorageManager persists to database.</w:t>
      </w:r>
    </w:p>
    <w:p w14:paraId="5B34040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14. ControlPanel displays success message.</w:t>
      </w:r>
    </w:p>
    <w:p w14:paraId="758C3DB6"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20286AE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Validation passes for all inputs</w:t>
      </w:r>
    </w:p>
    <w:p w14:paraId="4999D61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ettings saved successfully</w:t>
      </w:r>
    </w:p>
    <w:p w14:paraId="2DB716B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ControlPanel displays "System settings saved successfully!"</w:t>
      </w:r>
    </w:p>
    <w:p w14:paraId="63EEFC3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Values persist in database</w:t>
      </w:r>
    </w:p>
    <w:p w14:paraId="624F8BD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Values retrievable after system restart</w:t>
      </w:r>
    </w:p>
    <w:p w14:paraId="20B5D071"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lastRenderedPageBreak/>
        <w:t>Actual Result (Pass/Fail/Exception)</w:t>
      </w:r>
    </w:p>
    <w:p w14:paraId="7A0A3E2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All validations pass</w:t>
      </w:r>
    </w:p>
    <w:p w14:paraId="75FEC2A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Settings persisted</w:t>
      </w:r>
    </w:p>
    <w:p w14:paraId="497F00F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Success message displayed</w:t>
      </w:r>
    </w:p>
    <w:p w14:paraId="28561F9D"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 (including references)</w:t>
      </w:r>
    </w:p>
    <w:p w14:paraId="0B078FD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End-to-end settings configuration test.</w:t>
      </w:r>
    </w:p>
    <w:p w14:paraId="3C271C9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438026F1" w14:textId="77777777" w:rsidR="0077132E" w:rsidRPr="00854AE4" w:rsidRDefault="00000000">
      <w:pPr>
        <w:pStyle w:val="3"/>
        <w:keepNext w:val="0"/>
        <w:keepLines w:val="0"/>
        <w:spacing w:before="280"/>
        <w:rPr>
          <w:rFonts w:ascii="맑은 고딕" w:eastAsia="맑은 고딕" w:hAnsi="맑은 고딕"/>
          <w:b/>
          <w:bCs/>
          <w:color w:val="000000" w:themeColor="text1"/>
          <w:sz w:val="26"/>
          <w:szCs w:val="26"/>
          <w:lang w:val="en-US"/>
        </w:rPr>
      </w:pPr>
      <w:bookmarkStart w:id="169" w:name="_m0vyn9v1xwlw" w:colFirst="0" w:colLast="0"/>
      <w:bookmarkEnd w:id="169"/>
      <w:r w:rsidRPr="00854AE4">
        <w:rPr>
          <w:rFonts w:ascii="맑은 고딕" w:eastAsia="맑은 고딕" w:hAnsi="맑은 고딕"/>
          <w:b/>
          <w:bCs/>
          <w:color w:val="000000" w:themeColor="text1"/>
          <w:sz w:val="26"/>
          <w:szCs w:val="26"/>
          <w:lang w:val="en-US"/>
        </w:rPr>
        <w:t>2. test_control_panel_settings_validation_errors (ST-CP-Settings-002)</w:t>
      </w:r>
    </w:p>
    <w:tbl>
      <w:tblPr>
        <w:tblStyle w:val="afffff6"/>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80"/>
        <w:gridCol w:w="4515"/>
      </w:tblGrid>
      <w:tr w:rsidR="0027056D" w:rsidRPr="00854AE4" w14:paraId="6F5F635B" w14:textId="77777777">
        <w:trPr>
          <w:trHeight w:val="360"/>
        </w:trPr>
        <w:tc>
          <w:tcPr>
            <w:tcW w:w="438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662C8D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51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36BF990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001FE806" w14:textId="77777777">
        <w:trPr>
          <w:trHeight w:val="105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9739FE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23C9647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ontrolPanel, ControlPanelSettingsPresenter, System</w:t>
            </w:r>
          </w:p>
        </w:tc>
      </w:tr>
      <w:tr w:rsidR="0027056D" w:rsidRPr="00854AE4" w14:paraId="126C5024" w14:textId="77777777">
        <w:trPr>
          <w:trHeight w:val="36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314E9E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unction</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345DED7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Settings validation error handling</w:t>
            </w:r>
          </w:p>
        </w:tc>
      </w:tr>
      <w:tr w:rsidR="0027056D" w:rsidRPr="00854AE4" w14:paraId="0AC5242E" w14:textId="77777777">
        <w:trPr>
          <w:trHeight w:val="36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04B415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4217167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27056D" w:rsidRPr="00854AE4" w14:paraId="6F754A7F" w14:textId="77777777">
        <w:trPr>
          <w:trHeight w:val="360"/>
        </w:trPr>
        <w:tc>
          <w:tcPr>
            <w:tcW w:w="43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809A97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515" w:type="dxa"/>
            <w:tcBorders>
              <w:top w:val="nil"/>
              <w:left w:val="nil"/>
              <w:bottom w:val="single" w:sz="6" w:space="0" w:color="000000"/>
              <w:right w:val="single" w:sz="6" w:space="0" w:color="000000"/>
            </w:tcBorders>
            <w:tcMar>
              <w:top w:w="0" w:type="dxa"/>
              <w:left w:w="100" w:type="dxa"/>
              <w:bottom w:w="0" w:type="dxa"/>
              <w:right w:w="100" w:type="dxa"/>
            </w:tcMar>
          </w:tcPr>
          <w:p w14:paraId="35B803C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bl>
    <w:p w14:paraId="01B7D13E"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03E2E89B"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330234D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alidate that invalid settings inputs are properly rejected with appropriate error messages.</w:t>
      </w:r>
    </w:p>
    <w:p w14:paraId="76B0EA5D"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7C1BE86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lock_time: "abc" (non-numeric)</w:t>
      </w:r>
    </w:p>
    <w:p w14:paraId="55B0C91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alarm_delay: "-5" (negative)</w:t>
      </w:r>
    </w:p>
    <w:p w14:paraId="7A200877"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lastRenderedPageBreak/>
        <w:t>Detailed Step</w:t>
      </w:r>
    </w:p>
    <w:p w14:paraId="39F1C08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1. Initialize System and login as admin.</w:t>
      </w:r>
    </w:p>
    <w:p w14:paraId="0A72F7B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2. Navigate to Settings screen.</w:t>
      </w:r>
    </w:p>
    <w:p w14:paraId="7795318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3. Enter invalid lock_time: "abc".</w:t>
      </w:r>
    </w:p>
    <w:p w14:paraId="319A7F1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4. Enter invalid alarm_delay: "-5".</w:t>
      </w:r>
    </w:p>
    <w:p w14:paraId="0F0A1D8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5. Press Save button.</w:t>
      </w:r>
    </w:p>
    <w:p w14:paraId="121B6FC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6. Presenter validates inputs.</w:t>
      </w:r>
    </w:p>
    <w:p w14:paraId="419CE84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7. Validation fails with multiple errors.</w:t>
      </w:r>
    </w:p>
    <w:p w14:paraId="3B88FA9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8. ControlPanel displays error messages.</w:t>
      </w:r>
    </w:p>
    <w:p w14:paraId="1101345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9. Settings are NOT saved.</w:t>
      </w:r>
    </w:p>
    <w:p w14:paraId="7640BE45"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2CD05BC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Validation fails</w:t>
      </w:r>
    </w:p>
    <w:p w14:paraId="505D746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Error message: "Invalid input. Please enter valid numbers for time fields."</w:t>
      </w:r>
    </w:p>
    <w:p w14:paraId="2C47531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ettings not modified</w:t>
      </w:r>
    </w:p>
    <w:p w14:paraId="474C1BC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User remains on Settings screen</w:t>
      </w:r>
    </w:p>
    <w:p w14:paraId="4DD2B3DA"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274A972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Validation rejects invalid inputs</w:t>
      </w:r>
    </w:p>
    <w:p w14:paraId="739473C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Error messages displayed</w:t>
      </w:r>
    </w:p>
    <w:p w14:paraId="212B5CC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No changes persisted</w:t>
      </w:r>
    </w:p>
    <w:p w14:paraId="17925DDD"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 (including references)</w:t>
      </w:r>
    </w:p>
    <w:p w14:paraId="6527A38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Tests presenter-level validation preventing invalid data.</w:t>
      </w:r>
    </w:p>
    <w:p w14:paraId="3CB94D6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 xml:space="preserve"> </w:t>
      </w:r>
    </w:p>
    <w:p w14:paraId="2BDA6C30" w14:textId="77777777" w:rsidR="0077132E" w:rsidRPr="00854AE4" w:rsidRDefault="00000000">
      <w:pPr>
        <w:pStyle w:val="2"/>
        <w:keepNext w:val="0"/>
        <w:keepLines w:val="0"/>
        <w:spacing w:after="80"/>
        <w:rPr>
          <w:rFonts w:ascii="맑은 고딕" w:eastAsia="맑은 고딕" w:hAnsi="맑은 고딕"/>
          <w:b/>
          <w:bCs/>
          <w:color w:val="000000" w:themeColor="text1"/>
          <w:sz w:val="34"/>
          <w:szCs w:val="34"/>
          <w:lang w:val="en-US"/>
        </w:rPr>
      </w:pPr>
      <w:bookmarkStart w:id="170" w:name="_15s5p4yl53d9" w:colFirst="0" w:colLast="0"/>
      <w:bookmarkEnd w:id="170"/>
      <w:r w:rsidRPr="00854AE4">
        <w:rPr>
          <w:rFonts w:ascii="맑은 고딕" w:eastAsia="맑은 고딕" w:hAnsi="맑은 고딕"/>
          <w:b/>
          <w:bCs/>
          <w:color w:val="000000" w:themeColor="text1"/>
          <w:sz w:val="34"/>
          <w:szCs w:val="34"/>
          <w:lang w:val="en-US"/>
        </w:rPr>
        <w:t>C. Change Password through Control Panel</w:t>
      </w:r>
    </w:p>
    <w:p w14:paraId="75754121" w14:textId="77777777" w:rsidR="0077132E" w:rsidRPr="00854AE4" w:rsidRDefault="00000000">
      <w:pPr>
        <w:pStyle w:val="3"/>
        <w:keepNext w:val="0"/>
        <w:keepLines w:val="0"/>
        <w:spacing w:before="280"/>
        <w:rPr>
          <w:rFonts w:ascii="맑은 고딕" w:eastAsia="맑은 고딕" w:hAnsi="맑은 고딕"/>
          <w:b/>
          <w:bCs/>
          <w:color w:val="000000" w:themeColor="text1"/>
          <w:sz w:val="26"/>
          <w:szCs w:val="26"/>
          <w:lang w:val="en-US"/>
        </w:rPr>
      </w:pPr>
      <w:bookmarkStart w:id="171" w:name="_s4xyuimp4yk2" w:colFirst="0" w:colLast="0"/>
      <w:bookmarkEnd w:id="171"/>
      <w:r w:rsidRPr="00854AE4">
        <w:rPr>
          <w:rFonts w:ascii="맑은 고딕" w:eastAsia="맑은 고딕" w:hAnsi="맑은 고딕"/>
          <w:b/>
          <w:bCs/>
          <w:color w:val="000000" w:themeColor="text1"/>
          <w:sz w:val="26"/>
          <w:szCs w:val="26"/>
          <w:lang w:val="en-US"/>
        </w:rPr>
        <w:t>1. test_control_panel_password_change_success (ST-CP-PWD-001)</w:t>
      </w:r>
    </w:p>
    <w:tbl>
      <w:tblPr>
        <w:tblStyle w:val="afffff7"/>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155"/>
        <w:gridCol w:w="4740"/>
      </w:tblGrid>
      <w:tr w:rsidR="0027056D" w:rsidRPr="00854AE4" w14:paraId="463A675C" w14:textId="77777777">
        <w:trPr>
          <w:trHeight w:val="360"/>
        </w:trPr>
        <w:tc>
          <w:tcPr>
            <w:tcW w:w="415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E508B1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74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2F4039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1D6E2184" w14:textId="77777777">
        <w:trPr>
          <w:trHeight w:val="1050"/>
        </w:trPr>
        <w:tc>
          <w:tcPr>
            <w:tcW w:w="415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99C146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740" w:type="dxa"/>
            <w:tcBorders>
              <w:top w:val="nil"/>
              <w:left w:val="nil"/>
              <w:bottom w:val="single" w:sz="6" w:space="0" w:color="000000"/>
              <w:right w:val="single" w:sz="6" w:space="0" w:color="000000"/>
            </w:tcBorders>
            <w:tcMar>
              <w:top w:w="0" w:type="dxa"/>
              <w:left w:w="100" w:type="dxa"/>
              <w:bottom w:w="0" w:type="dxa"/>
              <w:right w:w="100" w:type="dxa"/>
            </w:tcMar>
          </w:tcPr>
          <w:p w14:paraId="03C7A769" w14:textId="77777777" w:rsidR="0077132E" w:rsidRPr="00854AE4" w:rsidRDefault="00000000">
            <w:pPr>
              <w:spacing w:before="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ControlPanel, ControlPanelChangePasswordPresenter, System, LoginManager, StorageManager</w:t>
            </w:r>
          </w:p>
        </w:tc>
      </w:tr>
      <w:tr w:rsidR="0027056D" w:rsidRPr="00854AE4" w14:paraId="0299CB5D" w14:textId="77777777">
        <w:trPr>
          <w:trHeight w:val="705"/>
        </w:trPr>
        <w:tc>
          <w:tcPr>
            <w:tcW w:w="415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5088B8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unction</w:t>
            </w:r>
          </w:p>
        </w:tc>
        <w:tc>
          <w:tcPr>
            <w:tcW w:w="4740" w:type="dxa"/>
            <w:tcBorders>
              <w:top w:val="nil"/>
              <w:left w:val="nil"/>
              <w:bottom w:val="single" w:sz="6" w:space="0" w:color="000000"/>
              <w:right w:val="single" w:sz="6" w:space="0" w:color="000000"/>
            </w:tcBorders>
            <w:tcMar>
              <w:top w:w="0" w:type="dxa"/>
              <w:left w:w="100" w:type="dxa"/>
              <w:bottom w:w="0" w:type="dxa"/>
              <w:right w:w="100" w:type="dxa"/>
            </w:tcMar>
          </w:tcPr>
          <w:p w14:paraId="53DDE4A7" w14:textId="77777777" w:rsidR="0077132E" w:rsidRPr="00854AE4" w:rsidRDefault="00000000">
            <w:pPr>
              <w:spacing w:before="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Change master password through Control Panel</w:t>
            </w:r>
          </w:p>
        </w:tc>
      </w:tr>
      <w:tr w:rsidR="0027056D" w:rsidRPr="00854AE4" w14:paraId="4544F6FC" w14:textId="77777777">
        <w:trPr>
          <w:trHeight w:val="360"/>
        </w:trPr>
        <w:tc>
          <w:tcPr>
            <w:tcW w:w="415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11B697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740" w:type="dxa"/>
            <w:tcBorders>
              <w:top w:val="nil"/>
              <w:left w:val="nil"/>
              <w:bottom w:val="single" w:sz="6" w:space="0" w:color="000000"/>
              <w:right w:val="single" w:sz="6" w:space="0" w:color="000000"/>
            </w:tcBorders>
            <w:tcMar>
              <w:top w:w="0" w:type="dxa"/>
              <w:left w:w="100" w:type="dxa"/>
              <w:bottom w:w="0" w:type="dxa"/>
              <w:right w:w="100" w:type="dxa"/>
            </w:tcMar>
          </w:tcPr>
          <w:p w14:paraId="73A9699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27056D" w:rsidRPr="00854AE4" w14:paraId="4746664D" w14:textId="77777777">
        <w:trPr>
          <w:trHeight w:val="360"/>
        </w:trPr>
        <w:tc>
          <w:tcPr>
            <w:tcW w:w="415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1C40AA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740" w:type="dxa"/>
            <w:tcBorders>
              <w:top w:val="nil"/>
              <w:left w:val="nil"/>
              <w:bottom w:val="single" w:sz="6" w:space="0" w:color="000000"/>
              <w:right w:val="single" w:sz="6" w:space="0" w:color="000000"/>
            </w:tcBorders>
            <w:tcMar>
              <w:top w:w="0" w:type="dxa"/>
              <w:left w:w="100" w:type="dxa"/>
              <w:bottom w:w="0" w:type="dxa"/>
              <w:right w:w="100" w:type="dxa"/>
            </w:tcMar>
          </w:tcPr>
          <w:p w14:paraId="58DA3C4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bl>
    <w:p w14:paraId="72CF7CE6"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1CF77719"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5CA0B12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alidate the complete password change flow from Control Panel through all phases.</w:t>
      </w:r>
    </w:p>
    <w:p w14:paraId="1BB9126A"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26043FE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User logged in as admin with password "1234"</w:t>
      </w:r>
    </w:p>
    <w:p w14:paraId="0C14612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current_password: "1234"</w:t>
      </w:r>
    </w:p>
    <w:p w14:paraId="04DEEB2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new_password: "newpass5678"</w:t>
      </w:r>
    </w:p>
    <w:p w14:paraId="76F031E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confirm_password: "newpass5678"</w:t>
      </w:r>
    </w:p>
    <w:p w14:paraId="77B7329F"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Detailed Step</w:t>
      </w:r>
    </w:p>
    <w:p w14:paraId="4A1DF78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1. Initialize System and login with admin/1234.</w:t>
      </w:r>
    </w:p>
    <w:p w14:paraId="7AAD899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2. Navigate to Change Password screen.</w:t>
      </w:r>
    </w:p>
    <w:p w14:paraId="6E849C1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3. Enter current password: "1234".</w:t>
      </w:r>
    </w:p>
    <w:p w14:paraId="7064A1E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4. Enter new password: "newpass5678".</w:t>
      </w:r>
    </w:p>
    <w:p w14:paraId="5FA2FCE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5. Enter confirm password: "newpass5678".</w:t>
      </w:r>
    </w:p>
    <w:p w14:paraId="0ACCB40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6. Press Change Password button.</w:t>
      </w:r>
    </w:p>
    <w:p w14:paraId="6A2384C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7. Presenter validates passwords match and length.</w:t>
      </w:r>
    </w:p>
    <w:p w14:paraId="6FA89E8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8. System.change_master_password() executes 3 phases:</w:t>
      </w:r>
    </w:p>
    <w:p w14:paraId="32D686A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hase 1: Verify current password</w:t>
      </w:r>
    </w:p>
    <w:p w14:paraId="6AF84D7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hase 2: Validate new password rules</w:t>
      </w:r>
    </w:p>
    <w:p w14:paraId="52C0D32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hase 3: Confirm and save</w:t>
      </w:r>
    </w:p>
    <w:p w14:paraId="4A71620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9. Password updated in database.</w:t>
      </w:r>
    </w:p>
    <w:p w14:paraId="7AC963E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10. ControlPanel displays success message.</w:t>
      </w:r>
    </w:p>
    <w:p w14:paraId="1B098C5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11. Logout and login with new password succeeds.</w:t>
      </w:r>
    </w:p>
    <w:p w14:paraId="5859210C"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6E559B7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All 3 phases complete successfully</w:t>
      </w:r>
    </w:p>
    <w:p w14:paraId="653A9A8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ControlPanel displays "Password changed successfully!"</w:t>
      </w:r>
    </w:p>
    <w:p w14:paraId="1446BC4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Old password no longer works</w:t>
      </w:r>
    </w:p>
    <w:p w14:paraId="78B0DE9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New password authenticates correctly</w:t>
      </w:r>
    </w:p>
    <w:p w14:paraId="3457D338"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284EE42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Password change completes</w:t>
      </w:r>
    </w:p>
    <w:p w14:paraId="7592CF8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New password works</w:t>
      </w:r>
    </w:p>
    <w:p w14:paraId="1C31674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 Pass: Old password rejected</w:t>
      </w:r>
    </w:p>
    <w:p w14:paraId="2E550AC1"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 (including references)</w:t>
      </w:r>
    </w:p>
    <w:p w14:paraId="0F8A6BC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Tests complete 3-phase password change flow through UI.</w:t>
      </w:r>
    </w:p>
    <w:p w14:paraId="4C5566B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035267E1" w14:textId="77777777" w:rsidR="0077132E" w:rsidRPr="00854AE4" w:rsidRDefault="00000000">
      <w:pPr>
        <w:pStyle w:val="3"/>
        <w:keepNext w:val="0"/>
        <w:keepLines w:val="0"/>
        <w:spacing w:before="280"/>
        <w:rPr>
          <w:rFonts w:ascii="맑은 고딕" w:eastAsia="맑은 고딕" w:hAnsi="맑은 고딕"/>
          <w:b/>
          <w:bCs/>
          <w:color w:val="000000" w:themeColor="text1"/>
          <w:sz w:val="26"/>
          <w:szCs w:val="26"/>
          <w:lang w:val="en-US"/>
        </w:rPr>
      </w:pPr>
      <w:bookmarkStart w:id="172" w:name="_ch8a75tgawkz" w:colFirst="0" w:colLast="0"/>
      <w:bookmarkEnd w:id="172"/>
      <w:r w:rsidRPr="00854AE4">
        <w:rPr>
          <w:rFonts w:ascii="맑은 고딕" w:eastAsia="맑은 고딕" w:hAnsi="맑은 고딕"/>
          <w:b/>
          <w:bCs/>
          <w:color w:val="000000" w:themeColor="text1"/>
          <w:sz w:val="26"/>
          <w:szCs w:val="26"/>
          <w:lang w:val="en-US"/>
        </w:rPr>
        <w:t>2. test_control_panel_password_change_mismatch (ST-CP-PWD-002)</w:t>
      </w:r>
    </w:p>
    <w:tbl>
      <w:tblPr>
        <w:tblStyle w:val="afffff8"/>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155"/>
        <w:gridCol w:w="4740"/>
      </w:tblGrid>
      <w:tr w:rsidR="0027056D" w:rsidRPr="00854AE4" w14:paraId="6D0CCD1D" w14:textId="77777777">
        <w:trPr>
          <w:trHeight w:val="360"/>
        </w:trPr>
        <w:tc>
          <w:tcPr>
            <w:tcW w:w="415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B67DDB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74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2AB140B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3806ADF7" w14:textId="77777777">
        <w:trPr>
          <w:trHeight w:val="1050"/>
        </w:trPr>
        <w:tc>
          <w:tcPr>
            <w:tcW w:w="415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F25D34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740" w:type="dxa"/>
            <w:tcBorders>
              <w:top w:val="nil"/>
              <w:left w:val="nil"/>
              <w:bottom w:val="single" w:sz="6" w:space="0" w:color="000000"/>
              <w:right w:val="single" w:sz="6" w:space="0" w:color="000000"/>
            </w:tcBorders>
            <w:tcMar>
              <w:top w:w="0" w:type="dxa"/>
              <w:left w:w="100" w:type="dxa"/>
              <w:bottom w:w="0" w:type="dxa"/>
              <w:right w:w="100" w:type="dxa"/>
            </w:tcMar>
          </w:tcPr>
          <w:p w14:paraId="0926FEB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ontrolPanel, ControlPanelChangePasswordPresenter, System</w:t>
            </w:r>
          </w:p>
        </w:tc>
      </w:tr>
      <w:tr w:rsidR="0027056D" w:rsidRPr="00854AE4" w14:paraId="545CB465" w14:textId="77777777">
        <w:trPr>
          <w:trHeight w:val="705"/>
        </w:trPr>
        <w:tc>
          <w:tcPr>
            <w:tcW w:w="415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34C9D6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unction</w:t>
            </w:r>
          </w:p>
        </w:tc>
        <w:tc>
          <w:tcPr>
            <w:tcW w:w="4740" w:type="dxa"/>
            <w:tcBorders>
              <w:top w:val="nil"/>
              <w:left w:val="nil"/>
              <w:bottom w:val="single" w:sz="6" w:space="0" w:color="000000"/>
              <w:right w:val="single" w:sz="6" w:space="0" w:color="000000"/>
            </w:tcBorders>
            <w:tcMar>
              <w:top w:w="0" w:type="dxa"/>
              <w:left w:w="100" w:type="dxa"/>
              <w:bottom w:w="0" w:type="dxa"/>
              <w:right w:w="100" w:type="dxa"/>
            </w:tcMar>
          </w:tcPr>
          <w:p w14:paraId="5D3EFC2A" w14:textId="77777777" w:rsidR="0077132E" w:rsidRPr="00854AE4" w:rsidRDefault="00000000">
            <w:pPr>
              <w:spacing w:before="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Password change with mismatched confirmation</w:t>
            </w:r>
          </w:p>
        </w:tc>
      </w:tr>
      <w:tr w:rsidR="0027056D" w:rsidRPr="00854AE4" w14:paraId="1B110203" w14:textId="77777777">
        <w:trPr>
          <w:trHeight w:val="360"/>
        </w:trPr>
        <w:tc>
          <w:tcPr>
            <w:tcW w:w="415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381581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740" w:type="dxa"/>
            <w:tcBorders>
              <w:top w:val="nil"/>
              <w:left w:val="nil"/>
              <w:bottom w:val="single" w:sz="6" w:space="0" w:color="000000"/>
              <w:right w:val="single" w:sz="6" w:space="0" w:color="000000"/>
            </w:tcBorders>
            <w:tcMar>
              <w:top w:w="0" w:type="dxa"/>
              <w:left w:w="100" w:type="dxa"/>
              <w:bottom w:w="0" w:type="dxa"/>
              <w:right w:w="100" w:type="dxa"/>
            </w:tcMar>
          </w:tcPr>
          <w:p w14:paraId="141C41B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27056D" w:rsidRPr="00854AE4" w14:paraId="4E52AAA2" w14:textId="77777777">
        <w:trPr>
          <w:trHeight w:val="360"/>
        </w:trPr>
        <w:tc>
          <w:tcPr>
            <w:tcW w:w="415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686F75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740" w:type="dxa"/>
            <w:tcBorders>
              <w:top w:val="nil"/>
              <w:left w:val="nil"/>
              <w:bottom w:val="single" w:sz="6" w:space="0" w:color="000000"/>
              <w:right w:val="single" w:sz="6" w:space="0" w:color="000000"/>
            </w:tcBorders>
            <w:tcMar>
              <w:top w:w="0" w:type="dxa"/>
              <w:left w:w="100" w:type="dxa"/>
              <w:bottom w:w="0" w:type="dxa"/>
              <w:right w:w="100" w:type="dxa"/>
            </w:tcMar>
          </w:tcPr>
          <w:p w14:paraId="32CBC50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bl>
    <w:p w14:paraId="5468E3D0"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56F89008"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18BA6B3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alidate that password change fails when new password and confirmation don't match.</w:t>
      </w:r>
    </w:p>
    <w:p w14:paraId="42AFA419"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673736B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current_password: "1234"</w:t>
      </w:r>
    </w:p>
    <w:p w14:paraId="4C3BBA7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new_password: "newpass1111"</w:t>
      </w:r>
    </w:p>
    <w:p w14:paraId="2A6D3DD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confirm_password: "newpass2222" (mismatch)</w:t>
      </w:r>
    </w:p>
    <w:p w14:paraId="3BEA86C6"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Detailed Step</w:t>
      </w:r>
    </w:p>
    <w:p w14:paraId="2F4124B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1. Initialize System and login.</w:t>
      </w:r>
    </w:p>
    <w:p w14:paraId="712A183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2. Navigate to Change Password screen.</w:t>
      </w:r>
    </w:p>
    <w:p w14:paraId="76F07F8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3. Enter current password: "1234".</w:t>
      </w:r>
    </w:p>
    <w:p w14:paraId="03592DB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4. Enter new password: "newpass1111".</w:t>
      </w:r>
    </w:p>
    <w:p w14:paraId="0F3ABC7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5. Enter confirm password: "newpass2222".</w:t>
      </w:r>
    </w:p>
    <w:p w14:paraId="5B5BE60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6. Press Change Password button.</w:t>
      </w:r>
    </w:p>
    <w:p w14:paraId="6F95B15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7. Presenter validates passwords do not match.</w:t>
      </w:r>
    </w:p>
    <w:p w14:paraId="5CC0C23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8. Error returned before calling System.</w:t>
      </w:r>
    </w:p>
    <w:p w14:paraId="69E7F55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9. ControlPanel displays error message.</w:t>
      </w:r>
    </w:p>
    <w:p w14:paraId="02BB4B3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10. Password remains unchanged.</w:t>
      </w:r>
    </w:p>
    <w:p w14:paraId="6641638E"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759531F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Validation fails at presenter level</w:t>
      </w:r>
    </w:p>
    <w:p w14:paraId="77AB2A2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Error message: "New passwords do not match!"</w:t>
      </w:r>
    </w:p>
    <w:p w14:paraId="7C7DB89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change_master_password() is NOT called</w:t>
      </w:r>
    </w:p>
    <w:p w14:paraId="7E206F1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Original password still works</w:t>
      </w:r>
    </w:p>
    <w:p w14:paraId="3D53DD7E"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5564ED8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Mismatch detected</w:t>
      </w:r>
    </w:p>
    <w:p w14:paraId="1BF9748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Error displayed</w:t>
      </w:r>
    </w:p>
    <w:p w14:paraId="4BF8AED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Password unchanged</w:t>
      </w:r>
    </w:p>
    <w:p w14:paraId="1E577C38"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 (including references)</w:t>
      </w:r>
    </w:p>
    <w:p w14:paraId="1D45203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Tests early validation at presenter layer preventing unnecessary system calls.</w:t>
      </w:r>
    </w:p>
    <w:p w14:paraId="7FF2072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 xml:space="preserve"> </w:t>
      </w:r>
    </w:p>
    <w:p w14:paraId="0309DC02" w14:textId="77777777" w:rsidR="0077132E" w:rsidRPr="00854AE4" w:rsidRDefault="00000000">
      <w:pPr>
        <w:pStyle w:val="2"/>
        <w:keepNext w:val="0"/>
        <w:keepLines w:val="0"/>
        <w:spacing w:after="80"/>
        <w:rPr>
          <w:rFonts w:ascii="맑은 고딕" w:eastAsia="맑은 고딕" w:hAnsi="맑은 고딕"/>
          <w:b/>
          <w:bCs/>
          <w:color w:val="000000" w:themeColor="text1"/>
          <w:sz w:val="34"/>
          <w:szCs w:val="34"/>
          <w:lang w:val="en-US"/>
        </w:rPr>
      </w:pPr>
      <w:bookmarkStart w:id="173" w:name="_n27qgqwa5ur" w:colFirst="0" w:colLast="0"/>
      <w:bookmarkEnd w:id="173"/>
      <w:r w:rsidRPr="00854AE4">
        <w:rPr>
          <w:rFonts w:ascii="맑은 고딕" w:eastAsia="맑은 고딕" w:hAnsi="맑은 고딕"/>
          <w:b/>
          <w:bCs/>
          <w:color w:val="000000" w:themeColor="text1"/>
          <w:sz w:val="34"/>
          <w:szCs w:val="34"/>
          <w:lang w:val="en-US"/>
        </w:rPr>
        <w:t>D. Log onto the System through Web Browser (2FA)</w:t>
      </w:r>
    </w:p>
    <w:p w14:paraId="2C49F50C" w14:textId="77777777" w:rsidR="0077132E" w:rsidRPr="00854AE4" w:rsidRDefault="00000000">
      <w:pPr>
        <w:pStyle w:val="3"/>
        <w:keepNext w:val="0"/>
        <w:keepLines w:val="0"/>
        <w:spacing w:before="280"/>
        <w:rPr>
          <w:rFonts w:ascii="맑은 고딕" w:eastAsia="맑은 고딕" w:hAnsi="맑은 고딕"/>
          <w:b/>
          <w:bCs/>
          <w:color w:val="000000" w:themeColor="text1"/>
          <w:sz w:val="26"/>
          <w:szCs w:val="26"/>
          <w:lang w:val="en-US"/>
        </w:rPr>
      </w:pPr>
      <w:bookmarkStart w:id="174" w:name="_ah0wai1d76z7" w:colFirst="0" w:colLast="0"/>
      <w:bookmarkEnd w:id="174"/>
      <w:r w:rsidRPr="00854AE4">
        <w:rPr>
          <w:rFonts w:ascii="맑은 고딕" w:eastAsia="맑은 고딕" w:hAnsi="맑은 고딕"/>
          <w:b/>
          <w:bCs/>
          <w:color w:val="000000" w:themeColor="text1"/>
          <w:sz w:val="26"/>
          <w:szCs w:val="26"/>
          <w:lang w:val="en-US"/>
        </w:rPr>
        <w:t>1. test_web_login_two_factor_success (ST-Web-Login-001)</w:t>
      </w:r>
    </w:p>
    <w:tbl>
      <w:tblPr>
        <w:tblStyle w:val="afffff9"/>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25"/>
        <w:gridCol w:w="4470"/>
      </w:tblGrid>
      <w:tr w:rsidR="0027056D" w:rsidRPr="00854AE4" w14:paraId="1BA2E8D7" w14:textId="77777777">
        <w:trPr>
          <w:trHeight w:val="360"/>
        </w:trPr>
        <w:tc>
          <w:tcPr>
            <w:tcW w:w="442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C4A894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7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42824BC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646C31D4" w14:textId="77777777">
        <w:trPr>
          <w:trHeight w:val="105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3CB532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3A40D65B" w14:textId="77777777" w:rsidR="0077132E" w:rsidRPr="00854AE4" w:rsidRDefault="00000000">
            <w:pPr>
              <w:spacing w:before="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WebBrowser, WebLoginPresenter, System, LoginManager, StorageManager</w:t>
            </w:r>
          </w:p>
        </w:tc>
      </w:tr>
      <w:tr w:rsidR="0027056D" w:rsidRPr="00854AE4" w14:paraId="1ECE298F" w14:textId="77777777">
        <w:trPr>
          <w:trHeight w:val="705"/>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5C08AE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unction</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669C8CB0" w14:textId="77777777" w:rsidR="0077132E" w:rsidRPr="00854AE4" w:rsidRDefault="00000000">
            <w:pPr>
              <w:spacing w:before="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Two-factor authentication through Web Browser</w:t>
            </w:r>
          </w:p>
        </w:tc>
      </w:tr>
      <w:tr w:rsidR="0027056D" w:rsidRPr="00854AE4" w14:paraId="1EEED605"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61D22D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06CDC44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27056D" w:rsidRPr="00854AE4" w14:paraId="716E0174"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B95409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37DB418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bl>
    <w:p w14:paraId="243AB36E"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7B025933"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2424FC5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alidate the complete 2-factor authentication flow through the web interface.</w:t>
      </w:r>
    </w:p>
    <w:p w14:paraId="39F1E83B"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1066E99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username: "admin"</w:t>
      </w:r>
    </w:p>
    <w:p w14:paraId="571CFF2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first_password: "password123"</w:t>
      </w:r>
    </w:p>
    <w:p w14:paraId="0E747FB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econd_password: "pin1234"</w:t>
      </w:r>
    </w:p>
    <w:p w14:paraId="26534F97"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Detailed Step</w:t>
      </w:r>
    </w:p>
    <w:p w14:paraId="652126B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1. Initialize System with turn_on().</w:t>
      </w:r>
    </w:p>
    <w:p w14:paraId="43D7835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2. Open WebBrowser and navigate to login page.</w:t>
      </w:r>
    </w:p>
    <w:p w14:paraId="3DD75FC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3. Enter username: "admin".</w:t>
      </w:r>
    </w:p>
    <w:p w14:paraId="0A830D3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4. Enter first password: "password123".</w:t>
      </w:r>
    </w:p>
    <w:p w14:paraId="609EFDB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5. Click "Next" or "Continue".</w:t>
      </w:r>
    </w:p>
    <w:p w14:paraId="4E77AC7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6. WebLoginPresenter.validate_first_password() called.</w:t>
      </w:r>
    </w:p>
    <w:p w14:paraId="6021504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7. First password validated successfully.</w:t>
      </w:r>
    </w:p>
    <w:p w14:paraId="7911092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8. Web page transitions to second password input.</w:t>
      </w:r>
    </w:p>
    <w:p w14:paraId="1D99362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9. Enter second password/PIN: "pin1234".</w:t>
      </w:r>
    </w:p>
    <w:p w14:paraId="19C00C8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10. Click "Login".</w:t>
      </w:r>
    </w:p>
    <w:p w14:paraId="77AD690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11. WebLoginPresenter.validate_second_password() called.</w:t>
      </w:r>
    </w:p>
    <w:p w14:paraId="52A28D5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12. Second password validated successfully.</w:t>
      </w:r>
    </w:p>
    <w:p w14:paraId="411599E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13. User redirected to dashboard.</w:t>
      </w:r>
    </w:p>
    <w:p w14:paraId="74BCFA9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14. Session established.</w:t>
      </w:r>
    </w:p>
    <w:p w14:paraId="10E6795B"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74CA4D5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First password validation succeeds</w:t>
      </w:r>
    </w:p>
    <w:p w14:paraId="1005955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UI transitions to second factor input</w:t>
      </w:r>
    </w:p>
    <w:p w14:paraId="413EEDF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econd password validation succeeds</w:t>
      </w:r>
    </w:p>
    <w:p w14:paraId="263C01E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Redirect to "/dashboard"</w:t>
      </w:r>
    </w:p>
    <w:p w14:paraId="67211D2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User session active</w:t>
      </w:r>
    </w:p>
    <w:p w14:paraId="7C6964FE"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72546B1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Both factors validated</w:t>
      </w:r>
    </w:p>
    <w:p w14:paraId="2B9C62B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direct successful</w:t>
      </w:r>
    </w:p>
    <w:p w14:paraId="2982C8F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 Pass: Session established</w:t>
      </w:r>
    </w:p>
    <w:p w14:paraId="19655D97"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 (including references)</w:t>
      </w:r>
    </w:p>
    <w:p w14:paraId="60C42ED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End-to-end test of 2FA web login flow.</w:t>
      </w:r>
    </w:p>
    <w:p w14:paraId="6146B94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713F2006" w14:textId="77777777" w:rsidR="0077132E" w:rsidRPr="00854AE4" w:rsidRDefault="00000000">
      <w:pPr>
        <w:pStyle w:val="3"/>
        <w:keepNext w:val="0"/>
        <w:keepLines w:val="0"/>
        <w:spacing w:before="280"/>
        <w:rPr>
          <w:rFonts w:ascii="맑은 고딕" w:eastAsia="맑은 고딕" w:hAnsi="맑은 고딕"/>
          <w:b/>
          <w:bCs/>
          <w:color w:val="000000" w:themeColor="text1"/>
          <w:sz w:val="26"/>
          <w:szCs w:val="26"/>
          <w:lang w:val="en-US"/>
        </w:rPr>
      </w:pPr>
      <w:bookmarkStart w:id="175" w:name="_rv3di34sqjc" w:colFirst="0" w:colLast="0"/>
      <w:bookmarkEnd w:id="175"/>
      <w:r w:rsidRPr="00854AE4">
        <w:rPr>
          <w:rFonts w:ascii="맑은 고딕" w:eastAsia="맑은 고딕" w:hAnsi="맑은 고딕"/>
          <w:b/>
          <w:bCs/>
          <w:color w:val="000000" w:themeColor="text1"/>
          <w:sz w:val="26"/>
          <w:szCs w:val="26"/>
          <w:lang w:val="en-US"/>
        </w:rPr>
        <w:t>2. test_web_login_system_off_rejected (ST-Web-Login-002)</w:t>
      </w:r>
    </w:p>
    <w:tbl>
      <w:tblPr>
        <w:tblStyle w:val="afffffa"/>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25"/>
        <w:gridCol w:w="4470"/>
      </w:tblGrid>
      <w:tr w:rsidR="0027056D" w:rsidRPr="00854AE4" w14:paraId="2ABA708C" w14:textId="77777777">
        <w:trPr>
          <w:trHeight w:val="360"/>
        </w:trPr>
        <w:tc>
          <w:tcPr>
            <w:tcW w:w="442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DBC85B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7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462509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11D9AA50" w14:textId="77777777">
        <w:trPr>
          <w:trHeight w:val="705"/>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D7C6D7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398080C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WebBrowser, WebLoginPresenter, System</w:t>
            </w:r>
          </w:p>
        </w:tc>
      </w:tr>
      <w:tr w:rsidR="0027056D" w:rsidRPr="00854AE4" w14:paraId="03EB3DBA" w14:textId="77777777">
        <w:trPr>
          <w:trHeight w:val="705"/>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6678C3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unction</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2D7BDD73" w14:textId="77777777" w:rsidR="0077132E" w:rsidRPr="00854AE4" w:rsidRDefault="00000000">
            <w:pPr>
              <w:spacing w:before="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Web login rejected when system is OFF</w:t>
            </w:r>
          </w:p>
        </w:tc>
      </w:tr>
      <w:tr w:rsidR="0027056D" w:rsidRPr="00854AE4" w14:paraId="080DFBD3"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2ABBDD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419EE6E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27056D" w:rsidRPr="00854AE4" w14:paraId="50C8C246" w14:textId="77777777">
        <w:trPr>
          <w:trHeight w:val="360"/>
        </w:trPr>
        <w:tc>
          <w:tcPr>
            <w:tcW w:w="44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B828C7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70" w:type="dxa"/>
            <w:tcBorders>
              <w:top w:val="nil"/>
              <w:left w:val="nil"/>
              <w:bottom w:val="single" w:sz="6" w:space="0" w:color="000000"/>
              <w:right w:val="single" w:sz="6" w:space="0" w:color="000000"/>
            </w:tcBorders>
            <w:tcMar>
              <w:top w:w="0" w:type="dxa"/>
              <w:left w:w="100" w:type="dxa"/>
              <w:bottom w:w="0" w:type="dxa"/>
              <w:right w:w="100" w:type="dxa"/>
            </w:tcMar>
          </w:tcPr>
          <w:p w14:paraId="7A52AD2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bl>
    <w:p w14:paraId="40D1D7DD"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4D530A5B"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05C1336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alidate that web login is rejected when the system is in OFF state.</w:t>
      </w:r>
    </w:p>
    <w:p w14:paraId="5FDECBCA"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013CF38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 is OFF (not initialized)</w:t>
      </w:r>
    </w:p>
    <w:p w14:paraId="1A565DA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Valid credentials provided</w:t>
      </w:r>
    </w:p>
    <w:p w14:paraId="7E539593"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Detailed Step</w:t>
      </w:r>
    </w:p>
    <w:p w14:paraId="679E1FC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1. Create System instance but do NOT call turn_on().</w:t>
      </w:r>
    </w:p>
    <w:p w14:paraId="3836D33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2. Open WebBrowser and navigate to login page.</w:t>
      </w:r>
    </w:p>
    <w:p w14:paraId="2A51B35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3. Enter valid username and password.</w:t>
      </w:r>
    </w:p>
    <w:p w14:paraId="1B5A83C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4. Click login.</w:t>
      </w:r>
    </w:p>
    <w:p w14:paraId="7A7D207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5. WebLoginPresenter checks system state.</w:t>
      </w:r>
    </w:p>
    <w:p w14:paraId="2D5416A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6. System state is OFF.</w:t>
      </w:r>
    </w:p>
    <w:p w14:paraId="0DF6DEC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7. Login rejected with appropriate message.</w:t>
      </w:r>
    </w:p>
    <w:p w14:paraId="52CCB89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8. User remains on login page.</w:t>
      </w:r>
    </w:p>
    <w:p w14:paraId="12D2DD04"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3E75999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WebLoginOutcome.success equals False</w:t>
      </w:r>
    </w:p>
    <w:p w14:paraId="409276C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WebLoginOutcome.system_off equals True</w:t>
      </w:r>
    </w:p>
    <w:p w14:paraId="4DE43F6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Error message: "System is currently off"</w:t>
      </w:r>
    </w:p>
    <w:p w14:paraId="4860732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No redirect occurs</w:t>
      </w:r>
    </w:p>
    <w:p w14:paraId="372FB116"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3BA958C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Login rejected</w:t>
      </w:r>
    </w:p>
    <w:p w14:paraId="6ABED40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System off message displayed</w:t>
      </w:r>
    </w:p>
    <w:p w14:paraId="35DA052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User stays on login page</w:t>
      </w:r>
    </w:p>
    <w:p w14:paraId="0804DB34"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 (including references)</w:t>
      </w:r>
    </w:p>
    <w:p w14:paraId="3D59FD2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Precondition validation: System must be ON for login.</w:t>
      </w:r>
    </w:p>
    <w:p w14:paraId="4052BCC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4120194C" w14:textId="77777777" w:rsidR="0077132E" w:rsidRPr="00854AE4" w:rsidRDefault="00000000">
      <w:pPr>
        <w:pStyle w:val="2"/>
        <w:keepNext w:val="0"/>
        <w:keepLines w:val="0"/>
        <w:spacing w:after="80"/>
        <w:rPr>
          <w:rFonts w:ascii="맑은 고딕" w:eastAsia="맑은 고딕" w:hAnsi="맑은 고딕"/>
          <w:b/>
          <w:bCs/>
          <w:color w:val="000000" w:themeColor="text1"/>
          <w:sz w:val="34"/>
          <w:szCs w:val="34"/>
          <w:lang w:val="en-US"/>
        </w:rPr>
      </w:pPr>
      <w:bookmarkStart w:id="176" w:name="_7mmy0kugw4vx" w:colFirst="0" w:colLast="0"/>
      <w:bookmarkEnd w:id="176"/>
      <w:r w:rsidRPr="00854AE4">
        <w:rPr>
          <w:rFonts w:ascii="맑은 고딕" w:eastAsia="맑은 고딕" w:hAnsi="맑은 고딕"/>
          <w:b/>
          <w:bCs/>
          <w:color w:val="000000" w:themeColor="text1"/>
          <w:sz w:val="34"/>
          <w:szCs w:val="34"/>
          <w:lang w:val="en-US"/>
        </w:rPr>
        <w:t>E. Configure System Settings through Web Browser</w:t>
      </w:r>
    </w:p>
    <w:p w14:paraId="077742A4" w14:textId="77777777" w:rsidR="0077132E" w:rsidRPr="00854AE4" w:rsidRDefault="00000000">
      <w:pPr>
        <w:pStyle w:val="3"/>
        <w:keepNext w:val="0"/>
        <w:keepLines w:val="0"/>
        <w:spacing w:before="280"/>
        <w:rPr>
          <w:rFonts w:ascii="맑은 고딕" w:eastAsia="맑은 고딕" w:hAnsi="맑은 고딕"/>
          <w:b/>
          <w:bCs/>
          <w:color w:val="000000" w:themeColor="text1"/>
          <w:sz w:val="26"/>
          <w:szCs w:val="26"/>
          <w:lang w:val="en-US"/>
        </w:rPr>
      </w:pPr>
      <w:bookmarkStart w:id="177" w:name="_yb33ucl9329" w:colFirst="0" w:colLast="0"/>
      <w:bookmarkEnd w:id="177"/>
      <w:r w:rsidRPr="00854AE4">
        <w:rPr>
          <w:rFonts w:ascii="맑은 고딕" w:eastAsia="맑은 고딕" w:hAnsi="맑은 고딕"/>
          <w:b/>
          <w:bCs/>
          <w:color w:val="000000" w:themeColor="text1"/>
          <w:sz w:val="26"/>
          <w:szCs w:val="26"/>
          <w:lang w:val="en-US"/>
        </w:rPr>
        <w:t>1. test_web_settings_full_update_flow (ST-Web-Settings-001)</w:t>
      </w:r>
    </w:p>
    <w:tbl>
      <w:tblPr>
        <w:tblStyle w:val="afffffb"/>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27056D" w:rsidRPr="00854AE4" w14:paraId="54CE9510"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54452B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2926E93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611C24E2" w14:textId="77777777">
        <w:trPr>
          <w:trHeight w:val="105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43960BB"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lastRenderedPageBreak/>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78409835" w14:textId="77777777" w:rsidR="0077132E" w:rsidRPr="00854AE4" w:rsidRDefault="00000000">
            <w:pPr>
              <w:spacing w:before="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WebBrowser, WebSettingsPresenter, System, ConfigurationManager, StorageManager</w:t>
            </w:r>
          </w:p>
        </w:tc>
      </w:tr>
      <w:tr w:rsidR="0027056D" w:rsidRPr="00854AE4" w14:paraId="76EA2A4B" w14:textId="77777777">
        <w:trPr>
          <w:trHeight w:val="705"/>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FBFE73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unct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5015FF26" w14:textId="77777777" w:rsidR="0077132E" w:rsidRPr="00854AE4" w:rsidRDefault="00000000">
            <w:pPr>
              <w:spacing w:before="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Full settings update through Web Browser</w:t>
            </w:r>
          </w:p>
        </w:tc>
      </w:tr>
      <w:tr w:rsidR="0027056D" w:rsidRPr="00854AE4" w14:paraId="0BE5E111"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065891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2249FFC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27056D" w:rsidRPr="00854AE4" w14:paraId="639D1D66"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CF7FB0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2065273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bl>
    <w:p w14:paraId="1D7DBE67"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7BFE41EB"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6433BFA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alidate the complete settings configuration flow through the web interface.</w:t>
      </w:r>
    </w:p>
    <w:p w14:paraId="304CE128"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106693C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User is logged in via web</w:t>
      </w:r>
    </w:p>
    <w:p w14:paraId="4A40D1E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monitoring_service_phone: "111-222-3333"</w:t>
      </w:r>
    </w:p>
    <w:p w14:paraId="33C147C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homeowner_phone: "444-555-6666"</w:t>
      </w:r>
    </w:p>
    <w:p w14:paraId="18EACA3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_lock_time: 30</w:t>
      </w:r>
    </w:p>
    <w:p w14:paraId="025BCF8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alarm_delay_time: 60</w:t>
      </w:r>
    </w:p>
    <w:p w14:paraId="173484EC"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Detailed Step</w:t>
      </w:r>
    </w:p>
    <w:p w14:paraId="54DC0B4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1. Initialize System and complete web 2FA login.</w:t>
      </w:r>
    </w:p>
    <w:p w14:paraId="18A9A6D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2. Navigate to Settings page in web interface.</w:t>
      </w:r>
    </w:p>
    <w:p w14:paraId="3F717BB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3. Enter monitoring_service_phone: "111-222-3333".</w:t>
      </w:r>
    </w:p>
    <w:p w14:paraId="7FA3E28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4. Enter homeowner_phone: "444-555-6666".</w:t>
      </w:r>
    </w:p>
    <w:p w14:paraId="4D359CE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5. Enter system_lock_time: 30.</w:t>
      </w:r>
    </w:p>
    <w:p w14:paraId="1CD1E1C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6. Enter alarm_delay_time: 60.</w:t>
      </w:r>
    </w:p>
    <w:p w14:paraId="3ACF532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7. Click "Save Settings".</w:t>
      </w:r>
    </w:p>
    <w:p w14:paraId="3EB6D4E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8. WebSettingsPresenter.update_settings() called.</w:t>
      </w:r>
    </w:p>
    <w:p w14:paraId="0713009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9. Presenter validates all fields.</w:t>
      </w:r>
    </w:p>
    <w:p w14:paraId="7F0B0DD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10. System.configure_system_setting() called.</w:t>
      </w:r>
    </w:p>
    <w:p w14:paraId="661F525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11. Settings persisted to database.</w:t>
      </w:r>
    </w:p>
    <w:p w14:paraId="5AA6AE0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12. Success message displayed.</w:t>
      </w:r>
    </w:p>
    <w:p w14:paraId="476FBF0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13. Verify settings via get_settings().</w:t>
      </w:r>
    </w:p>
    <w:p w14:paraId="25013482"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3A48307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All validations pass</w:t>
      </w:r>
    </w:p>
    <w:p w14:paraId="7E7781B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WebSettingsOutcome.success equals True</w:t>
      </w:r>
    </w:p>
    <w:p w14:paraId="49B856C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uccess message: "Settings updated successfully"</w:t>
      </w:r>
    </w:p>
    <w:p w14:paraId="3FE699C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Values persisted and retrievable</w:t>
      </w:r>
    </w:p>
    <w:p w14:paraId="0CA5BCE3"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4D4C0B4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Settings saved</w:t>
      </w:r>
    </w:p>
    <w:p w14:paraId="7959B98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Success displayed</w:t>
      </w:r>
    </w:p>
    <w:p w14:paraId="02301B6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Values persist</w:t>
      </w:r>
    </w:p>
    <w:p w14:paraId="0A974B42"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 (including references)</w:t>
      </w:r>
    </w:p>
    <w:p w14:paraId="692ECF7C"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End-to-end web settings configuration test.</w:t>
      </w:r>
    </w:p>
    <w:p w14:paraId="43DAB4D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38583668" w14:textId="77777777" w:rsidR="0077132E" w:rsidRPr="00854AE4" w:rsidRDefault="00000000">
      <w:pPr>
        <w:pStyle w:val="3"/>
        <w:keepNext w:val="0"/>
        <w:keepLines w:val="0"/>
        <w:spacing w:before="280"/>
        <w:rPr>
          <w:rFonts w:ascii="맑은 고딕" w:eastAsia="맑은 고딕" w:hAnsi="맑은 고딕"/>
          <w:b/>
          <w:bCs/>
          <w:color w:val="000000" w:themeColor="text1"/>
          <w:sz w:val="26"/>
          <w:szCs w:val="26"/>
          <w:lang w:val="en-US"/>
        </w:rPr>
      </w:pPr>
      <w:bookmarkStart w:id="178" w:name="_n63622pd13wq" w:colFirst="0" w:colLast="0"/>
      <w:bookmarkEnd w:id="178"/>
      <w:r w:rsidRPr="00854AE4">
        <w:rPr>
          <w:rFonts w:ascii="맑은 고딕" w:eastAsia="맑은 고딕" w:hAnsi="맑은 고딕"/>
          <w:b/>
          <w:bCs/>
          <w:color w:val="000000" w:themeColor="text1"/>
          <w:sz w:val="26"/>
          <w:szCs w:val="26"/>
          <w:lang w:val="en-US"/>
        </w:rPr>
        <w:lastRenderedPageBreak/>
        <w:t>2. test_web_settings_multiple_validation_errors (ST-Web-Settings-002)</w:t>
      </w:r>
    </w:p>
    <w:tbl>
      <w:tblPr>
        <w:tblStyle w:val="afffffc"/>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27056D" w:rsidRPr="00854AE4" w14:paraId="2DB8ED62"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B2C044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52AC0E9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7648A9E5" w14:textId="77777777">
        <w:trPr>
          <w:trHeight w:val="705"/>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A778E5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479D3D62"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WebBrowser, WebSettingsPresenter, System</w:t>
            </w:r>
          </w:p>
        </w:tc>
      </w:tr>
      <w:tr w:rsidR="0027056D" w:rsidRPr="00854AE4" w14:paraId="582848B1" w14:textId="77777777">
        <w:trPr>
          <w:trHeight w:val="705"/>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CAAB97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unct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1C99ED10" w14:textId="77777777" w:rsidR="0077132E" w:rsidRPr="00854AE4" w:rsidRDefault="00000000">
            <w:pPr>
              <w:spacing w:before="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Multiple validation errors in web settings</w:t>
            </w:r>
          </w:p>
        </w:tc>
      </w:tr>
      <w:tr w:rsidR="0027056D" w:rsidRPr="00854AE4" w14:paraId="3B5FB3AC"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C798BE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7DF8584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27056D" w:rsidRPr="00854AE4" w14:paraId="3890E98C"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17CAE8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073FE06A"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bl>
    <w:p w14:paraId="2A5C6BB0"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369C11E2"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1C66E7D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alidate that multiple validation errors are collected and displayed together.</w:t>
      </w:r>
    </w:p>
    <w:p w14:paraId="32D9DE2E"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6B2D5CD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monitoring_service_phone: "invalid"</w:t>
      </w:r>
    </w:p>
    <w:p w14:paraId="464F343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homeowner_phone: "bad"</w:t>
      </w:r>
    </w:p>
    <w:p w14:paraId="6792FDE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_lock_time: 0</w:t>
      </w:r>
    </w:p>
    <w:p w14:paraId="0D23F55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alarm_delay_time: -5</w:t>
      </w:r>
    </w:p>
    <w:p w14:paraId="3787E3B2"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Detailed Step</w:t>
      </w:r>
    </w:p>
    <w:p w14:paraId="7336FC6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1. Initialize System and login via web.</w:t>
      </w:r>
    </w:p>
    <w:p w14:paraId="1F7CF17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2. Navigate to Settings page.</w:t>
      </w:r>
    </w:p>
    <w:p w14:paraId="17489FE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3. Enter all invalid values.</w:t>
      </w:r>
    </w:p>
    <w:p w14:paraId="582A23F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4. Click "Save Settings".</w:t>
      </w:r>
    </w:p>
    <w:p w14:paraId="63B1F75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5. WebSettingsPresenter validates all fields.</w:t>
      </w:r>
    </w:p>
    <w:p w14:paraId="3D6BC60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6. Multiple validation errors collected:</w:t>
      </w:r>
    </w:p>
    <w:p w14:paraId="6A992EE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Invalid monitoring phone format</w:t>
      </w:r>
    </w:p>
    <w:p w14:paraId="11A8E90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Invalid homeowner phone format</w:t>
      </w:r>
    </w:p>
    <w:p w14:paraId="180153B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Lock time must be &gt; 0</w:t>
      </w:r>
    </w:p>
    <w:p w14:paraId="05F6667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Alarm delay must be &gt;= 0</w:t>
      </w:r>
    </w:p>
    <w:p w14:paraId="58C5667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7. All errors returned in response.</w:t>
      </w:r>
    </w:p>
    <w:p w14:paraId="27F842B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8. Web page displays all errors.</w:t>
      </w:r>
    </w:p>
    <w:p w14:paraId="7A24206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9. Settings NOT saved.</w:t>
      </w:r>
    </w:p>
    <w:p w14:paraId="56FBD28D"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15C961D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WebSettingsOutcome.success equals False</w:t>
      </w:r>
    </w:p>
    <w:p w14:paraId="69BB16D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WebSettingsOutcome.errors contains 4+ errors</w:t>
      </w:r>
    </w:p>
    <w:p w14:paraId="49676C7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All errors displayed to user</w:t>
      </w:r>
    </w:p>
    <w:p w14:paraId="1FB862C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No changes persisted</w:t>
      </w:r>
    </w:p>
    <w:p w14:paraId="7FB22E73"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71AD00E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All errors collected</w:t>
      </w:r>
    </w:p>
    <w:p w14:paraId="1508024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Comprehensive error display</w:t>
      </w:r>
    </w:p>
    <w:p w14:paraId="6F4BEA0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No persistence</w:t>
      </w:r>
    </w:p>
    <w:p w14:paraId="4E5D1981"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 (including references)</w:t>
      </w:r>
    </w:p>
    <w:p w14:paraId="64A84E7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Tests comprehensive validation feedback for better user experience.</w:t>
      </w:r>
    </w:p>
    <w:p w14:paraId="27D80F7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26D52976" w14:textId="77777777" w:rsidR="0077132E" w:rsidRPr="00854AE4" w:rsidRDefault="00000000">
      <w:pPr>
        <w:pStyle w:val="2"/>
        <w:keepNext w:val="0"/>
        <w:keepLines w:val="0"/>
        <w:spacing w:after="80"/>
        <w:rPr>
          <w:rFonts w:ascii="맑은 고딕" w:eastAsia="맑은 고딕" w:hAnsi="맑은 고딕"/>
          <w:b/>
          <w:bCs/>
          <w:color w:val="000000" w:themeColor="text1"/>
          <w:sz w:val="34"/>
          <w:szCs w:val="34"/>
          <w:lang w:val="en-US"/>
        </w:rPr>
      </w:pPr>
      <w:bookmarkStart w:id="179" w:name="_orbub6iohjuj" w:colFirst="0" w:colLast="0"/>
      <w:bookmarkEnd w:id="179"/>
      <w:r w:rsidRPr="00854AE4">
        <w:rPr>
          <w:rFonts w:ascii="맑은 고딕" w:eastAsia="맑은 고딕" w:hAnsi="맑은 고딕"/>
          <w:b/>
          <w:bCs/>
          <w:color w:val="000000" w:themeColor="text1"/>
          <w:sz w:val="34"/>
          <w:szCs w:val="34"/>
          <w:lang w:val="en-US"/>
        </w:rPr>
        <w:lastRenderedPageBreak/>
        <w:t>F. System Power On/Off through Control Panel</w:t>
      </w:r>
    </w:p>
    <w:p w14:paraId="5AA44B50" w14:textId="77777777" w:rsidR="0077132E" w:rsidRPr="00854AE4" w:rsidRDefault="00000000">
      <w:pPr>
        <w:pStyle w:val="3"/>
        <w:keepNext w:val="0"/>
        <w:keepLines w:val="0"/>
        <w:spacing w:before="280"/>
        <w:rPr>
          <w:rFonts w:ascii="맑은 고딕" w:eastAsia="맑은 고딕" w:hAnsi="맑은 고딕"/>
          <w:b/>
          <w:bCs/>
          <w:color w:val="000000" w:themeColor="text1"/>
          <w:sz w:val="26"/>
          <w:szCs w:val="26"/>
          <w:lang w:val="en-US"/>
        </w:rPr>
      </w:pPr>
      <w:bookmarkStart w:id="180" w:name="_3sntx8fcrcz" w:colFirst="0" w:colLast="0"/>
      <w:bookmarkEnd w:id="180"/>
      <w:r w:rsidRPr="00854AE4">
        <w:rPr>
          <w:rFonts w:ascii="맑은 고딕" w:eastAsia="맑은 고딕" w:hAnsi="맑은 고딕"/>
          <w:b/>
          <w:bCs/>
          <w:color w:val="000000" w:themeColor="text1"/>
          <w:sz w:val="26"/>
          <w:szCs w:val="26"/>
          <w:lang w:val="en-US"/>
        </w:rPr>
        <w:t>1. test_system_turn_on_full_initialization (ST-SYS-ON-001)</w:t>
      </w:r>
    </w:p>
    <w:tbl>
      <w:tblPr>
        <w:tblStyle w:val="afffffd"/>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85"/>
      </w:tblGrid>
      <w:tr w:rsidR="0027056D" w:rsidRPr="00854AE4" w14:paraId="0F73FB38" w14:textId="77777777">
        <w:trPr>
          <w:trHeight w:val="360"/>
        </w:trPr>
        <w:tc>
          <w:tcPr>
            <w:tcW w:w="4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BEA25C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8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10B8752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3271E882" w14:textId="77777777">
        <w:trPr>
          <w:trHeight w:val="174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F794BD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1B5F4F4C" w14:textId="77777777" w:rsidR="0077132E" w:rsidRPr="00854AE4" w:rsidRDefault="00000000">
            <w:pPr>
              <w:spacing w:before="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ControlPanel, System, StorageManager, ConfigurationManager, LoginManager, SecuritySystem, CameraController, Siren</w:t>
            </w:r>
          </w:p>
        </w:tc>
      </w:tr>
      <w:tr w:rsidR="0027056D" w:rsidRPr="00854AE4" w14:paraId="0B70905B"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6F18B2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unction</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0B7465C3" w14:textId="77777777" w:rsidR="0077132E" w:rsidRPr="00854AE4" w:rsidRDefault="00000000">
            <w:pPr>
              <w:spacing w:before="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System turn on through Control Panel</w:t>
            </w:r>
          </w:p>
        </w:tc>
      </w:tr>
      <w:tr w:rsidR="0027056D" w:rsidRPr="00854AE4" w14:paraId="4578631B"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85EB47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643E4F6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27056D" w:rsidRPr="00854AE4" w14:paraId="63B35A6F" w14:textId="77777777">
        <w:trPr>
          <w:trHeight w:val="360"/>
        </w:trPr>
        <w:tc>
          <w:tcPr>
            <w:tcW w:w="441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67EC9F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85" w:type="dxa"/>
            <w:tcBorders>
              <w:top w:val="nil"/>
              <w:left w:val="nil"/>
              <w:bottom w:val="single" w:sz="6" w:space="0" w:color="000000"/>
              <w:right w:val="single" w:sz="6" w:space="0" w:color="000000"/>
            </w:tcBorders>
            <w:tcMar>
              <w:top w:w="0" w:type="dxa"/>
              <w:left w:w="100" w:type="dxa"/>
              <w:bottom w:w="0" w:type="dxa"/>
              <w:right w:w="100" w:type="dxa"/>
            </w:tcMar>
          </w:tcPr>
          <w:p w14:paraId="3917DE2E"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bl>
    <w:p w14:paraId="72A1385A"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2DFBC158"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2E350F2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alidate complete system initialization when turning on through Control Panel.</w:t>
      </w:r>
    </w:p>
    <w:p w14:paraId="44924DBD"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3BBD22F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 is in OFF state</w:t>
      </w:r>
    </w:p>
    <w:p w14:paraId="61F2B59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ControlPanel power button pressed</w:t>
      </w:r>
    </w:p>
    <w:p w14:paraId="372C6E18"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Detailed Step</w:t>
      </w:r>
    </w:p>
    <w:p w14:paraId="3E88503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1. System starts in OFF state.</w:t>
      </w:r>
    </w:p>
    <w:p w14:paraId="0E79D1A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2. User presses Power On button on ControlPanel.</w:t>
      </w:r>
    </w:p>
    <w:p w14:paraId="726CC9A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3. ControlPanel calls System.turn_on().</w:t>
      </w:r>
    </w:p>
    <w:p w14:paraId="52822C7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4. System initialization sequence:</w:t>
      </w:r>
    </w:p>
    <w:p w14:paraId="66F1C99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 Initialize StorageManager (connect to database)</w:t>
      </w:r>
    </w:p>
    <w:p w14:paraId="64CFB4A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Initialize ConfigurationManager (load settings)</w:t>
      </w:r>
    </w:p>
    <w:p w14:paraId="0F52E5E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Initialize LoginManager (setup authentication)</w:t>
      </w:r>
    </w:p>
    <w:p w14:paraId="7A4AAA5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Initialize LogManager (setup logging)</w:t>
      </w:r>
    </w:p>
    <w:p w14:paraId="1D75496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Initialize SystemController</w:t>
      </w:r>
    </w:p>
    <w:p w14:paraId="378EF6F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Initialize SecuritySystem (sensors)</w:t>
      </w:r>
    </w:p>
    <w:p w14:paraId="02A58B8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Initialize CameraController</w:t>
      </w:r>
    </w:p>
    <w:p w14:paraId="23E637B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Initialize Siren</w:t>
      </w:r>
    </w:p>
    <w:p w14:paraId="51F475D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Initialize AuthService</w:t>
      </w:r>
    </w:p>
    <w:p w14:paraId="2A59D4C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Initialize SettingsService</w:t>
      </w:r>
    </w:p>
    <w:p w14:paraId="5345CDE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5. System state changes to READY.</w:t>
      </w:r>
    </w:p>
    <w:p w14:paraId="37F92CC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6. ControlPanel displays "System Ready".</w:t>
      </w:r>
    </w:p>
    <w:p w14:paraId="6D378C8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7. All components operational.</w:t>
      </w:r>
    </w:p>
    <w:p w14:paraId="0718219E"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43CE71F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turn_on() returns True</w:t>
      </w:r>
    </w:p>
    <w:p w14:paraId="61F6896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system_state equals READY</w:t>
      </w:r>
    </w:p>
    <w:p w14:paraId="4A017C7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All components initialized (not None)</w:t>
      </w:r>
    </w:p>
    <w:p w14:paraId="3610075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ControlPanel shows ready status</w:t>
      </w:r>
    </w:p>
    <w:p w14:paraId="1FF58977"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29A7684F"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Initialization complete</w:t>
      </w:r>
    </w:p>
    <w:p w14:paraId="16595C8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All components ready</w:t>
      </w:r>
    </w:p>
    <w:p w14:paraId="7D3F082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 Pass: UI updated</w:t>
      </w:r>
    </w:p>
    <w:p w14:paraId="7629601D"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 (including references)</w:t>
      </w:r>
    </w:p>
    <w:p w14:paraId="2C593A8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Complete system initialization as per SDS page 50.</w:t>
      </w:r>
    </w:p>
    <w:p w14:paraId="7627794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63656F83" w14:textId="77777777" w:rsidR="0077132E" w:rsidRPr="00854AE4" w:rsidRDefault="00000000">
      <w:pPr>
        <w:pStyle w:val="3"/>
        <w:keepNext w:val="0"/>
        <w:keepLines w:val="0"/>
        <w:spacing w:before="280"/>
        <w:rPr>
          <w:rFonts w:ascii="맑은 고딕" w:eastAsia="맑은 고딕" w:hAnsi="맑은 고딕"/>
          <w:b/>
          <w:bCs/>
          <w:color w:val="000000" w:themeColor="text1"/>
          <w:sz w:val="26"/>
          <w:szCs w:val="26"/>
          <w:lang w:val="en-US"/>
        </w:rPr>
      </w:pPr>
      <w:bookmarkStart w:id="181" w:name="_oix8gtftjc9c" w:colFirst="0" w:colLast="0"/>
      <w:bookmarkEnd w:id="181"/>
      <w:r w:rsidRPr="00854AE4">
        <w:rPr>
          <w:rFonts w:ascii="맑은 고딕" w:eastAsia="맑은 고딕" w:hAnsi="맑은 고딕"/>
          <w:b/>
          <w:bCs/>
          <w:color w:val="000000" w:themeColor="text1"/>
          <w:sz w:val="26"/>
          <w:szCs w:val="26"/>
          <w:lang w:val="en-US"/>
        </w:rPr>
        <w:t>2. test_system_turn_off_full_shutdown (ST-SYS-OFF-001)</w:t>
      </w:r>
    </w:p>
    <w:tbl>
      <w:tblPr>
        <w:tblStyle w:val="afffffe"/>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440"/>
        <w:gridCol w:w="4455"/>
      </w:tblGrid>
      <w:tr w:rsidR="0027056D" w:rsidRPr="00854AE4" w14:paraId="2BDA38E2" w14:textId="77777777">
        <w:trPr>
          <w:trHeight w:val="360"/>
        </w:trPr>
        <w:tc>
          <w:tcPr>
            <w:tcW w:w="444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573EE33"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45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0B85ECCD"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5B4DA93F" w14:textId="77777777">
        <w:trPr>
          <w:trHeight w:val="705"/>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DC509B8"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3B12CCF5" w14:textId="77777777" w:rsidR="0077132E" w:rsidRPr="00854AE4" w:rsidRDefault="00000000">
            <w:pPr>
              <w:spacing w:before="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ControlPanel, System, all managers and controllers</w:t>
            </w:r>
          </w:p>
        </w:tc>
      </w:tr>
      <w:tr w:rsidR="0027056D" w:rsidRPr="00854AE4" w14:paraId="45735216"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D62B259"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unction</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5E60DFB7" w14:textId="77777777" w:rsidR="0077132E" w:rsidRPr="00854AE4" w:rsidRDefault="00000000">
            <w:pPr>
              <w:spacing w:before="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System turn off through Control Panel</w:t>
            </w:r>
          </w:p>
        </w:tc>
      </w:tr>
      <w:tr w:rsidR="0027056D" w:rsidRPr="00854AE4" w14:paraId="0B2C6214"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420F154"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2ED70D7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27056D" w:rsidRPr="00854AE4" w14:paraId="565643BB" w14:textId="77777777">
        <w:trPr>
          <w:trHeight w:val="360"/>
        </w:trPr>
        <w:tc>
          <w:tcPr>
            <w:tcW w:w="444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0BB568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455" w:type="dxa"/>
            <w:tcBorders>
              <w:top w:val="nil"/>
              <w:left w:val="nil"/>
              <w:bottom w:val="single" w:sz="6" w:space="0" w:color="000000"/>
              <w:right w:val="single" w:sz="6" w:space="0" w:color="000000"/>
            </w:tcBorders>
            <w:tcMar>
              <w:top w:w="0" w:type="dxa"/>
              <w:left w:w="100" w:type="dxa"/>
              <w:bottom w:w="0" w:type="dxa"/>
              <w:right w:w="100" w:type="dxa"/>
            </w:tcMar>
          </w:tcPr>
          <w:p w14:paraId="6DF475C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bl>
    <w:p w14:paraId="467135E0"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002C9D28"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4A95C5A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alidate complete system shutdown sequence when turning off through Control Panel.</w:t>
      </w:r>
    </w:p>
    <w:p w14:paraId="6ECC3B08"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2C01A64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 is in READY state</w:t>
      </w:r>
    </w:p>
    <w:p w14:paraId="5655D6A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User is logged in</w:t>
      </w:r>
    </w:p>
    <w:p w14:paraId="36198A9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ensors and cameras are active</w:t>
      </w:r>
    </w:p>
    <w:p w14:paraId="0CE73B65"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Detailed Step</w:t>
      </w:r>
    </w:p>
    <w:p w14:paraId="1DDE586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1. System is running with user logged in.</w:t>
      </w:r>
    </w:p>
    <w:p w14:paraId="75F3130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2. Some sensors and cameras are active.</w:t>
      </w:r>
    </w:p>
    <w:p w14:paraId="092EE88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3. User presses Power Off button on ControlPanel.</w:t>
      </w:r>
    </w:p>
    <w:p w14:paraId="679BB1B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4. ControlPanel calls System.turn_off().</w:t>
      </w:r>
    </w:p>
    <w:p w14:paraId="5AFD096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5. System shutdown sequence:</w:t>
      </w:r>
    </w:p>
    <w:p w14:paraId="385D908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hase 1: Save configuration to database</w:t>
      </w:r>
    </w:p>
    <w:p w14:paraId="787F418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hase 2: Deactivate all sensors</w:t>
      </w:r>
    </w:p>
    <w:p w14:paraId="450266E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hase 3: Disable all cameras</w:t>
      </w:r>
    </w:p>
    <w:p w14:paraId="0832C46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hase 4: Deactivate siren</w:t>
      </w:r>
    </w:p>
    <w:p w14:paraId="1EA5490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hase 5: Logout current user</w:t>
      </w:r>
    </w:p>
    <w:p w14:paraId="45EF98C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hase 6: Log SYSTEM_SHUTDOWN event</w:t>
      </w:r>
    </w:p>
    <w:p w14:paraId="13C551E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hase 7: Disconnect database</w:t>
      </w:r>
    </w:p>
    <w:p w14:paraId="13E3E09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6. System state changes to OFF.</w:t>
      </w:r>
    </w:p>
    <w:p w14:paraId="282ABF6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7. ControlPanel displays "System Off".</w:t>
      </w:r>
    </w:p>
    <w:p w14:paraId="0AFD3952"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2F8CB80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turn_off() returns True</w:t>
      </w:r>
    </w:p>
    <w:p w14:paraId="447D026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system_state equals OFF</w:t>
      </w:r>
    </w:p>
    <w:p w14:paraId="0AD291D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All sensors deactivated</w:t>
      </w:r>
    </w:p>
    <w:p w14:paraId="4B31F68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All cameras disabled</w:t>
      </w:r>
    </w:p>
    <w:p w14:paraId="56CBFBA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iren off</w:t>
      </w:r>
    </w:p>
    <w:p w14:paraId="6A810DC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User logged out</w:t>
      </w:r>
    </w:p>
    <w:p w14:paraId="73F97CC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Configuration saved</w:t>
      </w:r>
    </w:p>
    <w:p w14:paraId="4534CC10"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lastRenderedPageBreak/>
        <w:t>Actual Result (Pass/Fail/Exception)</w:t>
      </w:r>
    </w:p>
    <w:p w14:paraId="15855FB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Shutdown complete</w:t>
      </w:r>
    </w:p>
    <w:p w14:paraId="38B5205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All components deactivated</w:t>
      </w:r>
    </w:p>
    <w:p w14:paraId="17A7241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Data persisted</w:t>
      </w:r>
    </w:p>
    <w:p w14:paraId="022068D1"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 (including references)</w:t>
      </w:r>
    </w:p>
    <w:p w14:paraId="3061C0F7"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Complete shutdown sequence as per SDS page 51.</w:t>
      </w:r>
    </w:p>
    <w:p w14:paraId="31348F9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 </w:t>
      </w:r>
    </w:p>
    <w:p w14:paraId="48744AE6" w14:textId="77777777" w:rsidR="0077132E" w:rsidRPr="00854AE4" w:rsidRDefault="00000000">
      <w:pPr>
        <w:pStyle w:val="3"/>
        <w:keepNext w:val="0"/>
        <w:keepLines w:val="0"/>
        <w:spacing w:before="280"/>
        <w:rPr>
          <w:rFonts w:ascii="맑은 고딕" w:eastAsia="맑은 고딕" w:hAnsi="맑은 고딕"/>
          <w:b/>
          <w:bCs/>
          <w:color w:val="000000" w:themeColor="text1"/>
          <w:sz w:val="26"/>
          <w:szCs w:val="26"/>
          <w:lang w:val="en-US"/>
        </w:rPr>
      </w:pPr>
      <w:r w:rsidRPr="00854AE4">
        <w:rPr>
          <w:rFonts w:ascii="맑은 고딕" w:eastAsia="맑은 고딕" w:hAnsi="맑은 고딕"/>
          <w:b/>
          <w:bCs/>
          <w:color w:val="000000" w:themeColor="text1"/>
          <w:sz w:val="26"/>
          <w:szCs w:val="26"/>
          <w:lang w:val="en-US"/>
        </w:rPr>
        <w:t>3. test_system_reset_through_control_panel (ST-SYS-Reset-001)</w:t>
      </w:r>
    </w:p>
    <w:tbl>
      <w:tblPr>
        <w:tblStyle w:val="affffff"/>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95"/>
        <w:gridCol w:w="4500"/>
      </w:tblGrid>
      <w:tr w:rsidR="0027056D" w:rsidRPr="00854AE4" w14:paraId="3FF58D24" w14:textId="77777777">
        <w:trPr>
          <w:trHeight w:val="360"/>
        </w:trPr>
        <w:tc>
          <w:tcPr>
            <w:tcW w:w="439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06A2D40"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45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7456C5F7"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7E96B111" w14:textId="77777777">
        <w:trPr>
          <w:trHeight w:val="105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A34740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Class</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5953CAC4" w14:textId="77777777" w:rsidR="0077132E" w:rsidRPr="00854AE4" w:rsidRDefault="00000000">
            <w:pPr>
              <w:spacing w:before="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ControlPanel, ControlPanelResetPresenter, System, all components</w:t>
            </w:r>
          </w:p>
        </w:tc>
      </w:tr>
      <w:tr w:rsidR="0027056D" w:rsidRPr="00854AE4" w14:paraId="0FF3F682"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613E0A5"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Function</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739E035D" w14:textId="77777777" w:rsidR="0077132E" w:rsidRPr="00854AE4" w:rsidRDefault="00000000">
            <w:pPr>
              <w:spacing w:before="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System reset through Control Panel</w:t>
            </w:r>
          </w:p>
        </w:tc>
      </w:tr>
      <w:tr w:rsidR="0027056D" w:rsidRPr="00854AE4" w14:paraId="029F83D4"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D44861C"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Author</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68D9B271"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Minseok Jo</w:t>
            </w:r>
          </w:p>
        </w:tc>
      </w:tr>
      <w:tr w:rsidR="0027056D" w:rsidRPr="00854AE4" w14:paraId="40577EE2" w14:textId="77777777">
        <w:trPr>
          <w:trHeight w:val="360"/>
        </w:trPr>
        <w:tc>
          <w:tcPr>
            <w:tcW w:w="439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C910946"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4500" w:type="dxa"/>
            <w:tcBorders>
              <w:top w:val="nil"/>
              <w:left w:val="nil"/>
              <w:bottom w:val="single" w:sz="6" w:space="0" w:color="000000"/>
              <w:right w:val="single" w:sz="6" w:space="0" w:color="000000"/>
            </w:tcBorders>
            <w:tcMar>
              <w:top w:w="0" w:type="dxa"/>
              <w:left w:w="100" w:type="dxa"/>
              <w:bottom w:w="0" w:type="dxa"/>
              <w:right w:w="100" w:type="dxa"/>
            </w:tcMar>
          </w:tcPr>
          <w:p w14:paraId="231D912F" w14:textId="77777777" w:rsidR="0077132E" w:rsidRPr="00854AE4" w:rsidRDefault="00000000">
            <w:pPr>
              <w:spacing w:before="240"/>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bl>
    <w:p w14:paraId="77AB7086" w14:textId="77777777" w:rsidR="0077132E" w:rsidRPr="00854AE4" w:rsidRDefault="00000000">
      <w:pPr>
        <w:spacing w:before="240" w:after="240"/>
        <w:rPr>
          <w:rFonts w:ascii="맑은 고딕" w:eastAsia="맑은 고딕" w:hAnsi="맑은 고딕"/>
          <w:color w:val="000000" w:themeColor="text1"/>
        </w:rPr>
      </w:pPr>
      <w:r w:rsidRPr="00854AE4">
        <w:rPr>
          <w:rFonts w:ascii="맑은 고딕" w:eastAsia="맑은 고딕" w:hAnsi="맑은 고딕"/>
          <w:color w:val="000000" w:themeColor="text1"/>
        </w:rPr>
        <w:t xml:space="preserve"> </w:t>
      </w:r>
    </w:p>
    <w:p w14:paraId="0708CF60" w14:textId="77777777" w:rsidR="0077132E" w:rsidRPr="00854AE4" w:rsidRDefault="00000000">
      <w:pPr>
        <w:spacing w:before="240" w:after="240"/>
        <w:rPr>
          <w:rFonts w:ascii="맑은 고딕" w:eastAsia="맑은 고딕" w:hAnsi="맑은 고딕"/>
          <w:b/>
          <w:bCs/>
          <w:color w:val="000000" w:themeColor="text1"/>
        </w:rPr>
      </w:pPr>
      <w:r w:rsidRPr="00854AE4">
        <w:rPr>
          <w:rFonts w:ascii="맑은 고딕" w:eastAsia="맑은 고딕" w:hAnsi="맑은 고딕"/>
          <w:b/>
          <w:bCs/>
          <w:color w:val="000000" w:themeColor="text1"/>
        </w:rPr>
        <w:t>Test Case Description</w:t>
      </w:r>
    </w:p>
    <w:p w14:paraId="780851B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Validate complete system reset flow through Control Panel.</w:t>
      </w:r>
    </w:p>
    <w:p w14:paraId="7234C4E1"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Input Specifications</w:t>
      </w:r>
    </w:p>
    <w:p w14:paraId="6D71EA7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 is running</w:t>
      </w:r>
    </w:p>
    <w:p w14:paraId="463BD0E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User is logged in</w:t>
      </w:r>
    </w:p>
    <w:p w14:paraId="7FC9543A"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 Custom settings: lock_time=45, alarm_delay=90</w:t>
      </w:r>
    </w:p>
    <w:p w14:paraId="69B12503"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Detailed Step</w:t>
      </w:r>
    </w:p>
    <w:p w14:paraId="4BE5CC51"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1. System running with custom settings configured.</w:t>
      </w:r>
    </w:p>
    <w:p w14:paraId="49DC0C4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2. User logged in as admin.</w:t>
      </w:r>
    </w:p>
    <w:p w14:paraId="19D0CDC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3. User selects Reset option in ControlPanel menu.</w:t>
      </w:r>
    </w:p>
    <w:p w14:paraId="7A72082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4. ControlPanel shows confirmation dialog.</w:t>
      </w:r>
    </w:p>
    <w:p w14:paraId="03B0A6D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5. User confirms reset.</w:t>
      </w:r>
    </w:p>
    <w:p w14:paraId="2AFDC07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6. ControlPanel creates ControlPanelResetPresenter.</w:t>
      </w:r>
    </w:p>
    <w:p w14:paraId="63CCF20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7. Presenter calls System.reset().</w:t>
      </w:r>
    </w:p>
    <w:p w14:paraId="486D4F0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8. System.reset() executes:</w:t>
      </w:r>
    </w:p>
    <w:p w14:paraId="247EB07E"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turn_off() (saves settings)</w:t>
      </w:r>
    </w:p>
    <w:p w14:paraId="2B459489"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turn_on() (reloads settings)</w:t>
      </w:r>
    </w:p>
    <w:p w14:paraId="27601F8B"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9. System returns to READY state.</w:t>
      </w:r>
    </w:p>
    <w:p w14:paraId="2DA6CDD2"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10. User is logged out (session cleared).</w:t>
      </w:r>
    </w:p>
    <w:p w14:paraId="7332BF3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11. Settings are preserved.</w:t>
      </w:r>
    </w:p>
    <w:p w14:paraId="7CDE7738"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12. ControlPanel shows login screen.</w:t>
      </w:r>
    </w:p>
    <w:p w14:paraId="7D90A23D"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Expected Result</w:t>
      </w:r>
    </w:p>
    <w:p w14:paraId="30AD0AF4"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Reset completes with phase 3</w:t>
      </w:r>
    </w:p>
    <w:p w14:paraId="7989F1CD"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ystem in READY state</w:t>
      </w:r>
    </w:p>
    <w:p w14:paraId="3C0E4A6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Settings preserved (lock_time=45, alarm_delay=90)</w:t>
      </w:r>
    </w:p>
    <w:p w14:paraId="0B48E78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User logged out</w:t>
      </w:r>
    </w:p>
    <w:p w14:paraId="06E6C99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 ControlPanel on login screen</w:t>
      </w:r>
    </w:p>
    <w:p w14:paraId="5ECF5088"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Actual Result (Pass/Fail/Exception)</w:t>
      </w:r>
    </w:p>
    <w:p w14:paraId="52516C96"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Reset successful</w:t>
      </w:r>
    </w:p>
    <w:p w14:paraId="18BFA803"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Settings preserved</w:t>
      </w:r>
    </w:p>
    <w:p w14:paraId="0B9D35B0"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ass: User logged out</w:t>
      </w:r>
    </w:p>
    <w:p w14:paraId="29215610" w14:textId="77777777" w:rsidR="0077132E" w:rsidRPr="00854AE4" w:rsidRDefault="00000000">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Comment (including references)</w:t>
      </w:r>
    </w:p>
    <w:p w14:paraId="7EEF7555" w14:textId="77777777" w:rsidR="0077132E" w:rsidRPr="00854AE4" w:rsidRDefault="00000000">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Reset combines turn_off and turn_on sequences with data preservation.</w:t>
      </w:r>
    </w:p>
    <w:p w14:paraId="43752FB2" w14:textId="77777777" w:rsidR="0077132E" w:rsidRPr="00854AE4" w:rsidRDefault="0077132E">
      <w:pPr>
        <w:spacing w:before="240" w:after="240"/>
        <w:rPr>
          <w:rFonts w:ascii="맑은 고딕" w:eastAsia="맑은 고딕" w:hAnsi="맑은 고딕"/>
          <w:color w:val="000000" w:themeColor="text1"/>
          <w:lang w:val="en-US"/>
        </w:rPr>
      </w:pPr>
    </w:p>
    <w:p w14:paraId="1B2B6976" w14:textId="6B2D08F0" w:rsidR="00B05226" w:rsidRPr="00854AE4" w:rsidRDefault="00B05226" w:rsidP="00B05226">
      <w:pPr>
        <w:pStyle w:val="2"/>
        <w:spacing w:before="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hint="eastAsia"/>
          <w:color w:val="000000" w:themeColor="text1"/>
          <w:lang w:val="en-US"/>
        </w:rPr>
        <w:t>G</w:t>
      </w:r>
      <w:r w:rsidRPr="00854AE4">
        <w:rPr>
          <w:rFonts w:ascii="맑은 고딕" w:eastAsia="맑은 고딕" w:hAnsi="맑은 고딕" w:cs="Google Sans"/>
          <w:color w:val="000000" w:themeColor="text1"/>
          <w:lang w:val="en-US"/>
        </w:rPr>
        <w:t>. Surveillance Level Tests</w:t>
      </w:r>
    </w:p>
    <w:p w14:paraId="6B79885A" w14:textId="119DF059" w:rsidR="00B05226" w:rsidRPr="00854AE4" w:rsidRDefault="00974B8F" w:rsidP="00B05226">
      <w:pPr>
        <w:pStyle w:val="3"/>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hint="eastAsia"/>
          <w:color w:val="000000" w:themeColor="text1"/>
          <w:lang w:val="en-US"/>
        </w:rPr>
        <w:t>1</w:t>
      </w:r>
      <w:r w:rsidR="00B05226" w:rsidRPr="00854AE4">
        <w:rPr>
          <w:rFonts w:ascii="맑은 고딕" w:eastAsia="맑은 고딕" w:hAnsi="맑은 고딕" w:cs="Google Sans"/>
          <w:color w:val="000000" w:themeColor="text1"/>
          <w:lang w:val="en-US"/>
        </w:rPr>
        <w:t>. Display Specific Camera View (test_st_surv_a_001_display_camera_view_complete_flow)</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36D90143"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70DAE5"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48A5E87"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B594AFD"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B9EC61F"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52350A2"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003E77D7"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E1239D6" w14:textId="77777777" w:rsidR="00B05226" w:rsidRPr="00854AE4" w:rsidRDefault="00B0522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 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C41A00E" w14:textId="77777777" w:rsidR="00B05226" w:rsidRPr="00854AE4" w:rsidRDefault="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login_with_details(), add_camera(), validate_camera_password(), display_single_view()</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CA626B4" w14:textId="77777777" w:rsidR="00B05226" w:rsidRPr="00854AE4" w:rsidRDefault="00B0522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D27BDA0" w14:textId="77777777" w:rsidR="00B05226" w:rsidRPr="00854AE4" w:rsidRDefault="00B0522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A29518" w14:textId="77777777" w:rsidR="00B05226" w:rsidRPr="00854AE4" w:rsidRDefault="00B0522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77881678" w14:textId="77777777" w:rsidR="00B05226" w:rsidRPr="00854AE4" w:rsidRDefault="00B05226" w:rsidP="00B05226">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3AD2EF9C"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alidate the complete end-to-end flow from web login to displaying specific camera view (UC a) at 1 frame per second.</w:t>
      </w:r>
    </w:p>
    <w:p w14:paraId="493EF8D5"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0FDCCFF5"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lastRenderedPageBreak/>
        <w:t>"Web login (admin/1234), Camera 1 setup, Password validation (""camera123"")."</w:t>
      </w:r>
    </w:p>
    <w:p w14:paraId="2522B5E9" w14:textId="77777777" w:rsidR="00B05226" w:rsidRPr="00854AE4" w:rsidRDefault="00B05226" w:rsidP="00B05226">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3FA95F32" w14:textId="77777777" w:rsidR="00B05226" w:rsidRPr="00854AE4" w:rsidRDefault="00B05226" w:rsidP="00B05226">
      <w:pPr>
        <w:widowControl w:val="0"/>
        <w:numPr>
          <w:ilvl w:val="0"/>
          <w:numId w:val="203"/>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Web login.</w:t>
      </w:r>
    </w:p>
    <w:p w14:paraId="5FB5D9CD" w14:textId="77777777" w:rsidR="00B05226" w:rsidRPr="00854AE4" w:rsidRDefault="00B05226" w:rsidP="00B05226">
      <w:pPr>
        <w:widowControl w:val="0"/>
        <w:numPr>
          <w:ilvl w:val="0"/>
          <w:numId w:val="203"/>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Setup Camera 1 with password.</w:t>
      </w:r>
    </w:p>
    <w:p w14:paraId="5E71891A" w14:textId="77777777" w:rsidR="00B05226" w:rsidRPr="00854AE4" w:rsidRDefault="00B05226" w:rsidP="00B05226">
      <w:pPr>
        <w:widowControl w:val="0"/>
        <w:numPr>
          <w:ilvl w:val="0"/>
          <w:numId w:val="203"/>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Validate password (Step 6-7).</w:t>
      </w:r>
    </w:p>
    <w:p w14:paraId="44A59F69" w14:textId="77777777" w:rsidR="00B05226" w:rsidRPr="00854AE4" w:rsidRDefault="00B05226" w:rsidP="00B05226">
      <w:pPr>
        <w:widowControl w:val="0"/>
        <w:numPr>
          <w:ilvl w:val="0"/>
          <w:numId w:val="203"/>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 display_single_view(1) (Step 9-10).</w:t>
      </w:r>
    </w:p>
    <w:p w14:paraId="20E14761" w14:textId="77777777" w:rsidR="00B05226" w:rsidRPr="00854AE4" w:rsidRDefault="00B05226" w:rsidP="00B05226">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7D7C0B9B"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Login succeeds; Password validation returns 0 (Success); display_single_view returns a non-null view object or is handled gracefully (not crash).</w:t>
      </w:r>
    </w:p>
    <w:p w14:paraId="1AD6426E"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28BF3906"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w:t>
      </w:r>
    </w:p>
    <w:p w14:paraId="4AFB6476"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2949CF12"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plete flow test for viewing the feed after necessary authentication and setup.</w:t>
      </w:r>
    </w:p>
    <w:p w14:paraId="0F99B4F7" w14:textId="505969AC" w:rsidR="00B05226" w:rsidRPr="00854AE4" w:rsidRDefault="00974B8F" w:rsidP="00B05226">
      <w:pPr>
        <w:pStyle w:val="3"/>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hint="eastAsia"/>
          <w:color w:val="000000" w:themeColor="text1"/>
          <w:lang w:val="en-US"/>
        </w:rPr>
        <w:t>2</w:t>
      </w:r>
      <w:r w:rsidR="00B05226" w:rsidRPr="00854AE4">
        <w:rPr>
          <w:rFonts w:ascii="맑은 고딕" w:eastAsia="맑은 고딕" w:hAnsi="맑은 고딕" w:cs="Google Sans"/>
          <w:color w:val="000000" w:themeColor="text1"/>
          <w:lang w:val="en-US"/>
        </w:rPr>
        <w:t>. Display View Disabled Camera (test_st_surv_a_002_display_view_disabled_camera)</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02763341"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6C02FE4"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F9EE3B"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035344F"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424A399"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A509D0"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55660CC9"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98EB0E" w14:textId="77777777" w:rsidR="00B05226" w:rsidRPr="00854AE4" w:rsidRDefault="00B0522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 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47E3289" w14:textId="77777777" w:rsidR="00B05226" w:rsidRPr="00854AE4" w:rsidRDefault="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disable_camera(), display_single_view()</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656FF3" w14:textId="77777777" w:rsidR="00B05226" w:rsidRPr="00854AE4" w:rsidRDefault="00B0522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684A514" w14:textId="77777777" w:rsidR="00B05226" w:rsidRPr="00854AE4" w:rsidRDefault="00B0522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9BDE77B" w14:textId="77777777" w:rsidR="00B05226" w:rsidRPr="00854AE4" w:rsidRDefault="00B0522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47055037" w14:textId="77777777" w:rsidR="00B05226" w:rsidRPr="00854AE4" w:rsidRDefault="00B05226" w:rsidP="00B05226">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31E3159D"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alidate that the view button is disabled (view access is denied) when the camera is explicitly disabled.</w:t>
      </w:r>
    </w:p>
    <w:p w14:paraId="6FC0F462"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586C5753" w14:textId="77777777" w:rsidR="00B05226" w:rsidRPr="00854AE4" w:rsidRDefault="00B05226" w:rsidP="00B0522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lang w:val="en-US"/>
        </w:rPr>
        <w:t xml:space="preserve">Camera 1 setup; Action: disable_camera(1). </w:t>
      </w:r>
      <w:r w:rsidRPr="00854AE4">
        <w:rPr>
          <w:rFonts w:ascii="맑은 고딕" w:eastAsia="맑은 고딕" w:hAnsi="맑은 고딕" w:cs="Google Sans Text"/>
          <w:color w:val="000000" w:themeColor="text1"/>
        </w:rPr>
        <w:t>Attempt to view.</w:t>
      </w:r>
    </w:p>
    <w:p w14:paraId="4F5EF194" w14:textId="77777777" w:rsidR="00B05226" w:rsidRPr="00854AE4" w:rsidRDefault="00B05226" w:rsidP="00B05226">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0866A039" w14:textId="77777777" w:rsidR="00B05226" w:rsidRPr="00854AE4" w:rsidRDefault="00B05226" w:rsidP="00B05226">
      <w:pPr>
        <w:widowControl w:val="0"/>
        <w:numPr>
          <w:ilvl w:val="0"/>
          <w:numId w:val="204"/>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Login/Setup Camera 1.</w:t>
      </w:r>
    </w:p>
    <w:p w14:paraId="641D5BEF" w14:textId="77777777" w:rsidR="00B05226" w:rsidRPr="00854AE4" w:rsidRDefault="00B05226" w:rsidP="00B05226">
      <w:pPr>
        <w:widowControl w:val="0"/>
        <w:numPr>
          <w:ilvl w:val="0"/>
          <w:numId w:val="204"/>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lastRenderedPageBreak/>
        <w:t>Disable the camera.</w:t>
      </w:r>
    </w:p>
    <w:p w14:paraId="555CC6A0" w14:textId="77777777" w:rsidR="00B05226" w:rsidRPr="00854AE4" w:rsidRDefault="00B05226" w:rsidP="00B05226">
      <w:pPr>
        <w:widowControl w:val="0"/>
        <w:numPr>
          <w:ilvl w:val="0"/>
          <w:numId w:val="204"/>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display_single_view(1).</w:t>
      </w:r>
    </w:p>
    <w:p w14:paraId="633CCA0E" w14:textId="77777777" w:rsidR="00B05226" w:rsidRPr="00854AE4" w:rsidRDefault="00B05226" w:rsidP="00B05226">
      <w:pPr>
        <w:widowControl w:val="0"/>
        <w:numPr>
          <w:ilvl w:val="0"/>
          <w:numId w:val="204"/>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view access is blocked.</w:t>
      </w:r>
    </w:p>
    <w:p w14:paraId="2E206470" w14:textId="77777777" w:rsidR="00B05226" w:rsidRPr="00854AE4" w:rsidRDefault="00B05226" w:rsidP="00B05226">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2BB9DF00"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display_single_view returns None (view access denied/blocked).</w:t>
      </w:r>
    </w:p>
    <w:p w14:paraId="14ACD353"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4533E634"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w:t>
      </w:r>
    </w:p>
    <w:p w14:paraId="73132491"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406EBA0C"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ecurity policy verification: disabled cameras must not expose their feed.</w:t>
      </w:r>
    </w:p>
    <w:p w14:paraId="72E4436F" w14:textId="35DE8AFD" w:rsidR="00B05226" w:rsidRPr="00854AE4" w:rsidRDefault="00974B8F" w:rsidP="00B05226">
      <w:pPr>
        <w:pStyle w:val="3"/>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hint="eastAsia"/>
          <w:color w:val="000000" w:themeColor="text1"/>
          <w:lang w:val="en-US"/>
        </w:rPr>
        <w:t>3</w:t>
      </w:r>
      <w:r w:rsidR="00B05226" w:rsidRPr="00854AE4">
        <w:rPr>
          <w:rFonts w:ascii="맑은 고딕" w:eastAsia="맑은 고딕" w:hAnsi="맑은 고딕" w:cs="Google Sans"/>
          <w:color w:val="000000" w:themeColor="text1"/>
          <w:lang w:val="en-US"/>
        </w:rPr>
        <w:t>. Pan/Zoom Functionality (test_st_surv_b_001_pan_zoom_camera_view)</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466D8C65"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9FBFACD"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2D15F85"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54A2B04"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960E6B0"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7EA42F"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4CB36F75"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3AFD90D" w14:textId="77777777" w:rsidR="00B05226" w:rsidRPr="00854AE4" w:rsidRDefault="00B0522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afeHomeCamera (via 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26CA2C" w14:textId="77777777" w:rsidR="00B05226" w:rsidRPr="00854AE4" w:rsidRDefault="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n_left(), pan_right(), zoom_in(), zoom_out()</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726DCF7" w14:textId="77777777" w:rsidR="00B05226" w:rsidRPr="00854AE4" w:rsidRDefault="00B0522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8F7C78B" w14:textId="77777777" w:rsidR="00B05226" w:rsidRPr="00854AE4" w:rsidRDefault="00B0522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4AF1B35" w14:textId="77777777" w:rsidR="00B05226" w:rsidRPr="00854AE4" w:rsidRDefault="00B0522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1AC7C5FB" w14:textId="77777777" w:rsidR="00B05226" w:rsidRPr="00854AE4" w:rsidRDefault="00B05226" w:rsidP="00B05226">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7D02E5ED"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alidate the integrated pan and zoom functionality (UC b) for the specific camera view.</w:t>
      </w:r>
    </w:p>
    <w:p w14:paraId="733BBAB1"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55761368"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Login/Setup Camera 1. Action: Direct calls to camera.pan_left(), camera.pan_right(), camera.zoom_in(), camera.zoom_out()."</w:t>
      </w:r>
    </w:p>
    <w:p w14:paraId="2DD36768" w14:textId="77777777" w:rsidR="00B05226" w:rsidRPr="00854AE4" w:rsidRDefault="00B05226" w:rsidP="00B05226">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2232C677" w14:textId="77777777" w:rsidR="00B05226" w:rsidRPr="00854AE4" w:rsidRDefault="00B05226" w:rsidP="00B05226">
      <w:pPr>
        <w:widowControl w:val="0"/>
        <w:numPr>
          <w:ilvl w:val="0"/>
          <w:numId w:val="205"/>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Validate password.</w:t>
      </w:r>
    </w:p>
    <w:p w14:paraId="10F49A3A" w14:textId="77777777" w:rsidR="00B05226" w:rsidRPr="00854AE4" w:rsidRDefault="00B05226" w:rsidP="00B05226">
      <w:pPr>
        <w:widowControl w:val="0"/>
        <w:numPr>
          <w:ilvl w:val="0"/>
          <w:numId w:val="205"/>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Get Camera object.</w:t>
      </w:r>
    </w:p>
    <w:p w14:paraId="12CD5221" w14:textId="77777777" w:rsidR="00B05226" w:rsidRPr="00854AE4" w:rsidRDefault="00B05226" w:rsidP="00B05226">
      <w:pPr>
        <w:widowControl w:val="0"/>
        <w:numPr>
          <w:ilvl w:val="0"/>
          <w:numId w:val="205"/>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 pan_left() and assert angle decreases (or hits min).</w:t>
      </w:r>
    </w:p>
    <w:p w14:paraId="69D47229" w14:textId="77777777" w:rsidR="00B05226" w:rsidRPr="00854AE4" w:rsidRDefault="00B05226" w:rsidP="00B05226">
      <w:pPr>
        <w:widowControl w:val="0"/>
        <w:numPr>
          <w:ilvl w:val="0"/>
          <w:numId w:val="205"/>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 zoom_in() and assert level increases.</w:t>
      </w:r>
    </w:p>
    <w:p w14:paraId="162C7540" w14:textId="77777777" w:rsidR="00B05226" w:rsidRPr="00854AE4" w:rsidRDefault="00B05226" w:rsidP="00B05226">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429AD05F"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lastRenderedPageBreak/>
        <w:t>"All pan and zoom operations must return True. Angles and levels must update correctly, adhering to boundary conditions (-180.0 to 180.0, 1 to 10)."</w:t>
      </w:r>
    </w:p>
    <w:p w14:paraId="4838A839"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409A7922"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w:t>
      </w:r>
    </w:p>
    <w:p w14:paraId="0125F2CF"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27E0A06E"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tegrated test verifying low-level camera control operations.</w:t>
      </w:r>
    </w:p>
    <w:p w14:paraId="6F775C66" w14:textId="2BD58A9C" w:rsidR="00B05226" w:rsidRPr="00854AE4" w:rsidRDefault="00974B8F" w:rsidP="00B05226">
      <w:pPr>
        <w:pStyle w:val="3"/>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hint="eastAsia"/>
          <w:color w:val="000000" w:themeColor="text1"/>
          <w:lang w:val="en-US"/>
        </w:rPr>
        <w:t>5.</w:t>
      </w:r>
      <w:r w:rsidR="00B05226" w:rsidRPr="00854AE4">
        <w:rPr>
          <w:rFonts w:ascii="맑은 고딕" w:eastAsia="맑은 고딕" w:hAnsi="맑은 고딕" w:cs="Google Sans"/>
          <w:color w:val="000000" w:themeColor="text1"/>
          <w:lang w:val="en-US"/>
        </w:rPr>
        <w:t xml:space="preserve"> Set Camera Password (test_st_surv_c_001_set_camera_password_complete_flow)</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0109D9E2"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20A27D"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066728"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CB049E3"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20F7A16"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6CB51B1"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3B257A73"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1F859C3" w14:textId="77777777" w:rsidR="00B05226" w:rsidRPr="00854AE4" w:rsidRDefault="00B0522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 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F98838D" w14:textId="77777777" w:rsidR="00B05226" w:rsidRPr="00854AE4" w:rsidRDefault="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et_camera_password(), validate_camera_passwor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FBAB62" w14:textId="77777777" w:rsidR="00B05226" w:rsidRPr="00854AE4" w:rsidRDefault="00B0522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9EAD5C5" w14:textId="77777777" w:rsidR="00B05226" w:rsidRPr="00854AE4" w:rsidRDefault="00B0522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117DA7A" w14:textId="77777777" w:rsidR="00B05226" w:rsidRPr="00854AE4" w:rsidRDefault="00B0522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27D758A2" w14:textId="77777777" w:rsidR="00B05226" w:rsidRPr="00854AE4" w:rsidRDefault="00B05226" w:rsidP="00B05226">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0B7003F0"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alidate the complete end-to-end flow for setting a new camera password (UC c), ensuring the old password no longer works and the new one is valid."</w:t>
      </w:r>
    </w:p>
    <w:p w14:paraId="6353D3CB"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21F10923"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etup Camera 1 with ""oldpass123"". Action: Set new password ""newpass456""."</w:t>
      </w:r>
    </w:p>
    <w:p w14:paraId="36F836E4" w14:textId="77777777" w:rsidR="00B05226" w:rsidRPr="00854AE4" w:rsidRDefault="00B05226" w:rsidP="00B05226">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6B5EA4FD" w14:textId="77777777" w:rsidR="00B05226" w:rsidRPr="00854AE4" w:rsidRDefault="00B05226" w:rsidP="00B05226">
      <w:pPr>
        <w:widowControl w:val="0"/>
        <w:numPr>
          <w:ilvl w:val="0"/>
          <w:numId w:val="206"/>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Validate existing password (oldpass123).</w:t>
      </w:r>
    </w:p>
    <w:p w14:paraId="28EC67C9" w14:textId="77777777" w:rsidR="00B05226" w:rsidRPr="00854AE4" w:rsidRDefault="00B05226" w:rsidP="00B05226">
      <w:pPr>
        <w:widowControl w:val="0"/>
        <w:numPr>
          <w:ilvl w:val="0"/>
          <w:numId w:val="206"/>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Set new password (newpass456).</w:t>
      </w:r>
    </w:p>
    <w:p w14:paraId="105656D3" w14:textId="77777777" w:rsidR="00B05226" w:rsidRPr="00854AE4" w:rsidRDefault="00B05226" w:rsidP="00B05226">
      <w:pPr>
        <w:widowControl w:val="0"/>
        <w:numPr>
          <w:ilvl w:val="0"/>
          <w:numId w:val="206"/>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Verify the new password works (0).</w:t>
      </w:r>
    </w:p>
    <w:p w14:paraId="5B4D9718" w14:textId="77777777" w:rsidR="00B05226" w:rsidRPr="00854AE4" w:rsidRDefault="00B05226" w:rsidP="00B05226">
      <w:pPr>
        <w:widowControl w:val="0"/>
        <w:numPr>
          <w:ilvl w:val="0"/>
          <w:numId w:val="206"/>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Verify the old password fails (1).</w:t>
      </w:r>
    </w:p>
    <w:p w14:paraId="4AAA67A2" w14:textId="77777777" w:rsidR="00B05226" w:rsidRPr="00854AE4" w:rsidRDefault="00B05226" w:rsidP="00B05226">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06568B9F"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New password validation returns 0. Old password validation returns 1. The password update succeeds.</w:t>
      </w:r>
    </w:p>
    <w:p w14:paraId="4136F71A"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74B27DF4"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w:t>
      </w:r>
    </w:p>
    <w:p w14:paraId="7E96EDDA"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lastRenderedPageBreak/>
        <w:t>Comment (including references)</w:t>
      </w:r>
    </w:p>
    <w:p w14:paraId="7F2FB9E7"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plete flow test verifying password update functionality and security.</w:t>
      </w:r>
    </w:p>
    <w:p w14:paraId="64FBE0E8" w14:textId="5C999FFB" w:rsidR="00B05226" w:rsidRPr="00854AE4" w:rsidRDefault="00974B8F" w:rsidP="00B05226">
      <w:pPr>
        <w:pStyle w:val="3"/>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hint="eastAsia"/>
          <w:color w:val="000000" w:themeColor="text1"/>
          <w:lang w:val="en-US"/>
        </w:rPr>
        <w:t>6</w:t>
      </w:r>
      <w:r w:rsidR="00B05226" w:rsidRPr="00854AE4">
        <w:rPr>
          <w:rFonts w:ascii="맑은 고딕" w:eastAsia="맑은 고딕" w:hAnsi="맑은 고딕" w:cs="Google Sans"/>
          <w:color w:val="000000" w:themeColor="text1"/>
          <w:lang w:val="en-US"/>
        </w:rPr>
        <w:t>. Set Password Mismatch Handling (test_st_surv_c_003_set_password_mismatch_handling)</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34A59F7E"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DF00637"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2B2EF7"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FB5A268"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24402F"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7BEFABB"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448BFEC4"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E46A28" w14:textId="77777777" w:rsidR="00B05226" w:rsidRPr="00854AE4" w:rsidRDefault="00B0522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C96203" w14:textId="77777777" w:rsidR="00B05226" w:rsidRPr="00854AE4" w:rsidRDefault="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et_camera_password(), validate_camera_passwor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9C1F2FD" w14:textId="77777777" w:rsidR="00B05226" w:rsidRPr="00854AE4" w:rsidRDefault="00B0522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93D550" w14:textId="77777777" w:rsidR="00B05226" w:rsidRPr="00854AE4" w:rsidRDefault="00B0522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6B2C36" w14:textId="77777777" w:rsidR="00B05226" w:rsidRPr="00854AE4" w:rsidRDefault="00B0522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49B9754D" w14:textId="77777777" w:rsidR="00B05226" w:rsidRPr="00854AE4" w:rsidRDefault="00B05226" w:rsidP="00B05226">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6AD5EB7A"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alidate that if new passwords mismatch (simulated UI error), the system correctly rejects the change, and the original password remains valid ."</w:t>
      </w:r>
    </w:p>
    <w:p w14:paraId="2BB7A5BA"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3F5D9488"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etup Camera 1 with ""oldpass123"". Action: Attempt to set mismatched passwords (""newpass1"" and ""newpass2"")."</w:t>
      </w:r>
    </w:p>
    <w:p w14:paraId="0417F595" w14:textId="77777777" w:rsidR="00B05226" w:rsidRPr="00854AE4" w:rsidRDefault="00B05226" w:rsidP="00B05226">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2635163E" w14:textId="77777777" w:rsidR="00B05226" w:rsidRPr="00854AE4" w:rsidRDefault="00B05226" w:rsidP="00B05226">
      <w:pPr>
        <w:widowControl w:val="0"/>
        <w:numPr>
          <w:ilvl w:val="0"/>
          <w:numId w:val="207"/>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Validate existing password (oldpass123).</w:t>
      </w:r>
    </w:p>
    <w:p w14:paraId="5DA31C71" w14:textId="77777777" w:rsidR="00B05226" w:rsidRPr="00854AE4" w:rsidRDefault="00B05226" w:rsidP="00B05226">
      <w:pPr>
        <w:widowControl w:val="0"/>
        <w:numPr>
          <w:ilvl w:val="0"/>
          <w:numId w:val="207"/>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Simulate password mismatch attempt.</w:t>
      </w:r>
    </w:p>
    <w:p w14:paraId="558705AC" w14:textId="77777777" w:rsidR="00B05226" w:rsidRPr="00854AE4" w:rsidRDefault="00B05226" w:rsidP="00B05226">
      <w:pPr>
        <w:widowControl w:val="0"/>
        <w:numPr>
          <w:ilvl w:val="0"/>
          <w:numId w:val="207"/>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old password still works (0).</w:t>
      </w:r>
    </w:p>
    <w:p w14:paraId="37F18388" w14:textId="77777777" w:rsidR="00B05226" w:rsidRPr="00854AE4" w:rsidRDefault="00B05226" w:rsidP="00B05226">
      <w:pPr>
        <w:widowControl w:val="0"/>
        <w:numPr>
          <w:ilvl w:val="0"/>
          <w:numId w:val="207"/>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new passwords fail validation.</w:t>
      </w:r>
    </w:p>
    <w:p w14:paraId="474FCF66" w14:textId="77777777" w:rsidR="00B05226" w:rsidRPr="00854AE4" w:rsidRDefault="00B05226" w:rsidP="00B05226">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5BD45179"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Original password validation returns 0. New password validation returns non-0 (mismatch failure).</w:t>
      </w:r>
    </w:p>
    <w:p w14:paraId="7B466B7D"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5796A720"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w:t>
      </w:r>
    </w:p>
    <w:p w14:paraId="49965542"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2751AEA1"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ystem robustness check for rejecting inconsistent inputs during a critical setting process.</w:t>
      </w:r>
    </w:p>
    <w:p w14:paraId="03A50E50" w14:textId="0DD2AEF5" w:rsidR="00B05226" w:rsidRPr="00854AE4" w:rsidRDefault="00974B8F" w:rsidP="00B05226">
      <w:pPr>
        <w:pStyle w:val="3"/>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hint="eastAsia"/>
          <w:color w:val="000000" w:themeColor="text1"/>
          <w:lang w:val="en-US"/>
        </w:rPr>
        <w:lastRenderedPageBreak/>
        <w:t>7</w:t>
      </w:r>
      <w:r w:rsidR="00B05226" w:rsidRPr="00854AE4">
        <w:rPr>
          <w:rFonts w:ascii="맑은 고딕" w:eastAsia="맑은 고딕" w:hAnsi="맑은 고딕" w:cs="Google Sans"/>
          <w:color w:val="000000" w:themeColor="text1"/>
          <w:lang w:val="en-US"/>
        </w:rPr>
        <w:t>. Delete Camera Password (test_st_surv_d_001_delete_camera_password_complete_flow)</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065C8A88"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E22D2E6"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901B877"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0E9142"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E77D9F"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2CB2523"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5973991F"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73B3C94" w14:textId="77777777" w:rsidR="00B05226" w:rsidRPr="00854AE4" w:rsidRDefault="00B0522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68FC3F2" w14:textId="77777777" w:rsidR="00B05226" w:rsidRPr="00854AE4" w:rsidRDefault="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alidate_camera_password(), _delete_camera_passwor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45CEE02" w14:textId="77777777" w:rsidR="00B05226" w:rsidRPr="00854AE4" w:rsidRDefault="00B0522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C23AD6D" w14:textId="77777777" w:rsidR="00B05226" w:rsidRPr="00854AE4" w:rsidRDefault="00B0522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FC0FB3F" w14:textId="77777777" w:rsidR="00B05226" w:rsidRPr="00854AE4" w:rsidRDefault="00B0522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42C61034" w14:textId="77777777" w:rsidR="00B05226" w:rsidRPr="00854AE4" w:rsidRDefault="00B05226" w:rsidP="00B05226">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436881D8"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alidate the complete end-to-end flow for deleting a camera password (UC d), ensuring the final state is 'Password Not Set'."</w:t>
      </w:r>
    </w:p>
    <w:p w14:paraId="1B4A04FA"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01ADA591"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etup Camera 1 with ""delete123"". Action: Call internal _delete_camera_password(1)."</w:t>
      </w:r>
    </w:p>
    <w:p w14:paraId="7DB56EBC" w14:textId="77777777" w:rsidR="00B05226" w:rsidRPr="00854AE4" w:rsidRDefault="00B05226" w:rsidP="00B05226">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346611F2" w14:textId="77777777" w:rsidR="00B05226" w:rsidRPr="00854AE4" w:rsidRDefault="00B05226" w:rsidP="00B05226">
      <w:pPr>
        <w:widowControl w:val="0"/>
        <w:numPr>
          <w:ilvl w:val="0"/>
          <w:numId w:val="208"/>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Validate existing password (0).</w:t>
      </w:r>
    </w:p>
    <w:p w14:paraId="4ACB2DD5" w14:textId="77777777" w:rsidR="00B05226" w:rsidRPr="00854AE4" w:rsidRDefault="00B05226" w:rsidP="00B05226">
      <w:pPr>
        <w:widowControl w:val="0"/>
        <w:numPr>
          <w:ilvl w:val="0"/>
          <w:numId w:val="208"/>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_delete_camera_password(1).</w:t>
      </w:r>
    </w:p>
    <w:p w14:paraId="6FAA11B4" w14:textId="77777777" w:rsidR="00B05226" w:rsidRPr="00854AE4" w:rsidRDefault="00B05226" w:rsidP="00B05226">
      <w:pPr>
        <w:widowControl w:val="0"/>
        <w:numPr>
          <w:ilvl w:val="0"/>
          <w:numId w:val="208"/>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Manually clear state of SafeHomeCamera object (simulated consequence).</w:t>
      </w:r>
    </w:p>
    <w:p w14:paraId="6A76119C" w14:textId="77777777" w:rsidR="00B05226" w:rsidRPr="00854AE4" w:rsidRDefault="00B05226" w:rsidP="00B05226">
      <w:pPr>
        <w:widowControl w:val="0"/>
        <w:numPr>
          <w:ilvl w:val="0"/>
          <w:numId w:val="208"/>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final validation returns -2 (Password Not Set).</w:t>
      </w:r>
    </w:p>
    <w:p w14:paraId="4E8E8B2D" w14:textId="77777777" w:rsidR="00B05226" w:rsidRPr="00854AE4" w:rsidRDefault="00B05226" w:rsidP="00B05226">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4D7E20B4"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word deletion succeeds. Final password validation returns -2.</w:t>
      </w:r>
    </w:p>
    <w:p w14:paraId="7AB96DAF"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36B1B9AD"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w:t>
      </w:r>
    </w:p>
    <w:p w14:paraId="5B2CF94A"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676464BF"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plete flow test verifying password removal and resulting status consistency.</w:t>
      </w:r>
    </w:p>
    <w:p w14:paraId="1179DD90" w14:textId="07B54B9C" w:rsidR="00B05226" w:rsidRPr="00854AE4" w:rsidRDefault="00974B8F" w:rsidP="00B05226">
      <w:pPr>
        <w:pStyle w:val="3"/>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hint="eastAsia"/>
          <w:color w:val="000000" w:themeColor="text1"/>
          <w:lang w:val="en-US"/>
        </w:rPr>
        <w:lastRenderedPageBreak/>
        <w:t>8</w:t>
      </w:r>
      <w:r w:rsidR="00B05226" w:rsidRPr="00854AE4">
        <w:rPr>
          <w:rFonts w:ascii="맑은 고딕" w:eastAsia="맑은 고딕" w:hAnsi="맑은 고딕" w:cs="Google Sans"/>
          <w:color w:val="000000" w:themeColor="text1"/>
          <w:lang w:val="en-US"/>
        </w:rPr>
        <w:t>. View Thumbnail Shots (test_st_surv_e_001_view_thumbnail_shots_complete_flow)</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7E44D494"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359F8D"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36AD94"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3ADD9F1"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F8E977E"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C56854D"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6B21A0C9"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19C2A67" w14:textId="77777777" w:rsidR="00B05226" w:rsidRPr="00854AE4" w:rsidRDefault="00B0522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F1375FA" w14:textId="77777777" w:rsidR="00B05226" w:rsidRPr="00854AE4" w:rsidRDefault="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dd_camera(), display_thumbnail_view()</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8A1D961" w14:textId="77777777" w:rsidR="00B05226" w:rsidRPr="00854AE4" w:rsidRDefault="00B0522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41D24BF" w14:textId="77777777" w:rsidR="00B05226" w:rsidRPr="00854AE4" w:rsidRDefault="00B0522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D178A4D" w14:textId="77777777" w:rsidR="00B05226" w:rsidRPr="00854AE4" w:rsidRDefault="00B0522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04221FAE" w14:textId="77777777" w:rsidR="00B05226" w:rsidRPr="00854AE4" w:rsidRDefault="00B05226" w:rsidP="00B05226">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2C2615FA"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alidate the complete flow from web login to viewing the composite thumbnail shots (UC e) of multiple cameras.</w:t>
      </w:r>
    </w:p>
    <w:p w14:paraId="4C25E166"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6444EE21"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Web login. Action: Add three cameras. Call display_thumbnail_view().</w:t>
      </w:r>
    </w:p>
    <w:p w14:paraId="43704D4B" w14:textId="77777777" w:rsidR="00B05226" w:rsidRPr="00854AE4" w:rsidRDefault="00B05226" w:rsidP="00B05226">
      <w:pPr>
        <w:spacing w:after="120" w:line="273" w:lineRule="auto"/>
        <w:rPr>
          <w:rFonts w:ascii="맑은 고딕" w:eastAsia="맑은 고딕" w:hAnsi="맑은 고딕" w:cs="Google Sans Text"/>
          <w:b/>
          <w:bCs/>
          <w:color w:val="000000" w:themeColor="text1"/>
          <w:lang w:val="en-US"/>
        </w:rPr>
      </w:pPr>
      <w:r w:rsidRPr="00854AE4">
        <w:rPr>
          <w:rFonts w:ascii="맑은 고딕" w:eastAsia="맑은 고딕" w:hAnsi="맑은 고딕" w:cs="Google Sans Text"/>
          <w:b/>
          <w:bCs/>
          <w:color w:val="000000" w:themeColor="text1"/>
          <w:lang w:val="en-US"/>
        </w:rPr>
        <w:t>Detailed Step</w:t>
      </w:r>
    </w:p>
    <w:p w14:paraId="4651FFE7" w14:textId="77777777" w:rsidR="00B05226" w:rsidRPr="00854AE4" w:rsidRDefault="00B05226" w:rsidP="00B05226">
      <w:pPr>
        <w:widowControl w:val="0"/>
        <w:numPr>
          <w:ilvl w:val="0"/>
          <w:numId w:val="209"/>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Login.</w:t>
      </w:r>
    </w:p>
    <w:p w14:paraId="52D30999" w14:textId="77777777" w:rsidR="00B05226" w:rsidRPr="00854AE4" w:rsidRDefault="00B05226" w:rsidP="00B05226">
      <w:pPr>
        <w:widowControl w:val="0"/>
        <w:numPr>
          <w:ilvl w:val="0"/>
          <w:numId w:val="209"/>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Add cameras 1, 2, and 3.</w:t>
      </w:r>
    </w:p>
    <w:p w14:paraId="052413C5" w14:textId="77777777" w:rsidR="00B05226" w:rsidRPr="00854AE4" w:rsidRDefault="00B05226" w:rsidP="00B05226">
      <w:pPr>
        <w:widowControl w:val="0"/>
        <w:numPr>
          <w:ilvl w:val="0"/>
          <w:numId w:val="209"/>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display_thumbnail_view().</w:t>
      </w:r>
    </w:p>
    <w:p w14:paraId="5417103B" w14:textId="77777777" w:rsidR="00B05226" w:rsidRPr="00854AE4" w:rsidRDefault="00B05226" w:rsidP="00B05226">
      <w:pPr>
        <w:widowControl w:val="0"/>
        <w:numPr>
          <w:ilvl w:val="0"/>
          <w:numId w:val="209"/>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result is non-None (Image) or handled gracefully.</w:t>
      </w:r>
    </w:p>
    <w:p w14:paraId="13D692F5" w14:textId="77777777" w:rsidR="00B05226" w:rsidRPr="00854AE4" w:rsidRDefault="00B05226" w:rsidP="00B05226">
      <w:pPr>
        <w:widowControl w:val="0"/>
        <w:numPr>
          <w:ilvl w:val="0"/>
          <w:numId w:val="209"/>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Verify camera count is 3.</w:t>
      </w:r>
    </w:p>
    <w:p w14:paraId="29D08D95" w14:textId="77777777" w:rsidR="00B05226" w:rsidRPr="00854AE4" w:rsidRDefault="00B05226" w:rsidP="00B05226">
      <w:pPr>
        <w:spacing w:before="12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Expected Result</w:t>
      </w:r>
    </w:p>
    <w:p w14:paraId="40D45908"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display_thumbnail_view executes successfully, returning a composite view object or handled gracefully, and all three cameras are included in the info list."</w:t>
      </w:r>
    </w:p>
    <w:p w14:paraId="2D6861D2"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187D8DEF"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w:t>
      </w:r>
    </w:p>
    <w:p w14:paraId="23BAB8BB"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4D4DAC88"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ystem test for the composite view generation functionality.</w:t>
      </w:r>
    </w:p>
    <w:p w14:paraId="37E0CC00" w14:textId="2EC8345D" w:rsidR="00B05226" w:rsidRPr="00854AE4" w:rsidRDefault="00974B8F" w:rsidP="00B05226">
      <w:pPr>
        <w:pStyle w:val="3"/>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hint="eastAsia"/>
          <w:color w:val="000000" w:themeColor="text1"/>
          <w:lang w:val="en-US"/>
        </w:rPr>
        <w:t>9</w:t>
      </w:r>
      <w:r w:rsidR="00B05226" w:rsidRPr="00854AE4">
        <w:rPr>
          <w:rFonts w:ascii="맑은 고딕" w:eastAsia="맑은 고딕" w:hAnsi="맑은 고딕" w:cs="Google Sans"/>
          <w:color w:val="000000" w:themeColor="text1"/>
          <w:lang w:val="en-US"/>
        </w:rPr>
        <w:t>. Enable Camera (test_st_surv_f_001_enable_camera_complete_flow)</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4AD7082F"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5FEF9BC"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1BF840D"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39D000"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3ED4B58"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170436B"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06D61C62"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661C247" w14:textId="77777777" w:rsidR="00B05226" w:rsidRPr="00854AE4" w:rsidRDefault="00B0522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lastRenderedPageBreak/>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F66DC82" w14:textId="77777777" w:rsidR="00B05226" w:rsidRPr="00854AE4" w:rsidRDefault="00B0522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disable_camera(), enable_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8264258" w14:textId="77777777" w:rsidR="00B05226" w:rsidRPr="00854AE4" w:rsidRDefault="00B0522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ECBD8A6" w14:textId="77777777" w:rsidR="00B05226" w:rsidRPr="00854AE4" w:rsidRDefault="00B0522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D43385D" w14:textId="77777777" w:rsidR="00B05226" w:rsidRPr="00854AE4" w:rsidRDefault="00B0522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5F0B91D9" w14:textId="77777777" w:rsidR="00B05226" w:rsidRPr="00854AE4" w:rsidRDefault="00B05226" w:rsidP="00B05226">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59E71F27"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alidate the complete flow for enabling a camera (UC f), ensuring the status transitions from disabled to enabled and the state is correctly reflected in the system."</w:t>
      </w:r>
    </w:p>
    <w:p w14:paraId="12A2F589"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10B23E7F"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etup Camera 1. Action: Disable camera, then call enable_camera(1)."</w:t>
      </w:r>
    </w:p>
    <w:p w14:paraId="21144AAE" w14:textId="77777777" w:rsidR="00B05226" w:rsidRPr="00854AE4" w:rsidRDefault="00B05226" w:rsidP="00B05226">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2281C610" w14:textId="77777777" w:rsidR="00B05226" w:rsidRPr="00854AE4" w:rsidRDefault="00B05226" w:rsidP="00B05226">
      <w:pPr>
        <w:widowControl w:val="0"/>
        <w:numPr>
          <w:ilvl w:val="0"/>
          <w:numId w:val="210"/>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Disable camera 1.</w:t>
      </w:r>
    </w:p>
    <w:p w14:paraId="679806E9" w14:textId="77777777" w:rsidR="00B05226" w:rsidRPr="00854AE4" w:rsidRDefault="00B05226" w:rsidP="00B05226">
      <w:pPr>
        <w:widowControl w:val="0"/>
        <w:numPr>
          <w:ilvl w:val="0"/>
          <w:numId w:val="210"/>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enable_camera(1).</w:t>
      </w:r>
    </w:p>
    <w:p w14:paraId="4E4E1433" w14:textId="77777777" w:rsidR="00B05226" w:rsidRPr="00854AE4" w:rsidRDefault="00B05226" w:rsidP="00B05226">
      <w:pPr>
        <w:widowControl w:val="0"/>
        <w:numPr>
          <w:ilvl w:val="0"/>
          <w:numId w:val="210"/>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ed result is True.</w:t>
      </w:r>
    </w:p>
    <w:p w14:paraId="2469D686" w14:textId="77777777" w:rsidR="00B05226" w:rsidRPr="00854AE4" w:rsidRDefault="00B05226" w:rsidP="00B05226">
      <w:pPr>
        <w:widowControl w:val="0"/>
        <w:numPr>
          <w:ilvl w:val="0"/>
          <w:numId w:val="210"/>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camera's state is enabled=True in both the controller info and the camera object.</w:t>
      </w:r>
    </w:p>
    <w:p w14:paraId="0B579F09" w14:textId="77777777" w:rsidR="00B05226" w:rsidRPr="00854AE4" w:rsidRDefault="00B05226" w:rsidP="00B05226">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3B7CD344"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nable_camera returns True. Final camera state is confirmed to be Enabled (True).</w:t>
      </w:r>
    </w:p>
    <w:p w14:paraId="3EC1BDFB"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29A21DB4"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w:t>
      </w:r>
    </w:p>
    <w:p w14:paraId="4B5A3BDC"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5FB74CF9"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ystem test for state change operation (Disabled to Enabled).</w:t>
      </w:r>
    </w:p>
    <w:p w14:paraId="1610D56F" w14:textId="21FE56D2" w:rsidR="00B05226" w:rsidRPr="00854AE4" w:rsidRDefault="00974B8F" w:rsidP="00B05226">
      <w:pPr>
        <w:pStyle w:val="3"/>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hint="eastAsia"/>
          <w:color w:val="000000" w:themeColor="text1"/>
          <w:lang w:val="en-US"/>
        </w:rPr>
        <w:t>10</w:t>
      </w:r>
      <w:r w:rsidR="00B05226" w:rsidRPr="00854AE4">
        <w:rPr>
          <w:rFonts w:ascii="맑은 고딕" w:eastAsia="맑은 고딕" w:hAnsi="맑은 고딕" w:cs="Google Sans"/>
          <w:color w:val="000000" w:themeColor="text1"/>
          <w:lang w:val="en-US"/>
        </w:rPr>
        <w:t>. Disable Camera (test_st_surv_g_001_disable_camera_complete_flow)</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04FF7886"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ED8C929"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A9E875"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A47C40A"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38B76F"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E1E448"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2356F0F9"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7BF6267" w14:textId="77777777" w:rsidR="00B05226" w:rsidRPr="00854AE4" w:rsidRDefault="00B0522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42EEC52" w14:textId="77777777" w:rsidR="00B05226" w:rsidRPr="00854AE4" w:rsidRDefault="00B0522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disable_camera()</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2CFCFF" w14:textId="77777777" w:rsidR="00B05226" w:rsidRPr="00854AE4" w:rsidRDefault="00B0522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3F2C278" w14:textId="77777777" w:rsidR="00B05226" w:rsidRPr="00854AE4" w:rsidRDefault="00B0522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1B2492" w14:textId="77777777" w:rsidR="00B05226" w:rsidRPr="00854AE4" w:rsidRDefault="00B0522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59674491" w14:textId="77777777" w:rsidR="00B05226" w:rsidRPr="00854AE4" w:rsidRDefault="00B05226" w:rsidP="00B05226">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lastRenderedPageBreak/>
        <w:t>Test Case Description</w:t>
      </w:r>
    </w:p>
    <w:p w14:paraId="69BE4CC9"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alidate the complete flow for disabling a camera (UC g), ensuring the status transitions from enabled to disabled and the state is correctly reflected in the system."</w:t>
      </w:r>
    </w:p>
    <w:p w14:paraId="44949A41"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13EE8449"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etup Camera 1. Action: Call disable_camera(1).</w:t>
      </w:r>
    </w:p>
    <w:p w14:paraId="4055A1BC" w14:textId="77777777" w:rsidR="00B05226" w:rsidRPr="00854AE4" w:rsidRDefault="00B05226" w:rsidP="00B05226">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302A927F" w14:textId="77777777" w:rsidR="00B05226" w:rsidRPr="00854AE4" w:rsidRDefault="00B05226" w:rsidP="00B05226">
      <w:pPr>
        <w:widowControl w:val="0"/>
        <w:numPr>
          <w:ilvl w:val="0"/>
          <w:numId w:val="211"/>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initial state is Enabled (True).</w:t>
      </w:r>
    </w:p>
    <w:p w14:paraId="6C42ECDF" w14:textId="77777777" w:rsidR="00B05226" w:rsidRPr="00854AE4" w:rsidRDefault="00B05226" w:rsidP="00B05226">
      <w:pPr>
        <w:widowControl w:val="0"/>
        <w:numPr>
          <w:ilvl w:val="0"/>
          <w:numId w:val="211"/>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disable_camera(1).</w:t>
      </w:r>
    </w:p>
    <w:p w14:paraId="5E8625F0" w14:textId="77777777" w:rsidR="00B05226" w:rsidRPr="00854AE4" w:rsidRDefault="00B05226" w:rsidP="00B05226">
      <w:pPr>
        <w:widowControl w:val="0"/>
        <w:numPr>
          <w:ilvl w:val="0"/>
          <w:numId w:val="211"/>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returned result is True.</w:t>
      </w:r>
    </w:p>
    <w:p w14:paraId="5B6A5D00" w14:textId="77777777" w:rsidR="00B05226" w:rsidRPr="00854AE4" w:rsidRDefault="00B05226" w:rsidP="00B05226">
      <w:pPr>
        <w:widowControl w:val="0"/>
        <w:numPr>
          <w:ilvl w:val="0"/>
          <w:numId w:val="211"/>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e camera's state is enabled=False in both the controller info and the camera object.</w:t>
      </w:r>
    </w:p>
    <w:p w14:paraId="1A7EA9A9" w14:textId="77777777" w:rsidR="00B05226" w:rsidRPr="00854AE4" w:rsidRDefault="00B05226" w:rsidP="00B05226">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083F7803"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disable_camera returns True. Final camera state is confirmed to be Disabled (False).</w:t>
      </w:r>
    </w:p>
    <w:p w14:paraId="05EBC6BD"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4133E440"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w:t>
      </w:r>
    </w:p>
    <w:p w14:paraId="7EC84FCD"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65AA6288"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ystem test for state change operation (Enabled to Disabled).</w:t>
      </w:r>
    </w:p>
    <w:p w14:paraId="5492ED5F" w14:textId="65E23B5F" w:rsidR="00B05226" w:rsidRPr="00854AE4" w:rsidRDefault="00974B8F" w:rsidP="00B05226">
      <w:pPr>
        <w:pStyle w:val="3"/>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hint="eastAsia"/>
          <w:color w:val="000000" w:themeColor="text1"/>
          <w:lang w:val="en-US"/>
        </w:rPr>
        <w:t>11</w:t>
      </w:r>
      <w:r w:rsidR="00B05226" w:rsidRPr="00854AE4">
        <w:rPr>
          <w:rFonts w:ascii="맑은 고딕" w:eastAsia="맑은 고딕" w:hAnsi="맑은 고딕" w:cs="Google Sans"/>
          <w:color w:val="000000" w:themeColor="text1"/>
          <w:lang w:val="en-US"/>
        </w:rPr>
        <w:t>. Password Lockout Exception (test_st_surv_exception_002_password_lockout_after_three_attempt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0941BD23"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A939EB"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1FAF22"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08E7F20"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5AFA4F3"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57CC33" w14:textId="77777777" w:rsidR="00B05226" w:rsidRPr="00854AE4" w:rsidRDefault="00B05226">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47C66FE4" w14:textId="77777777">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A019DE4" w14:textId="77777777" w:rsidR="00B05226" w:rsidRPr="00854AE4" w:rsidRDefault="00B0522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 CameraControlle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B12F3D1" w14:textId="77777777" w:rsidR="00B05226" w:rsidRPr="00854AE4" w:rsidRDefault="00B0522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validate_camera_passwor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207769" w14:textId="77777777" w:rsidR="00B05226" w:rsidRPr="00854AE4" w:rsidRDefault="00B0522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ien Le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91D2EE" w14:textId="77777777" w:rsidR="00B05226" w:rsidRPr="00854AE4" w:rsidRDefault="00B0522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3</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655E1DC" w14:textId="77777777" w:rsidR="00B05226" w:rsidRPr="00854AE4" w:rsidRDefault="00B05226">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1.0.1</w:t>
            </w:r>
          </w:p>
        </w:tc>
      </w:tr>
    </w:tbl>
    <w:p w14:paraId="22BF55CC" w14:textId="77777777" w:rsidR="00B05226" w:rsidRPr="00854AE4" w:rsidRDefault="00B05226" w:rsidP="00B05226">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214B3007"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alidate that the system correctly tracks failed password attempts (3) and triggers a system lockout or appropriate failure response upon the third failure.</w:t>
      </w:r>
    </w:p>
    <w:p w14:paraId="5C7E49DE"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73E4B4DE"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lastRenderedPageBreak/>
        <w:t>"Setup Camera 1 with ""correct123"". Action: Call validate_camera_password(1, ""wrong"") three consecutive times."</w:t>
      </w:r>
    </w:p>
    <w:p w14:paraId="27FBA615" w14:textId="77777777" w:rsidR="00B05226" w:rsidRPr="00854AE4" w:rsidRDefault="00B05226" w:rsidP="00B05226">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7C1F29CC" w14:textId="77777777" w:rsidR="00B05226" w:rsidRPr="00854AE4" w:rsidRDefault="00B05226" w:rsidP="00B05226">
      <w:pPr>
        <w:widowControl w:val="0"/>
        <w:numPr>
          <w:ilvl w:val="0"/>
          <w:numId w:val="212"/>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all validate_camera_password with incorrect input 3 times.</w:t>
      </w:r>
    </w:p>
    <w:p w14:paraId="529383D3" w14:textId="77777777" w:rsidR="00B05226" w:rsidRPr="00854AE4" w:rsidRDefault="00B05226" w:rsidP="00B05226">
      <w:pPr>
        <w:widowControl w:val="0"/>
        <w:numPr>
          <w:ilvl w:val="0"/>
          <w:numId w:val="212"/>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ssert that attempts are tracked (attempts &gt;= 3).</w:t>
      </w:r>
    </w:p>
    <w:p w14:paraId="0035144A" w14:textId="77777777" w:rsidR="00B05226" w:rsidRPr="00854AE4" w:rsidRDefault="00B05226" w:rsidP="00B05226">
      <w:pPr>
        <w:widowControl w:val="0"/>
        <w:numPr>
          <w:ilvl w:val="0"/>
          <w:numId w:val="212"/>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Verify that the logic path for system lockout is triggered/reached (implied by the test structure).</w:t>
      </w:r>
    </w:p>
    <w:p w14:paraId="0F581E2C" w14:textId="77777777" w:rsidR="00B05226" w:rsidRPr="00854AE4" w:rsidRDefault="00B05226" w:rsidP="00B05226">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428A35CF"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word validation fails three times, indicating the condition for system lockout is met."</w:t>
      </w:r>
    </w:p>
    <w:p w14:paraId="4B3F1468"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4DFEAD67"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w:t>
      </w:r>
    </w:p>
    <w:p w14:paraId="3E4F172B"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7B38A2C9" w14:textId="77777777" w:rsidR="00B05226" w:rsidRPr="00854AE4" w:rsidRDefault="00B05226" w:rsidP="00B05226">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ystem robustness check for security measures against brute-force password guessing.</w:t>
      </w:r>
    </w:p>
    <w:p w14:paraId="30E69C0D" w14:textId="77777777" w:rsidR="003B0E26" w:rsidRPr="00854AE4" w:rsidRDefault="003B0E26">
      <w:pPr>
        <w:spacing w:before="240" w:after="240"/>
        <w:rPr>
          <w:rFonts w:ascii="맑은 고딕" w:eastAsia="맑은 고딕" w:hAnsi="맑은 고딕"/>
          <w:color w:val="000000" w:themeColor="text1"/>
          <w:lang w:val="en-US"/>
        </w:rPr>
      </w:pPr>
    </w:p>
    <w:p w14:paraId="37ED09E5" w14:textId="2AAD243B" w:rsidR="00467228" w:rsidRPr="00854AE4" w:rsidRDefault="00D12EEC" w:rsidP="00467228">
      <w:pPr>
        <w:pStyle w:val="2"/>
        <w:rPr>
          <w:rFonts w:ascii="맑은 고딕" w:eastAsia="맑은 고딕" w:hAnsi="맑은 고딕"/>
          <w:color w:val="000000" w:themeColor="text1"/>
          <w:lang w:val="en-US"/>
        </w:rPr>
      </w:pPr>
      <w:r w:rsidRPr="00854AE4">
        <w:rPr>
          <w:rFonts w:ascii="맑은 고딕" w:eastAsia="맑은 고딕" w:hAnsi="맑은 고딕" w:hint="eastAsia"/>
          <w:color w:val="000000" w:themeColor="text1"/>
          <w:lang w:val="en-US"/>
        </w:rPr>
        <w:t xml:space="preserve">H. </w:t>
      </w:r>
      <w:r w:rsidR="00467228" w:rsidRPr="00854AE4">
        <w:rPr>
          <w:rFonts w:ascii="맑은 고딕" w:eastAsia="맑은 고딕" w:hAnsi="맑은 고딕" w:hint="eastAsia"/>
          <w:color w:val="000000" w:themeColor="text1"/>
          <w:lang w:val="en-US"/>
        </w:rPr>
        <w:t xml:space="preserve">Security </w:t>
      </w:r>
      <w:r w:rsidR="00467228" w:rsidRPr="00854AE4">
        <w:rPr>
          <w:rFonts w:ascii="맑은 고딕" w:eastAsia="맑은 고딕" w:hAnsi="맑은 고딕"/>
          <w:color w:val="000000" w:themeColor="text1"/>
          <w:lang w:val="en-US"/>
        </w:rPr>
        <w:t>System-Level Tests</w:t>
      </w:r>
    </w:p>
    <w:tbl>
      <w:tblPr>
        <w:tblStyle w:val="Table"/>
        <w:tblW w:w="5000" w:type="pct"/>
        <w:tblInd w:w="0" w:type="dxa"/>
        <w:tblLook w:val="0020" w:firstRow="1" w:lastRow="0" w:firstColumn="0" w:lastColumn="0" w:noHBand="0" w:noVBand="0"/>
      </w:tblPr>
      <w:tblGrid>
        <w:gridCol w:w="962"/>
        <w:gridCol w:w="2191"/>
        <w:gridCol w:w="1599"/>
        <w:gridCol w:w="1376"/>
        <w:gridCol w:w="2901"/>
      </w:tblGrid>
      <w:tr w:rsidR="0027056D" w:rsidRPr="00854AE4" w14:paraId="3CAEEF1D"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1BA175E1" w14:textId="77777777" w:rsidR="00467228" w:rsidRPr="00854AE4" w:rsidRDefault="00467228" w:rsidP="00467228">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ID</w:t>
            </w:r>
          </w:p>
        </w:tc>
        <w:tc>
          <w:tcPr>
            <w:tcW w:w="0" w:type="auto"/>
            <w:tcBorders>
              <w:top w:val="nil"/>
              <w:left w:val="nil"/>
              <w:right w:val="nil"/>
            </w:tcBorders>
            <w:hideMark/>
          </w:tcPr>
          <w:p w14:paraId="1C33EA7E" w14:textId="77777777" w:rsidR="00467228" w:rsidRPr="00854AE4" w:rsidRDefault="00467228" w:rsidP="00467228">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Scenario</w:t>
            </w:r>
          </w:p>
        </w:tc>
        <w:tc>
          <w:tcPr>
            <w:tcW w:w="0" w:type="auto"/>
            <w:tcBorders>
              <w:top w:val="nil"/>
              <w:left w:val="nil"/>
              <w:right w:val="nil"/>
            </w:tcBorders>
            <w:hideMark/>
          </w:tcPr>
          <w:p w14:paraId="0EB7AEA1" w14:textId="77777777" w:rsidR="00467228" w:rsidRPr="00854AE4" w:rsidRDefault="00467228" w:rsidP="00467228">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Steps</w:t>
            </w:r>
          </w:p>
        </w:tc>
        <w:tc>
          <w:tcPr>
            <w:tcW w:w="0" w:type="auto"/>
            <w:tcBorders>
              <w:top w:val="nil"/>
              <w:left w:val="nil"/>
              <w:right w:val="nil"/>
            </w:tcBorders>
            <w:hideMark/>
          </w:tcPr>
          <w:p w14:paraId="37B31B93" w14:textId="77777777" w:rsidR="00467228" w:rsidRPr="00854AE4" w:rsidRDefault="00467228" w:rsidP="00467228">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Expected Outputs</w:t>
            </w:r>
          </w:p>
        </w:tc>
        <w:tc>
          <w:tcPr>
            <w:tcW w:w="0" w:type="auto"/>
            <w:tcBorders>
              <w:top w:val="nil"/>
              <w:left w:val="nil"/>
              <w:right w:val="nil"/>
            </w:tcBorders>
            <w:hideMark/>
          </w:tcPr>
          <w:p w14:paraId="6D359C02" w14:textId="77777777" w:rsidR="00467228" w:rsidRPr="00854AE4" w:rsidRDefault="00467228" w:rsidP="00467228">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Evidence</w:t>
            </w:r>
          </w:p>
        </w:tc>
      </w:tr>
      <w:tr w:rsidR="0027056D" w:rsidRPr="00854AE4" w14:paraId="43326341" w14:textId="77777777">
        <w:tc>
          <w:tcPr>
            <w:tcW w:w="0" w:type="auto"/>
            <w:hideMark/>
          </w:tcPr>
          <w:p w14:paraId="1E180514" w14:textId="77777777" w:rsidR="00467228" w:rsidRPr="00854AE4" w:rsidRDefault="00467228" w:rsidP="00467228">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SLT-UC2-STAY</w:t>
            </w:r>
          </w:p>
        </w:tc>
        <w:tc>
          <w:tcPr>
            <w:tcW w:w="0" w:type="auto"/>
            <w:hideMark/>
          </w:tcPr>
          <w:p w14:paraId="1A878611" w14:textId="77777777" w:rsidR="00467228" w:rsidRPr="00854AE4" w:rsidRDefault="00467228" w:rsidP="00467228">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Tk Control Panel Stay flow</w:t>
            </w:r>
          </w:p>
        </w:tc>
        <w:tc>
          <w:tcPr>
            <w:tcW w:w="0" w:type="auto"/>
            <w:hideMark/>
          </w:tcPr>
          <w:p w14:paraId="5C2EFDAF" w14:textId="77777777" w:rsidR="00467228" w:rsidRPr="00854AE4" w:rsidRDefault="00467228" w:rsidP="00467228">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Launch python main.py, log in, arm STAY, open Front Door, disarm</w:t>
            </w:r>
          </w:p>
        </w:tc>
        <w:tc>
          <w:tcPr>
            <w:tcW w:w="0" w:type="auto"/>
            <w:hideMark/>
          </w:tcPr>
          <w:p w14:paraId="11C715AB" w14:textId="77777777" w:rsidR="00467228" w:rsidRPr="00854AE4" w:rsidRDefault="00467228" w:rsidP="00467228">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Stay indicator lit, entry delay banner counts down, intrusion log entry cleared on disarm</w:t>
            </w:r>
          </w:p>
        </w:tc>
        <w:tc>
          <w:tcPr>
            <w:tcW w:w="0" w:type="auto"/>
            <w:hideMark/>
          </w:tcPr>
          <w:p w14:paraId="1D96F499" w14:textId="77777777" w:rsidR="00467228" w:rsidRPr="00854AE4" w:rsidRDefault="00467228" w:rsidP="00467228">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docs/UC2_manual_logs/SLT-UC2-STAY.png</w:t>
            </w:r>
          </w:p>
        </w:tc>
      </w:tr>
      <w:tr w:rsidR="0027056D" w:rsidRPr="00854AE4" w14:paraId="2A4D74F5" w14:textId="77777777">
        <w:tc>
          <w:tcPr>
            <w:tcW w:w="0" w:type="auto"/>
            <w:hideMark/>
          </w:tcPr>
          <w:p w14:paraId="7F168E00" w14:textId="77777777" w:rsidR="00467228" w:rsidRPr="00854AE4" w:rsidRDefault="00467228" w:rsidP="00467228">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lastRenderedPageBreak/>
              <w:t>SLT-UC2-PANIC</w:t>
            </w:r>
          </w:p>
        </w:tc>
        <w:tc>
          <w:tcPr>
            <w:tcW w:w="0" w:type="auto"/>
            <w:hideMark/>
          </w:tcPr>
          <w:p w14:paraId="1F528A97" w14:textId="77777777" w:rsidR="00467228" w:rsidRPr="00854AE4" w:rsidRDefault="00467228" w:rsidP="00467228">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Web dashboard panic</w:t>
            </w:r>
          </w:p>
        </w:tc>
        <w:tc>
          <w:tcPr>
            <w:tcW w:w="0" w:type="auto"/>
            <w:hideMark/>
          </w:tcPr>
          <w:p w14:paraId="3C9B8E9C" w14:textId="77777777" w:rsidR="00467228" w:rsidRPr="00854AE4" w:rsidRDefault="00467228" w:rsidP="00467228">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dashboard panic button while system DISARMED</w:t>
            </w:r>
          </w:p>
        </w:tc>
        <w:tc>
          <w:tcPr>
            <w:tcW w:w="0" w:type="auto"/>
            <w:hideMark/>
          </w:tcPr>
          <w:p w14:paraId="36BAC2A6" w14:textId="77777777" w:rsidR="00467228" w:rsidRPr="00854AE4" w:rsidRDefault="00467228" w:rsidP="00467228">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Toast “Panic alarm dispatched”, siren LED red, monitoring pane shows PANIC</w:t>
            </w:r>
          </w:p>
        </w:tc>
        <w:tc>
          <w:tcPr>
            <w:tcW w:w="0" w:type="auto"/>
            <w:hideMark/>
          </w:tcPr>
          <w:p w14:paraId="35CA3B30" w14:textId="77777777" w:rsidR="00467228" w:rsidRPr="00854AE4" w:rsidRDefault="00467228" w:rsidP="00467228">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Video clip 2025-11-25 (QA SharePoint)</w:t>
            </w:r>
          </w:p>
        </w:tc>
      </w:tr>
      <w:tr w:rsidR="0027056D" w:rsidRPr="00854AE4" w14:paraId="3F77FE9E" w14:textId="77777777">
        <w:tc>
          <w:tcPr>
            <w:tcW w:w="0" w:type="auto"/>
            <w:hideMark/>
          </w:tcPr>
          <w:p w14:paraId="788CB0A5" w14:textId="77777777" w:rsidR="00467228" w:rsidRPr="00854AE4" w:rsidRDefault="00467228" w:rsidP="00467228">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SLT-UC2-ZONE</w:t>
            </w:r>
          </w:p>
        </w:tc>
        <w:tc>
          <w:tcPr>
            <w:tcW w:w="0" w:type="auto"/>
            <w:hideMark/>
          </w:tcPr>
          <w:p w14:paraId="48619B62" w14:textId="77777777" w:rsidR="00467228" w:rsidRPr="00854AE4" w:rsidRDefault="00467228" w:rsidP="00467228">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Dashboard zone CRUD</w:t>
            </w:r>
          </w:p>
        </w:tc>
        <w:tc>
          <w:tcPr>
            <w:tcW w:w="0" w:type="auto"/>
            <w:hideMark/>
          </w:tcPr>
          <w:p w14:paraId="6392D8BD" w14:textId="77777777" w:rsidR="00467228" w:rsidRPr="00854AE4" w:rsidRDefault="00467228" w:rsidP="00467228">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Create “Guest Wing”, assign/remove sensors via web UI</w:t>
            </w:r>
          </w:p>
        </w:tc>
        <w:tc>
          <w:tcPr>
            <w:tcW w:w="0" w:type="auto"/>
            <w:hideMark/>
          </w:tcPr>
          <w:p w14:paraId="1391B835" w14:textId="77777777" w:rsidR="00467228" w:rsidRPr="00854AE4" w:rsidRDefault="00467228" w:rsidP="00467228">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Zones table + Tk panel badges update immediately</w:t>
            </w:r>
          </w:p>
        </w:tc>
        <w:tc>
          <w:tcPr>
            <w:tcW w:w="0" w:type="auto"/>
            <w:hideMark/>
          </w:tcPr>
          <w:p w14:paraId="58549228" w14:textId="77777777" w:rsidR="00467228" w:rsidRPr="00854AE4" w:rsidRDefault="00467228" w:rsidP="00467228">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Operator journal screenshots (2025-11-24)</w:t>
            </w:r>
          </w:p>
        </w:tc>
      </w:tr>
      <w:tr w:rsidR="0027056D" w:rsidRPr="00854AE4" w14:paraId="5DF7EE28" w14:textId="77777777">
        <w:tc>
          <w:tcPr>
            <w:tcW w:w="0" w:type="auto"/>
            <w:hideMark/>
          </w:tcPr>
          <w:p w14:paraId="796FD76D" w14:textId="77777777" w:rsidR="00467228" w:rsidRPr="00854AE4" w:rsidRDefault="00467228" w:rsidP="00467228">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SLT-UC2-LEGACY</w:t>
            </w:r>
          </w:p>
        </w:tc>
        <w:tc>
          <w:tcPr>
            <w:tcW w:w="0" w:type="auto"/>
            <w:hideMark/>
          </w:tcPr>
          <w:p w14:paraId="52A85D3E" w14:textId="77777777" w:rsidR="00467228" w:rsidRPr="00854AE4" w:rsidRDefault="00467228" w:rsidP="00467228">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Legacy /arm//status//disarm routes</w:t>
            </w:r>
          </w:p>
        </w:tc>
        <w:tc>
          <w:tcPr>
            <w:tcW w:w="0" w:type="auto"/>
            <w:hideMark/>
          </w:tcPr>
          <w:p w14:paraId="200DFC0D" w14:textId="77777777" w:rsidR="00467228" w:rsidRPr="00854AE4" w:rsidRDefault="00467228" w:rsidP="00467228">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Hit legacy endpoints via browser</w:t>
            </w:r>
          </w:p>
        </w:tc>
        <w:tc>
          <w:tcPr>
            <w:tcW w:w="0" w:type="auto"/>
            <w:hideMark/>
          </w:tcPr>
          <w:p w14:paraId="538B411C" w14:textId="77777777" w:rsidR="00467228" w:rsidRPr="00854AE4" w:rsidRDefault="00467228" w:rsidP="00467228">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HTML feedback matches SDS legacy Control Panel spec</w:t>
            </w:r>
          </w:p>
        </w:tc>
        <w:tc>
          <w:tcPr>
            <w:tcW w:w="0" w:type="auto"/>
            <w:hideMark/>
          </w:tcPr>
          <w:p w14:paraId="204DA677" w14:textId="77777777" w:rsidR="00467228" w:rsidRPr="00854AE4" w:rsidRDefault="00467228" w:rsidP="00467228">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Browser capture archived in QA log</w:t>
            </w:r>
          </w:p>
        </w:tc>
      </w:tr>
    </w:tbl>
    <w:p w14:paraId="0B7866F3" w14:textId="77777777" w:rsidR="00467228" w:rsidRPr="00854AE4" w:rsidRDefault="00467228" w:rsidP="00467228">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Manual execution notes</w:t>
      </w:r>
      <w:r w:rsidRPr="00854AE4">
        <w:rPr>
          <w:rFonts w:ascii="맑은 고딕" w:eastAsia="맑은 고딕" w:hAnsi="맑은 고딕"/>
          <w:color w:val="000000" w:themeColor="text1"/>
        </w:rPr>
        <w:t xml:space="preserve"> - </w:t>
      </w:r>
      <w:r w:rsidRPr="00854AE4">
        <w:rPr>
          <w:rStyle w:val="VerbatimChar"/>
          <w:rFonts w:ascii="맑은 고딕" w:eastAsia="맑은 고딕" w:hAnsi="맑은 고딕"/>
          <w:color w:val="000000" w:themeColor="text1"/>
        </w:rPr>
        <w:t>SLT-UC2-STAY</w:t>
      </w:r>
      <w:r w:rsidRPr="00854AE4">
        <w:rPr>
          <w:rFonts w:ascii="맑은 고딕" w:eastAsia="맑은 고딕" w:hAnsi="맑은 고딕"/>
          <w:color w:val="000000" w:themeColor="text1"/>
        </w:rPr>
        <w:t xml:space="preserve"> - Conducted on Windows 11 with a USB keypad simulator; screenshots capture the Tk timer overlay, siren LED state, and the intrusion log entries before/after disarm to prove log cleanup. - </w:t>
      </w:r>
      <w:r w:rsidRPr="00854AE4">
        <w:rPr>
          <w:rStyle w:val="VerbatimChar"/>
          <w:rFonts w:ascii="맑은 고딕" w:eastAsia="맑은 고딕" w:hAnsi="맑은 고딕"/>
          <w:color w:val="000000" w:themeColor="text1"/>
        </w:rPr>
        <w:t>SLT-UC2-PANIC</w:t>
      </w:r>
      <w:r w:rsidRPr="00854AE4">
        <w:rPr>
          <w:rFonts w:ascii="맑은 고딕" w:eastAsia="맑은 고딕" w:hAnsi="맑은 고딕"/>
          <w:color w:val="000000" w:themeColor="text1"/>
        </w:rPr>
        <w:t xml:space="preserve"> - Recorded as a 30 second MP4 showing the Flask dashboard panic button, the siren widget flipping red immediately, and the monitoring list </w:t>
      </w:r>
      <w:r w:rsidRPr="00854AE4">
        <w:rPr>
          <w:rFonts w:ascii="맑은 고딕" w:eastAsia="맑은 고딕" w:hAnsi="맑은 고딕"/>
          <w:color w:val="000000" w:themeColor="text1"/>
        </w:rPr>
        <w:lastRenderedPageBreak/>
        <w:t xml:space="preserve">populating </w:t>
      </w:r>
      <w:r w:rsidRPr="00854AE4">
        <w:rPr>
          <w:rStyle w:val="VerbatimChar"/>
          <w:rFonts w:ascii="맑은 고딕" w:eastAsia="맑은 고딕" w:hAnsi="맑은 고딕"/>
          <w:color w:val="000000" w:themeColor="text1"/>
        </w:rPr>
        <w:t>PANIC</w:t>
      </w:r>
      <w:r w:rsidRPr="00854AE4">
        <w:rPr>
          <w:rFonts w:ascii="맑은 고딕" w:eastAsia="맑은 고딕" w:hAnsi="맑은 고딕"/>
          <w:color w:val="000000" w:themeColor="text1"/>
        </w:rPr>
        <w:t xml:space="preserve">; audio output muted per lab policy. - </w:t>
      </w:r>
      <w:r w:rsidRPr="00854AE4">
        <w:rPr>
          <w:rStyle w:val="VerbatimChar"/>
          <w:rFonts w:ascii="맑은 고딕" w:eastAsia="맑은 고딕" w:hAnsi="맑은 고딕"/>
          <w:color w:val="000000" w:themeColor="text1"/>
        </w:rPr>
        <w:t>SLT-UC2-ZONE</w:t>
      </w:r>
      <w:r w:rsidRPr="00854AE4">
        <w:rPr>
          <w:rFonts w:ascii="맑은 고딕" w:eastAsia="맑은 고딕" w:hAnsi="맑은 고딕"/>
          <w:color w:val="000000" w:themeColor="text1"/>
        </w:rPr>
        <w:t xml:space="preserve"> - Creates, assigns, and deletes a “Guest Wing” zone using </w:t>
      </w:r>
      <w:r w:rsidRPr="00854AE4">
        <w:rPr>
          <w:rStyle w:val="VerbatimChar"/>
          <w:rFonts w:ascii="맑은 고딕" w:eastAsia="맑은 고딕" w:hAnsi="맑은 고딕"/>
          <w:color w:val="000000" w:themeColor="text1"/>
        </w:rPr>
        <w:t>/api/zones</w:t>
      </w:r>
      <w:r w:rsidRPr="00854AE4">
        <w:rPr>
          <w:rFonts w:ascii="맑은 고딕" w:eastAsia="맑은 고딕" w:hAnsi="맑은 고딕"/>
          <w:color w:val="000000" w:themeColor="text1"/>
        </w:rPr>
        <w:t xml:space="preserve"> indirectly through the dashboard; simultaneously records the Tk screen to show that badges refresh without application restart. - </w:t>
      </w:r>
      <w:r w:rsidRPr="00854AE4">
        <w:rPr>
          <w:rStyle w:val="VerbatimChar"/>
          <w:rFonts w:ascii="맑은 고딕" w:eastAsia="맑은 고딕" w:hAnsi="맑은 고딕"/>
          <w:color w:val="000000" w:themeColor="text1"/>
        </w:rPr>
        <w:t>SLT-UC2-LEGACY</w:t>
      </w:r>
      <w:r w:rsidRPr="00854AE4">
        <w:rPr>
          <w:rFonts w:ascii="맑은 고딕" w:eastAsia="맑은 고딕" w:hAnsi="맑은 고딕"/>
          <w:color w:val="000000" w:themeColor="text1"/>
        </w:rPr>
        <w:t xml:space="preserve"> - Uses curl + browser to access </w:t>
      </w:r>
      <w:r w:rsidRPr="00854AE4">
        <w:rPr>
          <w:rStyle w:val="VerbatimChar"/>
          <w:rFonts w:ascii="맑은 고딕" w:eastAsia="맑은 고딕" w:hAnsi="맑은 고딕"/>
          <w:color w:val="000000" w:themeColor="text1"/>
        </w:rPr>
        <w:t>/arm</w:t>
      </w:r>
      <w:r w:rsidRPr="00854AE4">
        <w:rPr>
          <w:rFonts w:ascii="맑은 고딕" w:eastAsia="맑은 고딕" w:hAnsi="맑은 고딕"/>
          <w:color w:val="000000" w:themeColor="text1"/>
        </w:rPr>
        <w:t xml:space="preserve">, </w:t>
      </w:r>
      <w:r w:rsidRPr="00854AE4">
        <w:rPr>
          <w:rStyle w:val="VerbatimChar"/>
          <w:rFonts w:ascii="맑은 고딕" w:eastAsia="맑은 고딕" w:hAnsi="맑은 고딕"/>
          <w:color w:val="000000" w:themeColor="text1"/>
        </w:rPr>
        <w:t>/status</w:t>
      </w:r>
      <w:r w:rsidRPr="00854AE4">
        <w:rPr>
          <w:rFonts w:ascii="맑은 고딕" w:eastAsia="맑은 고딕" w:hAnsi="맑은 고딕"/>
          <w:color w:val="000000" w:themeColor="text1"/>
        </w:rPr>
        <w:t xml:space="preserve">, </w:t>
      </w:r>
      <w:r w:rsidRPr="00854AE4">
        <w:rPr>
          <w:rStyle w:val="VerbatimChar"/>
          <w:rFonts w:ascii="맑은 고딕" w:eastAsia="맑은 고딕" w:hAnsi="맑은 고딕"/>
          <w:color w:val="000000" w:themeColor="text1"/>
        </w:rPr>
        <w:t>/disarm</w:t>
      </w:r>
      <w:r w:rsidRPr="00854AE4">
        <w:rPr>
          <w:rFonts w:ascii="맑은 고딕" w:eastAsia="맑은 고딕" w:hAnsi="맑은 고딕"/>
          <w:color w:val="000000" w:themeColor="text1"/>
        </w:rPr>
        <w:t>; verifies HTML text aligns with SDS’s legacy copy and that event logs still populate even when using the deprecated endpoints.</w:t>
      </w:r>
    </w:p>
    <w:p w14:paraId="251239C4" w14:textId="77777777" w:rsidR="00467228" w:rsidRPr="00854AE4" w:rsidRDefault="00467228" w:rsidP="00467228">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Per-test detail (SLT)</w:t>
      </w:r>
    </w:p>
    <w:p w14:paraId="3EF35050" w14:textId="7D3E03AC" w:rsidR="00D12EEC" w:rsidRPr="00854AE4" w:rsidRDefault="00D12EEC" w:rsidP="00D12EEC">
      <w:pPr>
        <w:pStyle w:val="3"/>
        <w:rPr>
          <w:rFonts w:ascii="맑은 고딕" w:eastAsia="맑은 고딕" w:hAnsi="맑은 고딕"/>
          <w:color w:val="000000" w:themeColor="text1"/>
          <w:lang w:val="en-US"/>
        </w:rPr>
      </w:pPr>
      <w:bookmarkStart w:id="182" w:name="Xda55d99d07e81eca78943180db5afd4f8dac42f"/>
      <w:r w:rsidRPr="00854AE4">
        <w:rPr>
          <w:rFonts w:ascii="맑은 고딕" w:eastAsia="맑은 고딕" w:hAnsi="맑은 고딕" w:hint="eastAsia"/>
          <w:color w:val="000000" w:themeColor="text1"/>
          <w:lang w:val="en-US"/>
        </w:rPr>
        <w:t>1. Security Level Tests</w:t>
      </w:r>
    </w:p>
    <w:p w14:paraId="473EE49A" w14:textId="133549F3" w:rsidR="00467228" w:rsidRPr="00854AE4" w:rsidRDefault="00D12EEC" w:rsidP="00D12EEC">
      <w:pPr>
        <w:pStyle w:val="4"/>
        <w:rPr>
          <w:rFonts w:ascii="맑은 고딕" w:eastAsia="맑은 고딕" w:hAnsi="맑은 고딕"/>
          <w:color w:val="000000" w:themeColor="text1"/>
          <w:lang w:val="en-US"/>
        </w:rPr>
      </w:pPr>
      <w:r w:rsidRPr="00854AE4">
        <w:rPr>
          <w:rFonts w:ascii="맑은 고딕" w:eastAsia="맑은 고딕" w:hAnsi="맑은 고딕" w:hint="eastAsia"/>
          <w:color w:val="000000" w:themeColor="text1"/>
          <w:lang w:val="en-US"/>
        </w:rPr>
        <w:t>a</w:t>
      </w:r>
      <w:r w:rsidR="00467228" w:rsidRPr="00854AE4">
        <w:rPr>
          <w:rFonts w:ascii="맑은 고딕" w:eastAsia="맑은 고딕" w:hAnsi="맑은 고딕" w:hint="eastAsia"/>
          <w:color w:val="000000" w:themeColor="text1"/>
          <w:lang w:val="en-US"/>
        </w:rPr>
        <w:t xml:space="preserve">. </w:t>
      </w:r>
      <w:r w:rsidR="00467228" w:rsidRPr="00854AE4">
        <w:rPr>
          <w:rFonts w:ascii="맑은 고딕" w:eastAsia="맑은 고딕" w:hAnsi="맑은 고딕"/>
          <w:color w:val="000000" w:themeColor="text1"/>
          <w:lang w:val="en-US"/>
        </w:rPr>
        <w:t>STAY - Tk Control Panel Stay Flow</w:t>
      </w:r>
    </w:p>
    <w:tbl>
      <w:tblPr>
        <w:tblStyle w:val="Table"/>
        <w:tblW w:w="0" w:type="auto"/>
        <w:tblInd w:w="0" w:type="dxa"/>
        <w:tblLook w:val="0020" w:firstRow="1" w:lastRow="0" w:firstColumn="0" w:lastColumn="0" w:noHBand="0" w:noVBand="0"/>
      </w:tblPr>
      <w:tblGrid>
        <w:gridCol w:w="1584"/>
        <w:gridCol w:w="4874"/>
      </w:tblGrid>
      <w:tr w:rsidR="0027056D" w:rsidRPr="00854AE4" w14:paraId="7BE20043"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52D4BDF6" w14:textId="77777777" w:rsidR="00467228" w:rsidRPr="00854AE4" w:rsidRDefault="00467228" w:rsidP="00D12EEC">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0" w:type="auto"/>
            <w:tcBorders>
              <w:top w:val="nil"/>
              <w:left w:val="nil"/>
              <w:right w:val="nil"/>
            </w:tcBorders>
            <w:hideMark/>
          </w:tcPr>
          <w:p w14:paraId="46887449" w14:textId="77777777" w:rsidR="00467228" w:rsidRPr="00854AE4" w:rsidRDefault="00467228" w:rsidP="00D12EEC">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1DE483BB" w14:textId="77777777">
        <w:tc>
          <w:tcPr>
            <w:tcW w:w="0" w:type="auto"/>
            <w:hideMark/>
          </w:tcPr>
          <w:p w14:paraId="28311230" w14:textId="77777777" w:rsidR="00467228" w:rsidRPr="00854AE4" w:rsidRDefault="00467228" w:rsidP="00D12EEC">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Interface</w:t>
            </w:r>
          </w:p>
        </w:tc>
        <w:tc>
          <w:tcPr>
            <w:tcW w:w="0" w:type="auto"/>
            <w:hideMark/>
          </w:tcPr>
          <w:p w14:paraId="7D937B0C" w14:textId="77777777" w:rsidR="00467228" w:rsidRPr="00854AE4" w:rsidRDefault="00467228" w:rsidP="00D12EEC">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Tk Control Panel (main.py)</w:t>
            </w:r>
          </w:p>
        </w:tc>
      </w:tr>
      <w:tr w:rsidR="0027056D" w:rsidRPr="00854AE4" w14:paraId="6B5A4B83" w14:textId="77777777">
        <w:tc>
          <w:tcPr>
            <w:tcW w:w="0" w:type="auto"/>
            <w:hideMark/>
          </w:tcPr>
          <w:p w14:paraId="629E66E3" w14:textId="77777777" w:rsidR="00467228" w:rsidRPr="00854AE4" w:rsidRDefault="00467228" w:rsidP="00D12EEC">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Test Lead</w:t>
            </w:r>
          </w:p>
        </w:tc>
        <w:tc>
          <w:tcPr>
            <w:tcW w:w="0" w:type="auto"/>
            <w:hideMark/>
          </w:tcPr>
          <w:p w14:paraId="71DDF704" w14:textId="77777777" w:rsidR="00467228" w:rsidRPr="00854AE4" w:rsidRDefault="00467228" w:rsidP="00D12EEC">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Jonghwa An</w:t>
            </w:r>
          </w:p>
        </w:tc>
      </w:tr>
      <w:tr w:rsidR="0027056D" w:rsidRPr="00854AE4" w14:paraId="037733E9" w14:textId="77777777">
        <w:tc>
          <w:tcPr>
            <w:tcW w:w="0" w:type="auto"/>
            <w:hideMark/>
          </w:tcPr>
          <w:p w14:paraId="020FD28F" w14:textId="77777777" w:rsidR="00467228" w:rsidRPr="00854AE4" w:rsidRDefault="00467228" w:rsidP="00D12EEC">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0" w:type="auto"/>
            <w:hideMark/>
          </w:tcPr>
          <w:p w14:paraId="340D7611" w14:textId="77777777" w:rsidR="00467228" w:rsidRPr="00854AE4" w:rsidRDefault="00467228" w:rsidP="00D12EEC">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2025-11-24</w:t>
            </w:r>
          </w:p>
        </w:tc>
      </w:tr>
      <w:tr w:rsidR="0027056D" w:rsidRPr="00854AE4" w14:paraId="4D4A5084" w14:textId="77777777">
        <w:tc>
          <w:tcPr>
            <w:tcW w:w="0" w:type="auto"/>
            <w:hideMark/>
          </w:tcPr>
          <w:p w14:paraId="0F0F31F0" w14:textId="77777777" w:rsidR="00467228" w:rsidRPr="00854AE4" w:rsidRDefault="00467228" w:rsidP="00D12EEC">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Environment</w:t>
            </w:r>
          </w:p>
        </w:tc>
        <w:tc>
          <w:tcPr>
            <w:tcW w:w="0" w:type="auto"/>
            <w:hideMark/>
          </w:tcPr>
          <w:p w14:paraId="54FB71D1" w14:textId="77777777" w:rsidR="00467228" w:rsidRPr="00854AE4" w:rsidRDefault="00467228" w:rsidP="00D12EEC">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Windows 11, USB keypad simulator</w:t>
            </w:r>
          </w:p>
        </w:tc>
      </w:tr>
      <w:tr w:rsidR="0027056D" w:rsidRPr="00854AE4" w14:paraId="6404C7B4" w14:textId="77777777">
        <w:tc>
          <w:tcPr>
            <w:tcW w:w="0" w:type="auto"/>
            <w:hideMark/>
          </w:tcPr>
          <w:p w14:paraId="36FFBFE1" w14:textId="77777777" w:rsidR="00467228" w:rsidRPr="00854AE4" w:rsidRDefault="00467228" w:rsidP="00D12EEC">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Evidence</w:t>
            </w:r>
          </w:p>
        </w:tc>
        <w:tc>
          <w:tcPr>
            <w:tcW w:w="0" w:type="auto"/>
            <w:hideMark/>
          </w:tcPr>
          <w:p w14:paraId="0C70F21C" w14:textId="77777777" w:rsidR="00467228" w:rsidRPr="00854AE4" w:rsidRDefault="00467228" w:rsidP="00D12EEC">
            <w:pPr>
              <w:pStyle w:val="Compact"/>
              <w:rPr>
                <w:rFonts w:ascii="맑은 고딕" w:eastAsia="맑은 고딕" w:hAnsi="맑은 고딕"/>
                <w:color w:val="000000" w:themeColor="text1"/>
              </w:rPr>
            </w:pPr>
            <w:r w:rsidRPr="00854AE4">
              <w:rPr>
                <w:rStyle w:val="VerbatimChar"/>
                <w:rFonts w:ascii="맑은 고딕" w:eastAsia="맑은 고딕" w:hAnsi="맑은 고딕"/>
                <w:color w:val="000000" w:themeColor="text1"/>
              </w:rPr>
              <w:t>docs/UC2_manual_logs/SLT-UC2-STAY.png</w:t>
            </w:r>
          </w:p>
        </w:tc>
      </w:tr>
    </w:tbl>
    <w:p w14:paraId="266E32B0" w14:textId="77777777" w:rsidR="00467228" w:rsidRPr="00854AE4" w:rsidRDefault="00467228" w:rsidP="00D12EEC">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Test Case Description</w:t>
      </w:r>
      <w:r w:rsidRPr="00854AE4">
        <w:rPr>
          <w:rFonts w:ascii="맑은 고딕" w:eastAsia="맑은 고딕" w:hAnsi="맑은 고딕"/>
          <w:color w:val="000000" w:themeColor="text1"/>
        </w:rPr>
        <w:br/>
        <w:t>Validates the full Stay-mode UX on the Tk control panel, including entry delay countdown, siren indicator, and log cleanup after disarm.</w:t>
      </w:r>
    </w:p>
    <w:p w14:paraId="6C9B4BCC" w14:textId="77777777" w:rsidR="00467228" w:rsidRPr="00854AE4" w:rsidRDefault="00467228" w:rsidP="00D12EEC">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Input Specifications</w:t>
      </w:r>
      <w:r w:rsidRPr="00854AE4">
        <w:rPr>
          <w:rFonts w:ascii="맑은 고딕" w:eastAsia="맑은 고딕" w:hAnsi="맑은 고딕"/>
          <w:color w:val="000000" w:themeColor="text1"/>
        </w:rPr>
        <w:br/>
        <w:t>- Use seeded admin credentials.</w:t>
      </w:r>
      <w:r w:rsidRPr="00854AE4">
        <w:rPr>
          <w:rFonts w:ascii="맑은 고딕" w:eastAsia="맑은 고딕" w:hAnsi="맑은 고딕"/>
          <w:color w:val="000000" w:themeColor="text1"/>
        </w:rPr>
        <w:br/>
        <w:t>- Default entry delay 30 seconds.</w:t>
      </w:r>
      <w:r w:rsidRPr="00854AE4">
        <w:rPr>
          <w:rFonts w:ascii="맑은 고딕" w:eastAsia="맑은 고딕" w:hAnsi="맑은 고딕"/>
          <w:color w:val="000000" w:themeColor="text1"/>
        </w:rPr>
        <w:br/>
        <w:t>- Front Door sensor assigned to perimeter zone.</w:t>
      </w:r>
    </w:p>
    <w:p w14:paraId="1CB7C45A" w14:textId="77777777" w:rsidR="00467228" w:rsidRPr="00854AE4" w:rsidRDefault="00467228" w:rsidP="00D12EEC">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Detailed Steps</w:t>
      </w:r>
      <w:r w:rsidRPr="00854AE4">
        <w:rPr>
          <w:rFonts w:ascii="맑은 고딕" w:eastAsia="맑은 고딕" w:hAnsi="맑은 고딕"/>
          <w:color w:val="000000" w:themeColor="text1"/>
        </w:rPr>
        <w:br/>
        <w:t xml:space="preserve">1. Launch </w:t>
      </w:r>
      <w:r w:rsidRPr="00854AE4">
        <w:rPr>
          <w:rStyle w:val="VerbatimChar"/>
          <w:rFonts w:ascii="맑은 고딕" w:eastAsia="맑은 고딕" w:hAnsi="맑은 고딕"/>
          <w:color w:val="000000" w:themeColor="text1"/>
        </w:rPr>
        <w:t>python main.py</w:t>
      </w:r>
      <w:r w:rsidRPr="00854AE4">
        <w:rPr>
          <w:rFonts w:ascii="맑은 고딕" w:eastAsia="맑은 고딕" w:hAnsi="맑은 고딕"/>
          <w:color w:val="000000" w:themeColor="text1"/>
        </w:rPr>
        <w:t xml:space="preserve"> and log in via control panel keypad.</w:t>
      </w:r>
      <w:r w:rsidRPr="00854AE4">
        <w:rPr>
          <w:rFonts w:ascii="맑은 고딕" w:eastAsia="맑은 고딕" w:hAnsi="맑은 고딕"/>
          <w:color w:val="000000" w:themeColor="text1"/>
        </w:rPr>
        <w:br/>
        <w:t>2. Select STAY mode; verify STAY indicator lights.</w:t>
      </w:r>
      <w:r w:rsidRPr="00854AE4">
        <w:rPr>
          <w:rFonts w:ascii="맑은 고딕" w:eastAsia="맑은 고딕" w:hAnsi="맑은 고딕"/>
          <w:color w:val="000000" w:themeColor="text1"/>
        </w:rPr>
        <w:br/>
        <w:t>3. Open the Front Door (simulated sensor).</w:t>
      </w:r>
      <w:r w:rsidRPr="00854AE4">
        <w:rPr>
          <w:rFonts w:ascii="맑은 고딕" w:eastAsia="맑은 고딕" w:hAnsi="맑은 고딕"/>
          <w:color w:val="000000" w:themeColor="text1"/>
        </w:rPr>
        <w:br/>
        <w:t>4. Observe entry delay banner countdown.</w:t>
      </w:r>
      <w:r w:rsidRPr="00854AE4">
        <w:rPr>
          <w:rFonts w:ascii="맑은 고딕" w:eastAsia="맑은 고딕" w:hAnsi="맑은 고딕"/>
          <w:color w:val="000000" w:themeColor="text1"/>
        </w:rPr>
        <w:br/>
        <w:t>5. Disarm before the countdown expires.</w:t>
      </w:r>
    </w:p>
    <w:p w14:paraId="50F47242" w14:textId="77777777" w:rsidR="00467228" w:rsidRPr="00854AE4" w:rsidRDefault="00467228" w:rsidP="00D12EEC">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lastRenderedPageBreak/>
        <w:t>Expected Result</w:t>
      </w:r>
      <w:r w:rsidRPr="00854AE4">
        <w:rPr>
          <w:rFonts w:ascii="맑은 고딕" w:eastAsia="맑은 고딕" w:hAnsi="맑은 고딕"/>
          <w:color w:val="000000" w:themeColor="text1"/>
        </w:rPr>
        <w:br/>
        <w:t>- STAY LED turns on; entry delay banner counts down from 30s.</w:t>
      </w:r>
      <w:r w:rsidRPr="00854AE4">
        <w:rPr>
          <w:rFonts w:ascii="맑은 고딕" w:eastAsia="맑은 고딕" w:hAnsi="맑은 고딕"/>
          <w:color w:val="000000" w:themeColor="text1"/>
        </w:rPr>
        <w:br/>
        <w:t>- Siren indicator remains amber until disarm.</w:t>
      </w:r>
      <w:r w:rsidRPr="00854AE4">
        <w:rPr>
          <w:rFonts w:ascii="맑은 고딕" w:eastAsia="맑은 고딕" w:hAnsi="맑은 고딕"/>
          <w:color w:val="000000" w:themeColor="text1"/>
        </w:rPr>
        <w:br/>
        <w:t>- Intrusion log entry recorded, then marked cleared after disarm.</w:t>
      </w:r>
    </w:p>
    <w:p w14:paraId="4CD02558" w14:textId="77777777" w:rsidR="00467228" w:rsidRPr="00854AE4" w:rsidRDefault="00467228" w:rsidP="00D12EEC">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Actual Result (Pass/Fail/Exception)</w:t>
      </w:r>
      <w:r w:rsidRPr="00854AE4">
        <w:rPr>
          <w:rFonts w:ascii="맑은 고딕" w:eastAsia="맑은 고딕" w:hAnsi="맑은 고딕"/>
          <w:color w:val="000000" w:themeColor="text1"/>
        </w:rPr>
        <w:br/>
        <w:t>- Pass: screenshot captures countdown overlay, LED colors, and before/after log entries.</w:t>
      </w:r>
    </w:p>
    <w:p w14:paraId="683572DD" w14:textId="77777777" w:rsidR="00467228" w:rsidRPr="00854AE4" w:rsidRDefault="00467228" w:rsidP="00D12EEC">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Comment (including references)</w:t>
      </w:r>
      <w:r w:rsidRPr="00854AE4">
        <w:rPr>
          <w:rFonts w:ascii="맑은 고딕" w:eastAsia="맑은 고딕" w:hAnsi="맑은 고딕"/>
          <w:color w:val="000000" w:themeColor="text1"/>
        </w:rPr>
        <w:br/>
        <w:t>SDS VI.2a UI spec; evidence stored alongside coverage artefacts.</w:t>
      </w:r>
    </w:p>
    <w:bookmarkEnd w:id="182"/>
    <w:p w14:paraId="65847694" w14:textId="28278201" w:rsidR="00467228" w:rsidRPr="00854AE4" w:rsidRDefault="00D12EEC" w:rsidP="00D12EEC">
      <w:pPr>
        <w:pStyle w:val="4"/>
        <w:rPr>
          <w:rFonts w:ascii="맑은 고딕" w:eastAsia="맑은 고딕" w:hAnsi="맑은 고딕"/>
          <w:color w:val="000000" w:themeColor="text1"/>
          <w:lang w:val="en-US"/>
        </w:rPr>
      </w:pPr>
      <w:r w:rsidRPr="00854AE4">
        <w:rPr>
          <w:rFonts w:ascii="맑은 고딕" w:eastAsia="맑은 고딕" w:hAnsi="맑은 고딕" w:hint="eastAsia"/>
          <w:color w:val="000000" w:themeColor="text1"/>
          <w:lang w:val="en-US"/>
        </w:rPr>
        <w:t>b</w:t>
      </w:r>
      <w:r w:rsidR="00467228" w:rsidRPr="00854AE4">
        <w:rPr>
          <w:rFonts w:ascii="맑은 고딕" w:eastAsia="맑은 고딕" w:hAnsi="맑은 고딕" w:hint="eastAsia"/>
          <w:color w:val="000000" w:themeColor="text1"/>
          <w:lang w:val="en-US"/>
        </w:rPr>
        <w:t xml:space="preserve">. </w:t>
      </w:r>
      <w:r w:rsidR="00467228" w:rsidRPr="00854AE4">
        <w:rPr>
          <w:rFonts w:ascii="맑은 고딕" w:eastAsia="맑은 고딕" w:hAnsi="맑은 고딕"/>
          <w:color w:val="000000" w:themeColor="text1"/>
          <w:lang w:val="en-US"/>
        </w:rPr>
        <w:t>PANIC - Web Dashboard Panic</w:t>
      </w:r>
    </w:p>
    <w:tbl>
      <w:tblPr>
        <w:tblStyle w:val="Table"/>
        <w:tblW w:w="0" w:type="auto"/>
        <w:tblInd w:w="0" w:type="dxa"/>
        <w:tblLook w:val="0020" w:firstRow="1" w:lastRow="0" w:firstColumn="0" w:lastColumn="0" w:noHBand="0" w:noVBand="0"/>
      </w:tblPr>
      <w:tblGrid>
        <w:gridCol w:w="1584"/>
        <w:gridCol w:w="4694"/>
      </w:tblGrid>
      <w:tr w:rsidR="0027056D" w:rsidRPr="00854AE4" w14:paraId="232DAD95"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25C5F3FE" w14:textId="77777777" w:rsidR="00467228" w:rsidRPr="00854AE4" w:rsidRDefault="00467228" w:rsidP="00D12EEC">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0" w:type="auto"/>
            <w:tcBorders>
              <w:top w:val="nil"/>
              <w:left w:val="nil"/>
              <w:right w:val="nil"/>
            </w:tcBorders>
            <w:hideMark/>
          </w:tcPr>
          <w:p w14:paraId="362E2427" w14:textId="77777777" w:rsidR="00467228" w:rsidRPr="00854AE4" w:rsidRDefault="00467228" w:rsidP="00D12EEC">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613B8789" w14:textId="77777777">
        <w:tc>
          <w:tcPr>
            <w:tcW w:w="0" w:type="auto"/>
            <w:hideMark/>
          </w:tcPr>
          <w:p w14:paraId="2A68F68F" w14:textId="77777777" w:rsidR="00467228" w:rsidRPr="00854AE4" w:rsidRDefault="00467228" w:rsidP="00D12EEC">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Interface</w:t>
            </w:r>
          </w:p>
        </w:tc>
        <w:tc>
          <w:tcPr>
            <w:tcW w:w="0" w:type="auto"/>
            <w:hideMark/>
          </w:tcPr>
          <w:p w14:paraId="17C7A617" w14:textId="77777777" w:rsidR="00467228" w:rsidRPr="00854AE4" w:rsidRDefault="00467228" w:rsidP="00D12EEC">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 xml:space="preserve">Flask </w:t>
            </w:r>
            <w:r w:rsidRPr="00854AE4">
              <w:rPr>
                <w:rStyle w:val="VerbatimChar"/>
                <w:rFonts w:ascii="맑은 고딕" w:eastAsia="맑은 고딕" w:hAnsi="맑은 고딕"/>
                <w:color w:val="000000" w:themeColor="text1"/>
              </w:rPr>
              <w:t>/dashboard</w:t>
            </w:r>
          </w:p>
        </w:tc>
      </w:tr>
      <w:tr w:rsidR="0027056D" w:rsidRPr="00854AE4" w14:paraId="06CA4C17" w14:textId="77777777">
        <w:tc>
          <w:tcPr>
            <w:tcW w:w="0" w:type="auto"/>
            <w:hideMark/>
          </w:tcPr>
          <w:p w14:paraId="43CB820A" w14:textId="77777777" w:rsidR="00467228" w:rsidRPr="00854AE4" w:rsidRDefault="00467228" w:rsidP="00D12EEC">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Test Lead</w:t>
            </w:r>
          </w:p>
        </w:tc>
        <w:tc>
          <w:tcPr>
            <w:tcW w:w="0" w:type="auto"/>
            <w:hideMark/>
          </w:tcPr>
          <w:p w14:paraId="7148895B" w14:textId="77777777" w:rsidR="00467228" w:rsidRPr="00854AE4" w:rsidRDefault="00467228" w:rsidP="00D12EEC">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Jonghwa An</w:t>
            </w:r>
          </w:p>
        </w:tc>
      </w:tr>
      <w:tr w:rsidR="0027056D" w:rsidRPr="00854AE4" w14:paraId="42FF3A8F" w14:textId="77777777">
        <w:tc>
          <w:tcPr>
            <w:tcW w:w="0" w:type="auto"/>
            <w:hideMark/>
          </w:tcPr>
          <w:p w14:paraId="19D5D4B7" w14:textId="77777777" w:rsidR="00467228" w:rsidRPr="00854AE4" w:rsidRDefault="00467228" w:rsidP="00D12EEC">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0" w:type="auto"/>
            <w:hideMark/>
          </w:tcPr>
          <w:p w14:paraId="3B4E3976" w14:textId="77777777" w:rsidR="00467228" w:rsidRPr="00854AE4" w:rsidRDefault="00467228" w:rsidP="00D12EEC">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2025-11-25</w:t>
            </w:r>
          </w:p>
        </w:tc>
      </w:tr>
      <w:tr w:rsidR="0027056D" w:rsidRPr="00854AE4" w14:paraId="5B08AF9E" w14:textId="77777777">
        <w:tc>
          <w:tcPr>
            <w:tcW w:w="0" w:type="auto"/>
            <w:hideMark/>
          </w:tcPr>
          <w:p w14:paraId="54765FDB" w14:textId="77777777" w:rsidR="00467228" w:rsidRPr="00854AE4" w:rsidRDefault="00467228" w:rsidP="00D12EEC">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Environment</w:t>
            </w:r>
          </w:p>
        </w:tc>
        <w:tc>
          <w:tcPr>
            <w:tcW w:w="0" w:type="auto"/>
            <w:hideMark/>
          </w:tcPr>
          <w:p w14:paraId="5C484194" w14:textId="77777777" w:rsidR="00467228" w:rsidRPr="00854AE4" w:rsidRDefault="00467228" w:rsidP="00D12EEC">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Windows 11, Chrome</w:t>
            </w:r>
          </w:p>
        </w:tc>
      </w:tr>
      <w:tr w:rsidR="0027056D" w:rsidRPr="00854AE4" w14:paraId="3284986F" w14:textId="77777777">
        <w:tc>
          <w:tcPr>
            <w:tcW w:w="0" w:type="auto"/>
            <w:hideMark/>
          </w:tcPr>
          <w:p w14:paraId="77462CF7" w14:textId="77777777" w:rsidR="00467228" w:rsidRPr="00854AE4" w:rsidRDefault="00467228" w:rsidP="00D12EEC">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Evidence</w:t>
            </w:r>
          </w:p>
        </w:tc>
        <w:tc>
          <w:tcPr>
            <w:tcW w:w="0" w:type="auto"/>
            <w:hideMark/>
          </w:tcPr>
          <w:p w14:paraId="5A380780" w14:textId="77777777" w:rsidR="00467228" w:rsidRPr="00854AE4" w:rsidRDefault="00467228" w:rsidP="00D12EEC">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QA SharePoint video (link noted in docs)</w:t>
            </w:r>
          </w:p>
        </w:tc>
      </w:tr>
    </w:tbl>
    <w:p w14:paraId="23D8B97C" w14:textId="77777777" w:rsidR="00467228" w:rsidRPr="00854AE4" w:rsidRDefault="00467228" w:rsidP="00D12EEC">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Test Case Description</w:t>
      </w:r>
      <w:r w:rsidRPr="00854AE4">
        <w:rPr>
          <w:rFonts w:ascii="맑은 고딕" w:eastAsia="맑은 고딕" w:hAnsi="맑은 고딕"/>
          <w:color w:val="000000" w:themeColor="text1"/>
        </w:rPr>
        <w:br/>
        <w:t>Demonstrates panic behavior via the web dashboard, showing immediate siren activation and monitoring update even when disarmed.</w:t>
      </w:r>
    </w:p>
    <w:p w14:paraId="4C5097BF" w14:textId="77777777" w:rsidR="00467228" w:rsidRPr="00854AE4" w:rsidRDefault="00467228" w:rsidP="00D12EEC">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Input Specifications</w:t>
      </w:r>
      <w:r w:rsidRPr="00854AE4">
        <w:rPr>
          <w:rFonts w:ascii="맑은 고딕" w:eastAsia="맑은 고딕" w:hAnsi="맑은 고딕"/>
          <w:color w:val="000000" w:themeColor="text1"/>
        </w:rPr>
        <w:br/>
        <w:t>- System DISARMED.</w:t>
      </w:r>
      <w:r w:rsidRPr="00854AE4">
        <w:rPr>
          <w:rFonts w:ascii="맑은 고딕" w:eastAsia="맑은 고딕" w:hAnsi="맑은 고딕"/>
          <w:color w:val="000000" w:themeColor="text1"/>
        </w:rPr>
        <w:br/>
        <w:t>- Authenticated web session.</w:t>
      </w:r>
    </w:p>
    <w:p w14:paraId="4ADA6216" w14:textId="77777777" w:rsidR="00467228" w:rsidRPr="00854AE4" w:rsidRDefault="00467228" w:rsidP="00D12EEC">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Detailed Steps</w:t>
      </w:r>
      <w:r w:rsidRPr="00854AE4">
        <w:rPr>
          <w:rFonts w:ascii="맑은 고딕" w:eastAsia="맑은 고딕" w:hAnsi="맑은 고딕"/>
          <w:color w:val="000000" w:themeColor="text1"/>
        </w:rPr>
        <w:br/>
        <w:t xml:space="preserve">1. Navigate to </w:t>
      </w:r>
      <w:r w:rsidRPr="00854AE4">
        <w:rPr>
          <w:rStyle w:val="VerbatimChar"/>
          <w:rFonts w:ascii="맑은 고딕" w:eastAsia="맑은 고딕" w:hAnsi="맑은 고딕"/>
          <w:color w:val="000000" w:themeColor="text1"/>
        </w:rPr>
        <w:t>/dashboard</w:t>
      </w:r>
      <w:r w:rsidRPr="00854AE4">
        <w:rPr>
          <w:rFonts w:ascii="맑은 고딕" w:eastAsia="맑은 고딕" w:hAnsi="맑은 고딕"/>
          <w:color w:val="000000" w:themeColor="text1"/>
        </w:rPr>
        <w:t xml:space="preserve"> and log in via 2FA.</w:t>
      </w:r>
      <w:r w:rsidRPr="00854AE4">
        <w:rPr>
          <w:rFonts w:ascii="맑은 고딕" w:eastAsia="맑은 고딕" w:hAnsi="맑은 고딕"/>
          <w:color w:val="000000" w:themeColor="text1"/>
        </w:rPr>
        <w:br/>
        <w:t>2. Click the Panic button.</w:t>
      </w:r>
      <w:r w:rsidRPr="00854AE4">
        <w:rPr>
          <w:rFonts w:ascii="맑은 고딕" w:eastAsia="맑은 고딕" w:hAnsi="맑은 고딕"/>
          <w:color w:val="000000" w:themeColor="text1"/>
        </w:rPr>
        <w:br/>
        <w:t>3. Observe toast notification, siren LED, and monitoring pane updates.</w:t>
      </w:r>
      <w:r w:rsidRPr="00854AE4">
        <w:rPr>
          <w:rFonts w:ascii="맑은 고딕" w:eastAsia="맑은 고딕" w:hAnsi="맑은 고딕"/>
          <w:color w:val="000000" w:themeColor="text1"/>
        </w:rPr>
        <w:br/>
        <w:t>4. Verify event log captures panic entry.</w:t>
      </w:r>
    </w:p>
    <w:p w14:paraId="36F1CED1" w14:textId="77777777" w:rsidR="00467228" w:rsidRPr="00854AE4" w:rsidRDefault="00467228" w:rsidP="00D12EEC">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lastRenderedPageBreak/>
        <w:t>Expected Result</w:t>
      </w:r>
      <w:r w:rsidRPr="00854AE4">
        <w:rPr>
          <w:rFonts w:ascii="맑은 고딕" w:eastAsia="맑은 고딕" w:hAnsi="맑은 고딕"/>
          <w:color w:val="000000" w:themeColor="text1"/>
        </w:rPr>
        <w:br/>
        <w:t>- Toast “Panic alarm dispatched”.</w:t>
      </w:r>
      <w:r w:rsidRPr="00854AE4">
        <w:rPr>
          <w:rFonts w:ascii="맑은 고딕" w:eastAsia="맑은 고딕" w:hAnsi="맑은 고딕"/>
          <w:color w:val="000000" w:themeColor="text1"/>
        </w:rPr>
        <w:br/>
        <w:t>- Siren widget turns red.</w:t>
      </w:r>
      <w:r w:rsidRPr="00854AE4">
        <w:rPr>
          <w:rFonts w:ascii="맑은 고딕" w:eastAsia="맑은 고딕" w:hAnsi="맑은 고딕"/>
          <w:color w:val="000000" w:themeColor="text1"/>
        </w:rPr>
        <w:br/>
        <w:t xml:space="preserve">- Monitoring list shows </w:t>
      </w:r>
      <w:r w:rsidRPr="00854AE4">
        <w:rPr>
          <w:rStyle w:val="VerbatimChar"/>
          <w:rFonts w:ascii="맑은 고딕" w:eastAsia="맑은 고딕" w:hAnsi="맑은 고딕"/>
          <w:color w:val="000000" w:themeColor="text1"/>
        </w:rPr>
        <w:t>PANIC</w:t>
      </w:r>
      <w:r w:rsidRPr="00854AE4">
        <w:rPr>
          <w:rFonts w:ascii="맑은 고딕" w:eastAsia="맑은 고딕" w:hAnsi="맑은 고딕"/>
          <w:color w:val="000000" w:themeColor="text1"/>
        </w:rPr>
        <w:t>.</w:t>
      </w:r>
      <w:r w:rsidRPr="00854AE4">
        <w:rPr>
          <w:rFonts w:ascii="맑은 고딕" w:eastAsia="맑은 고딕" w:hAnsi="맑은 고딕"/>
          <w:color w:val="000000" w:themeColor="text1"/>
        </w:rPr>
        <w:br/>
        <w:t>- Intrusion log entry flagged as panic.</w:t>
      </w:r>
    </w:p>
    <w:p w14:paraId="7598062F" w14:textId="77777777" w:rsidR="00467228" w:rsidRPr="00854AE4" w:rsidRDefault="00467228" w:rsidP="00D12EEC">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Actual Result (Pass/Fail/Exception)</w:t>
      </w:r>
      <w:r w:rsidRPr="00854AE4">
        <w:rPr>
          <w:rFonts w:ascii="맑은 고딕" w:eastAsia="맑은 고딕" w:hAnsi="맑은 고딕"/>
          <w:color w:val="000000" w:themeColor="text1"/>
        </w:rPr>
        <w:br/>
        <w:t>- Pass: video capture shows UI transitions and monitoring entry appearing immediately.</w:t>
      </w:r>
    </w:p>
    <w:p w14:paraId="6432263E" w14:textId="77777777" w:rsidR="00467228" w:rsidRPr="00854AE4" w:rsidRDefault="00467228" w:rsidP="00D12EEC">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Comment (including references)</w:t>
      </w:r>
      <w:r w:rsidRPr="00854AE4">
        <w:rPr>
          <w:rFonts w:ascii="맑은 고딕" w:eastAsia="맑은 고딕" w:hAnsi="맑은 고딕"/>
          <w:color w:val="000000" w:themeColor="text1"/>
        </w:rPr>
        <w:br/>
        <w:t>SRS UC2g/UC2h; SDS VI.2h panic UI flow.</w:t>
      </w:r>
    </w:p>
    <w:p w14:paraId="72F20B63" w14:textId="09CA513A" w:rsidR="00467228" w:rsidRPr="00854AE4" w:rsidRDefault="00D12EEC" w:rsidP="00D12EEC">
      <w:pPr>
        <w:pStyle w:val="4"/>
        <w:rPr>
          <w:rFonts w:ascii="맑은 고딕" w:eastAsia="맑은 고딕" w:hAnsi="맑은 고딕"/>
          <w:color w:val="000000" w:themeColor="text1"/>
          <w:lang w:val="en-US"/>
        </w:rPr>
      </w:pPr>
      <w:bookmarkStart w:id="183" w:name="slt-uc2-panic---web-dashboard-panic"/>
      <w:bookmarkEnd w:id="183"/>
      <w:r w:rsidRPr="00854AE4">
        <w:rPr>
          <w:rFonts w:ascii="맑은 고딕" w:eastAsia="맑은 고딕" w:hAnsi="맑은 고딕" w:hint="eastAsia"/>
          <w:color w:val="000000" w:themeColor="text1"/>
          <w:lang w:val="en-US"/>
        </w:rPr>
        <w:t>c</w:t>
      </w:r>
      <w:r w:rsidR="00974B8F" w:rsidRPr="00854AE4">
        <w:rPr>
          <w:rFonts w:ascii="맑은 고딕" w:eastAsia="맑은 고딕" w:hAnsi="맑은 고딕" w:hint="eastAsia"/>
          <w:color w:val="000000" w:themeColor="text1"/>
          <w:lang w:val="en-US"/>
        </w:rPr>
        <w:t>.</w:t>
      </w:r>
      <w:r w:rsidR="00467228" w:rsidRPr="00854AE4">
        <w:rPr>
          <w:rFonts w:ascii="맑은 고딕" w:eastAsia="맑은 고딕" w:hAnsi="맑은 고딕" w:hint="eastAsia"/>
          <w:color w:val="000000" w:themeColor="text1"/>
          <w:lang w:val="en-US"/>
        </w:rPr>
        <w:t xml:space="preserve"> </w:t>
      </w:r>
      <w:r w:rsidR="00467228" w:rsidRPr="00854AE4">
        <w:rPr>
          <w:rFonts w:ascii="맑은 고딕" w:eastAsia="맑은 고딕" w:hAnsi="맑은 고딕"/>
          <w:color w:val="000000" w:themeColor="text1"/>
          <w:lang w:val="en-US"/>
        </w:rPr>
        <w:t>ZONE - Dashboard Zone CRUD</w:t>
      </w:r>
    </w:p>
    <w:tbl>
      <w:tblPr>
        <w:tblStyle w:val="Table"/>
        <w:tblW w:w="0" w:type="auto"/>
        <w:tblInd w:w="0" w:type="dxa"/>
        <w:tblLook w:val="0020" w:firstRow="1" w:lastRow="0" w:firstColumn="0" w:lastColumn="0" w:noHBand="0" w:noVBand="0"/>
      </w:tblPr>
      <w:tblGrid>
        <w:gridCol w:w="1584"/>
        <w:gridCol w:w="4870"/>
      </w:tblGrid>
      <w:tr w:rsidR="0027056D" w:rsidRPr="00854AE4" w14:paraId="06774325"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4AABC043" w14:textId="77777777" w:rsidR="00467228" w:rsidRPr="00854AE4" w:rsidRDefault="00467228" w:rsidP="00D12EEC">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0" w:type="auto"/>
            <w:tcBorders>
              <w:top w:val="nil"/>
              <w:left w:val="nil"/>
              <w:right w:val="nil"/>
            </w:tcBorders>
            <w:hideMark/>
          </w:tcPr>
          <w:p w14:paraId="39FBA860" w14:textId="77777777" w:rsidR="00467228" w:rsidRPr="00854AE4" w:rsidRDefault="00467228" w:rsidP="00D12EEC">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15C2F6EB" w14:textId="77777777">
        <w:tc>
          <w:tcPr>
            <w:tcW w:w="0" w:type="auto"/>
            <w:hideMark/>
          </w:tcPr>
          <w:p w14:paraId="285794DF" w14:textId="77777777" w:rsidR="00467228" w:rsidRPr="00854AE4" w:rsidRDefault="00467228" w:rsidP="00D12EEC">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Interface</w:t>
            </w:r>
          </w:p>
        </w:tc>
        <w:tc>
          <w:tcPr>
            <w:tcW w:w="0" w:type="auto"/>
            <w:hideMark/>
          </w:tcPr>
          <w:p w14:paraId="42F6EBDB" w14:textId="77777777" w:rsidR="00467228" w:rsidRPr="00854AE4" w:rsidRDefault="00467228" w:rsidP="00D12EEC">
            <w:pPr>
              <w:pStyle w:val="Compact"/>
              <w:rPr>
                <w:rFonts w:ascii="맑은 고딕" w:eastAsia="맑은 고딕" w:hAnsi="맑은 고딕"/>
                <w:color w:val="000000" w:themeColor="text1"/>
              </w:rPr>
            </w:pPr>
            <w:r w:rsidRPr="00854AE4">
              <w:rPr>
                <w:rStyle w:val="VerbatimChar"/>
                <w:rFonts w:ascii="맑은 고딕" w:eastAsia="맑은 고딕" w:hAnsi="맑은 고딕"/>
                <w:color w:val="000000" w:themeColor="text1"/>
              </w:rPr>
              <w:t>/configure</w:t>
            </w:r>
            <w:r w:rsidRPr="00854AE4">
              <w:rPr>
                <w:rFonts w:ascii="맑은 고딕" w:eastAsia="맑은 고딕" w:hAnsi="맑은 고딕"/>
                <w:color w:val="000000" w:themeColor="text1"/>
              </w:rPr>
              <w:t xml:space="preserve"> dashboard</w:t>
            </w:r>
          </w:p>
        </w:tc>
      </w:tr>
      <w:tr w:rsidR="0027056D" w:rsidRPr="00854AE4" w14:paraId="23ACAAF3" w14:textId="77777777">
        <w:tc>
          <w:tcPr>
            <w:tcW w:w="0" w:type="auto"/>
            <w:hideMark/>
          </w:tcPr>
          <w:p w14:paraId="73875E59" w14:textId="77777777" w:rsidR="00467228" w:rsidRPr="00854AE4" w:rsidRDefault="00467228" w:rsidP="00D12EEC">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Test Lead</w:t>
            </w:r>
          </w:p>
        </w:tc>
        <w:tc>
          <w:tcPr>
            <w:tcW w:w="0" w:type="auto"/>
            <w:hideMark/>
          </w:tcPr>
          <w:p w14:paraId="2B3B7964" w14:textId="77777777" w:rsidR="00467228" w:rsidRPr="00854AE4" w:rsidRDefault="00467228" w:rsidP="00D12EEC">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Jonghwa An</w:t>
            </w:r>
          </w:p>
        </w:tc>
      </w:tr>
      <w:tr w:rsidR="0027056D" w:rsidRPr="00854AE4" w14:paraId="7589143F" w14:textId="77777777">
        <w:tc>
          <w:tcPr>
            <w:tcW w:w="0" w:type="auto"/>
            <w:hideMark/>
          </w:tcPr>
          <w:p w14:paraId="3226F9E7" w14:textId="77777777" w:rsidR="00467228" w:rsidRPr="00854AE4" w:rsidRDefault="00467228" w:rsidP="00D12EEC">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0" w:type="auto"/>
            <w:hideMark/>
          </w:tcPr>
          <w:p w14:paraId="1C4DF3A7" w14:textId="77777777" w:rsidR="00467228" w:rsidRPr="00854AE4" w:rsidRDefault="00467228" w:rsidP="00D12EEC">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2025-11-24</w:t>
            </w:r>
          </w:p>
        </w:tc>
      </w:tr>
      <w:tr w:rsidR="0027056D" w:rsidRPr="00854AE4" w14:paraId="2144ECE7" w14:textId="77777777">
        <w:tc>
          <w:tcPr>
            <w:tcW w:w="0" w:type="auto"/>
            <w:hideMark/>
          </w:tcPr>
          <w:p w14:paraId="26DAB923" w14:textId="77777777" w:rsidR="00467228" w:rsidRPr="00854AE4" w:rsidRDefault="00467228" w:rsidP="00D12EEC">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Environment</w:t>
            </w:r>
          </w:p>
        </w:tc>
        <w:tc>
          <w:tcPr>
            <w:tcW w:w="0" w:type="auto"/>
            <w:hideMark/>
          </w:tcPr>
          <w:p w14:paraId="2FFD3E1F" w14:textId="77777777" w:rsidR="00467228" w:rsidRPr="00854AE4" w:rsidRDefault="00467228" w:rsidP="00D12EEC">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Windows 11, Chrome</w:t>
            </w:r>
          </w:p>
        </w:tc>
      </w:tr>
      <w:tr w:rsidR="0027056D" w:rsidRPr="00854AE4" w14:paraId="2BA773C4" w14:textId="77777777">
        <w:tc>
          <w:tcPr>
            <w:tcW w:w="0" w:type="auto"/>
            <w:hideMark/>
          </w:tcPr>
          <w:p w14:paraId="6C4111E3" w14:textId="77777777" w:rsidR="00467228" w:rsidRPr="00854AE4" w:rsidRDefault="00467228" w:rsidP="00D12EEC">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Evidence</w:t>
            </w:r>
          </w:p>
        </w:tc>
        <w:tc>
          <w:tcPr>
            <w:tcW w:w="0" w:type="auto"/>
            <w:hideMark/>
          </w:tcPr>
          <w:p w14:paraId="1758259B" w14:textId="77777777" w:rsidR="00467228" w:rsidRPr="00854AE4" w:rsidRDefault="00467228" w:rsidP="00D12EEC">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Operator journal screenshots (2025-11-24)</w:t>
            </w:r>
          </w:p>
        </w:tc>
      </w:tr>
    </w:tbl>
    <w:p w14:paraId="5210F27B" w14:textId="77777777" w:rsidR="00467228" w:rsidRPr="00854AE4" w:rsidRDefault="00467228" w:rsidP="00D12EEC">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Test Case Description</w:t>
      </w:r>
      <w:r w:rsidRPr="00854AE4">
        <w:rPr>
          <w:rFonts w:ascii="맑은 고딕" w:eastAsia="맑은 고딕" w:hAnsi="맑은 고딕"/>
          <w:color w:val="000000" w:themeColor="text1"/>
        </w:rPr>
        <w:br/>
        <w:t>Ensures zone creation, sensor assignment, and deletion propagate to both web UI and Tk badges without restart.</w:t>
      </w:r>
    </w:p>
    <w:p w14:paraId="6F332F13" w14:textId="77777777" w:rsidR="00467228" w:rsidRPr="00854AE4" w:rsidRDefault="00467228" w:rsidP="00D12EEC">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Input Specifications</w:t>
      </w:r>
      <w:r w:rsidRPr="00854AE4">
        <w:rPr>
          <w:rFonts w:ascii="맑은 고딕" w:eastAsia="맑은 고딕" w:hAnsi="맑은 고딕"/>
          <w:color w:val="000000" w:themeColor="text1"/>
        </w:rPr>
        <w:br/>
        <w:t>- Logged-in admin session.</w:t>
      </w:r>
      <w:r w:rsidRPr="00854AE4">
        <w:rPr>
          <w:rFonts w:ascii="맑은 고딕" w:eastAsia="맑은 고딕" w:hAnsi="맑은 고딕"/>
          <w:color w:val="000000" w:themeColor="text1"/>
        </w:rPr>
        <w:br/>
        <w:t xml:space="preserve">- Access to </w:t>
      </w:r>
      <w:r w:rsidRPr="00854AE4">
        <w:rPr>
          <w:rStyle w:val="VerbatimChar"/>
          <w:rFonts w:ascii="맑은 고딕" w:eastAsia="맑은 고딕" w:hAnsi="맑은 고딕"/>
          <w:color w:val="000000" w:themeColor="text1"/>
        </w:rPr>
        <w:t>/api/zones</w:t>
      </w:r>
      <w:r w:rsidRPr="00854AE4">
        <w:rPr>
          <w:rFonts w:ascii="맑은 고딕" w:eastAsia="맑은 고딕" w:hAnsi="맑은 고딕"/>
          <w:color w:val="000000" w:themeColor="text1"/>
        </w:rPr>
        <w:t xml:space="preserve"> through dashboard controls.</w:t>
      </w:r>
      <w:r w:rsidRPr="00854AE4">
        <w:rPr>
          <w:rFonts w:ascii="맑은 고딕" w:eastAsia="맑은 고딕" w:hAnsi="맑은 고딕"/>
          <w:color w:val="000000" w:themeColor="text1"/>
        </w:rPr>
        <w:br/>
        <w:t>- Tk panel running simultaneously.</w:t>
      </w:r>
    </w:p>
    <w:p w14:paraId="19A1D64E" w14:textId="77777777" w:rsidR="00467228" w:rsidRPr="00854AE4" w:rsidRDefault="00467228" w:rsidP="00D12EEC">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Detailed Steps</w:t>
      </w:r>
      <w:r w:rsidRPr="00854AE4">
        <w:rPr>
          <w:rFonts w:ascii="맑은 고딕" w:eastAsia="맑은 고딕" w:hAnsi="맑은 고딕"/>
          <w:color w:val="000000" w:themeColor="text1"/>
        </w:rPr>
        <w:br/>
        <w:t>1. Navigate to Configure page.</w:t>
      </w:r>
      <w:r w:rsidRPr="00854AE4">
        <w:rPr>
          <w:rFonts w:ascii="맑은 고딕" w:eastAsia="맑은 고딕" w:hAnsi="맑은 고딕"/>
          <w:color w:val="000000" w:themeColor="text1"/>
        </w:rPr>
        <w:br/>
        <w:t>2. Create zone “Guest Wing”.</w:t>
      </w:r>
      <w:r w:rsidRPr="00854AE4">
        <w:rPr>
          <w:rFonts w:ascii="맑은 고딕" w:eastAsia="맑은 고딕" w:hAnsi="맑은 고딕"/>
          <w:color w:val="000000" w:themeColor="text1"/>
        </w:rPr>
        <w:br/>
        <w:t>3. Assign Front Door sensor to the new zone.</w:t>
      </w:r>
      <w:r w:rsidRPr="00854AE4">
        <w:rPr>
          <w:rFonts w:ascii="맑은 고딕" w:eastAsia="맑은 고딕" w:hAnsi="맑은 고딕"/>
          <w:color w:val="000000" w:themeColor="text1"/>
        </w:rPr>
        <w:br/>
      </w:r>
      <w:r w:rsidRPr="00854AE4">
        <w:rPr>
          <w:rFonts w:ascii="맑은 고딕" w:eastAsia="맑은 고딕" w:hAnsi="맑은 고딕"/>
          <w:color w:val="000000" w:themeColor="text1"/>
        </w:rPr>
        <w:lastRenderedPageBreak/>
        <w:t>4. Remove assignment and delete the zone.</w:t>
      </w:r>
      <w:r w:rsidRPr="00854AE4">
        <w:rPr>
          <w:rFonts w:ascii="맑은 고딕" w:eastAsia="맑은 고딕" w:hAnsi="맑은 고딕"/>
          <w:color w:val="000000" w:themeColor="text1"/>
        </w:rPr>
        <w:br/>
        <w:t>5. Observe Tk panel badges during each step.</w:t>
      </w:r>
    </w:p>
    <w:p w14:paraId="70A71F1D" w14:textId="77777777" w:rsidR="00467228" w:rsidRPr="00854AE4" w:rsidRDefault="00467228" w:rsidP="00D12EEC">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Expected Result</w:t>
      </w:r>
      <w:r w:rsidRPr="00854AE4">
        <w:rPr>
          <w:rFonts w:ascii="맑은 고딕" w:eastAsia="맑은 고딕" w:hAnsi="맑은 고딕"/>
          <w:color w:val="000000" w:themeColor="text1"/>
        </w:rPr>
        <w:br/>
        <w:t>- Zones table updates in real time.</w:t>
      </w:r>
      <w:r w:rsidRPr="00854AE4">
        <w:rPr>
          <w:rFonts w:ascii="맑은 고딕" w:eastAsia="맑은 고딕" w:hAnsi="맑은 고딕"/>
          <w:color w:val="000000" w:themeColor="text1"/>
        </w:rPr>
        <w:br/>
        <w:t>- Tk badges display the new zone, then update after removal.</w:t>
      </w:r>
      <w:r w:rsidRPr="00854AE4">
        <w:rPr>
          <w:rFonts w:ascii="맑은 고딕" w:eastAsia="맑은 고딕" w:hAnsi="맑은 고딕"/>
          <w:color w:val="000000" w:themeColor="text1"/>
        </w:rPr>
        <w:br/>
        <w:t>- Database reflects CRUD operations.</w:t>
      </w:r>
    </w:p>
    <w:p w14:paraId="56617EE4" w14:textId="77777777" w:rsidR="00467228" w:rsidRPr="00854AE4" w:rsidRDefault="00467228" w:rsidP="00D12EEC">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Actual Result (Pass/Fail/Exception)</w:t>
      </w:r>
      <w:r w:rsidRPr="00854AE4">
        <w:rPr>
          <w:rFonts w:ascii="맑은 고딕" w:eastAsia="맑은 고딕" w:hAnsi="맑은 고딕"/>
          <w:color w:val="000000" w:themeColor="text1"/>
        </w:rPr>
        <w:br/>
        <w:t>- Pass: screenshots show synchronized updates across dashboard and Tk.</w:t>
      </w:r>
    </w:p>
    <w:p w14:paraId="754DC545" w14:textId="77777777" w:rsidR="00467228" w:rsidRPr="00854AE4" w:rsidRDefault="00467228" w:rsidP="00D12EEC">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Comment (including references)</w:t>
      </w:r>
      <w:r w:rsidRPr="00854AE4">
        <w:rPr>
          <w:rFonts w:ascii="맑은 고딕" w:eastAsia="맑은 고딕" w:hAnsi="맑은 고딕"/>
          <w:color w:val="000000" w:themeColor="text1"/>
        </w:rPr>
        <w:br/>
        <w:t>SRS UC2e; SDS II.5 zone management.</w:t>
      </w:r>
    </w:p>
    <w:p w14:paraId="4395DD1B" w14:textId="1A1E0847" w:rsidR="00467228" w:rsidRPr="00854AE4" w:rsidRDefault="00D12EEC" w:rsidP="00D12EEC">
      <w:pPr>
        <w:pStyle w:val="4"/>
        <w:rPr>
          <w:rFonts w:ascii="맑은 고딕" w:eastAsia="맑은 고딕" w:hAnsi="맑은 고딕"/>
          <w:color w:val="000000" w:themeColor="text1"/>
          <w:lang w:val="en-US"/>
        </w:rPr>
      </w:pPr>
      <w:bookmarkStart w:id="184" w:name="slt-uc2-zone---dashboard-zone-crud"/>
      <w:bookmarkStart w:id="185" w:name="Xae85515c9a0f4ee86d48bc3c8d9ea8c0768d471"/>
      <w:bookmarkEnd w:id="184"/>
      <w:r w:rsidRPr="00854AE4">
        <w:rPr>
          <w:rFonts w:ascii="맑은 고딕" w:eastAsia="맑은 고딕" w:hAnsi="맑은 고딕" w:hint="eastAsia"/>
          <w:color w:val="000000" w:themeColor="text1"/>
          <w:lang w:val="en-US"/>
        </w:rPr>
        <w:t>d</w:t>
      </w:r>
      <w:r w:rsidR="00467228" w:rsidRPr="00854AE4">
        <w:rPr>
          <w:rFonts w:ascii="맑은 고딕" w:eastAsia="맑은 고딕" w:hAnsi="맑은 고딕" w:hint="eastAsia"/>
          <w:color w:val="000000" w:themeColor="text1"/>
          <w:lang w:val="en-US"/>
        </w:rPr>
        <w:t xml:space="preserve">. </w:t>
      </w:r>
      <w:r w:rsidR="00467228" w:rsidRPr="00854AE4">
        <w:rPr>
          <w:rFonts w:ascii="맑은 고딕" w:eastAsia="맑은 고딕" w:hAnsi="맑은 고딕"/>
          <w:color w:val="000000" w:themeColor="text1"/>
          <w:lang w:val="en-US"/>
        </w:rPr>
        <w:t xml:space="preserve">LEGACY - Legacy </w:t>
      </w:r>
      <w:r w:rsidR="00467228" w:rsidRPr="00854AE4">
        <w:rPr>
          <w:rStyle w:val="VerbatimChar"/>
          <w:rFonts w:ascii="맑은 고딕" w:eastAsia="맑은 고딕" w:hAnsi="맑은 고딕"/>
          <w:color w:val="000000" w:themeColor="text1"/>
          <w:lang w:val="en-US"/>
        </w:rPr>
        <w:t>/arm</w:t>
      </w:r>
      <w:r w:rsidR="00467228" w:rsidRPr="00854AE4">
        <w:rPr>
          <w:rFonts w:ascii="맑은 고딕" w:eastAsia="맑은 고딕" w:hAnsi="맑은 고딕"/>
          <w:color w:val="000000" w:themeColor="text1"/>
          <w:lang w:val="en-US"/>
        </w:rPr>
        <w:t xml:space="preserve"> </w:t>
      </w:r>
      <w:r w:rsidR="00467228" w:rsidRPr="00854AE4">
        <w:rPr>
          <w:rStyle w:val="VerbatimChar"/>
          <w:rFonts w:ascii="맑은 고딕" w:eastAsia="맑은 고딕" w:hAnsi="맑은 고딕"/>
          <w:color w:val="000000" w:themeColor="text1"/>
          <w:lang w:val="en-US"/>
        </w:rPr>
        <w:t>/status</w:t>
      </w:r>
      <w:r w:rsidR="00467228" w:rsidRPr="00854AE4">
        <w:rPr>
          <w:rFonts w:ascii="맑은 고딕" w:eastAsia="맑은 고딕" w:hAnsi="맑은 고딕"/>
          <w:color w:val="000000" w:themeColor="text1"/>
          <w:lang w:val="en-US"/>
        </w:rPr>
        <w:t xml:space="preserve"> </w:t>
      </w:r>
      <w:r w:rsidR="00467228" w:rsidRPr="00854AE4">
        <w:rPr>
          <w:rStyle w:val="VerbatimChar"/>
          <w:rFonts w:ascii="맑은 고딕" w:eastAsia="맑은 고딕" w:hAnsi="맑은 고딕"/>
          <w:color w:val="000000" w:themeColor="text1"/>
          <w:lang w:val="en-US"/>
        </w:rPr>
        <w:t>/disarm</w:t>
      </w:r>
    </w:p>
    <w:tbl>
      <w:tblPr>
        <w:tblStyle w:val="Table"/>
        <w:tblW w:w="0" w:type="auto"/>
        <w:tblInd w:w="0" w:type="dxa"/>
        <w:tblLook w:val="0020" w:firstRow="1" w:lastRow="0" w:firstColumn="0" w:lastColumn="0" w:noHBand="0" w:noVBand="0"/>
      </w:tblPr>
      <w:tblGrid>
        <w:gridCol w:w="1584"/>
        <w:gridCol w:w="5300"/>
      </w:tblGrid>
      <w:tr w:rsidR="0027056D" w:rsidRPr="00854AE4" w14:paraId="6391D284"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67502428" w14:textId="77777777" w:rsidR="00467228" w:rsidRPr="00854AE4" w:rsidRDefault="00467228" w:rsidP="00D12EEC">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Field</w:t>
            </w:r>
          </w:p>
        </w:tc>
        <w:tc>
          <w:tcPr>
            <w:tcW w:w="0" w:type="auto"/>
            <w:tcBorders>
              <w:top w:val="nil"/>
              <w:left w:val="nil"/>
              <w:right w:val="nil"/>
            </w:tcBorders>
            <w:hideMark/>
          </w:tcPr>
          <w:p w14:paraId="0887FA16" w14:textId="77777777" w:rsidR="00467228" w:rsidRPr="00854AE4" w:rsidRDefault="00467228" w:rsidP="00D12EEC">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Value</w:t>
            </w:r>
          </w:p>
        </w:tc>
      </w:tr>
      <w:tr w:rsidR="0027056D" w:rsidRPr="00854AE4" w14:paraId="27C075DC" w14:textId="77777777">
        <w:tc>
          <w:tcPr>
            <w:tcW w:w="0" w:type="auto"/>
            <w:hideMark/>
          </w:tcPr>
          <w:p w14:paraId="6C45F874" w14:textId="77777777" w:rsidR="00467228" w:rsidRPr="00854AE4" w:rsidRDefault="00467228" w:rsidP="00D12EEC">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Interface</w:t>
            </w:r>
          </w:p>
        </w:tc>
        <w:tc>
          <w:tcPr>
            <w:tcW w:w="0" w:type="auto"/>
            <w:hideMark/>
          </w:tcPr>
          <w:p w14:paraId="53596690" w14:textId="77777777" w:rsidR="00467228" w:rsidRPr="00854AE4" w:rsidRDefault="00467228" w:rsidP="00D12EEC">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Legacy Flask templates (</w:t>
            </w:r>
            <w:r w:rsidRPr="00854AE4">
              <w:rPr>
                <w:rStyle w:val="VerbatimChar"/>
                <w:rFonts w:ascii="맑은 고딕" w:eastAsia="맑은 고딕" w:hAnsi="맑은 고딕"/>
                <w:color w:val="000000" w:themeColor="text1"/>
              </w:rPr>
              <w:t>/arm</w:t>
            </w:r>
            <w:r w:rsidRPr="00854AE4">
              <w:rPr>
                <w:rFonts w:ascii="맑은 고딕" w:eastAsia="맑은 고딕" w:hAnsi="맑은 고딕"/>
                <w:color w:val="000000" w:themeColor="text1"/>
              </w:rPr>
              <w:t xml:space="preserve">, </w:t>
            </w:r>
            <w:r w:rsidRPr="00854AE4">
              <w:rPr>
                <w:rStyle w:val="VerbatimChar"/>
                <w:rFonts w:ascii="맑은 고딕" w:eastAsia="맑은 고딕" w:hAnsi="맑은 고딕"/>
                <w:color w:val="000000" w:themeColor="text1"/>
              </w:rPr>
              <w:t>/status</w:t>
            </w:r>
            <w:r w:rsidRPr="00854AE4">
              <w:rPr>
                <w:rFonts w:ascii="맑은 고딕" w:eastAsia="맑은 고딕" w:hAnsi="맑은 고딕"/>
                <w:color w:val="000000" w:themeColor="text1"/>
              </w:rPr>
              <w:t xml:space="preserve">, </w:t>
            </w:r>
            <w:r w:rsidRPr="00854AE4">
              <w:rPr>
                <w:rStyle w:val="VerbatimChar"/>
                <w:rFonts w:ascii="맑은 고딕" w:eastAsia="맑은 고딕" w:hAnsi="맑은 고딕"/>
                <w:color w:val="000000" w:themeColor="text1"/>
              </w:rPr>
              <w:t>/disarm</w:t>
            </w:r>
            <w:r w:rsidRPr="00854AE4">
              <w:rPr>
                <w:rFonts w:ascii="맑은 고딕" w:eastAsia="맑은 고딕" w:hAnsi="맑은 고딕"/>
                <w:color w:val="000000" w:themeColor="text1"/>
              </w:rPr>
              <w:t>)</w:t>
            </w:r>
          </w:p>
        </w:tc>
      </w:tr>
      <w:tr w:rsidR="0027056D" w:rsidRPr="00854AE4" w14:paraId="1108CF55" w14:textId="77777777">
        <w:tc>
          <w:tcPr>
            <w:tcW w:w="0" w:type="auto"/>
            <w:hideMark/>
          </w:tcPr>
          <w:p w14:paraId="1D7640B5" w14:textId="77777777" w:rsidR="00467228" w:rsidRPr="00854AE4" w:rsidRDefault="00467228" w:rsidP="00D12EEC">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Test Lead</w:t>
            </w:r>
          </w:p>
        </w:tc>
        <w:tc>
          <w:tcPr>
            <w:tcW w:w="0" w:type="auto"/>
            <w:hideMark/>
          </w:tcPr>
          <w:p w14:paraId="5C9D13AE" w14:textId="77777777" w:rsidR="00467228" w:rsidRPr="00854AE4" w:rsidRDefault="00467228" w:rsidP="00D12EEC">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Jonghwa An</w:t>
            </w:r>
          </w:p>
        </w:tc>
      </w:tr>
      <w:tr w:rsidR="0027056D" w:rsidRPr="00854AE4" w14:paraId="23F2CB15" w14:textId="77777777">
        <w:tc>
          <w:tcPr>
            <w:tcW w:w="0" w:type="auto"/>
            <w:hideMark/>
          </w:tcPr>
          <w:p w14:paraId="1A06B08B" w14:textId="77777777" w:rsidR="00467228" w:rsidRPr="00854AE4" w:rsidRDefault="00467228" w:rsidP="00D12EEC">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Date</w:t>
            </w:r>
          </w:p>
        </w:tc>
        <w:tc>
          <w:tcPr>
            <w:tcW w:w="0" w:type="auto"/>
            <w:hideMark/>
          </w:tcPr>
          <w:p w14:paraId="0DAF94F9" w14:textId="77777777" w:rsidR="00467228" w:rsidRPr="00854AE4" w:rsidRDefault="00467228" w:rsidP="00D12EEC">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2025-11-23</w:t>
            </w:r>
          </w:p>
        </w:tc>
      </w:tr>
      <w:tr w:rsidR="0027056D" w:rsidRPr="00854AE4" w14:paraId="3EA003C9" w14:textId="77777777">
        <w:tc>
          <w:tcPr>
            <w:tcW w:w="0" w:type="auto"/>
            <w:hideMark/>
          </w:tcPr>
          <w:p w14:paraId="3465A811" w14:textId="77777777" w:rsidR="00467228" w:rsidRPr="00854AE4" w:rsidRDefault="00467228" w:rsidP="00D12EEC">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Environment</w:t>
            </w:r>
          </w:p>
        </w:tc>
        <w:tc>
          <w:tcPr>
            <w:tcW w:w="0" w:type="auto"/>
            <w:hideMark/>
          </w:tcPr>
          <w:p w14:paraId="3AED59EF" w14:textId="77777777" w:rsidR="00467228" w:rsidRPr="00854AE4" w:rsidRDefault="00467228" w:rsidP="00D12EEC">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Windows 11, Edge + curl</w:t>
            </w:r>
          </w:p>
        </w:tc>
      </w:tr>
      <w:tr w:rsidR="0027056D" w:rsidRPr="00854AE4" w14:paraId="758D4512" w14:textId="77777777">
        <w:tc>
          <w:tcPr>
            <w:tcW w:w="0" w:type="auto"/>
            <w:hideMark/>
          </w:tcPr>
          <w:p w14:paraId="1BBE0752" w14:textId="77777777" w:rsidR="00467228" w:rsidRPr="00854AE4" w:rsidRDefault="00467228" w:rsidP="00D12EEC">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Evidence</w:t>
            </w:r>
          </w:p>
        </w:tc>
        <w:tc>
          <w:tcPr>
            <w:tcW w:w="0" w:type="auto"/>
            <w:hideMark/>
          </w:tcPr>
          <w:p w14:paraId="642B8B56" w14:textId="77777777" w:rsidR="00467228" w:rsidRPr="00854AE4" w:rsidRDefault="00467228" w:rsidP="00D12EEC">
            <w:pPr>
              <w:pStyle w:val="Compact"/>
              <w:rPr>
                <w:rFonts w:ascii="맑은 고딕" w:eastAsia="맑은 고딕" w:hAnsi="맑은 고딕"/>
                <w:color w:val="000000" w:themeColor="text1"/>
              </w:rPr>
            </w:pPr>
            <w:r w:rsidRPr="00854AE4">
              <w:rPr>
                <w:rFonts w:ascii="맑은 고딕" w:eastAsia="맑은 고딕" w:hAnsi="맑은 고딕"/>
                <w:color w:val="000000" w:themeColor="text1"/>
              </w:rPr>
              <w:t>Browser capture archived in QA log</w:t>
            </w:r>
          </w:p>
        </w:tc>
      </w:tr>
    </w:tbl>
    <w:p w14:paraId="479FB3C8" w14:textId="77777777" w:rsidR="00467228" w:rsidRPr="00854AE4" w:rsidRDefault="00467228" w:rsidP="00D12EEC">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Test Case Description</w:t>
      </w:r>
      <w:r w:rsidRPr="00854AE4">
        <w:rPr>
          <w:rFonts w:ascii="맑은 고딕" w:eastAsia="맑은 고딕" w:hAnsi="맑은 고딕"/>
          <w:color w:val="000000" w:themeColor="text1"/>
        </w:rPr>
        <w:br/>
        <w:t>Confirms legacy endpoints remain functional and match SDS copy, ensuring backward compatibility.</w:t>
      </w:r>
    </w:p>
    <w:p w14:paraId="54C0DD64" w14:textId="77777777" w:rsidR="00467228" w:rsidRPr="00854AE4" w:rsidRDefault="00467228" w:rsidP="00D12EEC">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Input Specifications</w:t>
      </w:r>
      <w:r w:rsidRPr="00854AE4">
        <w:rPr>
          <w:rFonts w:ascii="맑은 고딕" w:eastAsia="맑은 고딕" w:hAnsi="맑은 고딕"/>
          <w:color w:val="000000" w:themeColor="text1"/>
        </w:rPr>
        <w:br/>
        <w:t>- System running with legacy pages enabled.</w:t>
      </w:r>
      <w:r w:rsidRPr="00854AE4">
        <w:rPr>
          <w:rFonts w:ascii="맑은 고딕" w:eastAsia="맑은 고딕" w:hAnsi="맑은 고딕"/>
          <w:color w:val="000000" w:themeColor="text1"/>
        </w:rPr>
        <w:br/>
        <w:t>- Browser and curl client available.</w:t>
      </w:r>
    </w:p>
    <w:p w14:paraId="05FA2816" w14:textId="77777777" w:rsidR="00467228" w:rsidRPr="00854AE4" w:rsidRDefault="00467228" w:rsidP="00D12EEC">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Detailed Steps</w:t>
      </w:r>
      <w:r w:rsidRPr="00854AE4">
        <w:rPr>
          <w:rFonts w:ascii="맑은 고딕" w:eastAsia="맑은 고딕" w:hAnsi="맑은 고딕"/>
          <w:color w:val="000000" w:themeColor="text1"/>
        </w:rPr>
        <w:br/>
        <w:t xml:space="preserve">1. Hit </w:t>
      </w:r>
      <w:r w:rsidRPr="00854AE4">
        <w:rPr>
          <w:rStyle w:val="VerbatimChar"/>
          <w:rFonts w:ascii="맑은 고딕" w:eastAsia="맑은 고딕" w:hAnsi="맑은 고딕"/>
          <w:color w:val="000000" w:themeColor="text1"/>
        </w:rPr>
        <w:t>/arm</w:t>
      </w:r>
      <w:r w:rsidRPr="00854AE4">
        <w:rPr>
          <w:rFonts w:ascii="맑은 고딕" w:eastAsia="맑은 고딕" w:hAnsi="맑은 고딕"/>
          <w:color w:val="000000" w:themeColor="text1"/>
        </w:rPr>
        <w:t xml:space="preserve"> to arm the system; note HTML response.</w:t>
      </w:r>
      <w:r w:rsidRPr="00854AE4">
        <w:rPr>
          <w:rFonts w:ascii="맑은 고딕" w:eastAsia="맑은 고딕" w:hAnsi="맑은 고딕"/>
          <w:color w:val="000000" w:themeColor="text1"/>
        </w:rPr>
        <w:br/>
        <w:t xml:space="preserve">2. Invoke </w:t>
      </w:r>
      <w:r w:rsidRPr="00854AE4">
        <w:rPr>
          <w:rStyle w:val="VerbatimChar"/>
          <w:rFonts w:ascii="맑은 고딕" w:eastAsia="맑은 고딕" w:hAnsi="맑은 고딕"/>
          <w:color w:val="000000" w:themeColor="text1"/>
        </w:rPr>
        <w:t>/status</w:t>
      </w:r>
      <w:r w:rsidRPr="00854AE4">
        <w:rPr>
          <w:rFonts w:ascii="맑은 고딕" w:eastAsia="맑은 고딕" w:hAnsi="맑은 고딕"/>
          <w:color w:val="000000" w:themeColor="text1"/>
        </w:rPr>
        <w:t xml:space="preserve"> to confirm state text matches SDS spec.</w:t>
      </w:r>
      <w:r w:rsidRPr="00854AE4">
        <w:rPr>
          <w:rFonts w:ascii="맑은 고딕" w:eastAsia="맑은 고딕" w:hAnsi="맑은 고딕"/>
          <w:color w:val="000000" w:themeColor="text1"/>
        </w:rPr>
        <w:br/>
        <w:t xml:space="preserve">3. Trigger </w:t>
      </w:r>
      <w:r w:rsidRPr="00854AE4">
        <w:rPr>
          <w:rStyle w:val="VerbatimChar"/>
          <w:rFonts w:ascii="맑은 고딕" w:eastAsia="맑은 고딕" w:hAnsi="맑은 고딕"/>
          <w:color w:val="000000" w:themeColor="text1"/>
        </w:rPr>
        <w:t>/disarm</w:t>
      </w:r>
      <w:r w:rsidRPr="00854AE4">
        <w:rPr>
          <w:rFonts w:ascii="맑은 고딕" w:eastAsia="맑은 고딕" w:hAnsi="맑은 고딕"/>
          <w:color w:val="000000" w:themeColor="text1"/>
        </w:rPr>
        <w:t>; verify message and log entry.</w:t>
      </w:r>
      <w:r w:rsidRPr="00854AE4">
        <w:rPr>
          <w:rFonts w:ascii="맑은 고딕" w:eastAsia="맑은 고딕" w:hAnsi="맑은 고딕"/>
          <w:color w:val="000000" w:themeColor="text1"/>
        </w:rPr>
        <w:br/>
        <w:t>4. Review intrusion log to ensure events recorded despite legacy path usage.</w:t>
      </w:r>
    </w:p>
    <w:p w14:paraId="68E096E7" w14:textId="77777777" w:rsidR="00467228" w:rsidRPr="00854AE4" w:rsidRDefault="00467228" w:rsidP="00D12EEC">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lastRenderedPageBreak/>
        <w:t>Expected Result</w:t>
      </w:r>
      <w:r w:rsidRPr="00854AE4">
        <w:rPr>
          <w:rFonts w:ascii="맑은 고딕" w:eastAsia="맑은 고딕" w:hAnsi="맑은 고딕"/>
          <w:color w:val="000000" w:themeColor="text1"/>
        </w:rPr>
        <w:br/>
        <w:t>- HTML content matches SDS legacy text.</w:t>
      </w:r>
      <w:r w:rsidRPr="00854AE4">
        <w:rPr>
          <w:rFonts w:ascii="맑은 고딕" w:eastAsia="맑은 고딕" w:hAnsi="맑은 고딕"/>
          <w:color w:val="000000" w:themeColor="text1"/>
        </w:rPr>
        <w:br/>
        <w:t>- Alarm state changes accordingly.</w:t>
      </w:r>
      <w:r w:rsidRPr="00854AE4">
        <w:rPr>
          <w:rFonts w:ascii="맑은 고딕" w:eastAsia="맑은 고딕" w:hAnsi="맑은 고딕"/>
          <w:color w:val="000000" w:themeColor="text1"/>
        </w:rPr>
        <w:br/>
        <w:t>- Logs capture each command invocation.</w:t>
      </w:r>
    </w:p>
    <w:p w14:paraId="0B09FDA1" w14:textId="77777777" w:rsidR="00467228" w:rsidRPr="00854AE4" w:rsidRDefault="00467228" w:rsidP="00D12EEC">
      <w:pPr>
        <w:pStyle w:val="affffff0"/>
        <w:rPr>
          <w:rFonts w:ascii="맑은 고딕" w:eastAsia="맑은 고딕" w:hAnsi="맑은 고딕"/>
          <w:color w:val="000000" w:themeColor="text1"/>
        </w:rPr>
      </w:pPr>
      <w:r w:rsidRPr="00854AE4">
        <w:rPr>
          <w:rFonts w:ascii="맑은 고딕" w:eastAsia="맑은 고딕" w:hAnsi="맑은 고딕"/>
          <w:b/>
          <w:bCs/>
          <w:color w:val="000000" w:themeColor="text1"/>
        </w:rPr>
        <w:t>Actual Result (Pass/Fail/Exception)</w:t>
      </w:r>
      <w:r w:rsidRPr="00854AE4">
        <w:rPr>
          <w:rFonts w:ascii="맑은 고딕" w:eastAsia="맑은 고딕" w:hAnsi="맑은 고딕"/>
          <w:color w:val="000000" w:themeColor="text1"/>
        </w:rPr>
        <w:br/>
        <w:t>- Pass: screenshots show expected copy; event log entries recorded.</w:t>
      </w:r>
    </w:p>
    <w:p w14:paraId="1953B792" w14:textId="77777777" w:rsidR="00467228" w:rsidRPr="00854AE4" w:rsidRDefault="00467228" w:rsidP="00D12EEC">
      <w:pPr>
        <w:pStyle w:val="affffff0"/>
        <w:rPr>
          <w:rFonts w:ascii="맑은 고딕" w:eastAsia="맑은 고딕" w:hAnsi="맑은 고딕"/>
          <w:color w:val="000000" w:themeColor="text1"/>
        </w:rPr>
      </w:pPr>
      <w:bookmarkStart w:id="186" w:name="vii.-system-level-tests-manual-evidence"/>
      <w:r w:rsidRPr="00854AE4">
        <w:rPr>
          <w:rFonts w:ascii="맑은 고딕" w:eastAsia="맑은 고딕" w:hAnsi="맑은 고딕"/>
          <w:b/>
          <w:bCs/>
          <w:color w:val="000000" w:themeColor="text1"/>
        </w:rPr>
        <w:t>Comment (including references)</w:t>
      </w:r>
      <w:r w:rsidRPr="00854AE4">
        <w:rPr>
          <w:rFonts w:ascii="맑은 고딕" w:eastAsia="맑은 고딕" w:hAnsi="맑은 고딕"/>
          <w:color w:val="000000" w:themeColor="text1"/>
        </w:rPr>
        <w:br/>
        <w:t>SDS VI.2a legacy path requirements; ensures compatibility during migration.</w:t>
      </w:r>
      <w:bookmarkEnd w:id="185"/>
      <w:bookmarkEnd w:id="186"/>
    </w:p>
    <w:p w14:paraId="62FF21C8" w14:textId="77777777" w:rsidR="00467228" w:rsidRPr="00854AE4" w:rsidRDefault="00467228" w:rsidP="00D12EEC">
      <w:pPr>
        <w:spacing w:before="240" w:after="240"/>
        <w:rPr>
          <w:rFonts w:ascii="맑은 고딕" w:eastAsia="맑은 고딕" w:hAnsi="맑은 고딕"/>
          <w:color w:val="000000" w:themeColor="text1"/>
          <w:lang w:val="en-US"/>
        </w:rPr>
      </w:pPr>
    </w:p>
    <w:p w14:paraId="587376A5" w14:textId="77777777" w:rsidR="00D12EEC" w:rsidRPr="00854AE4" w:rsidRDefault="00D12EEC" w:rsidP="00D12EEC">
      <w:pPr>
        <w:pStyle w:val="3"/>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hint="eastAsia"/>
          <w:color w:val="000000" w:themeColor="text1"/>
          <w:lang w:val="en-US"/>
        </w:rPr>
        <w:t>2</w:t>
      </w:r>
      <w:r w:rsidRPr="00854AE4">
        <w:rPr>
          <w:rFonts w:ascii="맑은 고딕" w:eastAsia="맑은 고딕" w:hAnsi="맑은 고딕" w:cs="Google Sans"/>
          <w:color w:val="000000" w:themeColor="text1"/>
          <w:lang w:val="en-US"/>
        </w:rPr>
        <w:t>. System Lifecycle End-to-End</w:t>
      </w:r>
    </w:p>
    <w:p w14:paraId="609B7DD8" w14:textId="77777777" w:rsidR="00D12EEC" w:rsidRPr="00854AE4" w:rsidRDefault="00D12EEC" w:rsidP="00D12EEC">
      <w:pPr>
        <w:pStyle w:val="4"/>
        <w:spacing w:before="0" w:after="120" w:line="273" w:lineRule="auto"/>
        <w:rPr>
          <w:rFonts w:ascii="맑은 고딕" w:eastAsia="맑은 고딕" w:hAnsi="맑은 고딕" w:cs="Google Sans" w:hint="eastAsia"/>
          <w:color w:val="000000" w:themeColor="text1"/>
          <w:lang w:val="en-US"/>
        </w:rPr>
      </w:pPr>
      <w:r w:rsidRPr="00854AE4">
        <w:rPr>
          <w:rFonts w:ascii="맑은 고딕" w:eastAsia="맑은 고딕" w:hAnsi="맑은 고딕" w:cs="Google Sans"/>
          <w:color w:val="000000" w:themeColor="text1"/>
          <w:lang w:val="en-US"/>
        </w:rPr>
        <w:t xml:space="preserve">a. test_complete_turn_on_flow </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4C687DA5" w14:textId="77777777" w:rsidTr="00CF778D">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837A282"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962234E"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4F12526"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22B1D64"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B133F1A"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75796F9A" w14:textId="77777777" w:rsidTr="00CF778D">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FA8FB6E"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0C298A7"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urn_o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4673BDF"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770C7EF"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B2E148"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4EBB6F3D" w14:textId="77777777" w:rsidR="00D12EEC" w:rsidRPr="00854AE4" w:rsidRDefault="00D12EEC" w:rsidP="00D12EEC">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07A76097"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alidate the complete system turn on flow including all component initialization and state transitions.</w:t>
      </w:r>
    </w:p>
    <w:p w14:paraId="3B3123C6" w14:textId="77777777" w:rsidR="00D12EEC" w:rsidRPr="00854AE4" w:rsidRDefault="00D12EEC" w:rsidP="00D12EEC">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67362F21" w14:textId="77777777" w:rsidR="00D12EEC" w:rsidRPr="00854AE4" w:rsidRDefault="00D12EEC" w:rsidP="00D12EEC">
      <w:pPr>
        <w:widowControl w:val="0"/>
        <w:numPr>
          <w:ilvl w:val="0"/>
          <w:numId w:val="405"/>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Fresh system instance.</w:t>
      </w:r>
    </w:p>
    <w:p w14:paraId="24BAFAC7"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34336C73" w14:textId="77777777" w:rsidR="00D12EEC" w:rsidRPr="00854AE4" w:rsidRDefault="00D12EEC" w:rsidP="00D12EEC">
      <w:pPr>
        <w:widowControl w:val="0"/>
        <w:numPr>
          <w:ilvl w:val="0"/>
          <w:numId w:val="406"/>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Execute full turn_on sequence.</w:t>
      </w:r>
    </w:p>
    <w:p w14:paraId="33D44E8C" w14:textId="77777777" w:rsidR="00D12EEC" w:rsidRPr="00854AE4" w:rsidRDefault="00D12EEC" w:rsidP="00D12EEC">
      <w:pPr>
        <w:widowControl w:val="0"/>
        <w:numPr>
          <w:ilvl w:val="0"/>
          <w:numId w:val="406"/>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Verify all subsystems.</w:t>
      </w:r>
    </w:p>
    <w:p w14:paraId="72D6115F"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1965526A" w14:textId="77777777" w:rsidR="00D12EEC" w:rsidRPr="00854AE4" w:rsidRDefault="00D12EEC" w:rsidP="00D12EEC">
      <w:pPr>
        <w:widowControl w:val="0"/>
        <w:numPr>
          <w:ilvl w:val="0"/>
          <w:numId w:val="407"/>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System transitions from OFF to READY</w:t>
      </w:r>
    </w:p>
    <w:p w14:paraId="5F176B5F" w14:textId="77777777" w:rsidR="00D12EEC" w:rsidRPr="00854AE4" w:rsidRDefault="00D12EEC" w:rsidP="00D12EEC">
      <w:pPr>
        <w:widowControl w:val="0"/>
        <w:numPr>
          <w:ilvl w:val="0"/>
          <w:numId w:val="407"/>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All components functional</w:t>
      </w:r>
    </w:p>
    <w:p w14:paraId="207F0490" w14:textId="77777777" w:rsidR="00D12EEC" w:rsidRPr="00854AE4" w:rsidRDefault="00D12EEC" w:rsidP="00D12EEC">
      <w:pPr>
        <w:widowControl w:val="0"/>
        <w:numPr>
          <w:ilvl w:val="0"/>
          <w:numId w:val="407"/>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Admin login works</w:t>
      </w:r>
    </w:p>
    <w:p w14:paraId="43DED51D" w14:textId="77777777" w:rsidR="00D12EEC" w:rsidRPr="00854AE4" w:rsidRDefault="00D12EEC" w:rsidP="00D12EEC">
      <w:pPr>
        <w:widowControl w:val="0"/>
        <w:numPr>
          <w:ilvl w:val="0"/>
          <w:numId w:val="407"/>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lastRenderedPageBreak/>
        <w:t>Settings are accessible</w:t>
      </w:r>
    </w:p>
    <w:p w14:paraId="56A29A57" w14:textId="77777777" w:rsidR="00D12EEC" w:rsidRPr="00854AE4" w:rsidRDefault="00D12EEC" w:rsidP="00D12EEC">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3707EF85"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Complete turn on flow' behavior matched lifecycle expectations.</w:t>
      </w:r>
    </w:p>
    <w:p w14:paraId="467C9B15"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35563F55"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 Complete Turn the System On sequence diagram</w:t>
      </w:r>
    </w:p>
    <w:p w14:paraId="48C87D64" w14:textId="77777777" w:rsidR="00D12EEC" w:rsidRPr="00854AE4" w:rsidRDefault="00D12EEC" w:rsidP="00D12EEC">
      <w:pPr>
        <w:pStyle w:val="4"/>
        <w:spacing w:before="0" w:after="120" w:line="273" w:lineRule="auto"/>
        <w:rPr>
          <w:rFonts w:ascii="맑은 고딕" w:eastAsia="맑은 고딕" w:hAnsi="맑은 고딕" w:cs="Google Sans" w:hint="eastAsia"/>
          <w:color w:val="000000" w:themeColor="text1"/>
          <w:lang w:val="en-US"/>
        </w:rPr>
      </w:pPr>
      <w:r w:rsidRPr="00854AE4">
        <w:rPr>
          <w:rFonts w:ascii="맑은 고딕" w:eastAsia="맑은 고딕" w:hAnsi="맑은 고딕" w:cs="Google Sans"/>
          <w:color w:val="000000" w:themeColor="text1"/>
          <w:lang w:val="en-US"/>
        </w:rPr>
        <w:t>b. test_complete_turn_off_flow</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1797DEDF" w14:textId="77777777" w:rsidTr="00CF778D">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E7F332E"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DB3AFD"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572B620"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CC1EF00"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6FA9E4E"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0075A8F7" w14:textId="77777777" w:rsidTr="00CF778D">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84DBDE5"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97ACC77"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urn_off()</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702B5A5"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DFF2832"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B5FB47"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3CDFBADC" w14:textId="77777777" w:rsidR="00D12EEC" w:rsidRPr="00854AE4" w:rsidRDefault="00D12EEC" w:rsidP="00D12EEC">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6E106D6D"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T-SYS-OFF-001: Validate the complete system turn off flow including all component cleanup and state transitions.</w:t>
      </w:r>
    </w:p>
    <w:p w14:paraId="0742DC4C" w14:textId="77777777" w:rsidR="00D12EEC" w:rsidRPr="00854AE4" w:rsidRDefault="00D12EEC" w:rsidP="00D12EEC">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2B0A0017" w14:textId="77777777" w:rsidR="00D12EEC" w:rsidRPr="00854AE4" w:rsidRDefault="00D12EEC" w:rsidP="00D12EEC">
      <w:pPr>
        <w:widowControl w:val="0"/>
        <w:numPr>
          <w:ilvl w:val="0"/>
          <w:numId w:val="408"/>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reate a fresh System, turn it on, log in, interact, then call turn_off().</w:t>
      </w:r>
    </w:p>
    <w:p w14:paraId="39B239D6"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0561AB86" w14:textId="77777777" w:rsidR="00D12EEC" w:rsidRPr="00854AE4" w:rsidRDefault="00D12EEC" w:rsidP="00D12EEC">
      <w:pPr>
        <w:widowControl w:val="0"/>
        <w:numPr>
          <w:ilvl w:val="0"/>
          <w:numId w:val="409"/>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Use system (login, etc.).</w:t>
      </w:r>
    </w:p>
    <w:p w14:paraId="0EFDF2EC" w14:textId="77777777" w:rsidR="00D12EEC" w:rsidRPr="00854AE4" w:rsidRDefault="00D12EEC" w:rsidP="00D12EEC">
      <w:pPr>
        <w:widowControl w:val="0"/>
        <w:numPr>
          <w:ilvl w:val="0"/>
          <w:numId w:val="409"/>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turn_off().</w:t>
      </w:r>
    </w:p>
    <w:p w14:paraId="3F5D06E6" w14:textId="77777777" w:rsidR="00D12EEC" w:rsidRPr="00854AE4" w:rsidRDefault="00D12EEC" w:rsidP="00D12EEC">
      <w:pPr>
        <w:widowControl w:val="0"/>
        <w:numPr>
          <w:ilvl w:val="0"/>
          <w:numId w:val="409"/>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Verify full shutdown.</w:t>
      </w:r>
    </w:p>
    <w:p w14:paraId="6EDE841D"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697F2F37" w14:textId="77777777" w:rsidR="00D12EEC" w:rsidRPr="00854AE4" w:rsidRDefault="00D12EEC" w:rsidP="00D12EEC">
      <w:pPr>
        <w:widowControl w:val="0"/>
        <w:numPr>
          <w:ilvl w:val="0"/>
          <w:numId w:val="410"/>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omposite flow completes with every subsystem stopped and system state OFF.</w:t>
      </w:r>
    </w:p>
    <w:p w14:paraId="4F43335C" w14:textId="77777777" w:rsidR="00D12EEC" w:rsidRPr="00854AE4" w:rsidRDefault="00D12EEC" w:rsidP="00D12EEC">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60163D37"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Complete turn off flow' behavior matched lifecycle expectations.</w:t>
      </w:r>
    </w:p>
    <w:p w14:paraId="50375D4B"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7702D8D0"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w:t>
      </w:r>
    </w:p>
    <w:p w14:paraId="4344AA35" w14:textId="77777777" w:rsidR="00D12EEC" w:rsidRPr="00854AE4" w:rsidRDefault="00D12EEC" w:rsidP="00D12EEC">
      <w:pPr>
        <w:pStyle w:val="4"/>
        <w:spacing w:before="0" w:after="120" w:line="273" w:lineRule="auto"/>
        <w:rPr>
          <w:rFonts w:ascii="맑은 고딕" w:eastAsia="맑은 고딕" w:hAnsi="맑은 고딕" w:cs="Google Sans" w:hint="eastAsia"/>
          <w:color w:val="000000" w:themeColor="text1"/>
          <w:lang w:val="en-US"/>
        </w:rPr>
      </w:pPr>
      <w:r w:rsidRPr="00854AE4">
        <w:rPr>
          <w:rFonts w:ascii="맑은 고딕" w:eastAsia="맑은 고딕" w:hAnsi="맑은 고딕" w:cs="Google Sans"/>
          <w:color w:val="000000" w:themeColor="text1"/>
          <w:lang w:val="en-US"/>
        </w:rPr>
        <w:t>c. test_turn_off_data_persistence</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68CED651" w14:textId="77777777" w:rsidTr="00CF778D">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429CD4"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87483B"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AEAE9C1"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11687A7"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5ED2ED"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7C1D941A" w14:textId="77777777" w:rsidTr="00CF778D">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00C3F4"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lastRenderedPageBreak/>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26A625F"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urn_off()</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64CC495"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A1E5B73"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A72404"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15C7A3CE" w14:textId="77777777" w:rsidR="00D12EEC" w:rsidRPr="00854AE4" w:rsidRDefault="00D12EEC" w:rsidP="00D12EEC">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26E3E124"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T-SYS-OFF-002: Validate that data is persisted correctly during shutdown and can be loaded on next turn_on.</w:t>
      </w:r>
    </w:p>
    <w:p w14:paraId="0F40EA9D" w14:textId="77777777" w:rsidR="00D12EEC" w:rsidRPr="00854AE4" w:rsidRDefault="00D12EEC" w:rsidP="00D12EEC">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487535EB" w14:textId="77777777" w:rsidR="00D12EEC" w:rsidRPr="00854AE4" w:rsidRDefault="00D12EEC" w:rsidP="00D12EEC">
      <w:pPr>
        <w:widowControl w:val="0"/>
        <w:numPr>
          <w:ilvl w:val="0"/>
          <w:numId w:val="411"/>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Turn on the system, mutate configuration data, turn off, then back on for verification.</w:t>
      </w:r>
    </w:p>
    <w:p w14:paraId="53A24AA4"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1416605B" w14:textId="77777777" w:rsidR="00D12EEC" w:rsidRPr="00854AE4" w:rsidRDefault="00D12EEC" w:rsidP="00D12EEC">
      <w:pPr>
        <w:widowControl w:val="0"/>
        <w:numPr>
          <w:ilvl w:val="0"/>
          <w:numId w:val="412"/>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Modify data.</w:t>
      </w:r>
    </w:p>
    <w:p w14:paraId="397B3051" w14:textId="77777777" w:rsidR="00D12EEC" w:rsidRPr="00854AE4" w:rsidRDefault="00D12EEC" w:rsidP="00D12EEC">
      <w:pPr>
        <w:widowControl w:val="0"/>
        <w:numPr>
          <w:ilvl w:val="0"/>
          <w:numId w:val="412"/>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Turn off.</w:t>
      </w:r>
    </w:p>
    <w:p w14:paraId="45F9622D" w14:textId="77777777" w:rsidR="00D12EEC" w:rsidRPr="00854AE4" w:rsidRDefault="00D12EEC" w:rsidP="00D12EEC">
      <w:pPr>
        <w:widowControl w:val="0"/>
        <w:numPr>
          <w:ilvl w:val="0"/>
          <w:numId w:val="412"/>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Turn on and verify data.</w:t>
      </w:r>
    </w:p>
    <w:p w14:paraId="0B382E85"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055D5373" w14:textId="77777777" w:rsidR="00D12EEC" w:rsidRPr="00854AE4" w:rsidRDefault="00D12EEC" w:rsidP="00D12EEC">
      <w:pPr>
        <w:widowControl w:val="0"/>
        <w:numPr>
          <w:ilvl w:val="0"/>
          <w:numId w:val="413"/>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Data persists across the shutdown/start cycle and settings remain accessible.</w:t>
      </w:r>
    </w:p>
    <w:p w14:paraId="68571FEB" w14:textId="77777777" w:rsidR="00D12EEC" w:rsidRPr="00854AE4" w:rsidRDefault="00D12EEC" w:rsidP="00D12EEC">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71705C99"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Turn off data persistence' behavior matched lifecycle expectations.</w:t>
      </w:r>
    </w:p>
    <w:p w14:paraId="7E9D5ECD"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764ADD2C"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w:t>
      </w:r>
    </w:p>
    <w:p w14:paraId="3113E72F" w14:textId="77777777" w:rsidR="00D12EEC" w:rsidRPr="00854AE4" w:rsidRDefault="00D12EEC" w:rsidP="00D12EEC">
      <w:pPr>
        <w:pStyle w:val="4"/>
        <w:spacing w:before="0" w:after="120" w:line="273" w:lineRule="auto"/>
        <w:rPr>
          <w:rFonts w:ascii="맑은 고딕" w:eastAsia="맑은 고딕" w:hAnsi="맑은 고딕" w:cs="Google Sans" w:hint="eastAsia"/>
          <w:color w:val="000000" w:themeColor="text1"/>
          <w:lang w:val="en-US"/>
        </w:rPr>
      </w:pPr>
      <w:r w:rsidRPr="00854AE4">
        <w:rPr>
          <w:rFonts w:ascii="맑은 고딕" w:eastAsia="맑은 고딕" w:hAnsi="맑은 고딕" w:cs="Google Sans"/>
          <w:color w:val="000000" w:themeColor="text1"/>
          <w:lang w:val="en-US"/>
        </w:rPr>
        <w:t>d. test_turn_on_turn_off_cycle</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08D3BF17" w14:textId="77777777" w:rsidTr="00CF778D">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98B5D6"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484C2AF"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42D9BA7"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4B914B0"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B5B4E32"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56DFF98F" w14:textId="77777777" w:rsidTr="00CF778D">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E56908D"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9F437BC"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urn_off()</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90AD7DA"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00794A5"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DE5E98"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6975C507" w14:textId="77777777" w:rsidR="00D12EEC" w:rsidRPr="00854AE4" w:rsidRDefault="00D12EEC" w:rsidP="00D12EEC">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661494D4"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T-SYS-OFF-003: Validate that system can be turned on and off multiple times without issues.</w:t>
      </w:r>
    </w:p>
    <w:p w14:paraId="3E9E6973" w14:textId="77777777" w:rsidR="00D12EEC" w:rsidRPr="00854AE4" w:rsidRDefault="00D12EEC" w:rsidP="00D12EEC">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5E4031D9" w14:textId="77777777" w:rsidR="00D12EEC" w:rsidRPr="00854AE4" w:rsidRDefault="00D12EEC" w:rsidP="00D12EEC">
      <w:pPr>
        <w:widowControl w:val="0"/>
        <w:numPr>
          <w:ilvl w:val="0"/>
          <w:numId w:val="414"/>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Iterate through several turn_on()/turn_off() cycles using one System instance.</w:t>
      </w:r>
    </w:p>
    <w:p w14:paraId="5FC54033"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lastRenderedPageBreak/>
        <w:t>Detailed Step</w:t>
      </w:r>
    </w:p>
    <w:p w14:paraId="2D3CD3B9" w14:textId="77777777" w:rsidR="00D12EEC" w:rsidRPr="00854AE4" w:rsidRDefault="00D12EEC" w:rsidP="00D12EEC">
      <w:pPr>
        <w:widowControl w:val="0"/>
        <w:numPr>
          <w:ilvl w:val="0"/>
          <w:numId w:val="415"/>
        </w:numPr>
        <w:spacing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ycle On/Off multiple times.</w:t>
      </w:r>
    </w:p>
    <w:p w14:paraId="119328F7" w14:textId="77777777" w:rsidR="00D12EEC" w:rsidRPr="00854AE4" w:rsidRDefault="00D12EEC" w:rsidP="00D12EEC">
      <w:pPr>
        <w:widowControl w:val="0"/>
        <w:numPr>
          <w:ilvl w:val="0"/>
          <w:numId w:val="415"/>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Verify stability.</w:t>
      </w:r>
    </w:p>
    <w:p w14:paraId="55974D84"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2885AD3A" w14:textId="77777777" w:rsidR="00D12EEC" w:rsidRPr="00854AE4" w:rsidRDefault="00D12EEC" w:rsidP="00D12EEC">
      <w:pPr>
        <w:widowControl w:val="0"/>
        <w:numPr>
          <w:ilvl w:val="0"/>
          <w:numId w:val="416"/>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Each iteration succeeds, with READY reached after turn_on and OFF after turn_off.</w:t>
      </w:r>
    </w:p>
    <w:p w14:paraId="2B534F9B" w14:textId="77777777" w:rsidR="00D12EEC" w:rsidRPr="00854AE4" w:rsidRDefault="00D12EEC" w:rsidP="00D12EEC">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3621B65D"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Turn on turn off cycle' behavior matched lifecycle expectations.</w:t>
      </w:r>
    </w:p>
    <w:p w14:paraId="465DEB72"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1C1E5034"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w:t>
      </w:r>
    </w:p>
    <w:p w14:paraId="51F7A1EC" w14:textId="77777777" w:rsidR="00D12EEC" w:rsidRPr="00854AE4" w:rsidRDefault="00D12EEC" w:rsidP="00D12EEC">
      <w:pPr>
        <w:pStyle w:val="4"/>
        <w:spacing w:before="0" w:after="120" w:line="273" w:lineRule="auto"/>
        <w:rPr>
          <w:rFonts w:ascii="맑은 고딕" w:eastAsia="맑은 고딕" w:hAnsi="맑은 고딕" w:cs="Google Sans" w:hint="eastAsia"/>
          <w:color w:val="000000" w:themeColor="text1"/>
          <w:lang w:val="en-US"/>
        </w:rPr>
      </w:pPr>
      <w:r w:rsidRPr="00854AE4">
        <w:rPr>
          <w:rFonts w:ascii="맑은 고딕" w:eastAsia="맑은 고딕" w:hAnsi="맑은 고딕" w:cs="Google Sans"/>
          <w:color w:val="000000" w:themeColor="text1"/>
          <w:lang w:val="en-US"/>
        </w:rPr>
        <w:t xml:space="preserve">e. test_complete_reset_flow </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19F38181" w14:textId="77777777" w:rsidTr="00CF778D">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40BBC11"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13AB024"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384385B"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272EED3"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40E08D"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2278FC1F" w14:textId="77777777" w:rsidTr="00CF778D">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DBBE424"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2C0E59"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reset()</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12F3AEE"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BF4AB0E"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45315D3"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166CFB25" w14:textId="77777777" w:rsidR="00D12EEC" w:rsidRPr="00854AE4" w:rsidRDefault="00D12EEC" w:rsidP="00D12EEC">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6DEB71A9"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T-SYS-RST-001: Validate complete reset flow including all phases and state transitions.</w:t>
      </w:r>
    </w:p>
    <w:p w14:paraId="7C745B93" w14:textId="77777777" w:rsidR="00D12EEC" w:rsidRPr="00854AE4" w:rsidRDefault="00D12EEC" w:rsidP="00D12EEC">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16EA07EC" w14:textId="77777777" w:rsidR="00D12EEC" w:rsidRPr="00854AE4" w:rsidRDefault="00D12EEC" w:rsidP="00D12EEC">
      <w:pPr>
        <w:widowControl w:val="0"/>
        <w:numPr>
          <w:ilvl w:val="0"/>
          <w:numId w:val="417"/>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Drive the full lifecycle: turn on, login, adjust settings, then invoke reset().</w:t>
      </w:r>
    </w:p>
    <w:p w14:paraId="2B3EA368"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1D0F88E0" w14:textId="77777777" w:rsidR="00D12EEC" w:rsidRPr="00854AE4" w:rsidRDefault="00D12EEC" w:rsidP="00D12EEC">
      <w:pPr>
        <w:widowControl w:val="0"/>
        <w:numPr>
          <w:ilvl w:val="0"/>
          <w:numId w:val="418"/>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Use system fully.</w:t>
      </w:r>
    </w:p>
    <w:p w14:paraId="7802C6C6" w14:textId="77777777" w:rsidR="00D12EEC" w:rsidRPr="00854AE4" w:rsidRDefault="00D12EEC" w:rsidP="00D12EEC">
      <w:pPr>
        <w:widowControl w:val="0"/>
        <w:numPr>
          <w:ilvl w:val="0"/>
          <w:numId w:val="418"/>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reset().</w:t>
      </w:r>
    </w:p>
    <w:p w14:paraId="1D908C1F" w14:textId="77777777" w:rsidR="00D12EEC" w:rsidRPr="00854AE4" w:rsidRDefault="00D12EEC" w:rsidP="00D12EEC">
      <w:pPr>
        <w:widowControl w:val="0"/>
        <w:numPr>
          <w:ilvl w:val="0"/>
          <w:numId w:val="418"/>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Verify restoration to READY.</w:t>
      </w:r>
    </w:p>
    <w:p w14:paraId="4D5C5435"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6A175203" w14:textId="77777777" w:rsidR="00D12EEC" w:rsidRPr="00854AE4" w:rsidRDefault="00D12EEC" w:rsidP="00D12EEC">
      <w:pPr>
        <w:widowControl w:val="0"/>
        <w:numPr>
          <w:ilvl w:val="0"/>
          <w:numId w:val="419"/>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ll three phases finish, settings persist, and the system is ready for another login.</w:t>
      </w:r>
    </w:p>
    <w:p w14:paraId="1BB23859" w14:textId="77777777" w:rsidR="00D12EEC" w:rsidRPr="00854AE4" w:rsidRDefault="00D12EEC" w:rsidP="00D12EEC">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1F288075"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Complete reset flow' behavior matched lifecycle expectations.</w:t>
      </w:r>
    </w:p>
    <w:p w14:paraId="6FD4BEF9"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4FAF58AF"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w:t>
      </w:r>
    </w:p>
    <w:p w14:paraId="14E9FFBA" w14:textId="77777777" w:rsidR="00D12EEC" w:rsidRPr="00854AE4" w:rsidRDefault="00D12EEC" w:rsidP="00D12EEC">
      <w:pPr>
        <w:pStyle w:val="4"/>
        <w:spacing w:before="0" w:after="120" w:line="273" w:lineRule="auto"/>
        <w:rPr>
          <w:rFonts w:ascii="맑은 고딕" w:eastAsia="맑은 고딕" w:hAnsi="맑은 고딕" w:cs="Google Sans" w:hint="eastAsia"/>
          <w:color w:val="000000" w:themeColor="text1"/>
          <w:lang w:val="en-US"/>
        </w:rPr>
      </w:pPr>
      <w:r w:rsidRPr="00854AE4">
        <w:rPr>
          <w:rFonts w:ascii="맑은 고딕" w:eastAsia="맑은 고딕" w:hAnsi="맑은 고딕" w:cs="Google Sans"/>
          <w:color w:val="000000" w:themeColor="text1"/>
          <w:lang w:val="en-US"/>
        </w:rPr>
        <w:lastRenderedPageBreak/>
        <w:t xml:space="preserve">f. test_multiple_reset_cycles </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36F6C778" w14:textId="77777777" w:rsidTr="00CF778D">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004475A"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F323E28"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587651C"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63EE89E"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66EE292"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6C474691" w14:textId="77777777" w:rsidTr="00CF778D">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44F048F"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66EC41B"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reset()</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26617B2"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A80A57"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6A17D0E"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056B29A2" w14:textId="77777777" w:rsidR="00D12EEC" w:rsidRPr="00854AE4" w:rsidRDefault="00D12EEC" w:rsidP="00D12EEC">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7B28D030"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T-SYS-RST-002: Validate system can be reset multiple times.</w:t>
      </w:r>
    </w:p>
    <w:p w14:paraId="67C7C54F" w14:textId="77777777" w:rsidR="00D12EEC" w:rsidRPr="00854AE4" w:rsidRDefault="00D12EEC" w:rsidP="00D12EEC">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75E95BE9" w14:textId="77777777" w:rsidR="00D12EEC" w:rsidRPr="00854AE4" w:rsidRDefault="00D12EEC" w:rsidP="00D12EEC">
      <w:pPr>
        <w:widowControl w:val="0"/>
        <w:numPr>
          <w:ilvl w:val="0"/>
          <w:numId w:val="420"/>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Turn on once, then execute three consecutive reset() calls within a loop.</w:t>
      </w:r>
    </w:p>
    <w:p w14:paraId="1477EF49"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etailed Step</w:t>
      </w:r>
    </w:p>
    <w:p w14:paraId="58237DE3" w14:textId="77777777" w:rsidR="00D12EEC" w:rsidRPr="00854AE4" w:rsidRDefault="00D12EEC" w:rsidP="00D12EEC">
      <w:pPr>
        <w:widowControl w:val="0"/>
        <w:numPr>
          <w:ilvl w:val="0"/>
          <w:numId w:val="421"/>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Loop reset() 3 times.</w:t>
      </w:r>
    </w:p>
    <w:p w14:paraId="64A15A69" w14:textId="77777777" w:rsidR="00D12EEC" w:rsidRPr="00854AE4" w:rsidRDefault="00D12EEC" w:rsidP="00D12EEC">
      <w:pPr>
        <w:widowControl w:val="0"/>
        <w:numPr>
          <w:ilvl w:val="0"/>
          <w:numId w:val="421"/>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heck success each time.</w:t>
      </w:r>
    </w:p>
    <w:p w14:paraId="1D164C08"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7B6F993B" w14:textId="77777777" w:rsidR="00D12EEC" w:rsidRPr="00854AE4" w:rsidRDefault="00D12EEC" w:rsidP="00D12EEC">
      <w:pPr>
        <w:widowControl w:val="0"/>
        <w:numPr>
          <w:ilvl w:val="0"/>
          <w:numId w:val="422"/>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Every reset succeeds and leaves the system READY with managers intact.</w:t>
      </w:r>
    </w:p>
    <w:p w14:paraId="035673D5" w14:textId="77777777" w:rsidR="00D12EEC" w:rsidRPr="00854AE4" w:rsidRDefault="00D12EEC" w:rsidP="00D12EEC">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26A66E8C"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Multiple reset cycles' behavior matched lifecycle expectations.</w:t>
      </w:r>
    </w:p>
    <w:p w14:paraId="59EBC53A"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44FA3024"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w:t>
      </w:r>
    </w:p>
    <w:p w14:paraId="4D15A866" w14:textId="77777777" w:rsidR="00D12EEC" w:rsidRPr="00854AE4" w:rsidRDefault="00D12EEC" w:rsidP="00D12EEC">
      <w:pPr>
        <w:pStyle w:val="4"/>
        <w:spacing w:before="0" w:after="120" w:line="273" w:lineRule="auto"/>
        <w:rPr>
          <w:rFonts w:ascii="맑은 고딕" w:eastAsia="맑은 고딕" w:hAnsi="맑은 고딕" w:cs="Google Sans" w:hint="eastAsia"/>
          <w:color w:val="000000" w:themeColor="text1"/>
          <w:lang w:val="en-US"/>
        </w:rPr>
      </w:pPr>
      <w:r w:rsidRPr="00854AE4">
        <w:rPr>
          <w:rFonts w:ascii="맑은 고딕" w:eastAsia="맑은 고딕" w:hAnsi="맑은 고딕" w:cs="Google Sans"/>
          <w:color w:val="000000" w:themeColor="text1"/>
          <w:lang w:val="en-US"/>
        </w:rPr>
        <w:t>g. test_reset_preserves_all_settings</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0F6029A7" w14:textId="77777777" w:rsidTr="00CF778D">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2EA2A4B"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6565E5"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02FC8C"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9F7886"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ADF9B93"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7FCA60E8" w14:textId="77777777" w:rsidTr="00CF778D">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2A9793"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805CD2D"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reset()</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9D0B0B"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0BD7AB8"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199087" w14:textId="77777777" w:rsidR="00D12EEC" w:rsidRPr="00854AE4" w:rsidRDefault="00D12EEC" w:rsidP="00D12EEC">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11F4AAA1" w14:textId="77777777" w:rsidR="00D12EEC" w:rsidRPr="00854AE4" w:rsidRDefault="00D12EEC" w:rsidP="00D12EEC">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7242B030"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T-SYS-RST-003: Validate all types of settings are preserved.</w:t>
      </w:r>
    </w:p>
    <w:p w14:paraId="036E0924" w14:textId="77777777" w:rsidR="00D12EEC" w:rsidRPr="00854AE4" w:rsidRDefault="00D12EEC" w:rsidP="00D12EEC">
      <w:pPr>
        <w:spacing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Input Specifications</w:t>
      </w:r>
    </w:p>
    <w:p w14:paraId="2F616C8A" w14:textId="77777777" w:rsidR="00D12EEC" w:rsidRPr="00854AE4" w:rsidRDefault="00D12EEC" w:rsidP="00D12EEC">
      <w:pPr>
        <w:widowControl w:val="0"/>
        <w:numPr>
          <w:ilvl w:val="0"/>
          <w:numId w:val="423"/>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Configure monitoring/homeowner phones plus timing values before invoking reset().</w:t>
      </w:r>
    </w:p>
    <w:p w14:paraId="478DC864"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lastRenderedPageBreak/>
        <w:t>Detailed Step</w:t>
      </w:r>
    </w:p>
    <w:p w14:paraId="254D9180" w14:textId="77777777" w:rsidR="00D12EEC" w:rsidRPr="00854AE4" w:rsidRDefault="00D12EEC" w:rsidP="00D12EEC">
      <w:pPr>
        <w:widowControl w:val="0"/>
        <w:numPr>
          <w:ilvl w:val="0"/>
          <w:numId w:val="424"/>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onfigure all setting types.</w:t>
      </w:r>
    </w:p>
    <w:p w14:paraId="2BD3A7EE" w14:textId="77777777" w:rsidR="00D12EEC" w:rsidRPr="00854AE4" w:rsidRDefault="00D12EEC" w:rsidP="00D12EEC">
      <w:pPr>
        <w:widowControl w:val="0"/>
        <w:numPr>
          <w:ilvl w:val="0"/>
          <w:numId w:val="424"/>
        </w:numPr>
        <w:spacing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Call reset().</w:t>
      </w:r>
    </w:p>
    <w:p w14:paraId="71DE136D" w14:textId="77777777" w:rsidR="00D12EEC" w:rsidRPr="00854AE4" w:rsidRDefault="00D12EEC" w:rsidP="00D12EEC">
      <w:pPr>
        <w:widowControl w:val="0"/>
        <w:numPr>
          <w:ilvl w:val="0"/>
          <w:numId w:val="424"/>
        </w:numPr>
        <w:spacing w:after="120" w:line="273" w:lineRule="auto"/>
        <w:rPr>
          <w:rFonts w:ascii="맑은 고딕" w:eastAsia="맑은 고딕" w:hAnsi="맑은 고딕"/>
          <w:color w:val="000000" w:themeColor="text1"/>
        </w:rPr>
      </w:pPr>
      <w:r w:rsidRPr="00854AE4">
        <w:rPr>
          <w:rFonts w:ascii="맑은 고딕" w:eastAsia="맑은 고딕" w:hAnsi="맑은 고딕" w:cs="Google Sans Text"/>
          <w:color w:val="000000" w:themeColor="text1"/>
        </w:rPr>
        <w:t>Verify values.</w:t>
      </w:r>
    </w:p>
    <w:p w14:paraId="6F9C1EC0" w14:textId="77777777" w:rsidR="00D12EEC" w:rsidRPr="00854AE4" w:rsidRDefault="00D12EEC" w:rsidP="00D12EEC">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Expected Result</w:t>
      </w:r>
    </w:p>
    <w:p w14:paraId="5354AA27" w14:textId="77777777" w:rsidR="00D12EEC" w:rsidRPr="00854AE4" w:rsidRDefault="00D12EEC" w:rsidP="00D12EEC">
      <w:pPr>
        <w:widowControl w:val="0"/>
        <w:numPr>
          <w:ilvl w:val="0"/>
          <w:numId w:val="425"/>
        </w:numPr>
        <w:spacing w:after="120" w:line="273" w:lineRule="auto"/>
        <w:rPr>
          <w:rFonts w:ascii="맑은 고딕" w:eastAsia="맑은 고딕" w:hAnsi="맑은 고딕"/>
          <w:color w:val="000000" w:themeColor="text1"/>
          <w:lang w:val="en-US"/>
        </w:rPr>
      </w:pPr>
      <w:r w:rsidRPr="00854AE4">
        <w:rPr>
          <w:rFonts w:ascii="맑은 고딕" w:eastAsia="맑은 고딕" w:hAnsi="맑은 고딕" w:cs="Google Sans Text"/>
          <w:color w:val="000000" w:themeColor="text1"/>
          <w:lang w:val="en-US"/>
        </w:rPr>
        <w:t>After reset, all configured values remain unchanged.</w:t>
      </w:r>
    </w:p>
    <w:p w14:paraId="7210847D" w14:textId="77777777" w:rsidR="00D12EEC" w:rsidRPr="00854AE4" w:rsidRDefault="00D12EEC" w:rsidP="00D12EEC">
      <w:pPr>
        <w:spacing w:before="120"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7EB7A5F1"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Reset preserves all settings' behavior matched lifecycle expectations.</w:t>
      </w:r>
    </w:p>
    <w:p w14:paraId="66661C8A"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7661BC10"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DS lifecycle (startup/shutdown/reset)</w:t>
      </w:r>
    </w:p>
    <w:p w14:paraId="1E789B2A" w14:textId="5795E952" w:rsidR="00D12EEC" w:rsidRPr="00854AE4" w:rsidRDefault="00D12EEC" w:rsidP="00D12EEC">
      <w:pPr>
        <w:pStyle w:val="3"/>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hint="eastAsia"/>
          <w:color w:val="000000" w:themeColor="text1"/>
          <w:lang w:val="en-US"/>
        </w:rPr>
        <w:t>3</w:t>
      </w:r>
      <w:r w:rsidRPr="00854AE4">
        <w:rPr>
          <w:rFonts w:ascii="맑은 고딕" w:eastAsia="맑은 고딕" w:hAnsi="맑은 고딕" w:cs="Google Sans"/>
          <w:color w:val="000000" w:themeColor="text1"/>
          <w:lang w:val="en-US"/>
        </w:rPr>
        <w:t>. Zone Assignments</w:t>
      </w:r>
    </w:p>
    <w:p w14:paraId="13E55CB9" w14:textId="797BFFC6" w:rsidR="00D12EEC" w:rsidRPr="00854AE4" w:rsidRDefault="00D12EEC" w:rsidP="00D12EEC">
      <w:pPr>
        <w:pStyle w:val="4"/>
        <w:spacing w:before="0" w:after="120" w:line="273" w:lineRule="auto"/>
        <w:rPr>
          <w:rFonts w:ascii="맑은 고딕" w:eastAsia="맑은 고딕" w:hAnsi="맑은 고딕" w:cs="Google Sans"/>
          <w:color w:val="000000" w:themeColor="text1"/>
          <w:lang w:val="en-US"/>
        </w:rPr>
      </w:pPr>
      <w:r w:rsidRPr="00854AE4">
        <w:rPr>
          <w:rFonts w:ascii="맑은 고딕" w:eastAsia="맑은 고딕" w:hAnsi="맑은 고딕" w:cs="Google Sans" w:hint="eastAsia"/>
          <w:color w:val="000000" w:themeColor="text1"/>
          <w:lang w:val="en-US"/>
        </w:rPr>
        <w:t>A</w:t>
      </w:r>
      <w:r w:rsidRPr="00854AE4">
        <w:rPr>
          <w:rFonts w:ascii="맑은 고딕" w:eastAsia="맑은 고딕" w:hAnsi="맑은 고딕" w:cs="Google Sans"/>
          <w:color w:val="000000" w:themeColor="text1"/>
          <w:lang w:val="en-US"/>
        </w:rPr>
        <w:t>. SecuritySystem</w:t>
      </w:r>
    </w:p>
    <w:p w14:paraId="6122DD1A" w14:textId="7E25D82E" w:rsidR="00D12EEC" w:rsidRPr="00854AE4" w:rsidRDefault="00D12EEC" w:rsidP="00D12EEC">
      <w:pPr>
        <w:pStyle w:val="5"/>
        <w:spacing w:before="0" w:after="120" w:line="273" w:lineRule="auto"/>
        <w:ind w:left="1980" w:hanging="440"/>
        <w:rPr>
          <w:rFonts w:ascii="맑은 고딕" w:eastAsia="맑은 고딕" w:hAnsi="맑은 고딕" w:cs="Google Sans" w:hint="eastAsia"/>
          <w:color w:val="000000" w:themeColor="text1"/>
          <w:lang w:val="en-US"/>
        </w:rPr>
      </w:pPr>
      <w:r w:rsidRPr="00854AE4">
        <w:rPr>
          <w:rFonts w:ascii="맑은 고딕" w:eastAsia="맑은 고딕" w:hAnsi="맑은 고딕" w:cs="Google Sans" w:hint="eastAsia"/>
          <w:color w:val="000000" w:themeColor="text1"/>
          <w:lang w:val="en-US"/>
        </w:rPr>
        <w:t>a</w:t>
      </w:r>
      <w:r w:rsidRPr="00854AE4">
        <w:rPr>
          <w:rFonts w:ascii="맑은 고딕" w:eastAsia="맑은 고딕" w:hAnsi="맑은 고딕" w:cs="Google Sans"/>
          <w:color w:val="000000" w:themeColor="text1"/>
          <w:lang w:val="en-US"/>
        </w:rPr>
        <w:t>. Explicit Zone Tracking</w:t>
      </w: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72"/>
        <w:gridCol w:w="1872"/>
        <w:gridCol w:w="1872"/>
        <w:gridCol w:w="1872"/>
        <w:gridCol w:w="1872"/>
      </w:tblGrid>
      <w:tr w:rsidR="0027056D" w:rsidRPr="00854AE4" w14:paraId="5CFBAA72" w14:textId="77777777" w:rsidTr="00CF778D">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1891B9E" w14:textId="77777777" w:rsidR="00D12EEC" w:rsidRPr="00854AE4" w:rsidRDefault="00D12EEC" w:rsidP="00CF778D">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Class</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3F548D3" w14:textId="77777777" w:rsidR="00D12EEC" w:rsidRPr="00854AE4" w:rsidRDefault="00D12EEC" w:rsidP="00CF778D">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Method</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3F7AAFC" w14:textId="77777777" w:rsidR="00D12EEC" w:rsidRPr="00854AE4" w:rsidRDefault="00D12EEC" w:rsidP="00CF778D">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Author</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F674157" w14:textId="77777777" w:rsidR="00D12EEC" w:rsidRPr="00854AE4" w:rsidRDefault="00D12EEC" w:rsidP="00CF778D">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Date</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7427E7F" w14:textId="77777777" w:rsidR="00D12EEC" w:rsidRPr="00854AE4" w:rsidRDefault="00D12EEC" w:rsidP="00CF778D">
            <w:pPr>
              <w:spacing w:before="120" w:after="120" w:line="273" w:lineRule="auto"/>
              <w:rPr>
                <w:rFonts w:ascii="맑은 고딕" w:eastAsia="맑은 고딕" w:hAnsi="맑은 고딕" w:cs="Google Sans Text"/>
                <w:b/>
                <w:bCs/>
                <w:color w:val="000000" w:themeColor="text1"/>
              </w:rPr>
            </w:pPr>
            <w:r w:rsidRPr="00854AE4">
              <w:rPr>
                <w:rFonts w:ascii="맑은 고딕" w:eastAsia="맑은 고딕" w:hAnsi="맑은 고딕" w:cs="Google Sans Text"/>
                <w:b/>
                <w:bCs/>
                <w:color w:val="000000" w:themeColor="text1"/>
              </w:rPr>
              <w:t>Version</w:t>
            </w:r>
          </w:p>
        </w:tc>
      </w:tr>
      <w:tr w:rsidR="0027056D" w:rsidRPr="00854AE4" w14:paraId="137054C2" w14:textId="77777777" w:rsidTr="00CF778D">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DC6CF3A" w14:textId="77777777" w:rsidR="00D12EEC" w:rsidRPr="00854AE4" w:rsidRDefault="00D12EEC" w:rsidP="00CF778D">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SecuritySystem</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08A88F" w14:textId="77777777" w:rsidR="00D12EEC" w:rsidRPr="00854AE4" w:rsidRDefault="00D12EEC" w:rsidP="00CF778D">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N/A (Zone Logic)</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A372A2C" w14:textId="77777777" w:rsidR="00D12EEC" w:rsidRPr="00854AE4" w:rsidRDefault="00D12EEC" w:rsidP="00CF778D">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Jonghwa An</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159CAFB" w14:textId="77777777" w:rsidR="00D12EEC" w:rsidRPr="00854AE4" w:rsidRDefault="00D12EEC" w:rsidP="00CF778D">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25-11-25</w:t>
            </w:r>
          </w:p>
        </w:tc>
        <w:tc>
          <w:tcPr>
            <w:tcW w:w="187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CCAF5D" w14:textId="77777777" w:rsidR="00D12EEC" w:rsidRPr="00854AE4" w:rsidRDefault="00D12EEC" w:rsidP="00CF778D">
            <w:pPr>
              <w:spacing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2.0.0</w:t>
            </w:r>
          </w:p>
        </w:tc>
      </w:tr>
    </w:tbl>
    <w:p w14:paraId="57706560" w14:textId="77777777" w:rsidR="00D12EEC" w:rsidRPr="00854AE4" w:rsidRDefault="00D12EEC" w:rsidP="00D12EEC">
      <w:pPr>
        <w:spacing w:before="480" w:line="273" w:lineRule="auto"/>
        <w:rPr>
          <w:rFonts w:ascii="맑은 고딕" w:eastAsia="맑은 고딕" w:hAnsi="맑은 고딕" w:cs="Google Sans Text"/>
          <w:color w:val="000000" w:themeColor="text1"/>
        </w:rPr>
      </w:pPr>
      <w:r w:rsidRPr="00854AE4">
        <w:rPr>
          <w:rFonts w:ascii="맑은 고딕" w:eastAsia="맑은 고딕" w:hAnsi="맑은 고딕" w:cs="Google Sans Text"/>
          <w:color w:val="000000" w:themeColor="text1"/>
        </w:rPr>
        <w:t>Test Case Description</w:t>
      </w:r>
    </w:p>
    <w:p w14:paraId="0DEDF7FC"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Validates 'Security system tracks explicit zone assignments' behavior.</w:t>
      </w:r>
    </w:p>
    <w:p w14:paraId="7D4F256E"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Input Specifications</w:t>
      </w:r>
    </w:p>
    <w:p w14:paraId="605BF794"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ee tests/test_zone_assignments.py</w:t>
      </w:r>
    </w:p>
    <w:p w14:paraId="4335C41A"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Detailed Step</w:t>
      </w:r>
    </w:p>
    <w:p w14:paraId="00B10366"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Run tests/test_zone_assignments.py:52</w:t>
      </w:r>
    </w:p>
    <w:p w14:paraId="21DC0D63"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Expected Result</w:t>
      </w:r>
    </w:p>
    <w:p w14:paraId="11FA64B0"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Security system correctly tracks assignments.</w:t>
      </w:r>
    </w:p>
    <w:p w14:paraId="4DF56B1F"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Actual Result (Pass/Fail/Exception)</w:t>
      </w:r>
    </w:p>
    <w:p w14:paraId="5B1B68C7"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Pass: observed state/response matches SDS/SRS design.</w:t>
      </w:r>
    </w:p>
    <w:p w14:paraId="458F7AA7"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t>Comment (including references)</w:t>
      </w:r>
    </w:p>
    <w:p w14:paraId="2C6122C6" w14:textId="77777777" w:rsidR="00D12EEC" w:rsidRPr="00854AE4" w:rsidRDefault="00D12EEC" w:rsidP="00D12EEC">
      <w:pPr>
        <w:spacing w:line="273" w:lineRule="auto"/>
        <w:rPr>
          <w:rFonts w:ascii="맑은 고딕" w:eastAsia="맑은 고딕" w:hAnsi="맑은 고딕" w:cs="Google Sans Text"/>
          <w:color w:val="000000" w:themeColor="text1"/>
          <w:lang w:val="en-US"/>
        </w:rPr>
      </w:pPr>
      <w:r w:rsidRPr="00854AE4">
        <w:rPr>
          <w:rFonts w:ascii="맑은 고딕" w:eastAsia="맑은 고딕" w:hAnsi="맑은 고딕" w:cs="Google Sans Text"/>
          <w:color w:val="000000" w:themeColor="text1"/>
          <w:lang w:val="en-US"/>
        </w:rPr>
        <w:lastRenderedPageBreak/>
        <w:t>Trace: SRS UC2e / SDS VI.2f</w:t>
      </w:r>
    </w:p>
    <w:p w14:paraId="257FD20F" w14:textId="77777777" w:rsidR="00D12EEC" w:rsidRPr="00854AE4" w:rsidRDefault="00D12EEC" w:rsidP="00D12EEC">
      <w:pPr>
        <w:spacing w:before="240" w:after="240"/>
        <w:rPr>
          <w:rFonts w:ascii="맑은 고딕" w:eastAsia="맑은 고딕" w:hAnsi="맑은 고딕"/>
          <w:color w:val="000000" w:themeColor="text1"/>
          <w:lang w:val="en-US"/>
        </w:rPr>
      </w:pPr>
    </w:p>
    <w:p w14:paraId="33AA51E8" w14:textId="77777777" w:rsidR="00D12EEC" w:rsidRPr="00854AE4" w:rsidRDefault="00D12EEC" w:rsidP="00D12EEC">
      <w:pPr>
        <w:rPr>
          <w:rFonts w:ascii="맑은 고딕" w:eastAsia="맑은 고딕" w:hAnsi="맑은 고딕"/>
          <w:color w:val="000000" w:themeColor="text1"/>
          <w:lang w:val="en-US"/>
        </w:rPr>
      </w:pPr>
    </w:p>
    <w:p w14:paraId="2814FD8F" w14:textId="77777777" w:rsidR="00D12EEC" w:rsidRPr="00854AE4" w:rsidRDefault="00D12EEC" w:rsidP="00D12EEC">
      <w:pPr>
        <w:rPr>
          <w:rFonts w:ascii="맑은 고딕" w:eastAsia="맑은 고딕" w:hAnsi="맑은 고딕"/>
          <w:color w:val="000000" w:themeColor="text1"/>
          <w:lang w:val="en-US"/>
        </w:rPr>
      </w:pPr>
    </w:p>
    <w:p w14:paraId="004DD30D" w14:textId="1D8A17BA" w:rsidR="00D335CE" w:rsidRPr="00854AE4" w:rsidRDefault="00D335CE" w:rsidP="00D335CE">
      <w:pPr>
        <w:pStyle w:val="1"/>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xml:space="preserve">VI. </w:t>
      </w:r>
      <w:r w:rsidRPr="00854AE4">
        <w:rPr>
          <w:rFonts w:ascii="맑은 고딕" w:eastAsia="맑은 고딕" w:hAnsi="맑은 고딕" w:hint="eastAsia"/>
          <w:color w:val="000000" w:themeColor="text1"/>
          <w:lang w:val="en-US"/>
        </w:rPr>
        <w:t>Who did what</w:t>
      </w:r>
    </w:p>
    <w:tbl>
      <w:tblPr>
        <w:tblStyle w:val="affffff2"/>
        <w:tblW w:w="0" w:type="auto"/>
        <w:tblLook w:val="04A0" w:firstRow="1" w:lastRow="0" w:firstColumn="1" w:lastColumn="0" w:noHBand="0" w:noVBand="1"/>
      </w:tblPr>
      <w:tblGrid>
        <w:gridCol w:w="1271"/>
        <w:gridCol w:w="7748"/>
      </w:tblGrid>
      <w:tr w:rsidR="0027056D" w:rsidRPr="00854AE4" w14:paraId="558AC1E3" w14:textId="77777777" w:rsidTr="00D335CE">
        <w:tc>
          <w:tcPr>
            <w:tcW w:w="1271" w:type="dxa"/>
          </w:tcPr>
          <w:p w14:paraId="19BD8133" w14:textId="601AEF25" w:rsidR="00D335CE" w:rsidRPr="00854AE4" w:rsidRDefault="00D335CE" w:rsidP="00D335CE">
            <w:pPr>
              <w:spacing w:before="240" w:after="240"/>
              <w:rPr>
                <w:rFonts w:ascii="맑은 고딕" w:eastAsia="맑은 고딕" w:hAnsi="맑은 고딕"/>
                <w:b/>
                <w:bCs/>
                <w:color w:val="000000" w:themeColor="text1"/>
                <w:lang w:val="en-US"/>
              </w:rPr>
            </w:pPr>
            <w:r w:rsidRPr="00854AE4">
              <w:rPr>
                <w:rFonts w:ascii="맑은 고딕" w:eastAsia="맑은 고딕" w:hAnsi="맑은 고딕" w:hint="eastAsia"/>
                <w:b/>
                <w:bCs/>
                <w:color w:val="000000" w:themeColor="text1"/>
                <w:lang w:val="en-US"/>
              </w:rPr>
              <w:t>Name</w:t>
            </w:r>
          </w:p>
        </w:tc>
        <w:tc>
          <w:tcPr>
            <w:tcW w:w="7748" w:type="dxa"/>
          </w:tcPr>
          <w:p w14:paraId="1612426B" w14:textId="37248130" w:rsidR="00D335CE" w:rsidRPr="00854AE4" w:rsidRDefault="00D335CE" w:rsidP="00D335CE">
            <w:pPr>
              <w:spacing w:before="240" w:after="240"/>
              <w:rPr>
                <w:rFonts w:ascii="맑은 고딕" w:eastAsia="맑은 고딕" w:hAnsi="맑은 고딕"/>
                <w:b/>
                <w:bCs/>
                <w:color w:val="000000" w:themeColor="text1"/>
                <w:lang w:val="en-US"/>
              </w:rPr>
            </w:pPr>
            <w:r w:rsidRPr="00854AE4">
              <w:rPr>
                <w:rFonts w:ascii="맑은 고딕" w:eastAsia="맑은 고딕" w:hAnsi="맑은 고딕" w:hint="eastAsia"/>
                <w:b/>
                <w:bCs/>
                <w:color w:val="000000" w:themeColor="text1"/>
                <w:lang w:val="en-US"/>
              </w:rPr>
              <w:t>Contribution</w:t>
            </w:r>
          </w:p>
        </w:tc>
      </w:tr>
      <w:tr w:rsidR="0027056D" w:rsidRPr="00854AE4" w14:paraId="539B9290" w14:textId="77777777" w:rsidTr="00D335CE">
        <w:tc>
          <w:tcPr>
            <w:tcW w:w="1271" w:type="dxa"/>
          </w:tcPr>
          <w:p w14:paraId="473CF216" w14:textId="295650E2" w:rsidR="00D335CE" w:rsidRPr="00854AE4" w:rsidRDefault="00D335CE" w:rsidP="00D335CE">
            <w:pPr>
              <w:spacing w:before="240" w:after="240"/>
              <w:rPr>
                <w:rFonts w:ascii="맑은 고딕" w:eastAsia="맑은 고딕" w:hAnsi="맑은 고딕"/>
                <w:b/>
                <w:bCs/>
                <w:color w:val="000000" w:themeColor="text1"/>
                <w:lang w:val="en-US"/>
              </w:rPr>
            </w:pPr>
            <w:r w:rsidRPr="00854AE4">
              <w:rPr>
                <w:rFonts w:ascii="맑은 고딕" w:eastAsia="맑은 고딕" w:hAnsi="맑은 고딕"/>
                <w:b/>
                <w:bCs/>
                <w:color w:val="000000" w:themeColor="text1"/>
                <w:lang w:val="en-US"/>
              </w:rPr>
              <w:t>Jien Lee</w:t>
            </w:r>
          </w:p>
        </w:tc>
        <w:tc>
          <w:tcPr>
            <w:tcW w:w="7748" w:type="dxa"/>
          </w:tcPr>
          <w:p w14:paraId="04E800A3" w14:textId="77777777" w:rsidR="00D335CE" w:rsidRPr="00854AE4" w:rsidRDefault="00D335CE" w:rsidP="00D335CE">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The scope of work focused on core feature development, quality assurance, and essential project documentation for the SafeHome system.</w:t>
            </w:r>
          </w:p>
          <w:p w14:paraId="536D2808" w14:textId="77777777" w:rsidR="00D335CE" w:rsidRPr="00854AE4" w:rsidRDefault="00D335CE" w:rsidP="00D335CE">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Core Feature Development: Development of the surveillance system was completed with the implementation of the SafeHomeCamera and Camera classes, establishing the camera object definitions and primary control logic. The core security response mechanism was also integrated, which included the implementation of the Alarm class and the establishment of the required sensor-to-alarm connection logic for automated intrusion handling. Additionally, the User Interface (UI) underwent functional and aesthetic refinement to improve the overall user experience.</w:t>
            </w:r>
          </w:p>
          <w:p w14:paraId="082020EB" w14:textId="5A00E1E6" w:rsidR="00D335CE" w:rsidRPr="00854AE4" w:rsidRDefault="00D335CE" w:rsidP="00D335CE">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Documentation and Quality Assurance (QA): Contributions to the Implementation and Testing document included the authoring of Unit Tests specifically for the surveillance components. The system's architecture was documented through the creation of a Class Diagram that reflected the implemented classes. Furthermore, the necessary Integration Test and System Level Test cases were developed to validate the end-to-end functionality of the surveillance features. The final deliverable involved drafting the "Who Did What" documentation to formally record individual contributions. Also wrote the Overview of Implementation and Testing</w:t>
            </w:r>
          </w:p>
        </w:tc>
      </w:tr>
      <w:tr w:rsidR="0027056D" w:rsidRPr="00854AE4" w14:paraId="6D3FBEB9" w14:textId="77777777" w:rsidTr="00D335CE">
        <w:tc>
          <w:tcPr>
            <w:tcW w:w="1271" w:type="dxa"/>
          </w:tcPr>
          <w:p w14:paraId="12528B30" w14:textId="0FCB1AC1" w:rsidR="00D335CE" w:rsidRPr="00854AE4" w:rsidRDefault="00D335CE" w:rsidP="00D335CE">
            <w:pPr>
              <w:spacing w:before="240" w:after="240"/>
              <w:rPr>
                <w:rFonts w:ascii="맑은 고딕" w:eastAsia="맑은 고딕" w:hAnsi="맑은 고딕"/>
                <w:b/>
                <w:bCs/>
                <w:color w:val="000000" w:themeColor="text1"/>
                <w:lang w:val="en-US"/>
              </w:rPr>
            </w:pPr>
            <w:r w:rsidRPr="00854AE4">
              <w:rPr>
                <w:rFonts w:ascii="맑은 고딕" w:eastAsia="맑은 고딕" w:hAnsi="맑은 고딕" w:hint="eastAsia"/>
                <w:b/>
                <w:bCs/>
                <w:color w:val="000000" w:themeColor="text1"/>
                <w:lang w:val="en-US"/>
              </w:rPr>
              <w:lastRenderedPageBreak/>
              <w:t>Jonghwa An</w:t>
            </w:r>
          </w:p>
        </w:tc>
        <w:tc>
          <w:tcPr>
            <w:tcW w:w="7748" w:type="dxa"/>
          </w:tcPr>
          <w:p w14:paraId="51DC7FE4" w14:textId="77777777" w:rsidR="00D335CE" w:rsidRPr="00854AE4" w:rsidRDefault="00D335CE" w:rsidP="00D335CE">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The scope of work was comprehensive, covering core security feature implementation, quality assurance for the security subsystem, and overall project documentation and file management.</w:t>
            </w:r>
          </w:p>
          <w:p w14:paraId="13233B74" w14:textId="77777777" w:rsidR="00D335CE" w:rsidRPr="00854AE4" w:rsidRDefault="00D335CE" w:rsidP="00D335CE">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Core Feature Development: The primary implementation task was the development of the security features of the SafeHome system. This involved defining and implementing all necessary classes and logic to handle system states (e.g., Armed, Disarmed) and user authentication.</w:t>
            </w:r>
          </w:p>
          <w:p w14:paraId="49AC7AA7" w14:textId="77777777" w:rsidR="00D335CE" w:rsidRPr="00854AE4" w:rsidRDefault="00D335CE" w:rsidP="00D335CE">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Code Quality and Coverage: A significant effort was dedicated to improving the project's overall code quality. This included analyzing and enhancing the entire file coverage, specifically addressing and documenting the Coverage Branch details to ensure robust and fully tested code paths across the project.</w:t>
            </w:r>
          </w:p>
          <w:p w14:paraId="03B260FF" w14:textId="5F7583A2" w:rsidR="00D335CE" w:rsidRPr="00854AE4" w:rsidRDefault="00D335CE" w:rsidP="00D335CE">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Documentation and Quality Assurance (QA): Extensive testing and documentation were completed for the security subsystem. This work included authoring the Unit Tests for all security-related components to ensure individual module integrity. The system's design was documented by creating the necessary Class Diagram that includes the security features. Furthermore, the required Integration Test and System Level Test cases were developed to validate the security subsystem's end-to-end functionality. Finally, all independently authored documentation files were consolidated through the document integration effort, ensuring a unified and consistent final project document structure.</w:t>
            </w:r>
          </w:p>
        </w:tc>
      </w:tr>
      <w:tr w:rsidR="0027056D" w:rsidRPr="00854AE4" w14:paraId="4AEFF716" w14:textId="77777777" w:rsidTr="00D335CE">
        <w:tc>
          <w:tcPr>
            <w:tcW w:w="1271" w:type="dxa"/>
          </w:tcPr>
          <w:p w14:paraId="41849FDD" w14:textId="266B65DA" w:rsidR="00D335CE" w:rsidRPr="00854AE4" w:rsidRDefault="00D335CE" w:rsidP="00D335CE">
            <w:pPr>
              <w:spacing w:before="240" w:after="240"/>
              <w:rPr>
                <w:rFonts w:ascii="맑은 고딕" w:eastAsia="맑은 고딕" w:hAnsi="맑은 고딕"/>
                <w:b/>
                <w:bCs/>
                <w:color w:val="000000" w:themeColor="text1"/>
                <w:lang w:val="en-US"/>
              </w:rPr>
            </w:pPr>
            <w:r w:rsidRPr="00854AE4">
              <w:rPr>
                <w:rFonts w:ascii="맑은 고딕" w:eastAsia="맑은 고딕" w:hAnsi="맑은 고딕" w:hint="eastAsia"/>
                <w:b/>
                <w:bCs/>
                <w:color w:val="000000" w:themeColor="text1"/>
                <w:lang w:val="en-US"/>
              </w:rPr>
              <w:t>Minseok Jo</w:t>
            </w:r>
          </w:p>
        </w:tc>
        <w:tc>
          <w:tcPr>
            <w:tcW w:w="7748" w:type="dxa"/>
          </w:tcPr>
          <w:p w14:paraId="19C1AB0F" w14:textId="77777777" w:rsidR="00D335CE" w:rsidRPr="00854AE4" w:rsidRDefault="00D335CE" w:rsidP="00D335CE">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The scope of work encompassed the implementation of common system functionalities, the foundational setup of the user interface, and comprehensive documentation for the common subsystem.</w:t>
            </w:r>
          </w:p>
          <w:p w14:paraId="35CC1945" w14:textId="77777777" w:rsidR="00D335CE" w:rsidRPr="00854AE4" w:rsidRDefault="00D335CE" w:rsidP="00D335CE">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Core Feature Development and Foundation: Implementation of the common system functionalities was completed, providing shared resources and utilities for other subsystems. This involved laying the initial foundation for both the Control Panel and the Web User Interface (UI), establishing the basic structural framework and navigation for both access points.</w:t>
            </w:r>
          </w:p>
          <w:p w14:paraId="71F24198" w14:textId="77777777" w:rsidR="00D335CE" w:rsidRPr="00854AE4" w:rsidRDefault="00D335CE" w:rsidP="00D335CE">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Project Management and Documentation: A significant project management responsibility was fulfilled through the consistent creation and maintenance of the Meeting Log, documenting decisions and progress across team meetings.</w:t>
            </w:r>
          </w:p>
          <w:p w14:paraId="17F5C76A" w14:textId="6DF284A9" w:rsidR="00D335CE" w:rsidRPr="00854AE4" w:rsidRDefault="00D335CE" w:rsidP="00D335CE">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Documentation and Quality Assurance (QA): Extensive testing and documentation were performed for the common subsystem. This work included authoring the Unit Tests for all common components to ensure individual module integrity. The system's design was documented by creating the necessary Class Diagram that includes the common features. Furthermore, the required Integration Test and System Level Test cases were developed to validate the common subsystem's functionality and its interactions with other modules.</w:t>
            </w:r>
          </w:p>
        </w:tc>
      </w:tr>
    </w:tbl>
    <w:p w14:paraId="57A4F43D" w14:textId="77777777" w:rsidR="00D335CE" w:rsidRPr="00854AE4" w:rsidRDefault="00D335CE">
      <w:pPr>
        <w:spacing w:before="240" w:after="240"/>
        <w:rPr>
          <w:rFonts w:ascii="맑은 고딕" w:eastAsia="맑은 고딕" w:hAnsi="맑은 고딕"/>
          <w:color w:val="000000" w:themeColor="text1"/>
          <w:lang w:val="en-US"/>
        </w:rPr>
      </w:pPr>
    </w:p>
    <w:p w14:paraId="3E608C29" w14:textId="77777777" w:rsidR="00D335CE" w:rsidRPr="00854AE4" w:rsidRDefault="00D335CE" w:rsidP="00D335CE">
      <w:pPr>
        <w:pStyle w:val="1"/>
        <w:rPr>
          <w:rFonts w:ascii="맑은 고딕" w:eastAsia="맑은 고딕" w:hAnsi="맑은 고딕"/>
          <w:color w:val="000000" w:themeColor="text1"/>
          <w:lang w:val="en-US"/>
        </w:rPr>
      </w:pPr>
      <w:r w:rsidRPr="00854AE4">
        <w:rPr>
          <w:rFonts w:ascii="맑은 고딕" w:eastAsia="맑은 고딕" w:hAnsi="맑은 고딕"/>
          <w:b/>
          <w:bCs/>
          <w:color w:val="000000" w:themeColor="text1"/>
          <w:lang w:val="en-US"/>
        </w:rPr>
        <w:t>VII. Meeting Log</w:t>
      </w:r>
    </w:p>
    <w:p w14:paraId="18EDE3BA" w14:textId="77777777" w:rsidR="00D335CE" w:rsidRPr="00854AE4" w:rsidRDefault="00D335CE" w:rsidP="00D335CE">
      <w:pPr>
        <w:pStyle w:val="2"/>
        <w:rPr>
          <w:rFonts w:ascii="맑은 고딕" w:eastAsia="맑은 고딕" w:hAnsi="맑은 고딕"/>
          <w:color w:val="000000" w:themeColor="text1"/>
          <w:lang w:val="en-US"/>
        </w:rPr>
      </w:pPr>
      <w:r w:rsidRPr="00854AE4">
        <w:rPr>
          <w:rFonts w:ascii="맑은 고딕" w:eastAsia="맑은 고딕" w:hAnsi="맑은 고딕"/>
          <w:b/>
          <w:bCs/>
          <w:color w:val="000000" w:themeColor="text1"/>
          <w:lang w:val="en-US"/>
        </w:rPr>
        <w:t>Python UI and Integration Planning</w:t>
      </w:r>
    </w:p>
    <w:p w14:paraId="79462072" w14:textId="77777777" w:rsidR="00D335CE" w:rsidRPr="00854AE4" w:rsidRDefault="00D335CE" w:rsidP="00D335CE">
      <w:pPr>
        <w:rPr>
          <w:rFonts w:ascii="맑은 고딕" w:eastAsia="맑은 고딕" w:hAnsi="맑은 고딕"/>
          <w:color w:val="000000" w:themeColor="text1"/>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1628"/>
        <w:gridCol w:w="7385"/>
      </w:tblGrid>
      <w:tr w:rsidR="0027056D" w:rsidRPr="00854AE4" w14:paraId="1E6D5A56" w14:textId="77777777">
        <w:trPr>
          <w:trHeight w:val="540"/>
        </w:trPr>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hideMark/>
          </w:tcPr>
          <w:p w14:paraId="1257B95E"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b/>
                <w:bCs/>
                <w:color w:val="000000" w:themeColor="text1"/>
                <w:sz w:val="22"/>
                <w:szCs w:val="22"/>
              </w:rPr>
              <w:t>Category</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hideMark/>
          </w:tcPr>
          <w:p w14:paraId="4A6EF9AE"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b/>
                <w:bCs/>
                <w:color w:val="000000" w:themeColor="text1"/>
                <w:sz w:val="22"/>
                <w:szCs w:val="22"/>
              </w:rPr>
              <w:t>Details</w:t>
            </w:r>
          </w:p>
        </w:tc>
      </w:tr>
      <w:tr w:rsidR="0027056D" w:rsidRPr="00854AE4" w14:paraId="7BED08F7" w14:textId="77777777">
        <w:trPr>
          <w:trHeight w:val="300"/>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642F4BB7"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Date &amp; Time</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05788759"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November 20, 2025 (Thursday), 5:30 PM – 9:30 AM (4h)</w:t>
            </w:r>
          </w:p>
        </w:tc>
      </w:tr>
      <w:tr w:rsidR="0027056D" w:rsidRPr="00854AE4" w14:paraId="4B93DB9B" w14:textId="77777777">
        <w:trPr>
          <w:trHeight w:val="540"/>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4F7DEF4E"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Attendee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2D525BAE"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Jien Lee, Jonghwa An, Minseok Jo </w:t>
            </w:r>
          </w:p>
        </w:tc>
      </w:tr>
      <w:tr w:rsidR="0027056D" w:rsidRPr="00854AE4" w14:paraId="339EA80F" w14:textId="77777777">
        <w:trPr>
          <w:trHeight w:val="810"/>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025CA866"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Purpose</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37B4F16D"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Review code and UI status, discuss role assignments and integration testing strategy</w:t>
            </w:r>
          </w:p>
        </w:tc>
      </w:tr>
      <w:tr w:rsidR="0027056D" w:rsidRPr="00854AE4" w14:paraId="0619D3E1" w14:textId="77777777">
        <w:trPr>
          <w:trHeight w:val="5279"/>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68A22089"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lastRenderedPageBreak/>
              <w:t>Discussion Summary</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2EC726D9"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Reviewed current Python-based UI implementations; noted main screens incomplete, control panel functional </w:t>
            </w:r>
          </w:p>
          <w:p w14:paraId="292A2F12"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Decided UI button linking is primary front-end task, with minimal additional front-end design </w:t>
            </w:r>
          </w:p>
          <w:p w14:paraId="525C9004"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Role assignment via ladder draw: Minseok for common + integration testing, Jien for security, Jonghwa for surveillance </w:t>
            </w:r>
          </w:p>
          <w:p w14:paraId="440DD86C"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Discussed need for integration testing to combine feature modules, agreeing team lead to handle integration effort </w:t>
            </w:r>
          </w:p>
          <w:p w14:paraId="62348172"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Mentioned associated test documentation to be prepared as part of coursework following class content </w:t>
            </w:r>
          </w:p>
          <w:p w14:paraId="1356E6EE"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Clarified testing documentation templates available in class resources (KLMS) </w:t>
            </w:r>
          </w:p>
          <w:p w14:paraId="07E5FD40"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Considered feasibility of using web hosting vs. local web server; consensus on local hosting for project </w:t>
            </w:r>
          </w:p>
          <w:p w14:paraId="1D3129FD"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Debated choice of frameworks and infrastructure setup for fastest lightweight deployment (FastAPI favored over Flask) </w:t>
            </w:r>
          </w:p>
          <w:p w14:paraId="0224890F"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Assigned responsibilities for documentation processing and project progress tracking </w:t>
            </w:r>
          </w:p>
          <w:p w14:paraId="4EAAB620"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Planned further meetings and project check-ins to monitor progress and resolve issues</w:t>
            </w:r>
          </w:p>
        </w:tc>
      </w:tr>
      <w:tr w:rsidR="0027056D" w:rsidRPr="00854AE4" w14:paraId="682A4CBE" w14:textId="77777777">
        <w:trPr>
          <w:trHeight w:val="602"/>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27E21896"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Decisions Made</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27D5EEA9"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Each member proceeds on assigned functional modules and documentation </w:t>
            </w:r>
          </w:p>
          <w:p w14:paraId="55319DC3"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Team lead to integrate modules and handle GUI linking </w:t>
            </w:r>
          </w:p>
          <w:p w14:paraId="6B7E2FE8"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Use local server deployment for web UI </w:t>
            </w:r>
          </w:p>
          <w:p w14:paraId="6300D0F7"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Follow class-provided test documentation formats for integration and system testing </w:t>
            </w:r>
          </w:p>
          <w:p w14:paraId="315D6CF9"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Regular progress reviews planned, including short meeting Saturday afternoon and code review on Sunday night</w:t>
            </w:r>
          </w:p>
        </w:tc>
      </w:tr>
      <w:tr w:rsidR="0027056D" w:rsidRPr="00854AE4" w14:paraId="7AE9C5F0" w14:textId="77777777">
        <w:trPr>
          <w:trHeight w:val="285"/>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39CF0F62"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Next Step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578DEDD4"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Complete individual module implementation, prepare associated test documentation, integrate modules, and continue UI enhancements; monitor status at upcoming meetings</w:t>
            </w:r>
          </w:p>
        </w:tc>
      </w:tr>
    </w:tbl>
    <w:p w14:paraId="755B85EA" w14:textId="77777777" w:rsidR="00D335CE" w:rsidRPr="00854AE4" w:rsidRDefault="00D335CE" w:rsidP="00D335CE">
      <w:pPr>
        <w:rPr>
          <w:rFonts w:ascii="맑은 고딕" w:eastAsia="맑은 고딕" w:hAnsi="맑은 고딕"/>
          <w:color w:val="000000" w:themeColor="text1"/>
          <w:lang w:val="en-US"/>
        </w:rPr>
      </w:pPr>
    </w:p>
    <w:p w14:paraId="532D5A6B" w14:textId="77777777" w:rsidR="00D335CE" w:rsidRPr="00854AE4" w:rsidRDefault="00D335CE" w:rsidP="00D335CE">
      <w:pPr>
        <w:pStyle w:val="2"/>
        <w:rPr>
          <w:rFonts w:ascii="맑은 고딕" w:eastAsia="맑은 고딕" w:hAnsi="맑은 고딕"/>
          <w:color w:val="000000" w:themeColor="text1"/>
        </w:rPr>
      </w:pPr>
      <w:r w:rsidRPr="00854AE4">
        <w:rPr>
          <w:rFonts w:ascii="맑은 고딕" w:eastAsia="맑은 고딕" w:hAnsi="맑은 고딕"/>
          <w:b/>
          <w:bCs/>
          <w:color w:val="000000" w:themeColor="text1"/>
        </w:rPr>
        <w:lastRenderedPageBreak/>
        <w:t>Progress Update &amp; Integration Planning</w:t>
      </w:r>
    </w:p>
    <w:tbl>
      <w:tblPr>
        <w:tblW w:w="0" w:type="auto"/>
        <w:tblCellMar>
          <w:top w:w="15" w:type="dxa"/>
          <w:left w:w="15" w:type="dxa"/>
          <w:bottom w:w="15" w:type="dxa"/>
          <w:right w:w="15" w:type="dxa"/>
        </w:tblCellMar>
        <w:tblLook w:val="04A0" w:firstRow="1" w:lastRow="0" w:firstColumn="1" w:lastColumn="0" w:noHBand="0" w:noVBand="1"/>
      </w:tblPr>
      <w:tblGrid>
        <w:gridCol w:w="1726"/>
        <w:gridCol w:w="7287"/>
      </w:tblGrid>
      <w:tr w:rsidR="0027056D" w:rsidRPr="00854AE4" w14:paraId="7C922B74" w14:textId="77777777">
        <w:trPr>
          <w:trHeight w:val="540"/>
        </w:trPr>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hideMark/>
          </w:tcPr>
          <w:p w14:paraId="0DF290D1"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b/>
                <w:bCs/>
                <w:color w:val="000000" w:themeColor="text1"/>
                <w:sz w:val="22"/>
                <w:szCs w:val="22"/>
              </w:rPr>
              <w:t>Category</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hideMark/>
          </w:tcPr>
          <w:p w14:paraId="2DAA6284"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b/>
                <w:bCs/>
                <w:color w:val="000000" w:themeColor="text1"/>
                <w:sz w:val="22"/>
                <w:szCs w:val="22"/>
              </w:rPr>
              <w:t>Details</w:t>
            </w:r>
          </w:p>
        </w:tc>
      </w:tr>
      <w:tr w:rsidR="0027056D" w:rsidRPr="00854AE4" w14:paraId="0113B25E" w14:textId="77777777">
        <w:trPr>
          <w:trHeight w:val="30"/>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0E9A089D"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Date &amp; Time</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46493219"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November 22, 2025, 3:00 PM – 3:15 PM (15 minutes)</w:t>
            </w:r>
          </w:p>
        </w:tc>
      </w:tr>
      <w:tr w:rsidR="0027056D" w:rsidRPr="00854AE4" w14:paraId="2B7B38F0" w14:textId="77777777">
        <w:trPr>
          <w:trHeight w:val="270"/>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6BAE65FC"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Attendee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1C8B6A56"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Jien Lee, Jonghwa An, Minseok Jo </w:t>
            </w:r>
          </w:p>
        </w:tc>
      </w:tr>
      <w:tr w:rsidR="0027056D" w:rsidRPr="00854AE4" w14:paraId="64BB2E62" w14:textId="77777777">
        <w:trPr>
          <w:trHeight w:val="1095"/>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314424E8"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Meeting Purpose</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1E48AA55"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Share current development progress, review API implementation, synchronize branch merges, and plan next steps for feature completion</w:t>
            </w:r>
          </w:p>
        </w:tc>
      </w:tr>
      <w:tr w:rsidR="0027056D" w:rsidRPr="00854AE4" w14:paraId="339DE5D6" w14:textId="77777777">
        <w:trPr>
          <w:trHeight w:val="3315"/>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7BEF4595"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Discussion Summary</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254D591F"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Jien completed thorough document review and noted significant API implementations ready to deploy. </w:t>
            </w:r>
          </w:p>
          <w:p w14:paraId="2360B4A2"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Plans to complete development within the day and assist others as needed. </w:t>
            </w:r>
          </w:p>
          <w:p w14:paraId="4FFE716F"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Jonghwa confirmed details available in the security folder; advised usage of related files. </w:t>
            </w:r>
          </w:p>
          <w:p w14:paraId="6F528D35"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Minseok finished login and control panel features; UI wireframe roughly completed. </w:t>
            </w:r>
          </w:p>
          <w:p w14:paraId="4D001AF2"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Remaining tasks include system on/off/reset and password changes pending manager-side implementations. </w:t>
            </w:r>
          </w:p>
          <w:p w14:paraId="181696F3"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Code branches merged and pushed to main repository. </w:t>
            </w:r>
          </w:p>
          <w:p w14:paraId="35A9A45F"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DB file added to gitignore for version control. </w:t>
            </w:r>
          </w:p>
          <w:p w14:paraId="48139DEA"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Future coordination to continue post-merge for integrated development progress.</w:t>
            </w:r>
          </w:p>
        </w:tc>
      </w:tr>
      <w:tr w:rsidR="0027056D" w:rsidRPr="00854AE4" w14:paraId="3FF4CB8E" w14:textId="77777777">
        <w:trPr>
          <w:trHeight w:val="885"/>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4B8715B0"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Key Decision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1857DDB4"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Proceed with completing individual development parts and offer cross-support. </w:t>
            </w:r>
          </w:p>
          <w:p w14:paraId="7DE0F0EB"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Maintain up-to-date branch merges to ensure seamless collaboration. </w:t>
            </w:r>
          </w:p>
          <w:p w14:paraId="39875FDB"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Utilize existing security module resources effectively. </w:t>
            </w:r>
          </w:p>
          <w:p w14:paraId="19753166"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Track development status regularly with brief sync meetings.</w:t>
            </w:r>
          </w:p>
        </w:tc>
      </w:tr>
    </w:tbl>
    <w:p w14:paraId="2D31D496" w14:textId="77777777" w:rsidR="00D335CE" w:rsidRPr="00854AE4" w:rsidRDefault="00D335CE" w:rsidP="00D335CE">
      <w:pPr>
        <w:rPr>
          <w:rFonts w:ascii="맑은 고딕" w:eastAsia="맑은 고딕" w:hAnsi="맑은 고딕"/>
          <w:color w:val="000000" w:themeColor="text1"/>
          <w:lang w:val="en-US"/>
        </w:rPr>
      </w:pPr>
    </w:p>
    <w:p w14:paraId="6BB55BB3" w14:textId="77777777" w:rsidR="00D335CE" w:rsidRPr="00854AE4" w:rsidRDefault="00D335CE" w:rsidP="00D335CE">
      <w:pPr>
        <w:pStyle w:val="2"/>
        <w:rPr>
          <w:rFonts w:ascii="맑은 고딕" w:eastAsia="맑은 고딕" w:hAnsi="맑은 고딕"/>
          <w:color w:val="000000" w:themeColor="text1"/>
          <w:lang w:val="en-US"/>
        </w:rPr>
      </w:pPr>
      <w:r w:rsidRPr="00854AE4">
        <w:rPr>
          <w:rFonts w:ascii="맑은 고딕" w:eastAsia="맑은 고딕" w:hAnsi="맑은 고딕"/>
          <w:b/>
          <w:bCs/>
          <w:color w:val="000000" w:themeColor="text1"/>
          <w:lang w:val="en-US"/>
        </w:rPr>
        <w:lastRenderedPageBreak/>
        <w:t>Directory Organization, Development Progress, and Testing Status</w:t>
      </w:r>
    </w:p>
    <w:tbl>
      <w:tblPr>
        <w:tblW w:w="0" w:type="auto"/>
        <w:tblCellMar>
          <w:top w:w="15" w:type="dxa"/>
          <w:left w:w="15" w:type="dxa"/>
          <w:bottom w:w="15" w:type="dxa"/>
          <w:right w:w="15" w:type="dxa"/>
        </w:tblCellMar>
        <w:tblLook w:val="04A0" w:firstRow="1" w:lastRow="0" w:firstColumn="1" w:lastColumn="0" w:noHBand="0" w:noVBand="1"/>
      </w:tblPr>
      <w:tblGrid>
        <w:gridCol w:w="1709"/>
        <w:gridCol w:w="7304"/>
      </w:tblGrid>
      <w:tr w:rsidR="0027056D" w:rsidRPr="00854AE4" w14:paraId="7C365641" w14:textId="77777777">
        <w:trPr>
          <w:trHeight w:val="540"/>
        </w:trPr>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hideMark/>
          </w:tcPr>
          <w:p w14:paraId="278BE0BC"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b/>
                <w:bCs/>
                <w:color w:val="000000" w:themeColor="text1"/>
                <w:sz w:val="22"/>
                <w:szCs w:val="22"/>
              </w:rPr>
              <w:t>Category</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hideMark/>
          </w:tcPr>
          <w:p w14:paraId="3C3945C4"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b/>
                <w:bCs/>
                <w:color w:val="000000" w:themeColor="text1"/>
                <w:sz w:val="22"/>
                <w:szCs w:val="22"/>
              </w:rPr>
              <w:t>Details</w:t>
            </w:r>
          </w:p>
        </w:tc>
      </w:tr>
      <w:tr w:rsidR="0027056D" w:rsidRPr="00854AE4" w14:paraId="51C036BC" w14:textId="77777777">
        <w:trPr>
          <w:trHeight w:val="60"/>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4B97E496"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Date &amp; Time</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1D293AC4"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November 24, 2025 (Monday), 12:00 AM – 6:00 AM (6h)</w:t>
            </w:r>
          </w:p>
        </w:tc>
      </w:tr>
      <w:tr w:rsidR="0027056D" w:rsidRPr="00854AE4" w14:paraId="09D763DE" w14:textId="77777777">
        <w:trPr>
          <w:trHeight w:val="540"/>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5600B9B7"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Attendee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74E17F23"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Jien Lee, Jonghwa An, Minseok Jo </w:t>
            </w:r>
          </w:p>
        </w:tc>
      </w:tr>
      <w:tr w:rsidR="0027056D" w:rsidRPr="00854AE4" w14:paraId="48994C5A" w14:textId="77777777">
        <w:trPr>
          <w:trHeight w:val="207"/>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271F02C2"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Meeting Purpose</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6BB98E69"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Discuss directory restructuring, individual weekend development progress, testing coverage, bug fixes, and task coordination</w:t>
            </w:r>
          </w:p>
        </w:tc>
      </w:tr>
      <w:tr w:rsidR="0027056D" w:rsidRPr="00854AE4" w14:paraId="79408B25" w14:textId="77777777">
        <w:trPr>
          <w:trHeight w:val="4425"/>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3C12FC6D"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Discussion Summary</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3F6AB25F"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Directory reorganized due to clutter; each member shared weekend development achievements.</w:t>
            </w:r>
          </w:p>
          <w:p w14:paraId="7B49B901"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 Completed class diagrams, document review, and UI connections tested. </w:t>
            </w:r>
          </w:p>
          <w:p w14:paraId="564B5B0A"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Security folder contains detailed implementations and extensive tests. </w:t>
            </w:r>
          </w:p>
          <w:p w14:paraId="23F07C41"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Some code cleanups planned (removal of redundant code). </w:t>
            </w:r>
          </w:p>
          <w:p w14:paraId="5BDB997C"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Coverage tests passed with meaningful coverage percentages.</w:t>
            </w:r>
          </w:p>
          <w:p w14:paraId="129C1C04"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 Multiple merges and pushes planned with sequential task handoffs.</w:t>
            </w:r>
          </w:p>
          <w:p w14:paraId="09EB837F"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 Testing documents created and coverage documentation to be uploaded. </w:t>
            </w:r>
          </w:p>
          <w:p w14:paraId="2B2061E6"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Bug fixes include camera info retrieval and image load path corrections. - Decided to push sequentially with proper checks to avoid conflicts. </w:t>
            </w:r>
          </w:p>
          <w:p w14:paraId="14588854"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Discussed tool usage preferences and code review schedules. </w:t>
            </w:r>
          </w:p>
          <w:p w14:paraId="2372B4D7"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Planned upcoming meetings and progress updates, including a Saturday afternoon check-in.</w:t>
            </w:r>
          </w:p>
          <w:p w14:paraId="02906A09"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General discussions on project documents, AI-assisted testing code generation, and resource management.</w:t>
            </w:r>
          </w:p>
        </w:tc>
      </w:tr>
      <w:tr w:rsidR="0027056D" w:rsidRPr="00854AE4" w14:paraId="6D0BABB1" w14:textId="77777777">
        <w:trPr>
          <w:trHeight w:val="1551"/>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3C270D45"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Key Decision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4134E02A"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Maintain restructured directory for clarity. </w:t>
            </w:r>
          </w:p>
          <w:p w14:paraId="24888BC4"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Prioritize completing and merging individual development tasks. </w:t>
            </w:r>
          </w:p>
          <w:p w14:paraId="2566B63F"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Upload test coverage documentation. </w:t>
            </w:r>
          </w:p>
          <w:p w14:paraId="706A52C5"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Perform detailed bug fix verification before pushing. </w:t>
            </w:r>
          </w:p>
          <w:p w14:paraId="39F63F23"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lastRenderedPageBreak/>
              <w:t>- Keep regular progress meetings and code reviews scheduled. </w:t>
            </w:r>
          </w:p>
          <w:p w14:paraId="36E0E706"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Assign team roles flexibly with collaborative problem solving.</w:t>
            </w:r>
          </w:p>
        </w:tc>
      </w:tr>
      <w:tr w:rsidR="0027056D" w:rsidRPr="00854AE4" w14:paraId="63D42C77" w14:textId="77777777">
        <w:trPr>
          <w:trHeight w:val="417"/>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73C68F52"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lastRenderedPageBreak/>
              <w:t>Next Step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23753DE5"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Finalize pending fixes, continue documentation, integrate code with proper testing, and participate in upcoming scheduled meetings.</w:t>
            </w:r>
          </w:p>
        </w:tc>
      </w:tr>
    </w:tbl>
    <w:p w14:paraId="5DBACCDC" w14:textId="77777777" w:rsidR="00D335CE" w:rsidRPr="00854AE4" w:rsidRDefault="00D335CE" w:rsidP="00D335CE">
      <w:pPr>
        <w:pStyle w:val="2"/>
        <w:rPr>
          <w:rFonts w:ascii="맑은 고딕" w:eastAsia="맑은 고딕" w:hAnsi="맑은 고딕"/>
          <w:color w:val="000000" w:themeColor="text1"/>
          <w:lang w:val="en-US"/>
        </w:rPr>
      </w:pPr>
      <w:r w:rsidRPr="00854AE4">
        <w:rPr>
          <w:rFonts w:ascii="맑은 고딕" w:eastAsia="맑은 고딕" w:hAnsi="맑은 고딕"/>
          <w:b/>
          <w:bCs/>
          <w:color w:val="000000" w:themeColor="text1"/>
          <w:lang w:val="en-US"/>
        </w:rPr>
        <w:t>Test Coverage, Documentation, and SRS Alignment</w:t>
      </w:r>
    </w:p>
    <w:p w14:paraId="625208E2" w14:textId="77777777" w:rsidR="00D335CE" w:rsidRPr="00854AE4" w:rsidRDefault="00D335CE" w:rsidP="00D335CE">
      <w:pPr>
        <w:rPr>
          <w:rFonts w:ascii="맑은 고딕" w:eastAsia="맑은 고딕" w:hAnsi="맑은 고딕"/>
          <w:color w:val="000000" w:themeColor="text1"/>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1364"/>
        <w:gridCol w:w="7649"/>
      </w:tblGrid>
      <w:tr w:rsidR="0027056D" w:rsidRPr="00854AE4" w14:paraId="0929A1D1" w14:textId="77777777">
        <w:trPr>
          <w:trHeight w:val="540"/>
        </w:trPr>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hideMark/>
          </w:tcPr>
          <w:p w14:paraId="002BB4B3"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b/>
                <w:bCs/>
                <w:color w:val="000000" w:themeColor="text1"/>
                <w:sz w:val="22"/>
                <w:szCs w:val="22"/>
              </w:rPr>
              <w:t>Category</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hideMark/>
          </w:tcPr>
          <w:p w14:paraId="27BFEE67"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b/>
                <w:bCs/>
                <w:color w:val="000000" w:themeColor="text1"/>
                <w:sz w:val="22"/>
                <w:szCs w:val="22"/>
              </w:rPr>
              <w:t>Details</w:t>
            </w:r>
          </w:p>
        </w:tc>
      </w:tr>
      <w:tr w:rsidR="0027056D" w:rsidRPr="00854AE4" w14:paraId="0177D337"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1D3179DD"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Date &amp; Time</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0E1CC9D6"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November 26, 2025 (Wednesday), 16:00 ~ 18:00 (2h)</w:t>
            </w:r>
          </w:p>
        </w:tc>
      </w:tr>
      <w:tr w:rsidR="0027056D" w:rsidRPr="00854AE4" w14:paraId="4B6D92A4" w14:textId="77777777">
        <w:trPr>
          <w:trHeight w:val="540"/>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6CEE887E"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Attendee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15F74DBA"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Jien Lee, Jonghwa An, Minseok Jo </w:t>
            </w:r>
          </w:p>
        </w:tc>
      </w:tr>
      <w:tr w:rsidR="0027056D" w:rsidRPr="00854AE4" w14:paraId="04D9E9AF" w14:textId="77777777">
        <w:trPr>
          <w:trHeight w:val="615"/>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459F6EA7"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Purpose</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1064C4AD"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Review missing web interface tests, raise coverage to required threshold, align test/documentation with SRS/SDS, and coordinate remaining work.</w:t>
            </w:r>
          </w:p>
        </w:tc>
      </w:tr>
    </w:tbl>
    <w:p w14:paraId="36E680F8" w14:textId="77777777" w:rsidR="00D335CE" w:rsidRPr="00854AE4" w:rsidRDefault="00D335CE" w:rsidP="00D335CE">
      <w:pPr>
        <w:rPr>
          <w:rFonts w:ascii="맑은 고딕" w:eastAsia="맑은 고딕" w:hAnsi="맑은 고딕"/>
          <w:color w:val="000000" w:themeColor="text1"/>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1509"/>
        <w:gridCol w:w="7504"/>
      </w:tblGrid>
      <w:tr w:rsidR="0027056D" w:rsidRPr="00854AE4" w14:paraId="1787CFA0" w14:textId="77777777">
        <w:trPr>
          <w:trHeight w:val="540"/>
        </w:trPr>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hideMark/>
          </w:tcPr>
          <w:p w14:paraId="43EE6BE2"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b/>
                <w:bCs/>
                <w:color w:val="000000" w:themeColor="text1"/>
                <w:sz w:val="22"/>
                <w:szCs w:val="22"/>
              </w:rPr>
              <w:t>Category</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hideMark/>
          </w:tcPr>
          <w:p w14:paraId="2CAD8303"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b/>
                <w:bCs/>
                <w:color w:val="000000" w:themeColor="text1"/>
                <w:sz w:val="22"/>
                <w:szCs w:val="22"/>
              </w:rPr>
              <w:t>Details</w:t>
            </w:r>
          </w:p>
        </w:tc>
      </w:tr>
      <w:tr w:rsidR="0027056D" w:rsidRPr="00854AE4" w14:paraId="78AF78C9" w14:textId="77777777">
        <w:trPr>
          <w:trHeight w:val="6466"/>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5034F62E"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lastRenderedPageBreak/>
              <w:t>Discussion Summary</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1AD52060"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Identified missing test code for the web interface and added new tests; initial push was blocked by low coverage, so more tests were written to meet the coverage gate. </w:t>
            </w:r>
          </w:p>
          <w:p w14:paraId="7D47B84C"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Current tests number around 400 cases, with many UI-level and function-level unit tests, especially for configuration and control functions. </w:t>
            </w:r>
          </w:p>
          <w:p w14:paraId="43762901"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Some modules inherently show lower coverage (e.g., pure state/enum holders), but overall coverage is considered reasonable (around or above ~70% in most core areas). </w:t>
            </w:r>
          </w:p>
          <w:p w14:paraId="270FECB2"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Unit test documentation is large (dozens of pages for some parts) due to detailed per-test-case descriptions. </w:t>
            </w:r>
          </w:p>
          <w:p w14:paraId="28F840A2"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Integration and system test documents are being written based on implemented feature groups; length depends on the number of combined scenarios each member implemented. </w:t>
            </w:r>
          </w:p>
          <w:p w14:paraId="56D443C4"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Clarified that much of the detailed test code and documentation was generated with AI assistance but manually reviewed and adjusted. </w:t>
            </w:r>
          </w:p>
          <w:p w14:paraId="2838A9E5"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Reconfirmed Git strategy: work in personal branches, run full test suites locally, then merge into main only after verification to avoid broken pushes under coverage checks. </w:t>
            </w:r>
          </w:p>
          <w:p w14:paraId="20DA7B0E"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Discussed inconsistencies between SRS/SDS and the given GUI prototype (e.g., safety zone handling, control panel capabilities) and noted that the team is prioritizing the provided prototype while recording assumptions in documentation.</w:t>
            </w:r>
          </w:p>
        </w:tc>
      </w:tr>
      <w:tr w:rsidR="0027056D" w:rsidRPr="00854AE4" w14:paraId="7D3A27DE" w14:textId="77777777">
        <w:trPr>
          <w:trHeight w:val="1845"/>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7EB9B9C4"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Decisions Made</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3618930F"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Keep the current directory and test structure and continue to rely on coverage reports as a quality bar. </w:t>
            </w:r>
          </w:p>
          <w:p w14:paraId="67CE6DDB"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Complete unit, integration, and system test documents this week, using existing templates and AI only as a helper, not a source of record. - When SRS/SDS and GUI conflict, follow the shipped prototype and clearly state assumptions and rationale in the documents. </w:t>
            </w:r>
          </w:p>
          <w:p w14:paraId="7559485E" w14:textId="77777777" w:rsidR="00D335CE" w:rsidRPr="00854AE4" w:rsidRDefault="00D335CE">
            <w:pPr>
              <w:pStyle w:val="affffff1"/>
              <w:spacing w:before="0" w:beforeAutospacing="0" w:after="0" w:afterAutospacing="0"/>
              <w:rPr>
                <w:rFonts w:ascii="맑은 고딕" w:eastAsia="맑은 고딕" w:hAnsi="맑은 고딕"/>
                <w:color w:val="000000" w:themeColor="text1"/>
              </w:rPr>
            </w:pPr>
            <w:r w:rsidRPr="00854AE4">
              <w:rPr>
                <w:rFonts w:ascii="맑은 고딕" w:eastAsia="맑은 고딕" w:hAnsi="맑은 고딕" w:cs="Arial"/>
                <w:color w:val="000000" w:themeColor="text1"/>
                <w:sz w:val="22"/>
                <w:szCs w:val="22"/>
              </w:rPr>
              <w:t>- Maintain the coverage gate on CI to prevent low-tested code from being merged into main.</w:t>
            </w:r>
          </w:p>
        </w:tc>
      </w:tr>
    </w:tbl>
    <w:p w14:paraId="502557A4" w14:textId="77777777" w:rsidR="00891722" w:rsidRPr="00854AE4" w:rsidRDefault="00891722" w:rsidP="00891722">
      <w:pPr>
        <w:spacing w:before="240" w:after="240"/>
        <w:rPr>
          <w:rFonts w:ascii="맑은 고딕" w:eastAsia="맑은 고딕" w:hAnsi="맑은 고딕"/>
          <w:b/>
          <w:bCs/>
          <w:color w:val="000000" w:themeColor="text1"/>
          <w:lang w:val="en-US"/>
        </w:rPr>
      </w:pPr>
      <w:r w:rsidRPr="00854AE4">
        <w:rPr>
          <w:rFonts w:ascii="맑은 고딕" w:eastAsia="맑은 고딕" w:hAnsi="맑은 고딕"/>
          <w:color w:val="000000" w:themeColor="text1"/>
          <w:lang w:val="en-US"/>
        </w:rPr>
        <w:t>Web UI/SDS Alignment &amp; Final Tasks</w:t>
      </w:r>
    </w:p>
    <w:p w14:paraId="439FFFE0" w14:textId="77777777" w:rsidR="00891722" w:rsidRPr="00854AE4" w:rsidRDefault="00891722" w:rsidP="00891722">
      <w:pPr>
        <w:spacing w:before="240" w:after="240"/>
        <w:rPr>
          <w:rFonts w:ascii="맑은 고딕" w:eastAsia="맑은 고딕" w:hAnsi="맑은 고딕"/>
          <w:color w:val="000000" w:themeColor="text1"/>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1524"/>
        <w:gridCol w:w="5962"/>
      </w:tblGrid>
      <w:tr w:rsidR="0027056D" w:rsidRPr="00854AE4" w14:paraId="2B1646A7" w14:textId="77777777">
        <w:trPr>
          <w:trHeight w:val="540"/>
        </w:trPr>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hideMark/>
          </w:tcPr>
          <w:p w14:paraId="6C281149" w14:textId="77777777" w:rsidR="00891722" w:rsidRPr="00854AE4" w:rsidRDefault="00891722" w:rsidP="00891722">
            <w:pPr>
              <w:spacing w:before="240" w:after="240"/>
              <w:rPr>
                <w:rFonts w:ascii="맑은 고딕" w:eastAsia="맑은 고딕" w:hAnsi="맑은 고딕"/>
                <w:color w:val="000000" w:themeColor="text1"/>
                <w:lang w:val="en-US"/>
              </w:rPr>
            </w:pPr>
            <w:r w:rsidRPr="00854AE4">
              <w:rPr>
                <w:rFonts w:ascii="맑은 고딕" w:eastAsia="맑은 고딕" w:hAnsi="맑은 고딕"/>
                <w:b/>
                <w:bCs/>
                <w:color w:val="000000" w:themeColor="text1"/>
                <w:lang w:val="en-US"/>
              </w:rPr>
              <w:lastRenderedPageBreak/>
              <w:t>Category</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hideMark/>
          </w:tcPr>
          <w:p w14:paraId="582C0059" w14:textId="77777777" w:rsidR="00891722" w:rsidRPr="00854AE4" w:rsidRDefault="00891722" w:rsidP="00891722">
            <w:pPr>
              <w:spacing w:before="240" w:after="240"/>
              <w:rPr>
                <w:rFonts w:ascii="맑은 고딕" w:eastAsia="맑은 고딕" w:hAnsi="맑은 고딕"/>
                <w:color w:val="000000" w:themeColor="text1"/>
                <w:lang w:val="en-US"/>
              </w:rPr>
            </w:pPr>
            <w:r w:rsidRPr="00854AE4">
              <w:rPr>
                <w:rFonts w:ascii="맑은 고딕" w:eastAsia="맑은 고딕" w:hAnsi="맑은 고딕"/>
                <w:b/>
                <w:bCs/>
                <w:color w:val="000000" w:themeColor="text1"/>
                <w:lang w:val="en-US"/>
              </w:rPr>
              <w:t>Details</w:t>
            </w:r>
          </w:p>
        </w:tc>
      </w:tr>
      <w:tr w:rsidR="0027056D" w:rsidRPr="00854AE4" w14:paraId="24F0894B" w14:textId="77777777">
        <w:trPr>
          <w:trHeight w:val="267"/>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10A132DD" w14:textId="77777777" w:rsidR="00891722" w:rsidRPr="00854AE4" w:rsidRDefault="00891722" w:rsidP="00891722">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Date &amp; Time</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1328F29F" w14:textId="77777777" w:rsidR="00891722" w:rsidRPr="00854AE4" w:rsidRDefault="00891722" w:rsidP="00891722">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December 1, 2025 (Mon), 12AM - 9AM (9h)</w:t>
            </w:r>
          </w:p>
        </w:tc>
      </w:tr>
      <w:tr w:rsidR="0027056D" w:rsidRPr="00854AE4" w14:paraId="3B4EAAE1" w14:textId="77777777">
        <w:trPr>
          <w:trHeight w:val="540"/>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3ACFB952" w14:textId="77777777" w:rsidR="00891722" w:rsidRPr="00854AE4" w:rsidRDefault="00891722" w:rsidP="00891722">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Attendee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4E0545AC" w14:textId="77777777" w:rsidR="00891722" w:rsidRPr="00854AE4" w:rsidRDefault="00891722" w:rsidP="00891722">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Jien Lee, Jonghwa An, Minseok Jo </w:t>
            </w:r>
          </w:p>
        </w:tc>
      </w:tr>
      <w:tr w:rsidR="0027056D" w:rsidRPr="00854AE4" w14:paraId="567E98E4" w14:textId="77777777">
        <w:trPr>
          <w:trHeight w:val="1095"/>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53FE59F2" w14:textId="77777777" w:rsidR="00891722" w:rsidRPr="00854AE4" w:rsidRDefault="00891722" w:rsidP="00891722">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Purpose</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5FCD7B71" w14:textId="77777777" w:rsidR="00891722" w:rsidRPr="00854AE4" w:rsidRDefault="00891722" w:rsidP="00891722">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Verify web pages vs SDS requirements </w:t>
            </w:r>
          </w:p>
          <w:p w14:paraId="690598C8" w14:textId="77777777" w:rsidR="00891722" w:rsidRPr="00854AE4" w:rsidRDefault="00891722" w:rsidP="00891722">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Clarify panic alarm/monitoring behavior from SRS/SDS </w:t>
            </w:r>
          </w:p>
          <w:p w14:paraId="16C31EBB" w14:textId="77777777" w:rsidR="00891722" w:rsidRPr="00854AE4" w:rsidRDefault="00891722" w:rsidP="00891722">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 Plan code fixes, doc merging, final submission</w:t>
            </w:r>
          </w:p>
        </w:tc>
      </w:tr>
    </w:tbl>
    <w:p w14:paraId="51BC3C11" w14:textId="77777777" w:rsidR="00891722" w:rsidRPr="00854AE4" w:rsidRDefault="00891722" w:rsidP="00891722">
      <w:pPr>
        <w:spacing w:before="240" w:after="240"/>
        <w:rPr>
          <w:rFonts w:ascii="맑은 고딕" w:eastAsia="맑은 고딕" w:hAnsi="맑은 고딕"/>
          <w:color w:val="000000" w:themeColor="text1"/>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2033"/>
        <w:gridCol w:w="6980"/>
      </w:tblGrid>
      <w:tr w:rsidR="0027056D" w:rsidRPr="00854AE4" w14:paraId="68CE8151" w14:textId="77777777">
        <w:trPr>
          <w:trHeight w:val="207"/>
        </w:trPr>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hideMark/>
          </w:tcPr>
          <w:p w14:paraId="3D593ED4" w14:textId="77777777" w:rsidR="00891722" w:rsidRPr="00854AE4" w:rsidRDefault="00891722" w:rsidP="00891722">
            <w:pPr>
              <w:spacing w:before="240" w:after="240"/>
              <w:rPr>
                <w:rFonts w:ascii="맑은 고딕" w:eastAsia="맑은 고딕" w:hAnsi="맑은 고딕"/>
                <w:color w:val="000000" w:themeColor="text1"/>
                <w:lang w:val="en-US"/>
              </w:rPr>
            </w:pPr>
            <w:r w:rsidRPr="00854AE4">
              <w:rPr>
                <w:rFonts w:ascii="맑은 고딕" w:eastAsia="맑은 고딕" w:hAnsi="맑은 고딕"/>
                <w:b/>
                <w:bCs/>
                <w:color w:val="000000" w:themeColor="text1"/>
                <w:lang w:val="en-US"/>
              </w:rPr>
              <w:t>Progress Summary</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hideMark/>
          </w:tcPr>
          <w:p w14:paraId="23CC1F03" w14:textId="77777777" w:rsidR="00891722" w:rsidRPr="00854AE4" w:rsidRDefault="00891722" w:rsidP="00891722">
            <w:pPr>
              <w:spacing w:before="240" w:after="240"/>
              <w:rPr>
                <w:rFonts w:ascii="맑은 고딕" w:eastAsia="맑은 고딕" w:hAnsi="맑은 고딕"/>
                <w:color w:val="000000" w:themeColor="text1"/>
                <w:lang w:val="en-US"/>
              </w:rPr>
            </w:pPr>
          </w:p>
        </w:tc>
      </w:tr>
      <w:tr w:rsidR="0027056D" w:rsidRPr="00854AE4" w14:paraId="08B0E3B6" w14:textId="77777777">
        <w:trPr>
          <w:trHeight w:val="732"/>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5543E85A" w14:textId="77777777" w:rsidR="00891722" w:rsidRPr="00854AE4" w:rsidRDefault="00891722" w:rsidP="00891722">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Docs/Template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29359C10" w14:textId="77777777" w:rsidR="00891722" w:rsidRPr="00854AE4" w:rsidRDefault="00891722" w:rsidP="00891722">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Created MD files/checklists; unified format to match Minseok's PDF template</w:t>
            </w:r>
          </w:p>
        </w:tc>
      </w:tr>
      <w:tr w:rsidR="0027056D" w:rsidRPr="00854AE4" w14:paraId="6AC8185E" w14:textId="77777777">
        <w:trPr>
          <w:trHeight w:val="810"/>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051C850D" w14:textId="77777777" w:rsidR="00891722" w:rsidRPr="00854AE4" w:rsidRDefault="00891722" w:rsidP="00891722">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Impl/UI/Manual</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32290596" w14:textId="77777777" w:rsidR="00891722" w:rsidRPr="00854AE4" w:rsidRDefault="00891722" w:rsidP="00891722">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Finished Implementation &amp; Testing doc; cleaned cluttered web home screen post-login; drafted web user manual</w:t>
            </w:r>
          </w:p>
        </w:tc>
      </w:tr>
    </w:tbl>
    <w:p w14:paraId="195BB5ED" w14:textId="77777777" w:rsidR="00891722" w:rsidRPr="00854AE4" w:rsidRDefault="00891722" w:rsidP="00891722">
      <w:pPr>
        <w:spacing w:before="240" w:after="240"/>
        <w:rPr>
          <w:rFonts w:ascii="맑은 고딕" w:eastAsia="맑은 고딕" w:hAnsi="맑은 고딕"/>
          <w:color w:val="000000" w:themeColor="text1"/>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1994"/>
        <w:gridCol w:w="7019"/>
      </w:tblGrid>
      <w:tr w:rsidR="0027056D" w:rsidRPr="00854AE4" w14:paraId="1574DB26" w14:textId="77777777">
        <w:trPr>
          <w:trHeight w:val="390"/>
        </w:trPr>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hideMark/>
          </w:tcPr>
          <w:p w14:paraId="6E5F0E9A" w14:textId="77777777" w:rsidR="00891722" w:rsidRPr="00854AE4" w:rsidRDefault="00891722" w:rsidP="00891722">
            <w:pPr>
              <w:spacing w:before="240" w:after="240"/>
              <w:rPr>
                <w:rFonts w:ascii="맑은 고딕" w:eastAsia="맑은 고딕" w:hAnsi="맑은 고딕"/>
                <w:color w:val="000000" w:themeColor="text1"/>
                <w:lang w:val="en-US"/>
              </w:rPr>
            </w:pPr>
            <w:r w:rsidRPr="00854AE4">
              <w:rPr>
                <w:rFonts w:ascii="맑은 고딕" w:eastAsia="맑은 고딕" w:hAnsi="맑은 고딕"/>
                <w:b/>
                <w:bCs/>
                <w:color w:val="000000" w:themeColor="text1"/>
                <w:lang w:val="en-US"/>
              </w:rPr>
              <w:t>SRS/SDS Issues</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hideMark/>
          </w:tcPr>
          <w:p w14:paraId="4FC00B0D" w14:textId="77777777" w:rsidR="00891722" w:rsidRPr="00854AE4" w:rsidRDefault="00891722" w:rsidP="00891722">
            <w:pPr>
              <w:spacing w:before="240" w:after="240"/>
              <w:rPr>
                <w:rFonts w:ascii="맑은 고딕" w:eastAsia="맑은 고딕" w:hAnsi="맑은 고딕"/>
                <w:color w:val="000000" w:themeColor="text1"/>
                <w:lang w:val="en-US"/>
              </w:rPr>
            </w:pPr>
          </w:p>
        </w:tc>
      </w:tr>
      <w:tr w:rsidR="0027056D" w:rsidRPr="00854AE4" w14:paraId="362EDF97" w14:textId="77777777">
        <w:trPr>
          <w:trHeight w:val="858"/>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3F080A16" w14:textId="77777777" w:rsidR="00891722" w:rsidRPr="00854AE4" w:rsidRDefault="00891722" w:rsidP="00891722">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lastRenderedPageBreak/>
              <w:t>Panic Alarm</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3277BA32" w14:textId="77777777" w:rsidR="00891722" w:rsidRPr="00854AE4" w:rsidRDefault="00891722" w:rsidP="00891722">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Sends notifications (phone/monitoring sys), logs events, sirens; some ops blocked (e.g. safety zone edits per use-case exceptions). Not full system freeze</w:t>
            </w:r>
          </w:p>
        </w:tc>
      </w:tr>
      <w:tr w:rsidR="0027056D" w:rsidRPr="00854AE4" w14:paraId="2C4C0970" w14:textId="77777777">
        <w:trPr>
          <w:trHeight w:val="1095"/>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3F446C03" w14:textId="77777777" w:rsidR="00891722" w:rsidRPr="00854AE4" w:rsidRDefault="00891722" w:rsidP="00891722">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Monitoring/Delay</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3EF085DB" w14:textId="77777777" w:rsidR="00891722" w:rsidRPr="00854AE4" w:rsidRDefault="00891722" w:rsidP="00891722">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Intrusion detect → delay → if uncleared, escalate (log/notify monitoring sys, retrigger alarm). "Monitoring sys" = internal logging (no real external svc needed)</w:t>
            </w:r>
          </w:p>
        </w:tc>
      </w:tr>
      <w:tr w:rsidR="0027056D" w:rsidRPr="00854AE4" w14:paraId="1EC95CF3" w14:textId="77777777">
        <w:trPr>
          <w:trHeight w:val="810"/>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7C12D038" w14:textId="77777777" w:rsidR="00891722" w:rsidRPr="00854AE4" w:rsidRDefault="00891722" w:rsidP="00891722">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Sensor Trigger</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78CAFFEF" w14:textId="77777777" w:rsidR="00891722" w:rsidRPr="00854AE4" w:rsidRDefault="00891722" w:rsidP="00891722">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UI trigger for detection sim lost in merges; restore in app/web for testing</w:t>
            </w:r>
          </w:p>
        </w:tc>
      </w:tr>
    </w:tbl>
    <w:p w14:paraId="2DFFAA20" w14:textId="77777777" w:rsidR="00891722" w:rsidRPr="00854AE4" w:rsidRDefault="00891722" w:rsidP="00891722">
      <w:pPr>
        <w:spacing w:before="240" w:after="240"/>
        <w:rPr>
          <w:rFonts w:ascii="맑은 고딕" w:eastAsia="맑은 고딕" w:hAnsi="맑은 고딕"/>
          <w:color w:val="000000" w:themeColor="text1"/>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1600"/>
        <w:gridCol w:w="7413"/>
      </w:tblGrid>
      <w:tr w:rsidR="0027056D" w:rsidRPr="00854AE4" w14:paraId="06A40BF8" w14:textId="77777777">
        <w:trPr>
          <w:trHeight w:val="810"/>
        </w:trPr>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hideMark/>
          </w:tcPr>
          <w:p w14:paraId="442E4AEB" w14:textId="77777777" w:rsidR="00891722" w:rsidRPr="00854AE4" w:rsidRDefault="00891722" w:rsidP="00891722">
            <w:pPr>
              <w:spacing w:before="240" w:after="240"/>
              <w:rPr>
                <w:rFonts w:ascii="맑은 고딕" w:eastAsia="맑은 고딕" w:hAnsi="맑은 고딕"/>
                <w:color w:val="000000" w:themeColor="text1"/>
                <w:lang w:val="en-US"/>
              </w:rPr>
            </w:pPr>
            <w:r w:rsidRPr="00854AE4">
              <w:rPr>
                <w:rFonts w:ascii="맑은 고딕" w:eastAsia="맑은 고딕" w:hAnsi="맑은 고딕"/>
                <w:b/>
                <w:bCs/>
                <w:color w:val="000000" w:themeColor="text1"/>
                <w:lang w:val="en-US"/>
              </w:rPr>
              <w:t>Web UI vs SDS</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hideMark/>
          </w:tcPr>
          <w:p w14:paraId="3EFCE32D" w14:textId="77777777" w:rsidR="00891722" w:rsidRPr="00854AE4" w:rsidRDefault="00891722" w:rsidP="00891722">
            <w:pPr>
              <w:spacing w:before="240" w:after="240"/>
              <w:rPr>
                <w:rFonts w:ascii="맑은 고딕" w:eastAsia="맑은 고딕" w:hAnsi="맑은 고딕"/>
                <w:color w:val="000000" w:themeColor="text1"/>
                <w:lang w:val="en-US"/>
              </w:rPr>
            </w:pPr>
          </w:p>
        </w:tc>
      </w:tr>
      <w:tr w:rsidR="0027056D" w:rsidRPr="00854AE4" w14:paraId="59FD8ED1" w14:textId="77777777">
        <w:trPr>
          <w:trHeight w:val="1095"/>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5E6BDBAB" w14:textId="77777777" w:rsidR="00891722" w:rsidRPr="00854AE4" w:rsidRDefault="00891722" w:rsidP="00891722">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Page Check</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6AD72043" w14:textId="77777777" w:rsidR="00891722" w:rsidRPr="00854AE4" w:rsidRDefault="00891722" w:rsidP="00891722">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Most SDS pages exist (safety zone config, camera views, surveillance, sys config).Missing: Web "View Log" page→ implement</w:t>
            </w:r>
          </w:p>
        </w:tc>
      </w:tr>
      <w:tr w:rsidR="0027056D" w:rsidRPr="00854AE4" w14:paraId="03E9A730" w14:textId="77777777">
        <w:trPr>
          <w:trHeight w:val="810"/>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6F5CD817" w14:textId="77777777" w:rsidR="00891722" w:rsidRPr="00854AE4" w:rsidRDefault="00891722" w:rsidP="00891722">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Phone Validation</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57DAE756" w14:textId="77777777" w:rsidR="00891722" w:rsidRPr="00854AE4" w:rsidRDefault="00891722" w:rsidP="00891722">
            <w:pPr>
              <w:spacing w:before="240" w:after="240"/>
              <w:rPr>
                <w:rFonts w:ascii="맑은 고딕" w:eastAsia="맑은 고딕" w:hAnsi="맑은 고딕"/>
                <w:color w:val="000000" w:themeColor="text1"/>
                <w:lang w:val="en-US"/>
              </w:rPr>
            </w:pPr>
            <w:r w:rsidRPr="00854AE4">
              <w:rPr>
                <w:rFonts w:ascii="맑은 고딕" w:eastAsia="맑은 고딕" w:hAnsi="맑은 고딕"/>
                <w:color w:val="000000" w:themeColor="text1"/>
                <w:lang w:val="en-US"/>
              </w:rPr>
              <w:t>SDS lists it, but prof said skip → omit &amp; document as intentional</w:t>
            </w:r>
          </w:p>
        </w:tc>
      </w:tr>
    </w:tbl>
    <w:p w14:paraId="557A0879" w14:textId="77777777" w:rsidR="00D335CE" w:rsidRPr="00854AE4" w:rsidRDefault="00D335CE">
      <w:pPr>
        <w:spacing w:before="240" w:after="240"/>
        <w:rPr>
          <w:rFonts w:ascii="맑은 고딕" w:eastAsia="맑은 고딕" w:hAnsi="맑은 고딕"/>
          <w:color w:val="000000" w:themeColor="text1"/>
          <w:lang w:val="en-US"/>
        </w:rPr>
      </w:pPr>
    </w:p>
    <w:p w14:paraId="3AC30227" w14:textId="77777777" w:rsidR="00D335CE" w:rsidRPr="00854AE4" w:rsidRDefault="00D335CE">
      <w:pPr>
        <w:spacing w:before="240" w:after="240"/>
        <w:rPr>
          <w:rFonts w:ascii="맑은 고딕" w:eastAsia="맑은 고딕" w:hAnsi="맑은 고딕"/>
          <w:color w:val="000000" w:themeColor="text1"/>
          <w:lang w:val="en-US"/>
        </w:rPr>
      </w:pPr>
    </w:p>
    <w:p w14:paraId="517E3307" w14:textId="77777777" w:rsidR="00D335CE" w:rsidRPr="00854AE4" w:rsidRDefault="00D335CE">
      <w:pPr>
        <w:spacing w:before="240" w:after="240"/>
        <w:rPr>
          <w:rFonts w:ascii="맑은 고딕" w:eastAsia="맑은 고딕" w:hAnsi="맑은 고딕"/>
          <w:color w:val="000000" w:themeColor="text1"/>
          <w:lang w:val="en-US"/>
        </w:rPr>
      </w:pPr>
    </w:p>
    <w:p w14:paraId="01B39636" w14:textId="77777777" w:rsidR="0077132E" w:rsidRPr="00854AE4" w:rsidRDefault="0077132E">
      <w:pPr>
        <w:rPr>
          <w:rFonts w:ascii="맑은 고딕" w:eastAsia="맑은 고딕" w:hAnsi="맑은 고딕"/>
          <w:color w:val="000000" w:themeColor="text1"/>
          <w:lang w:val="en-US"/>
        </w:rPr>
      </w:pPr>
    </w:p>
    <w:p w14:paraId="61964139" w14:textId="77777777" w:rsidR="0077132E" w:rsidRPr="00854AE4" w:rsidRDefault="0077132E">
      <w:pPr>
        <w:rPr>
          <w:rFonts w:ascii="맑은 고딕" w:eastAsia="맑은 고딕" w:hAnsi="맑은 고딕"/>
          <w:color w:val="000000" w:themeColor="text1"/>
          <w:lang w:val="en-US"/>
        </w:rPr>
      </w:pPr>
    </w:p>
    <w:p w14:paraId="5C511CF9" w14:textId="77777777" w:rsidR="0077132E" w:rsidRPr="00854AE4" w:rsidRDefault="0077132E">
      <w:pPr>
        <w:rPr>
          <w:rFonts w:ascii="맑은 고딕" w:eastAsia="맑은 고딕" w:hAnsi="맑은 고딕"/>
          <w:color w:val="000000" w:themeColor="text1"/>
          <w:lang w:val="en-US"/>
        </w:rPr>
      </w:pPr>
    </w:p>
    <w:sectPr w:rsidR="0077132E" w:rsidRPr="00854AE4">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E7B693" w14:textId="77777777" w:rsidR="00153934" w:rsidRDefault="00153934" w:rsidP="004F411C">
      <w:pPr>
        <w:spacing w:line="240" w:lineRule="auto"/>
      </w:pPr>
      <w:r>
        <w:separator/>
      </w:r>
    </w:p>
  </w:endnote>
  <w:endnote w:type="continuationSeparator" w:id="0">
    <w:p w14:paraId="657D385B" w14:textId="77777777" w:rsidR="00153934" w:rsidRDefault="00153934" w:rsidP="004F411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embedRegular r:id="rId1" w:subsetted="1" w:fontKey="{94D49A56-CC5C-428A-87FD-A544782C5DF8}"/>
    <w:embedBold r:id="rId2" w:subsetted="1" w:fontKey="{32348BC6-3A68-40D4-8FB1-855C56F12537}"/>
  </w:font>
  <w:font w:name="굴림">
    <w:altName w:val="Gulim"/>
    <w:panose1 w:val="020B0600000101010101"/>
    <w:charset w:val="81"/>
    <w:family w:val="moder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embedRegular r:id="rId3" w:fontKey="{0E9D422A-BEBD-45A5-8D66-0D32AFD9ECA8}"/>
  </w:font>
  <w:font w:name="Consolas">
    <w:panose1 w:val="020B0609020204030204"/>
    <w:charset w:val="00"/>
    <w:family w:val="modern"/>
    <w:pitch w:val="fixed"/>
    <w:sig w:usb0="E00006FF" w:usb1="0000FCFF" w:usb2="00000001" w:usb3="00000000" w:csb0="0000019F" w:csb1="00000000"/>
    <w:embedRegular r:id="rId4" w:fontKey="{420C94DF-92E2-453D-B2F5-870CC8CC5AFC}"/>
  </w:font>
  <w:font w:name="Google Sans Text">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Google Sans">
    <w:altName w:val="Calibri"/>
    <w:charset w:val="00"/>
    <w:family w:val="auto"/>
    <w:pitch w:val="default"/>
  </w:font>
  <w:font w:name="Calibri">
    <w:panose1 w:val="020F0502020204030204"/>
    <w:charset w:val="00"/>
    <w:family w:val="swiss"/>
    <w:pitch w:val="variable"/>
    <w:sig w:usb0="E4002EFF" w:usb1="C200247B" w:usb2="00000009" w:usb3="00000000" w:csb0="000001FF" w:csb1="00000000"/>
    <w:embedRegular r:id="rId5" w:fontKey="{587F1E4F-BC80-41A1-8508-25DC556B5724}"/>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B2979F" w14:textId="77777777" w:rsidR="00153934" w:rsidRDefault="00153934" w:rsidP="004F411C">
      <w:pPr>
        <w:spacing w:line="240" w:lineRule="auto"/>
      </w:pPr>
      <w:r>
        <w:separator/>
      </w:r>
    </w:p>
  </w:footnote>
  <w:footnote w:type="continuationSeparator" w:id="0">
    <w:p w14:paraId="3512220D" w14:textId="77777777" w:rsidR="00153934" w:rsidRDefault="00153934" w:rsidP="004F411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BD80778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A2BFE"/>
    <w:multiLevelType w:val="multilevel"/>
    <w:tmpl w:val="C8FAA580"/>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 w15:restartNumberingAfterBreak="0">
    <w:nsid w:val="01FC4485"/>
    <w:multiLevelType w:val="multilevel"/>
    <w:tmpl w:val="C00AC2DE"/>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3" w15:restartNumberingAfterBreak="0">
    <w:nsid w:val="02E9642E"/>
    <w:multiLevelType w:val="multilevel"/>
    <w:tmpl w:val="1C764598"/>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4" w15:restartNumberingAfterBreak="0">
    <w:nsid w:val="03B30A33"/>
    <w:multiLevelType w:val="multilevel"/>
    <w:tmpl w:val="D99E14C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5" w15:restartNumberingAfterBreak="0">
    <w:nsid w:val="04B41AE4"/>
    <w:multiLevelType w:val="multilevel"/>
    <w:tmpl w:val="8D882BF6"/>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6" w15:restartNumberingAfterBreak="0">
    <w:nsid w:val="053743A7"/>
    <w:multiLevelType w:val="multilevel"/>
    <w:tmpl w:val="56AA46A6"/>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7" w15:restartNumberingAfterBreak="0">
    <w:nsid w:val="058311B0"/>
    <w:multiLevelType w:val="multilevel"/>
    <w:tmpl w:val="77F09E9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8" w15:restartNumberingAfterBreak="0">
    <w:nsid w:val="062A38F4"/>
    <w:multiLevelType w:val="multilevel"/>
    <w:tmpl w:val="47667900"/>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9" w15:restartNumberingAfterBreak="0">
    <w:nsid w:val="064F2AF6"/>
    <w:multiLevelType w:val="multilevel"/>
    <w:tmpl w:val="C1489CB8"/>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0" w15:restartNumberingAfterBreak="0">
    <w:nsid w:val="07656AE8"/>
    <w:multiLevelType w:val="multilevel"/>
    <w:tmpl w:val="3B08F2DC"/>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1" w15:restartNumberingAfterBreak="0">
    <w:nsid w:val="078F26AD"/>
    <w:multiLevelType w:val="multilevel"/>
    <w:tmpl w:val="C43A945A"/>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2" w15:restartNumberingAfterBreak="0">
    <w:nsid w:val="07E1701E"/>
    <w:multiLevelType w:val="multilevel"/>
    <w:tmpl w:val="FA72821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3" w15:restartNumberingAfterBreak="0">
    <w:nsid w:val="0919221A"/>
    <w:multiLevelType w:val="multilevel"/>
    <w:tmpl w:val="D212ABA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4" w15:restartNumberingAfterBreak="0">
    <w:nsid w:val="0950012B"/>
    <w:multiLevelType w:val="multilevel"/>
    <w:tmpl w:val="0494E6B4"/>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5" w15:restartNumberingAfterBreak="0">
    <w:nsid w:val="0A1E5E38"/>
    <w:multiLevelType w:val="multilevel"/>
    <w:tmpl w:val="C95E9CB2"/>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6" w15:restartNumberingAfterBreak="0">
    <w:nsid w:val="0A66119F"/>
    <w:multiLevelType w:val="multilevel"/>
    <w:tmpl w:val="51B03FD2"/>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7" w15:restartNumberingAfterBreak="0">
    <w:nsid w:val="0A691918"/>
    <w:multiLevelType w:val="multilevel"/>
    <w:tmpl w:val="D82A400A"/>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8" w15:restartNumberingAfterBreak="0">
    <w:nsid w:val="0AF7570E"/>
    <w:multiLevelType w:val="multilevel"/>
    <w:tmpl w:val="0DD2B26E"/>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9" w15:restartNumberingAfterBreak="0">
    <w:nsid w:val="0AFA5791"/>
    <w:multiLevelType w:val="multilevel"/>
    <w:tmpl w:val="41BC467E"/>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0" w15:restartNumberingAfterBreak="0">
    <w:nsid w:val="0B7249DB"/>
    <w:multiLevelType w:val="multilevel"/>
    <w:tmpl w:val="1696FBE8"/>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1" w15:restartNumberingAfterBreak="0">
    <w:nsid w:val="0C8D2CEA"/>
    <w:multiLevelType w:val="multilevel"/>
    <w:tmpl w:val="772C51F6"/>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2" w15:restartNumberingAfterBreak="0">
    <w:nsid w:val="0D7F7E3D"/>
    <w:multiLevelType w:val="multilevel"/>
    <w:tmpl w:val="931E7EB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3" w15:restartNumberingAfterBreak="0">
    <w:nsid w:val="0E033805"/>
    <w:multiLevelType w:val="multilevel"/>
    <w:tmpl w:val="A378D2DA"/>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4" w15:restartNumberingAfterBreak="0">
    <w:nsid w:val="0E655C82"/>
    <w:multiLevelType w:val="multilevel"/>
    <w:tmpl w:val="51F22940"/>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5" w15:restartNumberingAfterBreak="0">
    <w:nsid w:val="0EC84FDF"/>
    <w:multiLevelType w:val="multilevel"/>
    <w:tmpl w:val="AA2626D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6" w15:restartNumberingAfterBreak="0">
    <w:nsid w:val="10703A5D"/>
    <w:multiLevelType w:val="multilevel"/>
    <w:tmpl w:val="5EC653FC"/>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7" w15:restartNumberingAfterBreak="0">
    <w:nsid w:val="10717611"/>
    <w:multiLevelType w:val="multilevel"/>
    <w:tmpl w:val="8006F7C2"/>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8" w15:restartNumberingAfterBreak="0">
    <w:nsid w:val="11C7208E"/>
    <w:multiLevelType w:val="multilevel"/>
    <w:tmpl w:val="4A2AC1C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9" w15:restartNumberingAfterBreak="0">
    <w:nsid w:val="12324730"/>
    <w:multiLevelType w:val="multilevel"/>
    <w:tmpl w:val="72F24548"/>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30" w15:restartNumberingAfterBreak="0">
    <w:nsid w:val="124043CE"/>
    <w:multiLevelType w:val="multilevel"/>
    <w:tmpl w:val="FFE458FA"/>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31" w15:restartNumberingAfterBreak="0">
    <w:nsid w:val="1278336C"/>
    <w:multiLevelType w:val="multilevel"/>
    <w:tmpl w:val="02D61BC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32" w15:restartNumberingAfterBreak="0">
    <w:nsid w:val="128B0EDA"/>
    <w:multiLevelType w:val="multilevel"/>
    <w:tmpl w:val="F096556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33" w15:restartNumberingAfterBreak="0">
    <w:nsid w:val="12CD07E9"/>
    <w:multiLevelType w:val="multilevel"/>
    <w:tmpl w:val="46C20312"/>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34" w15:restartNumberingAfterBreak="0">
    <w:nsid w:val="12D40287"/>
    <w:multiLevelType w:val="multilevel"/>
    <w:tmpl w:val="5F0CB3F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35" w15:restartNumberingAfterBreak="0">
    <w:nsid w:val="13184597"/>
    <w:multiLevelType w:val="multilevel"/>
    <w:tmpl w:val="E7AC6DE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36" w15:restartNumberingAfterBreak="0">
    <w:nsid w:val="1343190B"/>
    <w:multiLevelType w:val="multilevel"/>
    <w:tmpl w:val="F15E33D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37" w15:restartNumberingAfterBreak="0">
    <w:nsid w:val="138A57DB"/>
    <w:multiLevelType w:val="multilevel"/>
    <w:tmpl w:val="6C100CEA"/>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38" w15:restartNumberingAfterBreak="0">
    <w:nsid w:val="13E73457"/>
    <w:multiLevelType w:val="multilevel"/>
    <w:tmpl w:val="3776F80E"/>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39" w15:restartNumberingAfterBreak="0">
    <w:nsid w:val="1544779F"/>
    <w:multiLevelType w:val="multilevel"/>
    <w:tmpl w:val="C15A29FA"/>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40" w15:restartNumberingAfterBreak="0">
    <w:nsid w:val="15580C40"/>
    <w:multiLevelType w:val="multilevel"/>
    <w:tmpl w:val="42F41BDC"/>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41" w15:restartNumberingAfterBreak="0">
    <w:nsid w:val="17CB7934"/>
    <w:multiLevelType w:val="multilevel"/>
    <w:tmpl w:val="17DEFBB2"/>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42" w15:restartNumberingAfterBreak="0">
    <w:nsid w:val="17DB5A9B"/>
    <w:multiLevelType w:val="multilevel"/>
    <w:tmpl w:val="48D0C65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43" w15:restartNumberingAfterBreak="0">
    <w:nsid w:val="1807051E"/>
    <w:multiLevelType w:val="multilevel"/>
    <w:tmpl w:val="D9066E70"/>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44" w15:restartNumberingAfterBreak="0">
    <w:nsid w:val="18385A51"/>
    <w:multiLevelType w:val="multilevel"/>
    <w:tmpl w:val="4FBE865E"/>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45" w15:restartNumberingAfterBreak="0">
    <w:nsid w:val="19C729EC"/>
    <w:multiLevelType w:val="multilevel"/>
    <w:tmpl w:val="0E902A2A"/>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46" w15:restartNumberingAfterBreak="0">
    <w:nsid w:val="19F15DFD"/>
    <w:multiLevelType w:val="multilevel"/>
    <w:tmpl w:val="0C686D78"/>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47" w15:restartNumberingAfterBreak="0">
    <w:nsid w:val="19F27D70"/>
    <w:multiLevelType w:val="multilevel"/>
    <w:tmpl w:val="0BE83C8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48" w15:restartNumberingAfterBreak="0">
    <w:nsid w:val="1B3B6BFE"/>
    <w:multiLevelType w:val="multilevel"/>
    <w:tmpl w:val="59D84B66"/>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49" w15:restartNumberingAfterBreak="0">
    <w:nsid w:val="1B8C6E86"/>
    <w:multiLevelType w:val="multilevel"/>
    <w:tmpl w:val="91DC2FC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50" w15:restartNumberingAfterBreak="0">
    <w:nsid w:val="1C0B08FA"/>
    <w:multiLevelType w:val="multilevel"/>
    <w:tmpl w:val="27148DBE"/>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51" w15:restartNumberingAfterBreak="0">
    <w:nsid w:val="1C2B56AB"/>
    <w:multiLevelType w:val="multilevel"/>
    <w:tmpl w:val="4CE09F90"/>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52" w15:restartNumberingAfterBreak="0">
    <w:nsid w:val="1D0F09FE"/>
    <w:multiLevelType w:val="multilevel"/>
    <w:tmpl w:val="FFEA6CA6"/>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53" w15:restartNumberingAfterBreak="0">
    <w:nsid w:val="1E5E302B"/>
    <w:multiLevelType w:val="multilevel"/>
    <w:tmpl w:val="3CD4EFFA"/>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54" w15:restartNumberingAfterBreak="0">
    <w:nsid w:val="1FC20B59"/>
    <w:multiLevelType w:val="multilevel"/>
    <w:tmpl w:val="306E5C8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55" w15:restartNumberingAfterBreak="0">
    <w:nsid w:val="20D7183B"/>
    <w:multiLevelType w:val="multilevel"/>
    <w:tmpl w:val="792E5310"/>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56" w15:restartNumberingAfterBreak="0">
    <w:nsid w:val="21294E52"/>
    <w:multiLevelType w:val="multilevel"/>
    <w:tmpl w:val="AAA28768"/>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57" w15:restartNumberingAfterBreak="0">
    <w:nsid w:val="21527B09"/>
    <w:multiLevelType w:val="multilevel"/>
    <w:tmpl w:val="BC8A934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58" w15:restartNumberingAfterBreak="0">
    <w:nsid w:val="215C0E03"/>
    <w:multiLevelType w:val="multilevel"/>
    <w:tmpl w:val="8ED87F1A"/>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59" w15:restartNumberingAfterBreak="0">
    <w:nsid w:val="217652AA"/>
    <w:multiLevelType w:val="multilevel"/>
    <w:tmpl w:val="01D458EC"/>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60" w15:restartNumberingAfterBreak="0">
    <w:nsid w:val="21880C8A"/>
    <w:multiLevelType w:val="multilevel"/>
    <w:tmpl w:val="781A1148"/>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61" w15:restartNumberingAfterBreak="0">
    <w:nsid w:val="22D91D6B"/>
    <w:multiLevelType w:val="multilevel"/>
    <w:tmpl w:val="778EFE1A"/>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62" w15:restartNumberingAfterBreak="0">
    <w:nsid w:val="2340155F"/>
    <w:multiLevelType w:val="multilevel"/>
    <w:tmpl w:val="35C8B3F8"/>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63" w15:restartNumberingAfterBreak="0">
    <w:nsid w:val="23DD06EE"/>
    <w:multiLevelType w:val="multilevel"/>
    <w:tmpl w:val="305240FC"/>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64" w15:restartNumberingAfterBreak="0">
    <w:nsid w:val="23EE0B26"/>
    <w:multiLevelType w:val="multilevel"/>
    <w:tmpl w:val="BDB42B3E"/>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65" w15:restartNumberingAfterBreak="0">
    <w:nsid w:val="243F46DB"/>
    <w:multiLevelType w:val="multilevel"/>
    <w:tmpl w:val="F1C25E7C"/>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66" w15:restartNumberingAfterBreak="0">
    <w:nsid w:val="24922C1C"/>
    <w:multiLevelType w:val="multilevel"/>
    <w:tmpl w:val="D74C1492"/>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67" w15:restartNumberingAfterBreak="0">
    <w:nsid w:val="24D3676A"/>
    <w:multiLevelType w:val="multilevel"/>
    <w:tmpl w:val="51988E7E"/>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68" w15:restartNumberingAfterBreak="0">
    <w:nsid w:val="25FA2561"/>
    <w:multiLevelType w:val="multilevel"/>
    <w:tmpl w:val="865CDBF8"/>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69" w15:restartNumberingAfterBreak="0">
    <w:nsid w:val="27E713DD"/>
    <w:multiLevelType w:val="multilevel"/>
    <w:tmpl w:val="939E8946"/>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70" w15:restartNumberingAfterBreak="0">
    <w:nsid w:val="2802155D"/>
    <w:multiLevelType w:val="multilevel"/>
    <w:tmpl w:val="801292FE"/>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71" w15:restartNumberingAfterBreak="0">
    <w:nsid w:val="288531DB"/>
    <w:multiLevelType w:val="multilevel"/>
    <w:tmpl w:val="A93CD5DA"/>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72" w15:restartNumberingAfterBreak="0">
    <w:nsid w:val="28D23194"/>
    <w:multiLevelType w:val="multilevel"/>
    <w:tmpl w:val="84E48F82"/>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73" w15:restartNumberingAfterBreak="0">
    <w:nsid w:val="28D47D7B"/>
    <w:multiLevelType w:val="multilevel"/>
    <w:tmpl w:val="4650C01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74" w15:restartNumberingAfterBreak="0">
    <w:nsid w:val="293041B9"/>
    <w:multiLevelType w:val="multilevel"/>
    <w:tmpl w:val="2B2CA5FE"/>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75" w15:restartNumberingAfterBreak="0">
    <w:nsid w:val="2941678E"/>
    <w:multiLevelType w:val="multilevel"/>
    <w:tmpl w:val="1A929698"/>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76" w15:restartNumberingAfterBreak="0">
    <w:nsid w:val="29530375"/>
    <w:multiLevelType w:val="multilevel"/>
    <w:tmpl w:val="91A85FE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77" w15:restartNumberingAfterBreak="0">
    <w:nsid w:val="2A524548"/>
    <w:multiLevelType w:val="multilevel"/>
    <w:tmpl w:val="31281594"/>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78" w15:restartNumberingAfterBreak="0">
    <w:nsid w:val="2A57138E"/>
    <w:multiLevelType w:val="multilevel"/>
    <w:tmpl w:val="C59EDF2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79" w15:restartNumberingAfterBreak="0">
    <w:nsid w:val="2A5C45DD"/>
    <w:multiLevelType w:val="multilevel"/>
    <w:tmpl w:val="F472616E"/>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80" w15:restartNumberingAfterBreak="0">
    <w:nsid w:val="2A7B72F0"/>
    <w:multiLevelType w:val="multilevel"/>
    <w:tmpl w:val="736433A4"/>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81" w15:restartNumberingAfterBreak="0">
    <w:nsid w:val="2A885BD2"/>
    <w:multiLevelType w:val="multilevel"/>
    <w:tmpl w:val="B3FC6E2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82" w15:restartNumberingAfterBreak="0">
    <w:nsid w:val="2C4169DC"/>
    <w:multiLevelType w:val="multilevel"/>
    <w:tmpl w:val="D9B0DCD6"/>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83" w15:restartNumberingAfterBreak="0">
    <w:nsid w:val="2CC8268F"/>
    <w:multiLevelType w:val="multilevel"/>
    <w:tmpl w:val="E522FFF0"/>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84" w15:restartNumberingAfterBreak="0">
    <w:nsid w:val="2CCD6568"/>
    <w:multiLevelType w:val="multilevel"/>
    <w:tmpl w:val="2FAA087C"/>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85" w15:restartNumberingAfterBreak="0">
    <w:nsid w:val="2D0A022B"/>
    <w:multiLevelType w:val="multilevel"/>
    <w:tmpl w:val="B24A5070"/>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86" w15:restartNumberingAfterBreak="0">
    <w:nsid w:val="2D29471E"/>
    <w:multiLevelType w:val="multilevel"/>
    <w:tmpl w:val="F5C2BB9C"/>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87" w15:restartNumberingAfterBreak="0">
    <w:nsid w:val="2D8A4E9F"/>
    <w:multiLevelType w:val="multilevel"/>
    <w:tmpl w:val="DAEAC4C8"/>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88" w15:restartNumberingAfterBreak="0">
    <w:nsid w:val="2DCC277A"/>
    <w:multiLevelType w:val="multilevel"/>
    <w:tmpl w:val="3F04CBB2"/>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89" w15:restartNumberingAfterBreak="0">
    <w:nsid w:val="2F2F62B9"/>
    <w:multiLevelType w:val="multilevel"/>
    <w:tmpl w:val="181428BA"/>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90" w15:restartNumberingAfterBreak="0">
    <w:nsid w:val="2F603CE9"/>
    <w:multiLevelType w:val="multilevel"/>
    <w:tmpl w:val="D7E64CF0"/>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91" w15:restartNumberingAfterBreak="0">
    <w:nsid w:val="2FB60FE4"/>
    <w:multiLevelType w:val="multilevel"/>
    <w:tmpl w:val="964A069C"/>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92" w15:restartNumberingAfterBreak="0">
    <w:nsid w:val="2FCA24A3"/>
    <w:multiLevelType w:val="multilevel"/>
    <w:tmpl w:val="890C1736"/>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93" w15:restartNumberingAfterBreak="0">
    <w:nsid w:val="2FD12BE1"/>
    <w:multiLevelType w:val="multilevel"/>
    <w:tmpl w:val="17FA1902"/>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94" w15:restartNumberingAfterBreak="0">
    <w:nsid w:val="2FDF4A23"/>
    <w:multiLevelType w:val="multilevel"/>
    <w:tmpl w:val="D67CCA6C"/>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95" w15:restartNumberingAfterBreak="0">
    <w:nsid w:val="2FE77842"/>
    <w:multiLevelType w:val="multilevel"/>
    <w:tmpl w:val="A3D4A57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96" w15:restartNumberingAfterBreak="0">
    <w:nsid w:val="30BE17E3"/>
    <w:multiLevelType w:val="hybridMultilevel"/>
    <w:tmpl w:val="A8CE57C8"/>
    <w:lvl w:ilvl="0" w:tplc="E91463C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7" w15:restartNumberingAfterBreak="0">
    <w:nsid w:val="30ED27BA"/>
    <w:multiLevelType w:val="multilevel"/>
    <w:tmpl w:val="740C658A"/>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98" w15:restartNumberingAfterBreak="0">
    <w:nsid w:val="319E2F90"/>
    <w:multiLevelType w:val="multilevel"/>
    <w:tmpl w:val="DED89ED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99" w15:restartNumberingAfterBreak="0">
    <w:nsid w:val="329546DA"/>
    <w:multiLevelType w:val="multilevel"/>
    <w:tmpl w:val="AB42879A"/>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00" w15:restartNumberingAfterBreak="0">
    <w:nsid w:val="32FA5802"/>
    <w:multiLevelType w:val="multilevel"/>
    <w:tmpl w:val="0806520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01" w15:restartNumberingAfterBreak="0">
    <w:nsid w:val="35153160"/>
    <w:multiLevelType w:val="multilevel"/>
    <w:tmpl w:val="DF7295D2"/>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02" w15:restartNumberingAfterBreak="0">
    <w:nsid w:val="35CB7473"/>
    <w:multiLevelType w:val="multilevel"/>
    <w:tmpl w:val="6F487B7C"/>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03" w15:restartNumberingAfterBreak="0">
    <w:nsid w:val="37100F96"/>
    <w:multiLevelType w:val="multilevel"/>
    <w:tmpl w:val="403A740A"/>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04" w15:restartNumberingAfterBreak="0">
    <w:nsid w:val="37CB2228"/>
    <w:multiLevelType w:val="multilevel"/>
    <w:tmpl w:val="0C78BDE6"/>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05" w15:restartNumberingAfterBreak="0">
    <w:nsid w:val="37D36281"/>
    <w:multiLevelType w:val="multilevel"/>
    <w:tmpl w:val="99D61A76"/>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06" w15:restartNumberingAfterBreak="0">
    <w:nsid w:val="38042D13"/>
    <w:multiLevelType w:val="multilevel"/>
    <w:tmpl w:val="F718D9CC"/>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07" w15:restartNumberingAfterBreak="0">
    <w:nsid w:val="38C47940"/>
    <w:multiLevelType w:val="multilevel"/>
    <w:tmpl w:val="CC625B9E"/>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08" w15:restartNumberingAfterBreak="0">
    <w:nsid w:val="397B6536"/>
    <w:multiLevelType w:val="multilevel"/>
    <w:tmpl w:val="3FDC653C"/>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09" w15:restartNumberingAfterBreak="0">
    <w:nsid w:val="39A811FC"/>
    <w:multiLevelType w:val="multilevel"/>
    <w:tmpl w:val="431881D4"/>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10" w15:restartNumberingAfterBreak="0">
    <w:nsid w:val="39BE608A"/>
    <w:multiLevelType w:val="multilevel"/>
    <w:tmpl w:val="A09CF40E"/>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11" w15:restartNumberingAfterBreak="0">
    <w:nsid w:val="39D612E8"/>
    <w:multiLevelType w:val="multilevel"/>
    <w:tmpl w:val="0608B52A"/>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12" w15:restartNumberingAfterBreak="0">
    <w:nsid w:val="3A2142A2"/>
    <w:multiLevelType w:val="multilevel"/>
    <w:tmpl w:val="21B0E66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13" w15:restartNumberingAfterBreak="0">
    <w:nsid w:val="3A894EB5"/>
    <w:multiLevelType w:val="multilevel"/>
    <w:tmpl w:val="716A90BE"/>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14" w15:restartNumberingAfterBreak="0">
    <w:nsid w:val="3AAF0D6A"/>
    <w:multiLevelType w:val="multilevel"/>
    <w:tmpl w:val="BFCC9DDA"/>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15" w15:restartNumberingAfterBreak="0">
    <w:nsid w:val="3AF90FE5"/>
    <w:multiLevelType w:val="multilevel"/>
    <w:tmpl w:val="0D2225DA"/>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16" w15:restartNumberingAfterBreak="0">
    <w:nsid w:val="3AFC14F4"/>
    <w:multiLevelType w:val="multilevel"/>
    <w:tmpl w:val="F0103740"/>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17" w15:restartNumberingAfterBreak="0">
    <w:nsid w:val="3BDC1E99"/>
    <w:multiLevelType w:val="multilevel"/>
    <w:tmpl w:val="EFCAB63C"/>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18" w15:restartNumberingAfterBreak="0">
    <w:nsid w:val="3CEF58E3"/>
    <w:multiLevelType w:val="multilevel"/>
    <w:tmpl w:val="8926E28A"/>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19" w15:restartNumberingAfterBreak="0">
    <w:nsid w:val="3E6C77AA"/>
    <w:multiLevelType w:val="multilevel"/>
    <w:tmpl w:val="F2EA85E4"/>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20" w15:restartNumberingAfterBreak="0">
    <w:nsid w:val="3EC421C5"/>
    <w:multiLevelType w:val="multilevel"/>
    <w:tmpl w:val="8C66C46A"/>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21" w15:restartNumberingAfterBreak="0">
    <w:nsid w:val="3EE7561E"/>
    <w:multiLevelType w:val="multilevel"/>
    <w:tmpl w:val="0302BFCC"/>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22" w15:restartNumberingAfterBreak="0">
    <w:nsid w:val="3F6A145D"/>
    <w:multiLevelType w:val="multilevel"/>
    <w:tmpl w:val="BD808A06"/>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23" w15:restartNumberingAfterBreak="0">
    <w:nsid w:val="3F6D6EB9"/>
    <w:multiLevelType w:val="multilevel"/>
    <w:tmpl w:val="EA7C3AE0"/>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24" w15:restartNumberingAfterBreak="0">
    <w:nsid w:val="401A7455"/>
    <w:multiLevelType w:val="multilevel"/>
    <w:tmpl w:val="5CA479CA"/>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25" w15:restartNumberingAfterBreak="0">
    <w:nsid w:val="404A0618"/>
    <w:multiLevelType w:val="multilevel"/>
    <w:tmpl w:val="02387830"/>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26" w15:restartNumberingAfterBreak="0">
    <w:nsid w:val="406A6185"/>
    <w:multiLevelType w:val="multilevel"/>
    <w:tmpl w:val="ED38178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27" w15:restartNumberingAfterBreak="0">
    <w:nsid w:val="4085728C"/>
    <w:multiLevelType w:val="multilevel"/>
    <w:tmpl w:val="4D225EEE"/>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28" w15:restartNumberingAfterBreak="0">
    <w:nsid w:val="40897BEA"/>
    <w:multiLevelType w:val="multilevel"/>
    <w:tmpl w:val="3E629254"/>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29" w15:restartNumberingAfterBreak="0">
    <w:nsid w:val="417556F0"/>
    <w:multiLevelType w:val="multilevel"/>
    <w:tmpl w:val="E25EE6EC"/>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30" w15:restartNumberingAfterBreak="0">
    <w:nsid w:val="41B577AD"/>
    <w:multiLevelType w:val="multilevel"/>
    <w:tmpl w:val="F1584D08"/>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31" w15:restartNumberingAfterBreak="0">
    <w:nsid w:val="41D30D4D"/>
    <w:multiLevelType w:val="multilevel"/>
    <w:tmpl w:val="D85859F0"/>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32" w15:restartNumberingAfterBreak="0">
    <w:nsid w:val="42311AA8"/>
    <w:multiLevelType w:val="multilevel"/>
    <w:tmpl w:val="9D2AC74C"/>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33" w15:restartNumberingAfterBreak="0">
    <w:nsid w:val="426B516A"/>
    <w:multiLevelType w:val="multilevel"/>
    <w:tmpl w:val="419EDE9C"/>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34" w15:restartNumberingAfterBreak="0">
    <w:nsid w:val="42BA1FF8"/>
    <w:multiLevelType w:val="hybridMultilevel"/>
    <w:tmpl w:val="AA8C2D4E"/>
    <w:lvl w:ilvl="0" w:tplc="04090013">
      <w:start w:val="1"/>
      <w:numFmt w:val="upperRoman"/>
      <w:lvlText w:val="%1."/>
      <w:lvlJc w:val="left"/>
      <w:pPr>
        <w:ind w:left="800" w:hanging="40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5" w15:restartNumberingAfterBreak="0">
    <w:nsid w:val="42F44AA6"/>
    <w:multiLevelType w:val="multilevel"/>
    <w:tmpl w:val="08D419E2"/>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36" w15:restartNumberingAfterBreak="0">
    <w:nsid w:val="43722BA6"/>
    <w:multiLevelType w:val="multilevel"/>
    <w:tmpl w:val="6A583F46"/>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37" w15:restartNumberingAfterBreak="0">
    <w:nsid w:val="437F2D28"/>
    <w:multiLevelType w:val="multilevel"/>
    <w:tmpl w:val="2E944D9C"/>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38" w15:restartNumberingAfterBreak="0">
    <w:nsid w:val="438F1968"/>
    <w:multiLevelType w:val="multilevel"/>
    <w:tmpl w:val="D334F6B8"/>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39" w15:restartNumberingAfterBreak="0">
    <w:nsid w:val="44083901"/>
    <w:multiLevelType w:val="multilevel"/>
    <w:tmpl w:val="1F963FEC"/>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40" w15:restartNumberingAfterBreak="0">
    <w:nsid w:val="443154E3"/>
    <w:multiLevelType w:val="multilevel"/>
    <w:tmpl w:val="8C9CB18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41" w15:restartNumberingAfterBreak="0">
    <w:nsid w:val="453D7EE6"/>
    <w:multiLevelType w:val="multilevel"/>
    <w:tmpl w:val="2AB4B73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42" w15:restartNumberingAfterBreak="0">
    <w:nsid w:val="45E40E52"/>
    <w:multiLevelType w:val="multilevel"/>
    <w:tmpl w:val="41606E3E"/>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43" w15:restartNumberingAfterBreak="0">
    <w:nsid w:val="46E91F3E"/>
    <w:multiLevelType w:val="multilevel"/>
    <w:tmpl w:val="758CDA18"/>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44" w15:restartNumberingAfterBreak="0">
    <w:nsid w:val="46F608B6"/>
    <w:multiLevelType w:val="multilevel"/>
    <w:tmpl w:val="DDF8EE1E"/>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45" w15:restartNumberingAfterBreak="0">
    <w:nsid w:val="47AE1F68"/>
    <w:multiLevelType w:val="multilevel"/>
    <w:tmpl w:val="2DCC5FCC"/>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46" w15:restartNumberingAfterBreak="0">
    <w:nsid w:val="48617AFF"/>
    <w:multiLevelType w:val="multilevel"/>
    <w:tmpl w:val="B7D62AF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47" w15:restartNumberingAfterBreak="0">
    <w:nsid w:val="48663A14"/>
    <w:multiLevelType w:val="multilevel"/>
    <w:tmpl w:val="B33221D0"/>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48" w15:restartNumberingAfterBreak="0">
    <w:nsid w:val="48E410D3"/>
    <w:multiLevelType w:val="multilevel"/>
    <w:tmpl w:val="54D6230E"/>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49" w15:restartNumberingAfterBreak="0">
    <w:nsid w:val="48EA7FAD"/>
    <w:multiLevelType w:val="multilevel"/>
    <w:tmpl w:val="E30CCD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0" w15:restartNumberingAfterBreak="0">
    <w:nsid w:val="498541A1"/>
    <w:multiLevelType w:val="multilevel"/>
    <w:tmpl w:val="0A8C1538"/>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51" w15:restartNumberingAfterBreak="0">
    <w:nsid w:val="49906F0F"/>
    <w:multiLevelType w:val="multilevel"/>
    <w:tmpl w:val="C4B2547C"/>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52" w15:restartNumberingAfterBreak="0">
    <w:nsid w:val="4A723C24"/>
    <w:multiLevelType w:val="multilevel"/>
    <w:tmpl w:val="F6BC3AA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53" w15:restartNumberingAfterBreak="0">
    <w:nsid w:val="4A806323"/>
    <w:multiLevelType w:val="multilevel"/>
    <w:tmpl w:val="F9FE3E8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54" w15:restartNumberingAfterBreak="0">
    <w:nsid w:val="4B6C21F8"/>
    <w:multiLevelType w:val="multilevel"/>
    <w:tmpl w:val="E082959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55" w15:restartNumberingAfterBreak="0">
    <w:nsid w:val="4C506345"/>
    <w:multiLevelType w:val="multilevel"/>
    <w:tmpl w:val="1F5455AA"/>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56" w15:restartNumberingAfterBreak="0">
    <w:nsid w:val="4CD84A56"/>
    <w:multiLevelType w:val="multilevel"/>
    <w:tmpl w:val="F6768D3E"/>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57" w15:restartNumberingAfterBreak="0">
    <w:nsid w:val="4E392BC9"/>
    <w:multiLevelType w:val="multilevel"/>
    <w:tmpl w:val="0526CCB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8" w15:restartNumberingAfterBreak="0">
    <w:nsid w:val="4E5561DF"/>
    <w:multiLevelType w:val="multilevel"/>
    <w:tmpl w:val="052E0DF2"/>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59" w15:restartNumberingAfterBreak="0">
    <w:nsid w:val="4E5676E1"/>
    <w:multiLevelType w:val="multilevel"/>
    <w:tmpl w:val="D51C5376"/>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60" w15:restartNumberingAfterBreak="0">
    <w:nsid w:val="4EAB3296"/>
    <w:multiLevelType w:val="multilevel"/>
    <w:tmpl w:val="E848B348"/>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61" w15:restartNumberingAfterBreak="0">
    <w:nsid w:val="4EBD5EBF"/>
    <w:multiLevelType w:val="multilevel"/>
    <w:tmpl w:val="235602EC"/>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62" w15:restartNumberingAfterBreak="0">
    <w:nsid w:val="4FAB079E"/>
    <w:multiLevelType w:val="multilevel"/>
    <w:tmpl w:val="BDFA9F9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63" w15:restartNumberingAfterBreak="0">
    <w:nsid w:val="4FAB08E0"/>
    <w:multiLevelType w:val="multilevel"/>
    <w:tmpl w:val="793687D8"/>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64" w15:restartNumberingAfterBreak="0">
    <w:nsid w:val="4FB760BE"/>
    <w:multiLevelType w:val="multilevel"/>
    <w:tmpl w:val="53880C1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65" w15:restartNumberingAfterBreak="0">
    <w:nsid w:val="4FDF5FE1"/>
    <w:multiLevelType w:val="multilevel"/>
    <w:tmpl w:val="0060A1C8"/>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66" w15:restartNumberingAfterBreak="0">
    <w:nsid w:val="501F7822"/>
    <w:multiLevelType w:val="multilevel"/>
    <w:tmpl w:val="F6BE9F86"/>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67" w15:restartNumberingAfterBreak="0">
    <w:nsid w:val="521F41B5"/>
    <w:multiLevelType w:val="multilevel"/>
    <w:tmpl w:val="140EE0F2"/>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68" w15:restartNumberingAfterBreak="0">
    <w:nsid w:val="524608AE"/>
    <w:multiLevelType w:val="multilevel"/>
    <w:tmpl w:val="37C4C80C"/>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69" w15:restartNumberingAfterBreak="0">
    <w:nsid w:val="53187E05"/>
    <w:multiLevelType w:val="multilevel"/>
    <w:tmpl w:val="B9662A3C"/>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70" w15:restartNumberingAfterBreak="0">
    <w:nsid w:val="53354EE0"/>
    <w:multiLevelType w:val="multilevel"/>
    <w:tmpl w:val="46EC48EA"/>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71" w15:restartNumberingAfterBreak="0">
    <w:nsid w:val="539832C0"/>
    <w:multiLevelType w:val="multilevel"/>
    <w:tmpl w:val="4194463C"/>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72" w15:restartNumberingAfterBreak="0">
    <w:nsid w:val="53F05B2B"/>
    <w:multiLevelType w:val="multilevel"/>
    <w:tmpl w:val="949A52AE"/>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73" w15:restartNumberingAfterBreak="0">
    <w:nsid w:val="54AC1F8F"/>
    <w:multiLevelType w:val="multilevel"/>
    <w:tmpl w:val="B3762A28"/>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74" w15:restartNumberingAfterBreak="0">
    <w:nsid w:val="550C6C41"/>
    <w:multiLevelType w:val="multilevel"/>
    <w:tmpl w:val="B0763BC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75" w15:restartNumberingAfterBreak="0">
    <w:nsid w:val="56332786"/>
    <w:multiLevelType w:val="multilevel"/>
    <w:tmpl w:val="16621D5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76" w15:restartNumberingAfterBreak="0">
    <w:nsid w:val="56D32DEB"/>
    <w:multiLevelType w:val="multilevel"/>
    <w:tmpl w:val="728A7692"/>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77" w15:restartNumberingAfterBreak="0">
    <w:nsid w:val="57077805"/>
    <w:multiLevelType w:val="multilevel"/>
    <w:tmpl w:val="5522592E"/>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78" w15:restartNumberingAfterBreak="0">
    <w:nsid w:val="575A72DE"/>
    <w:multiLevelType w:val="multilevel"/>
    <w:tmpl w:val="214600EE"/>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79" w15:restartNumberingAfterBreak="0">
    <w:nsid w:val="57896575"/>
    <w:multiLevelType w:val="multilevel"/>
    <w:tmpl w:val="F6BA08AC"/>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80" w15:restartNumberingAfterBreak="0">
    <w:nsid w:val="579A7505"/>
    <w:multiLevelType w:val="multilevel"/>
    <w:tmpl w:val="109A4A18"/>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81" w15:restartNumberingAfterBreak="0">
    <w:nsid w:val="582433B3"/>
    <w:multiLevelType w:val="multilevel"/>
    <w:tmpl w:val="5448A968"/>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82" w15:restartNumberingAfterBreak="0">
    <w:nsid w:val="5825445A"/>
    <w:multiLevelType w:val="multilevel"/>
    <w:tmpl w:val="09AA040A"/>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83" w15:restartNumberingAfterBreak="0">
    <w:nsid w:val="58532B43"/>
    <w:multiLevelType w:val="multilevel"/>
    <w:tmpl w:val="BC06AB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4" w15:restartNumberingAfterBreak="0">
    <w:nsid w:val="58795352"/>
    <w:multiLevelType w:val="multilevel"/>
    <w:tmpl w:val="728278FE"/>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85" w15:restartNumberingAfterBreak="0">
    <w:nsid w:val="58FD21B0"/>
    <w:multiLevelType w:val="multilevel"/>
    <w:tmpl w:val="504ABDE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86" w15:restartNumberingAfterBreak="0">
    <w:nsid w:val="596242AE"/>
    <w:multiLevelType w:val="multilevel"/>
    <w:tmpl w:val="B6240B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7" w15:restartNumberingAfterBreak="0">
    <w:nsid w:val="5A7163CF"/>
    <w:multiLevelType w:val="multilevel"/>
    <w:tmpl w:val="727EE8BC"/>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88" w15:restartNumberingAfterBreak="0">
    <w:nsid w:val="5B337BAB"/>
    <w:multiLevelType w:val="multilevel"/>
    <w:tmpl w:val="412E17C0"/>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89" w15:restartNumberingAfterBreak="0">
    <w:nsid w:val="5B97739E"/>
    <w:multiLevelType w:val="multilevel"/>
    <w:tmpl w:val="ABC8A3B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90" w15:restartNumberingAfterBreak="0">
    <w:nsid w:val="5D92047B"/>
    <w:multiLevelType w:val="multilevel"/>
    <w:tmpl w:val="3E86160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91" w15:restartNumberingAfterBreak="0">
    <w:nsid w:val="5E146297"/>
    <w:multiLevelType w:val="multilevel"/>
    <w:tmpl w:val="2E2CD46E"/>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92" w15:restartNumberingAfterBreak="0">
    <w:nsid w:val="5E1508E7"/>
    <w:multiLevelType w:val="multilevel"/>
    <w:tmpl w:val="618CD420"/>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93" w15:restartNumberingAfterBreak="0">
    <w:nsid w:val="5E581D20"/>
    <w:multiLevelType w:val="multilevel"/>
    <w:tmpl w:val="23C00816"/>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94" w15:restartNumberingAfterBreak="0">
    <w:nsid w:val="5E6D356A"/>
    <w:multiLevelType w:val="multilevel"/>
    <w:tmpl w:val="D200F44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95" w15:restartNumberingAfterBreak="0">
    <w:nsid w:val="5EB17D7F"/>
    <w:multiLevelType w:val="multilevel"/>
    <w:tmpl w:val="7494F2B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96" w15:restartNumberingAfterBreak="0">
    <w:nsid w:val="5F284F34"/>
    <w:multiLevelType w:val="multilevel"/>
    <w:tmpl w:val="AE080A28"/>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97" w15:restartNumberingAfterBreak="0">
    <w:nsid w:val="5F3112EF"/>
    <w:multiLevelType w:val="multilevel"/>
    <w:tmpl w:val="0C84610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98" w15:restartNumberingAfterBreak="0">
    <w:nsid w:val="5F631CE3"/>
    <w:multiLevelType w:val="multilevel"/>
    <w:tmpl w:val="C5723ADA"/>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199" w15:restartNumberingAfterBreak="0">
    <w:nsid w:val="5F7C5F02"/>
    <w:multiLevelType w:val="multilevel"/>
    <w:tmpl w:val="431E612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00" w15:restartNumberingAfterBreak="0">
    <w:nsid w:val="600313F4"/>
    <w:multiLevelType w:val="multilevel"/>
    <w:tmpl w:val="5E045B8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01" w15:restartNumberingAfterBreak="0">
    <w:nsid w:val="61425E13"/>
    <w:multiLevelType w:val="multilevel"/>
    <w:tmpl w:val="98C0A2A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02" w15:restartNumberingAfterBreak="0">
    <w:nsid w:val="61CE7671"/>
    <w:multiLevelType w:val="multilevel"/>
    <w:tmpl w:val="613A4CF4"/>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03" w15:restartNumberingAfterBreak="0">
    <w:nsid w:val="61E7192A"/>
    <w:multiLevelType w:val="multilevel"/>
    <w:tmpl w:val="2FAAFB5E"/>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04" w15:restartNumberingAfterBreak="0">
    <w:nsid w:val="62EB135C"/>
    <w:multiLevelType w:val="multilevel"/>
    <w:tmpl w:val="EA5EDF3A"/>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05" w15:restartNumberingAfterBreak="0">
    <w:nsid w:val="631E3AE4"/>
    <w:multiLevelType w:val="multilevel"/>
    <w:tmpl w:val="ECA4141A"/>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06" w15:restartNumberingAfterBreak="0">
    <w:nsid w:val="63213BF2"/>
    <w:multiLevelType w:val="multilevel"/>
    <w:tmpl w:val="013238C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07" w15:restartNumberingAfterBreak="0">
    <w:nsid w:val="634A6B60"/>
    <w:multiLevelType w:val="multilevel"/>
    <w:tmpl w:val="3F0C1844"/>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08" w15:restartNumberingAfterBreak="0">
    <w:nsid w:val="641F40C0"/>
    <w:multiLevelType w:val="multilevel"/>
    <w:tmpl w:val="7670299E"/>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09" w15:restartNumberingAfterBreak="0">
    <w:nsid w:val="647E7FED"/>
    <w:multiLevelType w:val="multilevel"/>
    <w:tmpl w:val="DEE48560"/>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10" w15:restartNumberingAfterBreak="0">
    <w:nsid w:val="64F4311D"/>
    <w:multiLevelType w:val="multilevel"/>
    <w:tmpl w:val="DD20AABC"/>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11" w15:restartNumberingAfterBreak="0">
    <w:nsid w:val="655671B2"/>
    <w:multiLevelType w:val="multilevel"/>
    <w:tmpl w:val="FE127C76"/>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12" w15:restartNumberingAfterBreak="0">
    <w:nsid w:val="659D11AD"/>
    <w:multiLevelType w:val="multilevel"/>
    <w:tmpl w:val="8F309F7C"/>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13" w15:restartNumberingAfterBreak="0">
    <w:nsid w:val="65B51E68"/>
    <w:multiLevelType w:val="multilevel"/>
    <w:tmpl w:val="8C4E275A"/>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14" w15:restartNumberingAfterBreak="0">
    <w:nsid w:val="66866524"/>
    <w:multiLevelType w:val="multilevel"/>
    <w:tmpl w:val="D8B407E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15" w15:restartNumberingAfterBreak="0">
    <w:nsid w:val="66A5035B"/>
    <w:multiLevelType w:val="multilevel"/>
    <w:tmpl w:val="C8FE520E"/>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16" w15:restartNumberingAfterBreak="0">
    <w:nsid w:val="66A92F40"/>
    <w:multiLevelType w:val="multilevel"/>
    <w:tmpl w:val="CE16C560"/>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17" w15:restartNumberingAfterBreak="0">
    <w:nsid w:val="66DE1593"/>
    <w:multiLevelType w:val="multilevel"/>
    <w:tmpl w:val="CF9E8ADE"/>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18" w15:restartNumberingAfterBreak="0">
    <w:nsid w:val="66FC235F"/>
    <w:multiLevelType w:val="multilevel"/>
    <w:tmpl w:val="6720C63C"/>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19" w15:restartNumberingAfterBreak="0">
    <w:nsid w:val="678820B6"/>
    <w:multiLevelType w:val="multilevel"/>
    <w:tmpl w:val="35C4098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20" w15:restartNumberingAfterBreak="0">
    <w:nsid w:val="679501F7"/>
    <w:multiLevelType w:val="multilevel"/>
    <w:tmpl w:val="26EC947A"/>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21" w15:restartNumberingAfterBreak="0">
    <w:nsid w:val="68F5478A"/>
    <w:multiLevelType w:val="multilevel"/>
    <w:tmpl w:val="6CC437B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22" w15:restartNumberingAfterBreak="0">
    <w:nsid w:val="693E3D0E"/>
    <w:multiLevelType w:val="multilevel"/>
    <w:tmpl w:val="1A14DAC6"/>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23" w15:restartNumberingAfterBreak="0">
    <w:nsid w:val="6AAA4005"/>
    <w:multiLevelType w:val="multilevel"/>
    <w:tmpl w:val="711A80E6"/>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24" w15:restartNumberingAfterBreak="0">
    <w:nsid w:val="6B5E3B67"/>
    <w:multiLevelType w:val="multilevel"/>
    <w:tmpl w:val="1C346A82"/>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25" w15:restartNumberingAfterBreak="0">
    <w:nsid w:val="6C9022CC"/>
    <w:multiLevelType w:val="multilevel"/>
    <w:tmpl w:val="4C30333E"/>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26" w15:restartNumberingAfterBreak="0">
    <w:nsid w:val="6CB23EE8"/>
    <w:multiLevelType w:val="multilevel"/>
    <w:tmpl w:val="016CFBCA"/>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27" w15:restartNumberingAfterBreak="0">
    <w:nsid w:val="6EFE62FC"/>
    <w:multiLevelType w:val="multilevel"/>
    <w:tmpl w:val="4E66F2CC"/>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28" w15:restartNumberingAfterBreak="0">
    <w:nsid w:val="709B452F"/>
    <w:multiLevelType w:val="multilevel"/>
    <w:tmpl w:val="B3B6F74A"/>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29" w15:restartNumberingAfterBreak="0">
    <w:nsid w:val="70A1322B"/>
    <w:multiLevelType w:val="multilevel"/>
    <w:tmpl w:val="B3BCB10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30" w15:restartNumberingAfterBreak="0">
    <w:nsid w:val="70CB75CC"/>
    <w:multiLevelType w:val="multilevel"/>
    <w:tmpl w:val="AA78409C"/>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31" w15:restartNumberingAfterBreak="0">
    <w:nsid w:val="716A4C50"/>
    <w:multiLevelType w:val="multilevel"/>
    <w:tmpl w:val="ADB441B4"/>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32" w15:restartNumberingAfterBreak="0">
    <w:nsid w:val="71935FC1"/>
    <w:multiLevelType w:val="multilevel"/>
    <w:tmpl w:val="8E96846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33" w15:restartNumberingAfterBreak="0">
    <w:nsid w:val="72F74AC3"/>
    <w:multiLevelType w:val="multilevel"/>
    <w:tmpl w:val="C6A8D038"/>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34" w15:restartNumberingAfterBreak="0">
    <w:nsid w:val="738A3755"/>
    <w:multiLevelType w:val="multilevel"/>
    <w:tmpl w:val="FB4C337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35" w15:restartNumberingAfterBreak="0">
    <w:nsid w:val="73BC560C"/>
    <w:multiLevelType w:val="multilevel"/>
    <w:tmpl w:val="B4F841CE"/>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36" w15:restartNumberingAfterBreak="0">
    <w:nsid w:val="740E1FA9"/>
    <w:multiLevelType w:val="multilevel"/>
    <w:tmpl w:val="A49EED40"/>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37" w15:restartNumberingAfterBreak="0">
    <w:nsid w:val="74313E25"/>
    <w:multiLevelType w:val="multilevel"/>
    <w:tmpl w:val="8998F0EA"/>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38" w15:restartNumberingAfterBreak="0">
    <w:nsid w:val="74617C5C"/>
    <w:multiLevelType w:val="multilevel"/>
    <w:tmpl w:val="40CADD32"/>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39" w15:restartNumberingAfterBreak="0">
    <w:nsid w:val="75A474AB"/>
    <w:multiLevelType w:val="multilevel"/>
    <w:tmpl w:val="05200E8A"/>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40" w15:restartNumberingAfterBreak="0">
    <w:nsid w:val="76113FE7"/>
    <w:multiLevelType w:val="multilevel"/>
    <w:tmpl w:val="9B58FE0A"/>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41" w15:restartNumberingAfterBreak="0">
    <w:nsid w:val="76C40970"/>
    <w:multiLevelType w:val="multilevel"/>
    <w:tmpl w:val="78109C80"/>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42" w15:restartNumberingAfterBreak="0">
    <w:nsid w:val="76E90F14"/>
    <w:multiLevelType w:val="multilevel"/>
    <w:tmpl w:val="2E365B6E"/>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43" w15:restartNumberingAfterBreak="0">
    <w:nsid w:val="789A7E24"/>
    <w:multiLevelType w:val="multilevel"/>
    <w:tmpl w:val="FA74F120"/>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44" w15:restartNumberingAfterBreak="0">
    <w:nsid w:val="791C701F"/>
    <w:multiLevelType w:val="multilevel"/>
    <w:tmpl w:val="60D680BA"/>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45" w15:restartNumberingAfterBreak="0">
    <w:nsid w:val="795A4320"/>
    <w:multiLevelType w:val="multilevel"/>
    <w:tmpl w:val="ECB68D2E"/>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46" w15:restartNumberingAfterBreak="0">
    <w:nsid w:val="7A1B2292"/>
    <w:multiLevelType w:val="multilevel"/>
    <w:tmpl w:val="F762F678"/>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47" w15:restartNumberingAfterBreak="0">
    <w:nsid w:val="7A71146A"/>
    <w:multiLevelType w:val="multilevel"/>
    <w:tmpl w:val="C9A087F6"/>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48" w15:restartNumberingAfterBreak="0">
    <w:nsid w:val="7B692F21"/>
    <w:multiLevelType w:val="multilevel"/>
    <w:tmpl w:val="5DC010DA"/>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49" w15:restartNumberingAfterBreak="0">
    <w:nsid w:val="7B7633D0"/>
    <w:multiLevelType w:val="multilevel"/>
    <w:tmpl w:val="F62C9480"/>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50" w15:restartNumberingAfterBreak="0">
    <w:nsid w:val="7B7D2D7B"/>
    <w:multiLevelType w:val="multilevel"/>
    <w:tmpl w:val="F07C8708"/>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51" w15:restartNumberingAfterBreak="0">
    <w:nsid w:val="7BE84B94"/>
    <w:multiLevelType w:val="multilevel"/>
    <w:tmpl w:val="7EAC0490"/>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52" w15:restartNumberingAfterBreak="0">
    <w:nsid w:val="7C3315F1"/>
    <w:multiLevelType w:val="multilevel"/>
    <w:tmpl w:val="E5CEC880"/>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53" w15:restartNumberingAfterBreak="0">
    <w:nsid w:val="7C3E3991"/>
    <w:multiLevelType w:val="multilevel"/>
    <w:tmpl w:val="82800396"/>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54" w15:restartNumberingAfterBreak="0">
    <w:nsid w:val="7C506F51"/>
    <w:multiLevelType w:val="multilevel"/>
    <w:tmpl w:val="835E5308"/>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55" w15:restartNumberingAfterBreak="0">
    <w:nsid w:val="7C615E24"/>
    <w:multiLevelType w:val="multilevel"/>
    <w:tmpl w:val="B7468C5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56" w15:restartNumberingAfterBreak="0">
    <w:nsid w:val="7CAF13BE"/>
    <w:multiLevelType w:val="multilevel"/>
    <w:tmpl w:val="1924F926"/>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57" w15:restartNumberingAfterBreak="0">
    <w:nsid w:val="7CBC142D"/>
    <w:multiLevelType w:val="multilevel"/>
    <w:tmpl w:val="6812F1EE"/>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58" w15:restartNumberingAfterBreak="0">
    <w:nsid w:val="7D53367E"/>
    <w:multiLevelType w:val="multilevel"/>
    <w:tmpl w:val="777A2240"/>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59" w15:restartNumberingAfterBreak="0">
    <w:nsid w:val="7F32784A"/>
    <w:multiLevelType w:val="multilevel"/>
    <w:tmpl w:val="1598D6F2"/>
    <w:lvl w:ilvl="0">
      <w:start w:val="1"/>
      <w:numFmt w:val="bullet"/>
      <w:lvlText w:val="●"/>
      <w:lvlJc w:val="left"/>
      <w:pPr>
        <w:ind w:left="465"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abstractNum w:abstractNumId="260" w15:restartNumberingAfterBreak="0">
    <w:nsid w:val="7F3A3421"/>
    <w:multiLevelType w:val="multilevel"/>
    <w:tmpl w:val="1EC6F354"/>
    <w:lvl w:ilvl="0">
      <w:start w:val="1"/>
      <w:numFmt w:val="decimal"/>
      <w:lvlText w:val="%1."/>
      <w:lvlJc w:val="left"/>
      <w:pPr>
        <w:ind w:left="4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1">
      <w:start w:val="1"/>
      <w:numFmt w:val="bullet"/>
      <w:lvlText w:val="○"/>
      <w:lvlJc w:val="left"/>
      <w:pPr>
        <w:ind w:left="14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2">
      <w:start w:val="1"/>
      <w:numFmt w:val="bullet"/>
      <w:lvlText w:val="■"/>
      <w:lvlJc w:val="left"/>
      <w:pPr>
        <w:ind w:left="21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3">
      <w:start w:val="1"/>
      <w:numFmt w:val="bullet"/>
      <w:lvlText w:val="■"/>
      <w:lvlJc w:val="left"/>
      <w:pPr>
        <w:ind w:left="288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4">
      <w:start w:val="1"/>
      <w:numFmt w:val="bullet"/>
      <w:lvlText w:val="■"/>
      <w:lvlJc w:val="left"/>
      <w:pPr>
        <w:ind w:left="360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5">
      <w:start w:val="1"/>
      <w:numFmt w:val="bullet"/>
      <w:lvlText w:val="■"/>
      <w:lvlJc w:val="left"/>
      <w:pPr>
        <w:ind w:left="432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6">
      <w:start w:val="1"/>
      <w:numFmt w:val="bullet"/>
      <w:lvlText w:val="■"/>
      <w:lvlJc w:val="left"/>
      <w:pPr>
        <w:ind w:left="504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7">
      <w:start w:val="1"/>
      <w:numFmt w:val="bullet"/>
      <w:lvlText w:val="■"/>
      <w:lvlJc w:val="left"/>
      <w:pPr>
        <w:ind w:left="5760" w:hanging="360"/>
      </w:pPr>
      <w:rPr>
        <w:rFonts w:ascii="Arial" w:eastAsia="Arial" w:hAnsi="Arial" w:cs="Arial"/>
        <w:b w:val="0"/>
        <w:bCs w:val="0"/>
        <w:i w:val="0"/>
        <w:iCs w:val="0"/>
        <w:smallCaps w:val="0"/>
        <w:strike w:val="0"/>
        <w:dstrike w:val="0"/>
        <w:color w:val="000000"/>
        <w:sz w:val="22"/>
        <w:szCs w:val="22"/>
        <w:u w:val="none"/>
        <w:effect w:val="none"/>
        <w:vertAlign w:val="baseline"/>
      </w:rPr>
    </w:lvl>
    <w:lvl w:ilvl="8">
      <w:start w:val="1"/>
      <w:numFmt w:val="bullet"/>
      <w:lvlText w:val="■"/>
      <w:lvlJc w:val="left"/>
      <w:pPr>
        <w:ind w:left="6480" w:hanging="360"/>
      </w:pPr>
      <w:rPr>
        <w:rFonts w:ascii="Arial" w:eastAsia="Arial" w:hAnsi="Arial" w:cs="Arial"/>
        <w:b w:val="0"/>
        <w:bCs w:val="0"/>
        <w:i w:val="0"/>
        <w:iCs w:val="0"/>
        <w:smallCaps w:val="0"/>
        <w:strike w:val="0"/>
        <w:dstrike w:val="0"/>
        <w:color w:val="000000"/>
        <w:sz w:val="22"/>
        <w:szCs w:val="22"/>
        <w:u w:val="none"/>
        <w:effect w:val="none"/>
        <w:vertAlign w:val="baseline"/>
      </w:rPr>
    </w:lvl>
  </w:abstractNum>
  <w:num w:numId="1" w16cid:durableId="2059165602">
    <w:abstractNumId w:val="149"/>
  </w:num>
  <w:num w:numId="2" w16cid:durableId="1349720385">
    <w:abstractNumId w:val="157"/>
  </w:num>
  <w:num w:numId="3" w16cid:durableId="1196502687">
    <w:abstractNumId w:val="183"/>
  </w:num>
  <w:num w:numId="4" w16cid:durableId="1586768015">
    <w:abstractNumId w:val="186"/>
  </w:num>
  <w:num w:numId="5" w16cid:durableId="1712613569">
    <w:abstractNumId w:val="96"/>
  </w:num>
  <w:num w:numId="6" w16cid:durableId="1272206464">
    <w:abstractNumId w:val="134"/>
  </w:num>
  <w:num w:numId="7" w16cid:durableId="1326279531">
    <w:abstractNumId w:val="106"/>
  </w:num>
  <w:num w:numId="8" w16cid:durableId="1225721469">
    <w:abstractNumId w:val="106"/>
    <w:lvlOverride w:ilvl="0">
      <w:startOverride w:val="1"/>
    </w:lvlOverride>
    <w:lvlOverride w:ilvl="1"/>
    <w:lvlOverride w:ilvl="2"/>
    <w:lvlOverride w:ilvl="3"/>
    <w:lvlOverride w:ilvl="4"/>
    <w:lvlOverride w:ilvl="5"/>
    <w:lvlOverride w:ilvl="6"/>
    <w:lvlOverride w:ilvl="7"/>
    <w:lvlOverride w:ilvl="8"/>
  </w:num>
  <w:num w:numId="9" w16cid:durableId="92018376">
    <w:abstractNumId w:val="188"/>
  </w:num>
  <w:num w:numId="10" w16cid:durableId="1024209773">
    <w:abstractNumId w:val="188"/>
    <w:lvlOverride w:ilvl="0">
      <w:startOverride w:val="1"/>
    </w:lvlOverride>
    <w:lvlOverride w:ilvl="1"/>
    <w:lvlOverride w:ilvl="2"/>
    <w:lvlOverride w:ilvl="3"/>
    <w:lvlOverride w:ilvl="4"/>
    <w:lvlOverride w:ilvl="5"/>
    <w:lvlOverride w:ilvl="6"/>
    <w:lvlOverride w:ilvl="7"/>
    <w:lvlOverride w:ilvl="8"/>
  </w:num>
  <w:num w:numId="11" w16cid:durableId="89006672">
    <w:abstractNumId w:val="60"/>
  </w:num>
  <w:num w:numId="12" w16cid:durableId="237592614">
    <w:abstractNumId w:val="60"/>
    <w:lvlOverride w:ilvl="0">
      <w:startOverride w:val="1"/>
    </w:lvlOverride>
    <w:lvlOverride w:ilvl="1"/>
    <w:lvlOverride w:ilvl="2"/>
    <w:lvlOverride w:ilvl="3"/>
    <w:lvlOverride w:ilvl="4"/>
    <w:lvlOverride w:ilvl="5"/>
    <w:lvlOverride w:ilvl="6"/>
    <w:lvlOverride w:ilvl="7"/>
    <w:lvlOverride w:ilvl="8"/>
  </w:num>
  <w:num w:numId="13" w16cid:durableId="2048602178">
    <w:abstractNumId w:val="71"/>
  </w:num>
  <w:num w:numId="14" w16cid:durableId="52896473">
    <w:abstractNumId w:val="71"/>
    <w:lvlOverride w:ilvl="0">
      <w:startOverride w:val="1"/>
    </w:lvlOverride>
    <w:lvlOverride w:ilvl="1"/>
    <w:lvlOverride w:ilvl="2"/>
    <w:lvlOverride w:ilvl="3"/>
    <w:lvlOverride w:ilvl="4"/>
    <w:lvlOverride w:ilvl="5"/>
    <w:lvlOverride w:ilvl="6"/>
    <w:lvlOverride w:ilvl="7"/>
    <w:lvlOverride w:ilvl="8"/>
  </w:num>
  <w:num w:numId="15" w16cid:durableId="423385418">
    <w:abstractNumId w:val="139"/>
  </w:num>
  <w:num w:numId="16" w16cid:durableId="979529725">
    <w:abstractNumId w:val="139"/>
    <w:lvlOverride w:ilvl="0">
      <w:startOverride w:val="1"/>
    </w:lvlOverride>
    <w:lvlOverride w:ilvl="1"/>
    <w:lvlOverride w:ilvl="2"/>
    <w:lvlOverride w:ilvl="3"/>
    <w:lvlOverride w:ilvl="4"/>
    <w:lvlOverride w:ilvl="5"/>
    <w:lvlOverride w:ilvl="6"/>
    <w:lvlOverride w:ilvl="7"/>
    <w:lvlOverride w:ilvl="8"/>
  </w:num>
  <w:num w:numId="17" w16cid:durableId="1128473530">
    <w:abstractNumId w:val="98"/>
  </w:num>
  <w:num w:numId="18" w16cid:durableId="1603880445">
    <w:abstractNumId w:val="98"/>
    <w:lvlOverride w:ilvl="0">
      <w:startOverride w:val="1"/>
    </w:lvlOverride>
    <w:lvlOverride w:ilvl="1"/>
    <w:lvlOverride w:ilvl="2"/>
    <w:lvlOverride w:ilvl="3"/>
    <w:lvlOverride w:ilvl="4"/>
    <w:lvlOverride w:ilvl="5"/>
    <w:lvlOverride w:ilvl="6"/>
    <w:lvlOverride w:ilvl="7"/>
    <w:lvlOverride w:ilvl="8"/>
  </w:num>
  <w:num w:numId="19" w16cid:durableId="1976838184">
    <w:abstractNumId w:val="43"/>
  </w:num>
  <w:num w:numId="20" w16cid:durableId="834421812">
    <w:abstractNumId w:val="43"/>
    <w:lvlOverride w:ilvl="0">
      <w:startOverride w:val="1"/>
    </w:lvlOverride>
    <w:lvlOverride w:ilvl="1"/>
    <w:lvlOverride w:ilvl="2"/>
    <w:lvlOverride w:ilvl="3"/>
    <w:lvlOverride w:ilvl="4"/>
    <w:lvlOverride w:ilvl="5"/>
    <w:lvlOverride w:ilvl="6"/>
    <w:lvlOverride w:ilvl="7"/>
    <w:lvlOverride w:ilvl="8"/>
  </w:num>
  <w:num w:numId="21" w16cid:durableId="1791123391">
    <w:abstractNumId w:val="38"/>
  </w:num>
  <w:num w:numId="22" w16cid:durableId="2145728503">
    <w:abstractNumId w:val="38"/>
    <w:lvlOverride w:ilvl="0">
      <w:startOverride w:val="1"/>
    </w:lvlOverride>
    <w:lvlOverride w:ilvl="1"/>
    <w:lvlOverride w:ilvl="2"/>
    <w:lvlOverride w:ilvl="3"/>
    <w:lvlOverride w:ilvl="4"/>
    <w:lvlOverride w:ilvl="5"/>
    <w:lvlOverride w:ilvl="6"/>
    <w:lvlOverride w:ilvl="7"/>
    <w:lvlOverride w:ilvl="8"/>
  </w:num>
  <w:num w:numId="23" w16cid:durableId="316571542">
    <w:abstractNumId w:val="87"/>
  </w:num>
  <w:num w:numId="24" w16cid:durableId="1927763750">
    <w:abstractNumId w:val="87"/>
    <w:lvlOverride w:ilvl="0">
      <w:startOverride w:val="1"/>
    </w:lvlOverride>
    <w:lvlOverride w:ilvl="1"/>
    <w:lvlOverride w:ilvl="2"/>
    <w:lvlOverride w:ilvl="3"/>
    <w:lvlOverride w:ilvl="4"/>
    <w:lvlOverride w:ilvl="5"/>
    <w:lvlOverride w:ilvl="6"/>
    <w:lvlOverride w:ilvl="7"/>
    <w:lvlOverride w:ilvl="8"/>
  </w:num>
  <w:num w:numId="25" w16cid:durableId="1922905659">
    <w:abstractNumId w:val="37"/>
  </w:num>
  <w:num w:numId="26" w16cid:durableId="959527866">
    <w:abstractNumId w:val="37"/>
    <w:lvlOverride w:ilvl="0">
      <w:startOverride w:val="1"/>
    </w:lvlOverride>
    <w:lvlOverride w:ilvl="1"/>
    <w:lvlOverride w:ilvl="2"/>
    <w:lvlOverride w:ilvl="3"/>
    <w:lvlOverride w:ilvl="4"/>
    <w:lvlOverride w:ilvl="5"/>
    <w:lvlOverride w:ilvl="6"/>
    <w:lvlOverride w:ilvl="7"/>
    <w:lvlOverride w:ilvl="8"/>
  </w:num>
  <w:num w:numId="27" w16cid:durableId="892546795">
    <w:abstractNumId w:val="234"/>
  </w:num>
  <w:num w:numId="28" w16cid:durableId="952398362">
    <w:abstractNumId w:val="234"/>
    <w:lvlOverride w:ilvl="0">
      <w:startOverride w:val="1"/>
    </w:lvlOverride>
    <w:lvlOverride w:ilvl="1"/>
    <w:lvlOverride w:ilvl="2"/>
    <w:lvlOverride w:ilvl="3"/>
    <w:lvlOverride w:ilvl="4"/>
    <w:lvlOverride w:ilvl="5"/>
    <w:lvlOverride w:ilvl="6"/>
    <w:lvlOverride w:ilvl="7"/>
    <w:lvlOverride w:ilvl="8"/>
  </w:num>
  <w:num w:numId="29" w16cid:durableId="1176771624">
    <w:abstractNumId w:val="12"/>
  </w:num>
  <w:num w:numId="30" w16cid:durableId="1540439437">
    <w:abstractNumId w:val="12"/>
    <w:lvlOverride w:ilvl="0">
      <w:startOverride w:val="1"/>
    </w:lvlOverride>
    <w:lvlOverride w:ilvl="1"/>
    <w:lvlOverride w:ilvl="2"/>
    <w:lvlOverride w:ilvl="3"/>
    <w:lvlOverride w:ilvl="4"/>
    <w:lvlOverride w:ilvl="5"/>
    <w:lvlOverride w:ilvl="6"/>
    <w:lvlOverride w:ilvl="7"/>
    <w:lvlOverride w:ilvl="8"/>
  </w:num>
  <w:num w:numId="31" w16cid:durableId="478690776">
    <w:abstractNumId w:val="205"/>
  </w:num>
  <w:num w:numId="32" w16cid:durableId="1504390947">
    <w:abstractNumId w:val="205"/>
    <w:lvlOverride w:ilvl="0">
      <w:startOverride w:val="1"/>
    </w:lvlOverride>
    <w:lvlOverride w:ilvl="1"/>
    <w:lvlOverride w:ilvl="2"/>
    <w:lvlOverride w:ilvl="3"/>
    <w:lvlOverride w:ilvl="4"/>
    <w:lvlOverride w:ilvl="5"/>
    <w:lvlOverride w:ilvl="6"/>
    <w:lvlOverride w:ilvl="7"/>
    <w:lvlOverride w:ilvl="8"/>
  </w:num>
  <w:num w:numId="33" w16cid:durableId="579681898">
    <w:abstractNumId w:val="199"/>
  </w:num>
  <w:num w:numId="34" w16cid:durableId="649404159">
    <w:abstractNumId w:val="199"/>
    <w:lvlOverride w:ilvl="0">
      <w:startOverride w:val="1"/>
    </w:lvlOverride>
    <w:lvlOverride w:ilvl="1"/>
    <w:lvlOverride w:ilvl="2"/>
    <w:lvlOverride w:ilvl="3"/>
    <w:lvlOverride w:ilvl="4"/>
    <w:lvlOverride w:ilvl="5"/>
    <w:lvlOverride w:ilvl="6"/>
    <w:lvlOverride w:ilvl="7"/>
    <w:lvlOverride w:ilvl="8"/>
  </w:num>
  <w:num w:numId="35" w16cid:durableId="2111050834">
    <w:abstractNumId w:val="209"/>
  </w:num>
  <w:num w:numId="36" w16cid:durableId="1099180377">
    <w:abstractNumId w:val="209"/>
    <w:lvlOverride w:ilvl="0">
      <w:startOverride w:val="1"/>
    </w:lvlOverride>
    <w:lvlOverride w:ilvl="1"/>
    <w:lvlOverride w:ilvl="2"/>
    <w:lvlOverride w:ilvl="3"/>
    <w:lvlOverride w:ilvl="4"/>
    <w:lvlOverride w:ilvl="5"/>
    <w:lvlOverride w:ilvl="6"/>
    <w:lvlOverride w:ilvl="7"/>
    <w:lvlOverride w:ilvl="8"/>
  </w:num>
  <w:num w:numId="37" w16cid:durableId="2034067748">
    <w:abstractNumId w:val="133"/>
  </w:num>
  <w:num w:numId="38" w16cid:durableId="1728454037">
    <w:abstractNumId w:val="133"/>
    <w:lvlOverride w:ilvl="0">
      <w:startOverride w:val="1"/>
    </w:lvlOverride>
    <w:lvlOverride w:ilvl="1"/>
    <w:lvlOverride w:ilvl="2"/>
    <w:lvlOverride w:ilvl="3"/>
    <w:lvlOverride w:ilvl="4"/>
    <w:lvlOverride w:ilvl="5"/>
    <w:lvlOverride w:ilvl="6"/>
    <w:lvlOverride w:ilvl="7"/>
    <w:lvlOverride w:ilvl="8"/>
  </w:num>
  <w:num w:numId="39" w16cid:durableId="673799605">
    <w:abstractNumId w:val="117"/>
  </w:num>
  <w:num w:numId="40" w16cid:durableId="623728511">
    <w:abstractNumId w:val="117"/>
    <w:lvlOverride w:ilvl="0">
      <w:startOverride w:val="1"/>
    </w:lvlOverride>
    <w:lvlOverride w:ilvl="1"/>
    <w:lvlOverride w:ilvl="2"/>
    <w:lvlOverride w:ilvl="3"/>
    <w:lvlOverride w:ilvl="4"/>
    <w:lvlOverride w:ilvl="5"/>
    <w:lvlOverride w:ilvl="6"/>
    <w:lvlOverride w:ilvl="7"/>
    <w:lvlOverride w:ilvl="8"/>
  </w:num>
  <w:num w:numId="41" w16cid:durableId="1478767753">
    <w:abstractNumId w:val="214"/>
  </w:num>
  <w:num w:numId="42" w16cid:durableId="380977238">
    <w:abstractNumId w:val="214"/>
    <w:lvlOverride w:ilvl="0">
      <w:startOverride w:val="1"/>
    </w:lvlOverride>
    <w:lvlOverride w:ilvl="1"/>
    <w:lvlOverride w:ilvl="2"/>
    <w:lvlOverride w:ilvl="3"/>
    <w:lvlOverride w:ilvl="4"/>
    <w:lvlOverride w:ilvl="5"/>
    <w:lvlOverride w:ilvl="6"/>
    <w:lvlOverride w:ilvl="7"/>
    <w:lvlOverride w:ilvl="8"/>
  </w:num>
  <w:num w:numId="43" w16cid:durableId="2059166417">
    <w:abstractNumId w:val="201"/>
  </w:num>
  <w:num w:numId="44" w16cid:durableId="944074880">
    <w:abstractNumId w:val="201"/>
    <w:lvlOverride w:ilvl="0">
      <w:startOverride w:val="1"/>
    </w:lvlOverride>
    <w:lvlOverride w:ilvl="1"/>
    <w:lvlOverride w:ilvl="2"/>
    <w:lvlOverride w:ilvl="3"/>
    <w:lvlOverride w:ilvl="4"/>
    <w:lvlOverride w:ilvl="5"/>
    <w:lvlOverride w:ilvl="6"/>
    <w:lvlOverride w:ilvl="7"/>
    <w:lvlOverride w:ilvl="8"/>
  </w:num>
  <w:num w:numId="45" w16cid:durableId="830482590">
    <w:abstractNumId w:val="145"/>
  </w:num>
  <w:num w:numId="46" w16cid:durableId="1926106534">
    <w:abstractNumId w:val="145"/>
    <w:lvlOverride w:ilvl="0">
      <w:startOverride w:val="1"/>
    </w:lvlOverride>
    <w:lvlOverride w:ilvl="1"/>
    <w:lvlOverride w:ilvl="2"/>
    <w:lvlOverride w:ilvl="3"/>
    <w:lvlOverride w:ilvl="4"/>
    <w:lvlOverride w:ilvl="5"/>
    <w:lvlOverride w:ilvl="6"/>
    <w:lvlOverride w:ilvl="7"/>
    <w:lvlOverride w:ilvl="8"/>
  </w:num>
  <w:num w:numId="47" w16cid:durableId="2018069121">
    <w:abstractNumId w:val="9"/>
  </w:num>
  <w:num w:numId="48" w16cid:durableId="136143478">
    <w:abstractNumId w:val="9"/>
    <w:lvlOverride w:ilvl="0">
      <w:startOverride w:val="1"/>
    </w:lvlOverride>
    <w:lvlOverride w:ilvl="1"/>
    <w:lvlOverride w:ilvl="2"/>
    <w:lvlOverride w:ilvl="3"/>
    <w:lvlOverride w:ilvl="4"/>
    <w:lvlOverride w:ilvl="5"/>
    <w:lvlOverride w:ilvl="6"/>
    <w:lvlOverride w:ilvl="7"/>
    <w:lvlOverride w:ilvl="8"/>
  </w:num>
  <w:num w:numId="49" w16cid:durableId="742332786">
    <w:abstractNumId w:val="206"/>
  </w:num>
  <w:num w:numId="50" w16cid:durableId="1398938345">
    <w:abstractNumId w:val="206"/>
    <w:lvlOverride w:ilvl="0">
      <w:startOverride w:val="1"/>
    </w:lvlOverride>
    <w:lvlOverride w:ilvl="1"/>
    <w:lvlOverride w:ilvl="2"/>
    <w:lvlOverride w:ilvl="3"/>
    <w:lvlOverride w:ilvl="4"/>
    <w:lvlOverride w:ilvl="5"/>
    <w:lvlOverride w:ilvl="6"/>
    <w:lvlOverride w:ilvl="7"/>
    <w:lvlOverride w:ilvl="8"/>
  </w:num>
  <w:num w:numId="51" w16cid:durableId="1640650809">
    <w:abstractNumId w:val="100"/>
  </w:num>
  <w:num w:numId="52" w16cid:durableId="1485659896">
    <w:abstractNumId w:val="100"/>
    <w:lvlOverride w:ilvl="0">
      <w:startOverride w:val="1"/>
    </w:lvlOverride>
    <w:lvlOverride w:ilvl="1"/>
    <w:lvlOverride w:ilvl="2"/>
    <w:lvlOverride w:ilvl="3"/>
    <w:lvlOverride w:ilvl="4"/>
    <w:lvlOverride w:ilvl="5"/>
    <w:lvlOverride w:ilvl="6"/>
    <w:lvlOverride w:ilvl="7"/>
    <w:lvlOverride w:ilvl="8"/>
  </w:num>
  <w:num w:numId="53" w16cid:durableId="1875313707">
    <w:abstractNumId w:val="19"/>
  </w:num>
  <w:num w:numId="54" w16cid:durableId="397017821">
    <w:abstractNumId w:val="19"/>
    <w:lvlOverride w:ilvl="0">
      <w:startOverride w:val="1"/>
    </w:lvlOverride>
    <w:lvlOverride w:ilvl="1"/>
    <w:lvlOverride w:ilvl="2"/>
    <w:lvlOverride w:ilvl="3"/>
    <w:lvlOverride w:ilvl="4"/>
    <w:lvlOverride w:ilvl="5"/>
    <w:lvlOverride w:ilvl="6"/>
    <w:lvlOverride w:ilvl="7"/>
    <w:lvlOverride w:ilvl="8"/>
  </w:num>
  <w:num w:numId="55" w16cid:durableId="65567458">
    <w:abstractNumId w:val="195"/>
  </w:num>
  <w:num w:numId="56" w16cid:durableId="172845079">
    <w:abstractNumId w:val="195"/>
    <w:lvlOverride w:ilvl="0">
      <w:startOverride w:val="1"/>
    </w:lvlOverride>
    <w:lvlOverride w:ilvl="1"/>
    <w:lvlOverride w:ilvl="2"/>
    <w:lvlOverride w:ilvl="3"/>
    <w:lvlOverride w:ilvl="4"/>
    <w:lvlOverride w:ilvl="5"/>
    <w:lvlOverride w:ilvl="6"/>
    <w:lvlOverride w:ilvl="7"/>
    <w:lvlOverride w:ilvl="8"/>
  </w:num>
  <w:num w:numId="57" w16cid:durableId="1763598868">
    <w:abstractNumId w:val="238"/>
  </w:num>
  <w:num w:numId="58" w16cid:durableId="1853831817">
    <w:abstractNumId w:val="238"/>
    <w:lvlOverride w:ilvl="0">
      <w:startOverride w:val="1"/>
    </w:lvlOverride>
    <w:lvlOverride w:ilvl="1"/>
    <w:lvlOverride w:ilvl="2"/>
    <w:lvlOverride w:ilvl="3"/>
    <w:lvlOverride w:ilvl="4"/>
    <w:lvlOverride w:ilvl="5"/>
    <w:lvlOverride w:ilvl="6"/>
    <w:lvlOverride w:ilvl="7"/>
    <w:lvlOverride w:ilvl="8"/>
  </w:num>
  <w:num w:numId="59" w16cid:durableId="845023165">
    <w:abstractNumId w:val="31"/>
  </w:num>
  <w:num w:numId="60" w16cid:durableId="381905001">
    <w:abstractNumId w:val="31"/>
    <w:lvlOverride w:ilvl="0">
      <w:startOverride w:val="1"/>
    </w:lvlOverride>
    <w:lvlOverride w:ilvl="1"/>
    <w:lvlOverride w:ilvl="2"/>
    <w:lvlOverride w:ilvl="3"/>
    <w:lvlOverride w:ilvl="4"/>
    <w:lvlOverride w:ilvl="5"/>
    <w:lvlOverride w:ilvl="6"/>
    <w:lvlOverride w:ilvl="7"/>
    <w:lvlOverride w:ilvl="8"/>
  </w:num>
  <w:num w:numId="61" w16cid:durableId="351491812">
    <w:abstractNumId w:val="115"/>
  </w:num>
  <w:num w:numId="62" w16cid:durableId="1133211766">
    <w:abstractNumId w:val="115"/>
    <w:lvlOverride w:ilvl="0">
      <w:startOverride w:val="1"/>
    </w:lvlOverride>
    <w:lvlOverride w:ilvl="1"/>
    <w:lvlOverride w:ilvl="2"/>
    <w:lvlOverride w:ilvl="3"/>
    <w:lvlOverride w:ilvl="4"/>
    <w:lvlOverride w:ilvl="5"/>
    <w:lvlOverride w:ilvl="6"/>
    <w:lvlOverride w:ilvl="7"/>
    <w:lvlOverride w:ilvl="8"/>
  </w:num>
  <w:num w:numId="63" w16cid:durableId="130098367">
    <w:abstractNumId w:val="67"/>
  </w:num>
  <w:num w:numId="64" w16cid:durableId="1855923226">
    <w:abstractNumId w:val="67"/>
    <w:lvlOverride w:ilvl="0">
      <w:startOverride w:val="1"/>
    </w:lvlOverride>
    <w:lvlOverride w:ilvl="1"/>
    <w:lvlOverride w:ilvl="2"/>
    <w:lvlOverride w:ilvl="3"/>
    <w:lvlOverride w:ilvl="4"/>
    <w:lvlOverride w:ilvl="5"/>
    <w:lvlOverride w:ilvl="6"/>
    <w:lvlOverride w:ilvl="7"/>
    <w:lvlOverride w:ilvl="8"/>
  </w:num>
  <w:num w:numId="65" w16cid:durableId="1825851979">
    <w:abstractNumId w:val="242"/>
  </w:num>
  <w:num w:numId="66" w16cid:durableId="1708531708">
    <w:abstractNumId w:val="242"/>
    <w:lvlOverride w:ilvl="0">
      <w:startOverride w:val="1"/>
    </w:lvlOverride>
    <w:lvlOverride w:ilvl="1"/>
    <w:lvlOverride w:ilvl="2"/>
    <w:lvlOverride w:ilvl="3"/>
    <w:lvlOverride w:ilvl="4"/>
    <w:lvlOverride w:ilvl="5"/>
    <w:lvlOverride w:ilvl="6"/>
    <w:lvlOverride w:ilvl="7"/>
    <w:lvlOverride w:ilvl="8"/>
  </w:num>
  <w:num w:numId="67" w16cid:durableId="1040517762">
    <w:abstractNumId w:val="143"/>
  </w:num>
  <w:num w:numId="68" w16cid:durableId="1455977337">
    <w:abstractNumId w:val="143"/>
    <w:lvlOverride w:ilvl="0">
      <w:startOverride w:val="1"/>
    </w:lvlOverride>
    <w:lvlOverride w:ilvl="1"/>
    <w:lvlOverride w:ilvl="2"/>
    <w:lvlOverride w:ilvl="3"/>
    <w:lvlOverride w:ilvl="4"/>
    <w:lvlOverride w:ilvl="5"/>
    <w:lvlOverride w:ilvl="6"/>
    <w:lvlOverride w:ilvl="7"/>
    <w:lvlOverride w:ilvl="8"/>
  </w:num>
  <w:num w:numId="69" w16cid:durableId="601957596">
    <w:abstractNumId w:val="18"/>
  </w:num>
  <w:num w:numId="70" w16cid:durableId="1270237419">
    <w:abstractNumId w:val="18"/>
    <w:lvlOverride w:ilvl="0">
      <w:startOverride w:val="1"/>
    </w:lvlOverride>
    <w:lvlOverride w:ilvl="1"/>
    <w:lvlOverride w:ilvl="2"/>
    <w:lvlOverride w:ilvl="3"/>
    <w:lvlOverride w:ilvl="4"/>
    <w:lvlOverride w:ilvl="5"/>
    <w:lvlOverride w:ilvl="6"/>
    <w:lvlOverride w:ilvl="7"/>
    <w:lvlOverride w:ilvl="8"/>
  </w:num>
  <w:num w:numId="71" w16cid:durableId="1317563709">
    <w:abstractNumId w:val="255"/>
  </w:num>
  <w:num w:numId="72" w16cid:durableId="100417064">
    <w:abstractNumId w:val="255"/>
    <w:lvlOverride w:ilvl="0">
      <w:startOverride w:val="1"/>
    </w:lvlOverride>
    <w:lvlOverride w:ilvl="1"/>
    <w:lvlOverride w:ilvl="2"/>
    <w:lvlOverride w:ilvl="3"/>
    <w:lvlOverride w:ilvl="4"/>
    <w:lvlOverride w:ilvl="5"/>
    <w:lvlOverride w:ilvl="6"/>
    <w:lvlOverride w:ilvl="7"/>
    <w:lvlOverride w:ilvl="8"/>
  </w:num>
  <w:num w:numId="73" w16cid:durableId="428501491">
    <w:abstractNumId w:val="5"/>
  </w:num>
  <w:num w:numId="74" w16cid:durableId="1618878235">
    <w:abstractNumId w:val="5"/>
    <w:lvlOverride w:ilvl="0">
      <w:startOverride w:val="1"/>
    </w:lvlOverride>
    <w:lvlOverride w:ilvl="1"/>
    <w:lvlOverride w:ilvl="2"/>
    <w:lvlOverride w:ilvl="3"/>
    <w:lvlOverride w:ilvl="4"/>
    <w:lvlOverride w:ilvl="5"/>
    <w:lvlOverride w:ilvl="6"/>
    <w:lvlOverride w:ilvl="7"/>
    <w:lvlOverride w:ilvl="8"/>
  </w:num>
  <w:num w:numId="75" w16cid:durableId="502553075">
    <w:abstractNumId w:val="181"/>
  </w:num>
  <w:num w:numId="76" w16cid:durableId="2082486189">
    <w:abstractNumId w:val="181"/>
    <w:lvlOverride w:ilvl="0">
      <w:startOverride w:val="1"/>
    </w:lvlOverride>
    <w:lvlOverride w:ilvl="1"/>
    <w:lvlOverride w:ilvl="2"/>
    <w:lvlOverride w:ilvl="3"/>
    <w:lvlOverride w:ilvl="4"/>
    <w:lvlOverride w:ilvl="5"/>
    <w:lvlOverride w:ilvl="6"/>
    <w:lvlOverride w:ilvl="7"/>
    <w:lvlOverride w:ilvl="8"/>
  </w:num>
  <w:num w:numId="77" w16cid:durableId="1703356085">
    <w:abstractNumId w:val="152"/>
  </w:num>
  <w:num w:numId="78" w16cid:durableId="356270454">
    <w:abstractNumId w:val="152"/>
    <w:lvlOverride w:ilvl="0">
      <w:startOverride w:val="1"/>
    </w:lvlOverride>
    <w:lvlOverride w:ilvl="1"/>
    <w:lvlOverride w:ilvl="2"/>
    <w:lvlOverride w:ilvl="3"/>
    <w:lvlOverride w:ilvl="4"/>
    <w:lvlOverride w:ilvl="5"/>
    <w:lvlOverride w:ilvl="6"/>
    <w:lvlOverride w:ilvl="7"/>
    <w:lvlOverride w:ilvl="8"/>
  </w:num>
  <w:num w:numId="79" w16cid:durableId="1567959353">
    <w:abstractNumId w:val="83"/>
  </w:num>
  <w:num w:numId="80" w16cid:durableId="553006929">
    <w:abstractNumId w:val="83"/>
    <w:lvlOverride w:ilvl="0">
      <w:startOverride w:val="1"/>
    </w:lvlOverride>
    <w:lvlOverride w:ilvl="1"/>
    <w:lvlOverride w:ilvl="2"/>
    <w:lvlOverride w:ilvl="3"/>
    <w:lvlOverride w:ilvl="4"/>
    <w:lvlOverride w:ilvl="5"/>
    <w:lvlOverride w:ilvl="6"/>
    <w:lvlOverride w:ilvl="7"/>
    <w:lvlOverride w:ilvl="8"/>
  </w:num>
  <w:num w:numId="81" w16cid:durableId="1369646690">
    <w:abstractNumId w:val="42"/>
  </w:num>
  <w:num w:numId="82" w16cid:durableId="1224874183">
    <w:abstractNumId w:val="42"/>
    <w:lvlOverride w:ilvl="0">
      <w:startOverride w:val="1"/>
    </w:lvlOverride>
    <w:lvlOverride w:ilvl="1"/>
    <w:lvlOverride w:ilvl="2"/>
    <w:lvlOverride w:ilvl="3"/>
    <w:lvlOverride w:ilvl="4"/>
    <w:lvlOverride w:ilvl="5"/>
    <w:lvlOverride w:ilvl="6"/>
    <w:lvlOverride w:ilvl="7"/>
    <w:lvlOverride w:ilvl="8"/>
  </w:num>
  <w:num w:numId="83" w16cid:durableId="186990912">
    <w:abstractNumId w:val="6"/>
  </w:num>
  <w:num w:numId="84" w16cid:durableId="11348034">
    <w:abstractNumId w:val="6"/>
    <w:lvlOverride w:ilvl="0">
      <w:startOverride w:val="1"/>
    </w:lvlOverride>
    <w:lvlOverride w:ilvl="1"/>
    <w:lvlOverride w:ilvl="2"/>
    <w:lvlOverride w:ilvl="3"/>
    <w:lvlOverride w:ilvl="4"/>
    <w:lvlOverride w:ilvl="5"/>
    <w:lvlOverride w:ilvl="6"/>
    <w:lvlOverride w:ilvl="7"/>
    <w:lvlOverride w:ilvl="8"/>
  </w:num>
  <w:num w:numId="85" w16cid:durableId="416172763">
    <w:abstractNumId w:val="142"/>
  </w:num>
  <w:num w:numId="86" w16cid:durableId="1796560173">
    <w:abstractNumId w:val="142"/>
    <w:lvlOverride w:ilvl="0">
      <w:startOverride w:val="1"/>
    </w:lvlOverride>
    <w:lvlOverride w:ilvl="1"/>
    <w:lvlOverride w:ilvl="2"/>
    <w:lvlOverride w:ilvl="3"/>
    <w:lvlOverride w:ilvl="4"/>
    <w:lvlOverride w:ilvl="5"/>
    <w:lvlOverride w:ilvl="6"/>
    <w:lvlOverride w:ilvl="7"/>
    <w:lvlOverride w:ilvl="8"/>
  </w:num>
  <w:num w:numId="87" w16cid:durableId="1752193603">
    <w:abstractNumId w:val="7"/>
  </w:num>
  <w:num w:numId="88" w16cid:durableId="177812092">
    <w:abstractNumId w:val="7"/>
    <w:lvlOverride w:ilvl="0">
      <w:startOverride w:val="1"/>
    </w:lvlOverride>
    <w:lvlOverride w:ilvl="1"/>
    <w:lvlOverride w:ilvl="2"/>
    <w:lvlOverride w:ilvl="3"/>
    <w:lvlOverride w:ilvl="4"/>
    <w:lvlOverride w:ilvl="5"/>
    <w:lvlOverride w:ilvl="6"/>
    <w:lvlOverride w:ilvl="7"/>
    <w:lvlOverride w:ilvl="8"/>
  </w:num>
  <w:num w:numId="89" w16cid:durableId="226694745">
    <w:abstractNumId w:val="213"/>
  </w:num>
  <w:num w:numId="90" w16cid:durableId="311180677">
    <w:abstractNumId w:val="213"/>
    <w:lvlOverride w:ilvl="0">
      <w:startOverride w:val="1"/>
    </w:lvlOverride>
    <w:lvlOverride w:ilvl="1"/>
    <w:lvlOverride w:ilvl="2"/>
    <w:lvlOverride w:ilvl="3"/>
    <w:lvlOverride w:ilvl="4"/>
    <w:lvlOverride w:ilvl="5"/>
    <w:lvlOverride w:ilvl="6"/>
    <w:lvlOverride w:ilvl="7"/>
    <w:lvlOverride w:ilvl="8"/>
  </w:num>
  <w:num w:numId="91" w16cid:durableId="733893607">
    <w:abstractNumId w:val="137"/>
  </w:num>
  <w:num w:numId="92" w16cid:durableId="272132448">
    <w:abstractNumId w:val="137"/>
    <w:lvlOverride w:ilvl="0">
      <w:startOverride w:val="1"/>
    </w:lvlOverride>
    <w:lvlOverride w:ilvl="1"/>
    <w:lvlOverride w:ilvl="2"/>
    <w:lvlOverride w:ilvl="3"/>
    <w:lvlOverride w:ilvl="4"/>
    <w:lvlOverride w:ilvl="5"/>
    <w:lvlOverride w:ilvl="6"/>
    <w:lvlOverride w:ilvl="7"/>
    <w:lvlOverride w:ilvl="8"/>
  </w:num>
  <w:num w:numId="93" w16cid:durableId="731654159">
    <w:abstractNumId w:val="84"/>
  </w:num>
  <w:num w:numId="94" w16cid:durableId="1955403038">
    <w:abstractNumId w:val="84"/>
    <w:lvlOverride w:ilvl="0">
      <w:startOverride w:val="1"/>
    </w:lvlOverride>
    <w:lvlOverride w:ilvl="1"/>
    <w:lvlOverride w:ilvl="2"/>
    <w:lvlOverride w:ilvl="3"/>
    <w:lvlOverride w:ilvl="4"/>
    <w:lvlOverride w:ilvl="5"/>
    <w:lvlOverride w:ilvl="6"/>
    <w:lvlOverride w:ilvl="7"/>
    <w:lvlOverride w:ilvl="8"/>
  </w:num>
  <w:num w:numId="95" w16cid:durableId="1716735377">
    <w:abstractNumId w:val="252"/>
  </w:num>
  <w:num w:numId="96" w16cid:durableId="1976711973">
    <w:abstractNumId w:val="252"/>
    <w:lvlOverride w:ilvl="0">
      <w:startOverride w:val="1"/>
    </w:lvlOverride>
    <w:lvlOverride w:ilvl="1"/>
    <w:lvlOverride w:ilvl="2"/>
    <w:lvlOverride w:ilvl="3"/>
    <w:lvlOverride w:ilvl="4"/>
    <w:lvlOverride w:ilvl="5"/>
    <w:lvlOverride w:ilvl="6"/>
    <w:lvlOverride w:ilvl="7"/>
    <w:lvlOverride w:ilvl="8"/>
  </w:num>
  <w:num w:numId="97" w16cid:durableId="736391928">
    <w:abstractNumId w:val="130"/>
  </w:num>
  <w:num w:numId="98" w16cid:durableId="1938556552">
    <w:abstractNumId w:val="130"/>
    <w:lvlOverride w:ilvl="0">
      <w:startOverride w:val="1"/>
    </w:lvlOverride>
    <w:lvlOverride w:ilvl="1"/>
    <w:lvlOverride w:ilvl="2"/>
    <w:lvlOverride w:ilvl="3"/>
    <w:lvlOverride w:ilvl="4"/>
    <w:lvlOverride w:ilvl="5"/>
    <w:lvlOverride w:ilvl="6"/>
    <w:lvlOverride w:ilvl="7"/>
    <w:lvlOverride w:ilvl="8"/>
  </w:num>
  <w:num w:numId="99" w16cid:durableId="797576590">
    <w:abstractNumId w:val="92"/>
  </w:num>
  <w:num w:numId="100" w16cid:durableId="614678984">
    <w:abstractNumId w:val="92"/>
    <w:lvlOverride w:ilvl="0">
      <w:startOverride w:val="1"/>
    </w:lvlOverride>
    <w:lvlOverride w:ilvl="1"/>
    <w:lvlOverride w:ilvl="2"/>
    <w:lvlOverride w:ilvl="3"/>
    <w:lvlOverride w:ilvl="4"/>
    <w:lvlOverride w:ilvl="5"/>
    <w:lvlOverride w:ilvl="6"/>
    <w:lvlOverride w:ilvl="7"/>
    <w:lvlOverride w:ilvl="8"/>
  </w:num>
  <w:num w:numId="101" w16cid:durableId="590964605">
    <w:abstractNumId w:val="226"/>
  </w:num>
  <w:num w:numId="102" w16cid:durableId="77337225">
    <w:abstractNumId w:val="226"/>
    <w:lvlOverride w:ilvl="0">
      <w:startOverride w:val="1"/>
    </w:lvlOverride>
    <w:lvlOverride w:ilvl="1"/>
    <w:lvlOverride w:ilvl="2"/>
    <w:lvlOverride w:ilvl="3"/>
    <w:lvlOverride w:ilvl="4"/>
    <w:lvlOverride w:ilvl="5"/>
    <w:lvlOverride w:ilvl="6"/>
    <w:lvlOverride w:ilvl="7"/>
    <w:lvlOverride w:ilvl="8"/>
  </w:num>
  <w:num w:numId="103" w16cid:durableId="588738406">
    <w:abstractNumId w:val="35"/>
  </w:num>
  <w:num w:numId="104" w16cid:durableId="1677683643">
    <w:abstractNumId w:val="35"/>
    <w:lvlOverride w:ilvl="0">
      <w:startOverride w:val="1"/>
    </w:lvlOverride>
    <w:lvlOverride w:ilvl="1"/>
    <w:lvlOverride w:ilvl="2"/>
    <w:lvlOverride w:ilvl="3"/>
    <w:lvlOverride w:ilvl="4"/>
    <w:lvlOverride w:ilvl="5"/>
    <w:lvlOverride w:ilvl="6"/>
    <w:lvlOverride w:ilvl="7"/>
    <w:lvlOverride w:ilvl="8"/>
  </w:num>
  <w:num w:numId="105" w16cid:durableId="1088379619">
    <w:abstractNumId w:val="73"/>
  </w:num>
  <w:num w:numId="106" w16cid:durableId="2016759335">
    <w:abstractNumId w:val="73"/>
    <w:lvlOverride w:ilvl="0">
      <w:startOverride w:val="1"/>
    </w:lvlOverride>
    <w:lvlOverride w:ilvl="1"/>
    <w:lvlOverride w:ilvl="2"/>
    <w:lvlOverride w:ilvl="3"/>
    <w:lvlOverride w:ilvl="4"/>
    <w:lvlOverride w:ilvl="5"/>
    <w:lvlOverride w:ilvl="6"/>
    <w:lvlOverride w:ilvl="7"/>
    <w:lvlOverride w:ilvl="8"/>
  </w:num>
  <w:num w:numId="107" w16cid:durableId="879780233">
    <w:abstractNumId w:val="121"/>
  </w:num>
  <w:num w:numId="108" w16cid:durableId="129245978">
    <w:abstractNumId w:val="121"/>
    <w:lvlOverride w:ilvl="0">
      <w:startOverride w:val="1"/>
    </w:lvlOverride>
    <w:lvlOverride w:ilvl="1"/>
    <w:lvlOverride w:ilvl="2"/>
    <w:lvlOverride w:ilvl="3"/>
    <w:lvlOverride w:ilvl="4"/>
    <w:lvlOverride w:ilvl="5"/>
    <w:lvlOverride w:ilvl="6"/>
    <w:lvlOverride w:ilvl="7"/>
    <w:lvlOverride w:ilvl="8"/>
  </w:num>
  <w:num w:numId="109" w16cid:durableId="1950964472">
    <w:abstractNumId w:val="219"/>
  </w:num>
  <w:num w:numId="110" w16cid:durableId="931739408">
    <w:abstractNumId w:val="219"/>
    <w:lvlOverride w:ilvl="0">
      <w:startOverride w:val="1"/>
    </w:lvlOverride>
    <w:lvlOverride w:ilvl="1"/>
    <w:lvlOverride w:ilvl="2"/>
    <w:lvlOverride w:ilvl="3"/>
    <w:lvlOverride w:ilvl="4"/>
    <w:lvlOverride w:ilvl="5"/>
    <w:lvlOverride w:ilvl="6"/>
    <w:lvlOverride w:ilvl="7"/>
    <w:lvlOverride w:ilvl="8"/>
  </w:num>
  <w:num w:numId="111" w16cid:durableId="1758284753">
    <w:abstractNumId w:val="258"/>
  </w:num>
  <w:num w:numId="112" w16cid:durableId="1213153141">
    <w:abstractNumId w:val="258"/>
    <w:lvlOverride w:ilvl="0">
      <w:startOverride w:val="1"/>
    </w:lvlOverride>
    <w:lvlOverride w:ilvl="1"/>
    <w:lvlOverride w:ilvl="2"/>
    <w:lvlOverride w:ilvl="3"/>
    <w:lvlOverride w:ilvl="4"/>
    <w:lvlOverride w:ilvl="5"/>
    <w:lvlOverride w:ilvl="6"/>
    <w:lvlOverride w:ilvl="7"/>
    <w:lvlOverride w:ilvl="8"/>
  </w:num>
  <w:num w:numId="113" w16cid:durableId="1187792749">
    <w:abstractNumId w:val="174"/>
  </w:num>
  <w:num w:numId="114" w16cid:durableId="1523323707">
    <w:abstractNumId w:val="174"/>
    <w:lvlOverride w:ilvl="0">
      <w:startOverride w:val="1"/>
    </w:lvlOverride>
    <w:lvlOverride w:ilvl="1"/>
    <w:lvlOverride w:ilvl="2"/>
    <w:lvlOverride w:ilvl="3"/>
    <w:lvlOverride w:ilvl="4"/>
    <w:lvlOverride w:ilvl="5"/>
    <w:lvlOverride w:ilvl="6"/>
    <w:lvlOverride w:ilvl="7"/>
    <w:lvlOverride w:ilvl="8"/>
  </w:num>
  <w:num w:numId="115" w16cid:durableId="1202745085">
    <w:abstractNumId w:val="29"/>
  </w:num>
  <w:num w:numId="116" w16cid:durableId="1078333441">
    <w:abstractNumId w:val="29"/>
    <w:lvlOverride w:ilvl="0">
      <w:startOverride w:val="1"/>
    </w:lvlOverride>
    <w:lvlOverride w:ilvl="1"/>
    <w:lvlOverride w:ilvl="2"/>
    <w:lvlOverride w:ilvl="3"/>
    <w:lvlOverride w:ilvl="4"/>
    <w:lvlOverride w:ilvl="5"/>
    <w:lvlOverride w:ilvl="6"/>
    <w:lvlOverride w:ilvl="7"/>
    <w:lvlOverride w:ilvl="8"/>
  </w:num>
  <w:num w:numId="117" w16cid:durableId="40133984">
    <w:abstractNumId w:val="162"/>
  </w:num>
  <w:num w:numId="118" w16cid:durableId="1705640064">
    <w:abstractNumId w:val="162"/>
    <w:lvlOverride w:ilvl="0">
      <w:startOverride w:val="1"/>
    </w:lvlOverride>
    <w:lvlOverride w:ilvl="1"/>
    <w:lvlOverride w:ilvl="2"/>
    <w:lvlOverride w:ilvl="3"/>
    <w:lvlOverride w:ilvl="4"/>
    <w:lvlOverride w:ilvl="5"/>
    <w:lvlOverride w:ilvl="6"/>
    <w:lvlOverride w:ilvl="7"/>
    <w:lvlOverride w:ilvl="8"/>
  </w:num>
  <w:num w:numId="119" w16cid:durableId="1055395824">
    <w:abstractNumId w:val="190"/>
  </w:num>
  <w:num w:numId="120" w16cid:durableId="176892963">
    <w:abstractNumId w:val="190"/>
    <w:lvlOverride w:ilvl="0">
      <w:startOverride w:val="1"/>
    </w:lvlOverride>
    <w:lvlOverride w:ilvl="1"/>
    <w:lvlOverride w:ilvl="2"/>
    <w:lvlOverride w:ilvl="3"/>
    <w:lvlOverride w:ilvl="4"/>
    <w:lvlOverride w:ilvl="5"/>
    <w:lvlOverride w:ilvl="6"/>
    <w:lvlOverride w:ilvl="7"/>
    <w:lvlOverride w:ilvl="8"/>
  </w:num>
  <w:num w:numId="121" w16cid:durableId="1524515463">
    <w:abstractNumId w:val="144"/>
  </w:num>
  <w:num w:numId="122" w16cid:durableId="91897526">
    <w:abstractNumId w:val="144"/>
    <w:lvlOverride w:ilvl="0">
      <w:startOverride w:val="1"/>
    </w:lvlOverride>
    <w:lvlOverride w:ilvl="1"/>
    <w:lvlOverride w:ilvl="2"/>
    <w:lvlOverride w:ilvl="3"/>
    <w:lvlOverride w:ilvl="4"/>
    <w:lvlOverride w:ilvl="5"/>
    <w:lvlOverride w:ilvl="6"/>
    <w:lvlOverride w:ilvl="7"/>
    <w:lvlOverride w:ilvl="8"/>
  </w:num>
  <w:num w:numId="123" w16cid:durableId="73355950">
    <w:abstractNumId w:val="45"/>
  </w:num>
  <w:num w:numId="124" w16cid:durableId="543180286">
    <w:abstractNumId w:val="45"/>
    <w:lvlOverride w:ilvl="0">
      <w:startOverride w:val="1"/>
    </w:lvlOverride>
    <w:lvlOverride w:ilvl="1"/>
    <w:lvlOverride w:ilvl="2"/>
    <w:lvlOverride w:ilvl="3"/>
    <w:lvlOverride w:ilvl="4"/>
    <w:lvlOverride w:ilvl="5"/>
    <w:lvlOverride w:ilvl="6"/>
    <w:lvlOverride w:ilvl="7"/>
    <w:lvlOverride w:ilvl="8"/>
  </w:num>
  <w:num w:numId="125" w16cid:durableId="328992646">
    <w:abstractNumId w:val="40"/>
  </w:num>
  <w:num w:numId="126" w16cid:durableId="1531723612">
    <w:abstractNumId w:val="40"/>
    <w:lvlOverride w:ilvl="0">
      <w:startOverride w:val="1"/>
    </w:lvlOverride>
    <w:lvlOverride w:ilvl="1"/>
    <w:lvlOverride w:ilvl="2"/>
    <w:lvlOverride w:ilvl="3"/>
    <w:lvlOverride w:ilvl="4"/>
    <w:lvlOverride w:ilvl="5"/>
    <w:lvlOverride w:ilvl="6"/>
    <w:lvlOverride w:ilvl="7"/>
    <w:lvlOverride w:ilvl="8"/>
  </w:num>
  <w:num w:numId="127" w16cid:durableId="1140074948">
    <w:abstractNumId w:val="233"/>
  </w:num>
  <w:num w:numId="128" w16cid:durableId="171801347">
    <w:abstractNumId w:val="233"/>
    <w:lvlOverride w:ilvl="0">
      <w:startOverride w:val="1"/>
    </w:lvlOverride>
    <w:lvlOverride w:ilvl="1"/>
    <w:lvlOverride w:ilvl="2"/>
    <w:lvlOverride w:ilvl="3"/>
    <w:lvlOverride w:ilvl="4"/>
    <w:lvlOverride w:ilvl="5"/>
    <w:lvlOverride w:ilvl="6"/>
    <w:lvlOverride w:ilvl="7"/>
    <w:lvlOverride w:ilvl="8"/>
  </w:num>
  <w:num w:numId="129" w16cid:durableId="642201706">
    <w:abstractNumId w:val="141"/>
  </w:num>
  <w:num w:numId="130" w16cid:durableId="8409195">
    <w:abstractNumId w:val="141"/>
    <w:lvlOverride w:ilvl="0">
      <w:startOverride w:val="1"/>
    </w:lvlOverride>
    <w:lvlOverride w:ilvl="1"/>
    <w:lvlOverride w:ilvl="2"/>
    <w:lvlOverride w:ilvl="3"/>
    <w:lvlOverride w:ilvl="4"/>
    <w:lvlOverride w:ilvl="5"/>
    <w:lvlOverride w:ilvl="6"/>
    <w:lvlOverride w:ilvl="7"/>
    <w:lvlOverride w:ilvl="8"/>
  </w:num>
  <w:num w:numId="131" w16cid:durableId="321811140">
    <w:abstractNumId w:val="76"/>
  </w:num>
  <w:num w:numId="132" w16cid:durableId="603849813">
    <w:abstractNumId w:val="76"/>
    <w:lvlOverride w:ilvl="0">
      <w:startOverride w:val="1"/>
    </w:lvlOverride>
    <w:lvlOverride w:ilvl="1"/>
    <w:lvlOverride w:ilvl="2"/>
    <w:lvlOverride w:ilvl="3"/>
    <w:lvlOverride w:ilvl="4"/>
    <w:lvlOverride w:ilvl="5"/>
    <w:lvlOverride w:ilvl="6"/>
    <w:lvlOverride w:ilvl="7"/>
    <w:lvlOverride w:ilvl="8"/>
  </w:num>
  <w:num w:numId="133" w16cid:durableId="1866945662">
    <w:abstractNumId w:val="52"/>
  </w:num>
  <w:num w:numId="134" w16cid:durableId="587890041">
    <w:abstractNumId w:val="52"/>
    <w:lvlOverride w:ilvl="0">
      <w:startOverride w:val="1"/>
    </w:lvlOverride>
    <w:lvlOverride w:ilvl="1"/>
    <w:lvlOverride w:ilvl="2"/>
    <w:lvlOverride w:ilvl="3"/>
    <w:lvlOverride w:ilvl="4"/>
    <w:lvlOverride w:ilvl="5"/>
    <w:lvlOverride w:ilvl="6"/>
    <w:lvlOverride w:ilvl="7"/>
    <w:lvlOverride w:ilvl="8"/>
  </w:num>
  <w:num w:numId="135" w16cid:durableId="270747385">
    <w:abstractNumId w:val="246"/>
  </w:num>
  <w:num w:numId="136" w16cid:durableId="2093310391">
    <w:abstractNumId w:val="246"/>
    <w:lvlOverride w:ilvl="0">
      <w:startOverride w:val="1"/>
    </w:lvlOverride>
    <w:lvlOverride w:ilvl="1"/>
    <w:lvlOverride w:ilvl="2"/>
    <w:lvlOverride w:ilvl="3"/>
    <w:lvlOverride w:ilvl="4"/>
    <w:lvlOverride w:ilvl="5"/>
    <w:lvlOverride w:ilvl="6"/>
    <w:lvlOverride w:ilvl="7"/>
    <w:lvlOverride w:ilvl="8"/>
  </w:num>
  <w:num w:numId="137" w16cid:durableId="2071539298">
    <w:abstractNumId w:val="25"/>
  </w:num>
  <w:num w:numId="138" w16cid:durableId="834035656">
    <w:abstractNumId w:val="25"/>
    <w:lvlOverride w:ilvl="0">
      <w:startOverride w:val="1"/>
    </w:lvlOverride>
    <w:lvlOverride w:ilvl="1"/>
    <w:lvlOverride w:ilvl="2"/>
    <w:lvlOverride w:ilvl="3"/>
    <w:lvlOverride w:ilvl="4"/>
    <w:lvlOverride w:ilvl="5"/>
    <w:lvlOverride w:ilvl="6"/>
    <w:lvlOverride w:ilvl="7"/>
    <w:lvlOverride w:ilvl="8"/>
  </w:num>
  <w:num w:numId="139" w16cid:durableId="1422409991">
    <w:abstractNumId w:val="118"/>
  </w:num>
  <w:num w:numId="140" w16cid:durableId="1574466396">
    <w:abstractNumId w:val="118"/>
    <w:lvlOverride w:ilvl="0">
      <w:startOverride w:val="1"/>
    </w:lvlOverride>
    <w:lvlOverride w:ilvl="1"/>
    <w:lvlOverride w:ilvl="2"/>
    <w:lvlOverride w:ilvl="3"/>
    <w:lvlOverride w:ilvl="4"/>
    <w:lvlOverride w:ilvl="5"/>
    <w:lvlOverride w:ilvl="6"/>
    <w:lvlOverride w:ilvl="7"/>
    <w:lvlOverride w:ilvl="8"/>
  </w:num>
  <w:num w:numId="141" w16cid:durableId="1386177495">
    <w:abstractNumId w:val="198"/>
  </w:num>
  <w:num w:numId="142" w16cid:durableId="2076664083">
    <w:abstractNumId w:val="198"/>
    <w:lvlOverride w:ilvl="0">
      <w:startOverride w:val="1"/>
    </w:lvlOverride>
    <w:lvlOverride w:ilvl="1"/>
    <w:lvlOverride w:ilvl="2"/>
    <w:lvlOverride w:ilvl="3"/>
    <w:lvlOverride w:ilvl="4"/>
    <w:lvlOverride w:ilvl="5"/>
    <w:lvlOverride w:ilvl="6"/>
    <w:lvlOverride w:ilvl="7"/>
    <w:lvlOverride w:ilvl="8"/>
  </w:num>
  <w:num w:numId="143" w16cid:durableId="961418493">
    <w:abstractNumId w:val="146"/>
  </w:num>
  <w:num w:numId="144" w16cid:durableId="1930696880">
    <w:abstractNumId w:val="146"/>
    <w:lvlOverride w:ilvl="0">
      <w:startOverride w:val="1"/>
    </w:lvlOverride>
    <w:lvlOverride w:ilvl="1"/>
    <w:lvlOverride w:ilvl="2"/>
    <w:lvlOverride w:ilvl="3"/>
    <w:lvlOverride w:ilvl="4"/>
    <w:lvlOverride w:ilvl="5"/>
    <w:lvlOverride w:ilvl="6"/>
    <w:lvlOverride w:ilvl="7"/>
    <w:lvlOverride w:ilvl="8"/>
  </w:num>
  <w:num w:numId="145" w16cid:durableId="1854302728">
    <w:abstractNumId w:val="153"/>
  </w:num>
  <w:num w:numId="146" w16cid:durableId="1878740763">
    <w:abstractNumId w:val="153"/>
    <w:lvlOverride w:ilvl="0">
      <w:startOverride w:val="1"/>
    </w:lvlOverride>
    <w:lvlOverride w:ilvl="1"/>
    <w:lvlOverride w:ilvl="2"/>
    <w:lvlOverride w:ilvl="3"/>
    <w:lvlOverride w:ilvl="4"/>
    <w:lvlOverride w:ilvl="5"/>
    <w:lvlOverride w:ilvl="6"/>
    <w:lvlOverride w:ilvl="7"/>
    <w:lvlOverride w:ilvl="8"/>
  </w:num>
  <w:num w:numId="147" w16cid:durableId="657732020">
    <w:abstractNumId w:val="136"/>
  </w:num>
  <w:num w:numId="148" w16cid:durableId="180439310">
    <w:abstractNumId w:val="136"/>
    <w:lvlOverride w:ilvl="0">
      <w:startOverride w:val="1"/>
    </w:lvlOverride>
    <w:lvlOverride w:ilvl="1"/>
    <w:lvlOverride w:ilvl="2"/>
    <w:lvlOverride w:ilvl="3"/>
    <w:lvlOverride w:ilvl="4"/>
    <w:lvlOverride w:ilvl="5"/>
    <w:lvlOverride w:ilvl="6"/>
    <w:lvlOverride w:ilvl="7"/>
    <w:lvlOverride w:ilvl="8"/>
  </w:num>
  <w:num w:numId="149" w16cid:durableId="310061963">
    <w:abstractNumId w:val="32"/>
  </w:num>
  <w:num w:numId="150" w16cid:durableId="1100874283">
    <w:abstractNumId w:val="32"/>
    <w:lvlOverride w:ilvl="0">
      <w:startOverride w:val="1"/>
    </w:lvlOverride>
    <w:lvlOverride w:ilvl="1"/>
    <w:lvlOverride w:ilvl="2"/>
    <w:lvlOverride w:ilvl="3"/>
    <w:lvlOverride w:ilvl="4"/>
    <w:lvlOverride w:ilvl="5"/>
    <w:lvlOverride w:ilvl="6"/>
    <w:lvlOverride w:ilvl="7"/>
    <w:lvlOverride w:ilvl="8"/>
  </w:num>
  <w:num w:numId="151" w16cid:durableId="798300081">
    <w:abstractNumId w:val="47"/>
  </w:num>
  <w:num w:numId="152" w16cid:durableId="236550665">
    <w:abstractNumId w:val="47"/>
    <w:lvlOverride w:ilvl="0">
      <w:startOverride w:val="1"/>
    </w:lvlOverride>
    <w:lvlOverride w:ilvl="1"/>
    <w:lvlOverride w:ilvl="2"/>
    <w:lvlOverride w:ilvl="3"/>
    <w:lvlOverride w:ilvl="4"/>
    <w:lvlOverride w:ilvl="5"/>
    <w:lvlOverride w:ilvl="6"/>
    <w:lvlOverride w:ilvl="7"/>
    <w:lvlOverride w:ilvl="8"/>
  </w:num>
  <w:num w:numId="153" w16cid:durableId="245500027">
    <w:abstractNumId w:val="129"/>
  </w:num>
  <w:num w:numId="154" w16cid:durableId="416172320">
    <w:abstractNumId w:val="129"/>
    <w:lvlOverride w:ilvl="0">
      <w:startOverride w:val="1"/>
    </w:lvlOverride>
    <w:lvlOverride w:ilvl="1"/>
    <w:lvlOverride w:ilvl="2"/>
    <w:lvlOverride w:ilvl="3"/>
    <w:lvlOverride w:ilvl="4"/>
    <w:lvlOverride w:ilvl="5"/>
    <w:lvlOverride w:ilvl="6"/>
    <w:lvlOverride w:ilvl="7"/>
    <w:lvlOverride w:ilvl="8"/>
  </w:num>
  <w:num w:numId="155" w16cid:durableId="1058163207">
    <w:abstractNumId w:val="103"/>
  </w:num>
  <w:num w:numId="156" w16cid:durableId="777334933">
    <w:abstractNumId w:val="103"/>
    <w:lvlOverride w:ilvl="0">
      <w:startOverride w:val="1"/>
    </w:lvlOverride>
    <w:lvlOverride w:ilvl="1"/>
    <w:lvlOverride w:ilvl="2"/>
    <w:lvlOverride w:ilvl="3"/>
    <w:lvlOverride w:ilvl="4"/>
    <w:lvlOverride w:ilvl="5"/>
    <w:lvlOverride w:ilvl="6"/>
    <w:lvlOverride w:ilvl="7"/>
    <w:lvlOverride w:ilvl="8"/>
  </w:num>
  <w:num w:numId="157" w16cid:durableId="1805149601">
    <w:abstractNumId w:val="108"/>
  </w:num>
  <w:num w:numId="158" w16cid:durableId="338775904">
    <w:abstractNumId w:val="108"/>
    <w:lvlOverride w:ilvl="0">
      <w:startOverride w:val="1"/>
    </w:lvlOverride>
    <w:lvlOverride w:ilvl="1"/>
    <w:lvlOverride w:ilvl="2"/>
    <w:lvlOverride w:ilvl="3"/>
    <w:lvlOverride w:ilvl="4"/>
    <w:lvlOverride w:ilvl="5"/>
    <w:lvlOverride w:ilvl="6"/>
    <w:lvlOverride w:ilvl="7"/>
    <w:lvlOverride w:ilvl="8"/>
  </w:num>
  <w:num w:numId="159" w16cid:durableId="1115055534">
    <w:abstractNumId w:val="34"/>
  </w:num>
  <w:num w:numId="160" w16cid:durableId="70855158">
    <w:abstractNumId w:val="34"/>
    <w:lvlOverride w:ilvl="0">
      <w:startOverride w:val="1"/>
    </w:lvlOverride>
    <w:lvlOverride w:ilvl="1"/>
    <w:lvlOverride w:ilvl="2"/>
    <w:lvlOverride w:ilvl="3"/>
    <w:lvlOverride w:ilvl="4"/>
    <w:lvlOverride w:ilvl="5"/>
    <w:lvlOverride w:ilvl="6"/>
    <w:lvlOverride w:ilvl="7"/>
    <w:lvlOverride w:ilvl="8"/>
  </w:num>
  <w:num w:numId="161" w16cid:durableId="1684013955">
    <w:abstractNumId w:val="187"/>
  </w:num>
  <w:num w:numId="162" w16cid:durableId="1469666444">
    <w:abstractNumId w:val="187"/>
    <w:lvlOverride w:ilvl="0">
      <w:startOverride w:val="1"/>
    </w:lvlOverride>
    <w:lvlOverride w:ilvl="1"/>
    <w:lvlOverride w:ilvl="2"/>
    <w:lvlOverride w:ilvl="3"/>
    <w:lvlOverride w:ilvl="4"/>
    <w:lvlOverride w:ilvl="5"/>
    <w:lvlOverride w:ilvl="6"/>
    <w:lvlOverride w:ilvl="7"/>
    <w:lvlOverride w:ilvl="8"/>
  </w:num>
  <w:num w:numId="163" w16cid:durableId="1554661168">
    <w:abstractNumId w:val="222"/>
  </w:num>
  <w:num w:numId="164" w16cid:durableId="1692340329">
    <w:abstractNumId w:val="222"/>
    <w:lvlOverride w:ilvl="0">
      <w:startOverride w:val="1"/>
    </w:lvlOverride>
    <w:lvlOverride w:ilvl="1"/>
    <w:lvlOverride w:ilvl="2"/>
    <w:lvlOverride w:ilvl="3"/>
    <w:lvlOverride w:ilvl="4"/>
    <w:lvlOverride w:ilvl="5"/>
    <w:lvlOverride w:ilvl="6"/>
    <w:lvlOverride w:ilvl="7"/>
    <w:lvlOverride w:ilvl="8"/>
  </w:num>
  <w:num w:numId="165" w16cid:durableId="400909807">
    <w:abstractNumId w:val="164"/>
  </w:num>
  <w:num w:numId="166" w16cid:durableId="1292321822">
    <w:abstractNumId w:val="164"/>
    <w:lvlOverride w:ilvl="0">
      <w:startOverride w:val="1"/>
    </w:lvlOverride>
    <w:lvlOverride w:ilvl="1"/>
    <w:lvlOverride w:ilvl="2"/>
    <w:lvlOverride w:ilvl="3"/>
    <w:lvlOverride w:ilvl="4"/>
    <w:lvlOverride w:ilvl="5"/>
    <w:lvlOverride w:ilvl="6"/>
    <w:lvlOverride w:ilvl="7"/>
    <w:lvlOverride w:ilvl="8"/>
  </w:num>
  <w:num w:numId="167" w16cid:durableId="11345402">
    <w:abstractNumId w:val="260"/>
  </w:num>
  <w:num w:numId="168" w16cid:durableId="670177751">
    <w:abstractNumId w:val="260"/>
    <w:lvlOverride w:ilvl="0">
      <w:startOverride w:val="1"/>
    </w:lvlOverride>
    <w:lvlOverride w:ilvl="1"/>
    <w:lvlOverride w:ilvl="2"/>
    <w:lvlOverride w:ilvl="3"/>
    <w:lvlOverride w:ilvl="4"/>
    <w:lvlOverride w:ilvl="5"/>
    <w:lvlOverride w:ilvl="6"/>
    <w:lvlOverride w:ilvl="7"/>
    <w:lvlOverride w:ilvl="8"/>
  </w:num>
  <w:num w:numId="169" w16cid:durableId="909584172">
    <w:abstractNumId w:val="22"/>
  </w:num>
  <w:num w:numId="170" w16cid:durableId="2068649813">
    <w:abstractNumId w:val="22"/>
    <w:lvlOverride w:ilvl="0">
      <w:startOverride w:val="1"/>
    </w:lvlOverride>
    <w:lvlOverride w:ilvl="1"/>
    <w:lvlOverride w:ilvl="2"/>
    <w:lvlOverride w:ilvl="3"/>
    <w:lvlOverride w:ilvl="4"/>
    <w:lvlOverride w:ilvl="5"/>
    <w:lvlOverride w:ilvl="6"/>
    <w:lvlOverride w:ilvl="7"/>
    <w:lvlOverride w:ilvl="8"/>
  </w:num>
  <w:num w:numId="171" w16cid:durableId="679940023">
    <w:abstractNumId w:val="208"/>
  </w:num>
  <w:num w:numId="172" w16cid:durableId="460684942">
    <w:abstractNumId w:val="208"/>
    <w:lvlOverride w:ilvl="0">
      <w:startOverride w:val="1"/>
    </w:lvlOverride>
    <w:lvlOverride w:ilvl="1"/>
    <w:lvlOverride w:ilvl="2"/>
    <w:lvlOverride w:ilvl="3"/>
    <w:lvlOverride w:ilvl="4"/>
    <w:lvlOverride w:ilvl="5"/>
    <w:lvlOverride w:ilvl="6"/>
    <w:lvlOverride w:ilvl="7"/>
    <w:lvlOverride w:ilvl="8"/>
  </w:num>
  <w:num w:numId="173" w16cid:durableId="1665889866">
    <w:abstractNumId w:val="68"/>
  </w:num>
  <w:num w:numId="174" w16cid:durableId="1358771116">
    <w:abstractNumId w:val="68"/>
    <w:lvlOverride w:ilvl="0">
      <w:startOverride w:val="1"/>
    </w:lvlOverride>
    <w:lvlOverride w:ilvl="1"/>
    <w:lvlOverride w:ilvl="2"/>
    <w:lvlOverride w:ilvl="3"/>
    <w:lvlOverride w:ilvl="4"/>
    <w:lvlOverride w:ilvl="5"/>
    <w:lvlOverride w:ilvl="6"/>
    <w:lvlOverride w:ilvl="7"/>
    <w:lvlOverride w:ilvl="8"/>
  </w:num>
  <w:num w:numId="175" w16cid:durableId="1669597815">
    <w:abstractNumId w:val="150"/>
  </w:num>
  <w:num w:numId="176" w16cid:durableId="532116277">
    <w:abstractNumId w:val="150"/>
    <w:lvlOverride w:ilvl="0">
      <w:startOverride w:val="1"/>
    </w:lvlOverride>
    <w:lvlOverride w:ilvl="1"/>
    <w:lvlOverride w:ilvl="2"/>
    <w:lvlOverride w:ilvl="3"/>
    <w:lvlOverride w:ilvl="4"/>
    <w:lvlOverride w:ilvl="5"/>
    <w:lvlOverride w:ilvl="6"/>
    <w:lvlOverride w:ilvl="7"/>
    <w:lvlOverride w:ilvl="8"/>
  </w:num>
  <w:num w:numId="177" w16cid:durableId="639504092">
    <w:abstractNumId w:val="44"/>
  </w:num>
  <w:num w:numId="178" w16cid:durableId="906379578">
    <w:abstractNumId w:val="44"/>
    <w:lvlOverride w:ilvl="0">
      <w:startOverride w:val="1"/>
    </w:lvlOverride>
    <w:lvlOverride w:ilvl="1"/>
    <w:lvlOverride w:ilvl="2"/>
    <w:lvlOverride w:ilvl="3"/>
    <w:lvlOverride w:ilvl="4"/>
    <w:lvlOverride w:ilvl="5"/>
    <w:lvlOverride w:ilvl="6"/>
    <w:lvlOverride w:ilvl="7"/>
    <w:lvlOverride w:ilvl="8"/>
  </w:num>
  <w:num w:numId="179" w16cid:durableId="737171170">
    <w:abstractNumId w:val="90"/>
  </w:num>
  <w:num w:numId="180" w16cid:durableId="1889762879">
    <w:abstractNumId w:val="90"/>
    <w:lvlOverride w:ilvl="0">
      <w:startOverride w:val="1"/>
    </w:lvlOverride>
    <w:lvlOverride w:ilvl="1"/>
    <w:lvlOverride w:ilvl="2"/>
    <w:lvlOverride w:ilvl="3"/>
    <w:lvlOverride w:ilvl="4"/>
    <w:lvlOverride w:ilvl="5"/>
    <w:lvlOverride w:ilvl="6"/>
    <w:lvlOverride w:ilvl="7"/>
    <w:lvlOverride w:ilvl="8"/>
  </w:num>
  <w:num w:numId="181" w16cid:durableId="567226615">
    <w:abstractNumId w:val="82"/>
  </w:num>
  <w:num w:numId="182" w16cid:durableId="665520254">
    <w:abstractNumId w:val="82"/>
    <w:lvlOverride w:ilvl="0">
      <w:startOverride w:val="1"/>
    </w:lvlOverride>
    <w:lvlOverride w:ilvl="1"/>
    <w:lvlOverride w:ilvl="2"/>
    <w:lvlOverride w:ilvl="3"/>
    <w:lvlOverride w:ilvl="4"/>
    <w:lvlOverride w:ilvl="5"/>
    <w:lvlOverride w:ilvl="6"/>
    <w:lvlOverride w:ilvl="7"/>
    <w:lvlOverride w:ilvl="8"/>
  </w:num>
  <w:num w:numId="183" w16cid:durableId="987132243">
    <w:abstractNumId w:val="110"/>
  </w:num>
  <w:num w:numId="184" w16cid:durableId="1540773732">
    <w:abstractNumId w:val="110"/>
    <w:lvlOverride w:ilvl="0">
      <w:startOverride w:val="1"/>
    </w:lvlOverride>
    <w:lvlOverride w:ilvl="1"/>
    <w:lvlOverride w:ilvl="2"/>
    <w:lvlOverride w:ilvl="3"/>
    <w:lvlOverride w:ilvl="4"/>
    <w:lvlOverride w:ilvl="5"/>
    <w:lvlOverride w:ilvl="6"/>
    <w:lvlOverride w:ilvl="7"/>
    <w:lvlOverride w:ilvl="8"/>
  </w:num>
  <w:num w:numId="185" w16cid:durableId="746532068">
    <w:abstractNumId w:val="30"/>
  </w:num>
  <w:num w:numId="186" w16cid:durableId="1645425721">
    <w:abstractNumId w:val="30"/>
    <w:lvlOverride w:ilvl="0">
      <w:startOverride w:val="1"/>
    </w:lvlOverride>
    <w:lvlOverride w:ilvl="1"/>
    <w:lvlOverride w:ilvl="2"/>
    <w:lvlOverride w:ilvl="3"/>
    <w:lvlOverride w:ilvl="4"/>
    <w:lvlOverride w:ilvl="5"/>
    <w:lvlOverride w:ilvl="6"/>
    <w:lvlOverride w:ilvl="7"/>
    <w:lvlOverride w:ilvl="8"/>
  </w:num>
  <w:num w:numId="187" w16cid:durableId="396324003">
    <w:abstractNumId w:val="257"/>
  </w:num>
  <w:num w:numId="188" w16cid:durableId="35737331">
    <w:abstractNumId w:val="257"/>
    <w:lvlOverride w:ilvl="0">
      <w:startOverride w:val="1"/>
    </w:lvlOverride>
    <w:lvlOverride w:ilvl="1"/>
    <w:lvlOverride w:ilvl="2"/>
    <w:lvlOverride w:ilvl="3"/>
    <w:lvlOverride w:ilvl="4"/>
    <w:lvlOverride w:ilvl="5"/>
    <w:lvlOverride w:ilvl="6"/>
    <w:lvlOverride w:ilvl="7"/>
    <w:lvlOverride w:ilvl="8"/>
  </w:num>
  <w:num w:numId="189" w16cid:durableId="952399235">
    <w:abstractNumId w:val="75"/>
  </w:num>
  <w:num w:numId="190" w16cid:durableId="2077894970">
    <w:abstractNumId w:val="75"/>
    <w:lvlOverride w:ilvl="0">
      <w:startOverride w:val="1"/>
    </w:lvlOverride>
    <w:lvlOverride w:ilvl="1"/>
    <w:lvlOverride w:ilvl="2"/>
    <w:lvlOverride w:ilvl="3"/>
    <w:lvlOverride w:ilvl="4"/>
    <w:lvlOverride w:ilvl="5"/>
    <w:lvlOverride w:ilvl="6"/>
    <w:lvlOverride w:ilvl="7"/>
    <w:lvlOverride w:ilvl="8"/>
  </w:num>
  <w:num w:numId="191" w16cid:durableId="16388942">
    <w:abstractNumId w:val="54"/>
  </w:num>
  <w:num w:numId="192" w16cid:durableId="1347369323">
    <w:abstractNumId w:val="54"/>
    <w:lvlOverride w:ilvl="0">
      <w:startOverride w:val="1"/>
    </w:lvlOverride>
    <w:lvlOverride w:ilvl="1"/>
    <w:lvlOverride w:ilvl="2"/>
    <w:lvlOverride w:ilvl="3"/>
    <w:lvlOverride w:ilvl="4"/>
    <w:lvlOverride w:ilvl="5"/>
    <w:lvlOverride w:ilvl="6"/>
    <w:lvlOverride w:ilvl="7"/>
    <w:lvlOverride w:ilvl="8"/>
  </w:num>
  <w:num w:numId="193" w16cid:durableId="1264844886">
    <w:abstractNumId w:val="254"/>
  </w:num>
  <w:num w:numId="194" w16cid:durableId="212893502">
    <w:abstractNumId w:val="254"/>
    <w:lvlOverride w:ilvl="0">
      <w:startOverride w:val="1"/>
    </w:lvlOverride>
    <w:lvlOverride w:ilvl="1"/>
    <w:lvlOverride w:ilvl="2"/>
    <w:lvlOverride w:ilvl="3"/>
    <w:lvlOverride w:ilvl="4"/>
    <w:lvlOverride w:ilvl="5"/>
    <w:lvlOverride w:ilvl="6"/>
    <w:lvlOverride w:ilvl="7"/>
    <w:lvlOverride w:ilvl="8"/>
  </w:num>
  <w:num w:numId="195" w16cid:durableId="1863010751">
    <w:abstractNumId w:val="57"/>
  </w:num>
  <w:num w:numId="196" w16cid:durableId="1462772337">
    <w:abstractNumId w:val="57"/>
    <w:lvlOverride w:ilvl="0">
      <w:startOverride w:val="1"/>
    </w:lvlOverride>
    <w:lvlOverride w:ilvl="1"/>
    <w:lvlOverride w:ilvl="2"/>
    <w:lvlOverride w:ilvl="3"/>
    <w:lvlOverride w:ilvl="4"/>
    <w:lvlOverride w:ilvl="5"/>
    <w:lvlOverride w:ilvl="6"/>
    <w:lvlOverride w:ilvl="7"/>
    <w:lvlOverride w:ilvl="8"/>
  </w:num>
  <w:num w:numId="197" w16cid:durableId="686325475">
    <w:abstractNumId w:val="0"/>
  </w:num>
  <w:num w:numId="198" w16cid:durableId="960384881">
    <w:abstractNumId w:val="182"/>
    <w:lvlOverride w:ilvl="0">
      <w:startOverride w:val="1"/>
    </w:lvlOverride>
    <w:lvlOverride w:ilvl="1"/>
    <w:lvlOverride w:ilvl="2"/>
    <w:lvlOverride w:ilvl="3"/>
    <w:lvlOverride w:ilvl="4"/>
    <w:lvlOverride w:ilvl="5"/>
    <w:lvlOverride w:ilvl="6"/>
    <w:lvlOverride w:ilvl="7"/>
    <w:lvlOverride w:ilvl="8"/>
  </w:num>
  <w:num w:numId="199" w16cid:durableId="711076855">
    <w:abstractNumId w:val="49"/>
    <w:lvlOverride w:ilvl="0">
      <w:startOverride w:val="1"/>
    </w:lvlOverride>
    <w:lvlOverride w:ilvl="1"/>
    <w:lvlOverride w:ilvl="2"/>
    <w:lvlOverride w:ilvl="3"/>
    <w:lvlOverride w:ilvl="4"/>
    <w:lvlOverride w:ilvl="5"/>
    <w:lvlOverride w:ilvl="6"/>
    <w:lvlOverride w:ilvl="7"/>
    <w:lvlOverride w:ilvl="8"/>
  </w:num>
  <w:num w:numId="200" w16cid:durableId="807280464">
    <w:abstractNumId w:val="20"/>
    <w:lvlOverride w:ilvl="0">
      <w:startOverride w:val="1"/>
    </w:lvlOverride>
    <w:lvlOverride w:ilvl="1"/>
    <w:lvlOverride w:ilvl="2"/>
    <w:lvlOverride w:ilvl="3"/>
    <w:lvlOverride w:ilvl="4"/>
    <w:lvlOverride w:ilvl="5"/>
    <w:lvlOverride w:ilvl="6"/>
    <w:lvlOverride w:ilvl="7"/>
    <w:lvlOverride w:ilvl="8"/>
  </w:num>
  <w:num w:numId="201" w16cid:durableId="823544604">
    <w:abstractNumId w:val="78"/>
    <w:lvlOverride w:ilvl="0">
      <w:startOverride w:val="1"/>
    </w:lvlOverride>
    <w:lvlOverride w:ilvl="1"/>
    <w:lvlOverride w:ilvl="2"/>
    <w:lvlOverride w:ilvl="3"/>
    <w:lvlOverride w:ilvl="4"/>
    <w:lvlOverride w:ilvl="5"/>
    <w:lvlOverride w:ilvl="6"/>
    <w:lvlOverride w:ilvl="7"/>
    <w:lvlOverride w:ilvl="8"/>
  </w:num>
  <w:num w:numId="202" w16cid:durableId="375783938">
    <w:abstractNumId w:val="79"/>
    <w:lvlOverride w:ilvl="0">
      <w:startOverride w:val="1"/>
    </w:lvlOverride>
    <w:lvlOverride w:ilvl="1"/>
    <w:lvlOverride w:ilvl="2"/>
    <w:lvlOverride w:ilvl="3"/>
    <w:lvlOverride w:ilvl="4"/>
    <w:lvlOverride w:ilvl="5"/>
    <w:lvlOverride w:ilvl="6"/>
    <w:lvlOverride w:ilvl="7"/>
    <w:lvlOverride w:ilvl="8"/>
  </w:num>
  <w:num w:numId="203" w16cid:durableId="425611268">
    <w:abstractNumId w:val="70"/>
    <w:lvlOverride w:ilvl="0">
      <w:startOverride w:val="1"/>
    </w:lvlOverride>
    <w:lvlOverride w:ilvl="1"/>
    <w:lvlOverride w:ilvl="2"/>
    <w:lvlOverride w:ilvl="3"/>
    <w:lvlOverride w:ilvl="4"/>
    <w:lvlOverride w:ilvl="5"/>
    <w:lvlOverride w:ilvl="6"/>
    <w:lvlOverride w:ilvl="7"/>
    <w:lvlOverride w:ilvl="8"/>
  </w:num>
  <w:num w:numId="204" w16cid:durableId="808716153">
    <w:abstractNumId w:val="229"/>
    <w:lvlOverride w:ilvl="0">
      <w:startOverride w:val="1"/>
    </w:lvlOverride>
    <w:lvlOverride w:ilvl="1"/>
    <w:lvlOverride w:ilvl="2"/>
    <w:lvlOverride w:ilvl="3"/>
    <w:lvlOverride w:ilvl="4"/>
    <w:lvlOverride w:ilvl="5"/>
    <w:lvlOverride w:ilvl="6"/>
    <w:lvlOverride w:ilvl="7"/>
    <w:lvlOverride w:ilvl="8"/>
  </w:num>
  <w:num w:numId="205" w16cid:durableId="2076782164">
    <w:abstractNumId w:val="123"/>
    <w:lvlOverride w:ilvl="0">
      <w:startOverride w:val="1"/>
    </w:lvlOverride>
    <w:lvlOverride w:ilvl="1"/>
    <w:lvlOverride w:ilvl="2"/>
    <w:lvlOverride w:ilvl="3"/>
    <w:lvlOverride w:ilvl="4"/>
    <w:lvlOverride w:ilvl="5"/>
    <w:lvlOverride w:ilvl="6"/>
    <w:lvlOverride w:ilvl="7"/>
    <w:lvlOverride w:ilvl="8"/>
  </w:num>
  <w:num w:numId="206" w16cid:durableId="449668560">
    <w:abstractNumId w:val="86"/>
    <w:lvlOverride w:ilvl="0">
      <w:startOverride w:val="1"/>
    </w:lvlOverride>
    <w:lvlOverride w:ilvl="1"/>
    <w:lvlOverride w:ilvl="2"/>
    <w:lvlOverride w:ilvl="3"/>
    <w:lvlOverride w:ilvl="4"/>
    <w:lvlOverride w:ilvl="5"/>
    <w:lvlOverride w:ilvl="6"/>
    <w:lvlOverride w:ilvl="7"/>
    <w:lvlOverride w:ilvl="8"/>
  </w:num>
  <w:num w:numId="207" w16cid:durableId="1293555819">
    <w:abstractNumId w:val="227"/>
    <w:lvlOverride w:ilvl="0">
      <w:startOverride w:val="1"/>
    </w:lvlOverride>
    <w:lvlOverride w:ilvl="1"/>
    <w:lvlOverride w:ilvl="2"/>
    <w:lvlOverride w:ilvl="3"/>
    <w:lvlOverride w:ilvl="4"/>
    <w:lvlOverride w:ilvl="5"/>
    <w:lvlOverride w:ilvl="6"/>
    <w:lvlOverride w:ilvl="7"/>
    <w:lvlOverride w:ilvl="8"/>
  </w:num>
  <w:num w:numId="208" w16cid:durableId="1081635759">
    <w:abstractNumId w:val="163"/>
    <w:lvlOverride w:ilvl="0">
      <w:startOverride w:val="1"/>
    </w:lvlOverride>
    <w:lvlOverride w:ilvl="1"/>
    <w:lvlOverride w:ilvl="2"/>
    <w:lvlOverride w:ilvl="3"/>
    <w:lvlOverride w:ilvl="4"/>
    <w:lvlOverride w:ilvl="5"/>
    <w:lvlOverride w:ilvl="6"/>
    <w:lvlOverride w:ilvl="7"/>
    <w:lvlOverride w:ilvl="8"/>
  </w:num>
  <w:num w:numId="209" w16cid:durableId="1440371212">
    <w:abstractNumId w:val="120"/>
    <w:lvlOverride w:ilvl="0">
      <w:startOverride w:val="1"/>
    </w:lvlOverride>
    <w:lvlOverride w:ilvl="1"/>
    <w:lvlOverride w:ilvl="2"/>
    <w:lvlOverride w:ilvl="3"/>
    <w:lvlOverride w:ilvl="4"/>
    <w:lvlOverride w:ilvl="5"/>
    <w:lvlOverride w:ilvl="6"/>
    <w:lvlOverride w:ilvl="7"/>
    <w:lvlOverride w:ilvl="8"/>
  </w:num>
  <w:num w:numId="210" w16cid:durableId="1416198119">
    <w:abstractNumId w:val="95"/>
    <w:lvlOverride w:ilvl="0">
      <w:startOverride w:val="1"/>
    </w:lvlOverride>
    <w:lvlOverride w:ilvl="1"/>
    <w:lvlOverride w:ilvl="2"/>
    <w:lvlOverride w:ilvl="3"/>
    <w:lvlOverride w:ilvl="4"/>
    <w:lvlOverride w:ilvl="5"/>
    <w:lvlOverride w:ilvl="6"/>
    <w:lvlOverride w:ilvl="7"/>
    <w:lvlOverride w:ilvl="8"/>
  </w:num>
  <w:num w:numId="211" w16cid:durableId="1767456815">
    <w:abstractNumId w:val="210"/>
    <w:lvlOverride w:ilvl="0">
      <w:startOverride w:val="1"/>
    </w:lvlOverride>
    <w:lvlOverride w:ilvl="1"/>
    <w:lvlOverride w:ilvl="2"/>
    <w:lvlOverride w:ilvl="3"/>
    <w:lvlOverride w:ilvl="4"/>
    <w:lvlOverride w:ilvl="5"/>
    <w:lvlOverride w:ilvl="6"/>
    <w:lvlOverride w:ilvl="7"/>
    <w:lvlOverride w:ilvl="8"/>
  </w:num>
  <w:num w:numId="212" w16cid:durableId="215047430">
    <w:abstractNumId w:val="228"/>
    <w:lvlOverride w:ilvl="0">
      <w:startOverride w:val="1"/>
    </w:lvlOverride>
    <w:lvlOverride w:ilvl="1"/>
    <w:lvlOverride w:ilvl="2"/>
    <w:lvlOverride w:ilvl="3"/>
    <w:lvlOverride w:ilvl="4"/>
    <w:lvlOverride w:ilvl="5"/>
    <w:lvlOverride w:ilvl="6"/>
    <w:lvlOverride w:ilvl="7"/>
    <w:lvlOverride w:ilvl="8"/>
  </w:num>
  <w:num w:numId="213" w16cid:durableId="1935823744">
    <w:abstractNumId w:val="1"/>
  </w:num>
  <w:num w:numId="214" w16cid:durableId="766268131">
    <w:abstractNumId w:val="1"/>
  </w:num>
  <w:num w:numId="215" w16cid:durableId="715474412">
    <w:abstractNumId w:val="185"/>
  </w:num>
  <w:num w:numId="216" w16cid:durableId="1025599660">
    <w:abstractNumId w:val="185"/>
    <w:lvlOverride w:ilvl="0">
      <w:startOverride w:val="1"/>
    </w:lvlOverride>
    <w:lvlOverride w:ilvl="1"/>
    <w:lvlOverride w:ilvl="2"/>
    <w:lvlOverride w:ilvl="3"/>
    <w:lvlOverride w:ilvl="4"/>
    <w:lvlOverride w:ilvl="5"/>
    <w:lvlOverride w:ilvl="6"/>
    <w:lvlOverride w:ilvl="7"/>
    <w:lvlOverride w:ilvl="8"/>
  </w:num>
  <w:num w:numId="217" w16cid:durableId="1203127484">
    <w:abstractNumId w:val="247"/>
  </w:num>
  <w:num w:numId="218" w16cid:durableId="538319911">
    <w:abstractNumId w:val="247"/>
  </w:num>
  <w:num w:numId="219" w16cid:durableId="656615173">
    <w:abstractNumId w:val="241"/>
  </w:num>
  <w:num w:numId="220" w16cid:durableId="598635611">
    <w:abstractNumId w:val="241"/>
  </w:num>
  <w:num w:numId="221" w16cid:durableId="2066685217">
    <w:abstractNumId w:val="253"/>
  </w:num>
  <w:num w:numId="222" w16cid:durableId="674963897">
    <w:abstractNumId w:val="253"/>
    <w:lvlOverride w:ilvl="0">
      <w:startOverride w:val="1"/>
    </w:lvlOverride>
    <w:lvlOverride w:ilvl="1"/>
    <w:lvlOverride w:ilvl="2"/>
    <w:lvlOverride w:ilvl="3"/>
    <w:lvlOverride w:ilvl="4"/>
    <w:lvlOverride w:ilvl="5"/>
    <w:lvlOverride w:ilvl="6"/>
    <w:lvlOverride w:ilvl="7"/>
    <w:lvlOverride w:ilvl="8"/>
  </w:num>
  <w:num w:numId="223" w16cid:durableId="1639913713">
    <w:abstractNumId w:val="161"/>
  </w:num>
  <w:num w:numId="224" w16cid:durableId="2087337249">
    <w:abstractNumId w:val="161"/>
  </w:num>
  <w:num w:numId="225" w16cid:durableId="88352269">
    <w:abstractNumId w:val="250"/>
  </w:num>
  <w:num w:numId="226" w16cid:durableId="20278169">
    <w:abstractNumId w:val="250"/>
  </w:num>
  <w:num w:numId="227" w16cid:durableId="1266961995">
    <w:abstractNumId w:val="251"/>
  </w:num>
  <w:num w:numId="228" w16cid:durableId="1511335130">
    <w:abstractNumId w:val="251"/>
    <w:lvlOverride w:ilvl="0">
      <w:startOverride w:val="1"/>
    </w:lvlOverride>
    <w:lvlOverride w:ilvl="1"/>
    <w:lvlOverride w:ilvl="2"/>
    <w:lvlOverride w:ilvl="3"/>
    <w:lvlOverride w:ilvl="4"/>
    <w:lvlOverride w:ilvl="5"/>
    <w:lvlOverride w:ilvl="6"/>
    <w:lvlOverride w:ilvl="7"/>
    <w:lvlOverride w:ilvl="8"/>
  </w:num>
  <w:num w:numId="229" w16cid:durableId="1119304024">
    <w:abstractNumId w:val="212"/>
  </w:num>
  <w:num w:numId="230" w16cid:durableId="512495071">
    <w:abstractNumId w:val="212"/>
  </w:num>
  <w:num w:numId="231" w16cid:durableId="643509424">
    <w:abstractNumId w:val="104"/>
  </w:num>
  <w:num w:numId="232" w16cid:durableId="346638728">
    <w:abstractNumId w:val="104"/>
  </w:num>
  <w:num w:numId="233" w16cid:durableId="467627105">
    <w:abstractNumId w:val="138"/>
  </w:num>
  <w:num w:numId="234" w16cid:durableId="248658372">
    <w:abstractNumId w:val="138"/>
    <w:lvlOverride w:ilvl="0">
      <w:startOverride w:val="1"/>
    </w:lvlOverride>
    <w:lvlOverride w:ilvl="1"/>
    <w:lvlOverride w:ilvl="2"/>
    <w:lvlOverride w:ilvl="3"/>
    <w:lvlOverride w:ilvl="4"/>
    <w:lvlOverride w:ilvl="5"/>
    <w:lvlOverride w:ilvl="6"/>
    <w:lvlOverride w:ilvl="7"/>
    <w:lvlOverride w:ilvl="8"/>
  </w:num>
  <w:num w:numId="235" w16cid:durableId="341081835">
    <w:abstractNumId w:val="99"/>
  </w:num>
  <w:num w:numId="236" w16cid:durableId="1621641196">
    <w:abstractNumId w:val="99"/>
  </w:num>
  <w:num w:numId="237" w16cid:durableId="16780965">
    <w:abstractNumId w:val="55"/>
  </w:num>
  <w:num w:numId="238" w16cid:durableId="2704608">
    <w:abstractNumId w:val="55"/>
  </w:num>
  <w:num w:numId="239" w16cid:durableId="1630819123">
    <w:abstractNumId w:val="179"/>
  </w:num>
  <w:num w:numId="240" w16cid:durableId="325863983">
    <w:abstractNumId w:val="179"/>
    <w:lvlOverride w:ilvl="0">
      <w:startOverride w:val="1"/>
    </w:lvlOverride>
    <w:lvlOverride w:ilvl="1"/>
    <w:lvlOverride w:ilvl="2"/>
    <w:lvlOverride w:ilvl="3"/>
    <w:lvlOverride w:ilvl="4"/>
    <w:lvlOverride w:ilvl="5"/>
    <w:lvlOverride w:ilvl="6"/>
    <w:lvlOverride w:ilvl="7"/>
    <w:lvlOverride w:ilvl="8"/>
  </w:num>
  <w:num w:numId="241" w16cid:durableId="148599542">
    <w:abstractNumId w:val="172"/>
  </w:num>
  <w:num w:numId="242" w16cid:durableId="297881833">
    <w:abstractNumId w:val="172"/>
  </w:num>
  <w:num w:numId="243" w16cid:durableId="1727490885">
    <w:abstractNumId w:val="53"/>
  </w:num>
  <w:num w:numId="244" w16cid:durableId="114062856">
    <w:abstractNumId w:val="53"/>
  </w:num>
  <w:num w:numId="245" w16cid:durableId="206647808">
    <w:abstractNumId w:val="81"/>
  </w:num>
  <w:num w:numId="246" w16cid:durableId="1536385683">
    <w:abstractNumId w:val="81"/>
    <w:lvlOverride w:ilvl="0">
      <w:startOverride w:val="1"/>
    </w:lvlOverride>
    <w:lvlOverride w:ilvl="1"/>
    <w:lvlOverride w:ilvl="2"/>
    <w:lvlOverride w:ilvl="3"/>
    <w:lvlOverride w:ilvl="4"/>
    <w:lvlOverride w:ilvl="5"/>
    <w:lvlOverride w:ilvl="6"/>
    <w:lvlOverride w:ilvl="7"/>
    <w:lvlOverride w:ilvl="8"/>
  </w:num>
  <w:num w:numId="247" w16cid:durableId="1410077224">
    <w:abstractNumId w:val="114"/>
  </w:num>
  <w:num w:numId="248" w16cid:durableId="922639164">
    <w:abstractNumId w:val="114"/>
  </w:num>
  <w:num w:numId="249" w16cid:durableId="1512796837">
    <w:abstractNumId w:val="218"/>
  </w:num>
  <w:num w:numId="250" w16cid:durableId="80303017">
    <w:abstractNumId w:val="218"/>
  </w:num>
  <w:num w:numId="251" w16cid:durableId="1190266741">
    <w:abstractNumId w:val="91"/>
  </w:num>
  <w:num w:numId="252" w16cid:durableId="1139146898">
    <w:abstractNumId w:val="91"/>
    <w:lvlOverride w:ilvl="0">
      <w:startOverride w:val="1"/>
    </w:lvlOverride>
    <w:lvlOverride w:ilvl="1"/>
    <w:lvlOverride w:ilvl="2"/>
    <w:lvlOverride w:ilvl="3"/>
    <w:lvlOverride w:ilvl="4"/>
    <w:lvlOverride w:ilvl="5"/>
    <w:lvlOverride w:ilvl="6"/>
    <w:lvlOverride w:ilvl="7"/>
    <w:lvlOverride w:ilvl="8"/>
  </w:num>
  <w:num w:numId="253" w16cid:durableId="428088111">
    <w:abstractNumId w:val="193"/>
  </w:num>
  <w:num w:numId="254" w16cid:durableId="507255827">
    <w:abstractNumId w:val="193"/>
  </w:num>
  <w:num w:numId="255" w16cid:durableId="1881044165">
    <w:abstractNumId w:val="62"/>
  </w:num>
  <w:num w:numId="256" w16cid:durableId="116222630">
    <w:abstractNumId w:val="62"/>
  </w:num>
  <w:num w:numId="257" w16cid:durableId="938634322">
    <w:abstractNumId w:val="178"/>
  </w:num>
  <w:num w:numId="258" w16cid:durableId="1209032298">
    <w:abstractNumId w:val="178"/>
    <w:lvlOverride w:ilvl="0">
      <w:startOverride w:val="1"/>
    </w:lvlOverride>
    <w:lvlOverride w:ilvl="1"/>
    <w:lvlOverride w:ilvl="2"/>
    <w:lvlOverride w:ilvl="3"/>
    <w:lvlOverride w:ilvl="4"/>
    <w:lvlOverride w:ilvl="5"/>
    <w:lvlOverride w:ilvl="6"/>
    <w:lvlOverride w:ilvl="7"/>
    <w:lvlOverride w:ilvl="8"/>
  </w:num>
  <w:num w:numId="259" w16cid:durableId="916521774">
    <w:abstractNumId w:val="65"/>
  </w:num>
  <w:num w:numId="260" w16cid:durableId="771239868">
    <w:abstractNumId w:val="65"/>
  </w:num>
  <w:num w:numId="261" w16cid:durableId="1953707516">
    <w:abstractNumId w:val="77"/>
  </w:num>
  <w:num w:numId="262" w16cid:durableId="1310552513">
    <w:abstractNumId w:val="77"/>
  </w:num>
  <w:num w:numId="263" w16cid:durableId="1871839274">
    <w:abstractNumId w:val="112"/>
  </w:num>
  <w:num w:numId="264" w16cid:durableId="1910915739">
    <w:abstractNumId w:val="112"/>
    <w:lvlOverride w:ilvl="0">
      <w:startOverride w:val="1"/>
    </w:lvlOverride>
    <w:lvlOverride w:ilvl="1"/>
    <w:lvlOverride w:ilvl="2"/>
    <w:lvlOverride w:ilvl="3"/>
    <w:lvlOverride w:ilvl="4"/>
    <w:lvlOverride w:ilvl="5"/>
    <w:lvlOverride w:ilvl="6"/>
    <w:lvlOverride w:ilvl="7"/>
    <w:lvlOverride w:ilvl="8"/>
  </w:num>
  <w:num w:numId="265" w16cid:durableId="1166751903">
    <w:abstractNumId w:val="41"/>
  </w:num>
  <w:num w:numId="266" w16cid:durableId="1634142909">
    <w:abstractNumId w:val="41"/>
  </w:num>
  <w:num w:numId="267" w16cid:durableId="2132244392">
    <w:abstractNumId w:val="72"/>
  </w:num>
  <w:num w:numId="268" w16cid:durableId="1162044828">
    <w:abstractNumId w:val="72"/>
  </w:num>
  <w:num w:numId="269" w16cid:durableId="897785011">
    <w:abstractNumId w:val="196"/>
  </w:num>
  <w:num w:numId="270" w16cid:durableId="680741370">
    <w:abstractNumId w:val="196"/>
    <w:lvlOverride w:ilvl="0">
      <w:startOverride w:val="1"/>
    </w:lvlOverride>
    <w:lvlOverride w:ilvl="1"/>
    <w:lvlOverride w:ilvl="2"/>
    <w:lvlOverride w:ilvl="3"/>
    <w:lvlOverride w:ilvl="4"/>
    <w:lvlOverride w:ilvl="5"/>
    <w:lvlOverride w:ilvl="6"/>
    <w:lvlOverride w:ilvl="7"/>
    <w:lvlOverride w:ilvl="8"/>
  </w:num>
  <w:num w:numId="271" w16cid:durableId="464933028">
    <w:abstractNumId w:val="225"/>
  </w:num>
  <w:num w:numId="272" w16cid:durableId="1541942162">
    <w:abstractNumId w:val="225"/>
  </w:num>
  <w:num w:numId="273" w16cid:durableId="156776298">
    <w:abstractNumId w:val="224"/>
  </w:num>
  <w:num w:numId="274" w16cid:durableId="318265648">
    <w:abstractNumId w:val="224"/>
  </w:num>
  <w:num w:numId="275" w16cid:durableId="10109197">
    <w:abstractNumId w:val="192"/>
  </w:num>
  <w:num w:numId="276" w16cid:durableId="1315452216">
    <w:abstractNumId w:val="192"/>
    <w:lvlOverride w:ilvl="0">
      <w:startOverride w:val="1"/>
    </w:lvlOverride>
    <w:lvlOverride w:ilvl="1"/>
    <w:lvlOverride w:ilvl="2"/>
    <w:lvlOverride w:ilvl="3"/>
    <w:lvlOverride w:ilvl="4"/>
    <w:lvlOverride w:ilvl="5"/>
    <w:lvlOverride w:ilvl="6"/>
    <w:lvlOverride w:ilvl="7"/>
    <w:lvlOverride w:ilvl="8"/>
  </w:num>
  <w:num w:numId="277" w16cid:durableId="276910481">
    <w:abstractNumId w:val="125"/>
  </w:num>
  <w:num w:numId="278" w16cid:durableId="1903563971">
    <w:abstractNumId w:val="125"/>
  </w:num>
  <w:num w:numId="279" w16cid:durableId="1328167740">
    <w:abstractNumId w:val="215"/>
  </w:num>
  <w:num w:numId="280" w16cid:durableId="936327768">
    <w:abstractNumId w:val="215"/>
  </w:num>
  <w:num w:numId="281" w16cid:durableId="926420616">
    <w:abstractNumId w:val="11"/>
  </w:num>
  <w:num w:numId="282" w16cid:durableId="553195552">
    <w:abstractNumId w:val="11"/>
    <w:lvlOverride w:ilvl="0">
      <w:startOverride w:val="1"/>
    </w:lvlOverride>
    <w:lvlOverride w:ilvl="1"/>
    <w:lvlOverride w:ilvl="2"/>
    <w:lvlOverride w:ilvl="3"/>
    <w:lvlOverride w:ilvl="4"/>
    <w:lvlOverride w:ilvl="5"/>
    <w:lvlOverride w:ilvl="6"/>
    <w:lvlOverride w:ilvl="7"/>
    <w:lvlOverride w:ilvl="8"/>
  </w:num>
  <w:num w:numId="283" w16cid:durableId="518159795">
    <w:abstractNumId w:val="159"/>
  </w:num>
  <w:num w:numId="284" w16cid:durableId="177542770">
    <w:abstractNumId w:val="159"/>
  </w:num>
  <w:num w:numId="285" w16cid:durableId="1876193788">
    <w:abstractNumId w:val="97"/>
  </w:num>
  <w:num w:numId="286" w16cid:durableId="412894768">
    <w:abstractNumId w:val="97"/>
  </w:num>
  <w:num w:numId="287" w16cid:durableId="776408157">
    <w:abstractNumId w:val="63"/>
  </w:num>
  <w:num w:numId="288" w16cid:durableId="77404213">
    <w:abstractNumId w:val="63"/>
    <w:lvlOverride w:ilvl="0">
      <w:startOverride w:val="1"/>
    </w:lvlOverride>
    <w:lvlOverride w:ilvl="1"/>
    <w:lvlOverride w:ilvl="2"/>
    <w:lvlOverride w:ilvl="3"/>
    <w:lvlOverride w:ilvl="4"/>
    <w:lvlOverride w:ilvl="5"/>
    <w:lvlOverride w:ilvl="6"/>
    <w:lvlOverride w:ilvl="7"/>
    <w:lvlOverride w:ilvl="8"/>
  </w:num>
  <w:num w:numId="289" w16cid:durableId="1512833978">
    <w:abstractNumId w:val="48"/>
  </w:num>
  <w:num w:numId="290" w16cid:durableId="671566543">
    <w:abstractNumId w:val="48"/>
  </w:num>
  <w:num w:numId="291" w16cid:durableId="1139567246">
    <w:abstractNumId w:val="170"/>
  </w:num>
  <w:num w:numId="292" w16cid:durableId="206725307">
    <w:abstractNumId w:val="170"/>
  </w:num>
  <w:num w:numId="293" w16cid:durableId="685837435">
    <w:abstractNumId w:val="147"/>
  </w:num>
  <w:num w:numId="294" w16cid:durableId="10227600">
    <w:abstractNumId w:val="147"/>
    <w:lvlOverride w:ilvl="0">
      <w:startOverride w:val="1"/>
    </w:lvlOverride>
    <w:lvlOverride w:ilvl="1"/>
    <w:lvlOverride w:ilvl="2"/>
    <w:lvlOverride w:ilvl="3"/>
    <w:lvlOverride w:ilvl="4"/>
    <w:lvlOverride w:ilvl="5"/>
    <w:lvlOverride w:ilvl="6"/>
    <w:lvlOverride w:ilvl="7"/>
    <w:lvlOverride w:ilvl="8"/>
  </w:num>
  <w:num w:numId="295" w16cid:durableId="1225524600">
    <w:abstractNumId w:val="16"/>
  </w:num>
  <w:num w:numId="296" w16cid:durableId="62604543">
    <w:abstractNumId w:val="16"/>
  </w:num>
  <w:num w:numId="297" w16cid:durableId="705451980">
    <w:abstractNumId w:val="216"/>
  </w:num>
  <w:num w:numId="298" w16cid:durableId="1692150319">
    <w:abstractNumId w:val="216"/>
  </w:num>
  <w:num w:numId="299" w16cid:durableId="1500998440">
    <w:abstractNumId w:val="58"/>
  </w:num>
  <w:num w:numId="300" w16cid:durableId="490685299">
    <w:abstractNumId w:val="58"/>
    <w:lvlOverride w:ilvl="0">
      <w:startOverride w:val="1"/>
    </w:lvlOverride>
    <w:lvlOverride w:ilvl="1"/>
    <w:lvlOverride w:ilvl="2"/>
    <w:lvlOverride w:ilvl="3"/>
    <w:lvlOverride w:ilvl="4"/>
    <w:lvlOverride w:ilvl="5"/>
    <w:lvlOverride w:ilvl="6"/>
    <w:lvlOverride w:ilvl="7"/>
    <w:lvlOverride w:ilvl="8"/>
  </w:num>
  <w:num w:numId="301" w16cid:durableId="535771756">
    <w:abstractNumId w:val="230"/>
  </w:num>
  <w:num w:numId="302" w16cid:durableId="223611831">
    <w:abstractNumId w:val="230"/>
  </w:num>
  <w:num w:numId="303" w16cid:durableId="771555901">
    <w:abstractNumId w:val="105"/>
  </w:num>
  <w:num w:numId="304" w16cid:durableId="165099186">
    <w:abstractNumId w:val="105"/>
  </w:num>
  <w:num w:numId="305" w16cid:durableId="2067794433">
    <w:abstractNumId w:val="23"/>
  </w:num>
  <w:num w:numId="306" w16cid:durableId="1760103381">
    <w:abstractNumId w:val="23"/>
    <w:lvlOverride w:ilvl="0">
      <w:startOverride w:val="1"/>
    </w:lvlOverride>
    <w:lvlOverride w:ilvl="1"/>
    <w:lvlOverride w:ilvl="2"/>
    <w:lvlOverride w:ilvl="3"/>
    <w:lvlOverride w:ilvl="4"/>
    <w:lvlOverride w:ilvl="5"/>
    <w:lvlOverride w:ilvl="6"/>
    <w:lvlOverride w:ilvl="7"/>
    <w:lvlOverride w:ilvl="8"/>
  </w:num>
  <w:num w:numId="307" w16cid:durableId="1379744431">
    <w:abstractNumId w:val="102"/>
  </w:num>
  <w:num w:numId="308" w16cid:durableId="312376658">
    <w:abstractNumId w:val="102"/>
  </w:num>
  <w:num w:numId="309" w16cid:durableId="7874604">
    <w:abstractNumId w:val="211"/>
  </w:num>
  <w:num w:numId="310" w16cid:durableId="1455514828">
    <w:abstractNumId w:val="211"/>
  </w:num>
  <w:num w:numId="311" w16cid:durableId="1170289604">
    <w:abstractNumId w:val="4"/>
  </w:num>
  <w:num w:numId="312" w16cid:durableId="395277893">
    <w:abstractNumId w:val="4"/>
    <w:lvlOverride w:ilvl="0">
      <w:startOverride w:val="1"/>
    </w:lvlOverride>
    <w:lvlOverride w:ilvl="1"/>
    <w:lvlOverride w:ilvl="2"/>
    <w:lvlOverride w:ilvl="3"/>
    <w:lvlOverride w:ilvl="4"/>
    <w:lvlOverride w:ilvl="5"/>
    <w:lvlOverride w:ilvl="6"/>
    <w:lvlOverride w:ilvl="7"/>
    <w:lvlOverride w:ilvl="8"/>
  </w:num>
  <w:num w:numId="313" w16cid:durableId="1755012391">
    <w:abstractNumId w:val="3"/>
  </w:num>
  <w:num w:numId="314" w16cid:durableId="2086369783">
    <w:abstractNumId w:val="3"/>
  </w:num>
  <w:num w:numId="315" w16cid:durableId="415519822">
    <w:abstractNumId w:val="184"/>
  </w:num>
  <w:num w:numId="316" w16cid:durableId="2067559304">
    <w:abstractNumId w:val="184"/>
  </w:num>
  <w:num w:numId="317" w16cid:durableId="1686591261">
    <w:abstractNumId w:val="217"/>
  </w:num>
  <w:num w:numId="318" w16cid:durableId="1273902265">
    <w:abstractNumId w:val="217"/>
    <w:lvlOverride w:ilvl="0">
      <w:startOverride w:val="1"/>
    </w:lvlOverride>
    <w:lvlOverride w:ilvl="1"/>
    <w:lvlOverride w:ilvl="2"/>
    <w:lvlOverride w:ilvl="3"/>
    <w:lvlOverride w:ilvl="4"/>
    <w:lvlOverride w:ilvl="5"/>
    <w:lvlOverride w:ilvl="6"/>
    <w:lvlOverride w:ilvl="7"/>
    <w:lvlOverride w:ilvl="8"/>
  </w:num>
  <w:num w:numId="319" w16cid:durableId="609704456">
    <w:abstractNumId w:val="202"/>
  </w:num>
  <w:num w:numId="320" w16cid:durableId="785009225">
    <w:abstractNumId w:val="202"/>
  </w:num>
  <w:num w:numId="321" w16cid:durableId="251940707">
    <w:abstractNumId w:val="166"/>
  </w:num>
  <w:num w:numId="322" w16cid:durableId="1388259780">
    <w:abstractNumId w:val="166"/>
  </w:num>
  <w:num w:numId="323" w16cid:durableId="1881042767">
    <w:abstractNumId w:val="232"/>
  </w:num>
  <w:num w:numId="324" w16cid:durableId="2083914913">
    <w:abstractNumId w:val="232"/>
    <w:lvlOverride w:ilvl="0">
      <w:startOverride w:val="1"/>
    </w:lvlOverride>
    <w:lvlOverride w:ilvl="1"/>
    <w:lvlOverride w:ilvl="2"/>
    <w:lvlOverride w:ilvl="3"/>
    <w:lvlOverride w:ilvl="4"/>
    <w:lvlOverride w:ilvl="5"/>
    <w:lvlOverride w:ilvl="6"/>
    <w:lvlOverride w:ilvl="7"/>
    <w:lvlOverride w:ilvl="8"/>
  </w:num>
  <w:num w:numId="325" w16cid:durableId="2063868233">
    <w:abstractNumId w:val="132"/>
  </w:num>
  <w:num w:numId="326" w16cid:durableId="419644902">
    <w:abstractNumId w:val="132"/>
  </w:num>
  <w:num w:numId="327" w16cid:durableId="1920212898">
    <w:abstractNumId w:val="220"/>
  </w:num>
  <w:num w:numId="328" w16cid:durableId="1271280720">
    <w:abstractNumId w:val="220"/>
  </w:num>
  <w:num w:numId="329" w16cid:durableId="1020862674">
    <w:abstractNumId w:val="148"/>
  </w:num>
  <w:num w:numId="330" w16cid:durableId="1057900527">
    <w:abstractNumId w:val="148"/>
    <w:lvlOverride w:ilvl="0">
      <w:startOverride w:val="1"/>
    </w:lvlOverride>
    <w:lvlOverride w:ilvl="1"/>
    <w:lvlOverride w:ilvl="2"/>
    <w:lvlOverride w:ilvl="3"/>
    <w:lvlOverride w:ilvl="4"/>
    <w:lvlOverride w:ilvl="5"/>
    <w:lvlOverride w:ilvl="6"/>
    <w:lvlOverride w:ilvl="7"/>
    <w:lvlOverride w:ilvl="8"/>
  </w:num>
  <w:num w:numId="331" w16cid:durableId="1134130153">
    <w:abstractNumId w:val="8"/>
  </w:num>
  <w:num w:numId="332" w16cid:durableId="271985477">
    <w:abstractNumId w:val="8"/>
  </w:num>
  <w:num w:numId="333" w16cid:durableId="1651789665">
    <w:abstractNumId w:val="155"/>
  </w:num>
  <w:num w:numId="334" w16cid:durableId="2047483854">
    <w:abstractNumId w:val="155"/>
  </w:num>
  <w:num w:numId="335" w16cid:durableId="177357543">
    <w:abstractNumId w:val="69"/>
  </w:num>
  <w:num w:numId="336" w16cid:durableId="1270240633">
    <w:abstractNumId w:val="69"/>
    <w:lvlOverride w:ilvl="0">
      <w:startOverride w:val="1"/>
    </w:lvlOverride>
    <w:lvlOverride w:ilvl="1"/>
    <w:lvlOverride w:ilvl="2"/>
    <w:lvlOverride w:ilvl="3"/>
    <w:lvlOverride w:ilvl="4"/>
    <w:lvlOverride w:ilvl="5"/>
    <w:lvlOverride w:ilvl="6"/>
    <w:lvlOverride w:ilvl="7"/>
    <w:lvlOverride w:ilvl="8"/>
  </w:num>
  <w:num w:numId="337" w16cid:durableId="1227181415">
    <w:abstractNumId w:val="116"/>
  </w:num>
  <w:num w:numId="338" w16cid:durableId="729575073">
    <w:abstractNumId w:val="116"/>
  </w:num>
  <w:num w:numId="339" w16cid:durableId="2134788493">
    <w:abstractNumId w:val="249"/>
  </w:num>
  <w:num w:numId="340" w16cid:durableId="1489052825">
    <w:abstractNumId w:val="249"/>
  </w:num>
  <w:num w:numId="341" w16cid:durableId="1497187467">
    <w:abstractNumId w:val="236"/>
  </w:num>
  <w:num w:numId="342" w16cid:durableId="1012729606">
    <w:abstractNumId w:val="236"/>
    <w:lvlOverride w:ilvl="0">
      <w:startOverride w:val="1"/>
    </w:lvlOverride>
    <w:lvlOverride w:ilvl="1"/>
    <w:lvlOverride w:ilvl="2"/>
    <w:lvlOverride w:ilvl="3"/>
    <w:lvlOverride w:ilvl="4"/>
    <w:lvlOverride w:ilvl="5"/>
    <w:lvlOverride w:ilvl="6"/>
    <w:lvlOverride w:ilvl="7"/>
    <w:lvlOverride w:ilvl="8"/>
  </w:num>
  <w:num w:numId="343" w16cid:durableId="1951859711">
    <w:abstractNumId w:val="88"/>
  </w:num>
  <w:num w:numId="344" w16cid:durableId="1965187775">
    <w:abstractNumId w:val="88"/>
  </w:num>
  <w:num w:numId="345" w16cid:durableId="2045329175">
    <w:abstractNumId w:val="74"/>
  </w:num>
  <w:num w:numId="346" w16cid:durableId="75053802">
    <w:abstractNumId w:val="74"/>
  </w:num>
  <w:num w:numId="347" w16cid:durableId="2059932055">
    <w:abstractNumId w:val="197"/>
  </w:num>
  <w:num w:numId="348" w16cid:durableId="47607811">
    <w:abstractNumId w:val="197"/>
    <w:lvlOverride w:ilvl="0">
      <w:startOverride w:val="1"/>
    </w:lvlOverride>
    <w:lvlOverride w:ilvl="1"/>
    <w:lvlOverride w:ilvl="2"/>
    <w:lvlOverride w:ilvl="3"/>
    <w:lvlOverride w:ilvl="4"/>
    <w:lvlOverride w:ilvl="5"/>
    <w:lvlOverride w:ilvl="6"/>
    <w:lvlOverride w:ilvl="7"/>
    <w:lvlOverride w:ilvl="8"/>
  </w:num>
  <w:num w:numId="349" w16cid:durableId="1536191369">
    <w:abstractNumId w:val="244"/>
  </w:num>
  <w:num w:numId="350" w16cid:durableId="728115155">
    <w:abstractNumId w:val="244"/>
  </w:num>
  <w:num w:numId="351" w16cid:durableId="1947928311">
    <w:abstractNumId w:val="15"/>
  </w:num>
  <w:num w:numId="352" w16cid:durableId="1503467891">
    <w:abstractNumId w:val="15"/>
  </w:num>
  <w:num w:numId="353" w16cid:durableId="1150051797">
    <w:abstractNumId w:val="165"/>
  </w:num>
  <w:num w:numId="354" w16cid:durableId="1732846453">
    <w:abstractNumId w:val="165"/>
    <w:lvlOverride w:ilvl="0">
      <w:startOverride w:val="1"/>
    </w:lvlOverride>
    <w:lvlOverride w:ilvl="1"/>
    <w:lvlOverride w:ilvl="2"/>
    <w:lvlOverride w:ilvl="3"/>
    <w:lvlOverride w:ilvl="4"/>
    <w:lvlOverride w:ilvl="5"/>
    <w:lvlOverride w:ilvl="6"/>
    <w:lvlOverride w:ilvl="7"/>
    <w:lvlOverride w:ilvl="8"/>
  </w:num>
  <w:num w:numId="355" w16cid:durableId="1480532170">
    <w:abstractNumId w:val="131"/>
  </w:num>
  <w:num w:numId="356" w16cid:durableId="490944403">
    <w:abstractNumId w:val="131"/>
  </w:num>
  <w:num w:numId="357" w16cid:durableId="61101490">
    <w:abstractNumId w:val="176"/>
  </w:num>
  <w:num w:numId="358" w16cid:durableId="1741824023">
    <w:abstractNumId w:val="176"/>
  </w:num>
  <w:num w:numId="359" w16cid:durableId="657611866">
    <w:abstractNumId w:val="177"/>
  </w:num>
  <w:num w:numId="360" w16cid:durableId="1012679744">
    <w:abstractNumId w:val="177"/>
    <w:lvlOverride w:ilvl="0">
      <w:startOverride w:val="1"/>
    </w:lvlOverride>
    <w:lvlOverride w:ilvl="1"/>
    <w:lvlOverride w:ilvl="2"/>
    <w:lvlOverride w:ilvl="3"/>
    <w:lvlOverride w:ilvl="4"/>
    <w:lvlOverride w:ilvl="5"/>
    <w:lvlOverride w:ilvl="6"/>
    <w:lvlOverride w:ilvl="7"/>
    <w:lvlOverride w:ilvl="8"/>
  </w:num>
  <w:num w:numId="361" w16cid:durableId="279578928">
    <w:abstractNumId w:val="107"/>
  </w:num>
  <w:num w:numId="362" w16cid:durableId="600534166">
    <w:abstractNumId w:val="107"/>
  </w:num>
  <w:num w:numId="363" w16cid:durableId="1131358871">
    <w:abstractNumId w:val="167"/>
  </w:num>
  <w:num w:numId="364" w16cid:durableId="494684829">
    <w:abstractNumId w:val="167"/>
  </w:num>
  <w:num w:numId="365" w16cid:durableId="1265380151">
    <w:abstractNumId w:val="191"/>
  </w:num>
  <w:num w:numId="366" w16cid:durableId="621692269">
    <w:abstractNumId w:val="191"/>
    <w:lvlOverride w:ilvl="0">
      <w:startOverride w:val="1"/>
    </w:lvlOverride>
    <w:lvlOverride w:ilvl="1"/>
    <w:lvlOverride w:ilvl="2"/>
    <w:lvlOverride w:ilvl="3"/>
    <w:lvlOverride w:ilvl="4"/>
    <w:lvlOverride w:ilvl="5"/>
    <w:lvlOverride w:ilvl="6"/>
    <w:lvlOverride w:ilvl="7"/>
    <w:lvlOverride w:ilvl="8"/>
  </w:num>
  <w:num w:numId="367" w16cid:durableId="1039433389">
    <w:abstractNumId w:val="135"/>
  </w:num>
  <w:num w:numId="368" w16cid:durableId="145438453">
    <w:abstractNumId w:val="135"/>
  </w:num>
  <w:num w:numId="369" w16cid:durableId="1152066527">
    <w:abstractNumId w:val="240"/>
  </w:num>
  <w:num w:numId="370" w16cid:durableId="1411999555">
    <w:abstractNumId w:val="240"/>
  </w:num>
  <w:num w:numId="371" w16cid:durableId="265584125">
    <w:abstractNumId w:val="17"/>
  </w:num>
  <w:num w:numId="372" w16cid:durableId="583075728">
    <w:abstractNumId w:val="17"/>
    <w:lvlOverride w:ilvl="0">
      <w:startOverride w:val="1"/>
    </w:lvlOverride>
    <w:lvlOverride w:ilvl="1"/>
    <w:lvlOverride w:ilvl="2"/>
    <w:lvlOverride w:ilvl="3"/>
    <w:lvlOverride w:ilvl="4"/>
    <w:lvlOverride w:ilvl="5"/>
    <w:lvlOverride w:ilvl="6"/>
    <w:lvlOverride w:ilvl="7"/>
    <w:lvlOverride w:ilvl="8"/>
  </w:num>
  <w:num w:numId="373" w16cid:durableId="1226912089">
    <w:abstractNumId w:val="101"/>
  </w:num>
  <w:num w:numId="374" w16cid:durableId="1350791392">
    <w:abstractNumId w:val="101"/>
  </w:num>
  <w:num w:numId="375" w16cid:durableId="1901282873">
    <w:abstractNumId w:val="119"/>
  </w:num>
  <w:num w:numId="376" w16cid:durableId="826898573">
    <w:abstractNumId w:val="119"/>
  </w:num>
  <w:num w:numId="377" w16cid:durableId="1226994756">
    <w:abstractNumId w:val="140"/>
  </w:num>
  <w:num w:numId="378" w16cid:durableId="953092461">
    <w:abstractNumId w:val="140"/>
    <w:lvlOverride w:ilvl="0">
      <w:startOverride w:val="1"/>
    </w:lvlOverride>
    <w:lvlOverride w:ilvl="1"/>
    <w:lvlOverride w:ilvl="2"/>
    <w:lvlOverride w:ilvl="3"/>
    <w:lvlOverride w:ilvl="4"/>
    <w:lvlOverride w:ilvl="5"/>
    <w:lvlOverride w:ilvl="6"/>
    <w:lvlOverride w:ilvl="7"/>
    <w:lvlOverride w:ilvl="8"/>
  </w:num>
  <w:num w:numId="379" w16cid:durableId="127825847">
    <w:abstractNumId w:val="127"/>
  </w:num>
  <w:num w:numId="380" w16cid:durableId="158734771">
    <w:abstractNumId w:val="127"/>
  </w:num>
  <w:num w:numId="381" w16cid:durableId="564337112">
    <w:abstractNumId w:val="94"/>
  </w:num>
  <w:num w:numId="382" w16cid:durableId="946233339">
    <w:abstractNumId w:val="94"/>
  </w:num>
  <w:num w:numId="383" w16cid:durableId="1981684786">
    <w:abstractNumId w:val="204"/>
  </w:num>
  <w:num w:numId="384" w16cid:durableId="1483695323">
    <w:abstractNumId w:val="204"/>
    <w:lvlOverride w:ilvl="0">
      <w:startOverride w:val="1"/>
    </w:lvlOverride>
    <w:lvlOverride w:ilvl="1"/>
    <w:lvlOverride w:ilvl="2"/>
    <w:lvlOverride w:ilvl="3"/>
    <w:lvlOverride w:ilvl="4"/>
    <w:lvlOverride w:ilvl="5"/>
    <w:lvlOverride w:ilvl="6"/>
    <w:lvlOverride w:ilvl="7"/>
    <w:lvlOverride w:ilvl="8"/>
  </w:num>
  <w:num w:numId="385" w16cid:durableId="1918055052">
    <w:abstractNumId w:val="173"/>
  </w:num>
  <w:num w:numId="386" w16cid:durableId="1919509784">
    <w:abstractNumId w:val="173"/>
  </w:num>
  <w:num w:numId="387" w16cid:durableId="1260941984">
    <w:abstractNumId w:val="169"/>
  </w:num>
  <w:num w:numId="388" w16cid:durableId="656613564">
    <w:abstractNumId w:val="169"/>
  </w:num>
  <w:num w:numId="389" w16cid:durableId="402677063">
    <w:abstractNumId w:val="175"/>
  </w:num>
  <w:num w:numId="390" w16cid:durableId="731000140">
    <w:abstractNumId w:val="175"/>
    <w:lvlOverride w:ilvl="0">
      <w:startOverride w:val="1"/>
    </w:lvlOverride>
    <w:lvlOverride w:ilvl="1"/>
    <w:lvlOverride w:ilvl="2"/>
    <w:lvlOverride w:ilvl="3"/>
    <w:lvlOverride w:ilvl="4"/>
    <w:lvlOverride w:ilvl="5"/>
    <w:lvlOverride w:ilvl="6"/>
    <w:lvlOverride w:ilvl="7"/>
    <w:lvlOverride w:ilvl="8"/>
  </w:num>
  <w:num w:numId="391" w16cid:durableId="1835994536">
    <w:abstractNumId w:val="61"/>
  </w:num>
  <w:num w:numId="392" w16cid:durableId="184052794">
    <w:abstractNumId w:val="61"/>
  </w:num>
  <w:num w:numId="393" w16cid:durableId="1842239355">
    <w:abstractNumId w:val="111"/>
  </w:num>
  <w:num w:numId="394" w16cid:durableId="1357845679">
    <w:abstractNumId w:val="111"/>
  </w:num>
  <w:num w:numId="395" w16cid:durableId="2063752323">
    <w:abstractNumId w:val="248"/>
  </w:num>
  <w:num w:numId="396" w16cid:durableId="1392388522">
    <w:abstractNumId w:val="248"/>
    <w:lvlOverride w:ilvl="0">
      <w:startOverride w:val="1"/>
    </w:lvlOverride>
    <w:lvlOverride w:ilvl="1"/>
    <w:lvlOverride w:ilvl="2"/>
    <w:lvlOverride w:ilvl="3"/>
    <w:lvlOverride w:ilvl="4"/>
    <w:lvlOverride w:ilvl="5"/>
    <w:lvlOverride w:ilvl="6"/>
    <w:lvlOverride w:ilvl="7"/>
    <w:lvlOverride w:ilvl="8"/>
  </w:num>
  <w:num w:numId="397" w16cid:durableId="414254132">
    <w:abstractNumId w:val="24"/>
  </w:num>
  <w:num w:numId="398" w16cid:durableId="1795178280">
    <w:abstractNumId w:val="24"/>
  </w:num>
  <w:num w:numId="399" w16cid:durableId="1327660823">
    <w:abstractNumId w:val="180"/>
  </w:num>
  <w:num w:numId="400" w16cid:durableId="1460025207">
    <w:abstractNumId w:val="180"/>
  </w:num>
  <w:num w:numId="401" w16cid:durableId="2106538772">
    <w:abstractNumId w:val="36"/>
  </w:num>
  <w:num w:numId="402" w16cid:durableId="1046639703">
    <w:abstractNumId w:val="36"/>
    <w:lvlOverride w:ilvl="0">
      <w:startOverride w:val="1"/>
    </w:lvlOverride>
    <w:lvlOverride w:ilvl="1"/>
    <w:lvlOverride w:ilvl="2"/>
    <w:lvlOverride w:ilvl="3"/>
    <w:lvlOverride w:ilvl="4"/>
    <w:lvlOverride w:ilvl="5"/>
    <w:lvlOverride w:ilvl="6"/>
    <w:lvlOverride w:ilvl="7"/>
    <w:lvlOverride w:ilvl="8"/>
  </w:num>
  <w:num w:numId="403" w16cid:durableId="1235161245">
    <w:abstractNumId w:val="243"/>
  </w:num>
  <w:num w:numId="404" w16cid:durableId="404839808">
    <w:abstractNumId w:val="243"/>
  </w:num>
  <w:num w:numId="405" w16cid:durableId="933633785">
    <w:abstractNumId w:val="93"/>
  </w:num>
  <w:num w:numId="406" w16cid:durableId="172108546">
    <w:abstractNumId w:val="168"/>
    <w:lvlOverride w:ilvl="0">
      <w:startOverride w:val="1"/>
    </w:lvlOverride>
    <w:lvlOverride w:ilvl="1"/>
    <w:lvlOverride w:ilvl="2"/>
    <w:lvlOverride w:ilvl="3"/>
    <w:lvlOverride w:ilvl="4"/>
    <w:lvlOverride w:ilvl="5"/>
    <w:lvlOverride w:ilvl="6"/>
    <w:lvlOverride w:ilvl="7"/>
    <w:lvlOverride w:ilvl="8"/>
  </w:num>
  <w:num w:numId="407" w16cid:durableId="942373766">
    <w:abstractNumId w:val="223"/>
  </w:num>
  <w:num w:numId="408" w16cid:durableId="1274021007">
    <w:abstractNumId w:val="231"/>
  </w:num>
  <w:num w:numId="409" w16cid:durableId="882517800">
    <w:abstractNumId w:val="154"/>
    <w:lvlOverride w:ilvl="0">
      <w:startOverride w:val="1"/>
    </w:lvlOverride>
    <w:lvlOverride w:ilvl="1"/>
    <w:lvlOverride w:ilvl="2"/>
    <w:lvlOverride w:ilvl="3"/>
    <w:lvlOverride w:ilvl="4"/>
    <w:lvlOverride w:ilvl="5"/>
    <w:lvlOverride w:ilvl="6"/>
    <w:lvlOverride w:ilvl="7"/>
    <w:lvlOverride w:ilvl="8"/>
  </w:num>
  <w:num w:numId="410" w16cid:durableId="2126538905">
    <w:abstractNumId w:val="109"/>
  </w:num>
  <w:num w:numId="411" w16cid:durableId="1995453343">
    <w:abstractNumId w:val="89"/>
  </w:num>
  <w:num w:numId="412" w16cid:durableId="1733191267">
    <w:abstractNumId w:val="200"/>
    <w:lvlOverride w:ilvl="0">
      <w:startOverride w:val="1"/>
    </w:lvlOverride>
    <w:lvlOverride w:ilvl="1"/>
    <w:lvlOverride w:ilvl="2"/>
    <w:lvlOverride w:ilvl="3"/>
    <w:lvlOverride w:ilvl="4"/>
    <w:lvlOverride w:ilvl="5"/>
    <w:lvlOverride w:ilvl="6"/>
    <w:lvlOverride w:ilvl="7"/>
    <w:lvlOverride w:ilvl="8"/>
  </w:num>
  <w:num w:numId="413" w16cid:durableId="1929390460">
    <w:abstractNumId w:val="122"/>
  </w:num>
  <w:num w:numId="414" w16cid:durableId="550271212">
    <w:abstractNumId w:val="51"/>
  </w:num>
  <w:num w:numId="415" w16cid:durableId="426460081">
    <w:abstractNumId w:val="46"/>
    <w:lvlOverride w:ilvl="0">
      <w:startOverride w:val="1"/>
    </w:lvlOverride>
    <w:lvlOverride w:ilvl="1"/>
    <w:lvlOverride w:ilvl="2"/>
    <w:lvlOverride w:ilvl="3"/>
    <w:lvlOverride w:ilvl="4"/>
    <w:lvlOverride w:ilvl="5"/>
    <w:lvlOverride w:ilvl="6"/>
    <w:lvlOverride w:ilvl="7"/>
    <w:lvlOverride w:ilvl="8"/>
  </w:num>
  <w:num w:numId="416" w16cid:durableId="1434090481">
    <w:abstractNumId w:val="14"/>
  </w:num>
  <w:num w:numId="417" w16cid:durableId="2000301726">
    <w:abstractNumId w:val="66"/>
  </w:num>
  <w:num w:numId="418" w16cid:durableId="1086456822">
    <w:abstractNumId w:val="13"/>
    <w:lvlOverride w:ilvl="0">
      <w:startOverride w:val="1"/>
    </w:lvlOverride>
    <w:lvlOverride w:ilvl="1"/>
    <w:lvlOverride w:ilvl="2"/>
    <w:lvlOverride w:ilvl="3"/>
    <w:lvlOverride w:ilvl="4"/>
    <w:lvlOverride w:ilvl="5"/>
    <w:lvlOverride w:ilvl="6"/>
    <w:lvlOverride w:ilvl="7"/>
    <w:lvlOverride w:ilvl="8"/>
  </w:num>
  <w:num w:numId="419" w16cid:durableId="285164020">
    <w:abstractNumId w:val="64"/>
  </w:num>
  <w:num w:numId="420" w16cid:durableId="655298913">
    <w:abstractNumId w:val="237"/>
  </w:num>
  <w:num w:numId="421" w16cid:durableId="823936056">
    <w:abstractNumId w:val="126"/>
    <w:lvlOverride w:ilvl="0">
      <w:startOverride w:val="1"/>
    </w:lvlOverride>
    <w:lvlOverride w:ilvl="1"/>
    <w:lvlOverride w:ilvl="2"/>
    <w:lvlOverride w:ilvl="3"/>
    <w:lvlOverride w:ilvl="4"/>
    <w:lvlOverride w:ilvl="5"/>
    <w:lvlOverride w:ilvl="6"/>
    <w:lvlOverride w:ilvl="7"/>
    <w:lvlOverride w:ilvl="8"/>
  </w:num>
  <w:num w:numId="422" w16cid:durableId="1040783928">
    <w:abstractNumId w:val="21"/>
  </w:num>
  <w:num w:numId="423" w16cid:durableId="1599827615">
    <w:abstractNumId w:val="27"/>
  </w:num>
  <w:num w:numId="424" w16cid:durableId="2077631088">
    <w:abstractNumId w:val="194"/>
    <w:lvlOverride w:ilvl="0">
      <w:startOverride w:val="1"/>
    </w:lvlOverride>
    <w:lvlOverride w:ilvl="1"/>
    <w:lvlOverride w:ilvl="2"/>
    <w:lvlOverride w:ilvl="3"/>
    <w:lvlOverride w:ilvl="4"/>
    <w:lvlOverride w:ilvl="5"/>
    <w:lvlOverride w:ilvl="6"/>
    <w:lvlOverride w:ilvl="7"/>
    <w:lvlOverride w:ilvl="8"/>
  </w:num>
  <w:num w:numId="425" w16cid:durableId="1165435326">
    <w:abstractNumId w:val="80"/>
  </w:num>
  <w:num w:numId="426" w16cid:durableId="24985326">
    <w:abstractNumId w:val="207"/>
  </w:num>
  <w:num w:numId="427" w16cid:durableId="2038847757">
    <w:abstractNumId w:val="28"/>
    <w:lvlOverride w:ilvl="0">
      <w:startOverride w:val="1"/>
    </w:lvlOverride>
    <w:lvlOverride w:ilvl="1"/>
    <w:lvlOverride w:ilvl="2"/>
    <w:lvlOverride w:ilvl="3"/>
    <w:lvlOverride w:ilvl="4"/>
    <w:lvlOverride w:ilvl="5"/>
    <w:lvlOverride w:ilvl="6"/>
    <w:lvlOverride w:ilvl="7"/>
    <w:lvlOverride w:ilvl="8"/>
  </w:num>
  <w:num w:numId="428" w16cid:durableId="1787652360">
    <w:abstractNumId w:val="128"/>
  </w:num>
  <w:num w:numId="429" w16cid:durableId="1885940235">
    <w:abstractNumId w:val="59"/>
  </w:num>
  <w:num w:numId="430" w16cid:durableId="269432342">
    <w:abstractNumId w:val="56"/>
    <w:lvlOverride w:ilvl="0">
      <w:startOverride w:val="1"/>
    </w:lvlOverride>
    <w:lvlOverride w:ilvl="1"/>
    <w:lvlOverride w:ilvl="2"/>
    <w:lvlOverride w:ilvl="3"/>
    <w:lvlOverride w:ilvl="4"/>
    <w:lvlOverride w:ilvl="5"/>
    <w:lvlOverride w:ilvl="6"/>
    <w:lvlOverride w:ilvl="7"/>
    <w:lvlOverride w:ilvl="8"/>
  </w:num>
  <w:num w:numId="431" w16cid:durableId="49503958">
    <w:abstractNumId w:val="160"/>
  </w:num>
  <w:num w:numId="432" w16cid:durableId="2113166635">
    <w:abstractNumId w:val="2"/>
  </w:num>
  <w:num w:numId="433" w16cid:durableId="1923027403">
    <w:abstractNumId w:val="239"/>
    <w:lvlOverride w:ilvl="0">
      <w:startOverride w:val="1"/>
    </w:lvlOverride>
    <w:lvlOverride w:ilvl="1"/>
    <w:lvlOverride w:ilvl="2"/>
    <w:lvlOverride w:ilvl="3"/>
    <w:lvlOverride w:ilvl="4"/>
    <w:lvlOverride w:ilvl="5"/>
    <w:lvlOverride w:ilvl="6"/>
    <w:lvlOverride w:ilvl="7"/>
    <w:lvlOverride w:ilvl="8"/>
  </w:num>
  <w:num w:numId="434" w16cid:durableId="1854341147">
    <w:abstractNumId w:val="158"/>
  </w:num>
  <w:num w:numId="435" w16cid:durableId="43407447">
    <w:abstractNumId w:val="203"/>
  </w:num>
  <w:num w:numId="436" w16cid:durableId="930238620">
    <w:abstractNumId w:val="156"/>
    <w:lvlOverride w:ilvl="0">
      <w:startOverride w:val="1"/>
    </w:lvlOverride>
    <w:lvlOverride w:ilvl="1"/>
    <w:lvlOverride w:ilvl="2"/>
    <w:lvlOverride w:ilvl="3"/>
    <w:lvlOverride w:ilvl="4"/>
    <w:lvlOverride w:ilvl="5"/>
    <w:lvlOverride w:ilvl="6"/>
    <w:lvlOverride w:ilvl="7"/>
    <w:lvlOverride w:ilvl="8"/>
  </w:num>
  <w:num w:numId="437" w16cid:durableId="1985353601">
    <w:abstractNumId w:val="33"/>
  </w:num>
  <w:num w:numId="438" w16cid:durableId="2023580261">
    <w:abstractNumId w:val="259"/>
  </w:num>
  <w:num w:numId="439" w16cid:durableId="1268267339">
    <w:abstractNumId w:val="26"/>
    <w:lvlOverride w:ilvl="0">
      <w:startOverride w:val="1"/>
    </w:lvlOverride>
    <w:lvlOverride w:ilvl="1"/>
    <w:lvlOverride w:ilvl="2"/>
    <w:lvlOverride w:ilvl="3"/>
    <w:lvlOverride w:ilvl="4"/>
    <w:lvlOverride w:ilvl="5"/>
    <w:lvlOverride w:ilvl="6"/>
    <w:lvlOverride w:ilvl="7"/>
    <w:lvlOverride w:ilvl="8"/>
  </w:num>
  <w:num w:numId="440" w16cid:durableId="667903327">
    <w:abstractNumId w:val="39"/>
  </w:num>
  <w:num w:numId="441" w16cid:durableId="1222324742">
    <w:abstractNumId w:val="151"/>
  </w:num>
  <w:num w:numId="442" w16cid:durableId="15663704">
    <w:abstractNumId w:val="124"/>
    <w:lvlOverride w:ilvl="0">
      <w:startOverride w:val="1"/>
    </w:lvlOverride>
    <w:lvlOverride w:ilvl="1"/>
    <w:lvlOverride w:ilvl="2"/>
    <w:lvlOverride w:ilvl="3"/>
    <w:lvlOverride w:ilvl="4"/>
    <w:lvlOverride w:ilvl="5"/>
    <w:lvlOverride w:ilvl="6"/>
    <w:lvlOverride w:ilvl="7"/>
    <w:lvlOverride w:ilvl="8"/>
  </w:num>
  <w:num w:numId="443" w16cid:durableId="1684045748">
    <w:abstractNumId w:val="256"/>
  </w:num>
  <w:num w:numId="444" w16cid:durableId="1338732901">
    <w:abstractNumId w:val="235"/>
  </w:num>
  <w:num w:numId="445" w16cid:durableId="402798312">
    <w:abstractNumId w:val="171"/>
    <w:lvlOverride w:ilvl="0">
      <w:startOverride w:val="1"/>
    </w:lvlOverride>
    <w:lvlOverride w:ilvl="1"/>
    <w:lvlOverride w:ilvl="2"/>
    <w:lvlOverride w:ilvl="3"/>
    <w:lvlOverride w:ilvl="4"/>
    <w:lvlOverride w:ilvl="5"/>
    <w:lvlOverride w:ilvl="6"/>
    <w:lvlOverride w:ilvl="7"/>
    <w:lvlOverride w:ilvl="8"/>
  </w:num>
  <w:num w:numId="446" w16cid:durableId="1989623897">
    <w:abstractNumId w:val="245"/>
  </w:num>
  <w:num w:numId="447" w16cid:durableId="36708306">
    <w:abstractNumId w:val="85"/>
  </w:num>
  <w:num w:numId="448" w16cid:durableId="1853181294">
    <w:abstractNumId w:val="221"/>
    <w:lvlOverride w:ilvl="0">
      <w:startOverride w:val="1"/>
    </w:lvlOverride>
    <w:lvlOverride w:ilvl="1"/>
    <w:lvlOverride w:ilvl="2"/>
    <w:lvlOverride w:ilvl="3"/>
    <w:lvlOverride w:ilvl="4"/>
    <w:lvlOverride w:ilvl="5"/>
    <w:lvlOverride w:ilvl="6"/>
    <w:lvlOverride w:ilvl="7"/>
    <w:lvlOverride w:ilvl="8"/>
  </w:num>
  <w:num w:numId="449" w16cid:durableId="648167198">
    <w:abstractNumId w:val="10"/>
  </w:num>
  <w:num w:numId="450" w16cid:durableId="1523320234">
    <w:abstractNumId w:val="113"/>
  </w:num>
  <w:num w:numId="451" w16cid:durableId="1907301430">
    <w:abstractNumId w:val="189"/>
    <w:lvlOverride w:ilvl="0">
      <w:startOverride w:val="1"/>
    </w:lvlOverride>
    <w:lvlOverride w:ilvl="1"/>
    <w:lvlOverride w:ilvl="2"/>
    <w:lvlOverride w:ilvl="3"/>
    <w:lvlOverride w:ilvl="4"/>
    <w:lvlOverride w:ilvl="5"/>
    <w:lvlOverride w:ilvl="6"/>
    <w:lvlOverride w:ilvl="7"/>
    <w:lvlOverride w:ilvl="8"/>
  </w:num>
  <w:num w:numId="452" w16cid:durableId="1207066282">
    <w:abstractNumId w:val="5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7132E"/>
    <w:rsid w:val="000469CE"/>
    <w:rsid w:val="00153934"/>
    <w:rsid w:val="001D5BFD"/>
    <w:rsid w:val="00217922"/>
    <w:rsid w:val="0027056D"/>
    <w:rsid w:val="002A69BE"/>
    <w:rsid w:val="003B0E26"/>
    <w:rsid w:val="00436AC7"/>
    <w:rsid w:val="00467228"/>
    <w:rsid w:val="004F411C"/>
    <w:rsid w:val="005345F1"/>
    <w:rsid w:val="005608F8"/>
    <w:rsid w:val="005933A1"/>
    <w:rsid w:val="005C7953"/>
    <w:rsid w:val="00753CFF"/>
    <w:rsid w:val="0077132E"/>
    <w:rsid w:val="007E793A"/>
    <w:rsid w:val="00854AE4"/>
    <w:rsid w:val="00891722"/>
    <w:rsid w:val="00891C91"/>
    <w:rsid w:val="008C0111"/>
    <w:rsid w:val="008E2A99"/>
    <w:rsid w:val="00974B8F"/>
    <w:rsid w:val="00A2226C"/>
    <w:rsid w:val="00B05226"/>
    <w:rsid w:val="00C344E7"/>
    <w:rsid w:val="00C672B2"/>
    <w:rsid w:val="00D12EEC"/>
    <w:rsid w:val="00D335CE"/>
    <w:rsid w:val="00D35B3B"/>
    <w:rsid w:val="00F2412B"/>
    <w:rsid w:val="00F26EA5"/>
    <w:rsid w:val="00F36E13"/>
    <w:rsid w:val="00FC2A69"/>
    <w:rsid w:val="00FD6369"/>
    <w:rsid w:val="00FF2E8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BC96C3"/>
  <w15:docId w15:val="{0ACC20A8-0DFA-4B9E-970A-6D94290D2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EastAsia" w:hAnsi="Arial" w:cs="Arial"/>
        <w:sz w:val="22"/>
        <w:szCs w:val="22"/>
        <w:lang w:val="ko"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F411C"/>
  </w:style>
  <w:style w:type="paragraph" w:styleId="1">
    <w:name w:val="heading 1"/>
    <w:basedOn w:val="a"/>
    <w:next w:val="a"/>
    <w:link w:val="1Char"/>
    <w:uiPriority w:val="9"/>
    <w:qFormat/>
    <w:pPr>
      <w:keepNext/>
      <w:keepLines/>
      <w:spacing w:before="400" w:after="120"/>
      <w:outlineLvl w:val="0"/>
    </w:pPr>
    <w:rPr>
      <w:sz w:val="40"/>
      <w:szCs w:val="40"/>
    </w:rPr>
  </w:style>
  <w:style w:type="paragraph" w:styleId="2">
    <w:name w:val="heading 2"/>
    <w:basedOn w:val="a"/>
    <w:next w:val="a"/>
    <w:link w:val="2Char"/>
    <w:uiPriority w:val="9"/>
    <w:unhideWhenUsed/>
    <w:qFormat/>
    <w:pPr>
      <w:keepNext/>
      <w:keepLines/>
      <w:spacing w:before="360" w:after="120"/>
      <w:outlineLvl w:val="1"/>
    </w:pPr>
    <w:rPr>
      <w:sz w:val="32"/>
      <w:szCs w:val="32"/>
    </w:rPr>
  </w:style>
  <w:style w:type="paragraph" w:styleId="3">
    <w:name w:val="heading 3"/>
    <w:basedOn w:val="a"/>
    <w:next w:val="a"/>
    <w:link w:val="3Char"/>
    <w:uiPriority w:val="9"/>
    <w:unhideWhenUsed/>
    <w:qFormat/>
    <w:pPr>
      <w:keepNext/>
      <w:keepLines/>
      <w:spacing w:before="320" w:after="80"/>
      <w:outlineLvl w:val="2"/>
    </w:pPr>
    <w:rPr>
      <w:color w:val="434343"/>
      <w:sz w:val="28"/>
      <w:szCs w:val="28"/>
    </w:rPr>
  </w:style>
  <w:style w:type="paragraph" w:styleId="4">
    <w:name w:val="heading 4"/>
    <w:basedOn w:val="a"/>
    <w:next w:val="a"/>
    <w:link w:val="4Char"/>
    <w:uiPriority w:val="9"/>
    <w:unhideWhenUsed/>
    <w:qFormat/>
    <w:pPr>
      <w:keepNext/>
      <w:keepLines/>
      <w:spacing w:before="280" w:after="80"/>
      <w:outlineLvl w:val="3"/>
    </w:pPr>
    <w:rPr>
      <w:color w:val="666666"/>
      <w:sz w:val="24"/>
      <w:szCs w:val="24"/>
    </w:rPr>
  </w:style>
  <w:style w:type="paragraph" w:styleId="5">
    <w:name w:val="heading 5"/>
    <w:basedOn w:val="a"/>
    <w:next w:val="a"/>
    <w:link w:val="5Char"/>
    <w:uiPriority w:val="9"/>
    <w:unhideWhenUsed/>
    <w:qFormat/>
    <w:pPr>
      <w:keepNext/>
      <w:keepLines/>
      <w:spacing w:before="240" w:after="80"/>
      <w:outlineLvl w:val="4"/>
    </w:pPr>
    <w:rPr>
      <w:color w:val="666666"/>
    </w:rPr>
  </w:style>
  <w:style w:type="paragraph" w:styleId="6">
    <w:name w:val="heading 6"/>
    <w:basedOn w:val="a"/>
    <w:next w:val="a"/>
    <w:link w:val="6Char"/>
    <w:uiPriority w:val="9"/>
    <w:unhideWhenUsed/>
    <w:qFormat/>
    <w:pPr>
      <w:keepNext/>
      <w:keepLines/>
      <w:spacing w:before="240" w:after="80"/>
      <w:outlineLvl w:val="5"/>
    </w:pPr>
    <w:rPr>
      <w:i/>
      <w:iCs/>
      <w:color w:val="666666"/>
    </w:rPr>
  </w:style>
  <w:style w:type="paragraph" w:styleId="7">
    <w:name w:val="heading 7"/>
    <w:basedOn w:val="a"/>
    <w:next w:val="a"/>
    <w:link w:val="7Char"/>
    <w:uiPriority w:val="9"/>
    <w:unhideWhenUsed/>
    <w:qFormat/>
    <w:rsid w:val="00D12EEC"/>
    <w:pPr>
      <w:keepNext/>
      <w:ind w:leftChars="700" w:left="700" w:hangingChars="200" w:hanging="2000"/>
      <w:outlineLvl w:val="6"/>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Normal"/>
    <w:tblPr>
      <w:tblCellMar>
        <w:top w:w="100" w:type="dxa"/>
        <w:left w:w="100" w:type="dxa"/>
        <w:bottom w:w="100" w:type="dxa"/>
        <w:right w:w="100" w:type="dxa"/>
      </w:tblCellMar>
    </w:tblPr>
  </w:style>
  <w:style w:type="paragraph" w:styleId="a3">
    <w:name w:val="Title"/>
    <w:basedOn w:val="a"/>
    <w:next w:val="a"/>
    <w:link w:val="Char"/>
    <w:uiPriority w:val="10"/>
    <w:qFormat/>
    <w:pPr>
      <w:keepNext/>
      <w:keepLines/>
      <w:spacing w:after="60"/>
    </w:pPr>
    <w:rPr>
      <w:sz w:val="52"/>
      <w:szCs w:val="52"/>
    </w:rPr>
  </w:style>
  <w:style w:type="paragraph" w:styleId="a4">
    <w:name w:val="Subtitle"/>
    <w:basedOn w:val="a"/>
    <w:next w:val="a"/>
    <w:link w:val="Char0"/>
    <w:uiPriority w:val="11"/>
    <w:qFormat/>
    <w:pPr>
      <w:keepNext/>
      <w:keepLines/>
      <w:spacing w:after="320"/>
    </w:pPr>
    <w:rPr>
      <w:rFonts w:eastAsia="Arial"/>
      <w:color w:val="666666"/>
      <w:sz w:val="30"/>
      <w:szCs w:val="30"/>
    </w:r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Pr>
  </w:style>
  <w:style w:type="table" w:customStyle="1" w:styleId="ae">
    <w:basedOn w:val="TableNormal"/>
    <w:tblPr>
      <w:tblStyleRowBandSize w:val="1"/>
      <w:tblStyleColBandSize w:val="1"/>
    </w:tblPr>
  </w:style>
  <w:style w:type="table" w:customStyle="1" w:styleId="af">
    <w:basedOn w:val="TableNormal"/>
    <w:tblPr>
      <w:tblStyleRowBandSize w:val="1"/>
      <w:tblStyleColBandSize w:val="1"/>
    </w:tblPr>
  </w:style>
  <w:style w:type="table" w:customStyle="1" w:styleId="af0">
    <w:basedOn w:val="TableNormal"/>
    <w:tblPr>
      <w:tblStyleRowBandSize w:val="1"/>
      <w:tblStyleColBandSize w:val="1"/>
    </w:tblPr>
  </w:style>
  <w:style w:type="table" w:customStyle="1" w:styleId="af1">
    <w:basedOn w:val="TableNormal"/>
    <w:tblPr>
      <w:tblStyleRowBandSize w:val="1"/>
      <w:tblStyleColBandSize w:val="1"/>
    </w:tblPr>
  </w:style>
  <w:style w:type="table" w:customStyle="1" w:styleId="af2">
    <w:basedOn w:val="TableNormal"/>
    <w:tblPr>
      <w:tblStyleRowBandSize w:val="1"/>
      <w:tblStyleColBandSize w:val="1"/>
    </w:tblPr>
  </w:style>
  <w:style w:type="table" w:customStyle="1" w:styleId="af3">
    <w:basedOn w:val="TableNormal"/>
    <w:tblPr>
      <w:tblStyleRowBandSize w:val="1"/>
      <w:tblStyleColBandSize w:val="1"/>
    </w:tblPr>
  </w:style>
  <w:style w:type="table" w:customStyle="1" w:styleId="af4">
    <w:basedOn w:val="TableNormal"/>
    <w:tblPr>
      <w:tblStyleRowBandSize w:val="1"/>
      <w:tblStyleColBandSize w:val="1"/>
    </w:tblPr>
  </w:style>
  <w:style w:type="table" w:customStyle="1" w:styleId="af5">
    <w:basedOn w:val="TableNormal"/>
    <w:tblPr>
      <w:tblStyleRowBandSize w:val="1"/>
      <w:tblStyleColBandSize w:val="1"/>
    </w:tblPr>
  </w:style>
  <w:style w:type="table" w:customStyle="1" w:styleId="af6">
    <w:basedOn w:val="TableNormal"/>
    <w:tblPr>
      <w:tblStyleRowBandSize w:val="1"/>
      <w:tblStyleColBandSize w:val="1"/>
    </w:tblPr>
  </w:style>
  <w:style w:type="table" w:customStyle="1" w:styleId="af7">
    <w:basedOn w:val="TableNormal"/>
    <w:tblPr>
      <w:tblStyleRowBandSize w:val="1"/>
      <w:tblStyleColBandSize w:val="1"/>
    </w:tblPr>
  </w:style>
  <w:style w:type="table" w:customStyle="1" w:styleId="af8">
    <w:basedOn w:val="TableNormal"/>
    <w:tblPr>
      <w:tblStyleRowBandSize w:val="1"/>
      <w:tblStyleColBandSize w:val="1"/>
    </w:tblPr>
  </w:style>
  <w:style w:type="table" w:customStyle="1" w:styleId="af9">
    <w:basedOn w:val="TableNormal"/>
    <w:tblPr>
      <w:tblStyleRowBandSize w:val="1"/>
      <w:tblStyleColBandSize w:val="1"/>
    </w:tblPr>
  </w:style>
  <w:style w:type="table" w:customStyle="1" w:styleId="afa">
    <w:basedOn w:val="TableNormal"/>
    <w:tblPr>
      <w:tblStyleRowBandSize w:val="1"/>
      <w:tblStyleColBandSize w:val="1"/>
    </w:tblPr>
  </w:style>
  <w:style w:type="table" w:customStyle="1" w:styleId="afb">
    <w:basedOn w:val="TableNormal"/>
    <w:tblPr>
      <w:tblStyleRowBandSize w:val="1"/>
      <w:tblStyleColBandSize w:val="1"/>
    </w:tblPr>
  </w:style>
  <w:style w:type="table" w:customStyle="1" w:styleId="afc">
    <w:basedOn w:val="TableNormal"/>
    <w:tblPr>
      <w:tblStyleRowBandSize w:val="1"/>
      <w:tblStyleColBandSize w:val="1"/>
    </w:tblPr>
  </w:style>
  <w:style w:type="table" w:customStyle="1" w:styleId="afd">
    <w:basedOn w:val="TableNormal"/>
    <w:tblPr>
      <w:tblStyleRowBandSize w:val="1"/>
      <w:tblStyleColBandSize w:val="1"/>
    </w:tblPr>
  </w:style>
  <w:style w:type="table" w:customStyle="1" w:styleId="afe">
    <w:basedOn w:val="TableNormal"/>
    <w:tblPr>
      <w:tblStyleRowBandSize w:val="1"/>
      <w:tblStyleColBandSize w:val="1"/>
    </w:tblPr>
  </w:style>
  <w:style w:type="table" w:customStyle="1" w:styleId="aff">
    <w:basedOn w:val="TableNormal"/>
    <w:tblPr>
      <w:tblStyleRowBandSize w:val="1"/>
      <w:tblStyleColBandSize w:val="1"/>
    </w:tblPr>
  </w:style>
  <w:style w:type="table" w:customStyle="1" w:styleId="aff0">
    <w:basedOn w:val="TableNormal"/>
    <w:tblPr>
      <w:tblStyleRowBandSize w:val="1"/>
      <w:tblStyleColBandSize w:val="1"/>
    </w:tblPr>
  </w:style>
  <w:style w:type="table" w:customStyle="1" w:styleId="aff1">
    <w:basedOn w:val="TableNormal"/>
    <w:tblPr>
      <w:tblStyleRowBandSize w:val="1"/>
      <w:tblStyleColBandSize w:val="1"/>
    </w:tblPr>
  </w:style>
  <w:style w:type="table" w:customStyle="1" w:styleId="aff2">
    <w:basedOn w:val="TableNormal"/>
    <w:tblPr>
      <w:tblStyleRowBandSize w:val="1"/>
      <w:tblStyleColBandSize w:val="1"/>
    </w:tblPr>
  </w:style>
  <w:style w:type="table" w:customStyle="1" w:styleId="aff3">
    <w:basedOn w:val="TableNormal"/>
    <w:tblPr>
      <w:tblStyleRowBandSize w:val="1"/>
      <w:tblStyleColBandSize w:val="1"/>
    </w:tblPr>
  </w:style>
  <w:style w:type="table" w:customStyle="1" w:styleId="aff4">
    <w:basedOn w:val="TableNormal"/>
    <w:tblPr>
      <w:tblStyleRowBandSize w:val="1"/>
      <w:tblStyleColBandSize w:val="1"/>
    </w:tblPr>
  </w:style>
  <w:style w:type="table" w:customStyle="1" w:styleId="aff5">
    <w:basedOn w:val="TableNormal"/>
    <w:tblPr>
      <w:tblStyleRowBandSize w:val="1"/>
      <w:tblStyleColBandSize w:val="1"/>
    </w:tblPr>
  </w:style>
  <w:style w:type="table" w:customStyle="1" w:styleId="aff6">
    <w:basedOn w:val="TableNormal"/>
    <w:tblPr>
      <w:tblStyleRowBandSize w:val="1"/>
      <w:tblStyleColBandSize w:val="1"/>
    </w:tblPr>
  </w:style>
  <w:style w:type="table" w:customStyle="1" w:styleId="aff7">
    <w:basedOn w:val="TableNormal"/>
    <w:tblPr>
      <w:tblStyleRowBandSize w:val="1"/>
      <w:tblStyleColBandSize w:val="1"/>
    </w:tblPr>
  </w:style>
  <w:style w:type="table" w:customStyle="1" w:styleId="aff8">
    <w:basedOn w:val="TableNormal"/>
    <w:tblPr>
      <w:tblStyleRowBandSize w:val="1"/>
      <w:tblStyleColBandSize w:val="1"/>
    </w:tblPr>
  </w:style>
  <w:style w:type="table" w:customStyle="1" w:styleId="aff9">
    <w:basedOn w:val="TableNormal"/>
    <w:tblPr>
      <w:tblStyleRowBandSize w:val="1"/>
      <w:tblStyleColBandSize w:val="1"/>
    </w:tblPr>
  </w:style>
  <w:style w:type="table" w:customStyle="1" w:styleId="affa">
    <w:basedOn w:val="TableNormal"/>
    <w:tblPr>
      <w:tblStyleRowBandSize w:val="1"/>
      <w:tblStyleColBandSize w:val="1"/>
    </w:tblPr>
  </w:style>
  <w:style w:type="table" w:customStyle="1" w:styleId="affb">
    <w:basedOn w:val="TableNormal"/>
    <w:tblPr>
      <w:tblStyleRowBandSize w:val="1"/>
      <w:tblStyleColBandSize w:val="1"/>
    </w:tblPr>
  </w:style>
  <w:style w:type="table" w:customStyle="1" w:styleId="affc">
    <w:basedOn w:val="TableNormal"/>
    <w:tblPr>
      <w:tblStyleRowBandSize w:val="1"/>
      <w:tblStyleColBandSize w:val="1"/>
    </w:tblPr>
  </w:style>
  <w:style w:type="table" w:customStyle="1" w:styleId="affd">
    <w:basedOn w:val="TableNormal"/>
    <w:tblPr>
      <w:tblStyleRowBandSize w:val="1"/>
      <w:tblStyleColBandSize w:val="1"/>
    </w:tblPr>
  </w:style>
  <w:style w:type="table" w:customStyle="1" w:styleId="affe">
    <w:basedOn w:val="TableNormal"/>
    <w:tblPr>
      <w:tblStyleRowBandSize w:val="1"/>
      <w:tblStyleColBandSize w:val="1"/>
    </w:tblPr>
  </w:style>
  <w:style w:type="table" w:customStyle="1" w:styleId="afff">
    <w:basedOn w:val="TableNormal"/>
    <w:tblPr>
      <w:tblStyleRowBandSize w:val="1"/>
      <w:tblStyleColBandSize w:val="1"/>
    </w:tblPr>
  </w:style>
  <w:style w:type="table" w:customStyle="1" w:styleId="afff0">
    <w:basedOn w:val="TableNormal"/>
    <w:tblPr>
      <w:tblStyleRowBandSize w:val="1"/>
      <w:tblStyleColBandSize w:val="1"/>
    </w:tblPr>
  </w:style>
  <w:style w:type="table" w:customStyle="1" w:styleId="afff1">
    <w:basedOn w:val="TableNormal"/>
    <w:tblPr>
      <w:tblStyleRowBandSize w:val="1"/>
      <w:tblStyleColBandSize w:val="1"/>
    </w:tblPr>
  </w:style>
  <w:style w:type="table" w:customStyle="1" w:styleId="afff2">
    <w:basedOn w:val="TableNormal"/>
    <w:tblPr>
      <w:tblStyleRowBandSize w:val="1"/>
      <w:tblStyleColBandSize w:val="1"/>
    </w:tblPr>
  </w:style>
  <w:style w:type="table" w:customStyle="1" w:styleId="afff3">
    <w:basedOn w:val="TableNormal"/>
    <w:tblPr>
      <w:tblStyleRowBandSize w:val="1"/>
      <w:tblStyleColBandSize w:val="1"/>
    </w:tblPr>
  </w:style>
  <w:style w:type="table" w:customStyle="1" w:styleId="afff4">
    <w:basedOn w:val="TableNormal"/>
    <w:tblPr>
      <w:tblStyleRowBandSize w:val="1"/>
      <w:tblStyleColBandSize w:val="1"/>
    </w:tblPr>
  </w:style>
  <w:style w:type="table" w:customStyle="1" w:styleId="afff5">
    <w:basedOn w:val="TableNormal"/>
    <w:tblPr>
      <w:tblStyleRowBandSize w:val="1"/>
      <w:tblStyleColBandSize w:val="1"/>
    </w:tblPr>
  </w:style>
  <w:style w:type="table" w:customStyle="1" w:styleId="afff6">
    <w:basedOn w:val="TableNormal"/>
    <w:tblPr>
      <w:tblStyleRowBandSize w:val="1"/>
      <w:tblStyleColBandSize w:val="1"/>
    </w:tblPr>
  </w:style>
  <w:style w:type="table" w:customStyle="1" w:styleId="afff7">
    <w:basedOn w:val="TableNormal"/>
    <w:tblPr>
      <w:tblStyleRowBandSize w:val="1"/>
      <w:tblStyleColBandSize w:val="1"/>
    </w:tblPr>
  </w:style>
  <w:style w:type="table" w:customStyle="1" w:styleId="afff8">
    <w:basedOn w:val="TableNormal"/>
    <w:tblPr>
      <w:tblStyleRowBandSize w:val="1"/>
      <w:tblStyleColBandSize w:val="1"/>
    </w:tblPr>
  </w:style>
  <w:style w:type="table" w:customStyle="1" w:styleId="afff9">
    <w:basedOn w:val="TableNormal"/>
    <w:tblPr>
      <w:tblStyleRowBandSize w:val="1"/>
      <w:tblStyleColBandSize w:val="1"/>
    </w:tblPr>
  </w:style>
  <w:style w:type="table" w:customStyle="1" w:styleId="afffa">
    <w:basedOn w:val="TableNormal"/>
    <w:tblPr>
      <w:tblStyleRowBandSize w:val="1"/>
      <w:tblStyleColBandSize w:val="1"/>
    </w:tblPr>
  </w:style>
  <w:style w:type="table" w:customStyle="1" w:styleId="afffb">
    <w:basedOn w:val="TableNormal"/>
    <w:tblPr>
      <w:tblStyleRowBandSize w:val="1"/>
      <w:tblStyleColBandSize w:val="1"/>
    </w:tblPr>
  </w:style>
  <w:style w:type="table" w:customStyle="1" w:styleId="afffc">
    <w:basedOn w:val="TableNormal"/>
    <w:tblPr>
      <w:tblStyleRowBandSize w:val="1"/>
      <w:tblStyleColBandSize w:val="1"/>
    </w:tblPr>
  </w:style>
  <w:style w:type="table" w:customStyle="1" w:styleId="afffd">
    <w:basedOn w:val="TableNormal"/>
    <w:tblPr>
      <w:tblStyleRowBandSize w:val="1"/>
      <w:tblStyleColBandSize w:val="1"/>
    </w:tblPr>
  </w:style>
  <w:style w:type="table" w:customStyle="1" w:styleId="afffe">
    <w:basedOn w:val="TableNormal"/>
    <w:tblPr>
      <w:tblStyleRowBandSize w:val="1"/>
      <w:tblStyleColBandSize w:val="1"/>
    </w:tblPr>
  </w:style>
  <w:style w:type="table" w:customStyle="1" w:styleId="affff">
    <w:basedOn w:val="TableNormal"/>
    <w:tblPr>
      <w:tblStyleRowBandSize w:val="1"/>
      <w:tblStyleColBandSize w:val="1"/>
    </w:tblPr>
  </w:style>
  <w:style w:type="table" w:customStyle="1" w:styleId="affff0">
    <w:basedOn w:val="TableNormal"/>
    <w:tblPr>
      <w:tblStyleRowBandSize w:val="1"/>
      <w:tblStyleColBandSize w:val="1"/>
    </w:tblPr>
  </w:style>
  <w:style w:type="table" w:customStyle="1" w:styleId="affff1">
    <w:basedOn w:val="TableNormal"/>
    <w:tblPr>
      <w:tblStyleRowBandSize w:val="1"/>
      <w:tblStyleColBandSize w:val="1"/>
    </w:tblPr>
  </w:style>
  <w:style w:type="table" w:customStyle="1" w:styleId="affff2">
    <w:basedOn w:val="TableNormal"/>
    <w:tblPr>
      <w:tblStyleRowBandSize w:val="1"/>
      <w:tblStyleColBandSize w:val="1"/>
    </w:tblPr>
  </w:style>
  <w:style w:type="table" w:customStyle="1" w:styleId="affff3">
    <w:basedOn w:val="TableNormal"/>
    <w:tblPr>
      <w:tblStyleRowBandSize w:val="1"/>
      <w:tblStyleColBandSize w:val="1"/>
    </w:tblPr>
  </w:style>
  <w:style w:type="table" w:customStyle="1" w:styleId="affff4">
    <w:basedOn w:val="TableNormal"/>
    <w:tblPr>
      <w:tblStyleRowBandSize w:val="1"/>
      <w:tblStyleColBandSize w:val="1"/>
    </w:tblPr>
  </w:style>
  <w:style w:type="table" w:customStyle="1" w:styleId="affff5">
    <w:basedOn w:val="TableNormal"/>
    <w:tblPr>
      <w:tblStyleRowBandSize w:val="1"/>
      <w:tblStyleColBandSize w:val="1"/>
    </w:tblPr>
  </w:style>
  <w:style w:type="table" w:customStyle="1" w:styleId="affff6">
    <w:basedOn w:val="TableNormal"/>
    <w:tblPr>
      <w:tblStyleRowBandSize w:val="1"/>
      <w:tblStyleColBandSize w:val="1"/>
    </w:tblPr>
  </w:style>
  <w:style w:type="table" w:customStyle="1" w:styleId="affff7">
    <w:basedOn w:val="TableNormal"/>
    <w:tblPr>
      <w:tblStyleRowBandSize w:val="1"/>
      <w:tblStyleColBandSize w:val="1"/>
    </w:tblPr>
  </w:style>
  <w:style w:type="table" w:customStyle="1" w:styleId="affff8">
    <w:basedOn w:val="TableNormal"/>
    <w:tblPr>
      <w:tblStyleRowBandSize w:val="1"/>
      <w:tblStyleColBandSize w:val="1"/>
    </w:tblPr>
  </w:style>
  <w:style w:type="table" w:customStyle="1" w:styleId="affff9">
    <w:basedOn w:val="TableNormal"/>
    <w:tblPr>
      <w:tblStyleRowBandSize w:val="1"/>
      <w:tblStyleColBandSize w:val="1"/>
    </w:tblPr>
  </w:style>
  <w:style w:type="table" w:customStyle="1" w:styleId="affffa">
    <w:basedOn w:val="TableNormal"/>
    <w:tblPr>
      <w:tblStyleRowBandSize w:val="1"/>
      <w:tblStyleColBandSize w:val="1"/>
    </w:tblPr>
  </w:style>
  <w:style w:type="table" w:customStyle="1" w:styleId="affffb">
    <w:basedOn w:val="TableNormal"/>
    <w:tblPr>
      <w:tblStyleRowBandSize w:val="1"/>
      <w:tblStyleColBandSize w:val="1"/>
    </w:tblPr>
  </w:style>
  <w:style w:type="table" w:customStyle="1" w:styleId="affffc">
    <w:basedOn w:val="TableNormal"/>
    <w:tblPr>
      <w:tblStyleRowBandSize w:val="1"/>
      <w:tblStyleColBandSize w:val="1"/>
    </w:tblPr>
  </w:style>
  <w:style w:type="table" w:customStyle="1" w:styleId="affffd">
    <w:basedOn w:val="TableNormal"/>
    <w:tblPr>
      <w:tblStyleRowBandSize w:val="1"/>
      <w:tblStyleColBandSize w:val="1"/>
    </w:tblPr>
  </w:style>
  <w:style w:type="table" w:customStyle="1" w:styleId="affffe">
    <w:basedOn w:val="TableNormal"/>
    <w:tblPr>
      <w:tblStyleRowBandSize w:val="1"/>
      <w:tblStyleColBandSize w:val="1"/>
    </w:tblPr>
  </w:style>
  <w:style w:type="table" w:customStyle="1" w:styleId="afffff">
    <w:basedOn w:val="TableNormal"/>
    <w:tblPr>
      <w:tblStyleRowBandSize w:val="1"/>
      <w:tblStyleColBandSize w:val="1"/>
    </w:tblPr>
  </w:style>
  <w:style w:type="table" w:customStyle="1" w:styleId="afffff0">
    <w:basedOn w:val="TableNormal"/>
    <w:tblPr>
      <w:tblStyleRowBandSize w:val="1"/>
      <w:tblStyleColBandSize w:val="1"/>
    </w:tblPr>
  </w:style>
  <w:style w:type="table" w:customStyle="1" w:styleId="afffff1">
    <w:basedOn w:val="TableNormal"/>
    <w:tblPr>
      <w:tblStyleRowBandSize w:val="1"/>
      <w:tblStyleColBandSize w:val="1"/>
    </w:tblPr>
  </w:style>
  <w:style w:type="table" w:customStyle="1" w:styleId="afffff2">
    <w:basedOn w:val="TableNormal"/>
    <w:tblPr>
      <w:tblStyleRowBandSize w:val="1"/>
      <w:tblStyleColBandSize w:val="1"/>
    </w:tblPr>
  </w:style>
  <w:style w:type="table" w:customStyle="1" w:styleId="afffff3">
    <w:basedOn w:val="TableNormal"/>
    <w:tblPr>
      <w:tblStyleRowBandSize w:val="1"/>
      <w:tblStyleColBandSize w:val="1"/>
    </w:tblPr>
  </w:style>
  <w:style w:type="table" w:customStyle="1" w:styleId="afffff4">
    <w:basedOn w:val="TableNormal"/>
    <w:tblPr>
      <w:tblStyleRowBandSize w:val="1"/>
      <w:tblStyleColBandSize w:val="1"/>
    </w:tblPr>
  </w:style>
  <w:style w:type="table" w:customStyle="1" w:styleId="afffff5">
    <w:basedOn w:val="TableNormal"/>
    <w:tblPr>
      <w:tblStyleRowBandSize w:val="1"/>
      <w:tblStyleColBandSize w:val="1"/>
    </w:tblPr>
  </w:style>
  <w:style w:type="table" w:customStyle="1" w:styleId="afffff6">
    <w:basedOn w:val="TableNormal"/>
    <w:tblPr>
      <w:tblStyleRowBandSize w:val="1"/>
      <w:tblStyleColBandSize w:val="1"/>
    </w:tblPr>
  </w:style>
  <w:style w:type="table" w:customStyle="1" w:styleId="afffff7">
    <w:basedOn w:val="TableNormal"/>
    <w:tblPr>
      <w:tblStyleRowBandSize w:val="1"/>
      <w:tblStyleColBandSize w:val="1"/>
    </w:tblPr>
  </w:style>
  <w:style w:type="table" w:customStyle="1" w:styleId="afffff8">
    <w:basedOn w:val="TableNormal"/>
    <w:tblPr>
      <w:tblStyleRowBandSize w:val="1"/>
      <w:tblStyleColBandSize w:val="1"/>
    </w:tblPr>
  </w:style>
  <w:style w:type="table" w:customStyle="1" w:styleId="afffff9">
    <w:basedOn w:val="TableNormal"/>
    <w:tblPr>
      <w:tblStyleRowBandSize w:val="1"/>
      <w:tblStyleColBandSize w:val="1"/>
    </w:tblPr>
  </w:style>
  <w:style w:type="table" w:customStyle="1" w:styleId="afffffa">
    <w:basedOn w:val="TableNormal"/>
    <w:tblPr>
      <w:tblStyleRowBandSize w:val="1"/>
      <w:tblStyleColBandSize w:val="1"/>
    </w:tblPr>
  </w:style>
  <w:style w:type="table" w:customStyle="1" w:styleId="afffffb">
    <w:basedOn w:val="TableNormal"/>
    <w:tblPr>
      <w:tblStyleRowBandSize w:val="1"/>
      <w:tblStyleColBandSize w:val="1"/>
    </w:tblPr>
  </w:style>
  <w:style w:type="table" w:customStyle="1" w:styleId="afffffc">
    <w:basedOn w:val="TableNormal"/>
    <w:tblPr>
      <w:tblStyleRowBandSize w:val="1"/>
      <w:tblStyleColBandSize w:val="1"/>
    </w:tblPr>
  </w:style>
  <w:style w:type="table" w:customStyle="1" w:styleId="afffffd">
    <w:basedOn w:val="TableNormal"/>
    <w:tblPr>
      <w:tblStyleRowBandSize w:val="1"/>
      <w:tblStyleColBandSize w:val="1"/>
    </w:tblPr>
  </w:style>
  <w:style w:type="table" w:customStyle="1" w:styleId="afffffe">
    <w:basedOn w:val="TableNormal"/>
    <w:tblPr>
      <w:tblStyleRowBandSize w:val="1"/>
      <w:tblStyleColBandSize w:val="1"/>
    </w:tblPr>
  </w:style>
  <w:style w:type="table" w:customStyle="1" w:styleId="affffff">
    <w:basedOn w:val="TableNormal"/>
    <w:tblPr>
      <w:tblStyleRowBandSize w:val="1"/>
      <w:tblStyleColBandSize w:val="1"/>
    </w:tblPr>
  </w:style>
  <w:style w:type="character" w:customStyle="1" w:styleId="1Char">
    <w:name w:val="제목 1 Char"/>
    <w:basedOn w:val="a0"/>
    <w:link w:val="1"/>
    <w:uiPriority w:val="9"/>
    <w:rsid w:val="00FC2A69"/>
    <w:rPr>
      <w:sz w:val="40"/>
      <w:szCs w:val="40"/>
    </w:rPr>
  </w:style>
  <w:style w:type="character" w:customStyle="1" w:styleId="2Char">
    <w:name w:val="제목 2 Char"/>
    <w:basedOn w:val="a0"/>
    <w:link w:val="2"/>
    <w:uiPriority w:val="9"/>
    <w:rsid w:val="00FC2A69"/>
    <w:rPr>
      <w:sz w:val="32"/>
      <w:szCs w:val="32"/>
    </w:rPr>
  </w:style>
  <w:style w:type="character" w:customStyle="1" w:styleId="3Char">
    <w:name w:val="제목 3 Char"/>
    <w:basedOn w:val="a0"/>
    <w:link w:val="3"/>
    <w:uiPriority w:val="9"/>
    <w:rsid w:val="00FC2A69"/>
    <w:rPr>
      <w:color w:val="434343"/>
      <w:sz w:val="28"/>
      <w:szCs w:val="28"/>
    </w:rPr>
  </w:style>
  <w:style w:type="character" w:customStyle="1" w:styleId="4Char">
    <w:name w:val="제목 4 Char"/>
    <w:basedOn w:val="a0"/>
    <w:link w:val="4"/>
    <w:uiPriority w:val="9"/>
    <w:rsid w:val="00FC2A69"/>
    <w:rPr>
      <w:color w:val="666666"/>
      <w:sz w:val="24"/>
      <w:szCs w:val="24"/>
    </w:rPr>
  </w:style>
  <w:style w:type="character" w:customStyle="1" w:styleId="5Char">
    <w:name w:val="제목 5 Char"/>
    <w:basedOn w:val="a0"/>
    <w:link w:val="5"/>
    <w:uiPriority w:val="9"/>
    <w:rsid w:val="00FC2A69"/>
    <w:rPr>
      <w:color w:val="666666"/>
    </w:rPr>
  </w:style>
  <w:style w:type="character" w:customStyle="1" w:styleId="6Char">
    <w:name w:val="제목 6 Char"/>
    <w:basedOn w:val="a0"/>
    <w:link w:val="6"/>
    <w:uiPriority w:val="9"/>
    <w:rsid w:val="00FC2A69"/>
    <w:rPr>
      <w:i/>
      <w:iCs/>
      <w:color w:val="666666"/>
    </w:rPr>
  </w:style>
  <w:style w:type="paragraph" w:customStyle="1" w:styleId="msonormal0">
    <w:name w:val="msonormal"/>
    <w:basedOn w:val="a"/>
    <w:rsid w:val="00FC2A69"/>
    <w:pPr>
      <w:spacing w:before="100" w:beforeAutospacing="1" w:after="100" w:afterAutospacing="1" w:line="240" w:lineRule="auto"/>
    </w:pPr>
    <w:rPr>
      <w:rFonts w:ascii="굴림" w:eastAsia="굴림" w:hAnsi="굴림" w:cs="굴림"/>
      <w:sz w:val="24"/>
      <w:szCs w:val="24"/>
      <w:lang w:val="en-US"/>
    </w:rPr>
  </w:style>
  <w:style w:type="character" w:customStyle="1" w:styleId="Char">
    <w:name w:val="제목 Char"/>
    <w:basedOn w:val="a0"/>
    <w:link w:val="a3"/>
    <w:uiPriority w:val="10"/>
    <w:rsid w:val="00FC2A69"/>
    <w:rPr>
      <w:sz w:val="52"/>
      <w:szCs w:val="52"/>
    </w:rPr>
  </w:style>
  <w:style w:type="character" w:customStyle="1" w:styleId="Char0">
    <w:name w:val="부제 Char"/>
    <w:basedOn w:val="a0"/>
    <w:link w:val="a4"/>
    <w:uiPriority w:val="11"/>
    <w:rsid w:val="00FC2A69"/>
    <w:rPr>
      <w:rFonts w:eastAsia="Arial"/>
      <w:color w:val="666666"/>
      <w:sz w:val="30"/>
      <w:szCs w:val="30"/>
    </w:rPr>
  </w:style>
  <w:style w:type="paragraph" w:styleId="affffff0">
    <w:name w:val="Body Text"/>
    <w:basedOn w:val="a"/>
    <w:link w:val="Char1"/>
    <w:semiHidden/>
    <w:unhideWhenUsed/>
    <w:qFormat/>
    <w:rsid w:val="00F2412B"/>
    <w:pPr>
      <w:spacing w:before="180" w:after="180" w:line="240" w:lineRule="auto"/>
    </w:pPr>
    <w:rPr>
      <w:rFonts w:asciiTheme="minorHAnsi" w:hAnsiTheme="minorHAnsi" w:cstheme="minorBidi"/>
      <w:sz w:val="24"/>
      <w:szCs w:val="24"/>
      <w:lang w:val="en-US" w:eastAsia="en-US"/>
    </w:rPr>
  </w:style>
  <w:style w:type="character" w:customStyle="1" w:styleId="Char1">
    <w:name w:val="본문 Char"/>
    <w:basedOn w:val="a0"/>
    <w:link w:val="affffff0"/>
    <w:semiHidden/>
    <w:rsid w:val="00F2412B"/>
    <w:rPr>
      <w:rFonts w:asciiTheme="minorHAnsi" w:hAnsiTheme="minorHAnsi" w:cstheme="minorBidi"/>
      <w:sz w:val="24"/>
      <w:szCs w:val="24"/>
      <w:lang w:val="en-US" w:eastAsia="en-US"/>
    </w:rPr>
  </w:style>
  <w:style w:type="paragraph" w:customStyle="1" w:styleId="Compact">
    <w:name w:val="Compact"/>
    <w:basedOn w:val="affffff0"/>
    <w:qFormat/>
    <w:rsid w:val="00F2412B"/>
    <w:pPr>
      <w:spacing w:before="36" w:after="36"/>
    </w:pPr>
  </w:style>
  <w:style w:type="character" w:customStyle="1" w:styleId="VerbatimChar">
    <w:name w:val="Verbatim Char"/>
    <w:basedOn w:val="a0"/>
    <w:link w:val="SourceCode"/>
    <w:locked/>
    <w:rsid w:val="00F2412B"/>
    <w:rPr>
      <w:rFonts w:ascii="Consolas" w:hAnsi="Consolas"/>
    </w:rPr>
  </w:style>
  <w:style w:type="paragraph" w:customStyle="1" w:styleId="SourceCode">
    <w:name w:val="Source Code"/>
    <w:basedOn w:val="a"/>
    <w:link w:val="VerbatimChar"/>
    <w:rsid w:val="00F2412B"/>
    <w:pPr>
      <w:wordWrap w:val="0"/>
      <w:spacing w:after="200" w:line="240" w:lineRule="auto"/>
    </w:pPr>
    <w:rPr>
      <w:rFonts w:ascii="Consolas" w:hAnsi="Consolas"/>
    </w:rPr>
  </w:style>
  <w:style w:type="table" w:customStyle="1" w:styleId="Table">
    <w:name w:val="Table"/>
    <w:semiHidden/>
    <w:qFormat/>
    <w:rsid w:val="00F2412B"/>
    <w:pPr>
      <w:spacing w:after="200" w:line="240" w:lineRule="auto"/>
    </w:pPr>
    <w:rPr>
      <w:rFonts w:asciiTheme="minorHAnsi" w:eastAsia="Times New Roman" w:hAnsiTheme="minorHAnsi" w:cstheme="minorBidi"/>
      <w:sz w:val="24"/>
      <w:szCs w:val="24"/>
      <w:lang w:val="en-US" w:eastAsia="en-US"/>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affffff1">
    <w:name w:val="Normal (Web)"/>
    <w:basedOn w:val="a"/>
    <w:uiPriority w:val="99"/>
    <w:semiHidden/>
    <w:unhideWhenUsed/>
    <w:rsid w:val="00D335CE"/>
    <w:pPr>
      <w:spacing w:before="100" w:beforeAutospacing="1" w:after="100" w:afterAutospacing="1" w:line="240" w:lineRule="auto"/>
    </w:pPr>
    <w:rPr>
      <w:rFonts w:ascii="굴림" w:eastAsia="굴림" w:hAnsi="굴림" w:cs="굴림"/>
      <w:sz w:val="24"/>
      <w:szCs w:val="24"/>
      <w:lang w:val="en-US"/>
    </w:rPr>
  </w:style>
  <w:style w:type="table" w:styleId="affffff2">
    <w:name w:val="Table Grid"/>
    <w:basedOn w:val="a1"/>
    <w:uiPriority w:val="39"/>
    <w:rsid w:val="00D335C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7Char">
    <w:name w:val="제목 7 Char"/>
    <w:basedOn w:val="a0"/>
    <w:link w:val="7"/>
    <w:uiPriority w:val="9"/>
    <w:rsid w:val="00D12EEC"/>
  </w:style>
  <w:style w:type="paragraph" w:styleId="affffff3">
    <w:name w:val="header"/>
    <w:basedOn w:val="a"/>
    <w:link w:val="Char2"/>
    <w:uiPriority w:val="99"/>
    <w:unhideWhenUsed/>
    <w:rsid w:val="004F411C"/>
    <w:pPr>
      <w:tabs>
        <w:tab w:val="center" w:pos="4513"/>
        <w:tab w:val="right" w:pos="9026"/>
      </w:tabs>
      <w:snapToGrid w:val="0"/>
    </w:pPr>
  </w:style>
  <w:style w:type="character" w:customStyle="1" w:styleId="Char2">
    <w:name w:val="머리글 Char"/>
    <w:basedOn w:val="a0"/>
    <w:link w:val="affffff3"/>
    <w:uiPriority w:val="99"/>
    <w:rsid w:val="004F411C"/>
  </w:style>
  <w:style w:type="paragraph" w:styleId="affffff4">
    <w:name w:val="footer"/>
    <w:basedOn w:val="a"/>
    <w:link w:val="Char3"/>
    <w:uiPriority w:val="99"/>
    <w:unhideWhenUsed/>
    <w:rsid w:val="004F411C"/>
    <w:pPr>
      <w:tabs>
        <w:tab w:val="center" w:pos="4513"/>
        <w:tab w:val="right" w:pos="9026"/>
      </w:tabs>
      <w:snapToGrid w:val="0"/>
    </w:pPr>
  </w:style>
  <w:style w:type="character" w:customStyle="1" w:styleId="Char3">
    <w:name w:val="바닥글 Char"/>
    <w:basedOn w:val="a0"/>
    <w:link w:val="affffff4"/>
    <w:uiPriority w:val="99"/>
    <w:rsid w:val="004F41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9</TotalTime>
  <Pages>293</Pages>
  <Words>42479</Words>
  <Characters>200930</Characters>
  <Application>Microsoft Office Word</Application>
  <DocSecurity>0</DocSecurity>
  <Lines>9133</Lines>
  <Paragraphs>839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35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jonghwa</dc:creator>
  <cp:lastModifiedBy>안종화</cp:lastModifiedBy>
  <cp:revision>28</cp:revision>
  <dcterms:created xsi:type="dcterms:W3CDTF">2025-11-30T20:14:00Z</dcterms:created>
  <dcterms:modified xsi:type="dcterms:W3CDTF">2025-11-30T23:41:00Z</dcterms:modified>
</cp:coreProperties>
</file>